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31801633"/>
    <w:bookmarkEnd w:id="0"/>
    <w:p w14:paraId="58882DB8" w14:textId="77777777" w:rsidR="0072005B" w:rsidRPr="00AD6D9C" w:rsidRDefault="009C18A6">
      <w:pPr>
        <w:jc w:val="center"/>
        <w:rPr>
          <w:rFonts w:eastAsia="微軟正黑體"/>
          <w:b/>
          <w:kern w:val="0"/>
          <w:sz w:val="40"/>
          <w:szCs w:val="40"/>
        </w:rPr>
      </w:pPr>
      <w:r w:rsidRPr="00AD6D9C">
        <w:rPr>
          <w:rFonts w:eastAsia="微軟正黑體"/>
          <w:b/>
          <w:noProof/>
          <w:color w:val="000000" w:themeColor="text1"/>
          <w:sz w:val="44"/>
          <w:szCs w:val="44"/>
          <w:lang w:val="en-US"/>
        </w:rPr>
        <mc:AlternateContent>
          <mc:Choice Requires="wps">
            <w:drawing>
              <wp:anchor distT="45720" distB="45720" distL="114300" distR="114300" simplePos="0" relativeHeight="251656192" behindDoc="0" locked="0" layoutInCell="1" allowOverlap="1" wp14:anchorId="6C88953B" wp14:editId="62900EBF">
                <wp:simplePos x="0" y="0"/>
                <wp:positionH relativeFrom="column">
                  <wp:posOffset>-332203</wp:posOffset>
                </wp:positionH>
                <wp:positionV relativeFrom="paragraph">
                  <wp:posOffset>-363416</wp:posOffset>
                </wp:positionV>
                <wp:extent cx="6276975" cy="1893277"/>
                <wp:effectExtent l="0" t="0" r="9525" b="0"/>
                <wp:wrapNone/>
                <wp:docPr id="2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1893277"/>
                        </a:xfrm>
                        <a:prstGeom prst="rect">
                          <a:avLst/>
                        </a:prstGeom>
                        <a:solidFill>
                          <a:srgbClr val="FFFFFF">
                            <a:alpha val="69804"/>
                          </a:srgbClr>
                        </a:solidFill>
                        <a:ln w="9525">
                          <a:noFill/>
                          <a:miter lim="800000"/>
                        </a:ln>
                      </wps:spPr>
                      <wps:txbx>
                        <w:txbxContent>
                          <w:p w14:paraId="5C1709DF" w14:textId="0FF11A2B" w:rsidR="00DD13DE" w:rsidRDefault="00DD13DE">
                            <w:pPr>
                              <w:snapToGrid w:val="0"/>
                              <w:jc w:val="center"/>
                              <w:rPr>
                                <w:b/>
                                <w:color w:val="000000"/>
                                <w:sz w:val="56"/>
                                <w:szCs w:val="56"/>
                                <w:lang w:val="en-US"/>
                              </w:rPr>
                            </w:pPr>
                            <w:r>
                              <w:rPr>
                                <w:rFonts w:hint="eastAsia"/>
                                <w:b/>
                                <w:color w:val="000000"/>
                                <w:sz w:val="56"/>
                                <w:szCs w:val="56"/>
                                <w:lang w:val="en-US"/>
                              </w:rPr>
                              <w:t>C</w:t>
                            </w:r>
                            <w:r>
                              <w:rPr>
                                <w:b/>
                                <w:color w:val="000000"/>
                                <w:sz w:val="56"/>
                                <w:szCs w:val="56"/>
                                <w:lang w:val="en-US"/>
                              </w:rPr>
                              <w:t>itizenship, Economics and Society</w:t>
                            </w:r>
                          </w:p>
                          <w:p w14:paraId="7AE28BCC" w14:textId="3598AC48" w:rsidR="00DD13DE" w:rsidRDefault="00DD13DE">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eastAsia="DengXian"/>
                                <w:b/>
                                <w:color w:val="000000"/>
                                <w:sz w:val="56"/>
                                <w:szCs w:val="56"/>
                                <w:lang w:val="en-US"/>
                              </w:rPr>
                              <w:t>1-3</w:t>
                            </w:r>
                            <w:r>
                              <w:rPr>
                                <w:rFonts w:hint="eastAsia"/>
                                <w:b/>
                                <w:color w:val="000000"/>
                                <w:sz w:val="56"/>
                                <w:szCs w:val="56"/>
                                <w:lang w:val="en-US"/>
                              </w:rPr>
                              <w:t>)</w:t>
                            </w:r>
                          </w:p>
                          <w:p w14:paraId="6019FE81" w14:textId="5013A5FA" w:rsidR="00DD13DE" w:rsidRDefault="00DD13DE" w:rsidP="002A31A4">
                            <w:pPr>
                              <w:snapToGrid w:val="0"/>
                              <w:spacing w:after="120"/>
                              <w:jc w:val="center"/>
                              <w:rPr>
                                <w:b/>
                                <w:sz w:val="56"/>
                                <w:szCs w:val="56"/>
                                <w:lang w:val="en-US"/>
                              </w:rPr>
                            </w:pPr>
                            <w:r>
                              <w:rPr>
                                <w:rFonts w:hint="eastAsia"/>
                                <w:b/>
                                <w:sz w:val="56"/>
                                <w:szCs w:val="56"/>
                                <w:lang w:val="en-US"/>
                              </w:rPr>
                              <w:t xml:space="preserve">Support </w:t>
                            </w:r>
                            <w:r w:rsidR="003971BB">
                              <w:rPr>
                                <w:b/>
                                <w:sz w:val="56"/>
                                <w:szCs w:val="56"/>
                                <w:lang w:val="en-US"/>
                              </w:rPr>
                              <w:t>Resource</w:t>
                            </w:r>
                            <w:r>
                              <w:rPr>
                                <w:rFonts w:hint="eastAsia"/>
                                <w:b/>
                                <w:sz w:val="56"/>
                                <w:szCs w:val="56"/>
                                <w:lang w:val="en-US"/>
                              </w:rPr>
                              <w:t>s</w:t>
                            </w:r>
                          </w:p>
                          <w:p w14:paraId="165CFC78" w14:textId="77777777" w:rsidR="002A31A4" w:rsidRPr="002A31A4" w:rsidRDefault="002A31A4" w:rsidP="002A31A4">
                            <w:pPr>
                              <w:spacing w:after="120"/>
                              <w:jc w:val="center"/>
                              <w:rPr>
                                <w:b/>
                                <w:color w:val="0033CC"/>
                                <w:kern w:val="0"/>
                                <w:sz w:val="56"/>
                                <w:szCs w:val="56"/>
                              </w:rPr>
                            </w:pPr>
                            <w:r w:rsidRPr="002A31A4">
                              <w:rPr>
                                <w:b/>
                                <w:color w:val="0033CC"/>
                                <w:kern w:val="0"/>
                                <w:sz w:val="56"/>
                                <w:szCs w:val="56"/>
                              </w:rPr>
                              <w:t>Secondary 1</w:t>
                            </w:r>
                          </w:p>
                          <w:p w14:paraId="1CD34183" w14:textId="77777777" w:rsidR="002A31A4" w:rsidRDefault="002A31A4">
                            <w:pPr>
                              <w:snapToGrid w:val="0"/>
                              <w:jc w:val="center"/>
                              <w:rPr>
                                <w:b/>
                                <w:sz w:val="56"/>
                                <w:szCs w:val="56"/>
                                <w:lang w:val="en-US"/>
                              </w:rPr>
                            </w:pPr>
                          </w:p>
                          <w:p w14:paraId="60457C32" w14:textId="77777777" w:rsidR="00DD13DE" w:rsidRDefault="00DD13D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88953B" id="_x0000_t202" coordsize="21600,21600" o:spt="202" path="m,l,21600r21600,l21600,xe">
                <v:stroke joinstyle="miter"/>
                <v:path gradientshapeok="t" o:connecttype="rect"/>
              </v:shapetype>
              <v:shape id="文字方塊 2" o:spid="_x0000_s1026" type="#_x0000_t202" style="position:absolute;left:0;text-align:left;margin-left:-26.15pt;margin-top:-28.6pt;width:494.25pt;height:149.1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" stroked="f">
                <v:fill opacity="45746f"/>
                <v:textbox>
                  <w:txbxContent>
                    <w:p w14:paraId="5C1709DF" w14:textId="0FF11A2B" w:rsidR="00DD13DE" w:rsidRDefault="00DD13DE">
                      <w:pPr>
                        <w:snapToGrid w:val="0"/>
                        <w:jc w:val="center"/>
                        <w:rPr>
                          <w:b/>
                          <w:color w:val="000000"/>
                          <w:sz w:val="56"/>
                          <w:szCs w:val="56"/>
                          <w:lang w:val="en-US"/>
                        </w:rPr>
                      </w:pPr>
                      <w:bookmarkStart w:id="2" w:name="_GoBack"/>
                      <w:r>
                        <w:rPr>
                          <w:rFonts w:hint="eastAsia"/>
                          <w:b/>
                          <w:color w:val="000000"/>
                          <w:sz w:val="56"/>
                          <w:szCs w:val="56"/>
                          <w:lang w:val="en-US"/>
                        </w:rPr>
                        <w:t>C</w:t>
                      </w:r>
                      <w:r>
                        <w:rPr>
                          <w:b/>
                          <w:color w:val="000000"/>
                          <w:sz w:val="56"/>
                          <w:szCs w:val="56"/>
                          <w:lang w:val="en-US"/>
                        </w:rPr>
                        <w:t>itizenship, Economics and Society</w:t>
                      </w:r>
                    </w:p>
                    <w:p w14:paraId="7AE28BCC" w14:textId="3598AC48" w:rsidR="00DD13DE" w:rsidRDefault="00DD13DE">
                      <w:pPr>
                        <w:snapToGrid w:val="0"/>
                        <w:jc w:val="center"/>
                        <w:rPr>
                          <w:rFonts w:eastAsia="微軟正黑體"/>
                          <w:b/>
                          <w:sz w:val="56"/>
                          <w:szCs w:val="56"/>
                          <w:lang w:val="en-US" w:eastAsia="zh-TW"/>
                        </w:rPr>
                      </w:pPr>
                      <w:r>
                        <w:rPr>
                          <w:rFonts w:hint="eastAsia"/>
                          <w:b/>
                          <w:color w:val="000000"/>
                          <w:sz w:val="56"/>
                          <w:szCs w:val="56"/>
                          <w:lang w:val="en-US"/>
                        </w:rPr>
                        <w:t>(Secondary</w:t>
                      </w:r>
                      <w:r>
                        <w:rPr>
                          <w:b/>
                          <w:color w:val="000000"/>
                          <w:sz w:val="56"/>
                          <w:szCs w:val="56"/>
                          <w:lang w:val="en-US"/>
                        </w:rPr>
                        <w:t xml:space="preserve"> </w:t>
                      </w:r>
                      <w:r>
                        <w:rPr>
                          <w:rFonts w:eastAsia="DengXian"/>
                          <w:b/>
                          <w:color w:val="000000"/>
                          <w:sz w:val="56"/>
                          <w:szCs w:val="56"/>
                          <w:lang w:val="en-US"/>
                        </w:rPr>
                        <w:t>1-3</w:t>
                      </w:r>
                      <w:r>
                        <w:rPr>
                          <w:rFonts w:hint="eastAsia"/>
                          <w:b/>
                          <w:color w:val="000000"/>
                          <w:sz w:val="56"/>
                          <w:szCs w:val="56"/>
                          <w:lang w:val="en-US"/>
                        </w:rPr>
                        <w:t>)</w:t>
                      </w:r>
                    </w:p>
                    <w:p w14:paraId="6019FE81" w14:textId="5013A5FA" w:rsidR="00DD13DE" w:rsidRDefault="00DD13DE" w:rsidP="002A31A4">
                      <w:pPr>
                        <w:snapToGrid w:val="0"/>
                        <w:spacing w:after="120"/>
                        <w:jc w:val="center"/>
                        <w:rPr>
                          <w:b/>
                          <w:sz w:val="56"/>
                          <w:szCs w:val="56"/>
                          <w:lang w:val="en-US"/>
                        </w:rPr>
                      </w:pPr>
                      <w:r>
                        <w:rPr>
                          <w:rFonts w:hint="eastAsia"/>
                          <w:b/>
                          <w:sz w:val="56"/>
                          <w:szCs w:val="56"/>
                          <w:lang w:val="en-US"/>
                        </w:rPr>
                        <w:t xml:space="preserve">Support </w:t>
                      </w:r>
                      <w:r w:rsidR="003971BB">
                        <w:rPr>
                          <w:b/>
                          <w:sz w:val="56"/>
                          <w:szCs w:val="56"/>
                          <w:lang w:val="en-US"/>
                        </w:rPr>
                        <w:t>Resource</w:t>
                      </w:r>
                      <w:r>
                        <w:rPr>
                          <w:rFonts w:hint="eastAsia"/>
                          <w:b/>
                          <w:sz w:val="56"/>
                          <w:szCs w:val="56"/>
                          <w:lang w:val="en-US"/>
                        </w:rPr>
                        <w:t>s</w:t>
                      </w:r>
                    </w:p>
                    <w:p w14:paraId="165CFC78" w14:textId="77777777" w:rsidR="002A31A4" w:rsidRPr="002A31A4" w:rsidRDefault="002A31A4" w:rsidP="002A31A4">
                      <w:pPr>
                        <w:spacing w:after="120"/>
                        <w:jc w:val="center"/>
                        <w:rPr>
                          <w:b/>
                          <w:color w:val="0033CC"/>
                          <w:kern w:val="0"/>
                          <w:sz w:val="56"/>
                          <w:szCs w:val="56"/>
                        </w:rPr>
                      </w:pPr>
                      <w:r w:rsidRPr="002A31A4">
                        <w:rPr>
                          <w:b/>
                          <w:color w:val="0033CC"/>
                          <w:kern w:val="0"/>
                          <w:sz w:val="56"/>
                          <w:szCs w:val="56"/>
                        </w:rPr>
                        <w:t>Secondary 1</w:t>
                      </w:r>
                    </w:p>
                    <w:p w14:paraId="1CD34183" w14:textId="77777777" w:rsidR="002A31A4" w:rsidRDefault="002A31A4">
                      <w:pPr>
                        <w:snapToGrid w:val="0"/>
                        <w:jc w:val="center"/>
                        <w:rPr>
                          <w:b/>
                          <w:sz w:val="56"/>
                          <w:szCs w:val="56"/>
                          <w:lang w:val="en-US"/>
                        </w:rPr>
                      </w:pPr>
                    </w:p>
                    <w:bookmarkEnd w:id="2"/>
                    <w:p w14:paraId="60457C32" w14:textId="77777777" w:rsidR="00DD13DE" w:rsidRDefault="00DD13DE">
                      <w:pPr>
                        <w:snapToGrid w:val="0"/>
                        <w:jc w:val="center"/>
                        <w:rPr>
                          <w:rFonts w:eastAsia="DengXian"/>
                          <w:b/>
                          <w:sz w:val="56"/>
                          <w:szCs w:val="56"/>
                        </w:rPr>
                      </w:pPr>
                    </w:p>
                  </w:txbxContent>
                </v:textbox>
              </v:shape>
            </w:pict>
          </mc:Fallback>
        </mc:AlternateContent>
      </w:r>
      <w:r w:rsidRPr="00AD6D9C">
        <w:rPr>
          <w:noProof/>
          <w:lang w:val="en-US"/>
        </w:rPr>
        <w:drawing>
          <wp:anchor distT="0" distB="0" distL="114300" distR="114300" simplePos="0" relativeHeight="251650048" behindDoc="1" locked="0" layoutInCell="1" allowOverlap="1" wp14:anchorId="65177B2C" wp14:editId="50DD2A57">
            <wp:simplePos x="0" y="0"/>
            <wp:positionH relativeFrom="page">
              <wp:posOffset>-112395</wp:posOffset>
            </wp:positionH>
            <wp:positionV relativeFrom="paragraph">
              <wp:posOffset>-920115</wp:posOffset>
            </wp:positionV>
            <wp:extent cx="7654925" cy="10732770"/>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screen"/>
                    <a:stretch>
                      <a:fillRect/>
                    </a:stretch>
                  </pic:blipFill>
                  <pic:spPr>
                    <a:xfrm>
                      <a:off x="0" y="0"/>
                      <a:ext cx="7654925" cy="10732770"/>
                    </a:xfrm>
                    <a:prstGeom prst="rect">
                      <a:avLst/>
                    </a:prstGeom>
                  </pic:spPr>
                </pic:pic>
              </a:graphicData>
            </a:graphic>
          </wp:anchor>
        </w:drawing>
      </w:r>
    </w:p>
    <w:p w14:paraId="7B4EE1DA" w14:textId="77777777" w:rsidR="0072005B" w:rsidRPr="00AD6D9C" w:rsidRDefault="009C18A6">
      <w:pPr>
        <w:jc w:val="center"/>
        <w:rPr>
          <w:rFonts w:eastAsia="微軟正黑體"/>
          <w:b/>
          <w:kern w:val="0"/>
          <w:sz w:val="52"/>
          <w:szCs w:val="52"/>
        </w:rPr>
      </w:pPr>
      <w:bookmarkStart w:id="1" w:name="_Hlk32355862"/>
      <w:bookmarkEnd w:id="1"/>
      <w:r w:rsidRPr="00AD6D9C">
        <w:rPr>
          <w:rFonts w:eastAsia="微軟正黑體"/>
          <w:noProof/>
          <w:lang w:val="en-US"/>
        </w:rPr>
        <w:drawing>
          <wp:anchor distT="0" distB="0" distL="114300" distR="114300" simplePos="0" relativeHeight="251659264" behindDoc="1" locked="0" layoutInCell="1" allowOverlap="1" wp14:anchorId="4FAE1FE6" wp14:editId="660AA1A7">
            <wp:simplePos x="0" y="0"/>
            <wp:positionH relativeFrom="margin">
              <wp:posOffset>-900430</wp:posOffset>
            </wp:positionH>
            <wp:positionV relativeFrom="paragraph">
              <wp:posOffset>247650</wp:posOffset>
            </wp:positionV>
            <wp:extent cx="1494155" cy="1301115"/>
            <wp:effectExtent l="57150" t="95250" r="0" b="0"/>
            <wp:wrapSquare wrapText="bothSides"/>
            <wp:docPr id="34"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圖片 2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9990017">
                      <a:off x="0" y="0"/>
                      <a:ext cx="1494155" cy="1301115"/>
                    </a:xfrm>
                    <a:prstGeom prst="rect">
                      <a:avLst/>
                    </a:prstGeom>
                  </pic:spPr>
                </pic:pic>
              </a:graphicData>
            </a:graphic>
          </wp:anchor>
        </w:drawing>
      </w:r>
    </w:p>
    <w:p w14:paraId="1C3B6B9F" w14:textId="77777777" w:rsidR="0072005B" w:rsidRPr="00AD6D9C" w:rsidRDefault="009C18A6">
      <w:pPr>
        <w:jc w:val="center"/>
        <w:rPr>
          <w:rFonts w:eastAsia="微軟正黑體"/>
          <w:b/>
          <w:kern w:val="0"/>
          <w:sz w:val="52"/>
          <w:szCs w:val="52"/>
        </w:rPr>
      </w:pPr>
      <w:r w:rsidRPr="00AD6D9C">
        <w:rPr>
          <w:rFonts w:eastAsia="微軟正黑體"/>
          <w:noProof/>
          <w:lang w:val="en-US"/>
        </w:rPr>
        <w:drawing>
          <wp:anchor distT="0" distB="0" distL="114300" distR="114300" simplePos="0" relativeHeight="251663360" behindDoc="1" locked="0" layoutInCell="1" allowOverlap="1" wp14:anchorId="40E88179" wp14:editId="32BBD7D3">
            <wp:simplePos x="0" y="0"/>
            <wp:positionH relativeFrom="margin">
              <wp:posOffset>4332605</wp:posOffset>
            </wp:positionH>
            <wp:positionV relativeFrom="paragraph">
              <wp:posOffset>280670</wp:posOffset>
            </wp:positionV>
            <wp:extent cx="1663700" cy="2467610"/>
            <wp:effectExtent l="0" t="0" r="0" b="0"/>
            <wp:wrapSquare wrapText="bothSides"/>
            <wp:docPr id="41"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圖片 2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3700" cy="2467610"/>
                    </a:xfrm>
                    <a:prstGeom prst="rect">
                      <a:avLst/>
                    </a:prstGeom>
                  </pic:spPr>
                </pic:pic>
              </a:graphicData>
            </a:graphic>
          </wp:anchor>
        </w:drawing>
      </w:r>
    </w:p>
    <w:p w14:paraId="2E9C7D51" w14:textId="77777777" w:rsidR="0072005B" w:rsidRPr="00AD6D9C" w:rsidRDefault="0072005B">
      <w:pPr>
        <w:jc w:val="center"/>
        <w:rPr>
          <w:rFonts w:eastAsia="微軟正黑體"/>
          <w:b/>
          <w:kern w:val="0"/>
          <w:sz w:val="52"/>
          <w:szCs w:val="52"/>
        </w:rPr>
      </w:pPr>
    </w:p>
    <w:p w14:paraId="44805C00" w14:textId="77777777" w:rsidR="0072005B" w:rsidRPr="00AD6D9C" w:rsidRDefault="0072005B">
      <w:pPr>
        <w:jc w:val="center"/>
        <w:rPr>
          <w:rFonts w:eastAsia="微軟正黑體"/>
          <w:b/>
          <w:kern w:val="0"/>
          <w:sz w:val="52"/>
          <w:szCs w:val="52"/>
        </w:rPr>
      </w:pPr>
    </w:p>
    <w:p w14:paraId="0B564219" w14:textId="77777777" w:rsidR="0072005B" w:rsidRPr="00AD6D9C" w:rsidRDefault="0072005B">
      <w:pPr>
        <w:jc w:val="center"/>
        <w:rPr>
          <w:b/>
          <w:kern w:val="0"/>
          <w:sz w:val="52"/>
          <w:szCs w:val="52"/>
        </w:rPr>
      </w:pPr>
    </w:p>
    <w:p w14:paraId="0732613F" w14:textId="77777777" w:rsidR="0072005B" w:rsidRPr="00AD6D9C" w:rsidRDefault="0072005B">
      <w:pPr>
        <w:rPr>
          <w:b/>
          <w:kern w:val="0"/>
          <w:sz w:val="52"/>
          <w:szCs w:val="52"/>
        </w:rPr>
      </w:pPr>
    </w:p>
    <w:p w14:paraId="32C96F27" w14:textId="77777777" w:rsidR="0072005B" w:rsidRPr="00AD6D9C" w:rsidRDefault="0072005B">
      <w:pPr>
        <w:jc w:val="center"/>
        <w:rPr>
          <w:rFonts w:eastAsia="微軟正黑體"/>
          <w:color w:val="000000"/>
          <w:kern w:val="0"/>
          <w:sz w:val="40"/>
          <w:szCs w:val="40"/>
          <w:lang w:eastAsia="zh-TW"/>
        </w:rPr>
      </w:pPr>
    </w:p>
    <w:p w14:paraId="74B9E6A8" w14:textId="77777777" w:rsidR="0072005B" w:rsidRPr="00AD6D9C" w:rsidRDefault="0072005B">
      <w:pPr>
        <w:jc w:val="center"/>
        <w:rPr>
          <w:rFonts w:eastAsia="微軟正黑體"/>
          <w:color w:val="000000"/>
          <w:kern w:val="0"/>
          <w:sz w:val="40"/>
          <w:szCs w:val="40"/>
          <w:lang w:eastAsia="zh-TW"/>
        </w:rPr>
      </w:pPr>
    </w:p>
    <w:p w14:paraId="1AD2C3C7" w14:textId="77777777" w:rsidR="0072005B" w:rsidRPr="00AD6D9C" w:rsidRDefault="0072005B">
      <w:pPr>
        <w:jc w:val="center"/>
        <w:rPr>
          <w:rFonts w:eastAsia="微軟正黑體"/>
          <w:color w:val="000000"/>
          <w:kern w:val="0"/>
          <w:sz w:val="40"/>
          <w:szCs w:val="40"/>
          <w:lang w:eastAsia="zh-TW"/>
        </w:rPr>
      </w:pPr>
    </w:p>
    <w:p w14:paraId="7A908E10" w14:textId="77777777" w:rsidR="0065402F" w:rsidRPr="0065402F" w:rsidRDefault="0065402F">
      <w:pPr>
        <w:jc w:val="center"/>
        <w:rPr>
          <w:rFonts w:eastAsia="微軟正黑體"/>
          <w:b/>
          <w:color w:val="0070C0"/>
          <w:kern w:val="0"/>
          <w:lang w:eastAsia="zh-TW"/>
        </w:rPr>
      </w:pPr>
    </w:p>
    <w:p w14:paraId="3A824298" w14:textId="77777777" w:rsidR="00DF23D1" w:rsidRPr="002A31A4" w:rsidRDefault="00EC0448" w:rsidP="00FC4B77">
      <w:pPr>
        <w:ind w:leftChars="-118" w:left="-283" w:rightChars="-139" w:right="-334"/>
        <w:jc w:val="center"/>
        <w:rPr>
          <w:b/>
          <w:bCs/>
          <w:color w:val="0033CC"/>
          <w:kern w:val="0"/>
          <w:sz w:val="56"/>
          <w:szCs w:val="56"/>
        </w:rPr>
      </w:pPr>
      <w:r w:rsidRPr="002A31A4">
        <w:rPr>
          <w:b/>
          <w:bCs/>
          <w:color w:val="0033CC"/>
          <w:kern w:val="0"/>
          <w:sz w:val="56"/>
          <w:szCs w:val="56"/>
        </w:rPr>
        <w:t xml:space="preserve">Module 1.2 </w:t>
      </w:r>
    </w:p>
    <w:p w14:paraId="44A9EAAA" w14:textId="2164FE73" w:rsidR="00FC4B77" w:rsidRPr="002A31A4" w:rsidRDefault="00FC4B77" w:rsidP="00FC4B77">
      <w:pPr>
        <w:ind w:leftChars="-118" w:left="-283" w:rightChars="-139" w:right="-334"/>
        <w:jc w:val="center"/>
        <w:rPr>
          <w:b/>
          <w:bCs/>
          <w:color w:val="0033CC"/>
          <w:kern w:val="0"/>
          <w:sz w:val="56"/>
          <w:szCs w:val="56"/>
        </w:rPr>
      </w:pPr>
      <w:r w:rsidRPr="002A31A4">
        <w:rPr>
          <w:b/>
          <w:bCs/>
          <w:color w:val="0033CC"/>
          <w:kern w:val="0"/>
          <w:sz w:val="56"/>
          <w:szCs w:val="56"/>
        </w:rPr>
        <w:t>Interpersonal</w:t>
      </w:r>
    </w:p>
    <w:p w14:paraId="459C5539" w14:textId="77777777" w:rsidR="00FC4B77" w:rsidRPr="002A31A4" w:rsidRDefault="00FC4B77" w:rsidP="00FC4B77">
      <w:pPr>
        <w:ind w:leftChars="-118" w:left="-283" w:rightChars="-139" w:right="-334"/>
        <w:jc w:val="center"/>
        <w:rPr>
          <w:b/>
          <w:bCs/>
          <w:color w:val="0033CC"/>
          <w:kern w:val="0"/>
          <w:sz w:val="56"/>
          <w:szCs w:val="56"/>
        </w:rPr>
      </w:pPr>
      <w:r w:rsidRPr="002A31A4">
        <w:rPr>
          <w:b/>
          <w:bCs/>
          <w:color w:val="0033CC"/>
          <w:kern w:val="0"/>
          <w:sz w:val="56"/>
          <w:szCs w:val="56"/>
        </w:rPr>
        <w:t>Relationships and</w:t>
      </w:r>
    </w:p>
    <w:p w14:paraId="04CBB688" w14:textId="20251396" w:rsidR="00FC4B77" w:rsidRPr="002A31A4" w:rsidRDefault="00FC4B77" w:rsidP="002A31A4">
      <w:pPr>
        <w:spacing w:after="120"/>
        <w:ind w:leftChars="-118" w:left="-283" w:rightChars="-139" w:right="-334"/>
        <w:jc w:val="center"/>
        <w:rPr>
          <w:b/>
          <w:bCs/>
          <w:color w:val="0033CC"/>
          <w:kern w:val="0"/>
          <w:sz w:val="56"/>
          <w:szCs w:val="56"/>
        </w:rPr>
      </w:pPr>
      <w:r w:rsidRPr="002A31A4">
        <w:rPr>
          <w:b/>
          <w:bCs/>
          <w:color w:val="0033CC"/>
          <w:kern w:val="0"/>
          <w:sz w:val="56"/>
          <w:szCs w:val="56"/>
        </w:rPr>
        <w:t>Social</w:t>
      </w:r>
      <w:r w:rsidR="00C819CA" w:rsidRPr="002A31A4">
        <w:rPr>
          <w:b/>
          <w:bCs/>
          <w:color w:val="0033CC"/>
          <w:kern w:val="0"/>
          <w:sz w:val="56"/>
          <w:szCs w:val="56"/>
        </w:rPr>
        <w:t xml:space="preserve"> </w:t>
      </w:r>
      <w:r w:rsidRPr="002A31A4">
        <w:rPr>
          <w:b/>
          <w:bCs/>
          <w:color w:val="0033CC"/>
          <w:kern w:val="0"/>
          <w:sz w:val="56"/>
          <w:szCs w:val="56"/>
        </w:rPr>
        <w:t xml:space="preserve">Inclusiveness </w:t>
      </w:r>
    </w:p>
    <w:p w14:paraId="3922C438" w14:textId="207D5FAA" w:rsidR="00E93331" w:rsidRPr="00FC4B77" w:rsidRDefault="00FC4B77" w:rsidP="00FC4B77">
      <w:pPr>
        <w:ind w:leftChars="-118" w:left="-283" w:rightChars="-139" w:right="-334"/>
        <w:jc w:val="center"/>
        <w:rPr>
          <w:b/>
          <w:bCs/>
          <w:color w:val="000000" w:themeColor="text1"/>
          <w:kern w:val="0"/>
          <w:sz w:val="56"/>
          <w:szCs w:val="56"/>
        </w:rPr>
      </w:pPr>
      <w:r w:rsidRPr="00FC4B77">
        <w:rPr>
          <w:b/>
          <w:bCs/>
          <w:color w:val="000000" w:themeColor="text1"/>
          <w:kern w:val="0"/>
          <w:sz w:val="56"/>
          <w:szCs w:val="56"/>
        </w:rPr>
        <w:t>Part 1</w:t>
      </w:r>
      <w:r w:rsidR="009C18A6" w:rsidRPr="00FC4B77">
        <w:rPr>
          <w:b/>
          <w:bCs/>
          <w:color w:val="000000" w:themeColor="text1"/>
          <w:kern w:val="0"/>
          <w:sz w:val="56"/>
          <w:szCs w:val="56"/>
        </w:rPr>
        <w:t>:</w:t>
      </w:r>
    </w:p>
    <w:p w14:paraId="0747E4C8" w14:textId="4945CDF1" w:rsidR="0072005B" w:rsidRPr="00FC4B77" w:rsidRDefault="00E93331">
      <w:pPr>
        <w:ind w:leftChars="-118" w:left="-283" w:rightChars="-139" w:right="-334"/>
        <w:jc w:val="center"/>
        <w:rPr>
          <w:rFonts w:eastAsia="微軟正黑體"/>
          <w:b/>
          <w:kern w:val="0"/>
          <w:sz w:val="56"/>
          <w:szCs w:val="56"/>
          <w:lang w:eastAsia="zh-TW"/>
        </w:rPr>
        <w:sectPr w:rsidR="0072005B" w:rsidRPr="00FC4B77">
          <w:headerReference w:type="default" r:id="rId12"/>
          <w:footerReference w:type="default" r:id="rId13"/>
          <w:pgSz w:w="11906" w:h="16838"/>
          <w:pgMar w:top="1440" w:right="1797" w:bottom="1440" w:left="1797" w:header="709" w:footer="709" w:gutter="0"/>
          <w:cols w:space="708"/>
          <w:docGrid w:linePitch="360"/>
        </w:sectPr>
      </w:pPr>
      <w:r w:rsidRPr="00FC4B77">
        <w:rPr>
          <w:noProof/>
          <w:color w:val="000000" w:themeColor="text1"/>
          <w:sz w:val="56"/>
          <w:szCs w:val="56"/>
          <w:lang w:val="en-US"/>
        </w:rPr>
        <mc:AlternateContent>
          <mc:Choice Requires="wps">
            <w:drawing>
              <wp:anchor distT="0" distB="0" distL="114300" distR="114300" simplePos="0" relativeHeight="251728896" behindDoc="0" locked="0" layoutInCell="1" allowOverlap="1" wp14:anchorId="6B537D76" wp14:editId="4105B8C1">
                <wp:simplePos x="0" y="0"/>
                <wp:positionH relativeFrom="column">
                  <wp:posOffset>-230158</wp:posOffset>
                </wp:positionH>
                <wp:positionV relativeFrom="paragraph">
                  <wp:posOffset>549101</wp:posOffset>
                </wp:positionV>
                <wp:extent cx="5083810" cy="800100"/>
                <wp:effectExtent l="0" t="0" r="0" b="0"/>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3810" cy="800100"/>
                        </a:xfrm>
                        <a:prstGeom prst="rect">
                          <a:avLst/>
                        </a:prstGeom>
                        <a:noFill/>
                        <a:ln w="9525">
                          <a:noFill/>
                          <a:miter lim="800000"/>
                        </a:ln>
                      </wps:spPr>
                      <wps:txbx>
                        <w:txbxContent>
                          <w:p w14:paraId="5D536F44" w14:textId="77777777" w:rsidR="00DD13DE" w:rsidRPr="00E93331" w:rsidRDefault="00DD13DE">
                            <w:pPr>
                              <w:rPr>
                                <w:rFonts w:eastAsia="微軟正黑體"/>
                                <w:sz w:val="32"/>
                                <w:szCs w:val="32"/>
                                <w:lang w:eastAsia="zh-TW"/>
                              </w:rPr>
                            </w:pPr>
                            <w:r w:rsidRPr="00E93331">
                              <w:rPr>
                                <w:rFonts w:eastAsia="微軟正黑體"/>
                                <w:sz w:val="32"/>
                                <w:szCs w:val="32"/>
                                <w:lang w:eastAsia="zh-TW"/>
                              </w:rPr>
                              <w:t>Personal, Social and Humanities Education Section</w:t>
                            </w:r>
                          </w:p>
                          <w:p w14:paraId="64E07764" w14:textId="77777777" w:rsidR="00DD13DE" w:rsidRPr="00E93331" w:rsidRDefault="00DD13DE">
                            <w:pPr>
                              <w:rPr>
                                <w:rFonts w:eastAsia="微軟正黑體"/>
                                <w:sz w:val="32"/>
                                <w:szCs w:val="32"/>
                                <w:lang w:eastAsia="zh-TW"/>
                              </w:rPr>
                            </w:pPr>
                            <w:r w:rsidRPr="00E93331">
                              <w:rPr>
                                <w:rFonts w:eastAsia="微軟正黑體"/>
                                <w:sz w:val="32"/>
                                <w:szCs w:val="32"/>
                                <w:lang w:eastAsia="zh-TW"/>
                              </w:rPr>
                              <w:t>Curriculum Development Institute</w:t>
                            </w:r>
                          </w:p>
                          <w:p w14:paraId="1251228E" w14:textId="77777777" w:rsidR="00DD13DE" w:rsidRDefault="00DD13DE">
                            <w:pPr>
                              <w:rPr>
                                <w:rFonts w:ascii="微軟正黑體" w:hAnsi="微軟正黑體"/>
                                <w:sz w:val="32"/>
                                <w:szCs w:val="32"/>
                                <w:lang w:val="en-US"/>
                              </w:rPr>
                            </w:pPr>
                            <w:r w:rsidRPr="00E93331">
                              <w:rPr>
                                <w:sz w:val="32"/>
                                <w:szCs w:val="32"/>
                                <w:lang w:val="en-US"/>
                              </w:rPr>
                              <w:t>Education Bureau</w:t>
                            </w:r>
                          </w:p>
                          <w:p w14:paraId="4DA7524A" w14:textId="77777777" w:rsidR="00DD13DE" w:rsidRDefault="00DD13DE">
                            <w:pPr>
                              <w:rPr>
                                <w:rFonts w:ascii="微軟正黑體" w:eastAsia="微軟正黑體" w:hAnsi="微軟正黑體"/>
                                <w:sz w:val="32"/>
                                <w:szCs w:val="32"/>
                                <w:lang w:eastAsia="zh-TW"/>
                              </w:rPr>
                            </w:pP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537D76" id="_x0000_t202" coordsize="21600,21600" o:spt="202" path="m,l,21600r21600,l21600,xe">
                <v:stroke joinstyle="miter"/>
                <v:path gradientshapeok="t" o:connecttype="rect"/>
              </v:shapetype>
              <v:shape id="文字方塊 17" o:spid="_x0000_s1027" type="#_x0000_t202" style="position:absolute;left:0;text-align:left;margin-left:-18.1pt;margin-top:43.25pt;width:400.3pt;height:6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" filled="f" stroked="f">
                <v:textbox>
                  <w:txbxContent>
                    <w:p w14:paraId="5D536F44" w14:textId="77777777" w:rsidR="00DD13DE" w:rsidRPr="00E93331" w:rsidRDefault="00DD13DE">
                      <w:pPr>
                        <w:rPr>
                          <w:rFonts w:eastAsia="微軟正黑體"/>
                          <w:sz w:val="32"/>
                          <w:szCs w:val="32"/>
                          <w:lang w:eastAsia="zh-TW"/>
                        </w:rPr>
                      </w:pPr>
                      <w:r w:rsidRPr="00E93331">
                        <w:rPr>
                          <w:rFonts w:eastAsia="微軟正黑體"/>
                          <w:sz w:val="32"/>
                          <w:szCs w:val="32"/>
                          <w:lang w:eastAsia="zh-TW"/>
                        </w:rPr>
                        <w:t>Personal, Social and Humanities Education Section</w:t>
                      </w:r>
                    </w:p>
                    <w:p w14:paraId="64E07764" w14:textId="77777777" w:rsidR="00DD13DE" w:rsidRPr="00E93331" w:rsidRDefault="00DD13DE">
                      <w:pPr>
                        <w:rPr>
                          <w:rFonts w:eastAsia="微軟正黑體"/>
                          <w:sz w:val="32"/>
                          <w:szCs w:val="32"/>
                          <w:lang w:eastAsia="zh-TW"/>
                        </w:rPr>
                      </w:pPr>
                      <w:r w:rsidRPr="00E93331">
                        <w:rPr>
                          <w:rFonts w:eastAsia="微軟正黑體"/>
                          <w:sz w:val="32"/>
                          <w:szCs w:val="32"/>
                          <w:lang w:eastAsia="zh-TW"/>
                        </w:rPr>
                        <w:t>Curriculum Development Institute</w:t>
                      </w:r>
                    </w:p>
                    <w:p w14:paraId="1251228E" w14:textId="77777777" w:rsidR="00DD13DE" w:rsidRDefault="00DD13DE">
                      <w:pPr>
                        <w:rPr>
                          <w:rFonts w:ascii="微軟正黑體" w:hAnsi="微軟正黑體"/>
                          <w:sz w:val="32"/>
                          <w:szCs w:val="32"/>
                          <w:lang w:val="en-US"/>
                        </w:rPr>
                      </w:pPr>
                      <w:r w:rsidRPr="00E93331">
                        <w:rPr>
                          <w:sz w:val="32"/>
                          <w:szCs w:val="32"/>
                          <w:lang w:val="en-US"/>
                        </w:rPr>
                        <w:t>Education Bureau</w:t>
                      </w:r>
                    </w:p>
                    <w:p w14:paraId="4DA7524A" w14:textId="77777777" w:rsidR="00DD13DE" w:rsidRDefault="00DD13DE">
                      <w:pPr>
                        <w:rPr>
                          <w:rFonts w:ascii="微軟正黑體" w:eastAsia="微軟正黑體" w:hAnsi="微軟正黑體"/>
                          <w:sz w:val="32"/>
                          <w:szCs w:val="32"/>
                          <w:lang w:eastAsia="zh-TW"/>
                        </w:rPr>
                      </w:pPr>
                    </w:p>
                  </w:txbxContent>
                </v:textbox>
              </v:shape>
            </w:pict>
          </mc:Fallback>
        </mc:AlternateContent>
      </w:r>
      <w:r w:rsidR="00645B6D" w:rsidRPr="00FC4B77">
        <w:rPr>
          <w:b/>
          <w:bCs/>
          <w:color w:val="000000" w:themeColor="text1"/>
          <w:kern w:val="0"/>
          <w:sz w:val="56"/>
          <w:szCs w:val="56"/>
        </w:rPr>
        <w:t xml:space="preserve">Enhancing </w:t>
      </w:r>
      <w:r w:rsidR="009C18A6" w:rsidRPr="00FC4B77">
        <w:rPr>
          <w:b/>
          <w:bCs/>
          <w:color w:val="000000" w:themeColor="text1"/>
          <w:kern w:val="0"/>
          <w:sz w:val="56"/>
          <w:szCs w:val="56"/>
        </w:rPr>
        <w:t>Family Cohesion</w:t>
      </w:r>
    </w:p>
    <w:p w14:paraId="36E8DE20" w14:textId="77777777" w:rsidR="0072005B" w:rsidRPr="00E93331" w:rsidRDefault="009C18A6" w:rsidP="00297F17">
      <w:pPr>
        <w:snapToGrid w:val="0"/>
        <w:spacing w:line="360" w:lineRule="auto"/>
        <w:jc w:val="center"/>
        <w:rPr>
          <w:rFonts w:eastAsiaTheme="minorEastAsia"/>
          <w:b/>
          <w:bCs/>
          <w:color w:val="000000" w:themeColor="text1"/>
          <w:sz w:val="28"/>
          <w:szCs w:val="28"/>
          <w:u w:val="single"/>
          <w:lang w:eastAsia="zh-HK"/>
        </w:rPr>
      </w:pPr>
      <w:r w:rsidRPr="00E93331">
        <w:rPr>
          <w:rFonts w:eastAsiaTheme="minorEastAsia"/>
          <w:b/>
          <w:bCs/>
          <w:color w:val="000000" w:themeColor="text1"/>
          <w:sz w:val="28"/>
          <w:szCs w:val="28"/>
          <w:u w:val="single"/>
        </w:rPr>
        <w:lastRenderedPageBreak/>
        <w:t>Introduction</w:t>
      </w:r>
    </w:p>
    <w:p w14:paraId="1E9E4FAA" w14:textId="77777777" w:rsidR="0072005B" w:rsidRPr="00E93331" w:rsidRDefault="0072005B" w:rsidP="00297F17">
      <w:pPr>
        <w:snapToGrid w:val="0"/>
        <w:spacing w:line="360" w:lineRule="auto"/>
        <w:jc w:val="center"/>
        <w:rPr>
          <w:rFonts w:eastAsiaTheme="minorEastAsia"/>
          <w:color w:val="000000" w:themeColor="text1"/>
          <w:sz w:val="28"/>
          <w:szCs w:val="28"/>
        </w:rPr>
      </w:pPr>
    </w:p>
    <w:p w14:paraId="2F17F521" w14:textId="7163BF16" w:rsidR="003971BB" w:rsidRPr="00137775" w:rsidRDefault="003971BB" w:rsidP="003971BB">
      <w:pPr>
        <w:numPr>
          <w:ilvl w:val="0"/>
          <w:numId w:val="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Pr>
          <w:rFonts w:eastAsia="新細明體"/>
          <w:color w:val="000000" w:themeColor="text1"/>
          <w:sz w:val="28"/>
          <w:szCs w:val="28"/>
        </w:rPr>
        <w:t xml:space="preserve">The “Citizenship, </w:t>
      </w:r>
      <w:r w:rsidRPr="003B0D79">
        <w:rPr>
          <w:rFonts w:eastAsia="新細明體"/>
          <w:color w:val="000000" w:themeColor="text1"/>
          <w:sz w:val="28"/>
          <w:szCs w:val="28"/>
        </w:rPr>
        <w:t>Economics and Society (Seconda</w:t>
      </w:r>
      <w:r w:rsidR="00157D62">
        <w:rPr>
          <w:rFonts w:eastAsia="新細明體"/>
          <w:color w:val="000000" w:themeColor="text1"/>
          <w:sz w:val="28"/>
          <w:szCs w:val="28"/>
        </w:rPr>
        <w:t>ry1-3) Support Resources” cover</w:t>
      </w:r>
      <w:r w:rsidR="00F8358A">
        <w:rPr>
          <w:rFonts w:eastAsia="新細明體"/>
          <w:color w:val="000000" w:themeColor="text1"/>
          <w:sz w:val="28"/>
          <w:szCs w:val="28"/>
        </w:rPr>
        <w:t>s</w:t>
      </w:r>
      <w:r w:rsidRPr="003B0D79">
        <w:rPr>
          <w:rFonts w:eastAsia="新細明體"/>
          <w:color w:val="000000" w:themeColor="text1"/>
          <w:sz w:val="28"/>
          <w:szCs w:val="28"/>
        </w:rPr>
        <w:t xml:space="preserve"> the essential learning contents of Strand</w:t>
      </w:r>
      <w:r w:rsidR="004B5A83">
        <w:rPr>
          <w:rFonts w:eastAsia="新細明體"/>
          <w:color w:val="000000" w:themeColor="text1"/>
          <w:sz w:val="28"/>
          <w:szCs w:val="28"/>
        </w:rPr>
        <w:t>s</w:t>
      </w:r>
      <w:r w:rsidRPr="003B0D79">
        <w:rPr>
          <w:rFonts w:eastAsia="新細明體"/>
          <w:color w:val="000000" w:themeColor="text1"/>
          <w:sz w:val="28"/>
          <w:szCs w:val="28"/>
        </w:rPr>
        <w:t xml:space="preserve"> 1, 5 and 6 in the Personal, Social and Humanities Education Key Learning Area. </w:t>
      </w:r>
      <w:r w:rsidR="00F8358A">
        <w:rPr>
          <w:rFonts w:eastAsiaTheme="minorEastAsia"/>
          <w:color w:val="000000" w:themeColor="text1"/>
          <w:sz w:val="28"/>
          <w:szCs w:val="28"/>
        </w:rPr>
        <w:t>It is</w:t>
      </w:r>
      <w:r w:rsidR="004B5A83">
        <w:rPr>
          <w:rFonts w:eastAsia="新細明體"/>
          <w:color w:val="000000" w:themeColor="text1"/>
          <w:sz w:val="28"/>
          <w:szCs w:val="28"/>
        </w:rPr>
        <w:t xml:space="preserve"> design</w:t>
      </w:r>
      <w:r w:rsidRPr="00137775">
        <w:rPr>
          <w:rFonts w:eastAsia="新細明體"/>
          <w:color w:val="000000" w:themeColor="text1"/>
          <w:sz w:val="28"/>
          <w:szCs w:val="28"/>
        </w:rPr>
        <w:t>ed to support the implementation of the Citizenship, Economics and Society curriculum.</w:t>
      </w:r>
    </w:p>
    <w:p w14:paraId="0D010CDC" w14:textId="55D50CE0" w:rsidR="00D31114" w:rsidRPr="00F8358A" w:rsidRDefault="00020C97" w:rsidP="00F8358A">
      <w:pPr>
        <w:numPr>
          <w:ilvl w:val="0"/>
          <w:numId w:val="2"/>
        </w:numPr>
        <w:autoSpaceDE w:val="0"/>
        <w:autoSpaceDN w:val="0"/>
        <w:adjustRightInd w:val="0"/>
        <w:spacing w:line="360" w:lineRule="auto"/>
        <w:jc w:val="both"/>
        <w:rPr>
          <w:rFonts w:eastAsia="新細明體"/>
          <w:color w:val="000000" w:themeColor="text1"/>
          <w:sz w:val="28"/>
          <w:szCs w:val="28"/>
        </w:rPr>
      </w:pPr>
      <w:bookmarkStart w:id="2" w:name="_GoBack"/>
      <w:r>
        <w:rPr>
          <w:rFonts w:eastAsia="新細明體"/>
          <w:color w:val="000000" w:themeColor="text1"/>
          <w:sz w:val="28"/>
          <w:szCs w:val="28"/>
        </w:rPr>
        <w:t>The support resource</w:t>
      </w:r>
      <w:r w:rsidR="009F68D7">
        <w:rPr>
          <w:rFonts w:eastAsia="新細明體"/>
          <w:color w:val="000000" w:themeColor="text1"/>
          <w:sz w:val="28"/>
          <w:szCs w:val="28"/>
        </w:rPr>
        <w:t>s provide</w:t>
      </w:r>
      <w:r w:rsidR="00D31114" w:rsidRPr="00122906">
        <w:rPr>
          <w:rFonts w:eastAsia="新細明體"/>
          <w:color w:val="000000" w:themeColor="text1"/>
          <w:sz w:val="28"/>
          <w:szCs w:val="28"/>
        </w:rPr>
        <w:t xml:space="preserve"> diversified learning activities to help students acquire knowledge and </w:t>
      </w:r>
      <w:r w:rsidR="00F031D6">
        <w:rPr>
          <w:rFonts w:eastAsia="新細明體"/>
          <w:color w:val="000000" w:themeColor="text1"/>
          <w:sz w:val="28"/>
          <w:szCs w:val="28"/>
        </w:rPr>
        <w:t>understand</w:t>
      </w:r>
      <w:r w:rsidR="00F031D6" w:rsidRPr="00122906">
        <w:rPr>
          <w:rFonts w:eastAsia="新細明體"/>
          <w:color w:val="000000" w:themeColor="text1"/>
          <w:sz w:val="28"/>
          <w:szCs w:val="28"/>
        </w:rPr>
        <w:t xml:space="preserve"> </w:t>
      </w:r>
      <w:r w:rsidR="00D31114" w:rsidRPr="00122906">
        <w:rPr>
          <w:rFonts w:eastAsia="新細明體"/>
          <w:color w:val="000000" w:themeColor="text1"/>
          <w:sz w:val="28"/>
          <w:szCs w:val="28"/>
        </w:rPr>
        <w:t>concepts, develop skills and nurture positive values</w:t>
      </w:r>
      <w:r w:rsidR="000524A9">
        <w:rPr>
          <w:rFonts w:eastAsia="新細明體"/>
          <w:color w:val="000000" w:themeColor="text1"/>
          <w:sz w:val="28"/>
          <w:szCs w:val="28"/>
        </w:rPr>
        <w:t xml:space="preserve"> and att</w:t>
      </w:r>
      <w:r w:rsidR="00794612">
        <w:rPr>
          <w:rFonts w:eastAsia="新細明體"/>
          <w:color w:val="000000" w:themeColor="text1"/>
          <w:sz w:val="28"/>
          <w:szCs w:val="28"/>
        </w:rPr>
        <w:t>itudes. In addition, they offer</w:t>
      </w:r>
      <w:r w:rsidR="00D31114" w:rsidRPr="00122906">
        <w:rPr>
          <w:rFonts w:eastAsia="新細明體"/>
          <w:color w:val="000000" w:themeColor="text1"/>
          <w:sz w:val="28"/>
          <w:szCs w:val="28"/>
        </w:rPr>
        <w:t xml:space="preserve"> teaching guidelines and suggestions on learning and teaching activities for teachers’ reference. Further, t</w:t>
      </w:r>
      <w:r w:rsidR="000524A9">
        <w:rPr>
          <w:rFonts w:eastAsia="新細明體"/>
          <w:color w:val="000000" w:themeColor="text1"/>
          <w:sz w:val="28"/>
          <w:szCs w:val="28"/>
        </w:rPr>
        <w:t>hey provide</w:t>
      </w:r>
      <w:r w:rsidR="003971BB">
        <w:rPr>
          <w:rFonts w:eastAsia="新細明體"/>
          <w:color w:val="000000" w:themeColor="text1"/>
          <w:sz w:val="28"/>
          <w:szCs w:val="28"/>
        </w:rPr>
        <w:t xml:space="preserve"> reading </w:t>
      </w:r>
      <w:r w:rsidR="00D31114" w:rsidRPr="00122906">
        <w:rPr>
          <w:rFonts w:eastAsia="新細明體"/>
          <w:color w:val="000000" w:themeColor="text1"/>
          <w:sz w:val="28"/>
          <w:szCs w:val="28"/>
        </w:rPr>
        <w:t>materials to enhance students’ interest in reading.</w:t>
      </w:r>
    </w:p>
    <w:p w14:paraId="1A003848" w14:textId="69193B93" w:rsidR="0072005B" w:rsidRPr="00DF23D1" w:rsidRDefault="009C18A6" w:rsidP="00F8358A">
      <w:pPr>
        <w:numPr>
          <w:ilvl w:val="0"/>
          <w:numId w:val="2"/>
        </w:numPr>
        <w:autoSpaceDE w:val="0"/>
        <w:autoSpaceDN w:val="0"/>
        <w:adjustRightInd w:val="0"/>
        <w:spacing w:line="360" w:lineRule="auto"/>
        <w:jc w:val="both"/>
        <w:rPr>
          <w:rFonts w:eastAsia="新細明體"/>
          <w:color w:val="000000" w:themeColor="text1"/>
          <w:sz w:val="28"/>
          <w:szCs w:val="28"/>
        </w:rPr>
      </w:pPr>
      <w:r w:rsidRPr="00E93331">
        <w:rPr>
          <w:rFonts w:eastAsia="新細明體"/>
          <w:color w:val="000000" w:themeColor="text1"/>
          <w:sz w:val="28"/>
          <w:szCs w:val="28"/>
        </w:rPr>
        <w:t>“</w:t>
      </w:r>
      <w:r w:rsidR="00EC0448">
        <w:rPr>
          <w:rFonts w:eastAsia="新細明體"/>
          <w:color w:val="000000" w:themeColor="text1"/>
          <w:sz w:val="28"/>
          <w:szCs w:val="28"/>
        </w:rPr>
        <w:t xml:space="preserve">Module 1.2 </w:t>
      </w:r>
      <w:r w:rsidR="00DF23D1" w:rsidRPr="00DF23D1">
        <w:rPr>
          <w:rFonts w:eastAsia="新細明體"/>
          <w:color w:val="000000" w:themeColor="text1"/>
          <w:sz w:val="28"/>
          <w:szCs w:val="28"/>
        </w:rPr>
        <w:t>Interpersonal</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Relationships and</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Social</w:t>
      </w:r>
      <w:r w:rsidR="00DF23D1">
        <w:rPr>
          <w:rFonts w:eastAsia="新細明體"/>
          <w:color w:val="000000" w:themeColor="text1"/>
          <w:sz w:val="28"/>
          <w:szCs w:val="28"/>
        </w:rPr>
        <w:t xml:space="preserve"> </w:t>
      </w:r>
      <w:r w:rsidR="00DF23D1" w:rsidRPr="00DF23D1">
        <w:rPr>
          <w:rFonts w:eastAsia="新細明體"/>
          <w:color w:val="000000" w:themeColor="text1"/>
          <w:sz w:val="28"/>
          <w:szCs w:val="28"/>
        </w:rPr>
        <w:t xml:space="preserve">Inclusiveness </w:t>
      </w:r>
      <w:r w:rsidR="00DF23D1">
        <w:rPr>
          <w:rFonts w:eastAsia="新細明體"/>
          <w:color w:val="000000" w:themeColor="text1"/>
          <w:sz w:val="28"/>
          <w:szCs w:val="28"/>
        </w:rPr>
        <w:t>Part 1</w:t>
      </w:r>
      <w:r w:rsidRPr="00DF23D1">
        <w:rPr>
          <w:rFonts w:eastAsia="新細明體"/>
          <w:color w:val="000000" w:themeColor="text1"/>
          <w:sz w:val="28"/>
          <w:szCs w:val="28"/>
        </w:rPr>
        <w:t xml:space="preserve">: </w:t>
      </w:r>
      <w:r w:rsidR="00645B6D" w:rsidRPr="00DF23D1">
        <w:rPr>
          <w:rFonts w:eastAsia="新細明體"/>
          <w:color w:val="000000" w:themeColor="text1"/>
          <w:sz w:val="28"/>
          <w:szCs w:val="28"/>
        </w:rPr>
        <w:t xml:space="preserve">Enhancing </w:t>
      </w:r>
      <w:r w:rsidRPr="00DF23D1">
        <w:rPr>
          <w:rFonts w:eastAsia="新細明體"/>
          <w:color w:val="000000" w:themeColor="text1"/>
          <w:sz w:val="28"/>
          <w:szCs w:val="28"/>
        </w:rPr>
        <w:t xml:space="preserve">Family Cohesion” </w:t>
      </w:r>
      <w:r w:rsidR="00D31114" w:rsidRPr="00DF23D1">
        <w:rPr>
          <w:rFonts w:eastAsia="新細明體"/>
          <w:color w:val="000000" w:themeColor="text1"/>
          <w:sz w:val="28"/>
          <w:szCs w:val="28"/>
        </w:rPr>
        <w:t>for</w:t>
      </w:r>
      <w:r w:rsidR="000524A9" w:rsidRPr="00DF23D1">
        <w:rPr>
          <w:rFonts w:eastAsia="新細明體"/>
          <w:color w:val="000000" w:themeColor="text1"/>
          <w:sz w:val="28"/>
          <w:szCs w:val="28"/>
        </w:rPr>
        <w:t xml:space="preserve"> Secondary 1 was</w:t>
      </w:r>
      <w:r w:rsidRPr="00DF23D1">
        <w:rPr>
          <w:rFonts w:eastAsia="新細明體"/>
          <w:color w:val="000000" w:themeColor="text1"/>
          <w:sz w:val="28"/>
          <w:szCs w:val="28"/>
        </w:rPr>
        <w:t xml:space="preserve"> developed by the School of Education and Languages of the Open University of Hong Kong, commissioned by the Personal, Social and Humanities Education Section, Curriculum Development Institute of the Education Bureau.</w:t>
      </w:r>
    </w:p>
    <w:bookmarkEnd w:id="2"/>
    <w:p w14:paraId="00483C0F" w14:textId="77777777" w:rsidR="00E4572A" w:rsidRDefault="00E4572A">
      <w:pPr>
        <w:rPr>
          <w:color w:val="000000" w:themeColor="text1"/>
          <w:sz w:val="28"/>
          <w:szCs w:val="28"/>
        </w:rPr>
      </w:pPr>
      <w:r>
        <w:rPr>
          <w:color w:val="000000" w:themeColor="text1"/>
          <w:sz w:val="28"/>
          <w:szCs w:val="28"/>
        </w:rPr>
        <w:br w:type="page"/>
      </w:r>
    </w:p>
    <w:p w14:paraId="0A3105B9" w14:textId="77777777" w:rsidR="00B440B5" w:rsidRDefault="00EC0448" w:rsidP="00B440B5">
      <w:pPr>
        <w:snapToGrid w:val="0"/>
        <w:jc w:val="center"/>
        <w:rPr>
          <w:rFonts w:eastAsia="微軟正黑體"/>
          <w:b/>
          <w:sz w:val="36"/>
          <w:szCs w:val="36"/>
          <w:lang w:eastAsia="zh-TW"/>
        </w:rPr>
      </w:pPr>
      <w:r w:rsidRPr="00B440B5">
        <w:rPr>
          <w:rFonts w:eastAsia="微軟正黑體"/>
          <w:b/>
          <w:sz w:val="36"/>
          <w:szCs w:val="36"/>
          <w:lang w:eastAsia="zh-TW"/>
        </w:rPr>
        <w:lastRenderedPageBreak/>
        <w:t xml:space="preserve">Module 1.2 </w:t>
      </w:r>
    </w:p>
    <w:p w14:paraId="36F760AA" w14:textId="0E98779A" w:rsidR="00B440B5" w:rsidRPr="00B440B5" w:rsidRDefault="00B440B5" w:rsidP="00B440B5">
      <w:pPr>
        <w:snapToGrid w:val="0"/>
        <w:jc w:val="center"/>
        <w:rPr>
          <w:rFonts w:eastAsia="微軟正黑體"/>
          <w:b/>
          <w:sz w:val="36"/>
          <w:szCs w:val="36"/>
          <w:lang w:eastAsia="zh-TW"/>
        </w:rPr>
      </w:pPr>
      <w:r w:rsidRPr="00B440B5">
        <w:rPr>
          <w:rFonts w:eastAsia="微軟正黑體"/>
          <w:b/>
          <w:sz w:val="36"/>
          <w:szCs w:val="36"/>
          <w:lang w:eastAsia="zh-TW"/>
        </w:rPr>
        <w:t xml:space="preserve">Interpersonal Relationships and Social Inclusiveness </w:t>
      </w:r>
    </w:p>
    <w:p w14:paraId="38F5E6F1" w14:textId="0973B51A" w:rsidR="0072005B" w:rsidRPr="00B440B5" w:rsidRDefault="00B440B5" w:rsidP="00B440B5">
      <w:pPr>
        <w:snapToGrid w:val="0"/>
        <w:jc w:val="center"/>
        <w:rPr>
          <w:rFonts w:eastAsia="微軟正黑體"/>
          <w:sz w:val="36"/>
          <w:szCs w:val="36"/>
          <w:lang w:eastAsia="zh-TW"/>
        </w:rPr>
      </w:pPr>
      <w:r w:rsidRPr="00B440B5">
        <w:rPr>
          <w:rFonts w:eastAsia="微軟正黑體"/>
          <w:b/>
          <w:sz w:val="36"/>
          <w:szCs w:val="36"/>
          <w:lang w:eastAsia="zh-TW"/>
        </w:rPr>
        <w:t>Part 1</w:t>
      </w:r>
      <w:r w:rsidR="009C18A6" w:rsidRPr="00B440B5">
        <w:rPr>
          <w:rFonts w:eastAsia="微軟正黑體"/>
          <w:b/>
          <w:sz w:val="36"/>
          <w:szCs w:val="36"/>
          <w:lang w:eastAsia="zh-TW"/>
        </w:rPr>
        <w:t xml:space="preserve">: </w:t>
      </w:r>
      <w:r w:rsidR="00645B6D" w:rsidRPr="00B440B5">
        <w:rPr>
          <w:rFonts w:eastAsia="微軟正黑體"/>
          <w:b/>
          <w:sz w:val="36"/>
          <w:szCs w:val="36"/>
          <w:lang w:eastAsia="zh-TW"/>
        </w:rPr>
        <w:t xml:space="preserve">Enhancing </w:t>
      </w:r>
      <w:r w:rsidR="009C18A6" w:rsidRPr="00B440B5">
        <w:rPr>
          <w:rFonts w:eastAsia="微軟正黑體"/>
          <w:b/>
          <w:sz w:val="36"/>
          <w:szCs w:val="36"/>
          <w:lang w:eastAsia="zh-TW"/>
        </w:rPr>
        <w:t>Family Cohesion</w:t>
      </w:r>
    </w:p>
    <w:p w14:paraId="4CA9907B" w14:textId="77777777" w:rsidR="0072005B" w:rsidRPr="00E93331" w:rsidRDefault="0072005B">
      <w:pPr>
        <w:snapToGrid w:val="0"/>
        <w:jc w:val="center"/>
        <w:rPr>
          <w:rFonts w:eastAsia="微軟正黑體"/>
          <w:kern w:val="0"/>
          <w:sz w:val="36"/>
          <w:szCs w:val="36"/>
          <w:lang w:eastAsia="zh-HK"/>
        </w:rPr>
      </w:pPr>
    </w:p>
    <w:p w14:paraId="20188BDD" w14:textId="77777777" w:rsidR="0072005B" w:rsidRPr="00E93331" w:rsidRDefault="009C18A6">
      <w:pPr>
        <w:jc w:val="center"/>
        <w:rPr>
          <w:rFonts w:ascii="微軟正黑體" w:eastAsia="微軟正黑體" w:hAnsi="微軟正黑體"/>
          <w:kern w:val="0"/>
          <w:sz w:val="36"/>
          <w:szCs w:val="36"/>
          <w:lang w:eastAsia="zh-TW"/>
        </w:rPr>
      </w:pPr>
      <w:r w:rsidRPr="00E93331">
        <w:rPr>
          <w:b/>
          <w:kern w:val="0"/>
          <w:sz w:val="36"/>
          <w:szCs w:val="36"/>
        </w:rPr>
        <w:t>Contents</w:t>
      </w:r>
    </w:p>
    <w:p w14:paraId="68BA5435" w14:textId="77777777" w:rsidR="0072005B" w:rsidRPr="00AD6D9C" w:rsidRDefault="0072005B">
      <w:pPr>
        <w:snapToGrid w:val="0"/>
        <w:jc w:val="center"/>
        <w:rPr>
          <w:rFonts w:eastAsia="新細明體"/>
          <w:lang w:eastAsia="zh-TW"/>
        </w:rPr>
      </w:pPr>
    </w:p>
    <w:p w14:paraId="4F3D5490" w14:textId="77777777" w:rsidR="0072005B" w:rsidRPr="00AD6D9C" w:rsidRDefault="0072005B">
      <w:pPr>
        <w:snapToGrid w:val="0"/>
        <w:jc w:val="center"/>
        <w:rPr>
          <w:rFonts w:eastAsia="新細明體"/>
          <w:lang w:eastAsia="zh-TW"/>
        </w:rPr>
      </w:pPr>
    </w:p>
    <w:tbl>
      <w:tblPr>
        <w:tblStyle w:val="afa"/>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E93331" w:rsidRPr="00E93331" w14:paraId="2095C6F1" w14:textId="77777777" w:rsidTr="001847C3">
        <w:tc>
          <w:tcPr>
            <w:tcW w:w="6803" w:type="dxa"/>
          </w:tcPr>
          <w:p w14:paraId="476C9511" w14:textId="77777777" w:rsidR="00B45366" w:rsidRPr="00E93331" w:rsidRDefault="00B45366" w:rsidP="00010CE9">
            <w:pPr>
              <w:snapToGrid w:val="0"/>
              <w:spacing w:line="360" w:lineRule="auto"/>
              <w:rPr>
                <w:rFonts w:eastAsiaTheme="minorEastAsia"/>
                <w:b/>
                <w:color w:val="0070C0"/>
                <w:kern w:val="0"/>
                <w:sz w:val="28"/>
                <w:szCs w:val="28"/>
              </w:rPr>
            </w:pPr>
          </w:p>
        </w:tc>
        <w:tc>
          <w:tcPr>
            <w:tcW w:w="1587" w:type="dxa"/>
          </w:tcPr>
          <w:p w14:paraId="2B9F7D47" w14:textId="60A4E38E" w:rsidR="00B45366" w:rsidRPr="009B6AA1" w:rsidRDefault="00B45366" w:rsidP="00010CE9">
            <w:pPr>
              <w:snapToGrid w:val="0"/>
              <w:spacing w:line="360" w:lineRule="auto"/>
              <w:rPr>
                <w:rFonts w:eastAsiaTheme="minorEastAsia"/>
                <w:b/>
                <w:color w:val="000000" w:themeColor="text1"/>
                <w:kern w:val="0"/>
                <w:lang w:eastAsia="zh-TW"/>
              </w:rPr>
            </w:pPr>
            <w:r w:rsidRPr="009B6AA1">
              <w:rPr>
                <w:rFonts w:eastAsiaTheme="minorEastAsia" w:hint="eastAsia"/>
                <w:b/>
                <w:color w:val="000000" w:themeColor="text1"/>
                <w:kern w:val="0"/>
                <w:lang w:eastAsia="zh-TW"/>
              </w:rPr>
              <w:t>P</w:t>
            </w:r>
            <w:r w:rsidRPr="009B6AA1">
              <w:rPr>
                <w:rFonts w:eastAsiaTheme="minorEastAsia"/>
                <w:b/>
                <w:color w:val="000000" w:themeColor="text1"/>
                <w:kern w:val="0"/>
                <w:lang w:eastAsia="zh-TW"/>
              </w:rPr>
              <w:t>ages</w:t>
            </w:r>
          </w:p>
        </w:tc>
      </w:tr>
      <w:tr w:rsidR="00E93331" w:rsidRPr="00E93331" w14:paraId="09B56606" w14:textId="77777777" w:rsidTr="001847C3">
        <w:tc>
          <w:tcPr>
            <w:tcW w:w="6803" w:type="dxa"/>
          </w:tcPr>
          <w:p w14:paraId="7EE1F3F2" w14:textId="3F24B7A5" w:rsidR="0072005B" w:rsidRPr="001847C3" w:rsidRDefault="009C18A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Teaching Design</w:t>
            </w:r>
          </w:p>
        </w:tc>
        <w:tc>
          <w:tcPr>
            <w:tcW w:w="1587" w:type="dxa"/>
          </w:tcPr>
          <w:p w14:paraId="3D5890BD"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100EAD46" w14:textId="77777777" w:rsidTr="001847C3">
        <w:tc>
          <w:tcPr>
            <w:tcW w:w="6803" w:type="dxa"/>
          </w:tcPr>
          <w:p w14:paraId="0F17B2F9" w14:textId="6DFCD41A" w:rsidR="0072005B" w:rsidRPr="001847C3" w:rsidRDefault="00B45366" w:rsidP="00010CE9">
            <w:pPr>
              <w:snapToGrid w:val="0"/>
              <w:spacing w:line="360" w:lineRule="auto"/>
              <w:rPr>
                <w:rFonts w:eastAsiaTheme="minorEastAsia"/>
                <w:color w:val="000000" w:themeColor="text1"/>
                <w:kern w:val="0"/>
                <w:szCs w:val="20"/>
              </w:rPr>
            </w:pPr>
            <w:r w:rsidRPr="001847C3">
              <w:rPr>
                <w:rFonts w:eastAsiaTheme="minorEastAsia"/>
                <w:color w:val="000000" w:themeColor="text1"/>
                <w:kern w:val="0"/>
                <w:szCs w:val="20"/>
              </w:rPr>
              <w:t>Lesson 1 and Lesson 2</w:t>
            </w:r>
            <w:r w:rsidR="00645B6D" w:rsidRPr="001847C3">
              <w:rPr>
                <w:rFonts w:eastAsiaTheme="minorEastAsia" w:hint="eastAsia"/>
                <w:color w:val="000000" w:themeColor="text1"/>
                <w:kern w:val="0"/>
                <w:szCs w:val="20"/>
                <w:lang w:eastAsia="zh-TW"/>
              </w:rPr>
              <w:t>:</w:t>
            </w:r>
            <w:r w:rsidR="00645B6D" w:rsidRPr="001847C3">
              <w:rPr>
                <w:rFonts w:eastAsiaTheme="minorEastAsia"/>
                <w:color w:val="000000" w:themeColor="text1"/>
                <w:kern w:val="0"/>
                <w:szCs w:val="20"/>
                <w:lang w:eastAsia="zh-TW"/>
              </w:rPr>
              <w:t xml:space="preserve"> </w:t>
            </w:r>
            <w:r w:rsidR="009C18A6" w:rsidRPr="001847C3">
              <w:rPr>
                <w:rFonts w:eastAsiaTheme="minorEastAsia"/>
                <w:color w:val="000000" w:themeColor="text1"/>
                <w:kern w:val="0"/>
                <w:szCs w:val="20"/>
                <w:lang w:eastAsia="zh-TW"/>
              </w:rPr>
              <w:t>The</w:t>
            </w:r>
            <w:r w:rsidR="009C18A6" w:rsidRPr="001847C3">
              <w:rPr>
                <w:rFonts w:eastAsiaTheme="minorEastAsia"/>
                <w:color w:val="000000" w:themeColor="text1"/>
                <w:kern w:val="0"/>
                <w:szCs w:val="20"/>
              </w:rPr>
              <w:t xml:space="preserve"> </w:t>
            </w:r>
            <w:r w:rsidR="009C18A6" w:rsidRPr="001847C3">
              <w:rPr>
                <w:rFonts w:eastAsiaTheme="minorEastAsia"/>
                <w:color w:val="000000" w:themeColor="text1"/>
                <w:kern w:val="0"/>
                <w:szCs w:val="20"/>
                <w:lang w:eastAsia="zh-TW"/>
              </w:rPr>
              <w:t xml:space="preserve">importance of family to </w:t>
            </w:r>
            <w:r w:rsidR="009C18A6" w:rsidRPr="001847C3">
              <w:rPr>
                <w:rFonts w:eastAsiaTheme="minorEastAsia"/>
                <w:color w:val="000000" w:themeColor="text1"/>
                <w:kern w:val="0"/>
                <w:szCs w:val="20"/>
              </w:rPr>
              <w:t>life and the causes of family conflicts</w:t>
            </w:r>
          </w:p>
        </w:tc>
        <w:tc>
          <w:tcPr>
            <w:tcW w:w="1587" w:type="dxa"/>
          </w:tcPr>
          <w:p w14:paraId="1B39B62D" w14:textId="54E4F358" w:rsidR="0072005B" w:rsidRPr="001847C3" w:rsidRDefault="00E22C71" w:rsidP="00010CE9">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4</w:t>
            </w:r>
          </w:p>
        </w:tc>
      </w:tr>
      <w:tr w:rsidR="00E93331" w:rsidRPr="00E93331" w14:paraId="05E3026A" w14:textId="77777777" w:rsidTr="001847C3">
        <w:tc>
          <w:tcPr>
            <w:tcW w:w="6803" w:type="dxa"/>
          </w:tcPr>
          <w:p w14:paraId="1E1A1080" w14:textId="1EF4BD98" w:rsidR="0072005B" w:rsidRPr="001847C3" w:rsidRDefault="00B45366" w:rsidP="00010CE9">
            <w:pPr>
              <w:snapToGrid w:val="0"/>
              <w:spacing w:line="360" w:lineRule="auto"/>
              <w:rPr>
                <w:rFonts w:eastAsiaTheme="minorEastAsia"/>
                <w:color w:val="000000" w:themeColor="text1"/>
                <w:kern w:val="0"/>
                <w:szCs w:val="20"/>
              </w:rPr>
            </w:pPr>
            <w:r w:rsidRPr="001847C3">
              <w:rPr>
                <w:rFonts w:eastAsiaTheme="minorEastAsia"/>
                <w:color w:val="000000" w:themeColor="text1"/>
                <w:kern w:val="0"/>
                <w:szCs w:val="20"/>
              </w:rPr>
              <w:t>Lesson 3 and Lesson 4</w:t>
            </w:r>
            <w:r w:rsidR="00645B6D" w:rsidRPr="001847C3">
              <w:rPr>
                <w:rFonts w:eastAsiaTheme="minorEastAsia" w:hint="eastAsia"/>
                <w:color w:val="000000" w:themeColor="text1"/>
                <w:kern w:val="0"/>
                <w:szCs w:val="20"/>
                <w:lang w:eastAsia="zh-TW"/>
              </w:rPr>
              <w:t>:</w:t>
            </w:r>
            <w:r w:rsidR="00645B6D" w:rsidRPr="001847C3">
              <w:rPr>
                <w:rFonts w:eastAsiaTheme="minorEastAsia"/>
                <w:color w:val="000000" w:themeColor="text1"/>
                <w:kern w:val="0"/>
                <w:szCs w:val="20"/>
                <w:lang w:eastAsia="zh-TW"/>
              </w:rPr>
              <w:t xml:space="preserve"> </w:t>
            </w:r>
            <w:r w:rsidR="009C18A6" w:rsidRPr="001847C3">
              <w:rPr>
                <w:rFonts w:eastAsiaTheme="minorEastAsia"/>
                <w:color w:val="000000" w:themeColor="text1"/>
                <w:kern w:val="0"/>
                <w:szCs w:val="20"/>
              </w:rPr>
              <w:t>The importance of family communication and the strategies to resolve family conflicts</w:t>
            </w:r>
          </w:p>
        </w:tc>
        <w:tc>
          <w:tcPr>
            <w:tcW w:w="1587" w:type="dxa"/>
          </w:tcPr>
          <w:p w14:paraId="68F7CF92" w14:textId="4F0C70C1" w:rsidR="0072005B" w:rsidRPr="001847C3" w:rsidRDefault="00E22C71" w:rsidP="00010CE9">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7</w:t>
            </w:r>
          </w:p>
        </w:tc>
      </w:tr>
      <w:tr w:rsidR="00E93331" w:rsidRPr="00E93331" w14:paraId="619480A0" w14:textId="77777777" w:rsidTr="001847C3">
        <w:tc>
          <w:tcPr>
            <w:tcW w:w="6803" w:type="dxa"/>
          </w:tcPr>
          <w:p w14:paraId="70E03EF9" w14:textId="77777777" w:rsidR="0072005B" w:rsidRPr="00E93331" w:rsidRDefault="0072005B" w:rsidP="00010CE9">
            <w:pPr>
              <w:snapToGrid w:val="0"/>
              <w:spacing w:line="360" w:lineRule="auto"/>
              <w:rPr>
                <w:rFonts w:eastAsiaTheme="minorEastAsia"/>
                <w:b/>
                <w:color w:val="0070C0"/>
                <w:kern w:val="0"/>
                <w:sz w:val="20"/>
                <w:szCs w:val="20"/>
              </w:rPr>
            </w:pPr>
          </w:p>
        </w:tc>
        <w:tc>
          <w:tcPr>
            <w:tcW w:w="1587" w:type="dxa"/>
          </w:tcPr>
          <w:p w14:paraId="65DCC593" w14:textId="77777777" w:rsidR="0072005B" w:rsidRPr="00E93331" w:rsidRDefault="0072005B" w:rsidP="00010CE9">
            <w:pPr>
              <w:snapToGrid w:val="0"/>
              <w:spacing w:line="360" w:lineRule="auto"/>
              <w:rPr>
                <w:rFonts w:eastAsiaTheme="minorEastAsia"/>
                <w:b/>
                <w:color w:val="0070C0"/>
                <w:kern w:val="0"/>
              </w:rPr>
            </w:pPr>
          </w:p>
        </w:tc>
      </w:tr>
      <w:tr w:rsidR="00E93331" w:rsidRPr="00E93331" w14:paraId="41AA0DBE" w14:textId="77777777" w:rsidTr="001847C3">
        <w:tc>
          <w:tcPr>
            <w:tcW w:w="6803" w:type="dxa"/>
          </w:tcPr>
          <w:p w14:paraId="19176D5E" w14:textId="7E92FC7C" w:rsidR="0072005B" w:rsidRPr="001847C3" w:rsidRDefault="009C18A6" w:rsidP="00010CE9">
            <w:pPr>
              <w:snapToGrid w:val="0"/>
              <w:spacing w:line="360" w:lineRule="auto"/>
              <w:rPr>
                <w:rFonts w:eastAsiaTheme="minorEastAsia"/>
                <w:b/>
                <w:color w:val="000000" w:themeColor="text1"/>
                <w:kern w:val="0"/>
                <w:sz w:val="20"/>
                <w:szCs w:val="20"/>
              </w:rPr>
            </w:pPr>
            <w:r w:rsidRPr="001847C3">
              <w:rPr>
                <w:rFonts w:eastAsiaTheme="minorEastAsia"/>
                <w:b/>
                <w:color w:val="000000" w:themeColor="text1"/>
                <w:kern w:val="0"/>
                <w:sz w:val="28"/>
                <w:szCs w:val="28"/>
              </w:rPr>
              <w:t xml:space="preserve">Learning </w:t>
            </w:r>
            <w:r w:rsidR="00B45366" w:rsidRPr="001847C3">
              <w:rPr>
                <w:rFonts w:eastAsiaTheme="minorEastAsia"/>
                <w:b/>
                <w:color w:val="000000" w:themeColor="text1"/>
                <w:kern w:val="0"/>
                <w:sz w:val="28"/>
                <w:szCs w:val="28"/>
              </w:rPr>
              <w:t xml:space="preserve">and Teaching </w:t>
            </w:r>
            <w:r w:rsidRPr="001847C3">
              <w:rPr>
                <w:rFonts w:eastAsiaTheme="minorEastAsia"/>
                <w:b/>
                <w:color w:val="000000" w:themeColor="text1"/>
                <w:kern w:val="0"/>
                <w:sz w:val="28"/>
                <w:szCs w:val="28"/>
              </w:rPr>
              <w:t>Activities</w:t>
            </w:r>
          </w:p>
        </w:tc>
        <w:tc>
          <w:tcPr>
            <w:tcW w:w="1587" w:type="dxa"/>
          </w:tcPr>
          <w:p w14:paraId="32CB7090"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61EAADF4" w14:textId="77777777" w:rsidTr="001847C3">
        <w:tc>
          <w:tcPr>
            <w:tcW w:w="6803" w:type="dxa"/>
          </w:tcPr>
          <w:p w14:paraId="33DE0C2A"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color w:val="000000" w:themeColor="text1"/>
                <w:kern w:val="0"/>
              </w:rPr>
              <w:t xml:space="preserve">Worksheet 1: </w:t>
            </w:r>
            <w:r w:rsidRPr="001847C3">
              <w:rPr>
                <w:rFonts w:eastAsia="新細明體"/>
                <w:color w:val="000000" w:themeColor="text1"/>
                <w:kern w:val="0"/>
                <w:lang w:eastAsia="zh-TW"/>
              </w:rPr>
              <w:t>The importance of family to personal growth</w:t>
            </w:r>
          </w:p>
        </w:tc>
        <w:tc>
          <w:tcPr>
            <w:tcW w:w="1587" w:type="dxa"/>
          </w:tcPr>
          <w:p w14:paraId="68856E70" w14:textId="7FA1FA2F" w:rsidR="0072005B" w:rsidRPr="001847C3" w:rsidRDefault="001F3934" w:rsidP="00010CE9">
            <w:pPr>
              <w:snapToGrid w:val="0"/>
              <w:spacing w:line="360" w:lineRule="auto"/>
              <w:rPr>
                <w:rFonts w:eastAsiaTheme="minorEastAsia"/>
                <w:b/>
                <w:color w:val="000000" w:themeColor="text1"/>
                <w:kern w:val="0"/>
                <w:lang w:eastAsia="zh-TW"/>
              </w:rPr>
            </w:pPr>
            <w:r w:rsidRPr="001847C3">
              <w:rPr>
                <w:rFonts w:eastAsia="新細明體"/>
                <w:color w:val="000000" w:themeColor="text1"/>
                <w:kern w:val="0"/>
                <w:lang w:eastAsia="zh-TW"/>
              </w:rPr>
              <w:t>1</w:t>
            </w:r>
            <w:r w:rsidR="00E22C71">
              <w:rPr>
                <w:rFonts w:eastAsia="新細明體"/>
                <w:color w:val="000000" w:themeColor="text1"/>
                <w:kern w:val="0"/>
                <w:lang w:eastAsia="zh-TW"/>
              </w:rPr>
              <w:t>2</w:t>
            </w:r>
          </w:p>
        </w:tc>
      </w:tr>
      <w:tr w:rsidR="00E93331" w:rsidRPr="00E93331" w14:paraId="4172483B" w14:textId="77777777" w:rsidTr="001847C3">
        <w:tc>
          <w:tcPr>
            <w:tcW w:w="6803" w:type="dxa"/>
          </w:tcPr>
          <w:p w14:paraId="03205FBB"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rFonts w:eastAsiaTheme="minorEastAsia"/>
                <w:bCs/>
                <w:color w:val="000000" w:themeColor="text1"/>
                <w:kern w:val="0"/>
                <w:lang w:eastAsia="zh-TW"/>
              </w:rPr>
              <w:t>Worksheet 2: Causes of family conflict</w:t>
            </w:r>
          </w:p>
        </w:tc>
        <w:tc>
          <w:tcPr>
            <w:tcW w:w="1587" w:type="dxa"/>
          </w:tcPr>
          <w:p w14:paraId="0C05469A" w14:textId="3BC3C9EC" w:rsidR="0072005B" w:rsidRPr="001847C3" w:rsidRDefault="001847C3" w:rsidP="00010CE9">
            <w:pPr>
              <w:snapToGrid w:val="0"/>
              <w:spacing w:line="360" w:lineRule="auto"/>
              <w:rPr>
                <w:rFonts w:eastAsiaTheme="minorEastAsia"/>
                <w:bCs/>
                <w:color w:val="000000" w:themeColor="text1"/>
                <w:kern w:val="0"/>
                <w:lang w:eastAsia="zh-TW"/>
              </w:rPr>
            </w:pPr>
            <w:r w:rsidRPr="001847C3">
              <w:rPr>
                <w:rFonts w:eastAsiaTheme="minorEastAsia" w:hint="eastAsia"/>
                <w:bCs/>
                <w:color w:val="000000" w:themeColor="text1"/>
                <w:kern w:val="0"/>
                <w:lang w:eastAsia="zh-TW"/>
              </w:rPr>
              <w:t>1</w:t>
            </w:r>
            <w:r w:rsidR="00E22C71">
              <w:rPr>
                <w:rFonts w:eastAsiaTheme="minorEastAsia"/>
                <w:bCs/>
                <w:color w:val="000000" w:themeColor="text1"/>
                <w:kern w:val="0"/>
                <w:lang w:eastAsia="zh-TW"/>
              </w:rPr>
              <w:t>8</w:t>
            </w:r>
          </w:p>
        </w:tc>
      </w:tr>
      <w:tr w:rsidR="00E93331" w:rsidRPr="00E93331" w14:paraId="5BA264D9" w14:textId="77777777" w:rsidTr="001847C3">
        <w:tc>
          <w:tcPr>
            <w:tcW w:w="6803" w:type="dxa"/>
          </w:tcPr>
          <w:p w14:paraId="5849D870" w14:textId="2FB64E56" w:rsidR="0072005B" w:rsidRPr="001847C3" w:rsidRDefault="009C18A6" w:rsidP="00B828CA">
            <w:pPr>
              <w:snapToGrid w:val="0"/>
              <w:spacing w:line="360" w:lineRule="auto"/>
              <w:rPr>
                <w:rFonts w:eastAsiaTheme="minorEastAsia"/>
                <w:b/>
                <w:color w:val="000000" w:themeColor="text1"/>
                <w:kern w:val="0"/>
                <w:lang w:eastAsia="zh-TW"/>
              </w:rPr>
            </w:pPr>
            <w:r w:rsidRPr="001847C3">
              <w:rPr>
                <w:rFonts w:eastAsiaTheme="minorEastAsia"/>
                <w:bCs/>
                <w:color w:val="000000" w:themeColor="text1"/>
                <w:kern w:val="0"/>
                <w:lang w:eastAsia="zh-TW"/>
              </w:rPr>
              <w:t>Worksheet</w:t>
            </w:r>
            <w:r w:rsidRPr="001847C3">
              <w:rPr>
                <w:rFonts w:eastAsiaTheme="minorEastAsia"/>
                <w:bCs/>
                <w:color w:val="000000" w:themeColor="text1"/>
                <w:kern w:val="0"/>
              </w:rPr>
              <w:t xml:space="preserve"> </w:t>
            </w:r>
            <w:r w:rsidRPr="001847C3">
              <w:rPr>
                <w:rFonts w:eastAsiaTheme="minorEastAsia"/>
                <w:bCs/>
                <w:color w:val="000000" w:themeColor="text1"/>
                <w:kern w:val="0"/>
                <w:lang w:eastAsia="zh-TW"/>
              </w:rPr>
              <w:t xml:space="preserve">3: Enhancing family cohesion (1): Family roles, </w:t>
            </w:r>
            <w:r w:rsidR="003A5EFB" w:rsidRPr="001847C3">
              <w:rPr>
                <w:rFonts w:eastAsiaTheme="minorEastAsia"/>
                <w:bCs/>
                <w:color w:val="000000" w:themeColor="text1"/>
                <w:kern w:val="0"/>
                <w:lang w:eastAsia="zh-TW"/>
              </w:rPr>
              <w:t>responsibilities</w:t>
            </w:r>
            <w:r w:rsidRPr="001847C3">
              <w:rPr>
                <w:rFonts w:eastAsiaTheme="minorEastAsia"/>
                <w:bCs/>
                <w:color w:val="000000" w:themeColor="text1"/>
                <w:kern w:val="0"/>
                <w:lang w:eastAsia="zh-TW"/>
              </w:rPr>
              <w:t xml:space="preserve"> and commitments</w:t>
            </w:r>
          </w:p>
        </w:tc>
        <w:tc>
          <w:tcPr>
            <w:tcW w:w="1587" w:type="dxa"/>
          </w:tcPr>
          <w:p w14:paraId="24012984" w14:textId="10C3DE0A" w:rsidR="0072005B" w:rsidRPr="001847C3" w:rsidRDefault="001F3934" w:rsidP="00010CE9">
            <w:pPr>
              <w:snapToGrid w:val="0"/>
              <w:spacing w:line="360" w:lineRule="auto"/>
              <w:rPr>
                <w:rFonts w:eastAsiaTheme="minorEastAsia"/>
                <w:b/>
                <w:color w:val="000000" w:themeColor="text1"/>
                <w:kern w:val="0"/>
              </w:rPr>
            </w:pPr>
            <w:r w:rsidRPr="001847C3">
              <w:rPr>
                <w:rFonts w:eastAsia="新細明體"/>
                <w:color w:val="000000" w:themeColor="text1"/>
                <w:kern w:val="0"/>
                <w:lang w:eastAsia="zh-TW"/>
              </w:rPr>
              <w:t>2</w:t>
            </w:r>
            <w:r w:rsidR="00E22C71">
              <w:rPr>
                <w:rFonts w:eastAsia="新細明體"/>
                <w:color w:val="000000" w:themeColor="text1"/>
                <w:kern w:val="0"/>
                <w:lang w:eastAsia="zh-TW"/>
              </w:rPr>
              <w:t>4</w:t>
            </w:r>
          </w:p>
        </w:tc>
      </w:tr>
      <w:tr w:rsidR="00E93331" w:rsidRPr="00E93331" w14:paraId="60EF89B6" w14:textId="77777777" w:rsidTr="001847C3">
        <w:tc>
          <w:tcPr>
            <w:tcW w:w="6803" w:type="dxa"/>
          </w:tcPr>
          <w:p w14:paraId="0003C602" w14:textId="77777777" w:rsidR="0072005B" w:rsidRPr="001847C3" w:rsidRDefault="009C18A6" w:rsidP="00010CE9">
            <w:pPr>
              <w:snapToGrid w:val="0"/>
              <w:spacing w:line="360" w:lineRule="auto"/>
              <w:rPr>
                <w:rFonts w:eastAsiaTheme="minorEastAsia"/>
                <w:b/>
                <w:color w:val="000000" w:themeColor="text1"/>
                <w:kern w:val="0"/>
                <w:lang w:eastAsia="zh-TW"/>
              </w:rPr>
            </w:pPr>
            <w:r w:rsidRPr="001847C3">
              <w:rPr>
                <w:rFonts w:eastAsia="新細明體"/>
                <w:color w:val="000000" w:themeColor="text1"/>
                <w:kern w:val="0"/>
                <w:lang w:eastAsia="zh-HK"/>
              </w:rPr>
              <w:t>Worksheet 4: Enhancing family cohesion (2): Positive communication</w:t>
            </w:r>
          </w:p>
        </w:tc>
        <w:tc>
          <w:tcPr>
            <w:tcW w:w="1587" w:type="dxa"/>
          </w:tcPr>
          <w:p w14:paraId="2BCFE0CB" w14:textId="6FDFCB56" w:rsidR="0072005B" w:rsidRPr="001847C3" w:rsidRDefault="001F3934" w:rsidP="00010CE9">
            <w:pPr>
              <w:snapToGrid w:val="0"/>
              <w:spacing w:line="360" w:lineRule="auto"/>
              <w:rPr>
                <w:rFonts w:eastAsiaTheme="minorEastAsia"/>
                <w:b/>
                <w:color w:val="000000" w:themeColor="text1"/>
                <w:kern w:val="0"/>
              </w:rPr>
            </w:pPr>
            <w:r w:rsidRPr="001847C3">
              <w:rPr>
                <w:rFonts w:eastAsia="新細明體"/>
                <w:color w:val="000000" w:themeColor="text1"/>
                <w:kern w:val="0"/>
                <w:lang w:eastAsia="zh-TW"/>
              </w:rPr>
              <w:t>3</w:t>
            </w:r>
            <w:r w:rsidR="00E22C71">
              <w:rPr>
                <w:rFonts w:eastAsia="新細明體"/>
                <w:color w:val="000000" w:themeColor="text1"/>
                <w:kern w:val="0"/>
                <w:lang w:eastAsia="zh-TW"/>
              </w:rPr>
              <w:t>2</w:t>
            </w:r>
          </w:p>
        </w:tc>
      </w:tr>
      <w:tr w:rsidR="00E93331" w:rsidRPr="00E93331" w14:paraId="7343E53F" w14:textId="77777777" w:rsidTr="001847C3">
        <w:tc>
          <w:tcPr>
            <w:tcW w:w="6803" w:type="dxa"/>
          </w:tcPr>
          <w:p w14:paraId="1BE7C680" w14:textId="38DA22F5" w:rsidR="0072005B" w:rsidRPr="001847C3" w:rsidRDefault="009C18A6" w:rsidP="00010CE9">
            <w:pPr>
              <w:snapToGrid w:val="0"/>
              <w:spacing w:line="360" w:lineRule="auto"/>
              <w:rPr>
                <w:rFonts w:eastAsiaTheme="minorEastAsia"/>
                <w:color w:val="000000" w:themeColor="text1"/>
                <w:kern w:val="0"/>
                <w:lang w:eastAsia="zh-HK"/>
              </w:rPr>
            </w:pPr>
            <w:r w:rsidRPr="001847C3">
              <w:rPr>
                <w:rFonts w:eastAsiaTheme="minorEastAsia"/>
                <w:color w:val="000000" w:themeColor="text1"/>
                <w:kern w:val="0"/>
                <w:lang w:eastAsia="zh-HK"/>
              </w:rPr>
              <w:t>Worksheet 5: Enhancing family cohesion (3): Strategies to resolve family conflicts</w:t>
            </w:r>
          </w:p>
        </w:tc>
        <w:tc>
          <w:tcPr>
            <w:tcW w:w="1587" w:type="dxa"/>
          </w:tcPr>
          <w:p w14:paraId="25B6DCDE" w14:textId="3902D7F5" w:rsidR="0072005B" w:rsidRPr="001847C3" w:rsidRDefault="00E22C71" w:rsidP="003102A1">
            <w:pPr>
              <w:snapToGrid w:val="0"/>
              <w:spacing w:line="360" w:lineRule="auto"/>
              <w:rPr>
                <w:rFonts w:eastAsiaTheme="minorEastAsia"/>
                <w:color w:val="000000" w:themeColor="text1"/>
                <w:kern w:val="0"/>
                <w:lang w:eastAsia="zh-TW"/>
              </w:rPr>
            </w:pPr>
            <w:r>
              <w:rPr>
                <w:rFonts w:eastAsiaTheme="minorEastAsia" w:hint="eastAsia"/>
                <w:color w:val="000000" w:themeColor="text1"/>
                <w:kern w:val="0"/>
                <w:lang w:eastAsia="zh-TW"/>
              </w:rPr>
              <w:t>3</w:t>
            </w:r>
            <w:r>
              <w:rPr>
                <w:rFonts w:eastAsiaTheme="minorEastAsia"/>
                <w:color w:val="000000" w:themeColor="text1"/>
                <w:kern w:val="0"/>
                <w:lang w:eastAsia="zh-TW"/>
              </w:rPr>
              <w:t>9</w:t>
            </w:r>
          </w:p>
        </w:tc>
      </w:tr>
      <w:tr w:rsidR="00E93331" w:rsidRPr="00E93331" w14:paraId="58954323" w14:textId="77777777" w:rsidTr="001847C3">
        <w:tc>
          <w:tcPr>
            <w:tcW w:w="6803" w:type="dxa"/>
          </w:tcPr>
          <w:p w14:paraId="0EBE8F5C" w14:textId="77777777" w:rsidR="0072005B" w:rsidRPr="001847C3" w:rsidRDefault="0072005B" w:rsidP="00010CE9">
            <w:pPr>
              <w:snapToGrid w:val="0"/>
              <w:spacing w:line="360" w:lineRule="auto"/>
              <w:rPr>
                <w:rFonts w:eastAsiaTheme="minorEastAsia"/>
                <w:b/>
                <w:color w:val="000000" w:themeColor="text1"/>
                <w:kern w:val="0"/>
                <w:sz w:val="20"/>
                <w:szCs w:val="20"/>
              </w:rPr>
            </w:pPr>
          </w:p>
        </w:tc>
        <w:tc>
          <w:tcPr>
            <w:tcW w:w="1587" w:type="dxa"/>
          </w:tcPr>
          <w:p w14:paraId="3F8E7E6F"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58466935" w14:textId="77777777" w:rsidTr="001847C3">
        <w:tc>
          <w:tcPr>
            <w:tcW w:w="6803" w:type="dxa"/>
          </w:tcPr>
          <w:p w14:paraId="713D753F" w14:textId="3B48CB63" w:rsidR="0072005B" w:rsidRPr="001847C3" w:rsidRDefault="00B4536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Joyful Reading</w:t>
            </w:r>
          </w:p>
        </w:tc>
        <w:tc>
          <w:tcPr>
            <w:tcW w:w="1587" w:type="dxa"/>
          </w:tcPr>
          <w:p w14:paraId="5DC7E26D"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36A100C3" w14:textId="77777777" w:rsidTr="001847C3">
        <w:tc>
          <w:tcPr>
            <w:tcW w:w="6803" w:type="dxa"/>
          </w:tcPr>
          <w:p w14:paraId="203EE887" w14:textId="77777777" w:rsidR="0072005B" w:rsidRPr="001847C3" w:rsidRDefault="009C18A6" w:rsidP="00010CE9">
            <w:pPr>
              <w:snapToGrid w:val="0"/>
              <w:spacing w:line="360" w:lineRule="auto"/>
              <w:rPr>
                <w:bCs/>
                <w:color w:val="000000" w:themeColor="text1"/>
                <w:kern w:val="0"/>
              </w:rPr>
            </w:pPr>
            <w:r w:rsidRPr="001847C3">
              <w:rPr>
                <w:bCs/>
                <w:color w:val="000000" w:themeColor="text1"/>
                <w:kern w:val="0"/>
              </w:rPr>
              <w:t>Good education</w:t>
            </w:r>
          </w:p>
        </w:tc>
        <w:tc>
          <w:tcPr>
            <w:tcW w:w="1587" w:type="dxa"/>
          </w:tcPr>
          <w:p w14:paraId="286B4774" w14:textId="68728294" w:rsidR="0072005B" w:rsidRPr="00E22C71" w:rsidRDefault="00E22C71" w:rsidP="003102A1">
            <w:pPr>
              <w:snapToGrid w:val="0"/>
              <w:spacing w:line="360" w:lineRule="auto"/>
              <w:rPr>
                <w:rFonts w:eastAsiaTheme="minorEastAsia"/>
                <w:bCs/>
                <w:color w:val="000000" w:themeColor="text1"/>
                <w:kern w:val="0"/>
                <w:lang w:eastAsia="zh-TW"/>
              </w:rPr>
            </w:pPr>
            <w:r w:rsidRPr="00E22C71">
              <w:rPr>
                <w:rFonts w:eastAsiaTheme="minorEastAsia" w:hint="eastAsia"/>
                <w:bCs/>
                <w:color w:val="000000" w:themeColor="text1"/>
                <w:kern w:val="0"/>
                <w:lang w:eastAsia="zh-TW"/>
              </w:rPr>
              <w:t>4</w:t>
            </w:r>
            <w:r w:rsidRPr="00E22C71">
              <w:rPr>
                <w:rFonts w:eastAsiaTheme="minorEastAsia"/>
                <w:bCs/>
                <w:color w:val="000000" w:themeColor="text1"/>
                <w:kern w:val="0"/>
                <w:lang w:eastAsia="zh-TW"/>
              </w:rPr>
              <w:t>9</w:t>
            </w:r>
          </w:p>
        </w:tc>
      </w:tr>
      <w:tr w:rsidR="00E93331" w:rsidRPr="00E93331" w14:paraId="27E975AD" w14:textId="77777777" w:rsidTr="001847C3">
        <w:tc>
          <w:tcPr>
            <w:tcW w:w="6803" w:type="dxa"/>
          </w:tcPr>
          <w:p w14:paraId="59A70797" w14:textId="77777777" w:rsidR="0072005B" w:rsidRPr="001847C3" w:rsidRDefault="0072005B" w:rsidP="00010CE9">
            <w:pPr>
              <w:snapToGrid w:val="0"/>
              <w:spacing w:line="360" w:lineRule="auto"/>
              <w:rPr>
                <w:rFonts w:eastAsiaTheme="minorEastAsia"/>
                <w:b/>
                <w:color w:val="000000" w:themeColor="text1"/>
                <w:kern w:val="0"/>
                <w:sz w:val="20"/>
                <w:szCs w:val="20"/>
              </w:rPr>
            </w:pPr>
          </w:p>
        </w:tc>
        <w:tc>
          <w:tcPr>
            <w:tcW w:w="1587" w:type="dxa"/>
          </w:tcPr>
          <w:p w14:paraId="77DB0205" w14:textId="77777777" w:rsidR="0072005B" w:rsidRPr="001847C3" w:rsidRDefault="0072005B" w:rsidP="00010CE9">
            <w:pPr>
              <w:snapToGrid w:val="0"/>
              <w:spacing w:line="360" w:lineRule="auto"/>
              <w:rPr>
                <w:rFonts w:eastAsiaTheme="minorEastAsia"/>
                <w:b/>
                <w:color w:val="000000" w:themeColor="text1"/>
                <w:kern w:val="0"/>
              </w:rPr>
            </w:pPr>
          </w:p>
        </w:tc>
      </w:tr>
      <w:tr w:rsidR="00E93331" w:rsidRPr="00E93331" w14:paraId="022BC3D5" w14:textId="77777777" w:rsidTr="001847C3">
        <w:tc>
          <w:tcPr>
            <w:tcW w:w="6803" w:type="dxa"/>
          </w:tcPr>
          <w:p w14:paraId="42542B10" w14:textId="77777777" w:rsidR="0072005B" w:rsidRPr="001847C3" w:rsidRDefault="009C18A6" w:rsidP="00010CE9">
            <w:pPr>
              <w:snapToGrid w:val="0"/>
              <w:spacing w:line="360" w:lineRule="auto"/>
              <w:rPr>
                <w:rFonts w:eastAsiaTheme="minorEastAsia"/>
                <w:b/>
                <w:color w:val="000000" w:themeColor="text1"/>
                <w:kern w:val="0"/>
                <w:sz w:val="28"/>
                <w:szCs w:val="28"/>
              </w:rPr>
            </w:pPr>
            <w:r w:rsidRPr="001847C3">
              <w:rPr>
                <w:rFonts w:eastAsiaTheme="minorEastAsia"/>
                <w:b/>
                <w:color w:val="000000" w:themeColor="text1"/>
                <w:kern w:val="0"/>
                <w:sz w:val="28"/>
                <w:szCs w:val="28"/>
              </w:rPr>
              <w:t>References</w:t>
            </w:r>
          </w:p>
        </w:tc>
        <w:tc>
          <w:tcPr>
            <w:tcW w:w="1587" w:type="dxa"/>
          </w:tcPr>
          <w:p w14:paraId="3204EE03" w14:textId="65721BAA" w:rsidR="0072005B" w:rsidRPr="001847C3" w:rsidRDefault="001F3934" w:rsidP="003102A1">
            <w:pPr>
              <w:snapToGrid w:val="0"/>
              <w:spacing w:line="360" w:lineRule="auto"/>
              <w:rPr>
                <w:rFonts w:eastAsiaTheme="minorEastAsia"/>
                <w:color w:val="000000" w:themeColor="text1"/>
                <w:kern w:val="0"/>
                <w:lang w:eastAsia="zh-TW"/>
              </w:rPr>
            </w:pPr>
            <w:r w:rsidRPr="001847C3">
              <w:rPr>
                <w:rFonts w:eastAsiaTheme="minorEastAsia"/>
                <w:color w:val="000000" w:themeColor="text1"/>
                <w:kern w:val="0"/>
                <w:lang w:eastAsia="zh-TW"/>
              </w:rPr>
              <w:t>5</w:t>
            </w:r>
            <w:r w:rsidR="00E22C71">
              <w:rPr>
                <w:rFonts w:eastAsiaTheme="minorEastAsia"/>
                <w:color w:val="000000" w:themeColor="text1"/>
                <w:kern w:val="0"/>
                <w:lang w:eastAsia="zh-TW"/>
              </w:rPr>
              <w:t>1</w:t>
            </w:r>
          </w:p>
        </w:tc>
      </w:tr>
    </w:tbl>
    <w:p w14:paraId="64047494" w14:textId="77777777" w:rsidR="0072005B" w:rsidRPr="00AD6D9C" w:rsidRDefault="0072005B">
      <w:pPr>
        <w:snapToGrid w:val="0"/>
        <w:jc w:val="center"/>
        <w:rPr>
          <w:rFonts w:eastAsia="新細明體"/>
          <w:lang w:eastAsia="zh-TW"/>
        </w:rPr>
      </w:pPr>
    </w:p>
    <w:p w14:paraId="19F9466F" w14:textId="77777777" w:rsidR="0072005B" w:rsidRPr="00AD6D9C" w:rsidRDefault="009C18A6">
      <w:pPr>
        <w:rPr>
          <w:rFonts w:eastAsia="新細明體"/>
          <w:b/>
        </w:rPr>
      </w:pPr>
      <w:r w:rsidRPr="00AD6D9C">
        <w:rPr>
          <w:rFonts w:eastAsia="新細明體"/>
          <w:b/>
        </w:rPr>
        <w:br w:type="page"/>
      </w:r>
    </w:p>
    <w:p w14:paraId="0B0FD3B0" w14:textId="2A259D77" w:rsidR="0072005B" w:rsidRPr="00AD6D9C" w:rsidRDefault="009C18A6">
      <w:pPr>
        <w:spacing w:line="276" w:lineRule="auto"/>
        <w:rPr>
          <w:rFonts w:eastAsia="DengXian"/>
          <w:b/>
        </w:rPr>
      </w:pPr>
      <w:r w:rsidRPr="00AD6D9C">
        <w:rPr>
          <w:rFonts w:eastAsiaTheme="minorEastAsia"/>
          <w:b/>
          <w:kern w:val="0"/>
          <w:sz w:val="28"/>
          <w:szCs w:val="28"/>
        </w:rPr>
        <w:lastRenderedPageBreak/>
        <w:t>Teaching Design</w:t>
      </w:r>
      <w:r w:rsidR="00E93331">
        <w:rPr>
          <w:rFonts w:eastAsiaTheme="minorEastAsia"/>
          <w:b/>
          <w:kern w:val="0"/>
          <w:sz w:val="28"/>
          <w:szCs w:val="28"/>
        </w:rPr>
        <w:t>:</w:t>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70"/>
        <w:gridCol w:w="5372"/>
        <w:gridCol w:w="1423"/>
      </w:tblGrid>
      <w:tr w:rsidR="0072005B" w:rsidRPr="00AD6D9C" w14:paraId="179DA1AB" w14:textId="77777777" w:rsidTr="00B80E94">
        <w:tc>
          <w:tcPr>
            <w:tcW w:w="1570" w:type="dxa"/>
            <w:tcBorders>
              <w:top w:val="single" w:sz="4" w:space="0" w:color="auto"/>
              <w:left w:val="single" w:sz="4" w:space="0" w:color="auto"/>
              <w:bottom w:val="single" w:sz="4" w:space="0" w:color="auto"/>
              <w:right w:val="single" w:sz="4" w:space="0" w:color="auto"/>
            </w:tcBorders>
            <w:shd w:val="clear" w:color="auto" w:fill="auto"/>
          </w:tcPr>
          <w:p w14:paraId="7938C5B9" w14:textId="6995A4D4" w:rsidR="0072005B" w:rsidRPr="00AD6D9C" w:rsidRDefault="00AB214C">
            <w:pPr>
              <w:spacing w:line="276" w:lineRule="auto"/>
              <w:rPr>
                <w:b/>
              </w:rPr>
            </w:pPr>
            <w:r>
              <w:rPr>
                <w:b/>
              </w:rPr>
              <w:t>Topic</w:t>
            </w:r>
            <w:r w:rsidR="009C18A6" w:rsidRPr="00AD6D9C">
              <w:rPr>
                <w:b/>
              </w:rPr>
              <w:t>:</w:t>
            </w:r>
          </w:p>
        </w:tc>
        <w:tc>
          <w:tcPr>
            <w:tcW w:w="6795" w:type="dxa"/>
            <w:gridSpan w:val="2"/>
            <w:tcBorders>
              <w:top w:val="single" w:sz="4" w:space="0" w:color="auto"/>
              <w:left w:val="single" w:sz="4" w:space="0" w:color="auto"/>
              <w:bottom w:val="single" w:sz="4" w:space="0" w:color="auto"/>
              <w:right w:val="single" w:sz="4" w:space="0" w:color="auto"/>
            </w:tcBorders>
            <w:shd w:val="clear" w:color="auto" w:fill="auto"/>
          </w:tcPr>
          <w:p w14:paraId="120652A8" w14:textId="74613C55" w:rsidR="0072005B" w:rsidRPr="00AD6D9C" w:rsidRDefault="001E3264">
            <w:pPr>
              <w:spacing w:line="276" w:lineRule="auto"/>
              <w:jc w:val="both"/>
              <w:rPr>
                <w:rFonts w:eastAsia="新細明體"/>
                <w:bCs/>
                <w:lang w:eastAsia="zh-HK"/>
              </w:rPr>
            </w:pPr>
            <w:r>
              <w:rPr>
                <w:rFonts w:eastAsia="新細明體"/>
                <w:bCs/>
                <w:lang w:eastAsia="zh-HK"/>
              </w:rPr>
              <w:t xml:space="preserve">Enhancing </w:t>
            </w:r>
            <w:r w:rsidR="009C18A6" w:rsidRPr="00AD6D9C">
              <w:rPr>
                <w:rFonts w:eastAsia="新細明體"/>
                <w:bCs/>
                <w:lang w:eastAsia="zh-HK"/>
              </w:rPr>
              <w:t>Family Cohesion</w:t>
            </w:r>
          </w:p>
        </w:tc>
      </w:tr>
      <w:tr w:rsidR="0072005B" w:rsidRPr="00AD6D9C" w14:paraId="15702837" w14:textId="77777777" w:rsidTr="00B80E94">
        <w:tc>
          <w:tcPr>
            <w:tcW w:w="1570" w:type="dxa"/>
            <w:tcBorders>
              <w:top w:val="single" w:sz="4" w:space="0" w:color="auto"/>
              <w:left w:val="single" w:sz="4" w:space="0" w:color="auto"/>
              <w:bottom w:val="single" w:sz="4" w:space="0" w:color="auto"/>
              <w:right w:val="single" w:sz="4" w:space="0" w:color="auto"/>
            </w:tcBorders>
            <w:shd w:val="clear" w:color="auto" w:fill="auto"/>
          </w:tcPr>
          <w:p w14:paraId="154FDE29" w14:textId="27ADA51F" w:rsidR="0072005B" w:rsidRPr="00AD6D9C" w:rsidRDefault="00AB214C">
            <w:pPr>
              <w:spacing w:line="276" w:lineRule="auto"/>
              <w:rPr>
                <w:rFonts w:eastAsia="新細明體"/>
                <w:b/>
              </w:rPr>
            </w:pPr>
            <w:r>
              <w:rPr>
                <w:rFonts w:eastAsia="新細明體"/>
                <w:b/>
                <w:bCs/>
              </w:rPr>
              <w:t>Duration</w:t>
            </w:r>
            <w:r w:rsidR="009C18A6" w:rsidRPr="00AD6D9C">
              <w:rPr>
                <w:rFonts w:eastAsia="新細明體"/>
                <w:b/>
                <w:bCs/>
              </w:rPr>
              <w:t>:</w:t>
            </w:r>
          </w:p>
        </w:tc>
        <w:tc>
          <w:tcPr>
            <w:tcW w:w="6795" w:type="dxa"/>
            <w:gridSpan w:val="2"/>
            <w:tcBorders>
              <w:top w:val="single" w:sz="4" w:space="0" w:color="auto"/>
              <w:left w:val="single" w:sz="4" w:space="0" w:color="auto"/>
              <w:bottom w:val="single" w:sz="4" w:space="0" w:color="auto"/>
              <w:right w:val="single" w:sz="4" w:space="0" w:color="auto"/>
            </w:tcBorders>
            <w:shd w:val="clear" w:color="auto" w:fill="auto"/>
          </w:tcPr>
          <w:p w14:paraId="340A97D9" w14:textId="77777777" w:rsidR="0072005B" w:rsidRPr="00AD6D9C" w:rsidRDefault="009C18A6">
            <w:pPr>
              <w:spacing w:line="276" w:lineRule="auto"/>
              <w:jc w:val="both"/>
              <w:rPr>
                <w:bCs/>
              </w:rPr>
            </w:pPr>
            <w:r w:rsidRPr="00AD6D9C">
              <w:rPr>
                <w:bCs/>
              </w:rPr>
              <w:t>4 lessons</w:t>
            </w:r>
          </w:p>
        </w:tc>
      </w:tr>
      <w:tr w:rsidR="0072005B" w:rsidRPr="00AD6D9C" w14:paraId="4EAF794D" w14:textId="77777777" w:rsidTr="00B80E94">
        <w:tc>
          <w:tcPr>
            <w:tcW w:w="1570" w:type="dxa"/>
            <w:tcBorders>
              <w:bottom w:val="single" w:sz="4" w:space="0" w:color="auto"/>
            </w:tcBorders>
            <w:shd w:val="clear" w:color="auto" w:fill="auto"/>
          </w:tcPr>
          <w:p w14:paraId="0AC38B4B" w14:textId="77777777" w:rsidR="0072005B" w:rsidRPr="00AD6D9C" w:rsidRDefault="009C18A6">
            <w:pPr>
              <w:spacing w:line="276" w:lineRule="auto"/>
              <w:jc w:val="both"/>
              <w:rPr>
                <w:rFonts w:eastAsia="新細明體"/>
                <w:b/>
              </w:rPr>
            </w:pPr>
            <w:r w:rsidRPr="00AD6D9C">
              <w:rPr>
                <w:rFonts w:eastAsia="新細明體"/>
                <w:b/>
              </w:rPr>
              <w:t>Learning Objectives:</w:t>
            </w:r>
          </w:p>
        </w:tc>
        <w:tc>
          <w:tcPr>
            <w:tcW w:w="6795" w:type="dxa"/>
            <w:gridSpan w:val="2"/>
            <w:tcBorders>
              <w:bottom w:val="single" w:sz="4" w:space="0" w:color="auto"/>
            </w:tcBorders>
            <w:shd w:val="clear" w:color="auto" w:fill="auto"/>
          </w:tcPr>
          <w:p w14:paraId="0AC37066" w14:textId="51547021" w:rsidR="0072005B" w:rsidRPr="00AD6D9C" w:rsidRDefault="00AB214C" w:rsidP="00C05ABE">
            <w:pPr>
              <w:pStyle w:val="aff2"/>
              <w:widowControl w:val="0"/>
              <w:numPr>
                <w:ilvl w:val="0"/>
                <w:numId w:val="3"/>
              </w:numPr>
              <w:autoSpaceDE w:val="0"/>
              <w:autoSpaceDN w:val="0"/>
              <w:adjustRightInd w:val="0"/>
              <w:ind w:leftChars="0" w:left="482" w:hanging="482"/>
              <w:rPr>
                <w:rFonts w:eastAsia="新細明體"/>
                <w:lang w:eastAsia="zh-TW"/>
              </w:rPr>
            </w:pPr>
            <w:r>
              <w:t>To u</w:t>
            </w:r>
            <w:r w:rsidR="009C18A6" w:rsidRPr="00AD6D9C">
              <w:t>nderstand the importance of family to personal growth</w:t>
            </w:r>
          </w:p>
          <w:p w14:paraId="06BBBCB8" w14:textId="5881B183" w:rsidR="0072005B" w:rsidRPr="00AD6D9C" w:rsidRDefault="00AB214C" w:rsidP="0075625C">
            <w:pPr>
              <w:widowControl w:val="0"/>
              <w:numPr>
                <w:ilvl w:val="0"/>
                <w:numId w:val="3"/>
              </w:numPr>
              <w:snapToGrid w:val="0"/>
              <w:jc w:val="both"/>
              <w:rPr>
                <w:rFonts w:eastAsia="新細明體"/>
                <w:lang w:eastAsia="zh-TW"/>
              </w:rPr>
            </w:pPr>
            <w:r>
              <w:t>To learn the</w:t>
            </w:r>
            <w:r w:rsidR="009C18A6" w:rsidRPr="00AD6D9C">
              <w:t xml:space="preserve"> roles of family members and personal responsibilit</w:t>
            </w:r>
            <w:r w:rsidR="000646D6">
              <w:t>ies</w:t>
            </w:r>
            <w:r w:rsidR="009C18A6" w:rsidRPr="00AD6D9C">
              <w:t xml:space="preserve"> and </w:t>
            </w:r>
            <w:r w:rsidR="00476277">
              <w:t xml:space="preserve">commitments </w:t>
            </w:r>
            <w:r w:rsidR="009C18A6" w:rsidRPr="00AD6D9C">
              <w:t>to family</w:t>
            </w:r>
          </w:p>
          <w:p w14:paraId="6B439324" w14:textId="0283D146" w:rsidR="0072005B" w:rsidRPr="00AD6D9C" w:rsidRDefault="009C18A6" w:rsidP="0075625C">
            <w:pPr>
              <w:widowControl w:val="0"/>
              <w:numPr>
                <w:ilvl w:val="0"/>
                <w:numId w:val="3"/>
              </w:numPr>
              <w:snapToGrid w:val="0"/>
              <w:jc w:val="both"/>
              <w:rPr>
                <w:rFonts w:eastAsia="新細明體"/>
                <w:lang w:eastAsia="zh-TW"/>
              </w:rPr>
            </w:pPr>
            <w:r w:rsidRPr="00AD6D9C">
              <w:rPr>
                <w:rFonts w:eastAsiaTheme="minorEastAsia"/>
              </w:rPr>
              <w:t>T</w:t>
            </w:r>
            <w:r w:rsidR="00AB214C">
              <w:rPr>
                <w:rFonts w:eastAsiaTheme="minorEastAsia"/>
              </w:rPr>
              <w:t>o learn</w:t>
            </w:r>
            <w:r w:rsidRPr="00AD6D9C">
              <w:rPr>
                <w:rFonts w:eastAsiaTheme="minorEastAsia"/>
              </w:rPr>
              <w:t xml:space="preserve"> </w:t>
            </w:r>
            <w:r w:rsidR="000646D6">
              <w:rPr>
                <w:rFonts w:eastAsiaTheme="minorEastAsia"/>
              </w:rPr>
              <w:t xml:space="preserve">the </w:t>
            </w:r>
            <w:r w:rsidRPr="00AD6D9C">
              <w:rPr>
                <w:rFonts w:eastAsiaTheme="minorEastAsia"/>
              </w:rPr>
              <w:t xml:space="preserve">causes of family conflicts and </w:t>
            </w:r>
            <w:r w:rsidR="0033264D">
              <w:rPr>
                <w:rFonts w:eastAsiaTheme="minorEastAsia"/>
              </w:rPr>
              <w:t>ways</w:t>
            </w:r>
            <w:r w:rsidRPr="00AD6D9C">
              <w:rPr>
                <w:rFonts w:eastAsiaTheme="minorEastAsia"/>
              </w:rPr>
              <w:t xml:space="preserve"> to </w:t>
            </w:r>
            <w:r w:rsidR="0033264D">
              <w:rPr>
                <w:rFonts w:eastAsiaTheme="minorEastAsia"/>
              </w:rPr>
              <w:t xml:space="preserve">resolve </w:t>
            </w:r>
            <w:r w:rsidR="000646D6">
              <w:rPr>
                <w:rFonts w:eastAsiaTheme="minorEastAsia"/>
              </w:rPr>
              <w:t xml:space="preserve">family </w:t>
            </w:r>
            <w:r w:rsidRPr="00AD6D9C">
              <w:rPr>
                <w:rFonts w:eastAsiaTheme="minorEastAsia"/>
              </w:rPr>
              <w:t>conflicts</w:t>
            </w:r>
          </w:p>
          <w:p w14:paraId="1A70C40A" w14:textId="52CE3E7C" w:rsidR="0072005B" w:rsidRPr="00AD6D9C" w:rsidRDefault="009C18A6" w:rsidP="0075625C">
            <w:pPr>
              <w:widowControl w:val="0"/>
              <w:numPr>
                <w:ilvl w:val="0"/>
                <w:numId w:val="3"/>
              </w:numPr>
              <w:snapToGrid w:val="0"/>
              <w:jc w:val="both"/>
              <w:rPr>
                <w:rFonts w:eastAsia="新細明體"/>
                <w:lang w:eastAsia="zh-TW"/>
              </w:rPr>
            </w:pPr>
            <w:r w:rsidRPr="00AD6D9C">
              <w:t>T</w:t>
            </w:r>
            <w:r w:rsidR="00AB214C">
              <w:t>o learn the</w:t>
            </w:r>
            <w:r w:rsidRPr="00AD6D9C">
              <w:t xml:space="preserve"> importance of communication to family</w:t>
            </w:r>
          </w:p>
          <w:p w14:paraId="731D8620" w14:textId="59E4F057" w:rsidR="0072005B" w:rsidRPr="00AD6D9C" w:rsidRDefault="00AB214C" w:rsidP="0075625C">
            <w:pPr>
              <w:widowControl w:val="0"/>
              <w:numPr>
                <w:ilvl w:val="0"/>
                <w:numId w:val="3"/>
              </w:numPr>
              <w:snapToGrid w:val="0"/>
              <w:jc w:val="both"/>
              <w:rPr>
                <w:rFonts w:eastAsia="新細明體"/>
              </w:rPr>
            </w:pPr>
            <w:r>
              <w:t xml:space="preserve">To </w:t>
            </w:r>
            <w:r w:rsidR="0033264D">
              <w:t xml:space="preserve">enhance </w:t>
            </w:r>
            <w:r w:rsidR="009C18A6" w:rsidRPr="00AD6D9C">
              <w:t>family cohesion</w:t>
            </w:r>
          </w:p>
        </w:tc>
      </w:tr>
      <w:tr w:rsidR="0072005B" w:rsidRPr="00AD6D9C" w14:paraId="21250CC8" w14:textId="77777777" w:rsidTr="00B80E94">
        <w:trPr>
          <w:trHeight w:val="456"/>
        </w:trPr>
        <w:tc>
          <w:tcPr>
            <w:tcW w:w="8365" w:type="dxa"/>
            <w:gridSpan w:val="3"/>
            <w:tcBorders>
              <w:top w:val="single" w:sz="4" w:space="0" w:color="auto"/>
              <w:bottom w:val="single" w:sz="4" w:space="0" w:color="auto"/>
            </w:tcBorders>
            <w:shd w:val="clear" w:color="auto" w:fill="DBE5F1"/>
            <w:vAlign w:val="center"/>
          </w:tcPr>
          <w:p w14:paraId="35BFFBA1" w14:textId="2F172E99" w:rsidR="0072005B" w:rsidRPr="00AD6D9C" w:rsidRDefault="00B45366" w:rsidP="003B33B3">
            <w:pPr>
              <w:widowControl w:val="0"/>
              <w:snapToGrid w:val="0"/>
              <w:spacing w:line="276" w:lineRule="auto"/>
              <w:ind w:left="34"/>
              <w:jc w:val="center"/>
              <w:rPr>
                <w:b/>
                <w:color w:val="000000"/>
              </w:rPr>
            </w:pPr>
            <w:r>
              <w:rPr>
                <w:b/>
                <w:color w:val="000000"/>
              </w:rPr>
              <w:t>Lesson 1 and Lesson 2</w:t>
            </w:r>
            <w:r w:rsidR="00E6577D">
              <w:rPr>
                <w:b/>
                <w:color w:val="000000"/>
              </w:rPr>
              <w:t xml:space="preserve"> </w:t>
            </w:r>
            <w:r w:rsidR="009C18A6" w:rsidRPr="00AD6D9C">
              <w:rPr>
                <w:b/>
                <w:color w:val="000000"/>
              </w:rPr>
              <w:t>(</w:t>
            </w:r>
            <w:r w:rsidR="009C18A6" w:rsidRPr="00AD6D9C">
              <w:rPr>
                <w:rFonts w:eastAsia="微軟正黑體"/>
                <w:b/>
                <w:color w:val="000000"/>
                <w:lang w:eastAsia="zh-TW"/>
              </w:rPr>
              <w:t>The importance of family to life and the causes of family conflicts</w:t>
            </w:r>
            <w:r w:rsidR="009C18A6" w:rsidRPr="00AD6D9C">
              <w:rPr>
                <w:b/>
                <w:color w:val="000000"/>
              </w:rPr>
              <w:t>)</w:t>
            </w:r>
          </w:p>
        </w:tc>
      </w:tr>
      <w:tr w:rsidR="0072005B" w:rsidRPr="00AD6D9C" w14:paraId="1BD94CFD" w14:textId="77777777" w:rsidTr="00B80E94">
        <w:tc>
          <w:tcPr>
            <w:tcW w:w="1570" w:type="dxa"/>
            <w:tcBorders>
              <w:top w:val="single" w:sz="4" w:space="0" w:color="auto"/>
              <w:bottom w:val="nil"/>
            </w:tcBorders>
            <w:shd w:val="clear" w:color="auto" w:fill="auto"/>
          </w:tcPr>
          <w:p w14:paraId="25681E76" w14:textId="43B14ADF" w:rsidR="0072005B" w:rsidRPr="00AD6D9C" w:rsidRDefault="00C036E3" w:rsidP="00E93331">
            <w:pPr>
              <w:snapToGrid w:val="0"/>
              <w:spacing w:line="276" w:lineRule="auto"/>
              <w:rPr>
                <w:rFonts w:eastAsia="新細明體"/>
                <w:b/>
                <w:bCs/>
              </w:rPr>
            </w:pPr>
            <w:r>
              <w:rPr>
                <w:rFonts w:eastAsia="新細明體"/>
                <w:b/>
                <w:bCs/>
              </w:rPr>
              <w:t>Pre-l</w:t>
            </w:r>
            <w:r w:rsidR="009C18A6" w:rsidRPr="00AD6D9C">
              <w:rPr>
                <w:rFonts w:eastAsia="新細明體"/>
                <w:b/>
                <w:bCs/>
              </w:rPr>
              <w:t>esson Preparation:</w:t>
            </w:r>
          </w:p>
        </w:tc>
        <w:tc>
          <w:tcPr>
            <w:tcW w:w="6795" w:type="dxa"/>
            <w:gridSpan w:val="2"/>
            <w:tcBorders>
              <w:top w:val="single" w:sz="4" w:space="0" w:color="auto"/>
              <w:bottom w:val="single" w:sz="4" w:space="0" w:color="auto"/>
            </w:tcBorders>
            <w:shd w:val="clear" w:color="auto" w:fill="auto"/>
          </w:tcPr>
          <w:p w14:paraId="3F374CB4" w14:textId="75828A98" w:rsidR="00C036E3" w:rsidRDefault="001E3264">
            <w:pPr>
              <w:widowControl w:val="0"/>
              <w:snapToGrid w:val="0"/>
              <w:spacing w:line="276" w:lineRule="auto"/>
              <w:ind w:left="34"/>
              <w:jc w:val="both"/>
              <w:rPr>
                <w:rFonts w:eastAsia="新細明體"/>
                <w:color w:val="000000" w:themeColor="text1"/>
              </w:rPr>
            </w:pPr>
            <w:r>
              <w:rPr>
                <w:rFonts w:eastAsia="新細明體"/>
                <w:color w:val="000000" w:themeColor="text1"/>
              </w:rPr>
              <w:t>S</w:t>
            </w:r>
            <w:r w:rsidR="009C18A6" w:rsidRPr="00AD6D9C">
              <w:rPr>
                <w:rFonts w:eastAsia="新細明體"/>
                <w:color w:val="000000" w:themeColor="text1"/>
              </w:rPr>
              <w:t xml:space="preserve">tudents </w:t>
            </w:r>
            <w:r w:rsidR="00C036E3">
              <w:rPr>
                <w:rFonts w:eastAsia="新細明體"/>
                <w:color w:val="000000" w:themeColor="text1"/>
              </w:rPr>
              <w:t>finish the following before class:</w:t>
            </w:r>
            <w:r w:rsidR="009C18A6" w:rsidRPr="00AD6D9C">
              <w:rPr>
                <w:rFonts w:eastAsia="新細明體"/>
                <w:color w:val="000000" w:themeColor="text1"/>
              </w:rPr>
              <w:t xml:space="preserve"> </w:t>
            </w:r>
          </w:p>
          <w:p w14:paraId="26656B7C" w14:textId="5426D5BB" w:rsidR="0072005B" w:rsidRPr="00C036E3" w:rsidRDefault="001E3264" w:rsidP="00922243">
            <w:pPr>
              <w:pStyle w:val="aff2"/>
              <w:widowControl w:val="0"/>
              <w:numPr>
                <w:ilvl w:val="0"/>
                <w:numId w:val="36"/>
              </w:numPr>
              <w:snapToGrid w:val="0"/>
              <w:spacing w:line="276" w:lineRule="auto"/>
              <w:ind w:leftChars="0" w:left="516" w:hanging="482"/>
              <w:jc w:val="both"/>
              <w:rPr>
                <w:b/>
                <w:strike/>
                <w:color w:val="0070C0"/>
                <w:lang w:eastAsia="zh-TW"/>
              </w:rPr>
            </w:pPr>
            <w:r>
              <w:rPr>
                <w:rFonts w:eastAsia="新細明體"/>
                <w:color w:val="000000" w:themeColor="text1"/>
              </w:rPr>
              <w:t xml:space="preserve">Read </w:t>
            </w:r>
            <w:r w:rsidR="00C036E3" w:rsidRPr="00C036E3">
              <w:rPr>
                <w:rFonts w:eastAsia="新細明體"/>
                <w:color w:val="000000" w:themeColor="text1"/>
              </w:rPr>
              <w:t>Worksheet</w:t>
            </w:r>
            <w:r w:rsidR="00697430">
              <w:rPr>
                <w:rFonts w:eastAsia="新細明體"/>
                <w:color w:val="000000" w:themeColor="text1"/>
              </w:rPr>
              <w:t>s</w:t>
            </w:r>
            <w:r w:rsidR="00C036E3" w:rsidRPr="00C036E3">
              <w:rPr>
                <w:rFonts w:eastAsia="新細明體"/>
                <w:color w:val="000000" w:themeColor="text1"/>
              </w:rPr>
              <w:t xml:space="preserve"> </w:t>
            </w:r>
            <w:r w:rsidR="009C18A6" w:rsidRPr="00C036E3">
              <w:rPr>
                <w:rFonts w:eastAsia="新細明體"/>
                <w:color w:val="000000" w:themeColor="text1"/>
              </w:rPr>
              <w:t>1</w:t>
            </w:r>
            <w:r>
              <w:rPr>
                <w:rFonts w:eastAsia="新細明體"/>
                <w:color w:val="000000" w:themeColor="text1"/>
              </w:rPr>
              <w:t>-</w:t>
            </w:r>
            <w:r w:rsidR="00C036E3" w:rsidRPr="00C036E3">
              <w:rPr>
                <w:rFonts w:eastAsia="新細明體"/>
                <w:color w:val="000000" w:themeColor="text1"/>
              </w:rPr>
              <w:t xml:space="preserve"> </w:t>
            </w:r>
            <w:r w:rsidR="009C18A6" w:rsidRPr="00C036E3">
              <w:rPr>
                <w:rFonts w:eastAsia="新細明體"/>
                <w:color w:val="000000" w:themeColor="text1"/>
              </w:rPr>
              <w:t>2</w:t>
            </w:r>
            <w:r w:rsidR="00C77507">
              <w:rPr>
                <w:rFonts w:eastAsia="新細明體"/>
                <w:color w:val="000000" w:themeColor="text1"/>
              </w:rPr>
              <w:t xml:space="preserve"> and</w:t>
            </w:r>
            <w:r w:rsidR="006661D9">
              <w:rPr>
                <w:rFonts w:eastAsia="新細明體"/>
                <w:color w:val="000000" w:themeColor="text1"/>
              </w:rPr>
              <w:t xml:space="preserve"> f</w:t>
            </w:r>
            <w:r w:rsidR="00C036E3" w:rsidRPr="00C036E3">
              <w:rPr>
                <w:rFonts w:eastAsia="新細明體"/>
                <w:color w:val="000000" w:themeColor="text1"/>
              </w:rPr>
              <w:t xml:space="preserve">inish </w:t>
            </w:r>
            <w:r w:rsidR="009C18A6" w:rsidRPr="00C036E3">
              <w:rPr>
                <w:rFonts w:eastAsia="新細明體"/>
                <w:color w:val="000000" w:themeColor="text1"/>
              </w:rPr>
              <w:t>the activities.</w:t>
            </w:r>
          </w:p>
        </w:tc>
      </w:tr>
      <w:tr w:rsidR="00E1774B" w:rsidRPr="00AD6D9C" w14:paraId="716C0177" w14:textId="77777777" w:rsidTr="00B80E94">
        <w:tc>
          <w:tcPr>
            <w:tcW w:w="1570" w:type="dxa"/>
            <w:tcBorders>
              <w:bottom w:val="single" w:sz="4" w:space="0" w:color="auto"/>
              <w:right w:val="nil"/>
            </w:tcBorders>
            <w:shd w:val="clear" w:color="auto" w:fill="auto"/>
          </w:tcPr>
          <w:p w14:paraId="7A6B50AF" w14:textId="77777777" w:rsidR="0072005B" w:rsidRPr="00C036E3" w:rsidRDefault="0072005B" w:rsidP="00E93331">
            <w:pPr>
              <w:snapToGrid w:val="0"/>
              <w:spacing w:line="276" w:lineRule="auto"/>
              <w:rPr>
                <w:rFonts w:eastAsia="新細明體"/>
                <w:b/>
                <w:bCs/>
                <w:lang w:eastAsia="zh-TW"/>
              </w:rPr>
            </w:pPr>
          </w:p>
        </w:tc>
        <w:tc>
          <w:tcPr>
            <w:tcW w:w="5372" w:type="dxa"/>
            <w:tcBorders>
              <w:left w:val="nil"/>
              <w:bottom w:val="single" w:sz="4" w:space="0" w:color="auto"/>
            </w:tcBorders>
            <w:shd w:val="clear" w:color="auto" w:fill="auto"/>
          </w:tcPr>
          <w:p w14:paraId="0203546C" w14:textId="77777777" w:rsidR="0072005B" w:rsidRPr="00AD6D9C" w:rsidRDefault="0072005B" w:rsidP="00E93331">
            <w:pPr>
              <w:widowControl w:val="0"/>
              <w:snapToGrid w:val="0"/>
              <w:spacing w:line="276" w:lineRule="auto"/>
              <w:rPr>
                <w:rFonts w:eastAsia="新細明體"/>
                <w:b/>
                <w:lang w:eastAsia="zh-TW"/>
              </w:rPr>
            </w:pPr>
          </w:p>
        </w:tc>
        <w:tc>
          <w:tcPr>
            <w:tcW w:w="1423" w:type="dxa"/>
            <w:shd w:val="clear" w:color="auto" w:fill="auto"/>
          </w:tcPr>
          <w:p w14:paraId="54CA56AD" w14:textId="731FF656" w:rsidR="0072005B" w:rsidRPr="00AD6D9C" w:rsidRDefault="009C18A6" w:rsidP="00E93331">
            <w:pPr>
              <w:widowControl w:val="0"/>
              <w:snapToGrid w:val="0"/>
              <w:spacing w:line="276" w:lineRule="auto"/>
              <w:ind w:left="34"/>
              <w:rPr>
                <w:rFonts w:eastAsia="新細明體"/>
                <w:lang w:eastAsia="zh-TW"/>
              </w:rPr>
            </w:pPr>
            <w:r w:rsidRPr="00AD6D9C">
              <w:rPr>
                <w:rFonts w:eastAsia="新細明體"/>
                <w:b/>
                <w:bCs/>
              </w:rPr>
              <w:t xml:space="preserve">Suggested </w:t>
            </w:r>
            <w:r w:rsidR="00C036E3">
              <w:rPr>
                <w:rFonts w:eastAsia="新細明體"/>
                <w:b/>
                <w:bCs/>
              </w:rPr>
              <w:t>lesson</w:t>
            </w:r>
            <w:r w:rsidRPr="00AD6D9C">
              <w:rPr>
                <w:rFonts w:eastAsia="新細明體"/>
                <w:b/>
                <w:bCs/>
              </w:rPr>
              <w:t xml:space="preserve"> time</w:t>
            </w:r>
          </w:p>
        </w:tc>
      </w:tr>
      <w:tr w:rsidR="00E1774B" w:rsidRPr="00AD6D9C" w14:paraId="1BD658B6" w14:textId="77777777" w:rsidTr="00B80E94">
        <w:tc>
          <w:tcPr>
            <w:tcW w:w="1570" w:type="dxa"/>
            <w:vMerge w:val="restart"/>
            <w:tcBorders>
              <w:top w:val="single" w:sz="4" w:space="0" w:color="auto"/>
            </w:tcBorders>
            <w:shd w:val="clear" w:color="auto" w:fill="auto"/>
          </w:tcPr>
          <w:p w14:paraId="5781222C" w14:textId="4A5D33B9" w:rsidR="0065402F" w:rsidRPr="00AD6D9C" w:rsidRDefault="0065402F" w:rsidP="00E93331">
            <w:pPr>
              <w:snapToGrid w:val="0"/>
              <w:spacing w:line="276" w:lineRule="auto"/>
              <w:rPr>
                <w:rFonts w:eastAsia="新細明體"/>
                <w:b/>
                <w:bCs/>
              </w:rPr>
            </w:pPr>
            <w:r>
              <w:rPr>
                <w:rFonts w:eastAsia="新細明體"/>
                <w:b/>
                <w:bCs/>
              </w:rPr>
              <w:t>Enquiry Process</w:t>
            </w:r>
            <w:r w:rsidRPr="00AD6D9C">
              <w:rPr>
                <w:rFonts w:eastAsia="新細明體"/>
                <w:b/>
                <w:bCs/>
              </w:rPr>
              <w:t>:</w:t>
            </w:r>
          </w:p>
          <w:p w14:paraId="1008DA36" w14:textId="77777777" w:rsidR="0065402F" w:rsidRPr="00E93331" w:rsidRDefault="0065402F" w:rsidP="00E93331">
            <w:pPr>
              <w:snapToGrid w:val="0"/>
              <w:spacing w:line="276" w:lineRule="auto"/>
              <w:rPr>
                <w:rFonts w:eastAsia="新細明體"/>
                <w:b/>
                <w:bCs/>
              </w:rPr>
            </w:pPr>
          </w:p>
          <w:p w14:paraId="3EA8167E" w14:textId="77777777" w:rsidR="0065402F" w:rsidRPr="00E93331" w:rsidRDefault="0065402F" w:rsidP="00E93331">
            <w:pPr>
              <w:snapToGrid w:val="0"/>
              <w:spacing w:line="276" w:lineRule="auto"/>
              <w:rPr>
                <w:rFonts w:eastAsia="新細明體"/>
                <w:b/>
                <w:bCs/>
              </w:rPr>
            </w:pPr>
          </w:p>
          <w:p w14:paraId="042DEFCC" w14:textId="77777777" w:rsidR="0065402F" w:rsidRPr="00E93331" w:rsidRDefault="0065402F" w:rsidP="00E93331">
            <w:pPr>
              <w:snapToGrid w:val="0"/>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71551CB4" w14:textId="450566ED"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808080"/>
                <w:lang w:eastAsia="zh-HK"/>
              </w:rPr>
            </w:pPr>
            <w:r>
              <w:rPr>
                <w:b/>
                <w:bCs/>
                <w:color w:val="000000"/>
              </w:rPr>
              <w:t>Set</w:t>
            </w:r>
            <w:r w:rsidRPr="00AD6D9C">
              <w:rPr>
                <w:b/>
                <w:bCs/>
                <w:color w:val="000000"/>
              </w:rPr>
              <w:t>:</w:t>
            </w:r>
            <w:r w:rsidRPr="00AD6D9C">
              <w:rPr>
                <w:color w:val="000000"/>
              </w:rPr>
              <w:t xml:space="preserve"> </w:t>
            </w:r>
            <w:r w:rsidRPr="00AD6D9C">
              <w:t>The teacher invite</w:t>
            </w:r>
            <w:r>
              <w:t>s</w:t>
            </w:r>
            <w:r w:rsidRPr="00AD6D9C">
              <w:t xml:space="preserve"> students to share their answers for “Activity 1: </w:t>
            </w:r>
            <w:r>
              <w:t xml:space="preserve">Learning words through </w:t>
            </w:r>
            <w:r w:rsidRPr="00AD6D9C">
              <w:t xml:space="preserve">pictures” </w:t>
            </w:r>
            <w:r>
              <w:t>in Worksheet</w:t>
            </w:r>
            <w:r w:rsidRPr="00AD6D9C">
              <w:t xml:space="preserve"> 1 and </w:t>
            </w:r>
            <w:r>
              <w:t xml:space="preserve">introduces </w:t>
            </w:r>
            <w:r w:rsidRPr="00AD6D9C">
              <w:t xml:space="preserve">the </w:t>
            </w:r>
            <w:r>
              <w:t xml:space="preserve">Chinese </w:t>
            </w:r>
            <w:r w:rsidRPr="00AD6D9C">
              <w:t xml:space="preserve">character </w:t>
            </w:r>
            <w:r>
              <w:t>for “family” which depicts a house where a family life</w:t>
            </w:r>
            <w:r w:rsidRPr="00AD6D9C">
              <w:t>.</w:t>
            </w:r>
          </w:p>
        </w:tc>
        <w:tc>
          <w:tcPr>
            <w:tcW w:w="1423" w:type="dxa"/>
            <w:shd w:val="clear" w:color="auto" w:fill="auto"/>
          </w:tcPr>
          <w:p w14:paraId="693B1D0D" w14:textId="77777777" w:rsidR="0065402F" w:rsidRPr="00AD6D9C" w:rsidRDefault="0065402F">
            <w:pPr>
              <w:widowControl w:val="0"/>
              <w:spacing w:line="276" w:lineRule="auto"/>
              <w:ind w:left="34"/>
              <w:rPr>
                <w:color w:val="808080"/>
              </w:rPr>
            </w:pPr>
            <w:r w:rsidRPr="00AD6D9C">
              <w:rPr>
                <w:rFonts w:eastAsia="新細明體"/>
                <w:lang w:eastAsia="zh-TW"/>
              </w:rPr>
              <w:t>10</w:t>
            </w:r>
            <w:r w:rsidRPr="00AD6D9C">
              <w:t xml:space="preserve"> minutes</w:t>
            </w:r>
          </w:p>
        </w:tc>
      </w:tr>
      <w:tr w:rsidR="00E1774B" w:rsidRPr="00AD6D9C" w14:paraId="53D8E7C5" w14:textId="77777777" w:rsidTr="00B80E94">
        <w:tc>
          <w:tcPr>
            <w:tcW w:w="1570" w:type="dxa"/>
            <w:vMerge/>
            <w:shd w:val="clear" w:color="auto" w:fill="auto"/>
          </w:tcPr>
          <w:p w14:paraId="0916018E"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2C466A59"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b/>
                <w:bCs/>
                <w:iCs/>
              </w:rPr>
            </w:pPr>
            <w:r w:rsidRPr="00C05ABE">
              <w:rPr>
                <w:b/>
                <w:bCs/>
                <w:color w:val="000000"/>
              </w:rPr>
              <w:t>Interactive</w:t>
            </w:r>
            <w:r w:rsidRPr="00AD6D9C">
              <w:rPr>
                <w:rFonts w:eastAsia="新細明體"/>
                <w:b/>
                <w:bCs/>
                <w:iCs/>
              </w:rPr>
              <w:t xml:space="preserve"> teaching:</w:t>
            </w:r>
          </w:p>
          <w:p w14:paraId="246A8FEE" w14:textId="7808303D"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b/>
                <w:i/>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of “Activity 2: </w:t>
            </w:r>
            <w:r w:rsidR="001847C3">
              <w:t>F</w:t>
            </w:r>
            <w:r w:rsidRPr="00AD6D9C">
              <w:t xml:space="preserve">unctions of family” </w:t>
            </w:r>
            <w:r>
              <w:t>in Worksheet</w:t>
            </w:r>
            <w:r w:rsidRPr="00AD6D9C">
              <w:t xml:space="preserve"> 1 and guide students to develop an understanding of the importance of family and think about the influence of our </w:t>
            </w:r>
            <w:r>
              <w:t>family</w:t>
            </w:r>
            <w:r w:rsidRPr="00AD6D9C">
              <w:t xml:space="preserve"> on us.</w:t>
            </w:r>
          </w:p>
          <w:p w14:paraId="27206EC3" w14:textId="49254560"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i/>
                <w:lang w:eastAsia="zh-TW"/>
              </w:rPr>
            </w:pPr>
            <w:r w:rsidRPr="00AD6D9C">
              <w:rPr>
                <w:b/>
              </w:rPr>
              <w:t xml:space="preserve">Class discussion: </w:t>
            </w:r>
            <w:r w:rsidRPr="00AD6D9C">
              <w:t>The teacher invite</w:t>
            </w:r>
            <w:r>
              <w:t>s</w:t>
            </w:r>
            <w:r w:rsidRPr="00AD6D9C">
              <w:t xml:space="preserve"> students to share their answers for “Activity 2: </w:t>
            </w:r>
            <w:r w:rsidR="001847C3">
              <w:t>F</w:t>
            </w:r>
            <w:r w:rsidRPr="00AD6D9C">
              <w:t xml:space="preserve">unctions of family” </w:t>
            </w:r>
            <w:r>
              <w:t>in Worksheet</w:t>
            </w:r>
            <w:r w:rsidRPr="00AD6D9C">
              <w:t xml:space="preserve"> 1</w:t>
            </w:r>
            <w:r>
              <w:t>. T</w:t>
            </w:r>
            <w:r w:rsidRPr="00AD6D9C">
              <w:t xml:space="preserve">he teacher can also select some functions of family and invite students to share </w:t>
            </w:r>
            <w:r>
              <w:t xml:space="preserve">their </w:t>
            </w:r>
            <w:r w:rsidRPr="00AD6D9C">
              <w:t>stories</w:t>
            </w:r>
            <w:r>
              <w:t>, f</w:t>
            </w:r>
            <w:r w:rsidRPr="00AD6D9C">
              <w:t xml:space="preserve">or example, </w:t>
            </w:r>
            <w:r>
              <w:t xml:space="preserve">what </w:t>
            </w:r>
            <w:r w:rsidRPr="00AD6D9C">
              <w:t xml:space="preserve">their family members </w:t>
            </w:r>
            <w:r>
              <w:t>will do</w:t>
            </w:r>
            <w:r w:rsidRPr="00AD6D9C">
              <w:t xml:space="preserve"> when they are </w:t>
            </w:r>
            <w:r>
              <w:t>feeling down, how they spend quality time with their family, etc</w:t>
            </w:r>
            <w:r w:rsidRPr="00AD6D9C">
              <w:t>.</w:t>
            </w:r>
          </w:p>
          <w:p w14:paraId="2245E564" w14:textId="21C811D0" w:rsidR="0065402F" w:rsidRPr="00AD6D9C" w:rsidRDefault="0065402F" w:rsidP="0003483D">
            <w:pPr>
              <w:pStyle w:val="aff2"/>
              <w:widowControl w:val="0"/>
              <w:numPr>
                <w:ilvl w:val="0"/>
                <w:numId w:val="6"/>
              </w:numPr>
              <w:snapToGrid w:val="0"/>
              <w:spacing w:line="276" w:lineRule="auto"/>
              <w:ind w:leftChars="0" w:left="879" w:hanging="482"/>
              <w:jc w:val="both"/>
              <w:rPr>
                <w:rFonts w:eastAsia="新細明體"/>
                <w:i/>
                <w:lang w:eastAsia="zh-TW"/>
              </w:rPr>
            </w:pPr>
            <w:r>
              <w:rPr>
                <w:b/>
                <w:bCs/>
              </w:rPr>
              <w:t>Teacher debriefing</w:t>
            </w:r>
            <w:r w:rsidRPr="00AD6D9C">
              <w:rPr>
                <w:b/>
                <w:bCs/>
              </w:rPr>
              <w:t>:</w:t>
            </w:r>
            <w:r w:rsidRPr="00AD6D9C">
              <w:t xml:space="preserve"> The teacher ask</w:t>
            </w:r>
            <w:r>
              <w:t>s</w:t>
            </w:r>
            <w:r w:rsidRPr="00AD6D9C">
              <w:t xml:space="preserve"> students:</w:t>
            </w:r>
          </w:p>
          <w:p w14:paraId="6E7DE9CB" w14:textId="13602285" w:rsidR="0065402F" w:rsidRPr="00AD6D9C" w:rsidRDefault="0065402F" w:rsidP="0003483D">
            <w:pPr>
              <w:widowControl w:val="0"/>
              <w:numPr>
                <w:ilvl w:val="0"/>
                <w:numId w:val="7"/>
              </w:numPr>
              <w:snapToGrid w:val="0"/>
              <w:spacing w:line="276" w:lineRule="auto"/>
              <w:ind w:left="1196" w:hanging="357"/>
              <w:rPr>
                <w:rFonts w:eastAsia="標楷體"/>
              </w:rPr>
            </w:pPr>
            <w:r>
              <w:rPr>
                <w:rFonts w:eastAsia="標楷體"/>
              </w:rPr>
              <w:t>How important is family to us?</w:t>
            </w:r>
          </w:p>
          <w:p w14:paraId="6F7F00FC" w14:textId="5D1B79EC" w:rsidR="0065402F" w:rsidRPr="00AD6D9C" w:rsidRDefault="0065402F" w:rsidP="0003483D">
            <w:pPr>
              <w:widowControl w:val="0"/>
              <w:snapToGrid w:val="0"/>
              <w:spacing w:line="276" w:lineRule="auto"/>
              <w:ind w:left="839"/>
              <w:jc w:val="both"/>
              <w:rPr>
                <w:rFonts w:eastAsiaTheme="minorEastAsia"/>
              </w:rPr>
            </w:pPr>
            <w:r>
              <w:rPr>
                <w:rFonts w:eastAsiaTheme="minorEastAsia"/>
              </w:rPr>
              <w:t>After the debriefing</w:t>
            </w:r>
            <w:r w:rsidRPr="00AD6D9C">
              <w:rPr>
                <w:rFonts w:eastAsiaTheme="minorEastAsia"/>
              </w:rPr>
              <w:t>, the teacher introduce</w:t>
            </w:r>
            <w:r>
              <w:rPr>
                <w:rFonts w:eastAsiaTheme="minorEastAsia" w:hint="eastAsia"/>
                <w:lang w:eastAsia="zh-TW"/>
              </w:rPr>
              <w:t>s</w:t>
            </w:r>
            <w:r w:rsidRPr="00AD6D9C">
              <w:rPr>
                <w:rFonts w:eastAsiaTheme="minorEastAsia"/>
              </w:rPr>
              <w:t xml:space="preserve"> the next part of teaching. </w:t>
            </w:r>
          </w:p>
        </w:tc>
        <w:tc>
          <w:tcPr>
            <w:tcW w:w="1423" w:type="dxa"/>
            <w:shd w:val="clear" w:color="auto" w:fill="auto"/>
          </w:tcPr>
          <w:p w14:paraId="7655C7A4" w14:textId="77777777" w:rsidR="0065402F" w:rsidRPr="00AD6D9C" w:rsidRDefault="0065402F">
            <w:pPr>
              <w:widowControl w:val="0"/>
              <w:spacing w:line="276" w:lineRule="auto"/>
              <w:ind w:left="34"/>
              <w:rPr>
                <w:strike/>
                <w:color w:val="808080"/>
              </w:rPr>
            </w:pPr>
            <w:r w:rsidRPr="00AD6D9C">
              <w:rPr>
                <w:rFonts w:eastAsia="新細明體"/>
                <w:color w:val="000000"/>
                <w:lang w:eastAsia="zh-TW"/>
              </w:rPr>
              <w:t>20</w:t>
            </w:r>
            <w:r w:rsidRPr="00AD6D9C">
              <w:rPr>
                <w:color w:val="000000"/>
              </w:rPr>
              <w:t xml:space="preserve"> minutes</w:t>
            </w:r>
          </w:p>
        </w:tc>
      </w:tr>
      <w:tr w:rsidR="00E1774B" w:rsidRPr="00AD6D9C" w14:paraId="68A92FBA" w14:textId="77777777" w:rsidTr="00B80E94">
        <w:tc>
          <w:tcPr>
            <w:tcW w:w="1570" w:type="dxa"/>
            <w:vMerge/>
            <w:shd w:val="clear" w:color="auto" w:fill="auto"/>
          </w:tcPr>
          <w:p w14:paraId="434060E2"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17D1A2A8"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000000" w:themeColor="text1"/>
                <w:lang w:eastAsia="zh-TW"/>
              </w:rPr>
            </w:pPr>
            <w:r w:rsidRPr="00C05ABE">
              <w:rPr>
                <w:b/>
                <w:bCs/>
                <w:color w:val="000000"/>
              </w:rPr>
              <w:t>Interactive</w:t>
            </w:r>
            <w:r w:rsidRPr="00AD6D9C">
              <w:rPr>
                <w:rFonts w:eastAsia="新細明體"/>
                <w:b/>
                <w:bCs/>
                <w:iCs/>
              </w:rPr>
              <w:t xml:space="preserve"> teaching:</w:t>
            </w:r>
          </w:p>
          <w:p w14:paraId="6059D7BA" w14:textId="0FB03244"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w:t>
            </w:r>
            <w:r>
              <w:t xml:space="preserve">of </w:t>
            </w:r>
            <w:r w:rsidRPr="00AD6D9C">
              <w:t>“Causes of family conflict</w:t>
            </w:r>
            <w:r>
              <w:t>s</w:t>
            </w:r>
            <w:r w:rsidRPr="00AD6D9C">
              <w:t xml:space="preserve">” </w:t>
            </w:r>
            <w:r>
              <w:t>in Worksheet</w:t>
            </w:r>
            <w:r w:rsidRPr="00AD6D9C">
              <w:t xml:space="preserve"> 2</w:t>
            </w:r>
            <w:r>
              <w:t xml:space="preserve"> </w:t>
            </w:r>
            <w:r w:rsidRPr="00AD6D9C">
              <w:t>and explain</w:t>
            </w:r>
            <w:r>
              <w:t>s</w:t>
            </w:r>
            <w:r w:rsidRPr="00AD6D9C">
              <w:t xml:space="preserve"> examples of </w:t>
            </w:r>
            <w:r>
              <w:t xml:space="preserve">family conflicts in </w:t>
            </w:r>
            <w:r w:rsidRPr="00AD6D9C">
              <w:t xml:space="preserve">different </w:t>
            </w:r>
            <w:r>
              <w:t xml:space="preserve">areas </w:t>
            </w:r>
            <w:r w:rsidRPr="00AD6D9C">
              <w:t>and guide</w:t>
            </w:r>
            <w:r>
              <w:t xml:space="preserve">s </w:t>
            </w:r>
            <w:r w:rsidRPr="00AD6D9C">
              <w:t xml:space="preserve">students to understand that </w:t>
            </w:r>
            <w:r>
              <w:t xml:space="preserve">family </w:t>
            </w:r>
            <w:r w:rsidRPr="00AD6D9C">
              <w:t xml:space="preserve">conflicts </w:t>
            </w:r>
            <w:r>
              <w:t>are common</w:t>
            </w:r>
            <w:r w:rsidRPr="00AD6D9C">
              <w:t xml:space="preserve"> and the causes</w:t>
            </w:r>
            <w:r>
              <w:t xml:space="preserve"> of family conflicts</w:t>
            </w:r>
            <w:r w:rsidRPr="00AD6D9C">
              <w:t>.</w:t>
            </w:r>
          </w:p>
          <w:p w14:paraId="71B5EC75" w14:textId="2DA01E36"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tents of “Activity 1: Where do </w:t>
            </w:r>
            <w:r>
              <w:t xml:space="preserve">family </w:t>
            </w:r>
            <w:r w:rsidRPr="00AD6D9C">
              <w:t>conflict</w:t>
            </w:r>
            <w:r>
              <w:t>s</w:t>
            </w:r>
            <w:r w:rsidRPr="00AD6D9C">
              <w:t xml:space="preserve"> come from?” </w:t>
            </w:r>
            <w:r>
              <w:t>in Worksheet</w:t>
            </w:r>
            <w:r w:rsidRPr="00AD6D9C">
              <w:t xml:space="preserve"> 2 to guide students to understand that there are many factors might lead to </w:t>
            </w:r>
            <w:r>
              <w:t xml:space="preserve">family </w:t>
            </w:r>
            <w:r w:rsidRPr="00AD6D9C">
              <w:t xml:space="preserve">conflicts, among which communication failure is </w:t>
            </w:r>
            <w:r>
              <w:t xml:space="preserve">one of </w:t>
            </w:r>
            <w:r w:rsidRPr="00AD6D9C">
              <w:t xml:space="preserve">the </w:t>
            </w:r>
            <w:r>
              <w:t xml:space="preserve">main </w:t>
            </w:r>
            <w:r w:rsidRPr="0026317E">
              <w:t>cau</w:t>
            </w:r>
            <w:r w:rsidRPr="00AD6D9C">
              <w:t>se</w:t>
            </w:r>
            <w:r>
              <w:t>s</w:t>
            </w:r>
            <w:r w:rsidRPr="00AD6D9C">
              <w:t>.</w:t>
            </w:r>
          </w:p>
          <w:p w14:paraId="6B3D484D" w14:textId="4C267BEA"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sidRPr="00AD6D9C">
              <w:rPr>
                <w:b/>
                <w:bCs/>
              </w:rPr>
              <w:t>Class discussion:</w:t>
            </w:r>
            <w:r w:rsidRPr="00AD6D9C">
              <w:t xml:space="preserve"> The teacher invite</w:t>
            </w:r>
            <w:r>
              <w:t>s</w:t>
            </w:r>
            <w:r w:rsidRPr="00AD6D9C">
              <w:t xml:space="preserve"> students to share their opinions on </w:t>
            </w:r>
            <w:r>
              <w:t xml:space="preserve">the </w:t>
            </w:r>
            <w:r w:rsidRPr="00AD6D9C">
              <w:t>causes</w:t>
            </w:r>
            <w:r>
              <w:t xml:space="preserve"> which</w:t>
            </w:r>
            <w:r w:rsidRPr="00AD6D9C">
              <w:t xml:space="preserve"> </w:t>
            </w:r>
            <w:r>
              <w:t>may easily</w:t>
            </w:r>
            <w:r w:rsidRPr="00AD6D9C">
              <w:t xml:space="preserve"> lead to </w:t>
            </w:r>
            <w:r>
              <w:t xml:space="preserve">family </w:t>
            </w:r>
            <w:r w:rsidRPr="00AD6D9C">
              <w:t>conflicts and their personal experience</w:t>
            </w:r>
            <w:r>
              <w:t xml:space="preserve"> of family conflicts</w:t>
            </w:r>
            <w:r w:rsidRPr="00AD6D9C">
              <w:t xml:space="preserve">. After that, the teacher shall deepen students’ </w:t>
            </w:r>
            <w:r>
              <w:t>understanding of the impacts of family conflicts and that family conflicts are very common;</w:t>
            </w:r>
            <w:r w:rsidRPr="00AD6D9C">
              <w:t xml:space="preserve"> and bring</w:t>
            </w:r>
            <w:r>
              <w:t>s</w:t>
            </w:r>
            <w:r w:rsidRPr="00AD6D9C">
              <w:t xml:space="preserve"> out the importance of communication.</w:t>
            </w:r>
          </w:p>
          <w:p w14:paraId="290B9F4B" w14:textId="56AC175C"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Pr>
                <w:b/>
                <w:bCs/>
                <w:color w:val="000000"/>
              </w:rPr>
              <w:t>Summary</w:t>
            </w:r>
            <w:r w:rsidRPr="00AD6D9C">
              <w:rPr>
                <w:b/>
                <w:bCs/>
                <w:color w:val="000000"/>
              </w:rPr>
              <w:t xml:space="preserve">: </w:t>
            </w:r>
            <w:r w:rsidRPr="00AD6D9C">
              <w:rPr>
                <w:color w:val="000000"/>
              </w:rPr>
              <w:t>The teacher encourage</w:t>
            </w:r>
            <w:r>
              <w:rPr>
                <w:color w:val="000000"/>
              </w:rPr>
              <w:t>s</w:t>
            </w:r>
            <w:r w:rsidRPr="00AD6D9C">
              <w:rPr>
                <w:color w:val="000000"/>
              </w:rPr>
              <w:t xml:space="preserve"> students to find out more about the causes of family conflicts and reflect </w:t>
            </w:r>
            <w:r>
              <w:rPr>
                <w:color w:val="000000"/>
              </w:rPr>
              <w:t>on the following questions</w:t>
            </w:r>
            <w:r w:rsidRPr="00AD6D9C">
              <w:rPr>
                <w:color w:val="000000"/>
              </w:rPr>
              <w:t>:</w:t>
            </w:r>
          </w:p>
          <w:p w14:paraId="3DEADAAF" w14:textId="77777777" w:rsidR="0065402F" w:rsidRPr="00AD6D9C" w:rsidRDefault="0065402F" w:rsidP="00811331">
            <w:pPr>
              <w:widowControl w:val="0"/>
              <w:numPr>
                <w:ilvl w:val="0"/>
                <w:numId w:val="7"/>
              </w:numPr>
              <w:snapToGrid w:val="0"/>
              <w:spacing w:line="276" w:lineRule="auto"/>
              <w:ind w:left="1361" w:hanging="482"/>
              <w:jc w:val="both"/>
              <w:rPr>
                <w:rFonts w:eastAsia="標楷體"/>
                <w:b/>
                <w:color w:val="000000"/>
                <w:lang w:eastAsia="zh-TW"/>
              </w:rPr>
            </w:pPr>
            <w:r w:rsidRPr="00AD6D9C">
              <w:rPr>
                <w:rFonts w:eastAsia="標楷體"/>
                <w:color w:val="000000"/>
                <w:lang w:eastAsia="zh-HK"/>
              </w:rPr>
              <w:t>When</w:t>
            </w:r>
            <w:r w:rsidRPr="00AD6D9C">
              <w:rPr>
                <w:rFonts w:eastAsia="標楷體"/>
                <w:color w:val="000000"/>
              </w:rPr>
              <w:t xml:space="preserve"> there are </w:t>
            </w:r>
            <w:r w:rsidRPr="00AD6D9C">
              <w:rPr>
                <w:rFonts w:eastAsia="標楷體"/>
                <w:color w:val="000000"/>
                <w:lang w:eastAsia="zh-HK"/>
              </w:rPr>
              <w:t>conflict</w:t>
            </w:r>
            <w:r w:rsidRPr="00AD6D9C">
              <w:rPr>
                <w:rFonts w:eastAsia="標楷體"/>
                <w:color w:val="000000"/>
              </w:rPr>
              <w:t>s</w:t>
            </w:r>
            <w:r w:rsidRPr="00AD6D9C">
              <w:rPr>
                <w:rFonts w:eastAsia="標楷體"/>
                <w:color w:val="000000"/>
                <w:lang w:eastAsia="zh-HK"/>
              </w:rPr>
              <w:t xml:space="preserve"> </w:t>
            </w:r>
            <w:r w:rsidRPr="00AD6D9C">
              <w:rPr>
                <w:rFonts w:eastAsia="標楷體"/>
                <w:color w:val="000000"/>
              </w:rPr>
              <w:t>between you and other family members</w:t>
            </w:r>
            <w:r w:rsidRPr="00AD6D9C">
              <w:rPr>
                <w:rFonts w:eastAsia="標楷體"/>
                <w:color w:val="000000"/>
                <w:lang w:eastAsia="zh-HK"/>
              </w:rPr>
              <w:t>, do you usually have positive or negative emotions?</w:t>
            </w:r>
          </w:p>
          <w:p w14:paraId="75D44EA0" w14:textId="0C463A40" w:rsidR="0065402F" w:rsidRPr="00AD6D9C" w:rsidRDefault="0065402F" w:rsidP="00811331">
            <w:pPr>
              <w:widowControl w:val="0"/>
              <w:numPr>
                <w:ilvl w:val="0"/>
                <w:numId w:val="7"/>
              </w:numPr>
              <w:snapToGrid w:val="0"/>
              <w:spacing w:line="276" w:lineRule="auto"/>
              <w:ind w:left="1361" w:hanging="482"/>
              <w:jc w:val="both"/>
              <w:rPr>
                <w:rFonts w:eastAsia="標楷體"/>
                <w:i/>
                <w:iCs/>
                <w:color w:val="808080"/>
                <w:lang w:eastAsia="zh-TW"/>
              </w:rPr>
            </w:pPr>
            <w:r w:rsidRPr="0026317E">
              <w:rPr>
                <w:rFonts w:eastAsia="標楷體"/>
                <w:color w:val="000000"/>
              </w:rPr>
              <w:t xml:space="preserve">If you had </w:t>
            </w:r>
            <w:r>
              <w:rPr>
                <w:rFonts w:eastAsia="標楷體"/>
                <w:color w:val="000000"/>
              </w:rPr>
              <w:t xml:space="preserve">explained yourself </w:t>
            </w:r>
            <w:r w:rsidRPr="0026317E">
              <w:rPr>
                <w:rFonts w:eastAsia="標楷體"/>
                <w:color w:val="000000"/>
              </w:rPr>
              <w:t xml:space="preserve">when </w:t>
            </w:r>
            <w:r>
              <w:rPr>
                <w:rFonts w:eastAsia="標楷體"/>
                <w:color w:val="000000"/>
              </w:rPr>
              <w:t xml:space="preserve">the family </w:t>
            </w:r>
            <w:r w:rsidRPr="0026317E">
              <w:rPr>
                <w:rFonts w:eastAsia="標楷體"/>
                <w:color w:val="000000"/>
              </w:rPr>
              <w:t>conflicts h</w:t>
            </w:r>
            <w:r w:rsidRPr="00AD6D9C">
              <w:rPr>
                <w:rFonts w:eastAsia="標楷體"/>
                <w:color w:val="000000"/>
              </w:rPr>
              <w:t>appened, do you think the results would be different?</w:t>
            </w:r>
          </w:p>
        </w:tc>
        <w:tc>
          <w:tcPr>
            <w:tcW w:w="1423" w:type="dxa"/>
            <w:shd w:val="clear" w:color="auto" w:fill="auto"/>
          </w:tcPr>
          <w:p w14:paraId="6CD95545" w14:textId="77777777" w:rsidR="0065402F" w:rsidRPr="00AD6D9C" w:rsidRDefault="0065402F">
            <w:pPr>
              <w:widowControl w:val="0"/>
              <w:spacing w:line="276" w:lineRule="auto"/>
              <w:ind w:left="34"/>
              <w:rPr>
                <w:color w:val="000000"/>
              </w:rPr>
            </w:pPr>
            <w:r w:rsidRPr="00AD6D9C">
              <w:rPr>
                <w:rFonts w:eastAsia="新細明體"/>
                <w:lang w:eastAsia="zh-TW"/>
              </w:rPr>
              <w:t>25</w:t>
            </w:r>
            <w:r w:rsidRPr="00AD6D9C">
              <w:t xml:space="preserve"> minutes</w:t>
            </w:r>
          </w:p>
        </w:tc>
      </w:tr>
      <w:tr w:rsidR="00E1774B" w:rsidRPr="00AD6D9C" w14:paraId="65C8D4FC" w14:textId="77777777" w:rsidTr="00B80E94">
        <w:tc>
          <w:tcPr>
            <w:tcW w:w="1570" w:type="dxa"/>
            <w:vMerge/>
            <w:shd w:val="clear" w:color="auto" w:fill="auto"/>
          </w:tcPr>
          <w:p w14:paraId="3D98CF8F" w14:textId="77777777" w:rsidR="0065402F" w:rsidRPr="00AD6D9C" w:rsidRDefault="0065402F">
            <w:pPr>
              <w:spacing w:line="276" w:lineRule="auto"/>
              <w:rPr>
                <w:rFonts w:eastAsia="新細明體"/>
                <w:b/>
                <w:bCs/>
              </w:rPr>
            </w:pPr>
          </w:p>
        </w:tc>
        <w:tc>
          <w:tcPr>
            <w:tcW w:w="5372" w:type="dxa"/>
            <w:tcBorders>
              <w:top w:val="single" w:sz="4" w:space="0" w:color="auto"/>
              <w:bottom w:val="single" w:sz="4" w:space="0" w:color="auto"/>
            </w:tcBorders>
            <w:shd w:val="clear" w:color="auto" w:fill="auto"/>
          </w:tcPr>
          <w:p w14:paraId="2A5F6463" w14:textId="77777777"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color w:val="000000" w:themeColor="text1"/>
                <w:lang w:eastAsia="zh-TW"/>
              </w:rPr>
            </w:pPr>
            <w:r w:rsidRPr="00C05ABE">
              <w:rPr>
                <w:b/>
                <w:bCs/>
                <w:color w:val="000000"/>
              </w:rPr>
              <w:t>Interactive</w:t>
            </w:r>
            <w:r w:rsidRPr="00AD6D9C">
              <w:rPr>
                <w:rFonts w:eastAsia="新細明體"/>
                <w:b/>
                <w:bCs/>
                <w:iCs/>
              </w:rPr>
              <w:t xml:space="preserve"> teaching:</w:t>
            </w:r>
          </w:p>
          <w:p w14:paraId="289AEFBA" w14:textId="7C355F09"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rPr>
                <w:rFonts w:eastAsia="新細明體"/>
                <w:lang w:eastAsia="zh-TW"/>
              </w:rPr>
              <w:t xml:space="preserve">The teacher </w:t>
            </w:r>
            <w:r>
              <w:rPr>
                <w:rFonts w:eastAsia="新細明體"/>
                <w:lang w:eastAsia="zh-TW"/>
              </w:rPr>
              <w:t>briefly introduces</w:t>
            </w:r>
            <w:r w:rsidRPr="00AD6D9C">
              <w:rPr>
                <w:rFonts w:eastAsia="新細明體"/>
                <w:lang w:eastAsia="zh-TW"/>
              </w:rPr>
              <w:t xml:space="preserve"> the contents of</w:t>
            </w:r>
            <w:r w:rsidRPr="00AD6D9C">
              <w:t xml:space="preserve"> “Activity 2: </w:t>
            </w:r>
            <w:r>
              <w:t xml:space="preserve">Are </w:t>
            </w:r>
            <w:r w:rsidRPr="00AD6D9C">
              <w:t>family conflict</w:t>
            </w:r>
            <w:r>
              <w:t>s</w:t>
            </w:r>
            <w:r w:rsidRPr="00AD6D9C">
              <w:t xml:space="preserve"> necessarily bad?” </w:t>
            </w:r>
            <w:r>
              <w:rPr>
                <w:rFonts w:eastAsia="新細明體"/>
                <w:lang w:eastAsia="zh-TW"/>
              </w:rPr>
              <w:t>in Worksheet</w:t>
            </w:r>
            <w:r w:rsidRPr="00AD6D9C">
              <w:rPr>
                <w:rFonts w:eastAsia="新細明體"/>
                <w:lang w:eastAsia="zh-TW"/>
              </w:rPr>
              <w:t xml:space="preserve"> 2 </w:t>
            </w:r>
            <w:r w:rsidRPr="00AD6D9C">
              <w:t xml:space="preserve">and bring out that </w:t>
            </w:r>
            <w:r>
              <w:t xml:space="preserve">family </w:t>
            </w:r>
            <w:r w:rsidRPr="00AD6D9C">
              <w:t>conflicts can bring about both p</w:t>
            </w:r>
            <w:r w:rsidRPr="00AD6D9C">
              <w:rPr>
                <w:rFonts w:eastAsia="微軟正黑體"/>
                <w:szCs w:val="20"/>
                <w:lang w:eastAsia="zh-TW"/>
              </w:rPr>
              <w:t>ositive and negative effects</w:t>
            </w:r>
            <w:r w:rsidRPr="00AD6D9C">
              <w:rPr>
                <w:szCs w:val="20"/>
              </w:rPr>
              <w:t>, rather than merely cris</w:t>
            </w:r>
            <w:r>
              <w:rPr>
                <w:szCs w:val="20"/>
              </w:rPr>
              <w:t>e</w:t>
            </w:r>
            <w:r w:rsidRPr="00AD6D9C">
              <w:rPr>
                <w:szCs w:val="20"/>
              </w:rPr>
              <w:t>s.</w:t>
            </w:r>
          </w:p>
          <w:p w14:paraId="5AEB6A2A" w14:textId="59FAB4FB"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sidRPr="00AD6D9C">
              <w:rPr>
                <w:b/>
                <w:bCs/>
              </w:rPr>
              <w:lastRenderedPageBreak/>
              <w:t>Group discussion:</w:t>
            </w:r>
            <w:r w:rsidRPr="00AD6D9C">
              <w:t xml:space="preserve"> </w:t>
            </w:r>
            <w:r>
              <w:rPr>
                <w:rFonts w:eastAsia="新細明體"/>
                <w:color w:val="000000" w:themeColor="text1"/>
              </w:rPr>
              <w:t>S</w:t>
            </w:r>
            <w:r w:rsidRPr="00AD6D9C">
              <w:rPr>
                <w:rFonts w:eastAsia="新細明體"/>
                <w:color w:val="000000" w:themeColor="text1"/>
              </w:rPr>
              <w:t xml:space="preserve">tudents </w:t>
            </w:r>
            <w:r>
              <w:rPr>
                <w:rFonts w:eastAsia="新細明體"/>
                <w:color w:val="000000" w:themeColor="text1"/>
              </w:rPr>
              <w:t xml:space="preserve">work in </w:t>
            </w:r>
            <w:r w:rsidRPr="00AD6D9C">
              <w:rPr>
                <w:rFonts w:eastAsia="新細明體"/>
                <w:color w:val="000000" w:themeColor="text1"/>
              </w:rPr>
              <w:t xml:space="preserve">groups of 4 and </w:t>
            </w:r>
            <w:r>
              <w:rPr>
                <w:rFonts w:eastAsia="微軟正黑體"/>
                <w:szCs w:val="20"/>
                <w:lang w:eastAsia="zh-TW"/>
              </w:rPr>
              <w:t>classify the</w:t>
            </w:r>
            <w:r w:rsidRPr="00AD6D9C">
              <w:rPr>
                <w:rFonts w:eastAsia="微軟正黑體"/>
                <w:szCs w:val="20"/>
                <w:lang w:eastAsia="zh-TW"/>
              </w:rPr>
              <w:t xml:space="preserve"> positive </w:t>
            </w:r>
            <w:r>
              <w:rPr>
                <w:rFonts w:eastAsia="微軟正黑體"/>
                <w:szCs w:val="20"/>
                <w:lang w:eastAsia="zh-TW"/>
              </w:rPr>
              <w:t>and</w:t>
            </w:r>
            <w:r w:rsidRPr="00AD6D9C">
              <w:rPr>
                <w:rFonts w:eastAsia="微軟正黑體"/>
                <w:szCs w:val="20"/>
                <w:lang w:eastAsia="zh-TW"/>
              </w:rPr>
              <w:t xml:space="preserve"> negative effects of </w:t>
            </w:r>
            <w:r>
              <w:rPr>
                <w:rFonts w:eastAsia="微軟正黑體"/>
                <w:szCs w:val="20"/>
                <w:lang w:eastAsia="zh-TW"/>
              </w:rPr>
              <w:t xml:space="preserve">family </w:t>
            </w:r>
            <w:r w:rsidRPr="00AD6D9C">
              <w:rPr>
                <w:rFonts w:eastAsia="微軟正黑體"/>
                <w:szCs w:val="20"/>
                <w:lang w:eastAsia="zh-TW"/>
              </w:rPr>
              <w:t>conflicts on family relationships</w:t>
            </w:r>
            <w:r>
              <w:rPr>
                <w:rFonts w:eastAsia="微軟正黑體"/>
                <w:szCs w:val="20"/>
                <w:lang w:eastAsia="zh-TW"/>
              </w:rPr>
              <w:t xml:space="preserve"> </w:t>
            </w:r>
            <w:r>
              <w:rPr>
                <w:szCs w:val="20"/>
              </w:rPr>
              <w:t>with reference to</w:t>
            </w:r>
            <w:r w:rsidRPr="00AD6D9C">
              <w:rPr>
                <w:szCs w:val="20"/>
              </w:rPr>
              <w:t xml:space="preserve"> Activity 2 </w:t>
            </w:r>
            <w:r>
              <w:rPr>
                <w:szCs w:val="20"/>
              </w:rPr>
              <w:t>of Worksheet</w:t>
            </w:r>
            <w:r w:rsidRPr="00AD6D9C">
              <w:rPr>
                <w:szCs w:val="20"/>
              </w:rPr>
              <w:t xml:space="preserve"> 2 and </w:t>
            </w:r>
            <w:r w:rsidRPr="00DC430B">
              <w:rPr>
                <w:szCs w:val="20"/>
              </w:rPr>
              <w:t>discuss</w:t>
            </w:r>
            <w:r w:rsidRPr="002B57EC">
              <w:rPr>
                <w:szCs w:val="20"/>
              </w:rPr>
              <w:t xml:space="preserve"> the effects of family conflicts </w:t>
            </w:r>
            <w:r w:rsidRPr="00E93331">
              <w:rPr>
                <w:szCs w:val="20"/>
              </w:rPr>
              <w:t xml:space="preserve">that last for a long time </w:t>
            </w:r>
            <w:r w:rsidRPr="00DC430B">
              <w:rPr>
                <w:szCs w:val="20"/>
              </w:rPr>
              <w:t xml:space="preserve">and </w:t>
            </w:r>
            <w:r w:rsidRPr="002B57EC">
              <w:rPr>
                <w:szCs w:val="20"/>
              </w:rPr>
              <w:t>how such effects can be handled properly.</w:t>
            </w:r>
          </w:p>
          <w:p w14:paraId="1454C4EC" w14:textId="608CB480"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i/>
                <w:color w:val="808080" w:themeColor="background1" w:themeShade="80"/>
                <w:lang w:eastAsia="zh-TW"/>
              </w:rPr>
            </w:pPr>
            <w:r>
              <w:rPr>
                <w:b/>
              </w:rPr>
              <w:t xml:space="preserve">Presentation </w:t>
            </w:r>
            <w:r w:rsidRPr="00AD6D9C">
              <w:rPr>
                <w:b/>
              </w:rPr>
              <w:t xml:space="preserve">and class discussion: </w:t>
            </w:r>
            <w:r w:rsidRPr="00AD6D9C">
              <w:t>The teacher invite</w:t>
            </w:r>
            <w:r>
              <w:t>s</w:t>
            </w:r>
            <w:r w:rsidRPr="00AD6D9C">
              <w:t xml:space="preserve"> </w:t>
            </w:r>
            <w:r>
              <w:t>each</w:t>
            </w:r>
            <w:r w:rsidRPr="00AD6D9C">
              <w:t xml:space="preserve"> group to </w:t>
            </w:r>
            <w:r>
              <w:t>present their discussion results</w:t>
            </w:r>
            <w:r w:rsidRPr="00AD6D9C">
              <w:t xml:space="preserve">. </w:t>
            </w:r>
            <w:r>
              <w:t>Students listen to</w:t>
            </w:r>
            <w:r w:rsidRPr="0087193C">
              <w:t xml:space="preserve"> the discussion results of different groups and </w:t>
            </w:r>
            <w:r>
              <w:t>reflect on the questions raised by</w:t>
            </w:r>
            <w:r w:rsidRPr="0087193C">
              <w:t xml:space="preserve"> the teacher and peers,</w:t>
            </w:r>
            <w:r w:rsidRPr="00AD6D9C">
              <w:t xml:space="preserve"> </w:t>
            </w:r>
            <w:r>
              <w:t>which will</w:t>
            </w:r>
            <w:r w:rsidRPr="00AD6D9C">
              <w:t xml:space="preserve"> help </w:t>
            </w:r>
            <w:r>
              <w:t xml:space="preserve">deepen their </w:t>
            </w:r>
            <w:r w:rsidRPr="00AD6D9C">
              <w:t>understand</w:t>
            </w:r>
            <w:r>
              <w:t>ing</w:t>
            </w:r>
            <w:r w:rsidRPr="00AD6D9C">
              <w:t xml:space="preserve"> that </w:t>
            </w:r>
            <w:r>
              <w:t xml:space="preserve">family </w:t>
            </w:r>
            <w:r w:rsidRPr="00AD6D9C">
              <w:t xml:space="preserve">conflicts can also bring about positive effects to </w:t>
            </w:r>
            <w:r>
              <w:t>family relationships</w:t>
            </w:r>
            <w:r w:rsidRPr="00AD6D9C">
              <w:t>.</w:t>
            </w:r>
          </w:p>
        </w:tc>
        <w:tc>
          <w:tcPr>
            <w:tcW w:w="1423" w:type="dxa"/>
            <w:shd w:val="clear" w:color="auto" w:fill="auto"/>
          </w:tcPr>
          <w:p w14:paraId="13134849" w14:textId="77777777" w:rsidR="0065402F" w:rsidRPr="00AD6D9C" w:rsidRDefault="0065402F">
            <w:pPr>
              <w:widowControl w:val="0"/>
              <w:spacing w:line="276" w:lineRule="auto"/>
              <w:ind w:left="34"/>
            </w:pPr>
            <w:r w:rsidRPr="00AD6D9C">
              <w:rPr>
                <w:rFonts w:eastAsia="新細明體"/>
                <w:lang w:eastAsia="zh-TW"/>
              </w:rPr>
              <w:lastRenderedPageBreak/>
              <w:t>20</w:t>
            </w:r>
            <w:r w:rsidRPr="00AD6D9C">
              <w:t xml:space="preserve"> minutes</w:t>
            </w:r>
          </w:p>
        </w:tc>
      </w:tr>
      <w:tr w:rsidR="00E1774B" w:rsidRPr="00AD6D9C" w14:paraId="236336AF" w14:textId="77777777" w:rsidTr="00B80E94">
        <w:tc>
          <w:tcPr>
            <w:tcW w:w="1570" w:type="dxa"/>
            <w:vMerge/>
            <w:shd w:val="clear" w:color="auto" w:fill="auto"/>
          </w:tcPr>
          <w:p w14:paraId="649FB7CA" w14:textId="49C55C6B" w:rsidR="0065402F" w:rsidRPr="00AD6D9C" w:rsidRDefault="0065402F">
            <w:pPr>
              <w:spacing w:line="276" w:lineRule="auto"/>
              <w:rPr>
                <w:rFonts w:eastAsia="新細明體"/>
                <w:b/>
                <w:bCs/>
              </w:rPr>
            </w:pPr>
          </w:p>
        </w:tc>
        <w:tc>
          <w:tcPr>
            <w:tcW w:w="5372" w:type="dxa"/>
            <w:tcBorders>
              <w:top w:val="single" w:sz="4" w:space="0" w:color="auto"/>
            </w:tcBorders>
            <w:shd w:val="clear" w:color="auto" w:fill="auto"/>
          </w:tcPr>
          <w:p w14:paraId="5E5A9DF7" w14:textId="07107C4F" w:rsidR="0065402F" w:rsidRPr="00AD6D9C" w:rsidRDefault="0065402F" w:rsidP="0003483D">
            <w:pPr>
              <w:widowControl w:val="0"/>
              <w:numPr>
                <w:ilvl w:val="0"/>
                <w:numId w:val="5"/>
              </w:numPr>
              <w:tabs>
                <w:tab w:val="clear" w:pos="360"/>
              </w:tabs>
              <w:snapToGrid w:val="0"/>
              <w:spacing w:line="276" w:lineRule="auto"/>
              <w:ind w:left="397" w:hanging="397"/>
              <w:jc w:val="both"/>
              <w:rPr>
                <w:rFonts w:eastAsia="新細明體"/>
                <w:b/>
                <w:bCs/>
                <w:color w:val="000000" w:themeColor="text1"/>
                <w:lang w:eastAsia="zh-TW"/>
              </w:rPr>
            </w:pPr>
            <w:r w:rsidRPr="00C05ABE">
              <w:rPr>
                <w:b/>
                <w:bCs/>
                <w:color w:val="000000"/>
              </w:rPr>
              <w:t>Conclusion</w:t>
            </w:r>
            <w:r w:rsidRPr="00AD6D9C">
              <w:rPr>
                <w:rFonts w:eastAsia="新細明體"/>
                <w:b/>
                <w:bCs/>
                <w:color w:val="000000" w:themeColor="text1"/>
                <w:lang w:eastAsia="zh-TW"/>
              </w:rPr>
              <w:t>:</w:t>
            </w:r>
          </w:p>
          <w:p w14:paraId="556B07E9" w14:textId="419AB9B0"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color w:val="000000" w:themeColor="text1"/>
                <w:lang w:eastAsia="zh-TW"/>
              </w:rPr>
            </w:pPr>
            <w:r>
              <w:rPr>
                <w:color w:val="000000" w:themeColor="text1"/>
              </w:rPr>
              <w:t>The t</w:t>
            </w:r>
            <w:r w:rsidRPr="00AD6D9C">
              <w:rPr>
                <w:color w:val="000000" w:themeColor="text1"/>
              </w:rPr>
              <w:t>eacher conclude</w:t>
            </w:r>
            <w:r>
              <w:rPr>
                <w:color w:val="000000" w:themeColor="text1"/>
              </w:rPr>
              <w:t>s</w:t>
            </w:r>
            <w:r w:rsidRPr="00AD6D9C">
              <w:rPr>
                <w:color w:val="000000" w:themeColor="text1"/>
              </w:rPr>
              <w:t xml:space="preserve"> the key points of </w:t>
            </w:r>
            <w:r>
              <w:rPr>
                <w:color w:val="000000" w:themeColor="text1"/>
              </w:rPr>
              <w:t>Lesson 1 and Lesson 2</w:t>
            </w:r>
            <w:r w:rsidRPr="00AD6D9C">
              <w:rPr>
                <w:color w:val="000000" w:themeColor="text1"/>
              </w:rPr>
              <w:t>.</w:t>
            </w:r>
          </w:p>
          <w:p w14:paraId="061B672A" w14:textId="5B297C4E" w:rsidR="0065402F" w:rsidRPr="00AD6D9C" w:rsidRDefault="0065402F" w:rsidP="00FE1285">
            <w:pPr>
              <w:pStyle w:val="aff2"/>
              <w:widowControl w:val="0"/>
              <w:numPr>
                <w:ilvl w:val="0"/>
                <w:numId w:val="6"/>
              </w:numPr>
              <w:snapToGrid w:val="0"/>
              <w:spacing w:line="276" w:lineRule="auto"/>
              <w:ind w:leftChars="0" w:left="879" w:hanging="482"/>
              <w:jc w:val="both"/>
              <w:rPr>
                <w:rFonts w:eastAsia="新細明體"/>
                <w:lang w:eastAsia="zh-TW"/>
              </w:rPr>
            </w:pPr>
            <w:r>
              <w:rPr>
                <w:color w:val="000000" w:themeColor="text1"/>
              </w:rPr>
              <w:t>The t</w:t>
            </w:r>
            <w:r w:rsidRPr="00AD6D9C">
              <w:rPr>
                <w:color w:val="000000" w:themeColor="text1"/>
              </w:rPr>
              <w:t>eacher encourage</w:t>
            </w:r>
            <w:r>
              <w:rPr>
                <w:color w:val="000000" w:themeColor="text1"/>
              </w:rPr>
              <w:t>s</w:t>
            </w:r>
            <w:r w:rsidRPr="00AD6D9C">
              <w:rPr>
                <w:color w:val="000000" w:themeColor="text1"/>
              </w:rPr>
              <w:t xml:space="preserve"> students to reflect on the importance of family to life and understand the causes of </w:t>
            </w:r>
            <w:r>
              <w:rPr>
                <w:color w:val="000000" w:themeColor="text1"/>
              </w:rPr>
              <w:t xml:space="preserve">family </w:t>
            </w:r>
            <w:r w:rsidRPr="00AD6D9C">
              <w:rPr>
                <w:color w:val="000000" w:themeColor="text1"/>
              </w:rPr>
              <w:t xml:space="preserve">conflicts and their effects on family relationships. </w:t>
            </w:r>
          </w:p>
        </w:tc>
        <w:tc>
          <w:tcPr>
            <w:tcW w:w="1423" w:type="dxa"/>
            <w:tcBorders>
              <w:top w:val="single" w:sz="4" w:space="0" w:color="auto"/>
            </w:tcBorders>
            <w:shd w:val="clear" w:color="auto" w:fill="auto"/>
          </w:tcPr>
          <w:p w14:paraId="645170DA" w14:textId="77777777" w:rsidR="0065402F" w:rsidRPr="00AD6D9C" w:rsidRDefault="0065402F">
            <w:pPr>
              <w:widowControl w:val="0"/>
              <w:spacing w:line="276" w:lineRule="auto"/>
            </w:pPr>
            <w:r w:rsidRPr="00AD6D9C">
              <w:rPr>
                <w:rFonts w:eastAsia="新細明體"/>
                <w:lang w:eastAsia="zh-TW"/>
              </w:rPr>
              <w:t>5</w:t>
            </w:r>
            <w:r w:rsidRPr="00AD6D9C">
              <w:t xml:space="preserve"> minutes</w:t>
            </w:r>
          </w:p>
        </w:tc>
      </w:tr>
      <w:tr w:rsidR="0072005B" w:rsidRPr="00AD6D9C" w14:paraId="7386313C" w14:textId="77777777" w:rsidTr="00B80E94">
        <w:tc>
          <w:tcPr>
            <w:tcW w:w="1570" w:type="dxa"/>
            <w:shd w:val="clear" w:color="auto" w:fill="auto"/>
          </w:tcPr>
          <w:p w14:paraId="3035A919" w14:textId="401CAA07" w:rsidR="0072005B" w:rsidRPr="00AD6D9C" w:rsidRDefault="005E14BB" w:rsidP="00E93331">
            <w:pPr>
              <w:snapToGrid w:val="0"/>
              <w:spacing w:line="276" w:lineRule="auto"/>
              <w:rPr>
                <w:rFonts w:eastAsia="新細明體"/>
                <w:b/>
                <w:bCs/>
              </w:rPr>
            </w:pPr>
            <w:r w:rsidRPr="00E93331">
              <w:rPr>
                <w:rFonts w:eastAsia="新細明體"/>
                <w:b/>
                <w:bCs/>
              </w:rPr>
              <w:t>Extended Learning Activity</w:t>
            </w:r>
            <w:r w:rsidR="009C18A6" w:rsidRPr="00E93331">
              <w:rPr>
                <w:rFonts w:eastAsia="新細明體"/>
                <w:b/>
                <w:bCs/>
              </w:rPr>
              <w:t>:</w:t>
            </w:r>
          </w:p>
        </w:tc>
        <w:tc>
          <w:tcPr>
            <w:tcW w:w="6795" w:type="dxa"/>
            <w:gridSpan w:val="2"/>
            <w:tcBorders>
              <w:top w:val="single" w:sz="4" w:space="0" w:color="auto"/>
              <w:bottom w:val="single" w:sz="4" w:space="0" w:color="auto"/>
            </w:tcBorders>
            <w:shd w:val="clear" w:color="auto" w:fill="auto"/>
          </w:tcPr>
          <w:p w14:paraId="15A4EF8A" w14:textId="178985FB" w:rsidR="0072005B" w:rsidRPr="00AD6D9C" w:rsidRDefault="000D0768" w:rsidP="00E93331">
            <w:pPr>
              <w:widowControl w:val="0"/>
              <w:snapToGrid w:val="0"/>
              <w:spacing w:line="276" w:lineRule="auto"/>
              <w:ind w:left="34"/>
              <w:jc w:val="both"/>
              <w:rPr>
                <w:rFonts w:eastAsia="新細明體"/>
                <w:color w:val="000000" w:themeColor="text1"/>
                <w:lang w:eastAsia="zh-TW"/>
              </w:rPr>
            </w:pPr>
            <w:r>
              <w:rPr>
                <w:rFonts w:eastAsia="新細明體"/>
                <w:color w:val="000000" w:themeColor="text1"/>
              </w:rPr>
              <w:t>S</w:t>
            </w:r>
            <w:r w:rsidR="009C18A6" w:rsidRPr="00AD6D9C">
              <w:rPr>
                <w:rFonts w:eastAsia="新細明體"/>
                <w:color w:val="000000" w:themeColor="text1"/>
              </w:rPr>
              <w:t xml:space="preserve">tudents read </w:t>
            </w:r>
            <w:r w:rsidR="00B45366">
              <w:rPr>
                <w:rFonts w:eastAsia="新細明體"/>
                <w:color w:val="000000" w:themeColor="text1"/>
              </w:rPr>
              <w:t>Appendix</w:t>
            </w:r>
            <w:r w:rsidR="009C18A6" w:rsidRPr="00AD6D9C">
              <w:rPr>
                <w:rFonts w:eastAsia="新細明體"/>
                <w:color w:val="000000" w:themeColor="text1"/>
              </w:rPr>
              <w:t xml:space="preserve"> 1 “</w:t>
            </w:r>
            <w:r w:rsidR="0075625C">
              <w:rPr>
                <w:rFonts w:eastAsia="新細明體"/>
                <w:color w:val="000000" w:themeColor="text1"/>
              </w:rPr>
              <w:t>Know</w:t>
            </w:r>
            <w:r w:rsidR="009C18A6" w:rsidRPr="00AD6D9C">
              <w:rPr>
                <w:rFonts w:eastAsia="新細明體"/>
                <w:color w:val="000000" w:themeColor="text1"/>
              </w:rPr>
              <w:t xml:space="preserve"> More: What is Family?” after class.</w:t>
            </w:r>
          </w:p>
        </w:tc>
      </w:tr>
      <w:tr w:rsidR="0072005B" w:rsidRPr="00AD6D9C" w14:paraId="0912E979" w14:textId="77777777" w:rsidTr="00B80E94">
        <w:tc>
          <w:tcPr>
            <w:tcW w:w="1570" w:type="dxa"/>
            <w:tcBorders>
              <w:top w:val="single" w:sz="4" w:space="0" w:color="auto"/>
            </w:tcBorders>
            <w:shd w:val="clear" w:color="auto" w:fill="auto"/>
          </w:tcPr>
          <w:p w14:paraId="7E1BBC29" w14:textId="77777777" w:rsidR="0072005B" w:rsidRPr="00AD6D9C" w:rsidRDefault="009C18A6" w:rsidP="00E93331">
            <w:pPr>
              <w:snapToGrid w:val="0"/>
              <w:spacing w:line="276" w:lineRule="auto"/>
              <w:rPr>
                <w:rFonts w:eastAsia="新細明體"/>
                <w:b/>
                <w:bCs/>
              </w:rPr>
            </w:pPr>
            <w:r w:rsidRPr="00AD6D9C">
              <w:rPr>
                <w:rFonts w:eastAsia="新細明體"/>
                <w:b/>
                <w:bCs/>
              </w:rPr>
              <w:t>Learning and Teaching Resources:</w:t>
            </w:r>
          </w:p>
        </w:tc>
        <w:tc>
          <w:tcPr>
            <w:tcW w:w="6795" w:type="dxa"/>
            <w:gridSpan w:val="2"/>
            <w:shd w:val="clear" w:color="auto" w:fill="auto"/>
          </w:tcPr>
          <w:p w14:paraId="090E6A5B" w14:textId="4E06DE8B" w:rsidR="0072005B" w:rsidRPr="00AD6D9C" w:rsidRDefault="009C18A6">
            <w:pPr>
              <w:widowControl w:val="0"/>
              <w:spacing w:line="276" w:lineRule="auto"/>
              <w:rPr>
                <w:rFonts w:eastAsia="新細明體"/>
                <w:color w:val="000000"/>
                <w:lang w:eastAsia="zh-TW"/>
              </w:rPr>
            </w:pPr>
            <w:r w:rsidRPr="00AD6D9C">
              <w:rPr>
                <w:rFonts w:eastAsia="新細明體"/>
                <w:color w:val="000000" w:themeColor="text1"/>
              </w:rPr>
              <w:t xml:space="preserve">Worksheets 1-2; </w:t>
            </w:r>
            <w:r w:rsidR="00B45366">
              <w:rPr>
                <w:rFonts w:eastAsia="新細明體"/>
                <w:color w:val="000000" w:themeColor="text1"/>
              </w:rPr>
              <w:t>Appendix</w:t>
            </w:r>
            <w:r w:rsidRPr="00AD6D9C">
              <w:rPr>
                <w:rFonts w:eastAsia="新細明體"/>
                <w:color w:val="000000" w:themeColor="text1"/>
              </w:rPr>
              <w:t xml:space="preserve"> 1 </w:t>
            </w:r>
          </w:p>
        </w:tc>
      </w:tr>
    </w:tbl>
    <w:p w14:paraId="3B1C16A9" w14:textId="7888AB88" w:rsidR="00B80E94" w:rsidRDefault="00B80E94"/>
    <w:p w14:paraId="2E297CB7" w14:textId="77777777" w:rsidR="00B80E94" w:rsidRDefault="00B80E94">
      <w: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5380"/>
        <w:gridCol w:w="6"/>
        <w:gridCol w:w="1418"/>
      </w:tblGrid>
      <w:tr w:rsidR="0072005B" w:rsidRPr="00AD6D9C" w14:paraId="25745717" w14:textId="77777777" w:rsidTr="00E1774B">
        <w:trPr>
          <w:trHeight w:val="419"/>
        </w:trPr>
        <w:tc>
          <w:tcPr>
            <w:tcW w:w="8390" w:type="dxa"/>
            <w:gridSpan w:val="4"/>
            <w:shd w:val="clear" w:color="auto" w:fill="DBE5F1"/>
            <w:vAlign w:val="center"/>
          </w:tcPr>
          <w:p w14:paraId="0B004C1B" w14:textId="32DC8011" w:rsidR="0072005B" w:rsidRPr="00AD6D9C" w:rsidRDefault="009C18A6" w:rsidP="00E93331">
            <w:pPr>
              <w:keepNext/>
              <w:snapToGrid w:val="0"/>
              <w:spacing w:line="276" w:lineRule="auto"/>
              <w:jc w:val="center"/>
              <w:rPr>
                <w:rFonts w:eastAsia="微軟正黑體"/>
                <w:color w:val="000000"/>
                <w:sz w:val="22"/>
                <w:szCs w:val="22"/>
                <w:lang w:eastAsia="zh-HK"/>
              </w:rPr>
            </w:pPr>
            <w:r w:rsidRPr="00AD6D9C">
              <w:rPr>
                <w:lang w:eastAsia="zh-TW"/>
              </w:rPr>
              <w:lastRenderedPageBreak/>
              <w:br w:type="page"/>
            </w:r>
            <w:r w:rsidR="00B45366">
              <w:rPr>
                <w:b/>
                <w:color w:val="000000" w:themeColor="text1"/>
              </w:rPr>
              <w:t>Lesson 3 and Lesson 4</w:t>
            </w:r>
            <w:r w:rsidRPr="00AD6D9C">
              <w:rPr>
                <w:b/>
                <w:color w:val="000000" w:themeColor="text1"/>
              </w:rPr>
              <w:t xml:space="preserve"> (The importance of family communication and the strategies to resolve family conflicts)</w:t>
            </w:r>
          </w:p>
        </w:tc>
      </w:tr>
      <w:tr w:rsidR="0072005B" w:rsidRPr="00AD6D9C" w14:paraId="693D80BE" w14:textId="77777777" w:rsidTr="00E1774B">
        <w:tc>
          <w:tcPr>
            <w:tcW w:w="1586" w:type="dxa"/>
            <w:tcBorders>
              <w:top w:val="single" w:sz="4" w:space="0" w:color="auto"/>
              <w:bottom w:val="nil"/>
            </w:tcBorders>
            <w:shd w:val="clear" w:color="auto" w:fill="auto"/>
          </w:tcPr>
          <w:p w14:paraId="7B3DD86E" w14:textId="6F20D55E" w:rsidR="0072005B" w:rsidRPr="00AD6D9C" w:rsidRDefault="005E14BB">
            <w:pPr>
              <w:snapToGrid w:val="0"/>
              <w:spacing w:line="276" w:lineRule="auto"/>
              <w:rPr>
                <w:rFonts w:eastAsia="新細明體"/>
                <w:b/>
                <w:bCs/>
              </w:rPr>
            </w:pPr>
            <w:r>
              <w:rPr>
                <w:rFonts w:eastAsia="新細明體"/>
                <w:b/>
                <w:bCs/>
              </w:rPr>
              <w:t>Pre-l</w:t>
            </w:r>
            <w:r w:rsidR="009C18A6" w:rsidRPr="00AD6D9C">
              <w:rPr>
                <w:rFonts w:eastAsia="新細明體"/>
                <w:b/>
                <w:bCs/>
              </w:rPr>
              <w:t>esson Preparation:</w:t>
            </w:r>
          </w:p>
        </w:tc>
        <w:tc>
          <w:tcPr>
            <w:tcW w:w="6804" w:type="dxa"/>
            <w:gridSpan w:val="3"/>
            <w:tcBorders>
              <w:top w:val="single" w:sz="4" w:space="0" w:color="auto"/>
              <w:bottom w:val="single" w:sz="4" w:space="0" w:color="auto"/>
            </w:tcBorders>
            <w:shd w:val="clear" w:color="auto" w:fill="auto"/>
          </w:tcPr>
          <w:p w14:paraId="33841CC8" w14:textId="5A31C8D8" w:rsidR="00206510" w:rsidRDefault="000D0768">
            <w:pPr>
              <w:widowControl w:val="0"/>
              <w:snapToGrid w:val="0"/>
              <w:spacing w:line="276" w:lineRule="auto"/>
              <w:ind w:left="34"/>
            </w:pPr>
            <w:r>
              <w:t>S</w:t>
            </w:r>
            <w:r w:rsidR="009C18A6" w:rsidRPr="00AD6D9C">
              <w:t xml:space="preserve">tudents finish </w:t>
            </w:r>
            <w:r w:rsidR="00206510">
              <w:t>the following before class:</w:t>
            </w:r>
          </w:p>
          <w:p w14:paraId="0EA4F451" w14:textId="3555562B" w:rsidR="0072005B" w:rsidRPr="00AD6D9C" w:rsidRDefault="00206510" w:rsidP="006661D9">
            <w:pPr>
              <w:widowControl w:val="0"/>
              <w:snapToGrid w:val="0"/>
              <w:spacing w:line="276" w:lineRule="auto"/>
              <w:ind w:left="34"/>
              <w:rPr>
                <w:b/>
                <w:strike/>
                <w:color w:val="0070C0"/>
                <w:sz w:val="22"/>
                <w:szCs w:val="22"/>
              </w:rPr>
            </w:pPr>
            <w:r>
              <w:t>-</w:t>
            </w:r>
            <w:r>
              <w:tab/>
            </w:r>
            <w:r w:rsidR="00C77507">
              <w:t xml:space="preserve">Read </w:t>
            </w:r>
            <w:r w:rsidR="00C036E3">
              <w:t>Worksheet</w:t>
            </w:r>
            <w:r w:rsidR="009C18A6" w:rsidRPr="00AD6D9C">
              <w:t>s 3-5</w:t>
            </w:r>
            <w:r w:rsidR="000D0768">
              <w:t xml:space="preserve"> and </w:t>
            </w:r>
            <w:r w:rsidR="006661D9">
              <w:t>f</w:t>
            </w:r>
            <w:r w:rsidR="00C77507">
              <w:t xml:space="preserve">inish </w:t>
            </w:r>
            <w:r w:rsidR="009C18A6" w:rsidRPr="00AD6D9C">
              <w:t>the activities.</w:t>
            </w:r>
          </w:p>
        </w:tc>
      </w:tr>
      <w:tr w:rsidR="0072005B" w:rsidRPr="00AD6D9C" w14:paraId="0E0A8A02" w14:textId="77777777" w:rsidTr="00E1774B">
        <w:tc>
          <w:tcPr>
            <w:tcW w:w="6966" w:type="dxa"/>
            <w:gridSpan w:val="2"/>
            <w:shd w:val="clear" w:color="auto" w:fill="auto"/>
          </w:tcPr>
          <w:p w14:paraId="7780F780" w14:textId="77777777" w:rsidR="0072005B" w:rsidRPr="00AD6D9C" w:rsidRDefault="0072005B" w:rsidP="00E93331">
            <w:pPr>
              <w:widowControl w:val="0"/>
              <w:snapToGrid w:val="0"/>
              <w:spacing w:line="276" w:lineRule="auto"/>
              <w:rPr>
                <w:rFonts w:eastAsia="新細明體"/>
                <w:b/>
                <w:color w:val="000000"/>
                <w:lang w:eastAsia="zh-TW"/>
              </w:rPr>
            </w:pPr>
          </w:p>
        </w:tc>
        <w:tc>
          <w:tcPr>
            <w:tcW w:w="1424" w:type="dxa"/>
            <w:gridSpan w:val="2"/>
            <w:tcBorders>
              <w:top w:val="single" w:sz="4" w:space="0" w:color="auto"/>
            </w:tcBorders>
            <w:shd w:val="clear" w:color="auto" w:fill="auto"/>
          </w:tcPr>
          <w:p w14:paraId="29A3DAB8" w14:textId="3D00FEC4" w:rsidR="0072005B" w:rsidRPr="00AD6D9C" w:rsidRDefault="00206510">
            <w:pPr>
              <w:widowControl w:val="0"/>
              <w:snapToGrid w:val="0"/>
              <w:spacing w:line="276" w:lineRule="auto"/>
              <w:rPr>
                <w:rFonts w:eastAsia="新細明體"/>
                <w:color w:val="000000"/>
                <w:lang w:eastAsia="zh-TW"/>
              </w:rPr>
            </w:pPr>
            <w:r>
              <w:rPr>
                <w:rFonts w:eastAsia="新細明體"/>
                <w:b/>
                <w:bCs/>
                <w:color w:val="000000"/>
                <w:lang w:eastAsia="zh-TW"/>
              </w:rPr>
              <w:t>Suggested lesson time</w:t>
            </w:r>
          </w:p>
        </w:tc>
      </w:tr>
      <w:tr w:rsidR="00E1774B" w:rsidRPr="00AD6D9C" w14:paraId="4DC42EE6" w14:textId="77777777" w:rsidTr="00E1774B">
        <w:trPr>
          <w:trHeight w:val="734"/>
        </w:trPr>
        <w:tc>
          <w:tcPr>
            <w:tcW w:w="1586" w:type="dxa"/>
            <w:vMerge w:val="restart"/>
            <w:shd w:val="clear" w:color="auto" w:fill="auto"/>
          </w:tcPr>
          <w:p w14:paraId="455D14F1" w14:textId="3BA90498" w:rsidR="00E1774B" w:rsidRPr="00AD6D9C" w:rsidRDefault="00E1774B">
            <w:pPr>
              <w:snapToGrid w:val="0"/>
              <w:spacing w:line="276" w:lineRule="auto"/>
              <w:rPr>
                <w:rFonts w:eastAsia="DengXian"/>
                <w:b/>
                <w:bCs/>
              </w:rPr>
            </w:pPr>
            <w:r>
              <w:rPr>
                <w:rFonts w:eastAsia="DengXian"/>
                <w:b/>
                <w:bCs/>
              </w:rPr>
              <w:t>Enquiry Process</w:t>
            </w:r>
            <w:r w:rsidRPr="00AD6D9C">
              <w:rPr>
                <w:rFonts w:eastAsia="DengXian"/>
                <w:b/>
                <w:bCs/>
              </w:rPr>
              <w:t>:</w:t>
            </w:r>
          </w:p>
          <w:p w14:paraId="55065B40" w14:textId="77777777" w:rsidR="00E1774B" w:rsidRPr="00AD6D9C" w:rsidRDefault="00E1774B" w:rsidP="003B33B3">
            <w:pPr>
              <w:snapToGrid w:val="0"/>
              <w:spacing w:line="276" w:lineRule="auto"/>
              <w:rPr>
                <w:rFonts w:eastAsia="DengXian"/>
                <w:b/>
                <w:bCs/>
              </w:rPr>
            </w:pPr>
          </w:p>
        </w:tc>
        <w:tc>
          <w:tcPr>
            <w:tcW w:w="5386" w:type="dxa"/>
            <w:gridSpan w:val="2"/>
            <w:tcBorders>
              <w:top w:val="single" w:sz="4" w:space="0" w:color="auto"/>
            </w:tcBorders>
            <w:shd w:val="clear" w:color="auto" w:fill="auto"/>
          </w:tcPr>
          <w:p w14:paraId="6FE779F1" w14:textId="49795A89" w:rsidR="00E1774B" w:rsidRPr="0075625C" w:rsidRDefault="00E1774B" w:rsidP="00922243">
            <w:pPr>
              <w:widowControl w:val="0"/>
              <w:numPr>
                <w:ilvl w:val="0"/>
                <w:numId w:val="41"/>
              </w:numPr>
              <w:tabs>
                <w:tab w:val="clear" w:pos="360"/>
              </w:tabs>
              <w:snapToGrid w:val="0"/>
              <w:spacing w:line="276" w:lineRule="auto"/>
              <w:ind w:left="397" w:hanging="397"/>
              <w:jc w:val="both"/>
              <w:rPr>
                <w:rFonts w:eastAsia="DengXian"/>
                <w:color w:val="000000"/>
                <w:lang w:eastAsia="zh-TW"/>
              </w:rPr>
            </w:pPr>
            <w:r w:rsidRPr="0075625C">
              <w:t>Set and revision: The teacher reviews the key learning points of Lesson 1 and Lesson 2 with students.</w:t>
            </w:r>
          </w:p>
        </w:tc>
        <w:tc>
          <w:tcPr>
            <w:tcW w:w="1418" w:type="dxa"/>
            <w:tcBorders>
              <w:top w:val="single" w:sz="4" w:space="0" w:color="auto"/>
            </w:tcBorders>
            <w:shd w:val="clear" w:color="auto" w:fill="auto"/>
          </w:tcPr>
          <w:p w14:paraId="1E3E0EA2" w14:textId="77777777" w:rsidR="00E1774B" w:rsidRPr="0075625C" w:rsidRDefault="00E1774B">
            <w:pPr>
              <w:widowControl w:val="0"/>
              <w:snapToGrid w:val="0"/>
              <w:spacing w:line="276" w:lineRule="auto"/>
              <w:rPr>
                <w:color w:val="000000"/>
              </w:rPr>
            </w:pPr>
            <w:r w:rsidRPr="0075625C">
              <w:rPr>
                <w:rFonts w:eastAsia="新細明體"/>
                <w:lang w:eastAsia="zh-TW"/>
              </w:rPr>
              <w:t>10</w:t>
            </w:r>
            <w:r w:rsidRPr="0075625C">
              <w:t xml:space="preserve"> minutes</w:t>
            </w:r>
          </w:p>
        </w:tc>
      </w:tr>
      <w:tr w:rsidR="00E1774B" w:rsidRPr="00AD6D9C" w14:paraId="6171A4C9" w14:textId="77777777" w:rsidTr="00E1774B">
        <w:tc>
          <w:tcPr>
            <w:tcW w:w="1586" w:type="dxa"/>
            <w:vMerge/>
            <w:shd w:val="clear" w:color="auto" w:fill="auto"/>
          </w:tcPr>
          <w:p w14:paraId="7A48036B"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tcBorders>
            <w:shd w:val="clear" w:color="auto" w:fill="auto"/>
          </w:tcPr>
          <w:p w14:paraId="37B82638" w14:textId="4F9305AC"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r w:rsidRPr="00AD6D9C">
              <w:rPr>
                <w:b/>
                <w:color w:val="000000"/>
              </w:rPr>
              <w:t>:</w:t>
            </w:r>
          </w:p>
          <w:p w14:paraId="2E9F000C" w14:textId="3F0E3EFD"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sidRPr="00E93331">
              <w:rPr>
                <w:rFonts w:eastAsia="新細明體"/>
                <w:b/>
                <w:lang w:eastAsia="zh-TW"/>
              </w:rPr>
              <w:t>Direct instruction:</w:t>
            </w:r>
            <w:r w:rsidRPr="00E93331">
              <w:rPr>
                <w:rFonts w:eastAsia="新細明體"/>
                <w:lang w:eastAsia="zh-TW"/>
              </w:rPr>
              <w:t xml:space="preserve"> The teacher briefly introduces the contents of “Enhancing family cohesion (1): Family roles, responsibilities and commitments” in Worksheet 3 and guide</w:t>
            </w:r>
            <w:r>
              <w:rPr>
                <w:rFonts w:eastAsia="新細明體"/>
                <w:lang w:eastAsia="zh-TW"/>
              </w:rPr>
              <w:t>s</w:t>
            </w:r>
            <w:r w:rsidRPr="00E93331">
              <w:rPr>
                <w:rFonts w:eastAsia="新細明體"/>
                <w:lang w:eastAsia="zh-TW"/>
              </w:rPr>
              <w:t xml:space="preserve"> students to understand that family is formed by family members and all family members have to take different roles and responsibilities so as to maintain the cohesion of the family.</w:t>
            </w:r>
          </w:p>
          <w:p w14:paraId="24D18DB3" w14:textId="730626A7"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 xml:space="preserve">Group discussion: </w:t>
            </w:r>
            <w:r w:rsidRPr="00BC5DC8">
              <w:t>S</w:t>
            </w:r>
            <w:r w:rsidRPr="00AD6D9C">
              <w:rPr>
                <w:rFonts w:eastAsia="新細明體"/>
                <w:color w:val="000000" w:themeColor="text1"/>
                <w:lang w:eastAsia="zh-TW"/>
              </w:rPr>
              <w:t xml:space="preserve">tudents </w:t>
            </w:r>
            <w:r>
              <w:rPr>
                <w:rFonts w:eastAsia="新細明體"/>
                <w:color w:val="000000" w:themeColor="text1"/>
                <w:lang w:eastAsia="zh-TW"/>
              </w:rPr>
              <w:t>work in</w:t>
            </w:r>
            <w:r w:rsidRPr="00AD6D9C">
              <w:rPr>
                <w:rFonts w:eastAsia="新細明體"/>
                <w:color w:val="000000" w:themeColor="text1"/>
                <w:lang w:eastAsia="zh-TW"/>
              </w:rPr>
              <w:t xml:space="preserve"> groups of 4</w:t>
            </w:r>
            <w:r w:rsidRPr="00AD6D9C">
              <w:rPr>
                <w:rFonts w:eastAsia="新細明體"/>
                <w:color w:val="000000" w:themeColor="text1"/>
              </w:rPr>
              <w:t xml:space="preserve"> </w:t>
            </w:r>
            <w:r>
              <w:rPr>
                <w:rFonts w:eastAsia="新細明體"/>
                <w:color w:val="000000" w:themeColor="text1"/>
              </w:rPr>
              <w:t>to</w:t>
            </w:r>
            <w:r w:rsidRPr="00AD6D9C">
              <w:rPr>
                <w:rFonts w:eastAsia="新細明體"/>
                <w:color w:val="000000" w:themeColor="text1"/>
              </w:rPr>
              <w:t xml:space="preserve"> discuss and analy</w:t>
            </w:r>
            <w:r>
              <w:rPr>
                <w:rFonts w:eastAsia="新細明體"/>
                <w:color w:val="000000" w:themeColor="text1"/>
              </w:rPr>
              <w:t>s</w:t>
            </w:r>
            <w:r w:rsidRPr="00AD6D9C">
              <w:rPr>
                <w:rFonts w:eastAsia="新細明體"/>
                <w:color w:val="000000" w:themeColor="text1"/>
              </w:rPr>
              <w:t xml:space="preserve">e the cases in “Activity 1: Family roles and responsibilities: </w:t>
            </w:r>
            <w:r>
              <w:rPr>
                <w:rFonts w:eastAsia="新細明體"/>
                <w:color w:val="000000" w:themeColor="text1"/>
              </w:rPr>
              <w:t>W</w:t>
            </w:r>
            <w:r w:rsidRPr="00AD6D9C">
              <w:rPr>
                <w:rFonts w:eastAsia="新細明體"/>
                <w:color w:val="000000" w:themeColor="text1"/>
              </w:rPr>
              <w:t>hose responsibility</w:t>
            </w:r>
            <w:r>
              <w:rPr>
                <w:rFonts w:eastAsia="新細明體"/>
                <w:color w:val="000000" w:themeColor="text1"/>
              </w:rPr>
              <w:t xml:space="preserve"> is it</w:t>
            </w:r>
            <w:r w:rsidRPr="00AD6D9C">
              <w:rPr>
                <w:rFonts w:eastAsia="新細明體"/>
                <w:color w:val="000000" w:themeColor="text1"/>
              </w:rPr>
              <w:t xml:space="preserve">?” </w:t>
            </w:r>
            <w:r>
              <w:rPr>
                <w:rFonts w:eastAsia="新細明體"/>
                <w:color w:val="000000" w:themeColor="text1"/>
              </w:rPr>
              <w:t>in Worksheet</w:t>
            </w:r>
            <w:r w:rsidRPr="00AD6D9C">
              <w:rPr>
                <w:rFonts w:eastAsia="新細明體"/>
                <w:color w:val="000000" w:themeColor="text1"/>
              </w:rPr>
              <w:t xml:space="preserve"> 3.</w:t>
            </w:r>
          </w:p>
          <w:p w14:paraId="1635CE7E" w14:textId="3E656AF2" w:rsidR="00E1774B" w:rsidRPr="00AD6D9C" w:rsidRDefault="00E1774B" w:rsidP="0003483D">
            <w:pPr>
              <w:pStyle w:val="aff2"/>
              <w:widowControl w:val="0"/>
              <w:numPr>
                <w:ilvl w:val="0"/>
                <w:numId w:val="6"/>
              </w:numPr>
              <w:snapToGrid w:val="0"/>
              <w:spacing w:line="276" w:lineRule="auto"/>
              <w:ind w:leftChars="0" w:left="879" w:hanging="482"/>
              <w:jc w:val="both"/>
              <w:rPr>
                <w:rFonts w:eastAsia="新細明體"/>
                <w:lang w:eastAsia="zh-TW"/>
              </w:rPr>
            </w:pPr>
            <w:r>
              <w:rPr>
                <w:b/>
              </w:rPr>
              <w:t xml:space="preserve">Presentation </w:t>
            </w:r>
            <w:r w:rsidRPr="00AD6D9C">
              <w:rPr>
                <w:b/>
              </w:rPr>
              <w:t xml:space="preserve">and class discussion: </w:t>
            </w:r>
            <w:r w:rsidRPr="00AD6D9C">
              <w:rPr>
                <w:rFonts w:eastAsia="新細明體"/>
                <w:lang w:eastAsia="zh-TW"/>
              </w:rPr>
              <w:t>The teacher invite</w:t>
            </w:r>
            <w:r>
              <w:rPr>
                <w:rFonts w:eastAsia="新細明體"/>
                <w:lang w:eastAsia="zh-TW"/>
              </w:rPr>
              <w:t>s</w:t>
            </w:r>
            <w:r w:rsidRPr="00AD6D9C">
              <w:rPr>
                <w:rFonts w:eastAsia="新細明體"/>
                <w:lang w:eastAsia="zh-TW"/>
              </w:rPr>
              <w:t xml:space="preserve"> </w:t>
            </w:r>
            <w:r>
              <w:rPr>
                <w:rFonts w:eastAsia="新細明體"/>
                <w:lang w:eastAsia="zh-TW"/>
              </w:rPr>
              <w:t xml:space="preserve">each </w:t>
            </w:r>
            <w:r w:rsidRPr="00AD6D9C">
              <w:rPr>
                <w:rFonts w:eastAsia="新細明體"/>
                <w:lang w:eastAsia="zh-TW"/>
              </w:rPr>
              <w:t xml:space="preserve">group to </w:t>
            </w:r>
            <w:r>
              <w:rPr>
                <w:rFonts w:eastAsia="新細明體"/>
                <w:lang w:eastAsia="zh-TW"/>
              </w:rPr>
              <w:t>present their discussion results</w:t>
            </w:r>
            <w:r w:rsidRPr="00AD6D9C">
              <w:rPr>
                <w:rFonts w:eastAsia="新細明體"/>
                <w:lang w:eastAsia="zh-TW"/>
              </w:rPr>
              <w:t xml:space="preserve"> </w:t>
            </w:r>
            <w:r>
              <w:rPr>
                <w:rFonts w:eastAsia="新細明體"/>
                <w:lang w:eastAsia="zh-TW"/>
              </w:rPr>
              <w:t xml:space="preserve">Students listen to </w:t>
            </w:r>
            <w:r w:rsidRPr="00AD6D9C">
              <w:rPr>
                <w:rFonts w:eastAsia="新細明體"/>
                <w:lang w:eastAsia="zh-TW"/>
              </w:rPr>
              <w:t>the discussion results of different groups and reflect</w:t>
            </w:r>
            <w:r>
              <w:rPr>
                <w:rFonts w:eastAsia="新細明體"/>
                <w:lang w:eastAsia="zh-TW"/>
              </w:rPr>
              <w:t xml:space="preserve"> on</w:t>
            </w:r>
            <w:r w:rsidRPr="00AD6D9C">
              <w:rPr>
                <w:rFonts w:eastAsia="新細明體"/>
                <w:lang w:eastAsia="zh-TW"/>
              </w:rPr>
              <w:t xml:space="preserve"> </w:t>
            </w:r>
            <w:r>
              <w:rPr>
                <w:rFonts w:eastAsia="新細明體"/>
                <w:lang w:eastAsia="zh-TW"/>
              </w:rPr>
              <w:t xml:space="preserve">the questions raised by </w:t>
            </w:r>
            <w:r w:rsidRPr="00AD6D9C">
              <w:rPr>
                <w:rFonts w:eastAsia="新細明體"/>
                <w:lang w:eastAsia="zh-TW"/>
              </w:rPr>
              <w:t xml:space="preserve">the teacher and peers, </w:t>
            </w:r>
            <w:r>
              <w:rPr>
                <w:rFonts w:eastAsia="新細明體"/>
                <w:lang w:eastAsia="zh-TW"/>
              </w:rPr>
              <w:t>which will</w:t>
            </w:r>
            <w:r w:rsidRPr="00AD6D9C">
              <w:rPr>
                <w:rFonts w:eastAsia="新細明體"/>
                <w:lang w:eastAsia="zh-TW"/>
              </w:rPr>
              <w:t xml:space="preserve"> help </w:t>
            </w:r>
            <w:r>
              <w:t>them</w:t>
            </w:r>
            <w:r w:rsidRPr="00AD6D9C">
              <w:rPr>
                <w:rFonts w:eastAsia="新細明體"/>
                <w:lang w:eastAsia="zh-TW"/>
              </w:rPr>
              <w:t xml:space="preserve"> understan</w:t>
            </w:r>
            <w:r w:rsidRPr="00AD6D9C">
              <w:t xml:space="preserve">d their roles and responsibilities in their families, which is helpful </w:t>
            </w:r>
            <w:r>
              <w:t>for</w:t>
            </w:r>
            <w:r w:rsidRPr="00AD6D9C">
              <w:t xml:space="preserve"> </w:t>
            </w:r>
            <w:r>
              <w:t>enhancing</w:t>
            </w:r>
            <w:r w:rsidRPr="00AD6D9C">
              <w:t xml:space="preserve"> family cohesion.</w:t>
            </w:r>
          </w:p>
          <w:p w14:paraId="293F6FAC" w14:textId="599E36E6" w:rsidR="00E1774B" w:rsidRPr="00AD6D9C" w:rsidRDefault="00E1774B" w:rsidP="0003483D">
            <w:pPr>
              <w:pStyle w:val="aff2"/>
              <w:widowControl w:val="0"/>
              <w:numPr>
                <w:ilvl w:val="0"/>
                <w:numId w:val="6"/>
              </w:numPr>
              <w:snapToGrid w:val="0"/>
              <w:spacing w:line="276" w:lineRule="auto"/>
              <w:ind w:leftChars="0" w:left="879" w:hanging="482"/>
              <w:jc w:val="both"/>
              <w:rPr>
                <w:rFonts w:eastAsiaTheme="minorEastAsia"/>
                <w:color w:val="000000"/>
                <w:lang w:eastAsia="zh-TW"/>
              </w:rPr>
            </w:pPr>
            <w:r>
              <w:rPr>
                <w:b/>
                <w:bCs/>
                <w:color w:val="000000"/>
              </w:rPr>
              <w:t xml:space="preserve">Student </w:t>
            </w:r>
            <w:r w:rsidRPr="00AD6D9C">
              <w:rPr>
                <w:b/>
                <w:bCs/>
                <w:color w:val="000000"/>
              </w:rPr>
              <w:t>reflection</w:t>
            </w:r>
            <w:r w:rsidRPr="00AD6D9C">
              <w:rPr>
                <w:color w:val="000000"/>
              </w:rPr>
              <w:t xml:space="preserve">: The teacher </w:t>
            </w:r>
            <w:r>
              <w:rPr>
                <w:color w:val="000000"/>
              </w:rPr>
              <w:t>briefly introduces</w:t>
            </w:r>
            <w:r w:rsidRPr="00AD6D9C">
              <w:rPr>
                <w:color w:val="000000"/>
              </w:rPr>
              <w:t xml:space="preserve"> the cases in “Activity 2:</w:t>
            </w:r>
            <w:r>
              <w:rPr>
                <w:color w:val="000000"/>
              </w:rPr>
              <w:t xml:space="preserve"> </w:t>
            </w:r>
            <w:r w:rsidRPr="00B26068">
              <w:rPr>
                <w:color w:val="000000"/>
              </w:rPr>
              <w:t>U</w:t>
            </w:r>
            <w:r w:rsidRPr="00A2543D">
              <w:rPr>
                <w:color w:val="000000"/>
              </w:rPr>
              <w:t>nderstanding our parents</w:t>
            </w:r>
            <w:r w:rsidRPr="00AD6D9C">
              <w:rPr>
                <w:color w:val="000000"/>
              </w:rPr>
              <w:t>”</w:t>
            </w:r>
            <w:r>
              <w:rPr>
                <w:color w:val="000000"/>
              </w:rPr>
              <w:t xml:space="preserve"> in Worksheet</w:t>
            </w:r>
            <w:r w:rsidRPr="00AD6D9C">
              <w:rPr>
                <w:color w:val="000000"/>
              </w:rPr>
              <w:t xml:space="preserve"> 3. </w:t>
            </w:r>
            <w:r>
              <w:rPr>
                <w:color w:val="000000"/>
              </w:rPr>
              <w:t>S</w:t>
            </w:r>
            <w:r w:rsidRPr="00AD6D9C">
              <w:rPr>
                <w:color w:val="000000"/>
              </w:rPr>
              <w:t xml:space="preserve">tudents finish </w:t>
            </w:r>
            <w:r>
              <w:rPr>
                <w:color w:val="000000"/>
              </w:rPr>
              <w:t xml:space="preserve">the reflective </w:t>
            </w:r>
            <w:r w:rsidRPr="00AD6D9C">
              <w:rPr>
                <w:color w:val="000000"/>
              </w:rPr>
              <w:t xml:space="preserve">questions </w:t>
            </w:r>
            <w:r>
              <w:rPr>
                <w:color w:val="000000"/>
              </w:rPr>
              <w:t xml:space="preserve">based on </w:t>
            </w:r>
            <w:r w:rsidRPr="00AD6D9C">
              <w:rPr>
                <w:color w:val="000000"/>
              </w:rPr>
              <w:t>what they have learned in class and personal experience</w:t>
            </w:r>
            <w:r>
              <w:rPr>
                <w:color w:val="000000"/>
              </w:rPr>
              <w:t>s</w:t>
            </w:r>
            <w:r w:rsidRPr="00AD6D9C">
              <w:rPr>
                <w:color w:val="000000"/>
              </w:rPr>
              <w:t>.</w:t>
            </w:r>
          </w:p>
          <w:p w14:paraId="3DE5AD16" w14:textId="08F69790" w:rsidR="00E1774B" w:rsidRPr="00AD6D9C" w:rsidRDefault="00E1774B" w:rsidP="0003483D">
            <w:pPr>
              <w:pStyle w:val="aff2"/>
              <w:widowControl w:val="0"/>
              <w:numPr>
                <w:ilvl w:val="0"/>
                <w:numId w:val="6"/>
              </w:numPr>
              <w:snapToGrid w:val="0"/>
              <w:spacing w:line="276" w:lineRule="auto"/>
              <w:ind w:leftChars="0" w:left="879" w:hanging="482"/>
              <w:jc w:val="both"/>
              <w:rPr>
                <w:rFonts w:eastAsia="DengXian"/>
                <w:i/>
                <w:color w:val="808080" w:themeColor="background1" w:themeShade="80"/>
                <w:lang w:eastAsia="zh-TW"/>
              </w:rPr>
            </w:pPr>
            <w:r>
              <w:rPr>
                <w:b/>
                <w:bCs/>
                <w:color w:val="000000"/>
              </w:rPr>
              <w:t>Teacher debriefing</w:t>
            </w:r>
            <w:r w:rsidRPr="00AD6D9C">
              <w:rPr>
                <w:color w:val="000000"/>
              </w:rPr>
              <w:t xml:space="preserve">: </w:t>
            </w:r>
            <w:r w:rsidRPr="00AD6D9C">
              <w:rPr>
                <w:rFonts w:eastAsia="標楷體"/>
                <w:color w:val="000000" w:themeColor="text1"/>
              </w:rPr>
              <w:t xml:space="preserve">The teacher </w:t>
            </w:r>
            <w:r>
              <w:rPr>
                <w:rFonts w:eastAsia="標楷體"/>
                <w:color w:val="000000" w:themeColor="text1"/>
              </w:rPr>
              <w:t>debriefs</w:t>
            </w:r>
            <w:r w:rsidRPr="00AD6D9C">
              <w:rPr>
                <w:rFonts w:eastAsia="標楷體"/>
                <w:color w:val="000000" w:themeColor="text1"/>
              </w:rPr>
              <w:t xml:space="preserve"> and ask</w:t>
            </w:r>
            <w:r>
              <w:rPr>
                <w:rFonts w:eastAsia="標楷體"/>
                <w:color w:val="000000" w:themeColor="text1"/>
              </w:rPr>
              <w:t>s</w:t>
            </w:r>
            <w:r w:rsidRPr="00AD6D9C">
              <w:rPr>
                <w:rFonts w:eastAsia="標楷體"/>
                <w:color w:val="000000" w:themeColor="text1"/>
              </w:rPr>
              <w:t xml:space="preserve"> students: </w:t>
            </w:r>
          </w:p>
          <w:p w14:paraId="01ABE04C" w14:textId="4B24095E" w:rsidR="00E1774B" w:rsidRPr="00AD6D9C" w:rsidRDefault="00E1774B" w:rsidP="0003483D">
            <w:pPr>
              <w:widowControl w:val="0"/>
              <w:numPr>
                <w:ilvl w:val="0"/>
                <w:numId w:val="7"/>
              </w:numPr>
              <w:snapToGrid w:val="0"/>
              <w:spacing w:line="276" w:lineRule="auto"/>
              <w:ind w:left="1361" w:hanging="482"/>
              <w:jc w:val="both"/>
              <w:rPr>
                <w:rFonts w:eastAsia="DengXian"/>
                <w:i/>
                <w:color w:val="808080" w:themeColor="background1" w:themeShade="80"/>
                <w:lang w:eastAsia="zh-TW"/>
              </w:rPr>
            </w:pPr>
            <w:r w:rsidRPr="00E93331">
              <w:rPr>
                <w:rFonts w:eastAsia="標楷體"/>
              </w:rPr>
              <w:t>It</w:t>
            </w:r>
            <w:r w:rsidRPr="00AD6D9C">
              <w:rPr>
                <w:rFonts w:eastAsia="標楷體"/>
                <w:color w:val="000000" w:themeColor="text1"/>
              </w:rPr>
              <w:t xml:space="preserve"> is hard to avoid family conflicts</w:t>
            </w:r>
            <w:r>
              <w:rPr>
                <w:rFonts w:eastAsia="標楷體"/>
                <w:color w:val="000000" w:themeColor="text1"/>
              </w:rPr>
              <w:t>. H</w:t>
            </w:r>
            <w:r w:rsidRPr="00AD6D9C">
              <w:rPr>
                <w:rFonts w:eastAsia="標楷體"/>
                <w:color w:val="000000" w:themeColor="text1"/>
              </w:rPr>
              <w:t>ow can we resolve them?</w:t>
            </w:r>
          </w:p>
          <w:p w14:paraId="39C869AC" w14:textId="4579932B" w:rsidR="00E1774B" w:rsidRPr="00AD6D9C" w:rsidRDefault="00E1774B" w:rsidP="0003483D">
            <w:pPr>
              <w:widowControl w:val="0"/>
              <w:snapToGrid w:val="0"/>
              <w:spacing w:line="276" w:lineRule="auto"/>
              <w:ind w:left="839"/>
              <w:jc w:val="both"/>
              <w:rPr>
                <w:color w:val="000000"/>
              </w:rPr>
            </w:pPr>
            <w:r>
              <w:rPr>
                <w:color w:val="000000"/>
              </w:rPr>
              <w:lastRenderedPageBreak/>
              <w:t>After the debriefing</w:t>
            </w:r>
            <w:r w:rsidRPr="00AD6D9C">
              <w:rPr>
                <w:color w:val="000000"/>
              </w:rPr>
              <w:t>, the teacher introduce</w:t>
            </w:r>
            <w:r>
              <w:rPr>
                <w:color w:val="000000"/>
              </w:rPr>
              <w:t>s</w:t>
            </w:r>
            <w:r w:rsidRPr="00AD6D9C">
              <w:rPr>
                <w:color w:val="000000"/>
              </w:rPr>
              <w:t xml:space="preserve"> the next part of teaching.</w:t>
            </w:r>
          </w:p>
        </w:tc>
        <w:tc>
          <w:tcPr>
            <w:tcW w:w="1418" w:type="dxa"/>
            <w:tcBorders>
              <w:top w:val="single" w:sz="4" w:space="0" w:color="auto"/>
            </w:tcBorders>
            <w:shd w:val="clear" w:color="auto" w:fill="auto"/>
          </w:tcPr>
          <w:p w14:paraId="588ACFD1" w14:textId="77777777" w:rsidR="00E1774B" w:rsidRPr="0075625C" w:rsidRDefault="00E1774B">
            <w:pPr>
              <w:widowControl w:val="0"/>
              <w:snapToGrid w:val="0"/>
              <w:spacing w:line="276" w:lineRule="auto"/>
              <w:rPr>
                <w:color w:val="000000"/>
              </w:rPr>
            </w:pPr>
            <w:r w:rsidRPr="0075625C">
              <w:rPr>
                <w:rFonts w:eastAsia="新細明體"/>
                <w:lang w:eastAsia="zh-TW"/>
              </w:rPr>
              <w:lastRenderedPageBreak/>
              <w:t>20</w:t>
            </w:r>
            <w:r w:rsidRPr="0075625C">
              <w:t xml:space="preserve"> minutes</w:t>
            </w:r>
          </w:p>
          <w:p w14:paraId="53BBA9E5" w14:textId="77777777" w:rsidR="00E1774B" w:rsidRPr="0075625C" w:rsidRDefault="00E1774B" w:rsidP="003B33B3">
            <w:pPr>
              <w:widowControl w:val="0"/>
              <w:snapToGrid w:val="0"/>
              <w:spacing w:line="276" w:lineRule="auto"/>
              <w:rPr>
                <w:rFonts w:eastAsia="新細明體"/>
                <w:color w:val="000000"/>
                <w:lang w:eastAsia="zh-TW"/>
              </w:rPr>
            </w:pPr>
          </w:p>
        </w:tc>
      </w:tr>
      <w:tr w:rsidR="00E1774B" w:rsidRPr="00AD6D9C" w14:paraId="7B42A844" w14:textId="77777777" w:rsidTr="00E1774B">
        <w:tc>
          <w:tcPr>
            <w:tcW w:w="1586" w:type="dxa"/>
            <w:vMerge/>
            <w:shd w:val="clear" w:color="auto" w:fill="auto"/>
          </w:tcPr>
          <w:p w14:paraId="5FCB90C1"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bottom w:val="single" w:sz="4" w:space="0" w:color="auto"/>
            </w:tcBorders>
            <w:shd w:val="clear" w:color="auto" w:fill="auto"/>
          </w:tcPr>
          <w:p w14:paraId="1F7D1EDF" w14:textId="77777777"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p>
          <w:p w14:paraId="1E1613ED" w14:textId="43C2E23C"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the concepts of one-way communication and two-way communication in</w:t>
            </w:r>
            <w:r>
              <w:t xml:space="preserve"> Worksheet</w:t>
            </w:r>
            <w:r w:rsidRPr="00AD6D9C">
              <w:t xml:space="preserve"> 4 “Enhancing family cohesion (2): Positive communication”.</w:t>
            </w:r>
          </w:p>
          <w:p w14:paraId="50072671" w14:textId="3671DDBC"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introduces</w:t>
            </w:r>
            <w:r w:rsidRPr="00AD6D9C">
              <w:t xml:space="preserve"> “Activity 1: Positive communication starts with me” </w:t>
            </w:r>
            <w:r>
              <w:t>in Worksheet</w:t>
            </w:r>
            <w:r w:rsidRPr="00AD6D9C">
              <w:t xml:space="preserve"> 4 and guide</w:t>
            </w:r>
            <w:r>
              <w:t>s</w:t>
            </w:r>
            <w:r w:rsidRPr="00AD6D9C">
              <w:t xml:space="preserve"> students to think about the importance of positive communication. </w:t>
            </w:r>
            <w:r>
              <w:t>T</w:t>
            </w:r>
            <w:r w:rsidRPr="00AD6D9C">
              <w:t>hen, the teacher explain</w:t>
            </w:r>
            <w:r>
              <w:t>s</w:t>
            </w:r>
            <w:r w:rsidRPr="00AD6D9C">
              <w:t xml:space="preserve"> the Five-Taste Model of Positive Communication so that students can understand how to use this model to carry out positive communication with their family members effective</w:t>
            </w:r>
            <w:r>
              <w:t>ly</w:t>
            </w:r>
            <w:r w:rsidRPr="00AD6D9C">
              <w:t>.</w:t>
            </w:r>
          </w:p>
          <w:p w14:paraId="3D5A917F" w14:textId="41AE871B"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Group discussion</w:t>
            </w:r>
            <w:r w:rsidRPr="00AD6D9C">
              <w:t xml:space="preserve">: </w:t>
            </w:r>
            <w:r>
              <w:rPr>
                <w:rFonts w:eastAsia="新細明體"/>
                <w:color w:val="000000" w:themeColor="text1"/>
                <w:lang w:eastAsia="zh-TW"/>
              </w:rPr>
              <w:t>S</w:t>
            </w:r>
            <w:r w:rsidRPr="00AD6D9C">
              <w:rPr>
                <w:rFonts w:eastAsia="新細明體"/>
                <w:color w:val="000000" w:themeColor="text1"/>
                <w:lang w:eastAsia="zh-TW"/>
              </w:rPr>
              <w:t xml:space="preserve">tudents </w:t>
            </w:r>
            <w:r>
              <w:rPr>
                <w:rFonts w:eastAsia="新細明體"/>
                <w:color w:val="000000" w:themeColor="text1"/>
                <w:lang w:eastAsia="zh-TW"/>
              </w:rPr>
              <w:t xml:space="preserve">work </w:t>
            </w:r>
            <w:r w:rsidRPr="00AD6D9C">
              <w:rPr>
                <w:rFonts w:eastAsia="新細明體"/>
                <w:color w:val="000000" w:themeColor="text1"/>
                <w:lang w:eastAsia="zh-TW"/>
              </w:rPr>
              <w:t>in groups of 4</w:t>
            </w:r>
            <w:r w:rsidRPr="00AD6D9C">
              <w:rPr>
                <w:rFonts w:eastAsia="新細明體"/>
                <w:color w:val="000000" w:themeColor="text1"/>
              </w:rPr>
              <w:t xml:space="preserve"> </w:t>
            </w:r>
            <w:r>
              <w:rPr>
                <w:rFonts w:eastAsia="新細明體"/>
                <w:color w:val="000000" w:themeColor="text1"/>
              </w:rPr>
              <w:t xml:space="preserve">to </w:t>
            </w:r>
            <w:r w:rsidRPr="00AD6D9C">
              <w:rPr>
                <w:rFonts w:eastAsia="新細明體"/>
                <w:color w:val="000000" w:themeColor="text1"/>
              </w:rPr>
              <w:t xml:space="preserve">discuss and analyse the </w:t>
            </w:r>
            <w:r w:rsidRPr="00AD6D9C">
              <w:t xml:space="preserve">Five-Taste Model of Positive Communication in Activity 1 </w:t>
            </w:r>
            <w:r>
              <w:t>of Worksheet</w:t>
            </w:r>
            <w:r w:rsidRPr="00AD6D9C">
              <w:t xml:space="preserve"> 4.</w:t>
            </w:r>
          </w:p>
          <w:p w14:paraId="568C83CF" w14:textId="79F7FE5D"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b/>
              </w:rPr>
              <w:t xml:space="preserve">Presentation </w:t>
            </w:r>
            <w:r w:rsidRPr="00AD6D9C">
              <w:rPr>
                <w:b/>
              </w:rPr>
              <w:t xml:space="preserve">and class discussion: </w:t>
            </w:r>
            <w:r w:rsidRPr="00AD6D9C">
              <w:rPr>
                <w:rFonts w:eastAsia="新細明體"/>
                <w:color w:val="000000" w:themeColor="text1"/>
                <w:lang w:eastAsia="zh-TW"/>
              </w:rPr>
              <w:t>The teacher invite</w:t>
            </w:r>
            <w:r>
              <w:rPr>
                <w:rFonts w:eastAsia="新細明體"/>
                <w:color w:val="000000" w:themeColor="text1"/>
                <w:lang w:eastAsia="zh-TW"/>
              </w:rPr>
              <w:t>s</w:t>
            </w:r>
            <w:r w:rsidRPr="00AD6D9C">
              <w:rPr>
                <w:rFonts w:eastAsia="新細明體"/>
                <w:color w:val="000000" w:themeColor="text1"/>
                <w:lang w:eastAsia="zh-TW"/>
              </w:rPr>
              <w:t xml:space="preserve"> </w:t>
            </w:r>
            <w:r>
              <w:rPr>
                <w:rFonts w:eastAsia="新細明體"/>
                <w:color w:val="000000" w:themeColor="text1"/>
                <w:lang w:eastAsia="zh-TW"/>
              </w:rPr>
              <w:t>each</w:t>
            </w:r>
            <w:r w:rsidRPr="00AD6D9C">
              <w:rPr>
                <w:rFonts w:eastAsia="新細明體"/>
                <w:color w:val="000000" w:themeColor="text1"/>
                <w:lang w:eastAsia="zh-TW"/>
              </w:rPr>
              <w:t xml:space="preserve"> group to </w:t>
            </w:r>
            <w:r>
              <w:rPr>
                <w:rFonts w:eastAsia="新細明體"/>
                <w:color w:val="000000" w:themeColor="text1"/>
                <w:lang w:eastAsia="zh-TW"/>
              </w:rPr>
              <w:t>present their discussion</w:t>
            </w:r>
            <w:r w:rsidRPr="00AD6D9C">
              <w:rPr>
                <w:rFonts w:eastAsia="新細明體"/>
                <w:color w:val="000000" w:themeColor="text1"/>
                <w:lang w:eastAsia="zh-TW"/>
              </w:rPr>
              <w:t xml:space="preserve">. </w:t>
            </w:r>
            <w:r>
              <w:rPr>
                <w:rFonts w:eastAsia="新細明體"/>
                <w:color w:val="000000" w:themeColor="text1"/>
                <w:lang w:eastAsia="zh-TW"/>
              </w:rPr>
              <w:t xml:space="preserve">Students listen to </w:t>
            </w:r>
            <w:r w:rsidRPr="00AD6D9C">
              <w:rPr>
                <w:rFonts w:eastAsia="新細明體"/>
                <w:color w:val="000000" w:themeColor="text1"/>
                <w:lang w:eastAsia="zh-TW"/>
              </w:rPr>
              <w:t xml:space="preserve">the discussion results of different groups and </w:t>
            </w:r>
            <w:r>
              <w:rPr>
                <w:rFonts w:eastAsia="新細明體"/>
                <w:color w:val="000000" w:themeColor="text1"/>
                <w:lang w:eastAsia="zh-TW"/>
              </w:rPr>
              <w:t xml:space="preserve">reflect on </w:t>
            </w:r>
            <w:r w:rsidRPr="00AD6D9C">
              <w:rPr>
                <w:rFonts w:eastAsia="新細明體"/>
                <w:color w:val="000000" w:themeColor="text1"/>
                <w:lang w:eastAsia="zh-TW"/>
              </w:rPr>
              <w:t>the questions</w:t>
            </w:r>
            <w:r>
              <w:rPr>
                <w:rFonts w:eastAsia="新細明體"/>
                <w:color w:val="000000" w:themeColor="text1"/>
                <w:lang w:eastAsia="zh-TW"/>
              </w:rPr>
              <w:t xml:space="preserve"> raised by</w:t>
            </w:r>
            <w:r w:rsidRPr="00AD6D9C">
              <w:rPr>
                <w:rFonts w:eastAsia="新細明體"/>
                <w:color w:val="000000" w:themeColor="text1"/>
                <w:lang w:eastAsia="zh-TW"/>
              </w:rPr>
              <w:t xml:space="preserve"> the teacher and peers, </w:t>
            </w:r>
            <w:r>
              <w:rPr>
                <w:rFonts w:eastAsia="新細明體"/>
                <w:color w:val="000000" w:themeColor="text1"/>
                <w:lang w:eastAsia="zh-TW"/>
              </w:rPr>
              <w:t>which will</w:t>
            </w:r>
            <w:r w:rsidRPr="00AD6D9C">
              <w:rPr>
                <w:rFonts w:eastAsia="新細明體"/>
                <w:color w:val="000000" w:themeColor="text1"/>
                <w:lang w:eastAsia="zh-TW"/>
              </w:rPr>
              <w:t xml:space="preserve"> help</w:t>
            </w:r>
            <w:r>
              <w:rPr>
                <w:rFonts w:eastAsia="新細明體"/>
                <w:color w:val="000000" w:themeColor="text1"/>
                <w:lang w:eastAsia="zh-TW"/>
              </w:rPr>
              <w:t xml:space="preserve"> </w:t>
            </w:r>
            <w:r w:rsidRPr="00AD6D9C">
              <w:rPr>
                <w:rFonts w:eastAsia="新細明體"/>
                <w:color w:val="000000" w:themeColor="text1"/>
                <w:lang w:eastAsia="zh-TW"/>
              </w:rPr>
              <w:t>deepen their understanding</w:t>
            </w:r>
            <w:r w:rsidRPr="00AD6D9C">
              <w:rPr>
                <w:color w:val="000000" w:themeColor="text1"/>
              </w:rPr>
              <w:t xml:space="preserve"> of positive communication and its significance.</w:t>
            </w:r>
          </w:p>
          <w:p w14:paraId="67A991C2" w14:textId="2E2ACB0E" w:rsidR="00E1774B" w:rsidRPr="00AD6D9C" w:rsidRDefault="00E1774B" w:rsidP="00FE1285">
            <w:pPr>
              <w:pStyle w:val="aff2"/>
              <w:widowControl w:val="0"/>
              <w:numPr>
                <w:ilvl w:val="0"/>
                <w:numId w:val="6"/>
              </w:numPr>
              <w:snapToGrid w:val="0"/>
              <w:spacing w:line="276" w:lineRule="auto"/>
              <w:ind w:leftChars="0" w:left="879" w:hanging="482"/>
              <w:jc w:val="both"/>
              <w:rPr>
                <w:rFonts w:eastAsiaTheme="minorEastAsia"/>
                <w:b/>
                <w:color w:val="808080"/>
                <w:lang w:eastAsia="zh-TW"/>
              </w:rPr>
            </w:pPr>
            <w:r>
              <w:rPr>
                <w:b/>
                <w:bCs/>
                <w:color w:val="000000" w:themeColor="text1"/>
              </w:rPr>
              <w:t xml:space="preserve">Student </w:t>
            </w:r>
            <w:r w:rsidRPr="00AD6D9C">
              <w:rPr>
                <w:b/>
                <w:bCs/>
                <w:color w:val="000000" w:themeColor="text1"/>
              </w:rPr>
              <w:t xml:space="preserve">reflection: </w:t>
            </w:r>
            <w:r>
              <w:t xml:space="preserve">With reference to </w:t>
            </w:r>
            <w:r w:rsidRPr="00AD6D9C">
              <w:t xml:space="preserve">“Activity 2: </w:t>
            </w:r>
            <w:r>
              <w:t>‘</w:t>
            </w:r>
            <w:r w:rsidRPr="00AD6D9C">
              <w:t>Empathetic</w:t>
            </w:r>
            <w:r>
              <w:t>’</w:t>
            </w:r>
            <w:r w:rsidRPr="00AD6D9C">
              <w:t xml:space="preserve"> communication” </w:t>
            </w:r>
            <w:r>
              <w:t>in Worksheet</w:t>
            </w:r>
            <w:r w:rsidRPr="00AD6D9C">
              <w:t xml:space="preserve"> 4, the teacher guide</w:t>
            </w:r>
            <w:r>
              <w:t>s</w:t>
            </w:r>
            <w:r w:rsidRPr="00AD6D9C">
              <w:t xml:space="preserve"> students to pay attention to the benefits of positive communication and</w:t>
            </w:r>
            <w:r>
              <w:t xml:space="preserve"> how </w:t>
            </w:r>
            <w:r w:rsidRPr="00AD6D9C">
              <w:t>to improve</w:t>
            </w:r>
            <w:r>
              <w:t xml:space="preserve"> communication with family members </w:t>
            </w:r>
            <w:r w:rsidRPr="00AD6D9C">
              <w:t xml:space="preserve">and </w:t>
            </w:r>
            <w:r>
              <w:t>draw their</w:t>
            </w:r>
            <w:r w:rsidRPr="00AD6D9C">
              <w:t xml:space="preserve"> attention to </w:t>
            </w:r>
            <w:r>
              <w:t xml:space="preserve">whether </w:t>
            </w:r>
            <w:r w:rsidRPr="00AD6D9C">
              <w:t xml:space="preserve">their attitudes and </w:t>
            </w:r>
            <w:r>
              <w:t xml:space="preserve">language when communicating with family members </w:t>
            </w:r>
            <w:r w:rsidRPr="00AD6D9C">
              <w:t xml:space="preserve">will </w:t>
            </w:r>
            <w:r>
              <w:t xml:space="preserve">cause negative feeling in </w:t>
            </w:r>
            <w:r w:rsidRPr="00AD6D9C">
              <w:t>others.</w:t>
            </w:r>
          </w:p>
        </w:tc>
        <w:tc>
          <w:tcPr>
            <w:tcW w:w="1418" w:type="dxa"/>
            <w:shd w:val="clear" w:color="auto" w:fill="auto"/>
          </w:tcPr>
          <w:p w14:paraId="6F49BF74" w14:textId="77777777" w:rsidR="00E1774B" w:rsidRPr="00AD6D9C" w:rsidRDefault="00E1774B">
            <w:pPr>
              <w:widowControl w:val="0"/>
              <w:snapToGrid w:val="0"/>
              <w:spacing w:line="276" w:lineRule="auto"/>
              <w:ind w:left="34"/>
              <w:rPr>
                <w:strike/>
                <w:color w:val="000000"/>
              </w:rPr>
            </w:pPr>
            <w:r w:rsidRPr="00AD6D9C">
              <w:rPr>
                <w:rFonts w:eastAsia="新細明體"/>
                <w:color w:val="000000"/>
                <w:lang w:eastAsia="zh-TW"/>
              </w:rPr>
              <w:t>20</w:t>
            </w:r>
            <w:r w:rsidRPr="00AD6D9C">
              <w:rPr>
                <w:color w:val="000000"/>
              </w:rPr>
              <w:t xml:space="preserve"> minutes</w:t>
            </w:r>
          </w:p>
        </w:tc>
      </w:tr>
      <w:tr w:rsidR="00E1774B" w:rsidRPr="00AD6D9C" w14:paraId="667B4449" w14:textId="77777777" w:rsidTr="00E1774B">
        <w:tc>
          <w:tcPr>
            <w:tcW w:w="1586" w:type="dxa"/>
            <w:vMerge/>
            <w:shd w:val="clear" w:color="auto" w:fill="auto"/>
          </w:tcPr>
          <w:p w14:paraId="473E44E5"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bottom w:val="single" w:sz="4" w:space="0" w:color="auto"/>
            </w:tcBorders>
            <w:shd w:val="clear" w:color="auto" w:fill="auto"/>
          </w:tcPr>
          <w:p w14:paraId="3AE5D956" w14:textId="77777777"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lang w:eastAsia="zh-TW"/>
              </w:rPr>
            </w:pPr>
            <w:r w:rsidRPr="00AD6D9C">
              <w:rPr>
                <w:rFonts w:eastAsia="新細明體"/>
                <w:b/>
                <w:color w:val="000000"/>
                <w:lang w:eastAsia="zh-TW"/>
              </w:rPr>
              <w:t>Interactive teaching:</w:t>
            </w:r>
          </w:p>
          <w:p w14:paraId="1ECF9169" w14:textId="711FE401"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 xml:space="preserve">briefly </w:t>
            </w:r>
            <w:r>
              <w:lastRenderedPageBreak/>
              <w:t>introduces</w:t>
            </w:r>
            <w:r w:rsidRPr="00AD6D9C">
              <w:t xml:space="preserve"> </w:t>
            </w:r>
            <w:r>
              <w:t>Worksheet</w:t>
            </w:r>
            <w:r w:rsidRPr="00AD6D9C">
              <w:t xml:space="preserve"> 5 “Enhancing family cohesion (3): Strategies to resolve family conflicts”</w:t>
            </w:r>
            <w:r>
              <w:t xml:space="preserve"> </w:t>
            </w:r>
            <w:r w:rsidRPr="00AD6D9C">
              <w:t>and guide</w:t>
            </w:r>
            <w:r>
              <w:t>s</w:t>
            </w:r>
            <w:r w:rsidRPr="00AD6D9C">
              <w:t xml:space="preserve"> students to understand that </w:t>
            </w:r>
            <w:r>
              <w:t>a conflict can be turned into an opportunity for resolving differences through communication.</w:t>
            </w:r>
            <w:r w:rsidRPr="00AD6D9C">
              <w:t xml:space="preserve"> </w:t>
            </w:r>
            <w:r>
              <w:t>The teacher then</w:t>
            </w:r>
            <w:r w:rsidRPr="00AD6D9C">
              <w:t xml:space="preserve"> explain</w:t>
            </w:r>
            <w:r>
              <w:t>s</w:t>
            </w:r>
            <w:r w:rsidRPr="00AD6D9C">
              <w:t xml:space="preserve"> the principles </w:t>
            </w:r>
            <w:r>
              <w:t xml:space="preserve">of </w:t>
            </w:r>
            <w:r w:rsidRPr="00AD6D9C">
              <w:t>resolv</w:t>
            </w:r>
            <w:r>
              <w:t>ing</w:t>
            </w:r>
            <w:r w:rsidRPr="00AD6D9C">
              <w:t xml:space="preserve"> conflicts.</w:t>
            </w:r>
          </w:p>
          <w:p w14:paraId="1C0A2278" w14:textId="5998591E"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Pr>
                <w:rFonts w:eastAsia="新細明體"/>
                <w:b/>
                <w:bCs/>
                <w:color w:val="000000" w:themeColor="text1"/>
              </w:rPr>
              <w:t>Direct instruction</w:t>
            </w:r>
            <w:r w:rsidRPr="00AD6D9C">
              <w:rPr>
                <w:rFonts w:eastAsia="新細明體"/>
                <w:b/>
                <w:bCs/>
                <w:color w:val="000000" w:themeColor="text1"/>
              </w:rPr>
              <w:t xml:space="preserve">: </w:t>
            </w:r>
            <w:r w:rsidRPr="00AD6D9C">
              <w:t xml:space="preserve">The teacher </w:t>
            </w:r>
            <w:r>
              <w:t>briefly introduces</w:t>
            </w:r>
            <w:r w:rsidRPr="00AD6D9C">
              <w:t xml:space="preserve"> “</w:t>
            </w:r>
            <w:r w:rsidRPr="00AD6D9C">
              <w:rPr>
                <w:rFonts w:eastAsia="新細明體"/>
                <w:lang w:eastAsia="zh-TW"/>
              </w:rPr>
              <w:t>Activity 1: Conflict Resolution Strategies</w:t>
            </w:r>
            <w:r w:rsidRPr="00AD6D9C">
              <w:t xml:space="preserve">” </w:t>
            </w:r>
            <w:r>
              <w:t>in Worksheet</w:t>
            </w:r>
            <w:r w:rsidRPr="00AD6D9C">
              <w:t xml:space="preserve"> 5 and guide</w:t>
            </w:r>
            <w:r>
              <w:t>s</w:t>
            </w:r>
            <w:r w:rsidRPr="00AD6D9C">
              <w:t xml:space="preserve"> students to understand that different strategies </w:t>
            </w:r>
            <w:r>
              <w:t xml:space="preserve">shall be applied to </w:t>
            </w:r>
            <w:r w:rsidRPr="00AD6D9C">
              <w:t>different conflict</w:t>
            </w:r>
            <w:r>
              <w:t xml:space="preserve"> situations. S</w:t>
            </w:r>
            <w:r w:rsidRPr="00AD6D9C">
              <w:t xml:space="preserve">ince </w:t>
            </w:r>
            <w:r>
              <w:t xml:space="preserve">each </w:t>
            </w:r>
            <w:r w:rsidRPr="00AD6D9C">
              <w:t>strategy has its pros and cons, there is no</w:t>
            </w:r>
            <w:r w:rsidRPr="00E759CB">
              <w:t xml:space="preserve"> one right conflict resolution strategy</w:t>
            </w:r>
            <w:r w:rsidRPr="00AD6D9C">
              <w:t>.</w:t>
            </w:r>
          </w:p>
          <w:p w14:paraId="4BD90759" w14:textId="16A60E4A"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lang w:eastAsia="zh-TW"/>
              </w:rPr>
            </w:pPr>
            <w:r w:rsidRPr="00AD6D9C">
              <w:rPr>
                <w:b/>
                <w:bCs/>
              </w:rPr>
              <w:t>Group Discussion:</w:t>
            </w:r>
            <w:r w:rsidRPr="00AD6D9C">
              <w:t xml:space="preserve"> </w:t>
            </w:r>
            <w:r>
              <w:rPr>
                <w:rFonts w:eastAsia="新細明體"/>
                <w:color w:val="000000" w:themeColor="text1"/>
                <w:lang w:eastAsia="zh-TW"/>
              </w:rPr>
              <w:t>S</w:t>
            </w:r>
            <w:r w:rsidRPr="00AD6D9C">
              <w:rPr>
                <w:rFonts w:eastAsia="新細明體"/>
                <w:color w:val="000000" w:themeColor="text1"/>
                <w:lang w:eastAsia="zh-TW"/>
              </w:rPr>
              <w:t xml:space="preserve">tudents </w:t>
            </w:r>
            <w:r>
              <w:rPr>
                <w:rFonts w:eastAsia="新細明體"/>
                <w:color w:val="000000" w:themeColor="text1"/>
                <w:lang w:eastAsia="zh-TW"/>
              </w:rPr>
              <w:t xml:space="preserve">work </w:t>
            </w:r>
            <w:r w:rsidRPr="00AD6D9C">
              <w:rPr>
                <w:rFonts w:eastAsia="新細明體"/>
                <w:color w:val="000000" w:themeColor="text1"/>
                <w:lang w:eastAsia="zh-TW"/>
              </w:rPr>
              <w:t>in groups of 4</w:t>
            </w:r>
            <w:r w:rsidRPr="00AD6D9C">
              <w:rPr>
                <w:rFonts w:eastAsia="新細明體"/>
                <w:color w:val="000000" w:themeColor="text1"/>
              </w:rPr>
              <w:t xml:space="preserve"> </w:t>
            </w:r>
            <w:r>
              <w:rPr>
                <w:rFonts w:eastAsia="新細明體"/>
                <w:color w:val="000000" w:themeColor="text1"/>
              </w:rPr>
              <w:t>to</w:t>
            </w:r>
            <w:r w:rsidRPr="00AD6D9C">
              <w:rPr>
                <w:rFonts w:eastAsia="新細明體"/>
                <w:color w:val="000000" w:themeColor="text1"/>
              </w:rPr>
              <w:t xml:space="preserve"> discuss and analy</w:t>
            </w:r>
            <w:r>
              <w:rPr>
                <w:rFonts w:eastAsia="新細明體"/>
                <w:color w:val="000000" w:themeColor="text1"/>
              </w:rPr>
              <w:t>s</w:t>
            </w:r>
            <w:r w:rsidRPr="00AD6D9C">
              <w:rPr>
                <w:rFonts w:eastAsia="新細明體"/>
                <w:color w:val="000000" w:themeColor="text1"/>
              </w:rPr>
              <w:t>e the cases provided in Activity 1.</w:t>
            </w:r>
          </w:p>
          <w:p w14:paraId="5FFBAC2F" w14:textId="11E3B734"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b/>
                <w:color w:val="000000"/>
                <w:lang w:eastAsia="zh-TW"/>
              </w:rPr>
            </w:pPr>
            <w:r>
              <w:rPr>
                <w:b/>
              </w:rPr>
              <w:t xml:space="preserve">Presentation </w:t>
            </w:r>
            <w:r w:rsidRPr="00AD6D9C">
              <w:rPr>
                <w:b/>
              </w:rPr>
              <w:t xml:space="preserve">and class discussion: </w:t>
            </w:r>
            <w:r w:rsidRPr="00AD6D9C">
              <w:rPr>
                <w:rFonts w:eastAsia="新細明體"/>
                <w:lang w:eastAsia="zh-TW"/>
              </w:rPr>
              <w:t>The teacher invite</w:t>
            </w:r>
            <w:r>
              <w:rPr>
                <w:rFonts w:eastAsia="新細明體"/>
                <w:lang w:eastAsia="zh-TW"/>
              </w:rPr>
              <w:t>s</w:t>
            </w:r>
            <w:r w:rsidRPr="00AD6D9C">
              <w:rPr>
                <w:rFonts w:eastAsia="新細明體"/>
                <w:lang w:eastAsia="zh-TW"/>
              </w:rPr>
              <w:t xml:space="preserve"> </w:t>
            </w:r>
            <w:r>
              <w:rPr>
                <w:rFonts w:eastAsia="新細明體"/>
                <w:lang w:eastAsia="zh-TW"/>
              </w:rPr>
              <w:t xml:space="preserve">each </w:t>
            </w:r>
            <w:r w:rsidRPr="00AD6D9C">
              <w:rPr>
                <w:rFonts w:eastAsia="新細明體"/>
                <w:lang w:eastAsia="zh-TW"/>
              </w:rPr>
              <w:t xml:space="preserve">group to </w:t>
            </w:r>
            <w:r>
              <w:rPr>
                <w:rFonts w:eastAsia="新細明體"/>
                <w:lang w:eastAsia="zh-TW"/>
              </w:rPr>
              <w:t>present their discussion</w:t>
            </w:r>
            <w:r w:rsidRPr="00AD6D9C">
              <w:rPr>
                <w:rFonts w:eastAsia="新細明體"/>
                <w:lang w:eastAsia="zh-TW"/>
              </w:rPr>
              <w:t xml:space="preserve">. </w:t>
            </w:r>
            <w:r>
              <w:rPr>
                <w:rFonts w:eastAsia="新細明體"/>
                <w:lang w:eastAsia="zh-TW"/>
              </w:rPr>
              <w:t xml:space="preserve">Students listen to </w:t>
            </w:r>
            <w:r w:rsidRPr="00AD6D9C">
              <w:rPr>
                <w:rFonts w:eastAsia="新細明體"/>
                <w:lang w:eastAsia="zh-TW"/>
              </w:rPr>
              <w:t xml:space="preserve">the discussion results of different groups and </w:t>
            </w:r>
            <w:r>
              <w:rPr>
                <w:rFonts w:eastAsia="新細明體"/>
                <w:lang w:eastAsia="zh-TW"/>
              </w:rPr>
              <w:t xml:space="preserve">reflect on </w:t>
            </w:r>
            <w:r w:rsidRPr="00AD6D9C">
              <w:rPr>
                <w:rFonts w:eastAsia="新細明體"/>
                <w:lang w:eastAsia="zh-TW"/>
              </w:rPr>
              <w:t xml:space="preserve">the questions </w:t>
            </w:r>
            <w:r>
              <w:rPr>
                <w:rFonts w:eastAsia="新細明體"/>
                <w:lang w:eastAsia="zh-TW"/>
              </w:rPr>
              <w:t>raised by</w:t>
            </w:r>
            <w:r w:rsidRPr="00AD6D9C">
              <w:rPr>
                <w:rFonts w:eastAsia="新細明體"/>
                <w:lang w:eastAsia="zh-TW"/>
              </w:rPr>
              <w:t xml:space="preserve"> the teacher and peers</w:t>
            </w:r>
            <w:r>
              <w:rPr>
                <w:rFonts w:eastAsia="新細明體"/>
                <w:lang w:eastAsia="zh-TW"/>
              </w:rPr>
              <w:t>, which will</w:t>
            </w:r>
            <w:r w:rsidRPr="00AD6D9C">
              <w:rPr>
                <w:rFonts w:eastAsia="新細明體"/>
                <w:lang w:eastAsia="zh-TW"/>
              </w:rPr>
              <w:t xml:space="preserve"> help </w:t>
            </w:r>
            <w:r>
              <w:rPr>
                <w:rFonts w:eastAsia="新細明體"/>
                <w:lang w:eastAsia="zh-TW"/>
              </w:rPr>
              <w:t>them</w:t>
            </w:r>
            <w:r w:rsidRPr="00AD6D9C">
              <w:rPr>
                <w:rFonts w:eastAsia="新細明體"/>
                <w:lang w:eastAsia="zh-TW"/>
              </w:rPr>
              <w:t xml:space="preserve"> deepen their understanding</w:t>
            </w:r>
            <w:r w:rsidRPr="00AD6D9C">
              <w:t xml:space="preserve"> and mastering</w:t>
            </w:r>
            <w:r w:rsidRPr="00AD6D9C">
              <w:rPr>
                <w:rFonts w:eastAsia="新細明體"/>
                <w:lang w:eastAsia="zh-TW"/>
              </w:rPr>
              <w:t xml:space="preserve"> of </w:t>
            </w:r>
            <w:r w:rsidRPr="00AD6D9C">
              <w:t xml:space="preserve">conflict resolution strategies so that they can cope </w:t>
            </w:r>
            <w:r>
              <w:t xml:space="preserve">with </w:t>
            </w:r>
            <w:r w:rsidRPr="00AD6D9C">
              <w:t>family conflicts that might happen in the future.</w:t>
            </w:r>
          </w:p>
        </w:tc>
        <w:tc>
          <w:tcPr>
            <w:tcW w:w="1418" w:type="dxa"/>
            <w:shd w:val="clear" w:color="auto" w:fill="auto"/>
          </w:tcPr>
          <w:p w14:paraId="55097285" w14:textId="77777777" w:rsidR="00E1774B" w:rsidRPr="00AD6D9C" w:rsidRDefault="00E1774B">
            <w:pPr>
              <w:widowControl w:val="0"/>
              <w:snapToGrid w:val="0"/>
              <w:spacing w:line="276" w:lineRule="auto"/>
              <w:rPr>
                <w:color w:val="000000"/>
              </w:rPr>
            </w:pPr>
            <w:r w:rsidRPr="00AD6D9C">
              <w:rPr>
                <w:rFonts w:eastAsia="新細明體"/>
                <w:color w:val="000000"/>
                <w:lang w:eastAsia="zh-TW"/>
              </w:rPr>
              <w:lastRenderedPageBreak/>
              <w:t>20</w:t>
            </w:r>
            <w:r w:rsidRPr="00AD6D9C">
              <w:rPr>
                <w:color w:val="000000"/>
              </w:rPr>
              <w:t xml:space="preserve"> minutes</w:t>
            </w:r>
          </w:p>
        </w:tc>
      </w:tr>
      <w:tr w:rsidR="00E1774B" w:rsidRPr="00AD6D9C" w14:paraId="0F03F368" w14:textId="77777777" w:rsidTr="00E1774B">
        <w:tc>
          <w:tcPr>
            <w:tcW w:w="1586" w:type="dxa"/>
            <w:vMerge/>
            <w:shd w:val="clear" w:color="auto" w:fill="auto"/>
          </w:tcPr>
          <w:p w14:paraId="21F79AE9" w14:textId="77777777" w:rsidR="00E1774B" w:rsidRPr="00AD6D9C" w:rsidRDefault="00E1774B">
            <w:pPr>
              <w:snapToGrid w:val="0"/>
              <w:spacing w:line="276" w:lineRule="auto"/>
              <w:rPr>
                <w:rFonts w:eastAsia="新細明體"/>
                <w:b/>
                <w:bCs/>
              </w:rPr>
            </w:pPr>
          </w:p>
        </w:tc>
        <w:tc>
          <w:tcPr>
            <w:tcW w:w="5386" w:type="dxa"/>
            <w:gridSpan w:val="2"/>
            <w:tcBorders>
              <w:top w:val="single" w:sz="4" w:space="0" w:color="auto"/>
            </w:tcBorders>
            <w:shd w:val="clear" w:color="auto" w:fill="auto"/>
          </w:tcPr>
          <w:p w14:paraId="32FE8FD2" w14:textId="696A9F8F" w:rsidR="00E1774B" w:rsidRPr="00AD6D9C" w:rsidRDefault="00E1774B" w:rsidP="00922243">
            <w:pPr>
              <w:widowControl w:val="0"/>
              <w:numPr>
                <w:ilvl w:val="0"/>
                <w:numId w:val="41"/>
              </w:numPr>
              <w:tabs>
                <w:tab w:val="clear" w:pos="360"/>
              </w:tabs>
              <w:snapToGrid w:val="0"/>
              <w:spacing w:line="276" w:lineRule="auto"/>
              <w:ind w:left="397" w:hanging="397"/>
              <w:jc w:val="both"/>
              <w:rPr>
                <w:rFonts w:eastAsia="新細明體"/>
                <w:b/>
                <w:color w:val="000000" w:themeColor="text1"/>
              </w:rPr>
            </w:pPr>
            <w:r>
              <w:rPr>
                <w:rFonts w:eastAsia="新細明體"/>
                <w:b/>
                <w:bCs/>
                <w:color w:val="000000" w:themeColor="text1"/>
              </w:rPr>
              <w:t>Conclusion</w:t>
            </w:r>
            <w:r w:rsidRPr="00AD6D9C">
              <w:rPr>
                <w:rFonts w:eastAsia="新細明體"/>
                <w:b/>
                <w:bCs/>
                <w:color w:val="000000" w:themeColor="text1"/>
              </w:rPr>
              <w:t>:</w:t>
            </w:r>
          </w:p>
          <w:p w14:paraId="6AE04773" w14:textId="3AB96AE5"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b/>
                <w:color w:val="000000" w:themeColor="text1"/>
                <w:lang w:eastAsia="zh-TW"/>
              </w:rPr>
            </w:pPr>
            <w:r w:rsidRPr="00AD6D9C">
              <w:rPr>
                <w:lang w:eastAsia="zh-TW"/>
              </w:rPr>
              <w:t xml:space="preserve">The teacher </w:t>
            </w:r>
            <w:r>
              <w:rPr>
                <w:lang w:eastAsia="zh-TW"/>
              </w:rPr>
              <w:t>summarises</w:t>
            </w:r>
            <w:r w:rsidRPr="00AD6D9C">
              <w:rPr>
                <w:lang w:eastAsia="zh-TW"/>
              </w:rPr>
              <w:t xml:space="preserve"> the key points of </w:t>
            </w:r>
            <w:r>
              <w:rPr>
                <w:lang w:eastAsia="zh-TW"/>
              </w:rPr>
              <w:t>Lesson 3 and Lesson 4</w:t>
            </w:r>
            <w:r w:rsidRPr="00AD6D9C">
              <w:rPr>
                <w:lang w:eastAsia="zh-TW"/>
              </w:rPr>
              <w:t>.</w:t>
            </w:r>
          </w:p>
          <w:p w14:paraId="3921F0A7" w14:textId="649677F8" w:rsidR="00E1774B" w:rsidRPr="00AD6D9C" w:rsidRDefault="00E1774B" w:rsidP="00FE1285">
            <w:pPr>
              <w:pStyle w:val="aff2"/>
              <w:widowControl w:val="0"/>
              <w:numPr>
                <w:ilvl w:val="0"/>
                <w:numId w:val="6"/>
              </w:numPr>
              <w:snapToGrid w:val="0"/>
              <w:spacing w:line="276" w:lineRule="auto"/>
              <w:ind w:leftChars="0" w:left="879" w:hanging="482"/>
              <w:jc w:val="both"/>
              <w:rPr>
                <w:rFonts w:eastAsia="新細明體"/>
                <w:color w:val="000000"/>
                <w:lang w:eastAsia="zh-TW"/>
              </w:rPr>
            </w:pPr>
            <w:r w:rsidRPr="00AD6D9C">
              <w:rPr>
                <w:color w:val="000000" w:themeColor="text1"/>
              </w:rPr>
              <w:t>The teacher point</w:t>
            </w:r>
            <w:r>
              <w:rPr>
                <w:color w:val="000000" w:themeColor="text1"/>
              </w:rPr>
              <w:t>s</w:t>
            </w:r>
            <w:r w:rsidRPr="00AD6D9C">
              <w:rPr>
                <w:color w:val="000000" w:themeColor="text1"/>
              </w:rPr>
              <w:t xml:space="preserve"> out that although family conflicts are complicated and unavoidable, students </w:t>
            </w:r>
            <w:r>
              <w:rPr>
                <w:color w:val="000000" w:themeColor="text1"/>
              </w:rPr>
              <w:t>should</w:t>
            </w:r>
            <w:r w:rsidRPr="00AD6D9C">
              <w:rPr>
                <w:color w:val="000000" w:themeColor="text1"/>
              </w:rPr>
              <w:t xml:space="preserve"> learn to understand their family members and be willing to take on responsibilities </w:t>
            </w:r>
            <w:r>
              <w:rPr>
                <w:color w:val="000000" w:themeColor="text1"/>
              </w:rPr>
              <w:t>corresponding to</w:t>
            </w:r>
            <w:r w:rsidRPr="00AD6D9C">
              <w:rPr>
                <w:color w:val="000000" w:themeColor="text1"/>
              </w:rPr>
              <w:t xml:space="preserve"> their roles in family and </w:t>
            </w:r>
            <w:r>
              <w:rPr>
                <w:color w:val="000000" w:themeColor="text1"/>
              </w:rPr>
              <w:t>conduct</w:t>
            </w:r>
            <w:r w:rsidRPr="00AD6D9C">
              <w:rPr>
                <w:color w:val="000000" w:themeColor="text1"/>
              </w:rPr>
              <w:t xml:space="preserve"> positive communication, which help</w:t>
            </w:r>
            <w:r>
              <w:rPr>
                <w:color w:val="000000" w:themeColor="text1"/>
              </w:rPr>
              <w:t>s</w:t>
            </w:r>
            <w:r w:rsidRPr="00AD6D9C">
              <w:rPr>
                <w:color w:val="000000" w:themeColor="text1"/>
              </w:rPr>
              <w:t xml:space="preserve"> to </w:t>
            </w:r>
            <w:r>
              <w:rPr>
                <w:color w:val="000000" w:themeColor="text1"/>
              </w:rPr>
              <w:t>enhance family cohesion</w:t>
            </w:r>
            <w:r w:rsidRPr="00AD6D9C">
              <w:rPr>
                <w:color w:val="000000" w:themeColor="text1"/>
              </w:rPr>
              <w:t>.</w:t>
            </w:r>
          </w:p>
        </w:tc>
        <w:tc>
          <w:tcPr>
            <w:tcW w:w="1418" w:type="dxa"/>
            <w:tcBorders>
              <w:top w:val="single" w:sz="4" w:space="0" w:color="auto"/>
            </w:tcBorders>
            <w:shd w:val="clear" w:color="auto" w:fill="auto"/>
          </w:tcPr>
          <w:p w14:paraId="661A0378" w14:textId="77777777" w:rsidR="00E1774B" w:rsidRPr="00AD6D9C" w:rsidRDefault="00E1774B">
            <w:pPr>
              <w:widowControl w:val="0"/>
              <w:snapToGrid w:val="0"/>
              <w:spacing w:line="276" w:lineRule="auto"/>
              <w:rPr>
                <w:strike/>
                <w:color w:val="000000"/>
              </w:rPr>
            </w:pPr>
            <w:r w:rsidRPr="00AD6D9C">
              <w:rPr>
                <w:rFonts w:eastAsia="新細明體"/>
                <w:color w:val="000000"/>
                <w:lang w:eastAsia="zh-TW"/>
              </w:rPr>
              <w:t>10</w:t>
            </w:r>
            <w:r w:rsidRPr="00AD6D9C">
              <w:rPr>
                <w:color w:val="000000"/>
              </w:rPr>
              <w:t xml:space="preserve"> minutes</w:t>
            </w:r>
          </w:p>
        </w:tc>
      </w:tr>
      <w:tr w:rsidR="0072005B" w:rsidRPr="00AD6D9C" w14:paraId="782DB49F" w14:textId="77777777" w:rsidTr="00E1774B">
        <w:tc>
          <w:tcPr>
            <w:tcW w:w="1586" w:type="dxa"/>
            <w:shd w:val="clear" w:color="auto" w:fill="auto"/>
          </w:tcPr>
          <w:p w14:paraId="259D83F8" w14:textId="56803B90" w:rsidR="0072005B" w:rsidRPr="00AD6D9C" w:rsidRDefault="005E14BB">
            <w:pPr>
              <w:snapToGrid w:val="0"/>
              <w:spacing w:line="276" w:lineRule="auto"/>
              <w:rPr>
                <w:rFonts w:eastAsia="新細明體"/>
                <w:b/>
                <w:bCs/>
              </w:rPr>
            </w:pPr>
            <w:r>
              <w:rPr>
                <w:rFonts w:eastAsia="新細明體"/>
                <w:b/>
                <w:color w:val="000000" w:themeColor="text1"/>
              </w:rPr>
              <w:t>Extended Learning Activity</w:t>
            </w:r>
            <w:r w:rsidR="009C18A6" w:rsidRPr="00AD6D9C">
              <w:rPr>
                <w:rFonts w:eastAsia="新細明體"/>
                <w:b/>
                <w:color w:val="000000" w:themeColor="text1"/>
              </w:rPr>
              <w:t>:</w:t>
            </w:r>
          </w:p>
        </w:tc>
        <w:tc>
          <w:tcPr>
            <w:tcW w:w="6804" w:type="dxa"/>
            <w:gridSpan w:val="3"/>
            <w:shd w:val="clear" w:color="auto" w:fill="auto"/>
          </w:tcPr>
          <w:p w14:paraId="26DC9ADC" w14:textId="4294493E" w:rsidR="0072005B" w:rsidRPr="00AD6D9C" w:rsidRDefault="00E50F7D" w:rsidP="00AE6FB1">
            <w:pPr>
              <w:snapToGrid w:val="0"/>
              <w:spacing w:line="276" w:lineRule="auto"/>
              <w:jc w:val="both"/>
              <w:rPr>
                <w:rFonts w:eastAsia="新細明體"/>
                <w:color w:val="000000"/>
                <w:lang w:eastAsia="zh-HK"/>
              </w:rPr>
            </w:pPr>
            <w:r>
              <w:rPr>
                <w:rFonts w:eastAsia="新細明體"/>
                <w:color w:val="000000" w:themeColor="text1"/>
              </w:rPr>
              <w:t>S</w:t>
            </w:r>
            <w:r w:rsidR="009C18A6" w:rsidRPr="00AD6D9C">
              <w:rPr>
                <w:rFonts w:eastAsia="新細明體"/>
                <w:color w:val="000000" w:themeColor="text1"/>
              </w:rPr>
              <w:t xml:space="preserve">tudents read </w:t>
            </w:r>
            <w:r>
              <w:rPr>
                <w:rFonts w:eastAsia="新細明體"/>
                <w:color w:val="000000" w:themeColor="text1"/>
              </w:rPr>
              <w:t>A</w:t>
            </w:r>
            <w:r w:rsidR="005065E4">
              <w:rPr>
                <w:rFonts w:eastAsia="新細明體"/>
                <w:color w:val="000000" w:themeColor="text1"/>
              </w:rPr>
              <w:t>ppendix</w:t>
            </w:r>
            <w:r w:rsidR="009C18A6" w:rsidRPr="00AD6D9C">
              <w:rPr>
                <w:rFonts w:eastAsia="新細明體"/>
                <w:color w:val="000000" w:themeColor="text1"/>
              </w:rPr>
              <w:t xml:space="preserve"> 2</w:t>
            </w:r>
            <w:r w:rsidR="00A2543D">
              <w:rPr>
                <w:rFonts w:eastAsia="新細明體"/>
                <w:color w:val="000000" w:themeColor="text1"/>
              </w:rPr>
              <w:t xml:space="preserve"> “</w:t>
            </w:r>
            <w:r w:rsidR="0075625C">
              <w:rPr>
                <w:rFonts w:eastAsia="新細明體"/>
                <w:color w:val="000000" w:themeColor="text1"/>
              </w:rPr>
              <w:t>Know</w:t>
            </w:r>
            <w:r>
              <w:rPr>
                <w:rFonts w:eastAsia="新細明體"/>
                <w:color w:val="000000" w:themeColor="text1"/>
              </w:rPr>
              <w:t xml:space="preserve"> More: </w:t>
            </w:r>
            <w:r w:rsidR="009C18A6" w:rsidRPr="00AD6D9C">
              <w:rPr>
                <w:rFonts w:eastAsia="新細明體"/>
                <w:color w:val="000000" w:themeColor="text1"/>
              </w:rPr>
              <w:t xml:space="preserve">Communication and Care are Keys to a Good Family Relationship” and </w:t>
            </w:r>
            <w:r w:rsidR="00B45366">
              <w:rPr>
                <w:rFonts w:eastAsia="新細明體"/>
                <w:color w:val="000000" w:themeColor="text1"/>
              </w:rPr>
              <w:t>Appendix</w:t>
            </w:r>
            <w:r w:rsidR="009C18A6" w:rsidRPr="00AD6D9C">
              <w:rPr>
                <w:rFonts w:eastAsia="新細明體"/>
                <w:color w:val="000000" w:themeColor="text1"/>
              </w:rPr>
              <w:t xml:space="preserve"> 3 “</w:t>
            </w:r>
            <w:r w:rsidR="00B45366">
              <w:rPr>
                <w:rFonts w:eastAsia="新細明體"/>
                <w:color w:val="000000" w:themeColor="text1"/>
              </w:rPr>
              <w:t>Joyful Reading</w:t>
            </w:r>
            <w:r w:rsidR="009C18A6" w:rsidRPr="00AD6D9C">
              <w:rPr>
                <w:rFonts w:eastAsia="新細明體"/>
                <w:color w:val="000000" w:themeColor="text1"/>
              </w:rPr>
              <w:t xml:space="preserve">: Good Education” and reflect on </w:t>
            </w:r>
            <w:r w:rsidR="00683BFC">
              <w:rPr>
                <w:rFonts w:eastAsia="新細明體"/>
                <w:color w:val="000000" w:themeColor="text1"/>
              </w:rPr>
              <w:t>related</w:t>
            </w:r>
            <w:r w:rsidR="009C18A6" w:rsidRPr="00AD6D9C">
              <w:rPr>
                <w:rFonts w:eastAsia="新細明體"/>
                <w:color w:val="000000" w:themeColor="text1"/>
              </w:rPr>
              <w:t xml:space="preserve"> questions after</w:t>
            </w:r>
            <w:r w:rsidR="00DD281D">
              <w:rPr>
                <w:rFonts w:eastAsia="新細明體"/>
                <w:color w:val="000000" w:themeColor="text1"/>
              </w:rPr>
              <w:t xml:space="preserve"> </w:t>
            </w:r>
            <w:r w:rsidR="009C18A6" w:rsidRPr="00AD6D9C">
              <w:rPr>
                <w:rFonts w:eastAsia="新細明體"/>
                <w:color w:val="000000" w:themeColor="text1"/>
              </w:rPr>
              <w:t>class.</w:t>
            </w:r>
          </w:p>
        </w:tc>
      </w:tr>
      <w:tr w:rsidR="0072005B" w:rsidRPr="00AD6D9C" w14:paraId="53841D73" w14:textId="77777777" w:rsidTr="00E1774B">
        <w:tc>
          <w:tcPr>
            <w:tcW w:w="1586" w:type="dxa"/>
            <w:tcBorders>
              <w:top w:val="single" w:sz="4" w:space="0" w:color="auto"/>
            </w:tcBorders>
            <w:shd w:val="clear" w:color="auto" w:fill="auto"/>
          </w:tcPr>
          <w:p w14:paraId="0C773BA4" w14:textId="77777777" w:rsidR="0072005B" w:rsidRPr="00AD6D9C" w:rsidRDefault="009C18A6">
            <w:pPr>
              <w:snapToGrid w:val="0"/>
              <w:spacing w:line="276" w:lineRule="auto"/>
              <w:rPr>
                <w:rFonts w:eastAsia="新細明體"/>
                <w:b/>
                <w:bCs/>
              </w:rPr>
            </w:pPr>
            <w:r w:rsidRPr="00AD6D9C">
              <w:rPr>
                <w:rFonts w:eastAsia="新細明體"/>
                <w:b/>
                <w:bCs/>
              </w:rPr>
              <w:lastRenderedPageBreak/>
              <w:t>Learning and Teaching Resources:</w:t>
            </w:r>
          </w:p>
        </w:tc>
        <w:tc>
          <w:tcPr>
            <w:tcW w:w="6804" w:type="dxa"/>
            <w:gridSpan w:val="3"/>
            <w:shd w:val="clear" w:color="auto" w:fill="auto"/>
          </w:tcPr>
          <w:p w14:paraId="5537AA10" w14:textId="0C68FF87" w:rsidR="0072005B" w:rsidRPr="00AD6D9C" w:rsidRDefault="009C18A6" w:rsidP="00C05ABE">
            <w:pPr>
              <w:snapToGrid w:val="0"/>
              <w:spacing w:line="276" w:lineRule="auto"/>
              <w:rPr>
                <w:color w:val="000000"/>
              </w:rPr>
            </w:pPr>
            <w:r w:rsidRPr="00AD6D9C">
              <w:rPr>
                <w:color w:val="000000" w:themeColor="text1"/>
              </w:rPr>
              <w:t xml:space="preserve">Worksheets 3-5; </w:t>
            </w:r>
            <w:r w:rsidR="00C05ABE">
              <w:rPr>
                <w:color w:val="000000" w:themeColor="text1"/>
              </w:rPr>
              <w:t>Appendix</w:t>
            </w:r>
            <w:r w:rsidRPr="00AD6D9C">
              <w:rPr>
                <w:color w:val="000000" w:themeColor="text1"/>
              </w:rPr>
              <w:t xml:space="preserve"> 2-3</w:t>
            </w:r>
          </w:p>
        </w:tc>
      </w:tr>
    </w:tbl>
    <w:p w14:paraId="0E6AA55D" w14:textId="77777777" w:rsidR="0072005B" w:rsidRPr="00AD6D9C" w:rsidRDefault="0072005B">
      <w:pPr>
        <w:rPr>
          <w:lang w:eastAsia="zh-TW"/>
        </w:rPr>
      </w:pPr>
    </w:p>
    <w:p w14:paraId="2B42CC52" w14:textId="77777777" w:rsidR="0074566C" w:rsidRDefault="009C18A6" w:rsidP="0074566C">
      <w:pPr>
        <w:snapToGrid w:val="0"/>
        <w:spacing w:line="276" w:lineRule="auto"/>
        <w:jc w:val="center"/>
        <w:rPr>
          <w:rFonts w:eastAsia="新細明體"/>
          <w:b/>
          <w:lang w:eastAsia="zh-HK"/>
        </w:rPr>
      </w:pPr>
      <w:r w:rsidRPr="00AD6D9C">
        <w:rPr>
          <w:rFonts w:eastAsia="新細明體"/>
          <w:b/>
          <w:lang w:eastAsia="zh-HK"/>
        </w:rPr>
        <w:br w:type="page"/>
      </w:r>
      <w:r w:rsidR="00EC0448" w:rsidRPr="00731548">
        <w:rPr>
          <w:rFonts w:eastAsia="新細明體"/>
          <w:b/>
          <w:lang w:eastAsia="zh-HK"/>
        </w:rPr>
        <w:lastRenderedPageBreak/>
        <w:t>Module 1.2</w:t>
      </w:r>
    </w:p>
    <w:p w14:paraId="66CA12BE" w14:textId="20D2C6F1" w:rsidR="0074566C" w:rsidRDefault="00EC0448" w:rsidP="0074566C">
      <w:pPr>
        <w:snapToGrid w:val="0"/>
        <w:spacing w:line="276" w:lineRule="auto"/>
        <w:jc w:val="center"/>
        <w:rPr>
          <w:rFonts w:eastAsia="新細明體"/>
          <w:b/>
          <w:lang w:eastAsia="zh-HK"/>
        </w:rPr>
      </w:pPr>
      <w:r w:rsidRPr="00731548">
        <w:rPr>
          <w:rFonts w:eastAsia="新細明體"/>
          <w:b/>
          <w:lang w:eastAsia="zh-HK"/>
        </w:rPr>
        <w:t xml:space="preserve"> </w:t>
      </w:r>
      <w:r w:rsidR="0074566C">
        <w:rPr>
          <w:rFonts w:eastAsia="新細明體"/>
          <w:b/>
          <w:lang w:eastAsia="zh-HK"/>
        </w:rPr>
        <w:t xml:space="preserve">Interpersonal </w:t>
      </w:r>
      <w:r w:rsidR="0074566C" w:rsidRPr="0074566C">
        <w:rPr>
          <w:rFonts w:eastAsia="新細明體"/>
          <w:b/>
          <w:lang w:eastAsia="zh-HK"/>
        </w:rPr>
        <w:t>Relationsh</w:t>
      </w:r>
      <w:r w:rsidR="0074566C">
        <w:rPr>
          <w:rFonts w:eastAsia="新細明體"/>
          <w:b/>
          <w:lang w:eastAsia="zh-HK"/>
        </w:rPr>
        <w:t xml:space="preserve">ips and Social </w:t>
      </w:r>
      <w:r w:rsidR="0074566C" w:rsidRPr="0074566C">
        <w:rPr>
          <w:rFonts w:eastAsia="新細明體"/>
          <w:b/>
          <w:lang w:eastAsia="zh-HK"/>
        </w:rPr>
        <w:t xml:space="preserve">Inclusiveness </w:t>
      </w:r>
    </w:p>
    <w:p w14:paraId="2106B665" w14:textId="3DC918D2" w:rsidR="005B2B34" w:rsidRPr="00731548" w:rsidRDefault="0074566C" w:rsidP="0074566C">
      <w:pPr>
        <w:snapToGrid w:val="0"/>
        <w:spacing w:line="276" w:lineRule="auto"/>
        <w:jc w:val="center"/>
        <w:rPr>
          <w:rFonts w:eastAsia="新細明體"/>
          <w:b/>
          <w:lang w:eastAsia="zh-HK"/>
        </w:rPr>
      </w:pPr>
      <w:r>
        <w:rPr>
          <w:rFonts w:eastAsia="新細明體"/>
          <w:b/>
          <w:lang w:eastAsia="zh-HK"/>
        </w:rPr>
        <w:t>Part 1</w:t>
      </w:r>
      <w:r w:rsidR="009C18A6" w:rsidRPr="00731548">
        <w:rPr>
          <w:rFonts w:eastAsia="新細明體"/>
          <w:b/>
          <w:lang w:eastAsia="zh-HK"/>
        </w:rPr>
        <w:t xml:space="preserve">: </w:t>
      </w:r>
      <w:r w:rsidR="00E57CA0" w:rsidRPr="00731548">
        <w:rPr>
          <w:rFonts w:eastAsia="新細明體"/>
          <w:b/>
          <w:lang w:eastAsia="zh-HK"/>
        </w:rPr>
        <w:t>Enhancing</w:t>
      </w:r>
      <w:r w:rsidR="009C18A6" w:rsidRPr="00731548">
        <w:rPr>
          <w:rFonts w:eastAsia="新細明體"/>
          <w:b/>
          <w:lang w:eastAsia="zh-HK"/>
        </w:rPr>
        <w:t xml:space="preserve"> Family Cohesion</w:t>
      </w:r>
    </w:p>
    <w:p w14:paraId="1148F717" w14:textId="73A94BA0" w:rsidR="0072005B" w:rsidRPr="00731548" w:rsidRDefault="009C18A6" w:rsidP="005B2B34">
      <w:pPr>
        <w:snapToGrid w:val="0"/>
        <w:spacing w:line="276" w:lineRule="auto"/>
        <w:jc w:val="center"/>
        <w:rPr>
          <w:rFonts w:eastAsia="新細明體"/>
          <w:b/>
          <w:lang w:eastAsia="zh-HK"/>
        </w:rPr>
      </w:pPr>
      <w:r w:rsidRPr="00731548">
        <w:rPr>
          <w:rFonts w:eastAsia="新細明體"/>
          <w:b/>
          <w:lang w:eastAsia="zh-HK"/>
        </w:rPr>
        <w:t>(</w:t>
      </w:r>
      <w:r w:rsidR="00B45366" w:rsidRPr="00731548">
        <w:rPr>
          <w:rFonts w:eastAsia="新細明體"/>
          <w:b/>
          <w:lang w:eastAsia="zh-HK"/>
        </w:rPr>
        <w:t>Lesson 1 and Lesson 2</w:t>
      </w:r>
      <w:r w:rsidRPr="00731548">
        <w:rPr>
          <w:rFonts w:eastAsia="新細明體"/>
          <w:b/>
          <w:lang w:eastAsia="zh-HK"/>
        </w:rPr>
        <w:t>)</w:t>
      </w:r>
    </w:p>
    <w:p w14:paraId="373BF6F0" w14:textId="732DE8B6" w:rsidR="0072005B" w:rsidRPr="00731548" w:rsidRDefault="009C18A6" w:rsidP="005B2B34">
      <w:pPr>
        <w:snapToGrid w:val="0"/>
        <w:spacing w:line="276" w:lineRule="auto"/>
        <w:jc w:val="center"/>
        <w:rPr>
          <w:rFonts w:eastAsia="新細明體"/>
          <w:b/>
          <w:lang w:eastAsia="zh-HK"/>
        </w:rPr>
      </w:pPr>
      <w:r w:rsidRPr="00731548">
        <w:rPr>
          <w:rFonts w:eastAsia="新細明體"/>
          <w:b/>
          <w:lang w:eastAsia="zh-HK"/>
        </w:rPr>
        <w:t>Learning and Teaching Materials</w:t>
      </w:r>
    </w:p>
    <w:p w14:paraId="127D16E7" w14:textId="77777777" w:rsidR="0072005B" w:rsidRPr="00731548" w:rsidRDefault="009C18A6" w:rsidP="00C05ABE">
      <w:pPr>
        <w:spacing w:line="276" w:lineRule="auto"/>
        <w:rPr>
          <w:rFonts w:eastAsia="微軟正黑體"/>
          <w:b/>
          <w:sz w:val="28"/>
          <w:szCs w:val="28"/>
          <w:lang w:eastAsia="zh-TW"/>
        </w:rPr>
      </w:pPr>
      <w:r w:rsidRPr="00731548">
        <w:rPr>
          <w:rFonts w:eastAsia="新細明體"/>
          <w:b/>
          <w:noProof/>
          <w:lang w:val="en-US"/>
        </w:rPr>
        <mc:AlternateContent>
          <mc:Choice Requires="wps">
            <w:drawing>
              <wp:anchor distT="0" distB="0" distL="114300" distR="114300" simplePos="0" relativeHeight="251571200" behindDoc="0" locked="0" layoutInCell="1" allowOverlap="1" wp14:anchorId="2A7BC4F3" wp14:editId="041B8D59">
                <wp:simplePos x="0" y="0"/>
                <wp:positionH relativeFrom="column">
                  <wp:posOffset>2975610</wp:posOffset>
                </wp:positionH>
                <wp:positionV relativeFrom="paragraph">
                  <wp:posOffset>55880</wp:posOffset>
                </wp:positionV>
                <wp:extent cx="3035935" cy="887730"/>
                <wp:effectExtent l="0" t="0" r="12065" b="26670"/>
                <wp:wrapSquare wrapText="bothSides"/>
                <wp:docPr id="94" name="圓角矩形 94"/>
                <wp:cNvGraphicFramePr/>
                <a:graphic xmlns:a="http://schemas.openxmlformats.org/drawingml/2006/main">
                  <a:graphicData uri="http://schemas.microsoft.com/office/word/2010/wordprocessingShape">
                    <wps:wsp>
                      <wps:cNvSpPr/>
                      <wps:spPr>
                        <a:xfrm>
                          <a:off x="0" y="0"/>
                          <a:ext cx="3035935" cy="887730"/>
                        </a:xfrm>
                        <a:prstGeom prst="roundRect">
                          <a:avLst/>
                        </a:prstGeom>
                        <a:solidFill>
                          <a:sysClr val="window" lastClr="FFFFFF"/>
                        </a:solidFill>
                        <a:ln w="25400" cap="flat" cmpd="sng" algn="ctr">
                          <a:solidFill>
                            <a:srgbClr val="FF0000"/>
                          </a:solidFill>
                          <a:prstDash val="sysDash"/>
                        </a:ln>
                        <a:effectLst/>
                      </wps:spPr>
                      <wps:txbx>
                        <w:txbxContent>
                          <w:p w14:paraId="770ECD68" w14:textId="7759D7CE" w:rsidR="00DD13DE" w:rsidRPr="00010CE9" w:rsidRDefault="00DD13DE" w:rsidP="00010CE9">
                            <w:pPr>
                              <w:snapToGrid w:val="0"/>
                              <w:jc w:val="both"/>
                              <w:rPr>
                                <w:rFonts w:eastAsiaTheme="minorEastAsia"/>
                                <w:sz w:val="18"/>
                                <w:szCs w:val="18"/>
                                <w:lang w:val="en-US"/>
                              </w:rPr>
                            </w:pPr>
                            <w:r>
                              <w:rPr>
                                <w:rFonts w:ascii="Calibri" w:hAnsi="Calibri" w:cstheme="minorBidi"/>
                                <w:noProof/>
                                <w:sz w:val="20"/>
                                <w:szCs w:val="20"/>
                                <w:lang w:val="en-US"/>
                              </w:rPr>
                              <w:drawing>
                                <wp:inline distT="0" distB="0" distL="0" distR="0" wp14:anchorId="7864EA39" wp14:editId="527A7216">
                                  <wp:extent cx="588645" cy="338455"/>
                                  <wp:effectExtent l="0" t="0" r="1905" b="444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88645" cy="338455"/>
                                          </a:xfrm>
                                          <a:prstGeom prst="rect">
                                            <a:avLst/>
                                          </a:prstGeom>
                                          <a:noFill/>
                                          <a:ln>
                                            <a:noFill/>
                                          </a:ln>
                                        </pic:spPr>
                                      </pic:pic>
                                    </a:graphicData>
                                  </a:graphic>
                                </wp:inline>
                              </w:drawing>
                            </w:r>
                            <w:r>
                              <w:rPr>
                                <w:sz w:val="18"/>
                                <w:szCs w:val="18"/>
                                <w:lang w:val="en-US"/>
                              </w:rPr>
                              <w:t>The teacher asks students to finish Worksheets 1-2 before class</w:t>
                            </w:r>
                            <w:r>
                              <w:rPr>
                                <w:rFonts w:hint="eastAsia"/>
                                <w:sz w:val="18"/>
                                <w:szCs w:val="18"/>
                                <w:lang w:val="en-US"/>
                              </w:rPr>
                              <w:t xml:space="preserve"> and then carr</w:t>
                            </w:r>
                            <w:r>
                              <w:rPr>
                                <w:sz w:val="18"/>
                                <w:szCs w:val="18"/>
                                <w:lang w:val="en-US"/>
                              </w:rPr>
                              <w:t>ies</w:t>
                            </w:r>
                            <w:r>
                              <w:rPr>
                                <w:rFonts w:hint="eastAsia"/>
                                <w:sz w:val="18"/>
                                <w:szCs w:val="18"/>
                                <w:lang w:val="en-US"/>
                              </w:rPr>
                              <w:t xml:space="preserve"> out a discussion activity and make</w:t>
                            </w:r>
                            <w:r>
                              <w:rPr>
                                <w:sz w:val="18"/>
                                <w:szCs w:val="18"/>
                                <w:lang w:val="en-US"/>
                              </w:rPr>
                              <w:t>s</w:t>
                            </w:r>
                            <w:r>
                              <w:rPr>
                                <w:rFonts w:hint="eastAsia"/>
                                <w:sz w:val="18"/>
                                <w:szCs w:val="18"/>
                                <w:lang w:val="en-US"/>
                              </w:rPr>
                              <w:t xml:space="preserve">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A7BC4F3" id="圓角矩形 94" o:spid="_x0000_s1028" style="position:absolute;margin-left:234.3pt;margin-top:4.4pt;width:239.05pt;height:69.9pt;z-index:25157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" fillcolor="window" strokecolor="red" strokeweight="2pt">
                <v:stroke dashstyle="3 1"/>
                <v:textbox>
                  <w:txbxContent>
                    <w:p w14:paraId="770ECD68" w14:textId="7759D7CE" w:rsidR="00DD13DE" w:rsidRPr="00010CE9" w:rsidRDefault="00DD13DE" w:rsidP="00010CE9">
                      <w:pPr>
                        <w:snapToGrid w:val="0"/>
                        <w:jc w:val="both"/>
                        <w:rPr>
                          <w:rFonts w:eastAsiaTheme="minorEastAsia"/>
                          <w:sz w:val="18"/>
                          <w:szCs w:val="18"/>
                          <w:lang w:val="en-US"/>
                        </w:rPr>
                      </w:pPr>
                      <w:r>
                        <w:rPr>
                          <w:rFonts w:ascii="Calibri" w:hAnsi="Calibri" w:cstheme="minorBidi"/>
                          <w:noProof/>
                          <w:sz w:val="20"/>
                          <w:szCs w:val="20"/>
                          <w:lang w:val="en-US"/>
                        </w:rPr>
                        <w:drawing>
                          <wp:inline distT="0" distB="0" distL="0" distR="0" wp14:anchorId="7864EA39" wp14:editId="527A7216">
                            <wp:extent cx="588645" cy="338455"/>
                            <wp:effectExtent l="0" t="0" r="1905" b="4445"/>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88645" cy="338455"/>
                                    </a:xfrm>
                                    <a:prstGeom prst="rect">
                                      <a:avLst/>
                                    </a:prstGeom>
                                    <a:noFill/>
                                    <a:ln>
                                      <a:noFill/>
                                    </a:ln>
                                  </pic:spPr>
                                </pic:pic>
                              </a:graphicData>
                            </a:graphic>
                          </wp:inline>
                        </w:drawing>
                      </w:r>
                      <w:r>
                        <w:rPr>
                          <w:sz w:val="18"/>
                          <w:szCs w:val="18"/>
                          <w:lang w:val="en-US"/>
                        </w:rPr>
                        <w:t>The teacher asks students to finish Worksheets 1-2 before class</w:t>
                      </w:r>
                      <w:r>
                        <w:rPr>
                          <w:rFonts w:hint="eastAsia"/>
                          <w:sz w:val="18"/>
                          <w:szCs w:val="18"/>
                          <w:lang w:val="en-US"/>
                        </w:rPr>
                        <w:t xml:space="preserve"> and then carr</w:t>
                      </w:r>
                      <w:r>
                        <w:rPr>
                          <w:sz w:val="18"/>
                          <w:szCs w:val="18"/>
                          <w:lang w:val="en-US"/>
                        </w:rPr>
                        <w:t>ies</w:t>
                      </w:r>
                      <w:r>
                        <w:rPr>
                          <w:rFonts w:hint="eastAsia"/>
                          <w:sz w:val="18"/>
                          <w:szCs w:val="18"/>
                          <w:lang w:val="en-US"/>
                        </w:rPr>
                        <w:t xml:space="preserve"> out a discussion activity and make</w:t>
                      </w:r>
                      <w:r>
                        <w:rPr>
                          <w:sz w:val="18"/>
                          <w:szCs w:val="18"/>
                          <w:lang w:val="en-US"/>
                        </w:rPr>
                        <w:t>s</w:t>
                      </w:r>
                      <w:r>
                        <w:rPr>
                          <w:rFonts w:hint="eastAsia"/>
                          <w:sz w:val="18"/>
                          <w:szCs w:val="18"/>
                          <w:lang w:val="en-US"/>
                        </w:rPr>
                        <w:t xml:space="preserve"> a conclusion during class.</w:t>
                      </w:r>
                    </w:p>
                  </w:txbxContent>
                </v:textbox>
                <w10:wrap type="square"/>
              </v:roundrect>
            </w:pict>
          </mc:Fallback>
        </mc:AlternateContent>
      </w:r>
    </w:p>
    <w:p w14:paraId="63E45ADB" w14:textId="77777777" w:rsidR="0072005B" w:rsidRPr="00731548" w:rsidRDefault="0072005B" w:rsidP="00C05ABE">
      <w:pPr>
        <w:spacing w:line="276" w:lineRule="auto"/>
        <w:rPr>
          <w:rFonts w:eastAsia="微軟正黑體"/>
          <w:b/>
          <w:sz w:val="28"/>
          <w:szCs w:val="28"/>
          <w:lang w:eastAsia="zh-TW"/>
        </w:rPr>
      </w:pPr>
    </w:p>
    <w:p w14:paraId="4A7E7393" w14:textId="77777777" w:rsidR="0072005B" w:rsidRPr="00731548" w:rsidRDefault="009C18A6" w:rsidP="00C05ABE">
      <w:pPr>
        <w:snapToGrid w:val="0"/>
        <w:spacing w:line="276" w:lineRule="auto"/>
        <w:rPr>
          <w:rFonts w:eastAsia="微軟正黑體"/>
          <w:b/>
          <w:bCs/>
          <w:color w:val="000000"/>
          <w:sz w:val="28"/>
          <w:szCs w:val="28"/>
          <w:lang w:eastAsia="zh-TW"/>
        </w:rPr>
      </w:pPr>
      <w:r w:rsidRPr="00731548">
        <w:rPr>
          <w:rFonts w:eastAsia="微軟正黑體"/>
          <w:b/>
          <w:bCs/>
          <w:color w:val="000000"/>
          <w:sz w:val="28"/>
          <w:szCs w:val="28"/>
          <w:lang w:eastAsia="zh-HK"/>
        </w:rPr>
        <w:t>Preface</w:t>
      </w:r>
    </w:p>
    <w:p w14:paraId="7024BD72" w14:textId="77777777" w:rsidR="0072005B" w:rsidRPr="00731548" w:rsidRDefault="0072005B" w:rsidP="00C05ABE">
      <w:pPr>
        <w:snapToGrid w:val="0"/>
        <w:spacing w:line="276" w:lineRule="auto"/>
        <w:rPr>
          <w:rFonts w:eastAsia="微軟正黑體"/>
          <w:lang w:eastAsia="zh-TW"/>
        </w:rPr>
      </w:pPr>
    </w:p>
    <w:p w14:paraId="4C849F98" w14:textId="0E638CF5" w:rsidR="0072005B" w:rsidRPr="00731548" w:rsidRDefault="009C18A6" w:rsidP="00C05ABE">
      <w:pPr>
        <w:snapToGrid w:val="0"/>
        <w:spacing w:line="276" w:lineRule="auto"/>
        <w:jc w:val="both"/>
        <w:rPr>
          <w:rFonts w:eastAsia="微軟正黑體"/>
          <w:lang w:eastAsia="zh-HK"/>
        </w:rPr>
      </w:pPr>
      <w:r w:rsidRPr="00731548">
        <w:rPr>
          <w:rFonts w:eastAsia="微軟正黑體"/>
          <w:b/>
          <w:noProof/>
          <w:sz w:val="28"/>
          <w:szCs w:val="28"/>
          <w:lang w:val="en-US"/>
        </w:rPr>
        <w:drawing>
          <wp:anchor distT="0" distB="0" distL="114300" distR="114300" simplePos="0" relativeHeight="251630592" behindDoc="1" locked="0" layoutInCell="1" allowOverlap="1" wp14:anchorId="41F2F3F3" wp14:editId="300A2F54">
            <wp:simplePos x="0" y="0"/>
            <wp:positionH relativeFrom="margin">
              <wp:posOffset>3022600</wp:posOffset>
            </wp:positionH>
            <wp:positionV relativeFrom="paragraph">
              <wp:posOffset>242570</wp:posOffset>
            </wp:positionV>
            <wp:extent cx="2322830" cy="1382395"/>
            <wp:effectExtent l="0" t="0" r="1270" b="1905"/>
            <wp:wrapSquare wrapText="bothSides"/>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a:picLocks noChangeAspect="1" noChangeArrowheads="1"/>
                    </pic:cNvPicPr>
                  </pic:nvPicPr>
                  <pic:blipFill>
                    <a:blip r:embed="rId16" cstate="screen"/>
                    <a:stretch>
                      <a:fillRect/>
                    </a:stretch>
                  </pic:blipFill>
                  <pic:spPr>
                    <a:xfrm>
                      <a:off x="0" y="0"/>
                      <a:ext cx="2322830" cy="1382395"/>
                    </a:xfrm>
                    <a:prstGeom prst="rect">
                      <a:avLst/>
                    </a:prstGeom>
                    <a:noFill/>
                    <a:ln>
                      <a:noFill/>
                    </a:ln>
                  </pic:spPr>
                </pic:pic>
              </a:graphicData>
            </a:graphic>
          </wp:anchor>
        </w:drawing>
      </w:r>
      <w:r w:rsidRPr="00731548">
        <w:rPr>
          <w:rFonts w:eastAsia="微軟正黑體"/>
          <w:lang w:eastAsia="zh-HK"/>
        </w:rPr>
        <w:t xml:space="preserve">Why do people need families? With the </w:t>
      </w:r>
      <w:r w:rsidR="00784B51" w:rsidRPr="00731548">
        <w:rPr>
          <w:rFonts w:eastAsia="微軟正黑體"/>
          <w:lang w:eastAsia="zh-HK"/>
        </w:rPr>
        <w:t xml:space="preserve">passage </w:t>
      </w:r>
      <w:r w:rsidRPr="00731548">
        <w:rPr>
          <w:rFonts w:eastAsia="微軟正黑體"/>
          <w:lang w:eastAsia="zh-HK"/>
        </w:rPr>
        <w:t>of time</w:t>
      </w:r>
      <w:r w:rsidR="00784B51" w:rsidRPr="00731548">
        <w:rPr>
          <w:rFonts w:eastAsia="微軟正黑體"/>
          <w:lang w:eastAsia="zh-HK"/>
        </w:rPr>
        <w:t xml:space="preserve"> and changes such as</w:t>
      </w:r>
      <w:r w:rsidRPr="00731548">
        <w:rPr>
          <w:rFonts w:eastAsia="微軟正黑體"/>
          <w:lang w:eastAsia="zh-HK"/>
        </w:rPr>
        <w:t xml:space="preserve"> rapid economic development, </w:t>
      </w:r>
      <w:r w:rsidR="00784B51" w:rsidRPr="00731548">
        <w:rPr>
          <w:rFonts w:eastAsia="微軟正黑體"/>
          <w:lang w:eastAsia="zh-HK"/>
        </w:rPr>
        <w:t>greater mobility of people</w:t>
      </w:r>
      <w:r w:rsidRPr="00731548">
        <w:rPr>
          <w:rFonts w:eastAsia="微軟正黑體"/>
          <w:lang w:eastAsia="zh-HK"/>
        </w:rPr>
        <w:t xml:space="preserve">, and prevalence of the only-child </w:t>
      </w:r>
      <w:r w:rsidR="00784B51" w:rsidRPr="00731548">
        <w:rPr>
          <w:rFonts w:eastAsia="微軟正黑體"/>
          <w:lang w:eastAsia="zh-HK"/>
        </w:rPr>
        <w:t>families</w:t>
      </w:r>
      <w:r w:rsidRPr="00731548">
        <w:rPr>
          <w:rFonts w:eastAsia="微軟正黑體"/>
          <w:lang w:eastAsia="zh-HK"/>
        </w:rPr>
        <w:t>, big famil</w:t>
      </w:r>
      <w:r w:rsidR="00784B51" w:rsidRPr="00731548">
        <w:rPr>
          <w:rFonts w:eastAsia="微軟正黑體"/>
          <w:lang w:eastAsia="zh-HK"/>
        </w:rPr>
        <w:t xml:space="preserve">ies have been </w:t>
      </w:r>
      <w:r w:rsidRPr="00731548">
        <w:rPr>
          <w:rFonts w:eastAsia="微軟正黑體"/>
          <w:lang w:eastAsia="zh-HK"/>
        </w:rPr>
        <w:t>replac</w:t>
      </w:r>
      <w:r w:rsidR="00784B51" w:rsidRPr="00731548">
        <w:rPr>
          <w:rFonts w:eastAsia="微軟正黑體"/>
          <w:lang w:eastAsia="zh-HK"/>
        </w:rPr>
        <w:t xml:space="preserve">ed by </w:t>
      </w:r>
      <w:r w:rsidRPr="00731548">
        <w:rPr>
          <w:rFonts w:eastAsia="微軟正黑體"/>
          <w:lang w:eastAsia="zh-HK"/>
        </w:rPr>
        <w:t xml:space="preserve">nuclear </w:t>
      </w:r>
      <w:r w:rsidR="00B271EE" w:rsidRPr="00731548">
        <w:rPr>
          <w:rFonts w:eastAsia="微軟正黑體"/>
          <w:lang w:eastAsia="zh-HK"/>
        </w:rPr>
        <w:t>families</w:t>
      </w:r>
      <w:r w:rsidRPr="00731548">
        <w:rPr>
          <w:rFonts w:eastAsia="微軟正黑體"/>
          <w:lang w:eastAsia="zh-HK"/>
        </w:rPr>
        <w:t xml:space="preserve">. Even though </w:t>
      </w:r>
      <w:r w:rsidR="004A0389" w:rsidRPr="00731548">
        <w:rPr>
          <w:rFonts w:eastAsia="微軟正黑體"/>
          <w:lang w:eastAsia="zh-HK"/>
        </w:rPr>
        <w:t xml:space="preserve">family </w:t>
      </w:r>
      <w:r w:rsidRPr="00731548">
        <w:rPr>
          <w:rFonts w:eastAsia="微軟正黑體"/>
          <w:lang w:eastAsia="zh-HK"/>
        </w:rPr>
        <w:t xml:space="preserve">size </w:t>
      </w:r>
      <w:r w:rsidR="004A0389" w:rsidRPr="00731548">
        <w:rPr>
          <w:rFonts w:eastAsia="微軟正黑體"/>
          <w:lang w:eastAsia="zh-HK"/>
        </w:rPr>
        <w:t xml:space="preserve">has </w:t>
      </w:r>
      <w:r w:rsidRPr="00731548">
        <w:rPr>
          <w:rFonts w:eastAsia="微軟正黑體"/>
          <w:lang w:eastAsia="zh-HK"/>
        </w:rPr>
        <w:t>chang</w:t>
      </w:r>
      <w:r w:rsidR="004A0389" w:rsidRPr="00731548">
        <w:rPr>
          <w:rFonts w:eastAsia="微軟正黑體"/>
          <w:lang w:eastAsia="zh-HK"/>
        </w:rPr>
        <w:t>ed</w:t>
      </w:r>
      <w:r w:rsidRPr="00731548">
        <w:rPr>
          <w:rFonts w:eastAsia="微軟正黑體"/>
          <w:lang w:eastAsia="zh-HK"/>
        </w:rPr>
        <w:t xml:space="preserve">, </w:t>
      </w:r>
      <w:r w:rsidR="004A0389" w:rsidRPr="00731548">
        <w:rPr>
          <w:rFonts w:eastAsia="微軟正黑體"/>
          <w:lang w:eastAsia="zh-HK"/>
        </w:rPr>
        <w:t xml:space="preserve">one </w:t>
      </w:r>
      <w:r w:rsidRPr="00731548">
        <w:rPr>
          <w:rFonts w:eastAsia="微軟正黑體"/>
          <w:lang w:eastAsia="zh-HK"/>
        </w:rPr>
        <w:t xml:space="preserve">thing that </w:t>
      </w:r>
      <w:r w:rsidR="004A0389" w:rsidRPr="00731548">
        <w:rPr>
          <w:rFonts w:eastAsia="微軟正黑體"/>
          <w:lang w:eastAsia="zh-HK"/>
        </w:rPr>
        <w:t xml:space="preserve">has </w:t>
      </w:r>
      <w:r w:rsidRPr="00731548">
        <w:rPr>
          <w:rFonts w:eastAsia="微軟正黑體"/>
          <w:lang w:eastAsia="zh-HK"/>
        </w:rPr>
        <w:t>remain</w:t>
      </w:r>
      <w:r w:rsidR="004A0389" w:rsidRPr="00731548">
        <w:rPr>
          <w:rFonts w:eastAsia="微軟正黑體"/>
          <w:lang w:eastAsia="zh-HK"/>
        </w:rPr>
        <w:t xml:space="preserve">ed </w:t>
      </w:r>
      <w:r w:rsidRPr="00731548">
        <w:rPr>
          <w:rFonts w:eastAsia="微軟正黑體"/>
          <w:lang w:eastAsia="zh-HK"/>
        </w:rPr>
        <w:t xml:space="preserve">unchanged is that home is still a </w:t>
      </w:r>
      <w:r w:rsidR="00B271EE" w:rsidRPr="00731548">
        <w:rPr>
          <w:rFonts w:eastAsia="微軟正黑體"/>
          <w:lang w:eastAsia="zh-HK"/>
        </w:rPr>
        <w:t xml:space="preserve">safe </w:t>
      </w:r>
      <w:r w:rsidRPr="00731548">
        <w:rPr>
          <w:rFonts w:eastAsia="微軟正黑體"/>
          <w:lang w:eastAsia="zh-HK"/>
        </w:rPr>
        <w:t xml:space="preserve">fortress protecting and caring for us so that we can thrive. Even if family exists in different forms (such as </w:t>
      </w:r>
      <w:r w:rsidR="00B174B7" w:rsidRPr="00731548">
        <w:rPr>
          <w:rFonts w:eastAsia="微軟正黑體"/>
          <w:lang w:eastAsia="zh-HK"/>
        </w:rPr>
        <w:t>two-parent</w:t>
      </w:r>
      <w:r w:rsidRPr="00731548">
        <w:rPr>
          <w:rFonts w:eastAsia="微軟正黑體"/>
          <w:lang w:eastAsia="zh-HK"/>
        </w:rPr>
        <w:t>, single</w:t>
      </w:r>
      <w:r w:rsidR="00B271EE" w:rsidRPr="00731548">
        <w:rPr>
          <w:rFonts w:eastAsia="微軟正黑體"/>
          <w:lang w:eastAsia="zh-HK"/>
        </w:rPr>
        <w:t>-</w:t>
      </w:r>
      <w:r w:rsidRPr="00731548">
        <w:rPr>
          <w:rFonts w:eastAsia="微軟正黑體"/>
          <w:lang w:eastAsia="zh-HK"/>
        </w:rPr>
        <w:t>parent, two</w:t>
      </w:r>
      <w:r w:rsidR="00B271EE" w:rsidRPr="00731548">
        <w:rPr>
          <w:rFonts w:eastAsia="微軟正黑體"/>
          <w:lang w:eastAsia="zh-HK"/>
        </w:rPr>
        <w:t>-</w:t>
      </w:r>
      <w:r w:rsidRPr="00731548">
        <w:rPr>
          <w:rFonts w:eastAsia="微軟正黑體"/>
          <w:lang w:eastAsia="zh-HK"/>
        </w:rPr>
        <w:t>generation, three</w:t>
      </w:r>
      <w:r w:rsidR="00B271EE" w:rsidRPr="00731548">
        <w:rPr>
          <w:rFonts w:eastAsia="微軟正黑體"/>
          <w:lang w:eastAsia="zh-HK"/>
        </w:rPr>
        <w:t>-</w:t>
      </w:r>
      <w:r w:rsidRPr="00731548">
        <w:rPr>
          <w:rFonts w:eastAsia="微軟正黑體"/>
          <w:lang w:eastAsia="zh-HK"/>
        </w:rPr>
        <w:t>generation, etc.), it still plays an important role in our lives.</w:t>
      </w:r>
    </w:p>
    <w:p w14:paraId="16EB7AB0" w14:textId="77777777" w:rsidR="0072005B" w:rsidRPr="00731548" w:rsidRDefault="0072005B" w:rsidP="00C05ABE">
      <w:pPr>
        <w:snapToGrid w:val="0"/>
        <w:spacing w:line="276" w:lineRule="auto"/>
        <w:jc w:val="both"/>
        <w:rPr>
          <w:rFonts w:eastAsia="微軟正黑體"/>
          <w:lang w:eastAsia="zh-HK"/>
        </w:rPr>
      </w:pPr>
    </w:p>
    <w:p w14:paraId="62CE7E10" w14:textId="27D27B06" w:rsidR="0072005B" w:rsidRPr="00731548" w:rsidRDefault="009C18A6" w:rsidP="00C05ABE">
      <w:pPr>
        <w:snapToGrid w:val="0"/>
        <w:spacing w:line="276" w:lineRule="auto"/>
        <w:jc w:val="both"/>
        <w:rPr>
          <w:rFonts w:eastAsia="微軟正黑體"/>
          <w:lang w:eastAsia="zh-HK"/>
        </w:rPr>
      </w:pPr>
      <w:r w:rsidRPr="00731548">
        <w:rPr>
          <w:rFonts w:eastAsia="微軟正黑體"/>
          <w:noProof/>
          <w:lang w:val="en-US"/>
        </w:rPr>
        <w:drawing>
          <wp:anchor distT="0" distB="0" distL="114300" distR="114300" simplePos="0" relativeHeight="251621376" behindDoc="1" locked="0" layoutInCell="1" allowOverlap="1" wp14:anchorId="40C07258" wp14:editId="11C67280">
            <wp:simplePos x="0" y="0"/>
            <wp:positionH relativeFrom="margin">
              <wp:posOffset>-1270</wp:posOffset>
            </wp:positionH>
            <wp:positionV relativeFrom="paragraph">
              <wp:posOffset>109220</wp:posOffset>
            </wp:positionV>
            <wp:extent cx="813435" cy="1207135"/>
            <wp:effectExtent l="0" t="0" r="5715"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a:picLocks noChangeAspect="1"/>
                    </pic:cNvPicPr>
                  </pic:nvPicPr>
                  <pic:blipFill>
                    <a:blip r:embed="rId17" cstate="screen"/>
                    <a:stretch>
                      <a:fillRect/>
                    </a:stretch>
                  </pic:blipFill>
                  <pic:spPr>
                    <a:xfrm>
                      <a:off x="0" y="0"/>
                      <a:ext cx="813435" cy="1207135"/>
                    </a:xfrm>
                    <a:prstGeom prst="rect">
                      <a:avLst/>
                    </a:prstGeom>
                  </pic:spPr>
                </pic:pic>
              </a:graphicData>
            </a:graphic>
          </wp:anchor>
        </w:drawing>
      </w:r>
      <w:r w:rsidRPr="00731548">
        <w:rPr>
          <w:rFonts w:eastAsia="微軟正黑體"/>
          <w:noProof/>
          <w:lang w:val="en-US"/>
        </w:rPr>
        <w:drawing>
          <wp:anchor distT="0" distB="0" distL="114300" distR="114300" simplePos="0" relativeHeight="251620352" behindDoc="1" locked="0" layoutInCell="1" allowOverlap="1" wp14:anchorId="48913103" wp14:editId="052348D5">
            <wp:simplePos x="0" y="0"/>
            <wp:positionH relativeFrom="margin">
              <wp:posOffset>4736465</wp:posOffset>
            </wp:positionH>
            <wp:positionV relativeFrom="paragraph">
              <wp:posOffset>1206500</wp:posOffset>
            </wp:positionV>
            <wp:extent cx="820420" cy="1259840"/>
            <wp:effectExtent l="0" t="0" r="5080" b="0"/>
            <wp:wrapSquare wrapText="bothSides"/>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18" cstate="screen"/>
                    <a:stretch>
                      <a:fillRect/>
                    </a:stretch>
                  </pic:blipFill>
                  <pic:spPr>
                    <a:xfrm>
                      <a:off x="0" y="0"/>
                      <a:ext cx="820420" cy="1259840"/>
                    </a:xfrm>
                    <a:prstGeom prst="rect">
                      <a:avLst/>
                    </a:prstGeom>
                  </pic:spPr>
                </pic:pic>
              </a:graphicData>
            </a:graphic>
          </wp:anchor>
        </w:drawing>
      </w:r>
      <w:r w:rsidRPr="00731548">
        <w:rPr>
          <w:rFonts w:eastAsia="微軟正黑體"/>
          <w:lang w:eastAsia="zh-TW"/>
        </w:rPr>
        <w:t xml:space="preserve">However, </w:t>
      </w:r>
      <w:r w:rsidR="00B174B7" w:rsidRPr="00731548">
        <w:rPr>
          <w:rFonts w:eastAsia="微軟正黑體"/>
          <w:lang w:eastAsia="zh-TW"/>
        </w:rPr>
        <w:t xml:space="preserve">we should not take </w:t>
      </w:r>
      <w:r w:rsidRPr="00731548">
        <w:rPr>
          <w:rFonts w:eastAsia="微軟正黑體"/>
          <w:lang w:eastAsia="zh-TW"/>
        </w:rPr>
        <w:t xml:space="preserve">happiness </w:t>
      </w:r>
      <w:r w:rsidR="00B174B7" w:rsidRPr="00731548">
        <w:rPr>
          <w:rFonts w:eastAsia="微軟正黑體"/>
          <w:lang w:eastAsia="zh-TW"/>
        </w:rPr>
        <w:t>for granted</w:t>
      </w:r>
      <w:r w:rsidRPr="00731548">
        <w:rPr>
          <w:rFonts w:eastAsia="微軟正黑體"/>
          <w:lang w:eastAsia="zh-TW"/>
        </w:rPr>
        <w:t xml:space="preserve">. </w:t>
      </w:r>
      <w:r w:rsidR="00A17BB5" w:rsidRPr="00731548">
        <w:rPr>
          <w:rFonts w:eastAsia="微軟正黑體"/>
          <w:lang w:eastAsia="zh-TW"/>
        </w:rPr>
        <w:t>Harmonious</w:t>
      </w:r>
      <w:r w:rsidRPr="00731548">
        <w:rPr>
          <w:rFonts w:eastAsia="微軟正黑體"/>
          <w:lang w:eastAsia="zh-TW"/>
        </w:rPr>
        <w:t xml:space="preserve"> family is maintained by the effort of </w:t>
      </w:r>
      <w:r w:rsidR="00B174B7" w:rsidRPr="00731548">
        <w:rPr>
          <w:rFonts w:eastAsia="微軟正黑體"/>
          <w:lang w:eastAsia="zh-TW"/>
        </w:rPr>
        <w:t xml:space="preserve">every family </w:t>
      </w:r>
      <w:r w:rsidRPr="00731548">
        <w:rPr>
          <w:rFonts w:eastAsia="微軟正黑體"/>
          <w:lang w:eastAsia="zh-TW"/>
        </w:rPr>
        <w:t xml:space="preserve">member. </w:t>
      </w:r>
      <w:r w:rsidR="00B271EE" w:rsidRPr="00731548">
        <w:rPr>
          <w:rFonts w:eastAsia="微軟正黑體"/>
          <w:lang w:eastAsia="zh-TW"/>
        </w:rPr>
        <w:t>F</w:t>
      </w:r>
      <w:r w:rsidRPr="00731548">
        <w:rPr>
          <w:rFonts w:eastAsia="微軟正黑體"/>
          <w:lang w:eastAsia="zh-TW"/>
        </w:rPr>
        <w:t xml:space="preserve">amily members need to be sincere, </w:t>
      </w:r>
      <w:r w:rsidR="00B174B7" w:rsidRPr="00731548">
        <w:rPr>
          <w:rFonts w:eastAsia="微軟正黑體"/>
          <w:lang w:eastAsia="zh-TW"/>
        </w:rPr>
        <w:t>willing to put in concerted effort</w:t>
      </w:r>
      <w:r w:rsidR="009742BD" w:rsidRPr="00731548">
        <w:rPr>
          <w:rFonts w:eastAsia="微軟正黑體"/>
          <w:lang w:eastAsia="zh-TW"/>
        </w:rPr>
        <w:t>,</w:t>
      </w:r>
      <w:r w:rsidRPr="00731548">
        <w:rPr>
          <w:rFonts w:eastAsia="微軟正黑體"/>
          <w:lang w:eastAsia="zh-TW"/>
        </w:rPr>
        <w:t xml:space="preserve"> willing to invest time, care, understanding, tolerance and love, </w:t>
      </w:r>
      <w:r w:rsidR="009742BD" w:rsidRPr="00731548">
        <w:rPr>
          <w:rFonts w:eastAsia="微軟正黑體"/>
          <w:lang w:eastAsia="zh-TW"/>
        </w:rPr>
        <w:t xml:space="preserve">as well as </w:t>
      </w:r>
      <w:r w:rsidRPr="00731548">
        <w:rPr>
          <w:rFonts w:eastAsia="微軟正黑體"/>
          <w:lang w:eastAsia="zh-TW"/>
        </w:rPr>
        <w:t xml:space="preserve">share responsibilities </w:t>
      </w:r>
      <w:r w:rsidR="009742BD" w:rsidRPr="00731548">
        <w:rPr>
          <w:rFonts w:eastAsia="微軟正黑體"/>
          <w:lang w:eastAsia="zh-TW"/>
        </w:rPr>
        <w:t xml:space="preserve">in </w:t>
      </w:r>
      <w:r w:rsidRPr="00731548">
        <w:rPr>
          <w:rFonts w:eastAsia="微軟正黑體"/>
          <w:lang w:eastAsia="zh-TW"/>
        </w:rPr>
        <w:t xml:space="preserve">and </w:t>
      </w:r>
      <w:r w:rsidR="009742BD" w:rsidRPr="00731548">
        <w:rPr>
          <w:rFonts w:eastAsia="微軟正黑體"/>
          <w:lang w:eastAsia="zh-TW"/>
        </w:rPr>
        <w:t xml:space="preserve">make </w:t>
      </w:r>
      <w:r w:rsidRPr="00731548">
        <w:rPr>
          <w:rFonts w:eastAsia="微軟正黑體"/>
          <w:lang w:eastAsia="zh-TW"/>
        </w:rPr>
        <w:t xml:space="preserve">contributions to </w:t>
      </w:r>
      <w:r w:rsidR="009742BD" w:rsidRPr="00731548">
        <w:rPr>
          <w:rFonts w:eastAsia="微軟正黑體"/>
          <w:lang w:eastAsia="zh-TW"/>
        </w:rPr>
        <w:t xml:space="preserve">building and </w:t>
      </w:r>
      <w:r w:rsidRPr="00731548">
        <w:rPr>
          <w:rFonts w:eastAsia="微軟正黑體"/>
          <w:lang w:eastAsia="zh-TW"/>
        </w:rPr>
        <w:t>maintain</w:t>
      </w:r>
      <w:r w:rsidR="009742BD" w:rsidRPr="00731548">
        <w:rPr>
          <w:rFonts w:eastAsia="微軟正黑體"/>
          <w:lang w:eastAsia="zh-TW"/>
        </w:rPr>
        <w:t>ing</w:t>
      </w:r>
      <w:r w:rsidRPr="00731548">
        <w:rPr>
          <w:rFonts w:eastAsia="微軟正黑體"/>
          <w:lang w:eastAsia="zh-TW"/>
        </w:rPr>
        <w:t xml:space="preserve"> harmonious relationship</w:t>
      </w:r>
      <w:r w:rsidR="009742BD" w:rsidRPr="00731548">
        <w:rPr>
          <w:rFonts w:eastAsia="微軟正黑體"/>
          <w:lang w:eastAsia="zh-TW"/>
        </w:rPr>
        <w:t>s</w:t>
      </w:r>
      <w:r w:rsidRPr="00731548">
        <w:rPr>
          <w:rFonts w:eastAsia="微軟正黑體"/>
          <w:lang w:eastAsia="zh-TW"/>
        </w:rPr>
        <w:t xml:space="preserve"> and creat</w:t>
      </w:r>
      <w:r w:rsidR="009742BD" w:rsidRPr="00731548">
        <w:rPr>
          <w:rFonts w:eastAsia="微軟正黑體"/>
          <w:lang w:eastAsia="zh-TW"/>
        </w:rPr>
        <w:t>ing</w:t>
      </w:r>
      <w:r w:rsidRPr="00731548">
        <w:rPr>
          <w:rFonts w:eastAsia="微軟正黑體"/>
          <w:lang w:eastAsia="zh-TW"/>
        </w:rPr>
        <w:t xml:space="preserve"> a happy family.</w:t>
      </w:r>
    </w:p>
    <w:p w14:paraId="26C71AA2" w14:textId="573BB769" w:rsidR="0072005B" w:rsidRPr="00731548" w:rsidRDefault="0072005B" w:rsidP="00C05ABE">
      <w:pPr>
        <w:snapToGrid w:val="0"/>
        <w:spacing w:line="276" w:lineRule="auto"/>
        <w:rPr>
          <w:rFonts w:eastAsia="微軟正黑體"/>
          <w:lang w:eastAsia="zh-TW"/>
        </w:rPr>
      </w:pPr>
    </w:p>
    <w:p w14:paraId="3F558521" w14:textId="77777777" w:rsidR="0072005B" w:rsidRPr="00731548" w:rsidRDefault="009C18A6">
      <w:pPr>
        <w:rPr>
          <w:rFonts w:eastAsia="微軟正黑體"/>
          <w:b/>
          <w:sz w:val="28"/>
          <w:szCs w:val="28"/>
          <w:lang w:eastAsia="zh-TW"/>
        </w:rPr>
      </w:pPr>
      <w:r w:rsidRPr="00731548">
        <w:rPr>
          <w:rFonts w:eastAsia="微軟正黑體"/>
          <w:b/>
          <w:sz w:val="28"/>
          <w:szCs w:val="28"/>
          <w:lang w:eastAsia="zh-TW"/>
        </w:rPr>
        <w:br w:type="page"/>
      </w:r>
    </w:p>
    <w:p w14:paraId="4EE11961" w14:textId="77777777"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TW"/>
        </w:rPr>
        <w:lastRenderedPageBreak/>
        <w:t>Worksheet 1: The importance of family to personal growth</w:t>
      </w:r>
    </w:p>
    <w:p w14:paraId="2C9788A3" w14:textId="6740DAF0"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TW"/>
        </w:rPr>
        <w:t xml:space="preserve">Activity 1: </w:t>
      </w:r>
      <w:r w:rsidR="00EE2DBD" w:rsidRPr="00731548">
        <w:rPr>
          <w:rFonts w:eastAsia="微軟正黑體"/>
          <w:b/>
          <w:sz w:val="28"/>
          <w:szCs w:val="28"/>
          <w:lang w:eastAsia="zh-TW"/>
        </w:rPr>
        <w:t>Learning words through pictures</w:t>
      </w:r>
    </w:p>
    <w:p w14:paraId="4C61AC5B" w14:textId="1651C3BF" w:rsidR="0072005B" w:rsidRPr="00731548" w:rsidRDefault="009C18A6">
      <w:pPr>
        <w:snapToGrid w:val="0"/>
        <w:spacing w:line="276" w:lineRule="auto"/>
        <w:jc w:val="both"/>
        <w:rPr>
          <w:rFonts w:eastAsia="微軟正黑體"/>
          <w:lang w:eastAsia="zh-TW"/>
        </w:rPr>
      </w:pPr>
      <w:r w:rsidRPr="00731548">
        <w:rPr>
          <w:rFonts w:eastAsia="微軟正黑體"/>
          <w:lang w:eastAsia="zh-TW"/>
        </w:rPr>
        <w:t>In ancient times, “</w:t>
      </w:r>
      <w:r w:rsidRPr="00731548">
        <w:rPr>
          <w:noProof/>
          <w:lang w:val="en-US"/>
        </w:rPr>
        <w:drawing>
          <wp:inline distT="0" distB="0" distL="0" distR="0" wp14:anchorId="21D2D8A3" wp14:editId="35ADCCED">
            <wp:extent cx="142240" cy="177165"/>
            <wp:effectExtent l="0" t="0" r="0" b="635"/>
            <wp:docPr id="456"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8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Pr="00731548">
        <w:rPr>
          <w:rFonts w:eastAsia="微軟正黑體"/>
          <w:lang w:eastAsia="zh-TW"/>
        </w:rPr>
        <w:t>” means a house, “</w:t>
      </w:r>
      <w:r w:rsidRPr="00731548">
        <w:rPr>
          <w:rFonts w:eastAsia="微軟正黑體"/>
          <w:lang w:eastAsia="zh-TW"/>
        </w:rPr>
        <w:t>︿</w:t>
      </w:r>
      <w:r w:rsidRPr="00731548">
        <w:rPr>
          <w:rFonts w:eastAsia="微軟正黑體"/>
          <w:lang w:eastAsia="zh-TW"/>
        </w:rPr>
        <w:t xml:space="preserve">” is the roof, and the two sides are drawn to symbolize the left and right walls. As </w:t>
      </w:r>
      <w:r w:rsidR="00EE2DBD" w:rsidRPr="00731548">
        <w:rPr>
          <w:rFonts w:eastAsia="微軟正黑體"/>
          <w:lang w:eastAsia="zh-TW"/>
        </w:rPr>
        <w:t xml:space="preserve">a </w:t>
      </w:r>
      <w:r w:rsidRPr="00731548">
        <w:rPr>
          <w:rFonts w:eastAsia="微軟正黑體"/>
          <w:lang w:eastAsia="zh-TW"/>
        </w:rPr>
        <w:t>hieroglyph</w:t>
      </w:r>
      <w:r w:rsidR="00B44402" w:rsidRPr="00731548">
        <w:rPr>
          <w:rFonts w:eastAsia="微軟正黑體"/>
          <w:lang w:eastAsia="zh-TW"/>
        </w:rPr>
        <w:t xml:space="preserve"> is </w:t>
      </w:r>
      <w:r w:rsidR="00EE2DBD" w:rsidRPr="00731548">
        <w:rPr>
          <w:rFonts w:eastAsia="微軟正黑體"/>
          <w:lang w:eastAsia="zh-TW"/>
        </w:rPr>
        <w:t xml:space="preserve">a </w:t>
      </w:r>
      <w:r w:rsidR="00B44402" w:rsidRPr="00731548">
        <w:rPr>
          <w:rFonts w:eastAsia="微軟正黑體"/>
          <w:lang w:eastAsia="zh-TW"/>
        </w:rPr>
        <w:t>picture or symbol that represents a character</w:t>
      </w:r>
      <w:r w:rsidRPr="00731548">
        <w:rPr>
          <w:rFonts w:eastAsia="微軟正黑體"/>
          <w:lang w:eastAsia="zh-TW"/>
        </w:rPr>
        <w:t xml:space="preserve">, Chinese characters derived from the same radical have similar meanings. For example, </w:t>
      </w:r>
      <w:r w:rsidR="0006024C" w:rsidRPr="00731548">
        <w:rPr>
          <w:rFonts w:eastAsia="微軟正黑體"/>
          <w:lang w:eastAsia="zh-TW"/>
        </w:rPr>
        <w:t>t</w:t>
      </w:r>
      <w:r w:rsidR="00AC0ECA" w:rsidRPr="00731548">
        <w:rPr>
          <w:rFonts w:eastAsia="微軟正黑體"/>
          <w:lang w:eastAsia="zh-TW"/>
        </w:rPr>
        <w:t>he</w:t>
      </w:r>
      <w:r w:rsidR="00EE2DBD" w:rsidRPr="00731548">
        <w:rPr>
          <w:rFonts w:eastAsia="微軟正黑體"/>
          <w:lang w:eastAsia="zh-TW"/>
        </w:rPr>
        <w:t xml:space="preserve"> </w:t>
      </w:r>
      <w:r w:rsidR="0006024C" w:rsidRPr="00731548">
        <w:rPr>
          <w:rFonts w:eastAsia="微軟正黑體"/>
          <w:lang w:eastAsia="zh-TW"/>
        </w:rPr>
        <w:t>radical “</w:t>
      </w:r>
      <w:r w:rsidR="00AC0ECA" w:rsidRPr="00731548">
        <w:rPr>
          <w:noProof/>
          <w:lang w:val="en-US"/>
        </w:rPr>
        <w:drawing>
          <wp:inline distT="0" distB="0" distL="0" distR="0" wp14:anchorId="110D9EC0" wp14:editId="679B66C1">
            <wp:extent cx="142240" cy="177165"/>
            <wp:effectExtent l="0" t="0" r="0" b="635"/>
            <wp:docPr id="52"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圖片 48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42804" cy="177214"/>
                    </a:xfrm>
                    <a:prstGeom prst="rect">
                      <a:avLst/>
                    </a:prstGeom>
                  </pic:spPr>
                </pic:pic>
              </a:graphicData>
            </a:graphic>
          </wp:inline>
        </w:drawing>
      </w:r>
      <w:r w:rsidR="0006024C" w:rsidRPr="00731548">
        <w:rPr>
          <w:rFonts w:eastAsia="微軟正黑體"/>
          <w:lang w:eastAsia="zh-TW"/>
        </w:rPr>
        <w:t>”</w:t>
      </w:r>
      <w:r w:rsidRPr="00731548">
        <w:rPr>
          <w:rFonts w:eastAsia="微軟正黑體"/>
          <w:lang w:eastAsia="zh-TW"/>
        </w:rPr>
        <w:t xml:space="preserve"> is related to houses. Putting various things in the house will form characters with different meanings. Try to use your imagination and knowledge of </w:t>
      </w:r>
      <w:r w:rsidR="00EE2DBD" w:rsidRPr="00731548">
        <w:rPr>
          <w:rFonts w:eastAsia="微軟正黑體"/>
          <w:lang w:eastAsia="zh-TW"/>
        </w:rPr>
        <w:t xml:space="preserve">Chinese </w:t>
      </w:r>
      <w:r w:rsidRPr="00731548">
        <w:rPr>
          <w:rFonts w:eastAsia="微軟正黑體"/>
          <w:lang w:eastAsia="zh-TW"/>
        </w:rPr>
        <w:t xml:space="preserve">words to complete the “word” part of the right column </w:t>
      </w:r>
      <w:r w:rsidR="00EE2DBD" w:rsidRPr="00731548">
        <w:rPr>
          <w:rFonts w:eastAsia="微軟正黑體"/>
          <w:lang w:eastAsia="zh-TW"/>
        </w:rPr>
        <w:t xml:space="preserve">in </w:t>
      </w:r>
      <w:r w:rsidRPr="00731548">
        <w:rPr>
          <w:rFonts w:eastAsia="微軟正黑體"/>
          <w:lang w:eastAsia="zh-TW"/>
        </w:rPr>
        <w:t>the table below.</w:t>
      </w:r>
    </w:p>
    <w:tbl>
      <w:tblPr>
        <w:tblStyle w:val="afa"/>
        <w:tblW w:w="8359" w:type="dxa"/>
        <w:tblLayout w:type="fixed"/>
        <w:tblLook w:val="04A0" w:firstRow="1" w:lastRow="0" w:firstColumn="1" w:lastColumn="0" w:noHBand="0" w:noVBand="1"/>
      </w:tblPr>
      <w:tblGrid>
        <w:gridCol w:w="675"/>
        <w:gridCol w:w="1843"/>
        <w:gridCol w:w="851"/>
        <w:gridCol w:w="1559"/>
        <w:gridCol w:w="1068"/>
        <w:gridCol w:w="2363"/>
      </w:tblGrid>
      <w:tr w:rsidR="0072005B" w:rsidRPr="00731548" w14:paraId="5CF25D78" w14:textId="77777777">
        <w:trPr>
          <w:trHeight w:val="1535"/>
        </w:trPr>
        <w:tc>
          <w:tcPr>
            <w:tcW w:w="675" w:type="dxa"/>
          </w:tcPr>
          <w:p w14:paraId="5A1E026A" w14:textId="77777777" w:rsidR="0072005B" w:rsidRPr="00731548" w:rsidRDefault="0072005B">
            <w:pPr>
              <w:jc w:val="center"/>
              <w:rPr>
                <w:rFonts w:eastAsia="微軟正黑體"/>
                <w:b/>
                <w:kern w:val="0"/>
                <w:sz w:val="28"/>
                <w:szCs w:val="28"/>
                <w:lang w:eastAsia="zh-TW"/>
              </w:rPr>
            </w:pPr>
          </w:p>
          <w:p w14:paraId="4C4F70CD"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w:t>
            </w:r>
          </w:p>
        </w:tc>
        <w:tc>
          <w:tcPr>
            <w:tcW w:w="1843" w:type="dxa"/>
          </w:tcPr>
          <w:p w14:paraId="1EA74F94"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5BA9817D" wp14:editId="4FC1DEF7">
                  <wp:extent cx="864870" cy="107327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pic:cNvPicPr>
                            <a:picLocks noChangeAspect="1"/>
                          </pic:cNvPicPr>
                        </pic:nvPicPr>
                        <pic:blipFill>
                          <a:blip r:embed="rId20"/>
                          <a:stretch>
                            <a:fillRect/>
                          </a:stretch>
                        </pic:blipFill>
                        <pic:spPr>
                          <a:xfrm>
                            <a:off x="0" y="0"/>
                            <a:ext cx="868065" cy="1077242"/>
                          </a:xfrm>
                          <a:prstGeom prst="rect">
                            <a:avLst/>
                          </a:prstGeom>
                        </pic:spPr>
                      </pic:pic>
                    </a:graphicData>
                  </a:graphic>
                </wp:inline>
              </w:drawing>
            </w:r>
          </w:p>
        </w:tc>
        <w:tc>
          <w:tcPr>
            <w:tcW w:w="851" w:type="dxa"/>
          </w:tcPr>
          <w:p w14:paraId="13A491D9"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2464" behindDoc="0" locked="0" layoutInCell="1" allowOverlap="1" wp14:anchorId="00C195C5" wp14:editId="5B93964D">
                  <wp:simplePos x="0" y="0"/>
                  <wp:positionH relativeFrom="column">
                    <wp:posOffset>-10160</wp:posOffset>
                  </wp:positionH>
                  <wp:positionV relativeFrom="paragraph">
                    <wp:posOffset>391795</wp:posOffset>
                  </wp:positionV>
                  <wp:extent cx="437515" cy="398780"/>
                  <wp:effectExtent l="0" t="0" r="635" b="1905"/>
                  <wp:wrapSquare wrapText="bothSides"/>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21" cstate="screen"/>
                          <a:srcRect/>
                          <a:stretch>
                            <a:fillRect/>
                          </a:stretch>
                        </pic:blipFill>
                        <pic:spPr>
                          <a:xfrm>
                            <a:off x="0" y="0"/>
                            <a:ext cx="437680" cy="398471"/>
                          </a:xfrm>
                          <a:prstGeom prst="rect">
                            <a:avLst/>
                          </a:prstGeom>
                          <a:noFill/>
                        </pic:spPr>
                      </pic:pic>
                    </a:graphicData>
                  </a:graphic>
                </wp:anchor>
              </w:drawing>
            </w:r>
          </w:p>
        </w:tc>
        <w:tc>
          <w:tcPr>
            <w:tcW w:w="1559" w:type="dxa"/>
          </w:tcPr>
          <w:p w14:paraId="2B7BE456" w14:textId="77777777" w:rsidR="0072005B" w:rsidRPr="00731548" w:rsidRDefault="0072005B">
            <w:pPr>
              <w:rPr>
                <w:rFonts w:eastAsia="微軟正黑體"/>
                <w:b/>
                <w:kern w:val="0"/>
                <w:sz w:val="20"/>
                <w:szCs w:val="20"/>
              </w:rPr>
            </w:pPr>
          </w:p>
          <w:p w14:paraId="4AF37B0D"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730944" behindDoc="0" locked="0" layoutInCell="1" allowOverlap="1" wp14:anchorId="6DDF9263" wp14:editId="47F9E961">
                  <wp:simplePos x="0" y="0"/>
                  <wp:positionH relativeFrom="column">
                    <wp:posOffset>41275</wp:posOffset>
                  </wp:positionH>
                  <wp:positionV relativeFrom="paragraph">
                    <wp:posOffset>134620</wp:posOffset>
                  </wp:positionV>
                  <wp:extent cx="850900" cy="465455"/>
                  <wp:effectExtent l="0" t="0" r="6350" b="0"/>
                  <wp:wrapNone/>
                  <wp:docPr id="501" name="圖片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圖片 501"/>
                          <pic:cNvPicPr>
                            <a:picLocks noChangeAspect="1" noChangeArrowheads="1"/>
                          </pic:cNvPicPr>
                        </pic:nvPicPr>
                        <pic:blipFill>
                          <a:blip r:embed="rId22" cstate="screen"/>
                          <a:stretch>
                            <a:fillRect/>
                          </a:stretch>
                        </pic:blipFill>
                        <pic:spPr>
                          <a:xfrm>
                            <a:off x="0" y="0"/>
                            <a:ext cx="850900" cy="465335"/>
                          </a:xfrm>
                          <a:prstGeom prst="rect">
                            <a:avLst/>
                          </a:prstGeom>
                          <a:noFill/>
                          <a:ln>
                            <a:noFill/>
                          </a:ln>
                        </pic:spPr>
                      </pic:pic>
                    </a:graphicData>
                  </a:graphic>
                </wp:anchor>
              </w:drawing>
            </w:r>
          </w:p>
        </w:tc>
        <w:tc>
          <w:tcPr>
            <w:tcW w:w="1068" w:type="dxa"/>
          </w:tcPr>
          <w:p w14:paraId="79C48A52"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1440" behindDoc="0" locked="0" layoutInCell="1" allowOverlap="1" wp14:anchorId="57013693" wp14:editId="597B0D2C">
                  <wp:simplePos x="0" y="0"/>
                  <wp:positionH relativeFrom="column">
                    <wp:posOffset>64770</wp:posOffset>
                  </wp:positionH>
                  <wp:positionV relativeFrom="paragraph">
                    <wp:posOffset>462915</wp:posOffset>
                  </wp:positionV>
                  <wp:extent cx="427990" cy="326390"/>
                  <wp:effectExtent l="0" t="0" r="0" b="0"/>
                  <wp:wrapSquare wrapText="bothSides"/>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圖片 19"/>
                          <pic:cNvPicPr>
                            <a:picLocks noChangeAspect="1" noChangeArrowheads="1"/>
                          </pic:cNvPicPr>
                        </pic:nvPicPr>
                        <pic:blipFill>
                          <a:blip r:embed="rId23" cstate="screen"/>
                          <a:srcRect/>
                          <a:stretch>
                            <a:fillRect/>
                          </a:stretch>
                        </pic:blipFill>
                        <pic:spPr>
                          <a:xfrm>
                            <a:off x="0" y="0"/>
                            <a:ext cx="427990" cy="326390"/>
                          </a:xfrm>
                          <a:prstGeom prst="rect">
                            <a:avLst/>
                          </a:prstGeom>
                          <a:noFill/>
                        </pic:spPr>
                      </pic:pic>
                    </a:graphicData>
                  </a:graphic>
                </wp:anchor>
              </w:drawing>
            </w:r>
          </w:p>
        </w:tc>
        <w:tc>
          <w:tcPr>
            <w:tcW w:w="2363" w:type="dxa"/>
          </w:tcPr>
          <w:p w14:paraId="03FB5B83" w14:textId="13AC3567" w:rsidR="0072005B" w:rsidRPr="00731548" w:rsidRDefault="009F10F0">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89632" behindDoc="0" locked="0" layoutInCell="1" allowOverlap="1" wp14:anchorId="225B264F" wp14:editId="60B53024">
                      <wp:simplePos x="0" y="0"/>
                      <wp:positionH relativeFrom="column">
                        <wp:posOffset>96520</wp:posOffset>
                      </wp:positionH>
                      <wp:positionV relativeFrom="paragraph">
                        <wp:posOffset>212383</wp:posOffset>
                      </wp:positionV>
                      <wp:extent cx="928468" cy="942535"/>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68" cy="942535"/>
                              </a:xfrm>
                              <a:prstGeom prst="rect">
                                <a:avLst/>
                              </a:prstGeom>
                              <a:noFill/>
                              <a:ln w="9525">
                                <a:noFill/>
                                <a:miter lim="800000"/>
                              </a:ln>
                            </wps:spPr>
                            <wps:txbx>
                              <w:txbxContent>
                                <w:p w14:paraId="0DD5C96F" w14:textId="77777777" w:rsidR="00DD13DE" w:rsidRDefault="00DD13DE">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豕</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5B264F" id="_x0000_s1029" type="#_x0000_t202" style="position:absolute;margin-left:7.6pt;margin-top:16.7pt;width:73.1pt;height:74.2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" filled="f" stroked="f">
                      <v:textbox>
                        <w:txbxContent>
                          <w:p w14:paraId="0DD5C96F" w14:textId="77777777" w:rsidR="00DD13DE" w:rsidRDefault="00DD13DE">
                            <w:pPr>
                              <w:rPr>
                                <w:rFonts w:ascii="標楷體" w:eastAsia="標楷體" w:hAnsi="標楷體"/>
                                <w:b/>
                                <w:bCs/>
                                <w:color w:val="FF0000"/>
                                <w:sz w:val="108"/>
                                <w:szCs w:val="108"/>
                                <w:lang w:eastAsia="zh-TW"/>
                              </w:rPr>
                            </w:pPr>
                            <w:proofErr w:type="gramStart"/>
                            <w:r>
                              <w:rPr>
                                <w:rFonts w:ascii="標楷體" w:eastAsia="標楷體" w:hAnsi="標楷體" w:hint="eastAsia"/>
                                <w:b/>
                                <w:bCs/>
                                <w:color w:val="FF0000"/>
                                <w:sz w:val="108"/>
                                <w:szCs w:val="108"/>
                                <w:lang w:eastAsia="zh-TW"/>
                              </w:rPr>
                              <w:t>豕</w:t>
                            </w:r>
                            <w:proofErr w:type="gramEnd"/>
                          </w:p>
                        </w:txbxContent>
                      </v:textbox>
                    </v:shape>
                  </w:pict>
                </mc:Fallback>
              </mc:AlternateContent>
            </w:r>
            <w:r w:rsidR="009C18A6" w:rsidRPr="00731548">
              <w:rPr>
                <w:rFonts w:eastAsia="微軟正黑體"/>
                <w:b/>
                <w:noProof/>
                <w:kern w:val="0"/>
                <w:sz w:val="20"/>
                <w:szCs w:val="20"/>
                <w:lang w:val="en-US"/>
              </w:rPr>
              <w:drawing>
                <wp:inline distT="0" distB="0" distL="0" distR="0" wp14:anchorId="3B3FECA9" wp14:editId="2204C925">
                  <wp:extent cx="1047109" cy="1139078"/>
                  <wp:effectExtent l="0" t="0" r="1270" b="4445"/>
                  <wp:docPr id="497" name="圖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圖片 49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4001" cy="1168332"/>
                          </a:xfrm>
                          <a:prstGeom prst="rect">
                            <a:avLst/>
                          </a:prstGeom>
                          <a:noFill/>
                          <a:ln>
                            <a:noFill/>
                          </a:ln>
                        </pic:spPr>
                      </pic:pic>
                    </a:graphicData>
                  </a:graphic>
                </wp:inline>
              </w:drawing>
            </w:r>
          </w:p>
        </w:tc>
      </w:tr>
      <w:tr w:rsidR="0072005B" w:rsidRPr="00731548" w14:paraId="4ACFFF24" w14:textId="77777777">
        <w:tc>
          <w:tcPr>
            <w:tcW w:w="675" w:type="dxa"/>
          </w:tcPr>
          <w:p w14:paraId="58F8BD3A" w14:textId="77777777" w:rsidR="0072005B" w:rsidRPr="00731548" w:rsidRDefault="0072005B">
            <w:pPr>
              <w:jc w:val="center"/>
              <w:rPr>
                <w:rFonts w:eastAsia="微軟正黑體"/>
                <w:b/>
                <w:kern w:val="0"/>
                <w:sz w:val="28"/>
                <w:szCs w:val="28"/>
              </w:rPr>
            </w:pPr>
          </w:p>
          <w:p w14:paraId="598044D8"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i)</w:t>
            </w:r>
          </w:p>
        </w:tc>
        <w:tc>
          <w:tcPr>
            <w:tcW w:w="1843" w:type="dxa"/>
          </w:tcPr>
          <w:p w14:paraId="28DDE617"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6B39E98C" wp14:editId="2CA551C8">
                  <wp:extent cx="1033780" cy="128270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pic:cNvPicPr>
                        </pic:nvPicPr>
                        <pic:blipFill>
                          <a:blip r:embed="rId20"/>
                          <a:stretch>
                            <a:fillRect/>
                          </a:stretch>
                        </pic:blipFill>
                        <pic:spPr>
                          <a:xfrm>
                            <a:off x="0" y="0"/>
                            <a:ext cx="1033780" cy="1282889"/>
                          </a:xfrm>
                          <a:prstGeom prst="rect">
                            <a:avLst/>
                          </a:prstGeom>
                        </pic:spPr>
                      </pic:pic>
                    </a:graphicData>
                  </a:graphic>
                </wp:inline>
              </w:drawing>
            </w:r>
          </w:p>
        </w:tc>
        <w:tc>
          <w:tcPr>
            <w:tcW w:w="851" w:type="dxa"/>
          </w:tcPr>
          <w:p w14:paraId="63D0CF1A"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7584" behindDoc="0" locked="0" layoutInCell="1" allowOverlap="1" wp14:anchorId="474398DF" wp14:editId="5D3F281E">
                  <wp:simplePos x="0" y="0"/>
                  <wp:positionH relativeFrom="column">
                    <wp:posOffset>-6985</wp:posOffset>
                  </wp:positionH>
                  <wp:positionV relativeFrom="paragraph">
                    <wp:posOffset>645160</wp:posOffset>
                  </wp:positionV>
                  <wp:extent cx="437515" cy="398145"/>
                  <wp:effectExtent l="0" t="0" r="635" b="1905"/>
                  <wp:wrapSquare wrapText="bothSides"/>
                  <wp:docPr id="308" name="圖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圖片 308"/>
                          <pic:cNvPicPr>
                            <a:picLocks noChangeAspect="1" noChangeArrowheads="1"/>
                          </pic:cNvPicPr>
                        </pic:nvPicPr>
                        <pic:blipFill>
                          <a:blip r:embed="rId25" cstate="screen"/>
                          <a:srcRect/>
                          <a:stretch>
                            <a:fillRect/>
                          </a:stretch>
                        </pic:blipFill>
                        <pic:spPr>
                          <a:xfrm>
                            <a:off x="0" y="0"/>
                            <a:ext cx="437515" cy="398145"/>
                          </a:xfrm>
                          <a:prstGeom prst="rect">
                            <a:avLst/>
                          </a:prstGeom>
                          <a:noFill/>
                        </pic:spPr>
                      </pic:pic>
                    </a:graphicData>
                  </a:graphic>
                </wp:anchor>
              </w:drawing>
            </w:r>
          </w:p>
        </w:tc>
        <w:tc>
          <w:tcPr>
            <w:tcW w:w="1559" w:type="dxa"/>
          </w:tcPr>
          <w:p w14:paraId="5CA614FA" w14:textId="7A629FCF"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632640" behindDoc="0" locked="0" layoutInCell="1" allowOverlap="1" wp14:anchorId="1C222B96" wp14:editId="5AF2E528">
                  <wp:simplePos x="0" y="0"/>
                  <wp:positionH relativeFrom="column">
                    <wp:posOffset>127000</wp:posOffset>
                  </wp:positionH>
                  <wp:positionV relativeFrom="paragraph">
                    <wp:posOffset>136525</wp:posOffset>
                  </wp:positionV>
                  <wp:extent cx="605155" cy="1217930"/>
                  <wp:effectExtent l="0" t="0" r="4445" b="127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pic:cNvPicPr>
                            <a:picLocks noChangeAspect="1" noChangeArrowheads="1"/>
                          </pic:cNvPicPr>
                        </pic:nvPicPr>
                        <pic:blipFill>
                          <a:blip r:embed="rId26" cstate="screen"/>
                          <a:stretch>
                            <a:fillRect/>
                          </a:stretch>
                        </pic:blipFill>
                        <pic:spPr>
                          <a:xfrm>
                            <a:off x="0" y="0"/>
                            <a:ext cx="605155" cy="1217930"/>
                          </a:xfrm>
                          <a:prstGeom prst="rect">
                            <a:avLst/>
                          </a:prstGeom>
                          <a:noFill/>
                          <a:ln>
                            <a:noFill/>
                          </a:ln>
                        </pic:spPr>
                      </pic:pic>
                    </a:graphicData>
                  </a:graphic>
                </wp:anchor>
              </w:drawing>
            </w:r>
            <w:r w:rsidR="00DD281D" w:rsidRPr="00731548">
              <w:rPr>
                <w:rFonts w:eastAsia="微軟正黑體"/>
                <w:b/>
                <w:bCs/>
                <w:kern w:val="0"/>
                <w:sz w:val="20"/>
                <w:szCs w:val="20"/>
              </w:rPr>
              <w:t xml:space="preserve"> </w:t>
            </w:r>
          </w:p>
          <w:p w14:paraId="6A7F9050" w14:textId="77777777" w:rsidR="0072005B" w:rsidRPr="00731548" w:rsidRDefault="0072005B">
            <w:pPr>
              <w:rPr>
                <w:rFonts w:eastAsia="微軟正黑體"/>
                <w:b/>
                <w:kern w:val="0"/>
                <w:sz w:val="20"/>
                <w:szCs w:val="20"/>
              </w:rPr>
            </w:pPr>
          </w:p>
        </w:tc>
        <w:tc>
          <w:tcPr>
            <w:tcW w:w="1068" w:type="dxa"/>
          </w:tcPr>
          <w:p w14:paraId="3AD03091"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5536" behindDoc="0" locked="0" layoutInCell="1" allowOverlap="1" wp14:anchorId="16A1679A" wp14:editId="334E1CB4">
                  <wp:simplePos x="0" y="0"/>
                  <wp:positionH relativeFrom="column">
                    <wp:posOffset>89535</wp:posOffset>
                  </wp:positionH>
                  <wp:positionV relativeFrom="paragraph">
                    <wp:posOffset>703580</wp:posOffset>
                  </wp:positionV>
                  <wp:extent cx="414655" cy="312420"/>
                  <wp:effectExtent l="0" t="0" r="0" b="0"/>
                  <wp:wrapSquare wrapText="bothSides"/>
                  <wp:docPr id="295" name="圖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圖片 295"/>
                          <pic:cNvPicPr>
                            <a:picLocks noChangeAspect="1" noChangeArrowheads="1"/>
                          </pic:cNvPicPr>
                        </pic:nvPicPr>
                        <pic:blipFill>
                          <a:blip r:embed="rId27" cstate="screen"/>
                          <a:srcRect/>
                          <a:stretch>
                            <a:fillRect/>
                          </a:stretch>
                        </pic:blipFill>
                        <pic:spPr>
                          <a:xfrm>
                            <a:off x="0" y="0"/>
                            <a:ext cx="414655" cy="312420"/>
                          </a:xfrm>
                          <a:prstGeom prst="rect">
                            <a:avLst/>
                          </a:prstGeom>
                          <a:noFill/>
                        </pic:spPr>
                      </pic:pic>
                    </a:graphicData>
                  </a:graphic>
                </wp:anchor>
              </w:drawing>
            </w:r>
          </w:p>
        </w:tc>
        <w:tc>
          <w:tcPr>
            <w:tcW w:w="2363" w:type="dxa"/>
          </w:tcPr>
          <w:p w14:paraId="5FE40CE8" w14:textId="6A3879F9" w:rsidR="0072005B" w:rsidRPr="00731548" w:rsidRDefault="009C18A6">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88608" behindDoc="0" locked="0" layoutInCell="1" allowOverlap="1" wp14:anchorId="10A425CB" wp14:editId="56AFF1D1">
                      <wp:simplePos x="0" y="0"/>
                      <wp:positionH relativeFrom="column">
                        <wp:posOffset>102821</wp:posOffset>
                      </wp:positionH>
                      <wp:positionV relativeFrom="paragraph">
                        <wp:posOffset>208769</wp:posOffset>
                      </wp:positionV>
                      <wp:extent cx="738554" cy="920457"/>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54" cy="920457"/>
                              </a:xfrm>
                              <a:prstGeom prst="rect">
                                <a:avLst/>
                              </a:prstGeom>
                              <a:noFill/>
                              <a:ln w="9525">
                                <a:noFill/>
                                <a:miter lim="800000"/>
                              </a:ln>
                            </wps:spPr>
                            <wps:txbx>
                              <w:txbxContent>
                                <w:p w14:paraId="7732ED57" w14:textId="77777777" w:rsidR="00DD13DE" w:rsidRDefault="00DD13DE">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A425CB" id="_x0000_s1030" type="#_x0000_t202" style="position:absolute;margin-left:8.1pt;margin-top:16.45pt;width:58.15pt;height:72.5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" filled="f" stroked="f">
                      <v:textbox>
                        <w:txbxContent>
                          <w:p w14:paraId="7732ED57" w14:textId="77777777" w:rsidR="00DD13DE" w:rsidRDefault="00DD13DE">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女</w:t>
                            </w:r>
                          </w:p>
                        </w:txbxContent>
                      </v:textbox>
                    </v:shape>
                  </w:pict>
                </mc:Fallback>
              </mc:AlternateContent>
            </w:r>
            <w:r w:rsidRPr="00731548">
              <w:rPr>
                <w:rFonts w:eastAsia="微軟正黑體"/>
                <w:b/>
                <w:noProof/>
                <w:kern w:val="0"/>
                <w:sz w:val="20"/>
                <w:szCs w:val="20"/>
                <w:lang w:val="en-US"/>
              </w:rPr>
              <w:drawing>
                <wp:inline distT="0" distB="0" distL="0" distR="0" wp14:anchorId="3C7481E7" wp14:editId="36DCC341">
                  <wp:extent cx="1026844" cy="1116715"/>
                  <wp:effectExtent l="0" t="0" r="1905" b="762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45712" cy="1137234"/>
                          </a:xfrm>
                          <a:prstGeom prst="rect">
                            <a:avLst/>
                          </a:prstGeom>
                          <a:noFill/>
                          <a:ln>
                            <a:noFill/>
                          </a:ln>
                        </pic:spPr>
                      </pic:pic>
                    </a:graphicData>
                  </a:graphic>
                </wp:inline>
              </w:drawing>
            </w:r>
          </w:p>
        </w:tc>
      </w:tr>
      <w:tr w:rsidR="0072005B" w:rsidRPr="00731548" w14:paraId="643499F6" w14:textId="77777777" w:rsidTr="009F10F0">
        <w:trPr>
          <w:trHeight w:val="1918"/>
        </w:trPr>
        <w:tc>
          <w:tcPr>
            <w:tcW w:w="675" w:type="dxa"/>
          </w:tcPr>
          <w:p w14:paraId="287BE045" w14:textId="77777777" w:rsidR="0072005B" w:rsidRPr="00731548" w:rsidRDefault="0072005B">
            <w:pPr>
              <w:jc w:val="center"/>
              <w:rPr>
                <w:rFonts w:eastAsia="微軟正黑體"/>
                <w:b/>
                <w:kern w:val="0"/>
                <w:sz w:val="28"/>
                <w:szCs w:val="28"/>
              </w:rPr>
            </w:pPr>
          </w:p>
          <w:p w14:paraId="335788E4" w14:textId="77777777" w:rsidR="0072005B" w:rsidRPr="00731548" w:rsidRDefault="009C18A6">
            <w:pPr>
              <w:jc w:val="center"/>
              <w:rPr>
                <w:rFonts w:eastAsia="微軟正黑體"/>
                <w:b/>
                <w:kern w:val="0"/>
                <w:sz w:val="28"/>
                <w:szCs w:val="28"/>
              </w:rPr>
            </w:pPr>
            <w:r w:rsidRPr="00731548">
              <w:rPr>
                <w:rFonts w:eastAsia="微軟正黑體"/>
                <w:b/>
                <w:kern w:val="0"/>
                <w:sz w:val="28"/>
                <w:szCs w:val="28"/>
              </w:rPr>
              <w:t>(iii)</w:t>
            </w:r>
          </w:p>
        </w:tc>
        <w:tc>
          <w:tcPr>
            <w:tcW w:w="1843" w:type="dxa"/>
          </w:tcPr>
          <w:p w14:paraId="402B53CB" w14:textId="77777777" w:rsidR="0072005B" w:rsidRPr="00731548" w:rsidRDefault="009C18A6">
            <w:pPr>
              <w:rPr>
                <w:rFonts w:eastAsia="DengXian"/>
                <w:b/>
                <w:kern w:val="0"/>
                <w:sz w:val="20"/>
                <w:szCs w:val="20"/>
              </w:rPr>
            </w:pPr>
            <w:r w:rsidRPr="00731548">
              <w:rPr>
                <w:noProof/>
                <w:kern w:val="0"/>
                <w:sz w:val="20"/>
                <w:szCs w:val="20"/>
                <w:lang w:val="en-US"/>
              </w:rPr>
              <w:drawing>
                <wp:inline distT="0" distB="0" distL="0" distR="0" wp14:anchorId="426EF523" wp14:editId="4E3B76C5">
                  <wp:extent cx="865163" cy="107364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20"/>
                          <a:stretch>
                            <a:fillRect/>
                          </a:stretch>
                        </pic:blipFill>
                        <pic:spPr>
                          <a:xfrm>
                            <a:off x="0" y="0"/>
                            <a:ext cx="870277" cy="1079987"/>
                          </a:xfrm>
                          <a:prstGeom prst="rect">
                            <a:avLst/>
                          </a:prstGeom>
                        </pic:spPr>
                      </pic:pic>
                    </a:graphicData>
                  </a:graphic>
                </wp:inline>
              </w:drawing>
            </w:r>
          </w:p>
        </w:tc>
        <w:tc>
          <w:tcPr>
            <w:tcW w:w="851" w:type="dxa"/>
          </w:tcPr>
          <w:p w14:paraId="593A58BA"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6560" behindDoc="0" locked="0" layoutInCell="1" allowOverlap="1" wp14:anchorId="00668133" wp14:editId="5A483B75">
                  <wp:simplePos x="0" y="0"/>
                  <wp:positionH relativeFrom="column">
                    <wp:posOffset>-26670</wp:posOffset>
                  </wp:positionH>
                  <wp:positionV relativeFrom="paragraph">
                    <wp:posOffset>396240</wp:posOffset>
                  </wp:positionV>
                  <wp:extent cx="424815" cy="386715"/>
                  <wp:effectExtent l="0" t="0" r="0" b="0"/>
                  <wp:wrapSquare wrapText="bothSides"/>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9" cstate="screen"/>
                          <a:srcRect/>
                          <a:stretch>
                            <a:fillRect/>
                          </a:stretch>
                        </pic:blipFill>
                        <pic:spPr>
                          <a:xfrm>
                            <a:off x="0" y="0"/>
                            <a:ext cx="424815" cy="386715"/>
                          </a:xfrm>
                          <a:prstGeom prst="rect">
                            <a:avLst/>
                          </a:prstGeom>
                          <a:noFill/>
                        </pic:spPr>
                      </pic:pic>
                    </a:graphicData>
                  </a:graphic>
                </wp:anchor>
              </w:drawing>
            </w:r>
          </w:p>
        </w:tc>
        <w:tc>
          <w:tcPr>
            <w:tcW w:w="1559" w:type="dxa"/>
          </w:tcPr>
          <w:p w14:paraId="2E6ACA70" w14:textId="77777777" w:rsidR="0072005B" w:rsidRPr="00731548" w:rsidRDefault="009C18A6">
            <w:pPr>
              <w:rPr>
                <w:rFonts w:eastAsia="微軟正黑體"/>
                <w:b/>
                <w:kern w:val="0"/>
                <w:sz w:val="20"/>
                <w:szCs w:val="20"/>
              </w:rPr>
            </w:pPr>
            <w:r w:rsidRPr="00731548">
              <w:rPr>
                <w:noProof/>
                <w:kern w:val="0"/>
                <w:sz w:val="20"/>
                <w:szCs w:val="20"/>
                <w:lang w:val="en-US"/>
              </w:rPr>
              <w:drawing>
                <wp:anchor distT="0" distB="0" distL="114300" distR="114300" simplePos="0" relativeHeight="251634688" behindDoc="0" locked="0" layoutInCell="1" allowOverlap="1" wp14:anchorId="34054FDB" wp14:editId="201DD3D1">
                  <wp:simplePos x="0" y="0"/>
                  <wp:positionH relativeFrom="column">
                    <wp:posOffset>-14898</wp:posOffset>
                  </wp:positionH>
                  <wp:positionV relativeFrom="paragraph">
                    <wp:posOffset>253609</wp:posOffset>
                  </wp:positionV>
                  <wp:extent cx="748881" cy="794825"/>
                  <wp:effectExtent l="0" t="0" r="0" b="5715"/>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圖片 478"/>
                          <pic:cNvPicPr>
                            <a:picLocks noChangeAspect="1"/>
                          </pic:cNvPicPr>
                        </pic:nvPicPr>
                        <pic:blipFill>
                          <a:blip r:embed="rId30" cstate="screen"/>
                          <a:stretch>
                            <a:fillRect/>
                          </a:stretch>
                        </pic:blipFill>
                        <pic:spPr>
                          <a:xfrm>
                            <a:off x="0" y="0"/>
                            <a:ext cx="751717" cy="797835"/>
                          </a:xfrm>
                          <a:prstGeom prst="rect">
                            <a:avLst/>
                          </a:prstGeom>
                          <a:ln>
                            <a:noFill/>
                          </a:ln>
                        </pic:spPr>
                      </pic:pic>
                    </a:graphicData>
                  </a:graphic>
                  <wp14:sizeRelH relativeFrom="margin">
                    <wp14:pctWidth>0</wp14:pctWidth>
                  </wp14:sizeRelH>
                  <wp14:sizeRelV relativeFrom="margin">
                    <wp14:pctHeight>0</wp14:pctHeight>
                  </wp14:sizeRelV>
                </wp:anchor>
              </w:drawing>
            </w:r>
          </w:p>
          <w:p w14:paraId="51E4EF9F" w14:textId="77777777" w:rsidR="0072005B" w:rsidRPr="00731548" w:rsidRDefault="0072005B">
            <w:pPr>
              <w:rPr>
                <w:rFonts w:eastAsia="微軟正黑體"/>
                <w:b/>
                <w:kern w:val="0"/>
                <w:sz w:val="20"/>
                <w:szCs w:val="20"/>
              </w:rPr>
            </w:pPr>
          </w:p>
          <w:p w14:paraId="56C984CC" w14:textId="77777777" w:rsidR="0072005B" w:rsidRPr="00731548" w:rsidRDefault="0072005B">
            <w:pPr>
              <w:rPr>
                <w:rFonts w:eastAsia="微軟正黑體"/>
                <w:b/>
                <w:kern w:val="0"/>
                <w:sz w:val="20"/>
                <w:szCs w:val="20"/>
              </w:rPr>
            </w:pPr>
          </w:p>
        </w:tc>
        <w:tc>
          <w:tcPr>
            <w:tcW w:w="1068" w:type="dxa"/>
          </w:tcPr>
          <w:p w14:paraId="0BF85E61" w14:textId="77777777" w:rsidR="0072005B" w:rsidRPr="00731548" w:rsidRDefault="009C18A6">
            <w:pPr>
              <w:rPr>
                <w:rFonts w:eastAsia="微軟正黑體"/>
                <w:b/>
                <w:kern w:val="0"/>
                <w:sz w:val="20"/>
                <w:szCs w:val="20"/>
              </w:rPr>
            </w:pPr>
            <w:r w:rsidRPr="00731548">
              <w:rPr>
                <w:rFonts w:eastAsia="微軟正黑體"/>
                <w:b/>
                <w:noProof/>
                <w:kern w:val="0"/>
                <w:sz w:val="20"/>
                <w:szCs w:val="20"/>
                <w:lang w:val="en-US"/>
              </w:rPr>
              <w:drawing>
                <wp:anchor distT="0" distB="0" distL="114300" distR="114300" simplePos="0" relativeHeight="251583488" behindDoc="0" locked="0" layoutInCell="1" allowOverlap="1" wp14:anchorId="7512120E" wp14:editId="3353CA60">
                  <wp:simplePos x="0" y="0"/>
                  <wp:positionH relativeFrom="column">
                    <wp:posOffset>118110</wp:posOffset>
                  </wp:positionH>
                  <wp:positionV relativeFrom="paragraph">
                    <wp:posOffset>563245</wp:posOffset>
                  </wp:positionV>
                  <wp:extent cx="403225" cy="303530"/>
                  <wp:effectExtent l="0" t="0" r="0" b="0"/>
                  <wp:wrapSquare wrapText="bothSides"/>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圖片 73"/>
                          <pic:cNvPicPr>
                            <a:picLocks noChangeAspect="1" noChangeArrowheads="1"/>
                          </pic:cNvPicPr>
                        </pic:nvPicPr>
                        <pic:blipFill>
                          <a:blip r:embed="rId31" cstate="screen"/>
                          <a:srcRect/>
                          <a:stretch>
                            <a:fillRect/>
                          </a:stretch>
                        </pic:blipFill>
                        <pic:spPr>
                          <a:xfrm>
                            <a:off x="0" y="0"/>
                            <a:ext cx="403225" cy="303530"/>
                          </a:xfrm>
                          <a:prstGeom prst="rect">
                            <a:avLst/>
                          </a:prstGeom>
                          <a:noFill/>
                        </pic:spPr>
                      </pic:pic>
                    </a:graphicData>
                  </a:graphic>
                </wp:anchor>
              </w:drawing>
            </w:r>
          </w:p>
        </w:tc>
        <w:tc>
          <w:tcPr>
            <w:tcW w:w="2363" w:type="dxa"/>
          </w:tcPr>
          <w:p w14:paraId="524961AA" w14:textId="77777777" w:rsidR="0072005B" w:rsidRPr="00731548" w:rsidRDefault="009C18A6">
            <w:pPr>
              <w:rPr>
                <w:rFonts w:eastAsia="微軟正黑體"/>
                <w:b/>
                <w:kern w:val="0"/>
                <w:sz w:val="20"/>
                <w:szCs w:val="20"/>
              </w:rPr>
            </w:pPr>
            <w:r w:rsidRPr="00731548">
              <w:rPr>
                <w:rFonts w:eastAsiaTheme="minorEastAsia"/>
                <w:b/>
                <w:bCs/>
                <w:noProof/>
                <w:color w:val="FF0000"/>
                <w:kern w:val="0"/>
                <w:sz w:val="44"/>
                <w:szCs w:val="44"/>
                <w:lang w:val="en-US"/>
              </w:rPr>
              <mc:AlternateContent>
                <mc:Choice Requires="wps">
                  <w:drawing>
                    <wp:anchor distT="45720" distB="45720" distL="114300" distR="114300" simplePos="0" relativeHeight="251590656" behindDoc="0" locked="0" layoutInCell="1" allowOverlap="1" wp14:anchorId="5A37C87F" wp14:editId="3087895C">
                      <wp:simplePos x="0" y="0"/>
                      <wp:positionH relativeFrom="column">
                        <wp:posOffset>110588</wp:posOffset>
                      </wp:positionH>
                      <wp:positionV relativeFrom="paragraph">
                        <wp:posOffset>205154</wp:posOffset>
                      </wp:positionV>
                      <wp:extent cx="864919" cy="900332"/>
                      <wp:effectExtent l="0" t="0" r="0" b="0"/>
                      <wp:wrapNone/>
                      <wp:docPr id="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919" cy="900332"/>
                              </a:xfrm>
                              <a:prstGeom prst="rect">
                                <a:avLst/>
                              </a:prstGeom>
                              <a:noFill/>
                              <a:ln w="9525">
                                <a:noFill/>
                                <a:miter lim="800000"/>
                              </a:ln>
                            </wps:spPr>
                            <wps:txbx>
                              <w:txbxContent>
                                <w:p w14:paraId="55817EA3" w14:textId="77777777" w:rsidR="00DD13DE" w:rsidRDefault="00DD13DE">
                                  <w:pPr>
                                    <w:rPr>
                                      <w:rFonts w:ascii="標楷體" w:eastAsia="標楷體" w:hAnsi="標楷體"/>
                                      <w:b/>
                                      <w:bCs/>
                                      <w:color w:val="FF0000"/>
                                      <w:sz w:val="108"/>
                                      <w:szCs w:val="108"/>
                                      <w:lang w:eastAsia="zh-TW"/>
                                    </w:rPr>
                                  </w:pPr>
                                  <w:r>
                                    <w:rPr>
                                      <w:rFonts w:ascii="標楷體" w:eastAsia="標楷體" w:hAnsi="標楷體" w:hint="eastAsia"/>
                                      <w:b/>
                                      <w:bCs/>
                                      <w:color w:val="FF0000"/>
                                      <w:sz w:val="108"/>
                                      <w:szCs w:val="108"/>
                                      <w:lang w:eastAsia="zh-TW"/>
                                    </w:rPr>
                                    <w:t>乇</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37C87F" id="_x0000_s1031" type="#_x0000_t202" style="position:absolute;margin-left:8.7pt;margin-top:16.15pt;width:68.1pt;height:70.9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" filled="f" stroked="f">
                      <v:textbox>
                        <w:txbxContent>
                          <w:p w14:paraId="55817EA3" w14:textId="77777777" w:rsidR="00DD13DE" w:rsidRDefault="00DD13DE">
                            <w:pPr>
                              <w:rPr>
                                <w:rFonts w:ascii="標楷體" w:eastAsia="標楷體" w:hAnsi="標楷體"/>
                                <w:b/>
                                <w:bCs/>
                                <w:color w:val="FF0000"/>
                                <w:sz w:val="108"/>
                                <w:szCs w:val="108"/>
                                <w:lang w:eastAsia="zh-TW"/>
                              </w:rPr>
                            </w:pPr>
                            <w:proofErr w:type="gramStart"/>
                            <w:r>
                              <w:rPr>
                                <w:rFonts w:ascii="標楷體" w:eastAsia="標楷體" w:hAnsi="標楷體" w:hint="eastAsia"/>
                                <w:b/>
                                <w:bCs/>
                                <w:color w:val="FF0000"/>
                                <w:sz w:val="108"/>
                                <w:szCs w:val="108"/>
                                <w:lang w:eastAsia="zh-TW"/>
                              </w:rPr>
                              <w:t>乇</w:t>
                            </w:r>
                            <w:proofErr w:type="gramEnd"/>
                          </w:p>
                        </w:txbxContent>
                      </v:textbox>
                    </v:shape>
                  </w:pict>
                </mc:Fallback>
              </mc:AlternateContent>
            </w:r>
            <w:r w:rsidRPr="00731548">
              <w:rPr>
                <w:rFonts w:eastAsia="微軟正黑體"/>
                <w:b/>
                <w:noProof/>
                <w:kern w:val="0"/>
                <w:sz w:val="20"/>
                <w:szCs w:val="20"/>
                <w:lang w:val="en-US"/>
              </w:rPr>
              <w:drawing>
                <wp:inline distT="0" distB="0" distL="0" distR="0" wp14:anchorId="6E4AA5DC" wp14:editId="5AAD6902">
                  <wp:extent cx="1077186" cy="1146273"/>
                  <wp:effectExtent l="0" t="0" r="889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94792" cy="1165008"/>
                          </a:xfrm>
                          <a:prstGeom prst="rect">
                            <a:avLst/>
                          </a:prstGeom>
                          <a:noFill/>
                          <a:ln>
                            <a:noFill/>
                          </a:ln>
                        </pic:spPr>
                      </pic:pic>
                    </a:graphicData>
                  </a:graphic>
                </wp:inline>
              </w:drawing>
            </w:r>
          </w:p>
        </w:tc>
      </w:tr>
    </w:tbl>
    <w:p w14:paraId="51035F16" w14:textId="187A60E4" w:rsidR="0072005B" w:rsidRPr="00731548" w:rsidRDefault="009C18A6">
      <w:pPr>
        <w:snapToGrid w:val="0"/>
        <w:rPr>
          <w:sz w:val="22"/>
          <w:szCs w:val="22"/>
        </w:rPr>
      </w:pPr>
      <w:r w:rsidRPr="00731548">
        <w:rPr>
          <w:szCs w:val="21"/>
        </w:rPr>
        <w:t xml:space="preserve">Source: </w:t>
      </w:r>
      <w:r w:rsidR="00A17BB5" w:rsidRPr="00731548">
        <w:rPr>
          <w:szCs w:val="21"/>
        </w:rPr>
        <w:t>XU Shen</w:t>
      </w:r>
      <w:r w:rsidRPr="00731548">
        <w:rPr>
          <w:szCs w:val="21"/>
        </w:rPr>
        <w:t xml:space="preserve"> (</w:t>
      </w:r>
      <w:r w:rsidRPr="00731548">
        <w:rPr>
          <w:rFonts w:eastAsiaTheme="minorEastAsia"/>
          <w:sz w:val="22"/>
          <w:szCs w:val="22"/>
          <w:lang w:eastAsia="zh-TW"/>
        </w:rPr>
        <w:t>2017</w:t>
      </w:r>
      <w:r w:rsidRPr="00731548">
        <w:rPr>
          <w:sz w:val="22"/>
          <w:szCs w:val="22"/>
        </w:rPr>
        <w:t>)</w:t>
      </w:r>
      <w:r w:rsidR="001671D7" w:rsidRPr="00731548">
        <w:rPr>
          <w:sz w:val="22"/>
          <w:szCs w:val="22"/>
        </w:rPr>
        <w:t>, Shuowen Jiezi</w:t>
      </w:r>
      <w:r w:rsidRPr="00731548">
        <w:rPr>
          <w:sz w:val="22"/>
          <w:szCs w:val="22"/>
        </w:rPr>
        <w:t>.</w:t>
      </w:r>
    </w:p>
    <w:p w14:paraId="0963BE57" w14:textId="3424579D" w:rsidR="0072005B" w:rsidRPr="00731548" w:rsidRDefault="009F10F0">
      <w:pPr>
        <w:snapToGrid w:val="0"/>
        <w:spacing w:line="276" w:lineRule="auto"/>
        <w:rPr>
          <w:rFonts w:eastAsia="微軟正黑體"/>
          <w:b/>
          <w:sz w:val="28"/>
          <w:szCs w:val="28"/>
          <w:lang w:eastAsia="zh-TW"/>
        </w:rPr>
      </w:pPr>
      <w:r w:rsidRPr="00731548">
        <w:rPr>
          <w:rFonts w:eastAsia="微軟正黑體"/>
          <w:b/>
          <w:noProof/>
          <w:sz w:val="28"/>
          <w:szCs w:val="28"/>
          <w:lang w:val="en-US"/>
        </w:rPr>
        <mc:AlternateContent>
          <mc:Choice Requires="wps">
            <w:drawing>
              <wp:anchor distT="0" distB="0" distL="114300" distR="114300" simplePos="0" relativeHeight="251619328" behindDoc="0" locked="0" layoutInCell="1" allowOverlap="1" wp14:anchorId="2F43B4EE" wp14:editId="49A262B8">
                <wp:simplePos x="0" y="0"/>
                <wp:positionH relativeFrom="margin">
                  <wp:align>left</wp:align>
                </wp:positionH>
                <wp:positionV relativeFrom="paragraph">
                  <wp:posOffset>1334965</wp:posOffset>
                </wp:positionV>
                <wp:extent cx="5343965" cy="1209480"/>
                <wp:effectExtent l="19050" t="0" r="47625" b="29210"/>
                <wp:wrapNone/>
                <wp:docPr id="4" name="雲朵形 4"/>
                <wp:cNvGraphicFramePr/>
                <a:graphic xmlns:a="http://schemas.openxmlformats.org/drawingml/2006/main">
                  <a:graphicData uri="http://schemas.microsoft.com/office/word/2010/wordprocessingShape">
                    <wps:wsp>
                      <wps:cNvSpPr/>
                      <wps:spPr>
                        <a:xfrm>
                          <a:off x="0" y="0"/>
                          <a:ext cx="5343965" cy="120948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1EA16A74" w14:textId="57AC44F2" w:rsidR="00DD13DE" w:rsidRPr="009F10F0" w:rsidRDefault="00DD13DE">
                            <w:pPr>
                              <w:snapToGrid w:val="0"/>
                              <w:jc w:val="center"/>
                              <w:rPr>
                                <w:rFonts w:eastAsia="微軟正黑體"/>
                                <w:b/>
                                <w:bCs/>
                                <w:lang w:eastAsia="zh-TW"/>
                              </w:rPr>
                            </w:pPr>
                            <w:r w:rsidRPr="009F10F0">
                              <w:rPr>
                                <w:rFonts w:eastAsia="微軟正黑體"/>
                                <w:b/>
                                <w:bCs/>
                                <w:lang w:eastAsia="zh-TW"/>
                              </w:rPr>
                              <w:t>People often say “home” is our shelter, a place for reunion and living.</w:t>
                            </w:r>
                          </w:p>
                          <w:p w14:paraId="317DA242" w14:textId="4441F0D3" w:rsidR="00DD13DE" w:rsidRPr="009F10F0" w:rsidRDefault="00DD13DE">
                            <w:pPr>
                              <w:snapToGrid w:val="0"/>
                              <w:jc w:val="center"/>
                              <w:rPr>
                                <w:rFonts w:eastAsia="微軟正黑體"/>
                                <w:b/>
                                <w:bCs/>
                                <w:lang w:eastAsia="zh-TW"/>
                              </w:rPr>
                            </w:pPr>
                            <w:r w:rsidRPr="009F10F0">
                              <w:rPr>
                                <w:rFonts w:eastAsia="微軟正黑體"/>
                                <w:b/>
                                <w:bCs/>
                                <w:lang w:eastAsia="zh-TW"/>
                              </w:rPr>
                              <w:t>Does the above activity further your understanding of “ho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43B4EE" id="雲朵形 4" o:spid="_x0000_s1032" style="position:absolute;margin-left:0;margin-top:105.1pt;width:420.8pt;height:95.25pt;z-index:251619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80538,732883;267198,710570;857014,977075;719951,987742;2038376,1094411;1955743,1045696;3565983,972931;3532955,1026378;4221856,642648;4624014,842436;5170534,429869;4991412,504790;4740790,151913;4750191,187301;3597033,110645;3688820,65514;2738906,132147;2783315,93231;1731841,145362;1892654,183102;510522,442048;482441,402320" o:connectangles="0,0,0,0,0,0,0,0,0,0,0,0,0,0,0,0,0,0,0,0,0,0" textboxrect="0,0,43200,43200"/>
                <v:textbox>
                  <w:txbxContent>
                    <w:p w14:paraId="1EA16A74" w14:textId="57AC44F2" w:rsidR="00DD13DE" w:rsidRPr="009F10F0" w:rsidRDefault="00DD13DE">
                      <w:pPr>
                        <w:snapToGrid w:val="0"/>
                        <w:jc w:val="center"/>
                        <w:rPr>
                          <w:rFonts w:eastAsia="微軟正黑體"/>
                          <w:b/>
                          <w:bCs/>
                          <w:lang w:eastAsia="zh-TW"/>
                        </w:rPr>
                      </w:pPr>
                      <w:r w:rsidRPr="009F10F0">
                        <w:rPr>
                          <w:rFonts w:eastAsia="微軟正黑體"/>
                          <w:b/>
                          <w:bCs/>
                          <w:lang w:eastAsia="zh-TW"/>
                        </w:rPr>
                        <w:t>People often say “home” is our shelter, a place for reunion and living.</w:t>
                      </w:r>
                    </w:p>
                    <w:p w14:paraId="317DA242" w14:textId="4441F0D3" w:rsidR="00DD13DE" w:rsidRPr="009F10F0" w:rsidRDefault="00DD13DE">
                      <w:pPr>
                        <w:snapToGrid w:val="0"/>
                        <w:jc w:val="center"/>
                        <w:rPr>
                          <w:rFonts w:eastAsia="微軟正黑體"/>
                          <w:b/>
                          <w:bCs/>
                          <w:lang w:eastAsia="zh-TW"/>
                        </w:rPr>
                      </w:pPr>
                      <w:r w:rsidRPr="009F10F0">
                        <w:rPr>
                          <w:rFonts w:eastAsia="微軟正黑體"/>
                          <w:b/>
                          <w:bCs/>
                          <w:lang w:eastAsia="zh-TW"/>
                        </w:rPr>
                        <w:t>Does the above activity further your understanding of “home”?</w:t>
                      </w:r>
                    </w:p>
                  </w:txbxContent>
                </v:textbox>
                <w10:wrap anchorx="margin"/>
              </v:shape>
            </w:pict>
          </mc:Fallback>
        </mc:AlternateContent>
      </w:r>
      <w:r w:rsidRPr="00731548">
        <w:rPr>
          <w:rFonts w:eastAsia="微軟正黑體"/>
          <w:b/>
          <w:noProof/>
          <w:sz w:val="28"/>
          <w:szCs w:val="28"/>
          <w:lang w:val="en-US"/>
        </w:rPr>
        <mc:AlternateContent>
          <mc:Choice Requires="wps">
            <w:drawing>
              <wp:anchor distT="0" distB="0" distL="114300" distR="114300" simplePos="0" relativeHeight="251622400" behindDoc="0" locked="0" layoutInCell="1" allowOverlap="1" wp14:anchorId="1AFEB973" wp14:editId="75B20362">
                <wp:simplePos x="0" y="0"/>
                <wp:positionH relativeFrom="margin">
                  <wp:align>center</wp:align>
                </wp:positionH>
                <wp:positionV relativeFrom="paragraph">
                  <wp:posOffset>68579</wp:posOffset>
                </wp:positionV>
                <wp:extent cx="4537075" cy="1202788"/>
                <wp:effectExtent l="0" t="0" r="15875" b="165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4537075" cy="1202788"/>
                        </a:xfrm>
                        <a:prstGeom prst="rect">
                          <a:avLst/>
                        </a:prstGeom>
                        <a:solidFill>
                          <a:schemeClr val="bg2">
                            <a:lumMod val="90000"/>
                          </a:schemeClr>
                        </a:solidFill>
                        <a:ln w="9525">
                          <a:solidFill>
                            <a:srgbClr val="000000"/>
                          </a:solidFill>
                          <a:miter lim="800000"/>
                        </a:ln>
                      </wps:spPr>
                      <wps:txbx>
                        <w:txbxContent>
                          <w:p w14:paraId="3DEFAE1B" w14:textId="6CD7F43C" w:rsidR="00DD13DE" w:rsidRPr="00E93331" w:rsidRDefault="00DD13DE"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eastAsia="微軟正黑體" w:hAnsi="微軟正黑體"/>
                                <w:b/>
                                <w:bCs/>
                                <w:color w:val="808080" w:themeColor="background1" w:themeShade="80"/>
                                <w:sz w:val="17"/>
                                <w:szCs w:val="17"/>
                                <w:lang w:val="en-US" w:eastAsia="zh-TW"/>
                              </w:rPr>
                              <w:t>豕</w:t>
                            </w:r>
                            <w:r w:rsidRPr="00E93331">
                              <w:rPr>
                                <w:rFonts w:ascii="微軟正黑體" w:hAnsi="微軟正黑體"/>
                                <w:color w:val="808080" w:themeColor="background1" w:themeShade="80"/>
                                <w:sz w:val="17"/>
                                <w:szCs w:val="17"/>
                                <w:lang w:val="en-US"/>
                              </w:rPr>
                              <w:t xml:space="preserve">” means pig. In the past, a </w:t>
                            </w:r>
                            <w:r w:rsidRPr="00E93331">
                              <w:rPr>
                                <w:rFonts w:ascii="微軟正黑體" w:hAnsi="微軟正黑體"/>
                                <w:b/>
                                <w:bCs/>
                                <w:color w:val="808080" w:themeColor="background1" w:themeShade="80"/>
                                <w:sz w:val="17"/>
                                <w:szCs w:val="17"/>
                                <w:lang w:val="en-US"/>
                              </w:rPr>
                              <w:t>family</w:t>
                            </w:r>
                            <w:r w:rsidRPr="00E93331">
                              <w:rPr>
                                <w:rFonts w:ascii="微軟正黑體" w:hAnsi="微軟正黑體"/>
                                <w:color w:val="808080" w:themeColor="background1" w:themeShade="80"/>
                                <w:sz w:val="17"/>
                                <w:szCs w:val="17"/>
                                <w:lang w:val="en-US"/>
                              </w:rPr>
                              <w:t xml:space="preserve"> with pigs would be regarded rich and stable.</w:t>
                            </w:r>
                          </w:p>
                          <w:p w14:paraId="2EF70B9D" w14:textId="33C194D0" w:rsidR="00DD13DE" w:rsidRPr="00E93331" w:rsidRDefault="00DD13DE"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 xml:space="preserve">In ancient times, men went out hunting. Men were at ease when they knew that </w:t>
                            </w:r>
                            <w:r w:rsidRPr="00E93331">
                              <w:rPr>
                                <w:rFonts w:ascii="微軟正黑體" w:hAnsi="微軟正黑體"/>
                                <w:b/>
                                <w:bCs/>
                                <w:color w:val="808080" w:themeColor="background1" w:themeShade="80"/>
                                <w:sz w:val="17"/>
                                <w:szCs w:val="17"/>
                                <w:lang w:val="en-US"/>
                              </w:rPr>
                              <w:t>women</w:t>
                            </w:r>
                            <w:r w:rsidRPr="00E93331">
                              <w:rPr>
                                <w:rFonts w:ascii="微軟正黑體" w:hAnsi="微軟正黑體"/>
                                <w:color w:val="808080" w:themeColor="background1" w:themeShade="80"/>
                                <w:sz w:val="17"/>
                                <w:szCs w:val="17"/>
                                <w:lang w:val="en-US"/>
                              </w:rPr>
                              <w:t xml:space="preserve"> were </w:t>
                            </w:r>
                            <w:r w:rsidRPr="00E93331">
                              <w:rPr>
                                <w:rFonts w:ascii="微軟正黑體" w:hAnsi="微軟正黑體"/>
                                <w:b/>
                                <w:bCs/>
                                <w:color w:val="808080" w:themeColor="background1" w:themeShade="80"/>
                                <w:sz w:val="17"/>
                                <w:szCs w:val="17"/>
                                <w:lang w:val="en-US"/>
                              </w:rPr>
                              <w:t>safely</w:t>
                            </w:r>
                            <w:r w:rsidRPr="00E93331">
                              <w:rPr>
                                <w:rFonts w:ascii="微軟正黑體" w:hAnsi="微軟正黑體"/>
                                <w:color w:val="808080" w:themeColor="background1" w:themeShade="80"/>
                                <w:sz w:val="17"/>
                                <w:szCs w:val="17"/>
                                <w:lang w:val="en-US"/>
                              </w:rPr>
                              <w:t xml:space="preserve"> staying at </w:t>
                            </w:r>
                            <w:r w:rsidRPr="00E93331">
                              <w:rPr>
                                <w:rFonts w:ascii="微軟正黑體" w:hAnsi="微軟正黑體"/>
                                <w:b/>
                                <w:bCs/>
                                <w:color w:val="808080" w:themeColor="background1" w:themeShade="80"/>
                                <w:sz w:val="17"/>
                                <w:szCs w:val="17"/>
                                <w:lang w:val="en-US"/>
                              </w:rPr>
                              <w:t>home</w:t>
                            </w:r>
                            <w:r w:rsidRPr="00E93331">
                              <w:rPr>
                                <w:rFonts w:ascii="微軟正黑體" w:hAnsi="微軟正黑體"/>
                                <w:color w:val="808080" w:themeColor="background1" w:themeShade="80"/>
                                <w:sz w:val="17"/>
                                <w:szCs w:val="17"/>
                                <w:lang w:val="en-US"/>
                              </w:rPr>
                              <w:t>.</w:t>
                            </w:r>
                          </w:p>
                          <w:p w14:paraId="56855CA7" w14:textId="3F781863" w:rsidR="00DD13DE" w:rsidRPr="00E93331" w:rsidRDefault="00DD13DE" w:rsidP="00922243">
                            <w:pPr>
                              <w:pStyle w:val="aff2"/>
                              <w:numPr>
                                <w:ilvl w:val="0"/>
                                <w:numId w:val="8"/>
                              </w:numPr>
                              <w:snapToGrid w:val="0"/>
                              <w:spacing w:line="240" w:lineRule="exact"/>
                              <w:ind w:leftChars="0" w:left="482" w:hanging="482"/>
                              <w:rPr>
                                <w:rFonts w:ascii="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hAnsi="微軟正黑體"/>
                                <w:b/>
                                <w:bCs/>
                                <w:color w:val="808080" w:themeColor="background1" w:themeShade="80"/>
                                <w:sz w:val="17"/>
                                <w:szCs w:val="17"/>
                                <w:lang w:val="en-US" w:eastAsia="zh-TW"/>
                              </w:rPr>
                              <w:t>乇</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means grass leaves, which grow straight to the top with roots under the ground.” There is an old Chinese saying “A man took root wherever he was born</w:t>
                            </w:r>
                            <w:r w:rsidRPr="00E93331">
                              <w:rPr>
                                <w:rFonts w:ascii="微軟正黑體" w:hAnsi="微軟正黑體"/>
                                <w:color w:val="808080" w:themeColor="background1" w:themeShade="80"/>
                                <w:sz w:val="17"/>
                                <w:szCs w:val="17"/>
                                <w:lang w:val="en-US"/>
                              </w:rPr>
                              <w:t>”,</w:t>
                            </w:r>
                            <w:r w:rsidRPr="00E93331">
                              <w:rPr>
                                <w:rFonts w:ascii="微軟正黑體" w:hAnsi="微軟正黑體"/>
                                <w:color w:val="808080" w:themeColor="background1" w:themeShade="80"/>
                                <w:sz w:val="17"/>
                                <w:szCs w:val="17"/>
                                <w:lang w:val="en-US" w:eastAsia="zh-TW"/>
                              </w:rPr>
                              <w:t xml:space="preserve"> “</w:t>
                            </w:r>
                            <w:r w:rsidRPr="00E93331">
                              <w:rPr>
                                <w:rFonts w:ascii="微軟正黑體" w:hAnsi="微軟正黑體"/>
                                <w:b/>
                                <w:bCs/>
                                <w:color w:val="808080" w:themeColor="background1" w:themeShade="80"/>
                                <w:sz w:val="17"/>
                                <w:szCs w:val="17"/>
                                <w:lang w:val="en-US" w:eastAsia="zh-TW"/>
                              </w:rPr>
                              <w:t>宅</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refers to a hous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FEB973" id="_x0000_s1033" type="#_x0000_t202" style="position:absolute;margin-left:0;margin-top:5.4pt;width:357.25pt;height:94.7pt;rotation:180;flip:x;z-index:2516224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" fillcolor="#cfcdcd [2894]">
                <v:textbox>
                  <w:txbxContent>
                    <w:p w14:paraId="3DEFAE1B" w14:textId="6CD7F43C" w:rsidR="00DD13DE" w:rsidRPr="00E93331" w:rsidRDefault="00DD13DE"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eastAsia="微軟正黑體" w:hAnsi="微軟正黑體"/>
                          <w:b/>
                          <w:bCs/>
                          <w:color w:val="808080" w:themeColor="background1" w:themeShade="80"/>
                          <w:sz w:val="17"/>
                          <w:szCs w:val="17"/>
                          <w:lang w:val="en-US" w:eastAsia="zh-TW"/>
                        </w:rPr>
                        <w:t>豕</w:t>
                      </w:r>
                      <w:r w:rsidRPr="00E93331">
                        <w:rPr>
                          <w:rFonts w:ascii="微軟正黑體" w:hAnsi="微軟正黑體"/>
                          <w:color w:val="808080" w:themeColor="background1" w:themeShade="80"/>
                          <w:sz w:val="17"/>
                          <w:szCs w:val="17"/>
                          <w:lang w:val="en-US"/>
                        </w:rPr>
                        <w:t xml:space="preserve">” means pig. In the past, a </w:t>
                      </w:r>
                      <w:r w:rsidRPr="00E93331">
                        <w:rPr>
                          <w:rFonts w:ascii="微軟正黑體" w:hAnsi="微軟正黑體"/>
                          <w:b/>
                          <w:bCs/>
                          <w:color w:val="808080" w:themeColor="background1" w:themeShade="80"/>
                          <w:sz w:val="17"/>
                          <w:szCs w:val="17"/>
                          <w:lang w:val="en-US"/>
                        </w:rPr>
                        <w:t>family</w:t>
                      </w:r>
                      <w:r w:rsidRPr="00E93331">
                        <w:rPr>
                          <w:rFonts w:ascii="微軟正黑體" w:hAnsi="微軟正黑體"/>
                          <w:color w:val="808080" w:themeColor="background1" w:themeShade="80"/>
                          <w:sz w:val="17"/>
                          <w:szCs w:val="17"/>
                          <w:lang w:val="en-US"/>
                        </w:rPr>
                        <w:t xml:space="preserve"> with pigs would be regarded rich and stable.</w:t>
                      </w:r>
                    </w:p>
                    <w:p w14:paraId="2EF70B9D" w14:textId="33C194D0" w:rsidR="00DD13DE" w:rsidRPr="00E93331" w:rsidRDefault="00DD13DE" w:rsidP="00922243">
                      <w:pPr>
                        <w:pStyle w:val="aff2"/>
                        <w:numPr>
                          <w:ilvl w:val="0"/>
                          <w:numId w:val="8"/>
                        </w:numPr>
                        <w:snapToGrid w:val="0"/>
                        <w:spacing w:line="240" w:lineRule="exact"/>
                        <w:ind w:leftChars="0" w:left="482" w:hanging="482"/>
                        <w:rPr>
                          <w:rFonts w:ascii="微軟正黑體" w:eastAsia="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 xml:space="preserve">In ancient times, men went out hunting. Men were at ease when they knew that </w:t>
                      </w:r>
                      <w:r w:rsidRPr="00E93331">
                        <w:rPr>
                          <w:rFonts w:ascii="微軟正黑體" w:hAnsi="微軟正黑體"/>
                          <w:b/>
                          <w:bCs/>
                          <w:color w:val="808080" w:themeColor="background1" w:themeShade="80"/>
                          <w:sz w:val="17"/>
                          <w:szCs w:val="17"/>
                          <w:lang w:val="en-US"/>
                        </w:rPr>
                        <w:t>women</w:t>
                      </w:r>
                      <w:r w:rsidRPr="00E93331">
                        <w:rPr>
                          <w:rFonts w:ascii="微軟正黑體" w:hAnsi="微軟正黑體"/>
                          <w:color w:val="808080" w:themeColor="background1" w:themeShade="80"/>
                          <w:sz w:val="17"/>
                          <w:szCs w:val="17"/>
                          <w:lang w:val="en-US"/>
                        </w:rPr>
                        <w:t xml:space="preserve"> were </w:t>
                      </w:r>
                      <w:r w:rsidRPr="00E93331">
                        <w:rPr>
                          <w:rFonts w:ascii="微軟正黑體" w:hAnsi="微軟正黑體"/>
                          <w:b/>
                          <w:bCs/>
                          <w:color w:val="808080" w:themeColor="background1" w:themeShade="80"/>
                          <w:sz w:val="17"/>
                          <w:szCs w:val="17"/>
                          <w:lang w:val="en-US"/>
                        </w:rPr>
                        <w:t>safely</w:t>
                      </w:r>
                      <w:r w:rsidRPr="00E93331">
                        <w:rPr>
                          <w:rFonts w:ascii="微軟正黑體" w:hAnsi="微軟正黑體"/>
                          <w:color w:val="808080" w:themeColor="background1" w:themeShade="80"/>
                          <w:sz w:val="17"/>
                          <w:szCs w:val="17"/>
                          <w:lang w:val="en-US"/>
                        </w:rPr>
                        <w:t xml:space="preserve"> staying at </w:t>
                      </w:r>
                      <w:r w:rsidRPr="00E93331">
                        <w:rPr>
                          <w:rFonts w:ascii="微軟正黑體" w:hAnsi="微軟正黑體"/>
                          <w:b/>
                          <w:bCs/>
                          <w:color w:val="808080" w:themeColor="background1" w:themeShade="80"/>
                          <w:sz w:val="17"/>
                          <w:szCs w:val="17"/>
                          <w:lang w:val="en-US"/>
                        </w:rPr>
                        <w:t>home</w:t>
                      </w:r>
                      <w:r w:rsidRPr="00E93331">
                        <w:rPr>
                          <w:rFonts w:ascii="微軟正黑體" w:hAnsi="微軟正黑體"/>
                          <w:color w:val="808080" w:themeColor="background1" w:themeShade="80"/>
                          <w:sz w:val="17"/>
                          <w:szCs w:val="17"/>
                          <w:lang w:val="en-US"/>
                        </w:rPr>
                        <w:t>.</w:t>
                      </w:r>
                    </w:p>
                    <w:p w14:paraId="56855CA7" w14:textId="3F781863" w:rsidR="00DD13DE" w:rsidRPr="00E93331" w:rsidRDefault="00DD13DE" w:rsidP="00922243">
                      <w:pPr>
                        <w:pStyle w:val="aff2"/>
                        <w:numPr>
                          <w:ilvl w:val="0"/>
                          <w:numId w:val="8"/>
                        </w:numPr>
                        <w:snapToGrid w:val="0"/>
                        <w:spacing w:line="240" w:lineRule="exact"/>
                        <w:ind w:leftChars="0" w:left="482" w:hanging="482"/>
                        <w:rPr>
                          <w:rFonts w:ascii="微軟正黑體" w:hAnsi="微軟正黑體"/>
                          <w:color w:val="808080" w:themeColor="background1" w:themeShade="80"/>
                          <w:sz w:val="17"/>
                          <w:szCs w:val="17"/>
                          <w:lang w:val="en-US" w:eastAsia="zh-TW"/>
                        </w:rPr>
                      </w:pPr>
                      <w:r w:rsidRPr="00E93331">
                        <w:rPr>
                          <w:rFonts w:ascii="微軟正黑體" w:hAnsi="微軟正黑體"/>
                          <w:color w:val="808080" w:themeColor="background1" w:themeShade="80"/>
                          <w:sz w:val="17"/>
                          <w:szCs w:val="17"/>
                          <w:lang w:val="en-US"/>
                        </w:rPr>
                        <w:t>“</w:t>
                      </w:r>
                      <w:r w:rsidRPr="00E93331">
                        <w:rPr>
                          <w:rFonts w:ascii="微軟正黑體" w:hAnsi="微軟正黑體"/>
                          <w:b/>
                          <w:bCs/>
                          <w:color w:val="808080" w:themeColor="background1" w:themeShade="80"/>
                          <w:sz w:val="17"/>
                          <w:szCs w:val="17"/>
                          <w:lang w:val="en-US" w:eastAsia="zh-TW"/>
                        </w:rPr>
                        <w:t>乇</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means grass leaves, which grow straight to the top with roots under the ground.” There is an old Chinese saying “A man took root wherever he was born</w:t>
                      </w:r>
                      <w:r w:rsidRPr="00E93331">
                        <w:rPr>
                          <w:rFonts w:ascii="微軟正黑體" w:hAnsi="微軟正黑體"/>
                          <w:color w:val="808080" w:themeColor="background1" w:themeShade="80"/>
                          <w:sz w:val="17"/>
                          <w:szCs w:val="17"/>
                          <w:lang w:val="en-US"/>
                        </w:rPr>
                        <w:t>”,</w:t>
                      </w:r>
                      <w:r w:rsidRPr="00E93331">
                        <w:rPr>
                          <w:rFonts w:ascii="微軟正黑體" w:hAnsi="微軟正黑體"/>
                          <w:color w:val="808080" w:themeColor="background1" w:themeShade="80"/>
                          <w:sz w:val="17"/>
                          <w:szCs w:val="17"/>
                          <w:lang w:val="en-US" w:eastAsia="zh-TW"/>
                        </w:rPr>
                        <w:t xml:space="preserve"> “</w:t>
                      </w:r>
                      <w:r w:rsidRPr="00E93331">
                        <w:rPr>
                          <w:rFonts w:ascii="微軟正黑體" w:hAnsi="微軟正黑體"/>
                          <w:b/>
                          <w:bCs/>
                          <w:color w:val="808080" w:themeColor="background1" w:themeShade="80"/>
                          <w:sz w:val="17"/>
                          <w:szCs w:val="17"/>
                          <w:lang w:val="en-US" w:eastAsia="zh-TW"/>
                        </w:rPr>
                        <w:t>宅</w:t>
                      </w:r>
                      <w:r w:rsidRPr="00E93331">
                        <w:rPr>
                          <w:rFonts w:ascii="微軟正黑體" w:eastAsiaTheme="minorEastAsia" w:hAnsi="微軟正黑體"/>
                          <w:color w:val="808080" w:themeColor="background1" w:themeShade="80"/>
                          <w:sz w:val="17"/>
                          <w:szCs w:val="17"/>
                          <w:lang w:val="en-US" w:eastAsia="zh-TW"/>
                        </w:rPr>
                        <w:t>”</w:t>
                      </w:r>
                      <w:r w:rsidRPr="00E93331">
                        <w:rPr>
                          <w:rFonts w:ascii="微軟正黑體" w:hAnsi="微軟正黑體"/>
                          <w:color w:val="808080" w:themeColor="background1" w:themeShade="80"/>
                          <w:sz w:val="17"/>
                          <w:szCs w:val="17"/>
                          <w:lang w:val="en-US" w:eastAsia="zh-TW"/>
                        </w:rPr>
                        <w:t xml:space="preserve"> refers to a house.</w:t>
                      </w:r>
                    </w:p>
                  </w:txbxContent>
                </v:textbox>
                <w10:wrap anchorx="margin"/>
              </v:shape>
            </w:pict>
          </mc:Fallback>
        </mc:AlternateContent>
      </w:r>
      <w:r w:rsidR="009C18A6" w:rsidRPr="00731548">
        <w:rPr>
          <w:rFonts w:eastAsia="微軟正黑體"/>
          <w:b/>
          <w:sz w:val="28"/>
          <w:szCs w:val="28"/>
          <w:lang w:eastAsia="zh-TW"/>
        </w:rPr>
        <w:br w:type="page"/>
      </w:r>
      <w:r w:rsidR="009C18A6" w:rsidRPr="00731548">
        <w:rPr>
          <w:rFonts w:eastAsia="微軟正黑體"/>
          <w:b/>
          <w:sz w:val="28"/>
          <w:szCs w:val="28"/>
          <w:lang w:eastAsia="zh-TW"/>
        </w:rPr>
        <w:lastRenderedPageBreak/>
        <w:t xml:space="preserve">Activity 2: </w:t>
      </w:r>
      <w:r w:rsidR="001B1705" w:rsidRPr="00731548">
        <w:rPr>
          <w:rFonts w:eastAsia="微軟正黑體"/>
          <w:b/>
          <w:sz w:val="28"/>
          <w:szCs w:val="28"/>
          <w:lang w:eastAsia="zh-TW"/>
        </w:rPr>
        <w:t>F</w:t>
      </w:r>
      <w:r w:rsidR="009C18A6" w:rsidRPr="00731548">
        <w:rPr>
          <w:rFonts w:eastAsia="微軟正黑體"/>
          <w:b/>
          <w:sz w:val="28"/>
          <w:szCs w:val="28"/>
          <w:lang w:eastAsia="zh-TW"/>
        </w:rPr>
        <w:t>unctions of family</w:t>
      </w:r>
    </w:p>
    <w:p w14:paraId="5289BFEF" w14:textId="6D6BC788" w:rsidR="0072005B" w:rsidRPr="00731548" w:rsidRDefault="009C18A6">
      <w:pPr>
        <w:snapToGrid w:val="0"/>
        <w:spacing w:line="276" w:lineRule="auto"/>
        <w:jc w:val="both"/>
        <w:rPr>
          <w:rFonts w:eastAsia="微軟正黑體"/>
          <w:bCs/>
          <w:szCs w:val="22"/>
          <w:lang w:eastAsia="zh-TW"/>
        </w:rPr>
      </w:pPr>
      <w:r w:rsidRPr="00731548">
        <w:rPr>
          <w:rFonts w:eastAsia="微軟正黑體"/>
          <w:b/>
          <w:bCs/>
          <w:szCs w:val="22"/>
          <w:lang w:eastAsia="zh-TW"/>
        </w:rPr>
        <w:t>Family function</w:t>
      </w:r>
      <w:r w:rsidR="0006024C" w:rsidRPr="00731548">
        <w:rPr>
          <w:rFonts w:eastAsia="微軟正黑體"/>
          <w:b/>
          <w:bCs/>
          <w:szCs w:val="22"/>
          <w:lang w:eastAsia="zh-TW"/>
        </w:rPr>
        <w:t>s</w:t>
      </w:r>
      <w:r w:rsidRPr="00731548">
        <w:rPr>
          <w:rFonts w:eastAsia="微軟正黑體"/>
          <w:bCs/>
          <w:szCs w:val="22"/>
          <w:lang w:eastAsia="zh-TW"/>
        </w:rPr>
        <w:t xml:space="preserve"> refer to the purpose</w:t>
      </w:r>
      <w:r w:rsidR="0006024C" w:rsidRPr="00731548">
        <w:rPr>
          <w:rFonts w:eastAsia="微軟正黑體"/>
          <w:bCs/>
          <w:szCs w:val="22"/>
          <w:lang w:eastAsia="zh-TW"/>
        </w:rPr>
        <w:t>s</w:t>
      </w:r>
      <w:r w:rsidRPr="00731548">
        <w:rPr>
          <w:rFonts w:eastAsia="微軟正黑體"/>
          <w:bCs/>
          <w:szCs w:val="22"/>
          <w:lang w:eastAsia="zh-TW"/>
        </w:rPr>
        <w:t xml:space="preserve"> of a family</w:t>
      </w:r>
      <w:r w:rsidR="0006024C" w:rsidRPr="00731548">
        <w:rPr>
          <w:rFonts w:eastAsia="微軟正黑體"/>
          <w:bCs/>
          <w:szCs w:val="22"/>
          <w:lang w:eastAsia="zh-TW"/>
        </w:rPr>
        <w:t>’</w:t>
      </w:r>
      <w:r w:rsidRPr="00731548">
        <w:rPr>
          <w:rFonts w:eastAsia="微軟正黑體"/>
          <w:bCs/>
          <w:szCs w:val="22"/>
          <w:lang w:eastAsia="zh-TW"/>
        </w:rPr>
        <w:t xml:space="preserve">s existence and its impact on other family members. </w:t>
      </w:r>
      <w:r w:rsidR="0054084F" w:rsidRPr="00731548">
        <w:rPr>
          <w:rFonts w:eastAsia="微軟正黑體"/>
          <w:bCs/>
          <w:szCs w:val="22"/>
          <w:lang w:eastAsia="zh-TW"/>
        </w:rPr>
        <w:t>F</w:t>
      </w:r>
      <w:r w:rsidR="008268A3" w:rsidRPr="00731548">
        <w:rPr>
          <w:rFonts w:eastAsia="微軟正黑體"/>
          <w:bCs/>
          <w:szCs w:val="22"/>
          <w:lang w:eastAsia="zh-TW"/>
        </w:rPr>
        <w:t>orm</w:t>
      </w:r>
      <w:r w:rsidR="0054084F" w:rsidRPr="00731548">
        <w:rPr>
          <w:rFonts w:eastAsia="微軟正黑體"/>
          <w:bCs/>
          <w:szCs w:val="22"/>
          <w:lang w:eastAsia="zh-TW"/>
        </w:rPr>
        <w:t>s</w:t>
      </w:r>
      <w:r w:rsidRPr="00731548">
        <w:rPr>
          <w:rFonts w:eastAsia="微軟正黑體"/>
          <w:bCs/>
          <w:szCs w:val="22"/>
          <w:lang w:eastAsia="zh-TW"/>
        </w:rPr>
        <w:t xml:space="preserve"> of family will change with time. For example, </w:t>
      </w:r>
      <w:r w:rsidR="0054084F" w:rsidRPr="00731548">
        <w:rPr>
          <w:rFonts w:eastAsia="微軟正黑體"/>
          <w:bCs/>
          <w:szCs w:val="22"/>
          <w:lang w:eastAsia="zh-TW"/>
        </w:rPr>
        <w:t xml:space="preserve">compared to big families in the past, </w:t>
      </w:r>
      <w:r w:rsidRPr="00731548">
        <w:rPr>
          <w:rFonts w:eastAsia="微軟正黑體"/>
          <w:bCs/>
          <w:szCs w:val="22"/>
          <w:lang w:eastAsia="zh-TW"/>
        </w:rPr>
        <w:t>nuclear famil</w:t>
      </w:r>
      <w:r w:rsidR="0054084F" w:rsidRPr="00731548">
        <w:rPr>
          <w:rFonts w:eastAsia="微軟正黑體"/>
          <w:bCs/>
          <w:szCs w:val="22"/>
          <w:lang w:eastAsia="zh-TW"/>
        </w:rPr>
        <w:t>ies</w:t>
      </w:r>
      <w:r w:rsidRPr="00731548">
        <w:rPr>
          <w:rFonts w:eastAsia="微軟正黑體"/>
          <w:bCs/>
          <w:szCs w:val="22"/>
          <w:lang w:eastAsia="zh-TW"/>
        </w:rPr>
        <w:t xml:space="preserve"> today </w:t>
      </w:r>
      <w:r w:rsidR="0054084F" w:rsidRPr="00731548">
        <w:rPr>
          <w:rFonts w:eastAsia="微軟正黑體"/>
          <w:bCs/>
          <w:szCs w:val="22"/>
          <w:lang w:eastAsia="zh-TW"/>
        </w:rPr>
        <w:t>will gather more frequently and casually</w:t>
      </w:r>
      <w:r w:rsidRPr="00731548">
        <w:rPr>
          <w:rFonts w:eastAsia="微軟正黑體"/>
          <w:bCs/>
          <w:szCs w:val="22"/>
          <w:lang w:eastAsia="zh-TW"/>
        </w:rPr>
        <w:t>. However, no matter how the form</w:t>
      </w:r>
      <w:r w:rsidR="0054084F" w:rsidRPr="00731548">
        <w:rPr>
          <w:rFonts w:eastAsia="微軟正黑體"/>
          <w:bCs/>
          <w:szCs w:val="22"/>
          <w:lang w:eastAsia="zh-TW"/>
        </w:rPr>
        <w:t>s of family have</w:t>
      </w:r>
      <w:r w:rsidRPr="00731548">
        <w:rPr>
          <w:rFonts w:eastAsia="微軟正黑體"/>
          <w:bCs/>
          <w:szCs w:val="22"/>
          <w:lang w:eastAsia="zh-TW"/>
        </w:rPr>
        <w:t xml:space="preserve"> change</w:t>
      </w:r>
      <w:r w:rsidR="0054084F" w:rsidRPr="00731548">
        <w:rPr>
          <w:rFonts w:eastAsia="微軟正黑體"/>
          <w:bCs/>
          <w:szCs w:val="22"/>
          <w:lang w:eastAsia="zh-TW"/>
        </w:rPr>
        <w:t>d</w:t>
      </w:r>
      <w:r w:rsidRPr="00731548">
        <w:rPr>
          <w:rFonts w:eastAsia="微軟正黑體"/>
          <w:bCs/>
          <w:szCs w:val="22"/>
          <w:lang w:eastAsia="zh-TW"/>
        </w:rPr>
        <w:t>, family function</w:t>
      </w:r>
      <w:r w:rsidR="00980036" w:rsidRPr="00731548">
        <w:rPr>
          <w:rFonts w:eastAsia="微軟正黑體"/>
          <w:bCs/>
          <w:szCs w:val="22"/>
          <w:lang w:eastAsia="zh-TW"/>
        </w:rPr>
        <w:t>s</w:t>
      </w:r>
      <w:r w:rsidRPr="00731548">
        <w:rPr>
          <w:rFonts w:eastAsia="微軟正黑體"/>
          <w:bCs/>
          <w:szCs w:val="22"/>
          <w:lang w:eastAsia="zh-TW"/>
        </w:rPr>
        <w:t xml:space="preserve"> </w:t>
      </w:r>
      <w:r w:rsidR="00980036" w:rsidRPr="00731548">
        <w:rPr>
          <w:rFonts w:eastAsia="微軟正黑體"/>
          <w:bCs/>
          <w:szCs w:val="22"/>
          <w:lang w:eastAsia="zh-TW"/>
        </w:rPr>
        <w:t>are</w:t>
      </w:r>
      <w:r w:rsidRPr="00731548">
        <w:rPr>
          <w:rFonts w:eastAsia="微軟正黑體"/>
          <w:bCs/>
          <w:szCs w:val="22"/>
          <w:lang w:eastAsia="zh-TW"/>
        </w:rPr>
        <w:t xml:space="preserve"> </w:t>
      </w:r>
      <w:r w:rsidR="008268A3" w:rsidRPr="00731548">
        <w:rPr>
          <w:rFonts w:eastAsia="微軟正黑體"/>
          <w:bCs/>
          <w:szCs w:val="22"/>
          <w:lang w:eastAsia="zh-TW"/>
        </w:rPr>
        <w:t xml:space="preserve">essential </w:t>
      </w:r>
      <w:r w:rsidR="00980036" w:rsidRPr="00731548">
        <w:rPr>
          <w:rFonts w:eastAsia="微軟正黑體"/>
          <w:bCs/>
          <w:szCs w:val="22"/>
          <w:lang w:eastAsia="zh-TW"/>
        </w:rPr>
        <w:t xml:space="preserve">for </w:t>
      </w:r>
      <w:r w:rsidRPr="00731548">
        <w:rPr>
          <w:rFonts w:eastAsia="微軟正黑體"/>
          <w:bCs/>
          <w:szCs w:val="22"/>
          <w:lang w:eastAsia="zh-TW"/>
        </w:rPr>
        <w:t>maintain</w:t>
      </w:r>
      <w:r w:rsidR="00980036" w:rsidRPr="00731548">
        <w:rPr>
          <w:rFonts w:eastAsia="微軟正黑體"/>
          <w:bCs/>
          <w:szCs w:val="22"/>
          <w:lang w:eastAsia="zh-TW"/>
        </w:rPr>
        <w:t>ing</w:t>
      </w:r>
      <w:r w:rsidRPr="00731548">
        <w:rPr>
          <w:rFonts w:eastAsia="微軟正黑體"/>
          <w:bCs/>
          <w:szCs w:val="22"/>
          <w:lang w:eastAsia="zh-TW"/>
        </w:rPr>
        <w:t xml:space="preserve"> the existence of </w:t>
      </w:r>
      <w:r w:rsidR="00980036" w:rsidRPr="00731548">
        <w:rPr>
          <w:rFonts w:eastAsia="微軟正黑體"/>
          <w:bCs/>
          <w:szCs w:val="22"/>
          <w:lang w:eastAsia="zh-TW"/>
        </w:rPr>
        <w:t>a</w:t>
      </w:r>
      <w:r w:rsidRPr="00731548">
        <w:rPr>
          <w:rFonts w:eastAsia="微軟正黑體"/>
          <w:bCs/>
          <w:szCs w:val="22"/>
          <w:lang w:eastAsia="zh-TW"/>
        </w:rPr>
        <w:t xml:space="preserve"> family</w:t>
      </w:r>
      <w:r w:rsidR="00980036" w:rsidRPr="00731548">
        <w:rPr>
          <w:rFonts w:eastAsia="微軟正黑體"/>
          <w:bCs/>
          <w:szCs w:val="22"/>
          <w:lang w:eastAsia="zh-TW"/>
        </w:rPr>
        <w:t>. F</w:t>
      </w:r>
      <w:r w:rsidRPr="00731548">
        <w:rPr>
          <w:rFonts w:eastAsia="微軟正黑體"/>
          <w:bCs/>
          <w:szCs w:val="22"/>
          <w:lang w:eastAsia="zh-TW"/>
        </w:rPr>
        <w:t xml:space="preserve">or example, </w:t>
      </w:r>
      <w:r w:rsidR="008268A3" w:rsidRPr="00731548">
        <w:rPr>
          <w:rFonts w:eastAsia="微軟正黑體"/>
          <w:bCs/>
          <w:szCs w:val="22"/>
          <w:lang w:eastAsia="zh-TW"/>
        </w:rPr>
        <w:t>family gathering</w:t>
      </w:r>
      <w:r w:rsidR="00980036" w:rsidRPr="00731548">
        <w:rPr>
          <w:rFonts w:eastAsia="微軟正黑體"/>
          <w:bCs/>
          <w:szCs w:val="22"/>
          <w:lang w:eastAsia="zh-TW"/>
        </w:rPr>
        <w:t xml:space="preserve">s will </w:t>
      </w:r>
      <w:r w:rsidRPr="00731548">
        <w:rPr>
          <w:rFonts w:eastAsia="微軟正黑體"/>
          <w:bCs/>
          <w:szCs w:val="22"/>
          <w:lang w:eastAsia="zh-TW"/>
        </w:rPr>
        <w:t xml:space="preserve">bring family members together </w:t>
      </w:r>
      <w:r w:rsidR="00980036" w:rsidRPr="00731548">
        <w:rPr>
          <w:rFonts w:eastAsia="微軟正黑體"/>
          <w:bCs/>
          <w:szCs w:val="22"/>
          <w:lang w:eastAsia="zh-TW"/>
        </w:rPr>
        <w:t>where they will share with each other things that happened in life</w:t>
      </w:r>
      <w:r w:rsidRPr="00731548">
        <w:rPr>
          <w:rFonts w:eastAsia="微軟正黑體"/>
          <w:bCs/>
          <w:szCs w:val="22"/>
          <w:lang w:eastAsia="zh-TW"/>
        </w:rPr>
        <w:t xml:space="preserve">, </w:t>
      </w:r>
      <w:r w:rsidR="00980036" w:rsidRPr="00731548">
        <w:rPr>
          <w:rFonts w:eastAsia="微軟正黑體"/>
          <w:bCs/>
          <w:szCs w:val="22"/>
          <w:lang w:eastAsia="zh-TW"/>
        </w:rPr>
        <w:t xml:space="preserve">which will </w:t>
      </w:r>
      <w:r w:rsidRPr="00731548">
        <w:rPr>
          <w:rFonts w:eastAsia="微軟正黑體"/>
          <w:bCs/>
          <w:szCs w:val="22"/>
          <w:lang w:eastAsia="zh-TW"/>
        </w:rPr>
        <w:t xml:space="preserve">enhance </w:t>
      </w:r>
      <w:r w:rsidR="00980036" w:rsidRPr="00731548">
        <w:rPr>
          <w:rFonts w:eastAsia="微軟正黑體"/>
          <w:bCs/>
          <w:szCs w:val="22"/>
          <w:lang w:eastAsia="zh-TW"/>
        </w:rPr>
        <w:t xml:space="preserve">and maintain </w:t>
      </w:r>
      <w:r w:rsidRPr="00731548">
        <w:rPr>
          <w:rFonts w:eastAsia="微軟正黑體"/>
          <w:bCs/>
          <w:szCs w:val="22"/>
          <w:lang w:eastAsia="zh-TW"/>
        </w:rPr>
        <w:t>family relationships.</w:t>
      </w:r>
    </w:p>
    <w:p w14:paraId="099513BC" w14:textId="77777777" w:rsidR="0072005B" w:rsidRPr="00731548" w:rsidRDefault="009C18A6">
      <w:pPr>
        <w:snapToGrid w:val="0"/>
        <w:spacing w:line="276" w:lineRule="auto"/>
      </w:pPr>
      <w:r w:rsidRPr="00731548">
        <w:rPr>
          <w:noProof/>
          <w:lang w:val="en-US"/>
        </w:rPr>
        <w:drawing>
          <wp:inline distT="0" distB="0" distL="0" distR="0" wp14:anchorId="13BB7F61" wp14:editId="4938BEF0">
            <wp:extent cx="5626735" cy="6259830"/>
            <wp:effectExtent l="0" t="0" r="31115" b="45720"/>
            <wp:docPr id="16" name="資料庫圖表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3722D9F5" w14:textId="62C0787C" w:rsidR="0072005B" w:rsidRPr="00731548" w:rsidRDefault="009C18A6">
      <w:pPr>
        <w:snapToGrid w:val="0"/>
        <w:spacing w:line="276" w:lineRule="auto"/>
        <w:rPr>
          <w:rFonts w:eastAsia="微軟正黑體"/>
          <w:szCs w:val="22"/>
          <w:lang w:eastAsia="zh-TW"/>
        </w:rPr>
      </w:pPr>
      <w:r w:rsidRPr="00731548">
        <w:rPr>
          <w:rFonts w:eastAsia="微軟正黑體"/>
          <w:b/>
          <w:szCs w:val="22"/>
          <w:lang w:eastAsia="zh-TW"/>
        </w:rPr>
        <w:t xml:space="preserve">Fig. </w:t>
      </w:r>
      <w:r w:rsidR="00A52E6A" w:rsidRPr="00731548">
        <w:rPr>
          <w:rFonts w:eastAsia="微軟正黑體"/>
          <w:b/>
          <w:szCs w:val="22"/>
          <w:lang w:eastAsia="zh-TW"/>
        </w:rPr>
        <w:t>1</w:t>
      </w:r>
      <w:r w:rsidR="009F10F0" w:rsidRPr="00731548">
        <w:rPr>
          <w:rFonts w:eastAsia="微軟正黑體"/>
          <w:b/>
          <w:szCs w:val="22"/>
          <w:lang w:eastAsia="zh-TW"/>
        </w:rPr>
        <w:t xml:space="preserve"> </w:t>
      </w:r>
      <w:r w:rsidR="00A52E6A" w:rsidRPr="00731548">
        <w:rPr>
          <w:rFonts w:eastAsia="微軟正黑體"/>
          <w:b/>
          <w:bCs/>
          <w:szCs w:val="22"/>
          <w:lang w:eastAsia="zh-TW"/>
        </w:rPr>
        <w:t>Eight</w:t>
      </w:r>
      <w:r w:rsidRPr="00731548">
        <w:rPr>
          <w:rFonts w:eastAsia="微軟正黑體"/>
          <w:b/>
          <w:bCs/>
          <w:szCs w:val="22"/>
          <w:lang w:eastAsia="zh-TW"/>
        </w:rPr>
        <w:t xml:space="preserve"> basic family functions</w:t>
      </w:r>
    </w:p>
    <w:p w14:paraId="4F104A7E" w14:textId="5308AE4F" w:rsidR="0072005B" w:rsidRPr="00731548" w:rsidRDefault="009C18A6">
      <w:pPr>
        <w:snapToGrid w:val="0"/>
        <w:spacing w:line="276" w:lineRule="auto"/>
        <w:rPr>
          <w:sz w:val="22"/>
          <w:szCs w:val="22"/>
        </w:rPr>
      </w:pPr>
      <w:r w:rsidRPr="00731548">
        <w:rPr>
          <w:sz w:val="22"/>
          <w:szCs w:val="22"/>
        </w:rPr>
        <w:t xml:space="preserve">Source: </w:t>
      </w:r>
      <w:r w:rsidR="00A52E6A" w:rsidRPr="00731548">
        <w:rPr>
          <w:sz w:val="22"/>
          <w:szCs w:val="22"/>
        </w:rPr>
        <w:t xml:space="preserve">FEI </w:t>
      </w:r>
      <w:r w:rsidR="003F7A94" w:rsidRPr="00731548">
        <w:rPr>
          <w:sz w:val="22"/>
          <w:szCs w:val="22"/>
        </w:rPr>
        <w:t>Xiaotong</w:t>
      </w:r>
      <w:r w:rsidRPr="00731548">
        <w:rPr>
          <w:sz w:val="22"/>
          <w:szCs w:val="22"/>
        </w:rPr>
        <w:t xml:space="preserve"> (</w:t>
      </w:r>
      <w:r w:rsidRPr="00731548">
        <w:rPr>
          <w:rFonts w:eastAsiaTheme="minorEastAsia"/>
          <w:sz w:val="22"/>
          <w:szCs w:val="22"/>
          <w:lang w:eastAsia="zh-TW"/>
        </w:rPr>
        <w:t>2005</w:t>
      </w:r>
      <w:r w:rsidRPr="00731548">
        <w:rPr>
          <w:sz w:val="22"/>
          <w:szCs w:val="22"/>
        </w:rPr>
        <w:t>)</w:t>
      </w:r>
      <w:r w:rsidR="002B4AF2" w:rsidRPr="00731548">
        <w:rPr>
          <w:sz w:val="22"/>
          <w:szCs w:val="22"/>
        </w:rPr>
        <w:t>, From the Soil—The Foundations of Chinese Society</w:t>
      </w:r>
      <w:r w:rsidRPr="00731548">
        <w:rPr>
          <w:sz w:val="22"/>
          <w:szCs w:val="22"/>
        </w:rPr>
        <w:t xml:space="preserve">; </w:t>
      </w:r>
      <w:r w:rsidR="00A52E6A" w:rsidRPr="00731548">
        <w:rPr>
          <w:sz w:val="22"/>
          <w:szCs w:val="22"/>
        </w:rPr>
        <w:t xml:space="preserve">DENG </w:t>
      </w:r>
      <w:r w:rsidR="003F7A94" w:rsidRPr="00731548">
        <w:rPr>
          <w:sz w:val="22"/>
          <w:szCs w:val="22"/>
        </w:rPr>
        <w:t>Weizhi</w:t>
      </w:r>
      <w:r w:rsidRPr="00731548">
        <w:rPr>
          <w:sz w:val="22"/>
          <w:szCs w:val="22"/>
        </w:rPr>
        <w:t>,</w:t>
      </w:r>
      <w:r w:rsidR="003F7A94" w:rsidRPr="00731548">
        <w:rPr>
          <w:sz w:val="22"/>
          <w:szCs w:val="22"/>
        </w:rPr>
        <w:t xml:space="preserve"> XU Rong</w:t>
      </w:r>
      <w:r w:rsidRPr="00731548">
        <w:rPr>
          <w:sz w:val="22"/>
          <w:szCs w:val="22"/>
        </w:rPr>
        <w:t xml:space="preserve"> (</w:t>
      </w:r>
      <w:r w:rsidRPr="00731548">
        <w:rPr>
          <w:rFonts w:eastAsiaTheme="minorEastAsia"/>
          <w:sz w:val="22"/>
          <w:szCs w:val="22"/>
          <w:lang w:eastAsia="zh-TW"/>
        </w:rPr>
        <w:t>2001</w:t>
      </w:r>
      <w:r w:rsidRPr="00731548">
        <w:rPr>
          <w:sz w:val="22"/>
          <w:szCs w:val="22"/>
        </w:rPr>
        <w:t>)</w:t>
      </w:r>
      <w:r w:rsidR="002B4AF2" w:rsidRPr="00731548">
        <w:rPr>
          <w:sz w:val="22"/>
          <w:szCs w:val="22"/>
        </w:rPr>
        <w:t>, Family Sociology</w:t>
      </w:r>
      <w:r w:rsidRPr="00731548">
        <w:rPr>
          <w:sz w:val="22"/>
          <w:szCs w:val="22"/>
        </w:rPr>
        <w:t xml:space="preserve">; </w:t>
      </w:r>
      <w:r w:rsidRPr="00731548">
        <w:rPr>
          <w:rFonts w:eastAsiaTheme="minorEastAsia"/>
          <w:sz w:val="22"/>
          <w:szCs w:val="22"/>
          <w:lang w:eastAsia="zh-TW"/>
        </w:rPr>
        <w:t>Eshleman</w:t>
      </w:r>
      <w:r w:rsidRPr="00731548">
        <w:rPr>
          <w:sz w:val="22"/>
          <w:szCs w:val="22"/>
        </w:rPr>
        <w:t xml:space="preserve"> (</w:t>
      </w:r>
      <w:r w:rsidRPr="00731548">
        <w:rPr>
          <w:rFonts w:eastAsiaTheme="minorEastAsia"/>
          <w:sz w:val="22"/>
          <w:szCs w:val="22"/>
          <w:lang w:eastAsia="zh-TW"/>
        </w:rPr>
        <w:t>2003</w:t>
      </w:r>
      <w:r w:rsidRPr="00731548">
        <w:rPr>
          <w:sz w:val="22"/>
          <w:szCs w:val="22"/>
        </w:rPr>
        <w:t>)</w:t>
      </w:r>
      <w:r w:rsidR="002B4AF2" w:rsidRPr="00731548">
        <w:rPr>
          <w:sz w:val="22"/>
          <w:szCs w:val="22"/>
        </w:rPr>
        <w:t>,</w:t>
      </w:r>
      <w:r w:rsidR="002B4AF2" w:rsidRPr="00731548">
        <w:t xml:space="preserve"> </w:t>
      </w:r>
      <w:r w:rsidR="002B4AF2" w:rsidRPr="00731548">
        <w:rPr>
          <w:sz w:val="22"/>
          <w:szCs w:val="22"/>
        </w:rPr>
        <w:t>The family: An introduction</w:t>
      </w:r>
      <w:r w:rsidRPr="00731548">
        <w:rPr>
          <w:sz w:val="22"/>
          <w:szCs w:val="22"/>
        </w:rPr>
        <w:t>.</w:t>
      </w:r>
    </w:p>
    <w:p w14:paraId="3F06B058" w14:textId="77777777" w:rsidR="0072005B" w:rsidRPr="00731548" w:rsidRDefault="0072005B">
      <w:pPr>
        <w:snapToGrid w:val="0"/>
        <w:spacing w:line="276" w:lineRule="auto"/>
        <w:rPr>
          <w:rFonts w:eastAsiaTheme="minorEastAsia"/>
          <w:b/>
          <w:sz w:val="28"/>
          <w:szCs w:val="28"/>
          <w:lang w:eastAsia="zh-TW"/>
        </w:rPr>
      </w:pPr>
    </w:p>
    <w:p w14:paraId="7EA8015F" w14:textId="7788C9DD" w:rsidR="0072005B" w:rsidRPr="00731548" w:rsidRDefault="009C18A6" w:rsidP="00C05ABE">
      <w:pPr>
        <w:snapToGrid w:val="0"/>
        <w:rPr>
          <w:rFonts w:eastAsiaTheme="minorEastAsia"/>
          <w:lang w:eastAsia="zh-TW"/>
        </w:rPr>
      </w:pPr>
      <w:r w:rsidRPr="00731548">
        <w:rPr>
          <w:rFonts w:eastAsiaTheme="minorEastAsia"/>
          <w:lang w:eastAsia="zh-TW"/>
        </w:rPr>
        <w:lastRenderedPageBreak/>
        <w:t xml:space="preserve">Refer to the above, </w:t>
      </w:r>
      <w:r w:rsidR="00CE79A1" w:rsidRPr="00731548">
        <w:rPr>
          <w:rFonts w:eastAsiaTheme="minorEastAsia"/>
          <w:lang w:eastAsia="zh-TW"/>
        </w:rPr>
        <w:t>identify</w:t>
      </w:r>
      <w:r w:rsidRPr="00731548">
        <w:rPr>
          <w:rFonts w:eastAsiaTheme="minorEastAsia"/>
          <w:lang w:eastAsia="zh-TW"/>
        </w:rPr>
        <w:t xml:space="preserve"> the family function </w:t>
      </w:r>
      <w:r w:rsidR="00A51E2E" w:rsidRPr="00731548">
        <w:rPr>
          <w:rFonts w:eastAsiaTheme="minorEastAsia"/>
          <w:lang w:eastAsia="zh-TW"/>
        </w:rPr>
        <w:t xml:space="preserve">for each of </w:t>
      </w:r>
      <w:r w:rsidRPr="00731548">
        <w:rPr>
          <w:rFonts w:eastAsiaTheme="minorEastAsia"/>
          <w:lang w:eastAsia="zh-TW"/>
        </w:rPr>
        <w:t xml:space="preserve">the following </w:t>
      </w:r>
      <w:r w:rsidR="001B1705" w:rsidRPr="00731548">
        <w:rPr>
          <w:rFonts w:eastAsiaTheme="minorEastAsia"/>
          <w:lang w:eastAsia="zh-TW"/>
        </w:rPr>
        <w:t>situations and</w:t>
      </w:r>
      <w:r w:rsidRPr="00731548">
        <w:rPr>
          <w:rFonts w:eastAsiaTheme="minorEastAsia"/>
          <w:lang w:eastAsia="zh-TW"/>
        </w:rPr>
        <w:t xml:space="preserve"> fill in the answers in the right column.</w:t>
      </w:r>
    </w:p>
    <w:tbl>
      <w:tblPr>
        <w:tblStyle w:val="6-11"/>
        <w:tblW w:w="8359" w:type="dxa"/>
        <w:tblLayout w:type="fixed"/>
        <w:tblLook w:val="04A0" w:firstRow="1" w:lastRow="0" w:firstColumn="1" w:lastColumn="0" w:noHBand="0" w:noVBand="1"/>
      </w:tblPr>
      <w:tblGrid>
        <w:gridCol w:w="1413"/>
        <w:gridCol w:w="5103"/>
        <w:gridCol w:w="1843"/>
      </w:tblGrid>
      <w:tr w:rsidR="0072005B" w:rsidRPr="00731548" w14:paraId="3214EBDB" w14:textId="77777777" w:rsidTr="006971D2">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E499ED0" w14:textId="77777777" w:rsidR="0072005B" w:rsidRPr="00731548" w:rsidRDefault="009C18A6" w:rsidP="00C05ABE">
            <w:pPr>
              <w:snapToGrid w:val="0"/>
              <w:jc w:val="center"/>
              <w:rPr>
                <w:rFonts w:eastAsia="微軟正黑體"/>
                <w:b w:val="0"/>
                <w:bCs w:val="0"/>
                <w:lang w:eastAsia="zh-TW"/>
              </w:rPr>
            </w:pPr>
            <w:r w:rsidRPr="00731548">
              <w:rPr>
                <w:rFonts w:eastAsia="微軟正黑體"/>
                <w:lang w:eastAsia="zh-HK"/>
              </w:rPr>
              <w:t>Family member</w:t>
            </w:r>
          </w:p>
        </w:tc>
        <w:tc>
          <w:tcPr>
            <w:tcW w:w="5103" w:type="dxa"/>
            <w:vAlign w:val="center"/>
          </w:tcPr>
          <w:p w14:paraId="395E4A6F" w14:textId="77777777" w:rsidR="0072005B" w:rsidRPr="00731548" w:rsidRDefault="009C18A6" w:rsidP="00C05AB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lang w:eastAsia="zh-TW"/>
              </w:rPr>
            </w:pPr>
            <w:r w:rsidRPr="00731548">
              <w:rPr>
                <w:rFonts w:eastAsia="微軟正黑體"/>
                <w:lang w:eastAsia="zh-HK"/>
              </w:rPr>
              <w:t>Situation</w:t>
            </w:r>
          </w:p>
        </w:tc>
        <w:tc>
          <w:tcPr>
            <w:tcW w:w="1843" w:type="dxa"/>
            <w:vAlign w:val="center"/>
          </w:tcPr>
          <w:p w14:paraId="715A58FE" w14:textId="77777777" w:rsidR="0072005B" w:rsidRPr="00731548" w:rsidRDefault="009C18A6" w:rsidP="00C05ABE">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i/>
                <w:color w:val="FF0000"/>
                <w:lang w:eastAsia="zh-TW"/>
              </w:rPr>
            </w:pPr>
            <w:r w:rsidRPr="00731548">
              <w:rPr>
                <w:rFonts w:eastAsia="微軟正黑體"/>
                <w:lang w:eastAsia="zh-TW"/>
              </w:rPr>
              <w:t>Function</w:t>
            </w:r>
          </w:p>
        </w:tc>
      </w:tr>
      <w:tr w:rsidR="0072005B" w:rsidRPr="00731548" w14:paraId="5574418B" w14:textId="77777777" w:rsidTr="006971D2">
        <w:trPr>
          <w:trHeight w:val="153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67A8F378"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4384" behindDoc="0" locked="0" layoutInCell="1" allowOverlap="1" wp14:anchorId="2D7B43CC" wp14:editId="2101CC3D">
                  <wp:simplePos x="0" y="0"/>
                  <wp:positionH relativeFrom="column">
                    <wp:posOffset>290195</wp:posOffset>
                  </wp:positionH>
                  <wp:positionV relativeFrom="paragraph">
                    <wp:posOffset>80645</wp:posOffset>
                  </wp:positionV>
                  <wp:extent cx="365125" cy="864235"/>
                  <wp:effectExtent l="0" t="0" r="3810" b="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21"/>
                          <pic:cNvPicPr>
                            <a:picLocks noChangeAspect="1"/>
                          </pic:cNvPicPr>
                        </pic:nvPicPr>
                        <pic:blipFill>
                          <a:blip r:embed="rId38" cstate="screen"/>
                          <a:stretch>
                            <a:fillRect/>
                          </a:stretch>
                        </pic:blipFill>
                        <pic:spPr>
                          <a:xfrm>
                            <a:off x="0" y="0"/>
                            <a:ext cx="364850" cy="864278"/>
                          </a:xfrm>
                          <a:prstGeom prst="rect">
                            <a:avLst/>
                          </a:prstGeom>
                          <a:ln>
                            <a:noFill/>
                          </a:ln>
                        </pic:spPr>
                      </pic:pic>
                    </a:graphicData>
                  </a:graphic>
                </wp:anchor>
              </w:drawing>
            </w:r>
          </w:p>
        </w:tc>
        <w:tc>
          <w:tcPr>
            <w:tcW w:w="5103" w:type="dxa"/>
            <w:shd w:val="clear" w:color="auto" w:fill="DEEAF6" w:themeFill="accent1" w:themeFillTint="33"/>
          </w:tcPr>
          <w:p w14:paraId="5791244D" w14:textId="55B52C07"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If you are </w:t>
            </w:r>
            <w:r w:rsidR="00CE79A1" w:rsidRPr="00731548">
              <w:rPr>
                <w:rFonts w:eastAsia="微軟正黑體"/>
                <w:color w:val="000000" w:themeColor="text1"/>
                <w:lang w:eastAsia="zh-TW"/>
              </w:rPr>
              <w:t>treated unfairly by others</w:t>
            </w:r>
            <w:r w:rsidRPr="00731548">
              <w:rPr>
                <w:rFonts w:eastAsia="微軟正黑體"/>
                <w:color w:val="000000" w:themeColor="text1"/>
                <w:lang w:eastAsia="zh-TW"/>
              </w:rPr>
              <w:t>, you can go home and tell me if you are unhappy. I will support you!</w:t>
            </w:r>
          </w:p>
        </w:tc>
        <w:tc>
          <w:tcPr>
            <w:tcW w:w="1843" w:type="dxa"/>
            <w:shd w:val="clear" w:color="auto" w:fill="DEEAF6" w:themeFill="accent1" w:themeFillTint="33"/>
          </w:tcPr>
          <w:p w14:paraId="762A726A"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lang w:eastAsia="zh-TW"/>
              </w:rPr>
            </w:pPr>
            <w:r w:rsidRPr="00731548">
              <w:rPr>
                <w:rFonts w:eastAsiaTheme="minorEastAsia"/>
                <w:i/>
                <w:color w:val="FF0000"/>
                <w:lang w:eastAsia="zh-TW"/>
              </w:rPr>
              <w:t>Emotional</w:t>
            </w:r>
          </w:p>
        </w:tc>
      </w:tr>
      <w:tr w:rsidR="0072005B" w:rsidRPr="00731548" w14:paraId="5BDF6FB5" w14:textId="77777777" w:rsidTr="006971D2">
        <w:trPr>
          <w:trHeight w:val="1542"/>
        </w:trPr>
        <w:tc>
          <w:tcPr>
            <w:cnfStyle w:val="001000000000" w:firstRow="0" w:lastRow="0" w:firstColumn="1" w:lastColumn="0" w:oddVBand="0" w:evenVBand="0" w:oddHBand="0" w:evenHBand="0" w:firstRowFirstColumn="0" w:firstRowLastColumn="0" w:lastRowFirstColumn="0" w:lastRowLastColumn="0"/>
            <w:tcW w:w="1413" w:type="dxa"/>
          </w:tcPr>
          <w:p w14:paraId="68036735" w14:textId="77777777" w:rsidR="0072005B" w:rsidRPr="00731548" w:rsidRDefault="009C18A6" w:rsidP="00C05ABE">
            <w:pPr>
              <w:jc w:val="center"/>
              <w:rPr>
                <w:rFonts w:eastAsiaTheme="minorEastAsia"/>
                <w:b w:val="0"/>
                <w:bCs w:val="0"/>
                <w:lang w:eastAsia="zh-TW"/>
              </w:rPr>
            </w:pPr>
            <w:r w:rsidRPr="00731548">
              <w:rPr>
                <w:noProof/>
                <w:lang w:val="en-US"/>
              </w:rPr>
              <w:drawing>
                <wp:anchor distT="0" distB="0" distL="114300" distR="114300" simplePos="0" relativeHeight="251662336" behindDoc="0" locked="0" layoutInCell="1" allowOverlap="1" wp14:anchorId="1CD03034" wp14:editId="5D050BD6">
                  <wp:simplePos x="0" y="0"/>
                  <wp:positionH relativeFrom="column">
                    <wp:posOffset>287655</wp:posOffset>
                  </wp:positionH>
                  <wp:positionV relativeFrom="paragraph">
                    <wp:posOffset>27940</wp:posOffset>
                  </wp:positionV>
                  <wp:extent cx="367030" cy="949325"/>
                  <wp:effectExtent l="0" t="0" r="1270" b="381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39" cstate="screen"/>
                          <a:stretch>
                            <a:fillRect/>
                          </a:stretch>
                        </pic:blipFill>
                        <pic:spPr>
                          <a:xfrm>
                            <a:off x="0" y="0"/>
                            <a:ext cx="367264" cy="949037"/>
                          </a:xfrm>
                          <a:prstGeom prst="rect">
                            <a:avLst/>
                          </a:prstGeom>
                          <a:ln>
                            <a:noFill/>
                          </a:ln>
                        </pic:spPr>
                      </pic:pic>
                    </a:graphicData>
                  </a:graphic>
                </wp:anchor>
              </w:drawing>
            </w:r>
          </w:p>
        </w:tc>
        <w:tc>
          <w:tcPr>
            <w:tcW w:w="5103" w:type="dxa"/>
          </w:tcPr>
          <w:p w14:paraId="659B43CE" w14:textId="7A95AF05"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Every year Ching Ming Festival and Chung Yeung Festival are big festivals for our whole family. The family members will </w:t>
            </w:r>
            <w:r w:rsidR="00A51E2E" w:rsidRPr="00731548">
              <w:rPr>
                <w:rFonts w:eastAsia="微軟正黑體"/>
                <w:color w:val="000000" w:themeColor="text1"/>
                <w:lang w:eastAsia="zh-TW"/>
              </w:rPr>
              <w:t xml:space="preserve">be </w:t>
            </w:r>
            <w:r w:rsidRPr="00731548">
              <w:rPr>
                <w:rFonts w:eastAsia="微軟正黑體"/>
                <w:color w:val="000000" w:themeColor="text1"/>
                <w:lang w:eastAsia="zh-TW"/>
              </w:rPr>
              <w:t>busy prepar</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w:t>
            </w:r>
            <w:r w:rsidR="00243A55" w:rsidRPr="00731548">
              <w:rPr>
                <w:rFonts w:eastAsia="微軟正黑體"/>
                <w:color w:val="000000" w:themeColor="text1"/>
                <w:lang w:eastAsia="zh-TW"/>
              </w:rPr>
              <w:t>offerings</w:t>
            </w:r>
            <w:r w:rsidRPr="00731548">
              <w:rPr>
                <w:rFonts w:eastAsia="微軟正黑體"/>
                <w:color w:val="000000" w:themeColor="text1"/>
                <w:lang w:eastAsia="zh-TW"/>
              </w:rPr>
              <w:t>, sweep</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tombs, </w:t>
            </w:r>
            <w:r w:rsidR="00243A55" w:rsidRPr="00731548">
              <w:rPr>
                <w:rFonts w:eastAsia="微軟正黑體"/>
                <w:color w:val="000000" w:themeColor="text1"/>
                <w:lang w:eastAsia="zh-TW"/>
              </w:rPr>
              <w:t xml:space="preserve">and </w:t>
            </w:r>
            <w:r w:rsidR="00B80CFA" w:rsidRPr="00731548">
              <w:rPr>
                <w:rFonts w:eastAsia="微軟正黑體"/>
                <w:color w:val="000000" w:themeColor="text1"/>
                <w:lang w:eastAsia="zh-TW"/>
              </w:rPr>
              <w:t>worship</w:t>
            </w:r>
            <w:r w:rsidR="00A51E2E" w:rsidRPr="00731548">
              <w:rPr>
                <w:rFonts w:eastAsia="微軟正黑體"/>
                <w:color w:val="000000" w:themeColor="text1"/>
                <w:lang w:eastAsia="zh-TW"/>
              </w:rPr>
              <w:t>ping</w:t>
            </w:r>
            <w:r w:rsidR="00B80CFA" w:rsidRPr="00731548">
              <w:rPr>
                <w:rFonts w:eastAsia="微軟正黑體"/>
                <w:color w:val="000000" w:themeColor="text1"/>
                <w:lang w:eastAsia="zh-TW"/>
              </w:rPr>
              <w:t xml:space="preserve"> </w:t>
            </w:r>
            <w:r w:rsidRPr="00731548">
              <w:rPr>
                <w:rFonts w:eastAsia="微軟正黑體"/>
                <w:color w:val="000000" w:themeColor="text1"/>
                <w:lang w:eastAsia="zh-TW"/>
              </w:rPr>
              <w:t>ancestors and pray</w:t>
            </w:r>
            <w:r w:rsidR="00A51E2E" w:rsidRPr="00731548">
              <w:rPr>
                <w:rFonts w:eastAsia="微軟正黑體"/>
                <w:color w:val="000000" w:themeColor="text1"/>
                <w:lang w:eastAsia="zh-TW"/>
              </w:rPr>
              <w:t>ing</w:t>
            </w:r>
            <w:r w:rsidRPr="00731548">
              <w:rPr>
                <w:rFonts w:eastAsia="微軟正黑體"/>
                <w:color w:val="000000" w:themeColor="text1"/>
                <w:lang w:eastAsia="zh-TW"/>
              </w:rPr>
              <w:t xml:space="preserve"> for </w:t>
            </w:r>
            <w:r w:rsidR="00243A55" w:rsidRPr="00731548">
              <w:rPr>
                <w:rFonts w:eastAsia="微軟正黑體"/>
                <w:color w:val="000000" w:themeColor="text1"/>
                <w:lang w:eastAsia="zh-TW"/>
              </w:rPr>
              <w:t xml:space="preserve">them </w:t>
            </w:r>
            <w:r w:rsidRPr="00731548">
              <w:rPr>
                <w:rFonts w:eastAsia="微軟正黑體"/>
                <w:color w:val="000000" w:themeColor="text1"/>
                <w:lang w:eastAsia="zh-TW"/>
              </w:rPr>
              <w:t xml:space="preserve">to bless </w:t>
            </w:r>
            <w:r w:rsidR="00A51E2E" w:rsidRPr="00731548">
              <w:rPr>
                <w:rFonts w:eastAsia="微軟正黑體"/>
                <w:color w:val="000000" w:themeColor="text1"/>
                <w:lang w:eastAsia="zh-TW"/>
              </w:rPr>
              <w:t xml:space="preserve">the </w:t>
            </w:r>
            <w:r w:rsidRPr="00731548">
              <w:rPr>
                <w:rFonts w:eastAsia="微軟正黑體"/>
                <w:color w:val="000000" w:themeColor="text1"/>
                <w:lang w:eastAsia="zh-TW"/>
              </w:rPr>
              <w:t>future generations.</w:t>
            </w:r>
          </w:p>
        </w:tc>
        <w:tc>
          <w:tcPr>
            <w:tcW w:w="1843" w:type="dxa"/>
          </w:tcPr>
          <w:p w14:paraId="108510BA"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Religious</w:t>
            </w:r>
          </w:p>
        </w:tc>
      </w:tr>
      <w:tr w:rsidR="0072005B" w:rsidRPr="00731548" w14:paraId="6A3C2CDA"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25CD5F2D" w14:textId="77777777" w:rsidR="0072005B" w:rsidRPr="00731548" w:rsidRDefault="009C18A6" w:rsidP="00C05ABE">
            <w:pPr>
              <w:jc w:val="center"/>
              <w:rPr>
                <w:rFonts w:eastAsiaTheme="minorEastAsia"/>
                <w:b w:val="0"/>
                <w:bCs w:val="0"/>
                <w:lang w:eastAsia="zh-TW"/>
              </w:rPr>
            </w:pPr>
            <w:r w:rsidRPr="00731548">
              <w:rPr>
                <w:noProof/>
                <w:lang w:val="en-US"/>
              </w:rPr>
              <w:drawing>
                <wp:anchor distT="114300" distB="114300" distL="114300" distR="114300" simplePos="0" relativeHeight="251706368" behindDoc="0" locked="0" layoutInCell="1" allowOverlap="1" wp14:anchorId="23BB290F" wp14:editId="25A3FC1E">
                  <wp:simplePos x="0" y="0"/>
                  <wp:positionH relativeFrom="margin">
                    <wp:posOffset>311785</wp:posOffset>
                  </wp:positionH>
                  <wp:positionV relativeFrom="paragraph">
                    <wp:posOffset>79375</wp:posOffset>
                  </wp:positionV>
                  <wp:extent cx="375920" cy="899160"/>
                  <wp:effectExtent l="0" t="0" r="5080" b="3175"/>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圖片 105"/>
                          <pic:cNvPicPr>
                            <a:picLocks noChangeAspect="1" noChangeArrowheads="1"/>
                          </pic:cNvPicPr>
                        </pic:nvPicPr>
                        <pic:blipFill>
                          <a:blip r:embed="rId40" cstate="screen"/>
                          <a:stretch>
                            <a:fillRect/>
                          </a:stretch>
                        </pic:blipFill>
                        <pic:spPr>
                          <a:xfrm>
                            <a:off x="0" y="0"/>
                            <a:ext cx="376028" cy="899049"/>
                          </a:xfrm>
                          <a:prstGeom prst="rect">
                            <a:avLst/>
                          </a:prstGeom>
                          <a:noFill/>
                          <a:ln>
                            <a:noFill/>
                          </a:ln>
                        </pic:spPr>
                      </pic:pic>
                    </a:graphicData>
                  </a:graphic>
                </wp:anchor>
              </w:drawing>
            </w:r>
          </w:p>
        </w:tc>
        <w:tc>
          <w:tcPr>
            <w:tcW w:w="5103" w:type="dxa"/>
            <w:shd w:val="clear" w:color="auto" w:fill="DEEAF6" w:themeFill="accent1" w:themeFillTint="33"/>
          </w:tcPr>
          <w:p w14:paraId="52C914D1" w14:textId="4B938095"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My parents taught me to have perseverance in doing things since I was young, and I should not give up easily. When I fail, they will encourage me and </w:t>
            </w:r>
            <w:r w:rsidR="00B80CFA" w:rsidRPr="00731548">
              <w:rPr>
                <w:rFonts w:eastAsia="微軟正黑體"/>
                <w:color w:val="000000" w:themeColor="text1"/>
                <w:lang w:eastAsia="zh-TW"/>
              </w:rPr>
              <w:t xml:space="preserve">tell me to </w:t>
            </w:r>
            <w:r w:rsidRPr="00731548">
              <w:rPr>
                <w:rFonts w:eastAsia="微軟正黑體"/>
                <w:color w:val="000000" w:themeColor="text1"/>
                <w:lang w:eastAsia="zh-TW"/>
              </w:rPr>
              <w:t xml:space="preserve">keep </w:t>
            </w:r>
            <w:r w:rsidR="00A51E2E" w:rsidRPr="00731548">
              <w:rPr>
                <w:rFonts w:eastAsia="微軟正黑體"/>
                <w:color w:val="000000" w:themeColor="text1"/>
                <w:lang w:eastAsia="zh-TW"/>
              </w:rPr>
              <w:t>trying</w:t>
            </w:r>
            <w:r w:rsidRPr="00731548">
              <w:rPr>
                <w:rFonts w:eastAsia="微軟正黑體"/>
                <w:color w:val="000000" w:themeColor="text1"/>
                <w:lang w:eastAsia="zh-TW"/>
              </w:rPr>
              <w:t xml:space="preserve">; </w:t>
            </w:r>
            <w:r w:rsidR="00A51E2E" w:rsidRPr="00731548">
              <w:rPr>
                <w:rFonts w:eastAsia="微軟正黑體"/>
                <w:color w:val="000000" w:themeColor="text1"/>
                <w:lang w:eastAsia="zh-TW"/>
              </w:rPr>
              <w:t xml:space="preserve">and </w:t>
            </w:r>
            <w:r w:rsidRPr="00731548">
              <w:rPr>
                <w:rFonts w:eastAsia="微軟正黑體"/>
                <w:color w:val="000000" w:themeColor="text1"/>
                <w:lang w:eastAsia="zh-TW"/>
              </w:rPr>
              <w:t>when I succeed, they will praise me and encourage me to keep working hard.</w:t>
            </w:r>
          </w:p>
        </w:tc>
        <w:tc>
          <w:tcPr>
            <w:tcW w:w="1843" w:type="dxa"/>
            <w:shd w:val="clear" w:color="auto" w:fill="DEEAF6" w:themeFill="accent1" w:themeFillTint="33"/>
          </w:tcPr>
          <w:p w14:paraId="07307D1B"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ducational</w:t>
            </w:r>
          </w:p>
        </w:tc>
      </w:tr>
      <w:tr w:rsidR="0072005B" w:rsidRPr="00731548" w14:paraId="2999E2E1"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tcPr>
          <w:p w14:paraId="2191A24E"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1312" behindDoc="0" locked="0" layoutInCell="1" allowOverlap="1" wp14:anchorId="7AB3E5E7" wp14:editId="1F0BC98A">
                  <wp:simplePos x="0" y="0"/>
                  <wp:positionH relativeFrom="column">
                    <wp:posOffset>320675</wp:posOffset>
                  </wp:positionH>
                  <wp:positionV relativeFrom="paragraph">
                    <wp:posOffset>100965</wp:posOffset>
                  </wp:positionV>
                  <wp:extent cx="294640" cy="828040"/>
                  <wp:effectExtent l="0" t="0" r="0" b="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圖片 45"/>
                          <pic:cNvPicPr>
                            <a:picLocks noChangeAspect="1"/>
                          </pic:cNvPicPr>
                        </pic:nvPicPr>
                        <pic:blipFill>
                          <a:blip r:embed="rId41" cstate="screen"/>
                          <a:stretch>
                            <a:fillRect/>
                          </a:stretch>
                        </pic:blipFill>
                        <pic:spPr>
                          <a:xfrm>
                            <a:off x="0" y="0"/>
                            <a:ext cx="294895" cy="827777"/>
                          </a:xfrm>
                          <a:prstGeom prst="rect">
                            <a:avLst/>
                          </a:prstGeom>
                        </pic:spPr>
                      </pic:pic>
                    </a:graphicData>
                  </a:graphic>
                </wp:anchor>
              </w:drawing>
            </w:r>
          </w:p>
        </w:tc>
        <w:tc>
          <w:tcPr>
            <w:tcW w:w="5103" w:type="dxa"/>
          </w:tcPr>
          <w:p w14:paraId="6B0C4E85" w14:textId="6AFCC004"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After entering secondary school, you need to buy school uniforms, </w:t>
            </w:r>
            <w:r w:rsidR="00B80CFA" w:rsidRPr="00731548">
              <w:rPr>
                <w:rFonts w:eastAsia="微軟正黑體"/>
                <w:color w:val="000000" w:themeColor="text1"/>
                <w:lang w:eastAsia="zh-TW"/>
              </w:rPr>
              <w:t xml:space="preserve">have </w:t>
            </w:r>
            <w:r w:rsidRPr="00731548">
              <w:rPr>
                <w:rFonts w:eastAsia="微軟正黑體"/>
                <w:color w:val="000000" w:themeColor="text1"/>
                <w:lang w:eastAsia="zh-TW"/>
              </w:rPr>
              <w:t>lunch at school and pay various fees. Although the expenses are high, you don’t have to worry, just study hard! Mom will provide you with everything you need.</w:t>
            </w:r>
          </w:p>
        </w:tc>
        <w:tc>
          <w:tcPr>
            <w:tcW w:w="1843" w:type="dxa"/>
          </w:tcPr>
          <w:p w14:paraId="522D2965"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conomic</w:t>
            </w:r>
          </w:p>
        </w:tc>
      </w:tr>
      <w:tr w:rsidR="0072005B" w:rsidRPr="00731548" w14:paraId="2D024B5F" w14:textId="77777777" w:rsidTr="006971D2">
        <w:trPr>
          <w:trHeight w:val="1660"/>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0FA1ADC1"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705344" behindDoc="0" locked="0" layoutInCell="1" allowOverlap="1" wp14:anchorId="0EEDEC57" wp14:editId="223F8748">
                  <wp:simplePos x="0" y="0"/>
                  <wp:positionH relativeFrom="column">
                    <wp:posOffset>337820</wp:posOffset>
                  </wp:positionH>
                  <wp:positionV relativeFrom="paragraph">
                    <wp:posOffset>-635</wp:posOffset>
                  </wp:positionV>
                  <wp:extent cx="363855" cy="1017905"/>
                  <wp:effectExtent l="0" t="0" r="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圖片 101"/>
                          <pic:cNvPicPr>
                            <a:picLocks noChangeAspect="1" noChangeArrowheads="1"/>
                          </pic:cNvPicPr>
                        </pic:nvPicPr>
                        <pic:blipFill>
                          <a:blip r:embed="rId42" cstate="screen"/>
                          <a:srcRect/>
                          <a:stretch>
                            <a:fillRect/>
                          </a:stretch>
                        </pic:blipFill>
                        <pic:spPr>
                          <a:xfrm>
                            <a:off x="0" y="0"/>
                            <a:ext cx="365559" cy="1022088"/>
                          </a:xfrm>
                          <a:prstGeom prst="rect">
                            <a:avLst/>
                          </a:prstGeom>
                          <a:noFill/>
                        </pic:spPr>
                      </pic:pic>
                    </a:graphicData>
                  </a:graphic>
                </wp:anchor>
              </w:drawing>
            </w:r>
          </w:p>
        </w:tc>
        <w:tc>
          <w:tcPr>
            <w:tcW w:w="5103" w:type="dxa"/>
            <w:shd w:val="clear" w:color="auto" w:fill="DEEAF6" w:themeFill="accent1" w:themeFillTint="33"/>
          </w:tcPr>
          <w:p w14:paraId="48937AB0" w14:textId="197C00B4"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On weekdays, our family likes to watch TV together and talk about fun </w:t>
            </w:r>
            <w:r w:rsidR="00A51E2E" w:rsidRPr="00731548">
              <w:rPr>
                <w:rFonts w:eastAsia="微軟正黑體"/>
                <w:color w:val="000000" w:themeColor="text1"/>
                <w:lang w:eastAsia="zh-TW"/>
              </w:rPr>
              <w:t xml:space="preserve">things </w:t>
            </w:r>
            <w:r w:rsidRPr="00731548">
              <w:rPr>
                <w:rFonts w:eastAsia="微軟正黑體"/>
                <w:color w:val="000000" w:themeColor="text1"/>
                <w:lang w:eastAsia="zh-TW"/>
              </w:rPr>
              <w:t xml:space="preserve">in life. Saturday is my family’s parent-child day. My parents </w:t>
            </w:r>
            <w:r w:rsidR="00CF03C5" w:rsidRPr="00731548">
              <w:rPr>
                <w:rFonts w:eastAsia="微軟正黑體"/>
                <w:color w:val="000000" w:themeColor="text1"/>
                <w:lang w:eastAsia="zh-TW"/>
              </w:rPr>
              <w:t>do not</w:t>
            </w:r>
            <w:r w:rsidRPr="00731548">
              <w:rPr>
                <w:rFonts w:eastAsia="微軟正黑體"/>
                <w:color w:val="000000" w:themeColor="text1"/>
                <w:lang w:eastAsia="zh-TW"/>
              </w:rPr>
              <w:t xml:space="preserve"> have to go to work, and my brother and I </w:t>
            </w:r>
            <w:r w:rsidR="00CF03C5" w:rsidRPr="00731548">
              <w:rPr>
                <w:rFonts w:eastAsia="微軟正黑體"/>
                <w:color w:val="000000" w:themeColor="text1"/>
                <w:lang w:eastAsia="zh-TW"/>
              </w:rPr>
              <w:t>do not</w:t>
            </w:r>
            <w:r w:rsidRPr="00731548">
              <w:rPr>
                <w:rFonts w:eastAsia="微軟正黑體"/>
                <w:color w:val="000000" w:themeColor="text1"/>
                <w:lang w:eastAsia="zh-TW"/>
              </w:rPr>
              <w:t xml:space="preserve"> have to go to school. The whole family will </w:t>
            </w:r>
            <w:r w:rsidR="00A51E2E" w:rsidRPr="00731548">
              <w:rPr>
                <w:rFonts w:eastAsia="微軟正黑體"/>
                <w:color w:val="000000" w:themeColor="text1"/>
                <w:lang w:eastAsia="zh-TW"/>
              </w:rPr>
              <w:t>spend time together</w:t>
            </w:r>
            <w:r w:rsidRPr="00731548">
              <w:rPr>
                <w:rFonts w:eastAsia="微軟正黑體"/>
                <w:color w:val="000000" w:themeColor="text1"/>
                <w:lang w:eastAsia="zh-TW"/>
              </w:rPr>
              <w:t>.</w:t>
            </w:r>
          </w:p>
        </w:tc>
        <w:tc>
          <w:tcPr>
            <w:tcW w:w="1843" w:type="dxa"/>
            <w:shd w:val="clear" w:color="auto" w:fill="DEEAF6" w:themeFill="accent1" w:themeFillTint="33"/>
          </w:tcPr>
          <w:p w14:paraId="5CD686E8"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Entertainment</w:t>
            </w:r>
          </w:p>
        </w:tc>
      </w:tr>
      <w:tr w:rsidR="0072005B" w:rsidRPr="00731548" w14:paraId="04EC8378" w14:textId="77777777" w:rsidTr="006971D2">
        <w:trPr>
          <w:trHeight w:val="1398"/>
        </w:trPr>
        <w:tc>
          <w:tcPr>
            <w:cnfStyle w:val="001000000000" w:firstRow="0" w:lastRow="0" w:firstColumn="1" w:lastColumn="0" w:oddVBand="0" w:evenVBand="0" w:oddHBand="0" w:evenHBand="0" w:firstRowFirstColumn="0" w:firstRowLastColumn="0" w:lastRowFirstColumn="0" w:lastRowLastColumn="0"/>
            <w:tcW w:w="1413" w:type="dxa"/>
          </w:tcPr>
          <w:p w14:paraId="4C12543A" w14:textId="77777777" w:rsidR="0072005B" w:rsidRPr="00731548" w:rsidRDefault="009C18A6" w:rsidP="00C05ABE">
            <w:pPr>
              <w:jc w:val="center"/>
              <w:rPr>
                <w:rFonts w:eastAsiaTheme="minorEastAsia"/>
                <w:b w:val="0"/>
                <w:bCs w:val="0"/>
                <w:lang w:eastAsia="zh-TW"/>
              </w:rPr>
            </w:pPr>
            <w:r w:rsidRPr="00731548">
              <w:rPr>
                <w:rFonts w:eastAsiaTheme="minorEastAsia"/>
                <w:noProof/>
                <w:lang w:val="en-US"/>
              </w:rPr>
              <w:drawing>
                <wp:anchor distT="0" distB="0" distL="114300" distR="114300" simplePos="0" relativeHeight="251665408" behindDoc="0" locked="0" layoutInCell="1" allowOverlap="1" wp14:anchorId="3A1A4572" wp14:editId="7A3587F4">
                  <wp:simplePos x="0" y="0"/>
                  <wp:positionH relativeFrom="column">
                    <wp:posOffset>344170</wp:posOffset>
                  </wp:positionH>
                  <wp:positionV relativeFrom="paragraph">
                    <wp:posOffset>31115</wp:posOffset>
                  </wp:positionV>
                  <wp:extent cx="357505" cy="845820"/>
                  <wp:effectExtent l="0" t="0" r="0" b="5715"/>
                  <wp:wrapNone/>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pic:cNvPicPr>
                        </pic:nvPicPr>
                        <pic:blipFill>
                          <a:blip r:embed="rId43" cstate="screen"/>
                          <a:stretch>
                            <a:fillRect/>
                          </a:stretch>
                        </pic:blipFill>
                        <pic:spPr>
                          <a:xfrm>
                            <a:off x="0" y="0"/>
                            <a:ext cx="357505" cy="845638"/>
                          </a:xfrm>
                          <a:prstGeom prst="rect">
                            <a:avLst/>
                          </a:prstGeom>
                        </pic:spPr>
                      </pic:pic>
                    </a:graphicData>
                  </a:graphic>
                </wp:anchor>
              </w:drawing>
            </w:r>
          </w:p>
        </w:tc>
        <w:tc>
          <w:tcPr>
            <w:tcW w:w="5103" w:type="dxa"/>
          </w:tcPr>
          <w:p w14:paraId="7636114E" w14:textId="4DEC5521" w:rsidR="0072005B" w:rsidRPr="00731548" w:rsidRDefault="00A51E2E"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My g</w:t>
            </w:r>
            <w:r w:rsidR="009C18A6" w:rsidRPr="00731548">
              <w:rPr>
                <w:rFonts w:eastAsia="微軟正黑體"/>
                <w:color w:val="000000" w:themeColor="text1"/>
                <w:lang w:eastAsia="zh-TW"/>
              </w:rPr>
              <w:t xml:space="preserve">ood grandson, after </w:t>
            </w:r>
            <w:r w:rsidRPr="00731548">
              <w:rPr>
                <w:rFonts w:eastAsia="微軟正黑體"/>
                <w:color w:val="000000" w:themeColor="text1"/>
                <w:lang w:eastAsia="zh-TW"/>
              </w:rPr>
              <w:t xml:space="preserve">you </w:t>
            </w:r>
            <w:r w:rsidR="009C18A6" w:rsidRPr="00731548">
              <w:rPr>
                <w:rFonts w:eastAsia="微軟正黑體"/>
                <w:color w:val="000000" w:themeColor="text1"/>
                <w:lang w:eastAsia="zh-TW"/>
              </w:rPr>
              <w:t>graduat</w:t>
            </w:r>
            <w:r w:rsidRPr="00731548">
              <w:rPr>
                <w:rFonts w:eastAsia="微軟正黑體"/>
                <w:color w:val="000000" w:themeColor="text1"/>
                <w:lang w:eastAsia="zh-TW"/>
              </w:rPr>
              <w:t>e</w:t>
            </w:r>
            <w:r w:rsidR="009C18A6" w:rsidRPr="00731548">
              <w:rPr>
                <w:rFonts w:eastAsia="微軟正黑體"/>
                <w:color w:val="000000" w:themeColor="text1"/>
                <w:lang w:eastAsia="zh-TW"/>
              </w:rPr>
              <w:t xml:space="preserve"> from </w:t>
            </w:r>
            <w:r w:rsidRPr="00731548">
              <w:rPr>
                <w:rFonts w:eastAsia="微軟正黑體"/>
                <w:color w:val="000000" w:themeColor="text1"/>
                <w:lang w:eastAsia="zh-TW"/>
              </w:rPr>
              <w:t xml:space="preserve">the </w:t>
            </w:r>
            <w:r w:rsidR="009C18A6" w:rsidRPr="00731548">
              <w:rPr>
                <w:rFonts w:eastAsia="微軟正黑體"/>
                <w:color w:val="000000" w:themeColor="text1"/>
                <w:lang w:eastAsia="zh-TW"/>
              </w:rPr>
              <w:t xml:space="preserve">university, </w:t>
            </w:r>
            <w:r w:rsidRPr="00731548">
              <w:rPr>
                <w:rFonts w:eastAsia="微軟正黑體"/>
                <w:color w:val="000000" w:themeColor="text1"/>
                <w:lang w:eastAsia="zh-TW"/>
              </w:rPr>
              <w:t xml:space="preserve">you should </w:t>
            </w:r>
            <w:r w:rsidR="009C18A6" w:rsidRPr="00731548">
              <w:rPr>
                <w:rFonts w:eastAsia="微軟正黑體"/>
                <w:color w:val="000000" w:themeColor="text1"/>
                <w:lang w:eastAsia="zh-TW"/>
              </w:rPr>
              <w:t xml:space="preserve">get married and have children </w:t>
            </w:r>
            <w:r w:rsidR="00B80CFA" w:rsidRPr="00731548">
              <w:rPr>
                <w:rFonts w:eastAsia="微軟正黑體"/>
                <w:color w:val="000000" w:themeColor="text1"/>
                <w:lang w:eastAsia="zh-TW"/>
              </w:rPr>
              <w:t>as soon as possible.</w:t>
            </w:r>
            <w:r w:rsidRPr="00731548">
              <w:rPr>
                <w:rFonts w:eastAsia="微軟正黑體"/>
                <w:color w:val="000000" w:themeColor="text1"/>
                <w:lang w:eastAsia="zh-TW"/>
              </w:rPr>
              <w:t xml:space="preserve"> </w:t>
            </w:r>
            <w:r w:rsidR="00B80CFA" w:rsidRPr="00731548">
              <w:rPr>
                <w:rFonts w:eastAsia="微軟正黑體"/>
                <w:color w:val="000000" w:themeColor="text1"/>
                <w:lang w:eastAsia="zh-TW"/>
              </w:rPr>
              <w:t>You are responsible for extending the family line</w:t>
            </w:r>
            <w:r w:rsidR="009C18A6" w:rsidRPr="00731548">
              <w:rPr>
                <w:rFonts w:eastAsia="微軟正黑體"/>
                <w:color w:val="000000" w:themeColor="text1"/>
                <w:lang w:eastAsia="zh-TW"/>
              </w:rPr>
              <w:t xml:space="preserve">. Grandpa will take care of </w:t>
            </w:r>
            <w:r w:rsidR="00B80CFA" w:rsidRPr="00731548">
              <w:rPr>
                <w:rFonts w:eastAsia="微軟正黑體"/>
                <w:color w:val="000000" w:themeColor="text1"/>
                <w:lang w:eastAsia="zh-TW"/>
              </w:rPr>
              <w:t xml:space="preserve">your </w:t>
            </w:r>
            <w:r w:rsidR="009C18A6" w:rsidRPr="00731548">
              <w:rPr>
                <w:rFonts w:eastAsia="微軟正黑體"/>
                <w:color w:val="000000" w:themeColor="text1"/>
                <w:lang w:eastAsia="zh-TW"/>
              </w:rPr>
              <w:t>children!</w:t>
            </w:r>
          </w:p>
        </w:tc>
        <w:tc>
          <w:tcPr>
            <w:tcW w:w="1843" w:type="dxa"/>
          </w:tcPr>
          <w:p w14:paraId="1342CE2E"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Reproductive</w:t>
            </w:r>
          </w:p>
        </w:tc>
      </w:tr>
      <w:tr w:rsidR="0072005B" w:rsidRPr="00731548" w14:paraId="7E1E8C24" w14:textId="77777777" w:rsidTr="006971D2">
        <w:trPr>
          <w:trHeight w:val="1359"/>
        </w:trPr>
        <w:tc>
          <w:tcPr>
            <w:cnfStyle w:val="001000000000" w:firstRow="0" w:lastRow="0" w:firstColumn="1" w:lastColumn="0" w:oddVBand="0" w:evenVBand="0" w:oddHBand="0" w:evenHBand="0" w:firstRowFirstColumn="0" w:firstRowLastColumn="0" w:lastRowFirstColumn="0" w:lastRowLastColumn="0"/>
            <w:tcW w:w="1413" w:type="dxa"/>
            <w:shd w:val="clear" w:color="auto" w:fill="DEEAF6" w:themeFill="accent1" w:themeFillTint="33"/>
          </w:tcPr>
          <w:p w14:paraId="007C5463" w14:textId="77777777" w:rsidR="0072005B" w:rsidRPr="00731548" w:rsidRDefault="009C18A6" w:rsidP="00C05ABE">
            <w:pPr>
              <w:jc w:val="center"/>
              <w:rPr>
                <w:rFonts w:eastAsiaTheme="minorEastAsia"/>
                <w:b w:val="0"/>
                <w:bCs w:val="0"/>
                <w:lang w:eastAsia="zh-TW"/>
              </w:rPr>
            </w:pPr>
            <w:r w:rsidRPr="00731548">
              <w:rPr>
                <w:noProof/>
                <w:lang w:val="en-US"/>
              </w:rPr>
              <w:drawing>
                <wp:anchor distT="0" distB="0" distL="114300" distR="114300" simplePos="0" relativeHeight="251667456" behindDoc="0" locked="0" layoutInCell="1" allowOverlap="1" wp14:anchorId="66B39BC1" wp14:editId="72ADA1AF">
                  <wp:simplePos x="0" y="0"/>
                  <wp:positionH relativeFrom="column">
                    <wp:posOffset>344170</wp:posOffset>
                  </wp:positionH>
                  <wp:positionV relativeFrom="paragraph">
                    <wp:posOffset>6985</wp:posOffset>
                  </wp:positionV>
                  <wp:extent cx="272415" cy="850900"/>
                  <wp:effectExtent l="0" t="0" r="0" b="0"/>
                  <wp:wrapNone/>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圖片 62"/>
                          <pic:cNvPicPr>
                            <a:picLocks noChangeAspect="1"/>
                          </pic:cNvPicPr>
                        </pic:nvPicPr>
                        <pic:blipFill>
                          <a:blip r:embed="rId44" cstate="screen"/>
                          <a:stretch>
                            <a:fillRect/>
                          </a:stretch>
                        </pic:blipFill>
                        <pic:spPr>
                          <a:xfrm>
                            <a:off x="0" y="0"/>
                            <a:ext cx="277054" cy="865797"/>
                          </a:xfrm>
                          <a:prstGeom prst="rect">
                            <a:avLst/>
                          </a:prstGeom>
                        </pic:spPr>
                      </pic:pic>
                    </a:graphicData>
                  </a:graphic>
                </wp:anchor>
              </w:drawing>
            </w:r>
          </w:p>
        </w:tc>
        <w:tc>
          <w:tcPr>
            <w:tcW w:w="5103" w:type="dxa"/>
            <w:shd w:val="clear" w:color="auto" w:fill="DEEAF6" w:themeFill="accent1" w:themeFillTint="33"/>
          </w:tcPr>
          <w:p w14:paraId="3CBDF983" w14:textId="48DDFA36"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 xml:space="preserve">My parents are </w:t>
            </w:r>
            <w:r w:rsidR="00CF03C5" w:rsidRPr="00731548">
              <w:rPr>
                <w:rFonts w:eastAsia="微軟正黑體"/>
                <w:color w:val="000000" w:themeColor="text1"/>
                <w:lang w:eastAsia="zh-TW"/>
              </w:rPr>
              <w:t>old,</w:t>
            </w:r>
            <w:r w:rsidRPr="00731548">
              <w:rPr>
                <w:rFonts w:eastAsia="微軟正黑體"/>
                <w:color w:val="000000" w:themeColor="text1"/>
                <w:lang w:eastAsia="zh-TW"/>
              </w:rPr>
              <w:t xml:space="preserve"> and I need to </w:t>
            </w:r>
            <w:r w:rsidR="00700577" w:rsidRPr="00731548">
              <w:rPr>
                <w:rFonts w:eastAsia="微軟正黑體"/>
                <w:color w:val="000000" w:themeColor="text1"/>
                <w:lang w:eastAsia="zh-TW"/>
              </w:rPr>
              <w:t>care for their daily living</w:t>
            </w:r>
            <w:r w:rsidRPr="00731548">
              <w:rPr>
                <w:rFonts w:eastAsia="微軟正黑體"/>
                <w:color w:val="000000" w:themeColor="text1"/>
                <w:lang w:eastAsia="zh-TW"/>
              </w:rPr>
              <w:t>.</w:t>
            </w:r>
          </w:p>
        </w:tc>
        <w:tc>
          <w:tcPr>
            <w:tcW w:w="1843" w:type="dxa"/>
            <w:shd w:val="clear" w:color="auto" w:fill="DEEAF6" w:themeFill="accent1" w:themeFillTint="33"/>
          </w:tcPr>
          <w:p w14:paraId="5F19DC1F"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Protection</w:t>
            </w:r>
          </w:p>
        </w:tc>
      </w:tr>
      <w:tr w:rsidR="0072005B" w:rsidRPr="00731548" w14:paraId="0DDD806B" w14:textId="77777777" w:rsidTr="006971D2">
        <w:trPr>
          <w:trHeight w:val="1505"/>
        </w:trPr>
        <w:tc>
          <w:tcPr>
            <w:cnfStyle w:val="001000000000" w:firstRow="0" w:lastRow="0" w:firstColumn="1" w:lastColumn="0" w:oddVBand="0" w:evenVBand="0" w:oddHBand="0" w:evenHBand="0" w:firstRowFirstColumn="0" w:firstRowLastColumn="0" w:lastRowFirstColumn="0" w:lastRowLastColumn="0"/>
            <w:tcW w:w="1413" w:type="dxa"/>
          </w:tcPr>
          <w:p w14:paraId="74F33D15" w14:textId="77777777" w:rsidR="0072005B" w:rsidRPr="00731548" w:rsidRDefault="009C18A6" w:rsidP="00C05ABE">
            <w:pPr>
              <w:jc w:val="center"/>
              <w:rPr>
                <w:b w:val="0"/>
                <w:bCs w:val="0"/>
              </w:rPr>
            </w:pPr>
            <w:r w:rsidRPr="00731548">
              <w:rPr>
                <w:noProof/>
                <w:lang w:val="en-US"/>
              </w:rPr>
              <w:drawing>
                <wp:anchor distT="0" distB="0" distL="114300" distR="114300" simplePos="0" relativeHeight="251660288" behindDoc="0" locked="0" layoutInCell="1" allowOverlap="1" wp14:anchorId="1279537E" wp14:editId="0A20B522">
                  <wp:simplePos x="0" y="0"/>
                  <wp:positionH relativeFrom="column">
                    <wp:posOffset>319405</wp:posOffset>
                  </wp:positionH>
                  <wp:positionV relativeFrom="paragraph">
                    <wp:posOffset>52070</wp:posOffset>
                  </wp:positionV>
                  <wp:extent cx="274320" cy="845820"/>
                  <wp:effectExtent l="0" t="0" r="5080" b="508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a:picLocks noChangeAspect="1"/>
                          </pic:cNvPicPr>
                        </pic:nvPicPr>
                        <pic:blipFill>
                          <a:blip r:embed="rId45" cstate="screen"/>
                          <a:stretch>
                            <a:fillRect/>
                          </a:stretch>
                        </pic:blipFill>
                        <pic:spPr>
                          <a:xfrm>
                            <a:off x="0" y="0"/>
                            <a:ext cx="274396" cy="845820"/>
                          </a:xfrm>
                          <a:prstGeom prst="rect">
                            <a:avLst/>
                          </a:prstGeom>
                          <a:ln>
                            <a:noFill/>
                          </a:ln>
                        </pic:spPr>
                      </pic:pic>
                    </a:graphicData>
                  </a:graphic>
                </wp:anchor>
              </w:drawing>
            </w:r>
          </w:p>
        </w:tc>
        <w:tc>
          <w:tcPr>
            <w:tcW w:w="5103" w:type="dxa"/>
          </w:tcPr>
          <w:p w14:paraId="327B4025" w14:textId="557F59AB" w:rsidR="0072005B" w:rsidRPr="00731548" w:rsidRDefault="009C18A6" w:rsidP="00922243">
            <w:pPr>
              <w:pStyle w:val="aff2"/>
              <w:numPr>
                <w:ilvl w:val="0"/>
                <w:numId w:val="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微軟正黑體"/>
                <w:color w:val="000000" w:themeColor="text1"/>
                <w:lang w:eastAsia="zh-TW"/>
              </w:rPr>
            </w:pPr>
            <w:r w:rsidRPr="00731548">
              <w:rPr>
                <w:rFonts w:eastAsia="微軟正黑體"/>
                <w:color w:val="000000" w:themeColor="text1"/>
                <w:lang w:eastAsia="zh-TW"/>
              </w:rPr>
              <w:t>Dad often reminds me that when I visit someone, I must address everyone in the house politely and greet them</w:t>
            </w:r>
            <w:r w:rsidR="00700577" w:rsidRPr="00731548">
              <w:rPr>
                <w:rFonts w:eastAsia="微軟正黑體"/>
                <w:color w:val="000000" w:themeColor="text1"/>
                <w:lang w:eastAsia="zh-TW"/>
              </w:rPr>
              <w:t xml:space="preserve">. </w:t>
            </w:r>
            <w:r w:rsidR="00D66266" w:rsidRPr="00731548">
              <w:rPr>
                <w:rFonts w:eastAsia="微軟正黑體"/>
                <w:color w:val="000000" w:themeColor="text1"/>
                <w:lang w:eastAsia="zh-TW"/>
              </w:rPr>
              <w:t xml:space="preserve">This is what </w:t>
            </w:r>
            <w:r w:rsidRPr="00731548">
              <w:rPr>
                <w:rFonts w:eastAsia="微軟正黑體"/>
                <w:color w:val="000000" w:themeColor="text1"/>
                <w:lang w:eastAsia="zh-TW"/>
              </w:rPr>
              <w:t>an educated child</w:t>
            </w:r>
            <w:r w:rsidR="00D66266" w:rsidRPr="00731548">
              <w:rPr>
                <w:rFonts w:eastAsia="微軟正黑體"/>
                <w:color w:val="000000" w:themeColor="text1"/>
                <w:lang w:eastAsia="zh-TW"/>
              </w:rPr>
              <w:t xml:space="preserve"> should do</w:t>
            </w:r>
            <w:r w:rsidRPr="00731548">
              <w:rPr>
                <w:rFonts w:eastAsia="微軟正黑體"/>
                <w:color w:val="000000" w:themeColor="text1"/>
                <w:lang w:eastAsia="zh-TW"/>
              </w:rPr>
              <w:t>.</w:t>
            </w:r>
          </w:p>
        </w:tc>
        <w:tc>
          <w:tcPr>
            <w:tcW w:w="1843" w:type="dxa"/>
          </w:tcPr>
          <w:p w14:paraId="3D58AC79" w14:textId="77777777" w:rsidR="0072005B" w:rsidRPr="00731548" w:rsidRDefault="009C18A6" w:rsidP="00C05ABE">
            <w:pPr>
              <w:jc w:val="center"/>
              <w:cnfStyle w:val="000000000000" w:firstRow="0" w:lastRow="0" w:firstColumn="0" w:lastColumn="0" w:oddVBand="0" w:evenVBand="0" w:oddHBand="0" w:evenHBand="0" w:firstRowFirstColumn="0" w:firstRowLastColumn="0" w:lastRowFirstColumn="0" w:lastRowLastColumn="0"/>
              <w:rPr>
                <w:rFonts w:eastAsiaTheme="minorEastAsia"/>
                <w:i/>
                <w:color w:val="FF0000"/>
                <w:lang w:eastAsia="zh-TW"/>
              </w:rPr>
            </w:pPr>
            <w:r w:rsidRPr="00731548">
              <w:rPr>
                <w:rFonts w:eastAsiaTheme="minorEastAsia"/>
                <w:i/>
                <w:color w:val="FF0000"/>
                <w:lang w:eastAsia="zh-TW"/>
              </w:rPr>
              <w:t>Social</w:t>
            </w:r>
          </w:p>
        </w:tc>
      </w:tr>
    </w:tbl>
    <w:p w14:paraId="207572E4" w14:textId="77777777" w:rsidR="009F10F0" w:rsidRPr="00731548" w:rsidRDefault="009F10F0" w:rsidP="00E93331">
      <w:pPr>
        <w:snapToGrid w:val="0"/>
        <w:spacing w:line="276" w:lineRule="auto"/>
        <w:rPr>
          <w:rFonts w:eastAsiaTheme="minorEastAsia"/>
          <w:u w:val="single"/>
          <w:lang w:eastAsia="zh-TW"/>
        </w:rPr>
      </w:pPr>
    </w:p>
    <w:p w14:paraId="20FEC979" w14:textId="6209790B" w:rsidR="0072005B" w:rsidRPr="00731548" w:rsidRDefault="009C18A6" w:rsidP="00C05ABE">
      <w:pPr>
        <w:snapToGrid w:val="0"/>
        <w:spacing w:line="276" w:lineRule="auto"/>
        <w:rPr>
          <w:rFonts w:eastAsiaTheme="minorEastAsia"/>
          <w:lang w:eastAsia="zh-TW"/>
        </w:rPr>
      </w:pPr>
      <w:r w:rsidRPr="00731548">
        <w:rPr>
          <w:rFonts w:eastAsiaTheme="minorEastAsia"/>
          <w:u w:val="single"/>
          <w:lang w:eastAsia="zh-TW"/>
        </w:rPr>
        <w:t>Reflecti</w:t>
      </w:r>
      <w:r w:rsidR="003B33B3" w:rsidRPr="00731548">
        <w:rPr>
          <w:rFonts w:eastAsiaTheme="minorEastAsia"/>
          <w:u w:val="single"/>
          <w:lang w:eastAsia="zh-TW"/>
        </w:rPr>
        <w:t>ve</w:t>
      </w:r>
      <w:r w:rsidRPr="00731548">
        <w:rPr>
          <w:rFonts w:eastAsiaTheme="minorEastAsia"/>
          <w:u w:val="single"/>
          <w:lang w:eastAsia="zh-TW"/>
        </w:rPr>
        <w:t xml:space="preserve"> questions</w:t>
      </w:r>
      <w:r w:rsidRPr="00731548">
        <w:rPr>
          <w:rFonts w:eastAsiaTheme="minorEastAsia"/>
          <w:lang w:eastAsia="zh-TW"/>
        </w:rPr>
        <w:t>:</w:t>
      </w:r>
    </w:p>
    <w:p w14:paraId="6983F9E7" w14:textId="429DF2AE" w:rsidR="0072005B" w:rsidRPr="00731548" w:rsidRDefault="009C18A6" w:rsidP="00C05ABE">
      <w:pPr>
        <w:snapToGrid w:val="0"/>
        <w:spacing w:line="276" w:lineRule="auto"/>
        <w:rPr>
          <w:rFonts w:eastAsiaTheme="minorEastAsia"/>
          <w:lang w:eastAsia="zh-TW"/>
        </w:rPr>
      </w:pPr>
      <w:r w:rsidRPr="00731548">
        <w:rPr>
          <w:rFonts w:eastAsiaTheme="minorEastAsia"/>
          <w:lang w:eastAsia="zh-TW"/>
        </w:rPr>
        <w:t xml:space="preserve">According to Activity 2 and </w:t>
      </w:r>
      <w:r w:rsidR="003B33B3" w:rsidRPr="00731548">
        <w:rPr>
          <w:rFonts w:eastAsiaTheme="minorEastAsia"/>
          <w:lang w:eastAsia="zh-TW"/>
        </w:rPr>
        <w:t xml:space="preserve">your </w:t>
      </w:r>
      <w:r w:rsidRPr="00731548">
        <w:rPr>
          <w:rFonts w:eastAsiaTheme="minorEastAsia"/>
          <w:lang w:eastAsia="zh-TW"/>
        </w:rPr>
        <w:t>personal experience, answer the following questions:</w:t>
      </w:r>
    </w:p>
    <w:p w14:paraId="69958613" w14:textId="77777777" w:rsidR="003B33B3" w:rsidRPr="00731548" w:rsidRDefault="003B33B3" w:rsidP="00C05ABE">
      <w:pPr>
        <w:snapToGrid w:val="0"/>
        <w:spacing w:line="276" w:lineRule="auto"/>
        <w:rPr>
          <w:rFonts w:eastAsiaTheme="minorEastAsia"/>
          <w:lang w:eastAsia="zh-TW"/>
        </w:rPr>
      </w:pPr>
    </w:p>
    <w:p w14:paraId="0716EFAF" w14:textId="119B67EC" w:rsidR="0072005B" w:rsidRPr="00731548" w:rsidRDefault="009C18A6" w:rsidP="00922243">
      <w:pPr>
        <w:pStyle w:val="aff2"/>
        <w:numPr>
          <w:ilvl w:val="0"/>
          <w:numId w:val="10"/>
        </w:numPr>
        <w:snapToGrid w:val="0"/>
        <w:spacing w:line="276" w:lineRule="auto"/>
        <w:ind w:leftChars="0" w:left="482" w:hanging="482"/>
        <w:rPr>
          <w:rFonts w:eastAsiaTheme="minorEastAsia"/>
          <w:lang w:eastAsia="zh-TW"/>
        </w:rPr>
      </w:pPr>
      <w:r w:rsidRPr="00731548">
        <w:rPr>
          <w:rFonts w:eastAsiaTheme="minorEastAsia"/>
          <w:lang w:eastAsia="zh-TW"/>
        </w:rPr>
        <w:t xml:space="preserve">List at least </w:t>
      </w:r>
      <w:r w:rsidR="003B33B3" w:rsidRPr="00731548">
        <w:rPr>
          <w:rFonts w:eastAsiaTheme="minorEastAsia"/>
          <w:u w:val="single"/>
          <w:lang w:eastAsia="zh-TW"/>
        </w:rPr>
        <w:t>one</w:t>
      </w:r>
      <w:r w:rsidRPr="00731548">
        <w:rPr>
          <w:rFonts w:eastAsiaTheme="minorEastAsia"/>
          <w:lang w:eastAsia="zh-TW"/>
        </w:rPr>
        <w:t xml:space="preserve"> function in your family and explain.</w:t>
      </w:r>
    </w:p>
    <w:tbl>
      <w:tblPr>
        <w:tblStyle w:val="afa"/>
        <w:tblW w:w="7959" w:type="dxa"/>
        <w:tblInd w:w="480" w:type="dxa"/>
        <w:tblLook w:val="04A0" w:firstRow="1" w:lastRow="0" w:firstColumn="1" w:lastColumn="0" w:noHBand="0" w:noVBand="1"/>
      </w:tblPr>
      <w:tblGrid>
        <w:gridCol w:w="7959"/>
      </w:tblGrid>
      <w:tr w:rsidR="0072005B" w:rsidRPr="00731548" w14:paraId="0F17CCEF" w14:textId="77777777">
        <w:trPr>
          <w:trHeight w:val="3956"/>
        </w:trPr>
        <w:tc>
          <w:tcPr>
            <w:tcW w:w="7959" w:type="dxa"/>
          </w:tcPr>
          <w:p w14:paraId="0855E890" w14:textId="77777777" w:rsidR="009F10F0" w:rsidRPr="00731548" w:rsidRDefault="009F10F0" w:rsidP="00C05ABE">
            <w:pPr>
              <w:snapToGrid w:val="0"/>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62C783CC" w14:textId="77777777"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motional function: When a family member is unhappy, I will comfort him/her and let him/her know that he/she is not alone.</w:t>
            </w:r>
          </w:p>
          <w:p w14:paraId="1B181EC0" w14:textId="77777777"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Protection function: If my younger brother/sister is not feeling well, I will take care of him/her and let him/her have good rest.</w:t>
            </w:r>
          </w:p>
          <w:p w14:paraId="076065F9" w14:textId="231699FC"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Religious function: During festivals, I will assist my grandmother and mother to prepare offerings for ancestors, and we will worship together.</w:t>
            </w:r>
          </w:p>
          <w:p w14:paraId="351E1A43" w14:textId="2D88B619" w:rsidR="009F10F0" w:rsidRPr="00731548" w:rsidRDefault="009F10F0" w:rsidP="00922243">
            <w:pPr>
              <w:pStyle w:val="aff2"/>
              <w:numPr>
                <w:ilvl w:val="0"/>
                <w:numId w:val="11"/>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ntertainment function: Dad works hard every day. I will play badminton with him on holidays so that he can relax.</w:t>
            </w:r>
          </w:p>
          <w:p w14:paraId="15F5BB1C" w14:textId="2EA93CA8" w:rsidR="0072005B" w:rsidRPr="00731548" w:rsidRDefault="0072005B" w:rsidP="00C05ABE">
            <w:pPr>
              <w:pStyle w:val="aff2"/>
              <w:spacing w:after="200" w:line="276" w:lineRule="auto"/>
              <w:ind w:leftChars="0" w:left="0"/>
              <w:jc w:val="both"/>
              <w:rPr>
                <w:rFonts w:eastAsiaTheme="minorEastAsia"/>
                <w:kern w:val="0"/>
                <w:sz w:val="20"/>
                <w:szCs w:val="20"/>
                <w:lang w:eastAsia="zh-TW"/>
              </w:rPr>
            </w:pPr>
          </w:p>
        </w:tc>
      </w:tr>
    </w:tbl>
    <w:p w14:paraId="1F1DA34D" w14:textId="77777777" w:rsidR="0072005B" w:rsidRPr="00731548" w:rsidRDefault="0072005B" w:rsidP="00C05ABE">
      <w:pPr>
        <w:pStyle w:val="aff2"/>
        <w:snapToGrid w:val="0"/>
        <w:spacing w:line="276" w:lineRule="auto"/>
        <w:ind w:leftChars="0" w:left="482"/>
        <w:rPr>
          <w:rFonts w:eastAsiaTheme="minorEastAsia"/>
          <w:lang w:eastAsia="zh-TW"/>
        </w:rPr>
      </w:pPr>
    </w:p>
    <w:p w14:paraId="4F0E7679" w14:textId="77777777" w:rsidR="0072005B" w:rsidRPr="00731548" w:rsidRDefault="009C18A6" w:rsidP="00922243">
      <w:pPr>
        <w:pStyle w:val="aff2"/>
        <w:numPr>
          <w:ilvl w:val="0"/>
          <w:numId w:val="10"/>
        </w:numPr>
        <w:snapToGrid w:val="0"/>
        <w:spacing w:line="276" w:lineRule="auto"/>
        <w:ind w:leftChars="0" w:left="482" w:hanging="482"/>
        <w:rPr>
          <w:rFonts w:eastAsiaTheme="minorEastAsia"/>
          <w:lang w:eastAsia="zh-TW"/>
        </w:rPr>
      </w:pPr>
      <w:r w:rsidRPr="00731548">
        <w:rPr>
          <w:rFonts w:eastAsiaTheme="minorEastAsia"/>
          <w:lang w:eastAsia="zh-TW"/>
        </w:rPr>
        <w:t>How important is family to you? Try to list life examples to illustrate.</w:t>
      </w:r>
    </w:p>
    <w:tbl>
      <w:tblPr>
        <w:tblStyle w:val="afa"/>
        <w:tblW w:w="7892" w:type="dxa"/>
        <w:tblInd w:w="480" w:type="dxa"/>
        <w:tblLook w:val="04A0" w:firstRow="1" w:lastRow="0" w:firstColumn="1" w:lastColumn="0" w:noHBand="0" w:noVBand="1"/>
      </w:tblPr>
      <w:tblGrid>
        <w:gridCol w:w="7892"/>
      </w:tblGrid>
      <w:tr w:rsidR="0072005B" w:rsidRPr="00731548" w14:paraId="56610D37" w14:textId="77777777">
        <w:trPr>
          <w:trHeight w:val="2301"/>
        </w:trPr>
        <w:tc>
          <w:tcPr>
            <w:tcW w:w="7892" w:type="dxa"/>
          </w:tcPr>
          <w:p w14:paraId="4C94FFC2" w14:textId="77777777" w:rsidR="009F10F0" w:rsidRPr="00731548" w:rsidRDefault="009F10F0" w:rsidP="00C05ABE">
            <w:pPr>
              <w:snapToGrid w:val="0"/>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78E3CDF4" w14:textId="62B4A4BA" w:rsidR="0072005B" w:rsidRPr="00731548" w:rsidRDefault="009F10F0" w:rsidP="00922243">
            <w:pPr>
              <w:pStyle w:val="aff2"/>
              <w:numPr>
                <w:ilvl w:val="0"/>
                <w:numId w:val="11"/>
              </w:numPr>
              <w:snapToGrid w:val="0"/>
              <w:spacing w:line="276" w:lineRule="auto"/>
              <w:ind w:leftChars="0" w:left="482" w:hanging="482"/>
              <w:jc w:val="both"/>
              <w:rPr>
                <w:rFonts w:eastAsiaTheme="minorEastAsia"/>
                <w:kern w:val="0"/>
                <w:sz w:val="20"/>
                <w:szCs w:val="20"/>
                <w:lang w:eastAsia="zh-TW"/>
              </w:rPr>
            </w:pPr>
            <w:r w:rsidRPr="00731548">
              <w:rPr>
                <w:rFonts w:eastAsiaTheme="minorEastAsia"/>
                <w:i/>
                <w:color w:val="FF0000"/>
                <w:szCs w:val="20"/>
                <w:lang w:val="en-US" w:eastAsia="zh-TW"/>
              </w:rPr>
              <w:t>My family is the most precious thing in my life. Whenever I am sad, I will talk to my family. My parents will not only comfort me, make me happy, but also point out the causes of my unhappiness and teach me a lot of principles of life.</w:t>
            </w:r>
          </w:p>
        </w:tc>
      </w:tr>
    </w:tbl>
    <w:p w14:paraId="6444CF52" w14:textId="4C24D4C6" w:rsidR="0072005B" w:rsidRPr="00731548" w:rsidRDefault="009C18A6" w:rsidP="00922243">
      <w:pPr>
        <w:pStyle w:val="aff2"/>
        <w:numPr>
          <w:ilvl w:val="0"/>
          <w:numId w:val="10"/>
        </w:numPr>
        <w:spacing w:line="276" w:lineRule="auto"/>
        <w:ind w:leftChars="0"/>
        <w:rPr>
          <w:rFonts w:eastAsiaTheme="minorEastAsia"/>
          <w:lang w:eastAsia="zh-TW"/>
        </w:rPr>
      </w:pPr>
      <w:r w:rsidRPr="00731548">
        <w:rPr>
          <w:rFonts w:eastAsiaTheme="minorEastAsia"/>
          <w:lang w:eastAsia="zh-TW"/>
        </w:rPr>
        <w:t xml:space="preserve">Select one of the family functions and explain how you will </w:t>
      </w:r>
      <w:r w:rsidR="00063844" w:rsidRPr="00731548">
        <w:rPr>
          <w:rFonts w:eastAsiaTheme="minorEastAsia"/>
          <w:lang w:eastAsia="zh-TW"/>
        </w:rPr>
        <w:t>fulfil</w:t>
      </w:r>
      <w:r w:rsidRPr="00731548">
        <w:rPr>
          <w:rFonts w:eastAsiaTheme="minorEastAsia"/>
          <w:lang w:eastAsia="zh-TW"/>
        </w:rPr>
        <w:t xml:space="preserve"> this function in the future.</w:t>
      </w:r>
    </w:p>
    <w:tbl>
      <w:tblPr>
        <w:tblStyle w:val="afa"/>
        <w:tblW w:w="7910" w:type="dxa"/>
        <w:tblInd w:w="485" w:type="dxa"/>
        <w:tblLook w:val="04A0" w:firstRow="1" w:lastRow="0" w:firstColumn="1" w:lastColumn="0" w:noHBand="0" w:noVBand="1"/>
      </w:tblPr>
      <w:tblGrid>
        <w:gridCol w:w="7910"/>
      </w:tblGrid>
      <w:tr w:rsidR="0072005B" w:rsidRPr="00731548" w14:paraId="273545F2" w14:textId="77777777">
        <w:trPr>
          <w:trHeight w:val="3777"/>
        </w:trPr>
        <w:tc>
          <w:tcPr>
            <w:tcW w:w="7910" w:type="dxa"/>
          </w:tcPr>
          <w:p w14:paraId="3164F5E2" w14:textId="77777777" w:rsidR="009F10F0" w:rsidRPr="00731548" w:rsidRDefault="009F10F0" w:rsidP="00C05ABE">
            <w:pPr>
              <w:spacing w:line="276" w:lineRule="auto"/>
              <w:jc w:val="both"/>
              <w:rPr>
                <w:rFonts w:eastAsiaTheme="minorEastAsia"/>
                <w:i/>
                <w:color w:val="FF0000"/>
                <w:lang w:val="en-US" w:eastAsia="zh-TW"/>
              </w:rPr>
            </w:pPr>
            <w:r w:rsidRPr="00731548">
              <w:rPr>
                <w:rFonts w:eastAsiaTheme="minorEastAsia"/>
                <w:i/>
                <w:color w:val="FF0000"/>
                <w:lang w:val="en-US" w:eastAsia="zh-TW"/>
              </w:rPr>
              <w:t>For example:</w:t>
            </w:r>
          </w:p>
          <w:p w14:paraId="0939B99E" w14:textId="77777777"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conomic function: My parents work hard and provide a comfortable environment for me to grow up. In the future, I will give back and support them and let them enjoy life.</w:t>
            </w:r>
          </w:p>
          <w:p w14:paraId="0692A610" w14:textId="3C038247"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Protection function: After I become a parent in the future, I will take good care of my children and let them grow up healthily.</w:t>
            </w:r>
          </w:p>
          <w:p w14:paraId="6DA9A92B" w14:textId="1D728A52" w:rsidR="009F10F0" w:rsidRPr="00731548" w:rsidRDefault="009F10F0" w:rsidP="00922243">
            <w:pPr>
              <w:pStyle w:val="aff2"/>
              <w:numPr>
                <w:ilvl w:val="0"/>
                <w:numId w:val="12"/>
              </w:numPr>
              <w:snapToGrid w:val="0"/>
              <w:spacing w:line="276" w:lineRule="auto"/>
              <w:ind w:leftChars="0" w:left="482" w:hanging="482"/>
              <w:jc w:val="both"/>
              <w:rPr>
                <w:rFonts w:eastAsiaTheme="minorEastAsia"/>
                <w:i/>
                <w:color w:val="FF0000"/>
                <w:lang w:val="en-US" w:eastAsia="zh-TW"/>
              </w:rPr>
            </w:pPr>
            <w:r w:rsidRPr="00731548">
              <w:rPr>
                <w:rFonts w:eastAsiaTheme="minorEastAsia"/>
                <w:i/>
                <w:color w:val="FF0000"/>
                <w:lang w:val="en-US" w:eastAsia="zh-TW"/>
              </w:rPr>
              <w:t>Educational function: I will guide my younger brothers and sisters, cultivate their positive values, and hope that they will contribute to society in the future.</w:t>
            </w:r>
          </w:p>
          <w:p w14:paraId="3ED25C8C" w14:textId="700F7E70" w:rsidR="0072005B" w:rsidRPr="00731548" w:rsidRDefault="0072005B" w:rsidP="00C05ABE">
            <w:pPr>
              <w:spacing w:line="276" w:lineRule="auto"/>
              <w:jc w:val="both"/>
              <w:rPr>
                <w:rFonts w:eastAsiaTheme="minorEastAsia"/>
                <w:kern w:val="0"/>
                <w:sz w:val="20"/>
                <w:szCs w:val="20"/>
                <w:lang w:eastAsia="zh-TW"/>
              </w:rPr>
            </w:pPr>
          </w:p>
        </w:tc>
      </w:tr>
    </w:tbl>
    <w:p w14:paraId="41C91BA6" w14:textId="77777777" w:rsidR="0072005B" w:rsidRPr="00731548" w:rsidRDefault="0072005B">
      <w:pPr>
        <w:snapToGrid w:val="0"/>
        <w:rPr>
          <w:rFonts w:eastAsia="微軟正黑體"/>
          <w:b/>
          <w:bCs/>
          <w:lang w:eastAsia="zh-HK"/>
        </w:rPr>
      </w:pPr>
    </w:p>
    <w:p w14:paraId="532A454A" w14:textId="010FF912" w:rsidR="0072005B" w:rsidRPr="00731548" w:rsidRDefault="009C18A6" w:rsidP="00C05ABE">
      <w:pPr>
        <w:keepNext/>
        <w:spacing w:line="276" w:lineRule="auto"/>
        <w:rPr>
          <w:rFonts w:eastAsia="微軟正黑體"/>
          <w:lang w:eastAsia="zh-HK"/>
        </w:rPr>
      </w:pPr>
      <w:r w:rsidRPr="00731548">
        <w:rPr>
          <w:rFonts w:eastAsia="微軟正黑體"/>
          <w:b/>
          <w:sz w:val="28"/>
          <w:szCs w:val="28"/>
          <w:lang w:eastAsia="zh-TW"/>
        </w:rPr>
        <w:lastRenderedPageBreak/>
        <w:t>Summary</w:t>
      </w:r>
    </w:p>
    <w:p w14:paraId="17B109AB" w14:textId="340314D5" w:rsidR="0072005B" w:rsidRPr="00731548" w:rsidRDefault="009C18A6" w:rsidP="00C05ABE">
      <w:pPr>
        <w:snapToGrid w:val="0"/>
        <w:spacing w:line="276" w:lineRule="auto"/>
        <w:jc w:val="both"/>
        <w:rPr>
          <w:rFonts w:eastAsia="微軟正黑體"/>
          <w:lang w:eastAsia="zh-HK"/>
        </w:rPr>
      </w:pPr>
      <w:r w:rsidRPr="00731548">
        <w:rPr>
          <w:rFonts w:eastAsia="微軟正黑體"/>
          <w:lang w:eastAsia="zh-HK"/>
        </w:rPr>
        <w:t>Family has existed in human society for a long time. Since ancient times, society</w:t>
      </w:r>
      <w:r w:rsidR="00C53E25" w:rsidRPr="00731548">
        <w:rPr>
          <w:rFonts w:eastAsia="微軟正黑體"/>
          <w:lang w:eastAsia="zh-HK"/>
        </w:rPr>
        <w:t xml:space="preserve"> </w:t>
      </w:r>
      <w:r w:rsidR="00313E16" w:rsidRPr="00731548">
        <w:rPr>
          <w:rFonts w:eastAsia="微軟正黑體"/>
          <w:lang w:eastAsia="zh-HK"/>
        </w:rPr>
        <w:t xml:space="preserve">was formed by </w:t>
      </w:r>
      <w:r w:rsidR="00443B63" w:rsidRPr="00731548">
        <w:rPr>
          <w:rFonts w:eastAsia="微軟正黑體"/>
          <w:lang w:eastAsia="zh-HK"/>
        </w:rPr>
        <w:t>famil</w:t>
      </w:r>
      <w:r w:rsidR="00C53E25" w:rsidRPr="00731548">
        <w:rPr>
          <w:rFonts w:eastAsia="微軟正黑體"/>
          <w:lang w:eastAsia="zh-HK"/>
        </w:rPr>
        <w:t>ies</w:t>
      </w:r>
      <w:r w:rsidRPr="00731548">
        <w:rPr>
          <w:rFonts w:eastAsia="微軟正黑體"/>
          <w:lang w:eastAsia="zh-HK"/>
        </w:rPr>
        <w:t xml:space="preserve">. </w:t>
      </w:r>
      <w:r w:rsidR="00C53E25" w:rsidRPr="00731548">
        <w:rPr>
          <w:rFonts w:eastAsia="微軟正黑體"/>
          <w:lang w:eastAsia="zh-HK"/>
        </w:rPr>
        <w:t>“</w:t>
      </w:r>
      <w:r w:rsidRPr="00731548">
        <w:rPr>
          <w:rFonts w:eastAsia="微軟正黑體"/>
          <w:lang w:eastAsia="zh-HK"/>
        </w:rPr>
        <w:t>Home</w:t>
      </w:r>
      <w:r w:rsidR="00C53E25" w:rsidRPr="00731548">
        <w:rPr>
          <w:rFonts w:eastAsia="微軟正黑體"/>
          <w:lang w:eastAsia="zh-HK"/>
        </w:rPr>
        <w:t>”</w:t>
      </w:r>
      <w:r w:rsidRPr="00731548">
        <w:rPr>
          <w:rFonts w:eastAsia="微軟正黑體"/>
          <w:lang w:eastAsia="zh-HK"/>
        </w:rPr>
        <w:t xml:space="preserve"> is not only a social unit </w:t>
      </w:r>
      <w:r w:rsidR="00CF03C5" w:rsidRPr="00731548">
        <w:rPr>
          <w:rFonts w:eastAsia="微軟正黑體"/>
          <w:lang w:eastAsia="zh-HK"/>
        </w:rPr>
        <w:t>formed by a group of people</w:t>
      </w:r>
      <w:r w:rsidRPr="00731548">
        <w:rPr>
          <w:rFonts w:eastAsia="微軟正黑體"/>
          <w:lang w:eastAsia="zh-HK"/>
        </w:rPr>
        <w:t xml:space="preserve"> living</w:t>
      </w:r>
      <w:r w:rsidR="00CF03C5" w:rsidRPr="00731548">
        <w:rPr>
          <w:rFonts w:eastAsia="微軟正黑體"/>
          <w:lang w:eastAsia="zh-HK"/>
        </w:rPr>
        <w:t xml:space="preserve"> together</w:t>
      </w:r>
      <w:r w:rsidRPr="00731548">
        <w:rPr>
          <w:rFonts w:eastAsia="微軟正黑體"/>
          <w:lang w:eastAsia="zh-HK"/>
        </w:rPr>
        <w:t xml:space="preserve">, but also the focus of our lives and </w:t>
      </w:r>
      <w:r w:rsidR="00C53E25" w:rsidRPr="00731548">
        <w:rPr>
          <w:rFonts w:eastAsia="微軟正黑體"/>
          <w:lang w:eastAsia="zh-HK"/>
        </w:rPr>
        <w:t xml:space="preserve">where we will meet </w:t>
      </w:r>
      <w:r w:rsidRPr="00731548">
        <w:rPr>
          <w:rFonts w:eastAsia="微軟正黑體"/>
          <w:lang w:eastAsia="zh-HK"/>
        </w:rPr>
        <w:t>our innate emotional needs. Moreover, the sense of security and belonging given by the family is irreplaceable.</w:t>
      </w:r>
    </w:p>
    <w:p w14:paraId="7DCC9A2B" w14:textId="77777777" w:rsidR="0072005B" w:rsidRPr="00731548" w:rsidRDefault="0072005B" w:rsidP="00C05ABE">
      <w:pPr>
        <w:snapToGrid w:val="0"/>
        <w:spacing w:line="276" w:lineRule="auto"/>
        <w:jc w:val="both"/>
        <w:rPr>
          <w:rFonts w:eastAsia="微軟正黑體"/>
          <w:lang w:eastAsia="zh-HK"/>
        </w:rPr>
      </w:pPr>
    </w:p>
    <w:p w14:paraId="2D43548A" w14:textId="7CE1AD56" w:rsidR="0072005B" w:rsidRPr="00731548" w:rsidRDefault="009C18A6" w:rsidP="00C05ABE">
      <w:pPr>
        <w:snapToGrid w:val="0"/>
        <w:spacing w:line="276" w:lineRule="auto"/>
        <w:jc w:val="both"/>
        <w:rPr>
          <w:rFonts w:eastAsia="微軟正黑體"/>
          <w:lang w:eastAsia="zh-TW"/>
        </w:rPr>
      </w:pPr>
      <w:r w:rsidRPr="00731548">
        <w:rPr>
          <w:noProof/>
          <w:lang w:val="en-US"/>
        </w:rPr>
        <w:drawing>
          <wp:anchor distT="0" distB="0" distL="114300" distR="114300" simplePos="0" relativeHeight="251694080" behindDoc="0" locked="0" layoutInCell="1" allowOverlap="1" wp14:anchorId="3BC156A7" wp14:editId="37E3C066">
            <wp:simplePos x="0" y="0"/>
            <wp:positionH relativeFrom="column">
              <wp:posOffset>-63500</wp:posOffset>
            </wp:positionH>
            <wp:positionV relativeFrom="paragraph">
              <wp:posOffset>86360</wp:posOffset>
            </wp:positionV>
            <wp:extent cx="1976755" cy="1134745"/>
            <wp:effectExtent l="0" t="0" r="4445" b="0"/>
            <wp:wrapSquare wrapText="bothSides"/>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圖片 98"/>
                    <pic:cNvPicPr>
                      <a:picLocks noChangeAspect="1"/>
                    </pic:cNvPicPr>
                  </pic:nvPicPr>
                  <pic:blipFill>
                    <a:blip r:embed="rId46" cstate="screen"/>
                    <a:stretch>
                      <a:fillRect/>
                    </a:stretch>
                  </pic:blipFill>
                  <pic:spPr>
                    <a:xfrm>
                      <a:off x="0" y="0"/>
                      <a:ext cx="1976755" cy="1134745"/>
                    </a:xfrm>
                    <a:prstGeom prst="rect">
                      <a:avLst/>
                    </a:prstGeom>
                  </pic:spPr>
                </pic:pic>
              </a:graphicData>
            </a:graphic>
          </wp:anchor>
        </w:drawing>
      </w:r>
      <w:r w:rsidRPr="00731548">
        <w:rPr>
          <w:rFonts w:eastAsia="微軟正黑體"/>
          <w:lang w:eastAsia="zh-TW"/>
        </w:rPr>
        <w:t>From birth, growth to retirement, family provides us with basic needs such as food, shelter, care</w:t>
      </w:r>
      <w:r w:rsidR="00C53E25" w:rsidRPr="00731548">
        <w:rPr>
          <w:rFonts w:eastAsia="微軟正黑體"/>
          <w:lang w:eastAsia="zh-TW"/>
        </w:rPr>
        <w:t>,</w:t>
      </w:r>
      <w:r w:rsidRPr="00731548">
        <w:rPr>
          <w:rFonts w:eastAsia="微軟正黑體"/>
          <w:lang w:eastAsia="zh-TW"/>
        </w:rPr>
        <w:t xml:space="preserve"> education, as well as love and </w:t>
      </w:r>
      <w:r w:rsidR="00C53E25" w:rsidRPr="00731548">
        <w:rPr>
          <w:rFonts w:eastAsia="微軟正黑體"/>
          <w:lang w:eastAsia="zh-TW"/>
        </w:rPr>
        <w:t>comfort</w:t>
      </w:r>
      <w:r w:rsidRPr="00731548">
        <w:rPr>
          <w:rFonts w:eastAsia="微軟正黑體"/>
          <w:lang w:eastAsia="zh-TW"/>
        </w:rPr>
        <w:t>. These are the source</w:t>
      </w:r>
      <w:r w:rsidR="00313E16" w:rsidRPr="00731548">
        <w:rPr>
          <w:rFonts w:eastAsia="微軟正黑體"/>
          <w:lang w:eastAsia="zh-TW"/>
        </w:rPr>
        <w:t>s</w:t>
      </w:r>
      <w:r w:rsidRPr="00731548">
        <w:rPr>
          <w:rFonts w:eastAsia="微軟正黑體"/>
          <w:lang w:eastAsia="zh-TW"/>
        </w:rPr>
        <w:t xml:space="preserve"> of our happiness. Family members can support each other and make each other complete; they </w:t>
      </w:r>
      <w:r w:rsidR="00C53E25" w:rsidRPr="00731548">
        <w:rPr>
          <w:rFonts w:eastAsia="微軟正黑體"/>
          <w:lang w:eastAsia="zh-TW"/>
        </w:rPr>
        <w:t xml:space="preserve">think </w:t>
      </w:r>
      <w:r w:rsidRPr="00731548">
        <w:rPr>
          <w:rFonts w:eastAsia="微軟正黑體"/>
          <w:lang w:eastAsia="zh-TW"/>
        </w:rPr>
        <w:t>about each other</w:t>
      </w:r>
      <w:r w:rsidR="00E47245" w:rsidRPr="00731548">
        <w:rPr>
          <w:rFonts w:eastAsia="微軟正黑體"/>
          <w:lang w:eastAsia="zh-TW"/>
        </w:rPr>
        <w:t>,</w:t>
      </w:r>
      <w:r w:rsidRPr="00731548">
        <w:rPr>
          <w:rFonts w:eastAsia="微軟正黑體"/>
          <w:lang w:eastAsia="zh-TW"/>
        </w:rPr>
        <w:t xml:space="preserve"> share </w:t>
      </w:r>
      <w:r w:rsidR="00E47245" w:rsidRPr="00731548">
        <w:rPr>
          <w:rFonts w:eastAsia="微軟正黑體"/>
          <w:lang w:eastAsia="zh-TW"/>
        </w:rPr>
        <w:t>feeling</w:t>
      </w:r>
      <w:r w:rsidR="00C53E25" w:rsidRPr="00731548">
        <w:rPr>
          <w:rFonts w:eastAsia="微軟正黑體"/>
          <w:lang w:eastAsia="zh-TW"/>
        </w:rPr>
        <w:t>s</w:t>
      </w:r>
      <w:r w:rsidR="00E47245" w:rsidRPr="00731548">
        <w:rPr>
          <w:rFonts w:eastAsia="微軟正黑體"/>
          <w:lang w:eastAsia="zh-TW"/>
        </w:rPr>
        <w:t xml:space="preserve"> with each other</w:t>
      </w:r>
      <w:r w:rsidR="00443B63" w:rsidRPr="00731548">
        <w:rPr>
          <w:rFonts w:eastAsia="微軟正黑體"/>
          <w:lang w:eastAsia="zh-TW"/>
        </w:rPr>
        <w:t xml:space="preserve"> and</w:t>
      </w:r>
      <w:r w:rsidRPr="00731548">
        <w:rPr>
          <w:rFonts w:eastAsia="微軟正黑體"/>
          <w:lang w:eastAsia="zh-TW"/>
        </w:rPr>
        <w:t xml:space="preserve"> rely on each other. No matter </w:t>
      </w:r>
      <w:r w:rsidR="00BD4DDD" w:rsidRPr="00731548">
        <w:rPr>
          <w:rFonts w:eastAsia="微軟正黑體"/>
          <w:lang w:eastAsia="zh-TW"/>
        </w:rPr>
        <w:t xml:space="preserve">what </w:t>
      </w:r>
      <w:r w:rsidR="00E47245" w:rsidRPr="00731548">
        <w:rPr>
          <w:rFonts w:eastAsia="微軟正黑體"/>
          <w:lang w:eastAsia="zh-TW"/>
        </w:rPr>
        <w:t>difficulties</w:t>
      </w:r>
      <w:r w:rsidRPr="00731548">
        <w:rPr>
          <w:rFonts w:eastAsia="微軟正黑體"/>
          <w:lang w:eastAsia="zh-TW"/>
        </w:rPr>
        <w:t xml:space="preserve"> </w:t>
      </w:r>
      <w:r w:rsidR="00BD4DDD" w:rsidRPr="00731548">
        <w:rPr>
          <w:rFonts w:eastAsia="微軟正黑體"/>
          <w:lang w:eastAsia="zh-TW"/>
        </w:rPr>
        <w:t xml:space="preserve">we </w:t>
      </w:r>
      <w:r w:rsidR="00E47245" w:rsidRPr="00731548">
        <w:rPr>
          <w:rFonts w:eastAsia="微軟正黑體"/>
          <w:lang w:eastAsia="zh-TW"/>
        </w:rPr>
        <w:t xml:space="preserve">have </w:t>
      </w:r>
      <w:r w:rsidRPr="00731548">
        <w:rPr>
          <w:rFonts w:eastAsia="微軟正黑體"/>
          <w:lang w:eastAsia="zh-TW"/>
        </w:rPr>
        <w:t>experience</w:t>
      </w:r>
      <w:r w:rsidR="00E47245" w:rsidRPr="00731548">
        <w:rPr>
          <w:rFonts w:eastAsia="微軟正黑體"/>
          <w:lang w:eastAsia="zh-TW"/>
        </w:rPr>
        <w:t>d</w:t>
      </w:r>
      <w:r w:rsidRPr="00731548">
        <w:rPr>
          <w:rFonts w:eastAsia="微軟正黑體"/>
          <w:lang w:eastAsia="zh-TW"/>
        </w:rPr>
        <w:t xml:space="preserve"> outside, when we return home, we </w:t>
      </w:r>
      <w:r w:rsidR="00474847" w:rsidRPr="00731548">
        <w:rPr>
          <w:rFonts w:eastAsia="微軟正黑體"/>
          <w:lang w:eastAsia="zh-TW"/>
        </w:rPr>
        <w:t xml:space="preserve">will have </w:t>
      </w:r>
      <w:r w:rsidR="00E47245" w:rsidRPr="00731548">
        <w:rPr>
          <w:rFonts w:eastAsia="微軟正黑體"/>
          <w:lang w:eastAsia="zh-TW"/>
        </w:rPr>
        <w:t>a</w:t>
      </w:r>
      <w:r w:rsidRPr="00731548">
        <w:rPr>
          <w:rFonts w:eastAsia="微軟正黑體"/>
          <w:lang w:eastAsia="zh-TW"/>
        </w:rPr>
        <w:t xml:space="preserve"> quiet and warm feeling. This is why family is important to us.</w:t>
      </w:r>
    </w:p>
    <w:p w14:paraId="0B0F01C9" w14:textId="77777777" w:rsidR="0072005B" w:rsidRPr="00731548" w:rsidRDefault="0072005B" w:rsidP="00C05ABE">
      <w:pPr>
        <w:snapToGrid w:val="0"/>
        <w:spacing w:line="276" w:lineRule="auto"/>
        <w:jc w:val="both"/>
        <w:rPr>
          <w:rFonts w:eastAsia="微軟正黑體"/>
          <w:lang w:eastAsia="zh-TW"/>
        </w:rPr>
      </w:pPr>
    </w:p>
    <w:p w14:paraId="59C432B7" w14:textId="4347A01D" w:rsidR="0072005B" w:rsidRPr="00731548" w:rsidRDefault="009C18A6" w:rsidP="00C05ABE">
      <w:pPr>
        <w:snapToGrid w:val="0"/>
        <w:spacing w:line="276" w:lineRule="auto"/>
        <w:jc w:val="both"/>
        <w:rPr>
          <w:rFonts w:eastAsia="微軟正黑體"/>
          <w:lang w:eastAsia="zh-TW"/>
        </w:rPr>
      </w:pPr>
      <w:r w:rsidRPr="00731548">
        <w:rPr>
          <w:rFonts w:eastAsia="微軟正黑體"/>
          <w:lang w:eastAsia="zh-TW"/>
        </w:rPr>
        <w:t xml:space="preserve">Having a happy family can </w:t>
      </w:r>
      <w:r w:rsidR="00474847" w:rsidRPr="00731548">
        <w:rPr>
          <w:rFonts w:eastAsia="微軟正黑體"/>
          <w:lang w:eastAsia="zh-TW"/>
        </w:rPr>
        <w:t xml:space="preserve">make </w:t>
      </w:r>
      <w:r w:rsidRPr="00731548">
        <w:rPr>
          <w:rFonts w:eastAsia="微軟正黑體"/>
          <w:lang w:eastAsia="zh-TW"/>
        </w:rPr>
        <w:t xml:space="preserve">our lives </w:t>
      </w:r>
      <w:r w:rsidR="00E47245" w:rsidRPr="00731548">
        <w:rPr>
          <w:rFonts w:eastAsia="微軟正黑體"/>
          <w:lang w:eastAsia="zh-TW"/>
        </w:rPr>
        <w:t xml:space="preserve">better </w:t>
      </w:r>
      <w:r w:rsidRPr="00731548">
        <w:rPr>
          <w:rFonts w:eastAsia="微軟正黑體"/>
          <w:lang w:eastAsia="zh-TW"/>
        </w:rPr>
        <w:t xml:space="preserve">and improve the quality of life, but this </w:t>
      </w:r>
      <w:r w:rsidR="003006CE" w:rsidRPr="00731548">
        <w:rPr>
          <w:rFonts w:eastAsia="微軟正黑體"/>
          <w:lang w:eastAsia="zh-TW"/>
        </w:rPr>
        <w:t>cannot be achieved overnight</w:t>
      </w:r>
      <w:r w:rsidR="00043E95" w:rsidRPr="00731548">
        <w:rPr>
          <w:rFonts w:eastAsia="微軟正黑體"/>
          <w:lang w:eastAsia="zh-TW"/>
        </w:rPr>
        <w:t>.</w:t>
      </w:r>
      <w:r w:rsidRPr="00731548">
        <w:rPr>
          <w:rFonts w:eastAsia="微軟正黑體"/>
          <w:lang w:eastAsia="zh-TW"/>
        </w:rPr>
        <w:t xml:space="preserve"> </w:t>
      </w:r>
      <w:r w:rsidR="00043E95" w:rsidRPr="00731548">
        <w:rPr>
          <w:rFonts w:eastAsia="微軟正黑體" w:hint="eastAsia"/>
          <w:lang w:eastAsia="zh-TW"/>
        </w:rPr>
        <w:t>I</w:t>
      </w:r>
      <w:r w:rsidR="00043E95" w:rsidRPr="00731548">
        <w:rPr>
          <w:rFonts w:eastAsia="微軟正黑體"/>
          <w:lang w:eastAsia="zh-TW"/>
        </w:rPr>
        <w:t>t</w:t>
      </w:r>
      <w:r w:rsidRPr="00731548">
        <w:rPr>
          <w:rFonts w:eastAsia="微軟正黑體"/>
          <w:lang w:eastAsia="zh-TW"/>
        </w:rPr>
        <w:t xml:space="preserve"> requires </w:t>
      </w:r>
      <w:r w:rsidR="0023039A" w:rsidRPr="00731548">
        <w:rPr>
          <w:rFonts w:eastAsia="微軟正黑體"/>
          <w:lang w:eastAsia="zh-TW"/>
        </w:rPr>
        <w:t xml:space="preserve">us to put in </w:t>
      </w:r>
      <w:r w:rsidRPr="00731548">
        <w:rPr>
          <w:rFonts w:eastAsia="微軟正黑體"/>
          <w:lang w:eastAsia="zh-TW"/>
        </w:rPr>
        <w:t xml:space="preserve">effort to </w:t>
      </w:r>
      <w:r w:rsidR="0023039A" w:rsidRPr="00731548">
        <w:rPr>
          <w:rFonts w:eastAsia="微軟正黑體"/>
          <w:lang w:eastAsia="zh-TW"/>
        </w:rPr>
        <w:t xml:space="preserve">build </w:t>
      </w:r>
      <w:r w:rsidRPr="00731548">
        <w:rPr>
          <w:rFonts w:eastAsia="微軟正黑體"/>
          <w:lang w:eastAsia="zh-TW"/>
        </w:rPr>
        <w:t>and maintain</w:t>
      </w:r>
      <w:r w:rsidR="0023039A" w:rsidRPr="00731548">
        <w:rPr>
          <w:rFonts w:eastAsia="微軟正黑體"/>
          <w:lang w:eastAsia="zh-TW"/>
        </w:rPr>
        <w:t xml:space="preserve"> it</w:t>
      </w:r>
      <w:r w:rsidRPr="00731548">
        <w:rPr>
          <w:rFonts w:eastAsia="微軟正黑體"/>
          <w:lang w:eastAsia="zh-TW"/>
        </w:rPr>
        <w:t xml:space="preserve">. Therefore, we not only need to understand the functions </w:t>
      </w:r>
      <w:r w:rsidR="003006CE" w:rsidRPr="00731548">
        <w:rPr>
          <w:rFonts w:eastAsia="微軟正黑體"/>
          <w:lang w:eastAsia="zh-TW"/>
        </w:rPr>
        <w:t xml:space="preserve">of </w:t>
      </w:r>
      <w:r w:rsidRPr="00731548">
        <w:rPr>
          <w:rFonts w:eastAsia="微軟正黑體"/>
          <w:lang w:eastAsia="zh-TW"/>
        </w:rPr>
        <w:t>family, but also work hard to create a harmonious home.</w:t>
      </w:r>
    </w:p>
    <w:p w14:paraId="0CFF5B40" w14:textId="77777777" w:rsidR="0072005B" w:rsidRPr="00731548" w:rsidRDefault="0072005B" w:rsidP="00C05ABE">
      <w:pPr>
        <w:spacing w:line="276" w:lineRule="auto"/>
        <w:rPr>
          <w:rFonts w:eastAsia="微軟正黑體"/>
          <w:lang w:eastAsia="zh-TW"/>
        </w:rPr>
      </w:pPr>
    </w:p>
    <w:p w14:paraId="3B5C6E8E" w14:textId="77777777" w:rsidR="0072005B" w:rsidRPr="00731548" w:rsidRDefault="009C18A6" w:rsidP="00C05ABE">
      <w:pPr>
        <w:spacing w:line="276" w:lineRule="auto"/>
        <w:rPr>
          <w:rFonts w:eastAsia="微軟正黑體"/>
          <w:lang w:eastAsia="zh-TW"/>
        </w:rPr>
      </w:pPr>
      <w:r w:rsidRPr="00731548">
        <w:rPr>
          <w:rFonts w:eastAsia="微軟正黑體"/>
          <w:lang w:eastAsia="zh-TW"/>
        </w:rPr>
        <w:br w:type="page"/>
      </w:r>
    </w:p>
    <w:p w14:paraId="73D24F84" w14:textId="1C1158C0" w:rsidR="0072005B" w:rsidRPr="00731548" w:rsidRDefault="00C042B6" w:rsidP="00C042B6">
      <w:pPr>
        <w:rPr>
          <w:rFonts w:eastAsia="微軟正黑體"/>
          <w:lang w:eastAsia="zh-TW"/>
        </w:rPr>
      </w:pPr>
      <w:r w:rsidRPr="00731548">
        <w:rPr>
          <w:rFonts w:ascii="微軟正黑體" w:eastAsia="微軟正黑體" w:hAnsi="微軟正黑體"/>
          <w:noProof/>
          <w:lang w:val="en-US"/>
        </w:rPr>
        <w:lastRenderedPageBreak/>
        <w:drawing>
          <wp:anchor distT="0" distB="0" distL="114300" distR="114300" simplePos="0" relativeHeight="251747328" behindDoc="0" locked="0" layoutInCell="1" allowOverlap="1" wp14:anchorId="220D4C09" wp14:editId="56E1F941">
            <wp:simplePos x="0" y="0"/>
            <wp:positionH relativeFrom="margin">
              <wp:posOffset>157422</wp:posOffset>
            </wp:positionH>
            <wp:positionV relativeFrom="paragraph">
              <wp:posOffset>-138545</wp:posOffset>
            </wp:positionV>
            <wp:extent cx="325120" cy="537734"/>
            <wp:effectExtent l="0" t="0" r="0" b="0"/>
            <wp:wrapNone/>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47" cstate="screen"/>
                    <a:stretch>
                      <a:fillRect/>
                    </a:stretch>
                  </pic:blipFill>
                  <pic:spPr>
                    <a:xfrm>
                      <a:off x="0" y="0"/>
                      <a:ext cx="346131" cy="572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E5A" w:rsidRPr="00731548">
        <w:rPr>
          <w:rFonts w:asciiTheme="minorEastAsia" w:eastAsiaTheme="minorEastAsia" w:hAnsiTheme="minorEastAsia"/>
          <w:noProof/>
          <w:lang w:val="en-US"/>
        </w:rPr>
        <w:drawing>
          <wp:anchor distT="0" distB="0" distL="114300" distR="114300" simplePos="0" relativeHeight="251569152" behindDoc="1" locked="0" layoutInCell="1" allowOverlap="1" wp14:anchorId="68FFCC4D" wp14:editId="05E7393F">
            <wp:simplePos x="0" y="0"/>
            <wp:positionH relativeFrom="margin">
              <wp:posOffset>-1165687</wp:posOffset>
            </wp:positionH>
            <wp:positionV relativeFrom="paragraph">
              <wp:posOffset>-858983</wp:posOffset>
            </wp:positionV>
            <wp:extent cx="7446645" cy="10564091"/>
            <wp:effectExtent l="0" t="0" r="1905" b="8890"/>
            <wp:wrapNone/>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pic:cNvPicPr>
                  </pic:nvPicPr>
                  <pic:blipFill>
                    <a:blip r:embed="rId48">
                      <a:extLst>
                        <a:ext uri="{28A0092B-C50C-407E-A947-70E740481C1C}">
                          <a14:useLocalDpi xmlns:a14="http://schemas.microsoft.com/office/drawing/2010/main" val="0"/>
                        </a:ext>
                      </a:extLst>
                    </a:blip>
                    <a:srcRect t="2691" b="6332"/>
                    <a:stretch>
                      <a:fillRect/>
                    </a:stretch>
                  </pic:blipFill>
                  <pic:spPr>
                    <a:xfrm>
                      <a:off x="0" y="0"/>
                      <a:ext cx="7448613" cy="10566883"/>
                    </a:xfrm>
                    <a:prstGeom prst="rect">
                      <a:avLst/>
                    </a:prstGeom>
                    <a:ln>
                      <a:noFill/>
                    </a:ln>
                  </pic:spPr>
                </pic:pic>
              </a:graphicData>
            </a:graphic>
            <wp14:sizeRelH relativeFrom="margin">
              <wp14:pctWidth>0</wp14:pctWidth>
            </wp14:sizeRelH>
            <wp14:sizeRelV relativeFrom="margin">
              <wp14:pctHeight>0</wp14:pctHeight>
            </wp14:sizeRelV>
          </wp:anchor>
        </w:drawing>
      </w:r>
      <w:r w:rsidR="009D0A8C" w:rsidRPr="00731548">
        <w:rPr>
          <w:rFonts w:eastAsia="微軟正黑體"/>
          <w:b/>
          <w:noProof/>
          <w:sz w:val="28"/>
          <w:szCs w:val="28"/>
          <w:lang w:val="en-US"/>
        </w:rPr>
        <mc:AlternateContent>
          <mc:Choice Requires="wps">
            <w:drawing>
              <wp:anchor distT="45720" distB="45720" distL="114300" distR="114300" simplePos="0" relativeHeight="251629568" behindDoc="0" locked="0" layoutInCell="1" allowOverlap="1" wp14:anchorId="2F39FC05" wp14:editId="5F52D9F6">
                <wp:simplePos x="0" y="0"/>
                <wp:positionH relativeFrom="column">
                  <wp:posOffset>3449955</wp:posOffset>
                </wp:positionH>
                <wp:positionV relativeFrom="paragraph">
                  <wp:posOffset>-106680</wp:posOffset>
                </wp:positionV>
                <wp:extent cx="1242695" cy="298450"/>
                <wp:effectExtent l="0" t="0" r="0" b="7620"/>
                <wp:wrapNone/>
                <wp:docPr id="2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2695" cy="298450"/>
                        </a:xfrm>
                        <a:prstGeom prst="rect">
                          <a:avLst/>
                        </a:prstGeom>
                        <a:solidFill>
                          <a:srgbClr val="FFFFFF"/>
                        </a:solidFill>
                        <a:ln w="9525">
                          <a:noFill/>
                          <a:miter lim="800000"/>
                        </a:ln>
                      </wps:spPr>
                      <wps:txbx>
                        <w:txbxContent>
                          <w:p w14:paraId="48C2C595" w14:textId="7430EEF0" w:rsidR="00DD13DE" w:rsidRPr="009D0A8C" w:rsidRDefault="00DD13DE">
                            <w:pPr>
                              <w:jc w:val="center"/>
                              <w:rPr>
                                <w:lang w:val="en-US"/>
                              </w:rPr>
                            </w:pPr>
                            <w:r w:rsidRPr="009D0A8C">
                              <w:rPr>
                                <w:rFonts w:hint="eastAsia"/>
                                <w:lang w:val="en-US"/>
                              </w:rPr>
                              <w:t>A</w:t>
                            </w:r>
                            <w:r>
                              <w:rPr>
                                <w:lang w:val="en-US"/>
                              </w:rPr>
                              <w:t>ppendix</w:t>
                            </w:r>
                            <w:r w:rsidRPr="009D0A8C">
                              <w:rPr>
                                <w:rFonts w:hint="eastAsia"/>
                                <w:lang w:val="en-US"/>
                              </w:rPr>
                              <w:t xml:space="preserve">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39FC05" id="_x0000_s1034" type="#_x0000_t202" style="position:absolute;margin-left:271.65pt;margin-top:-8.4pt;width:97.85pt;height:23.5pt;z-index:2516295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" stroked="f">
                <v:textbox style="mso-fit-shape-to-text:t">
                  <w:txbxContent>
                    <w:p w14:paraId="48C2C595" w14:textId="7430EEF0" w:rsidR="00DD13DE" w:rsidRPr="009D0A8C" w:rsidRDefault="00DD13DE">
                      <w:pPr>
                        <w:jc w:val="center"/>
                        <w:rPr>
                          <w:lang w:val="en-US"/>
                        </w:rPr>
                      </w:pPr>
                      <w:r w:rsidRPr="009D0A8C">
                        <w:rPr>
                          <w:rFonts w:hint="eastAsia"/>
                          <w:lang w:val="en-US"/>
                        </w:rPr>
                        <w:t>A</w:t>
                      </w:r>
                      <w:r>
                        <w:rPr>
                          <w:lang w:val="en-US"/>
                        </w:rPr>
                        <w:t>ppendix</w:t>
                      </w:r>
                      <w:r w:rsidRPr="009D0A8C">
                        <w:rPr>
                          <w:rFonts w:hint="eastAsia"/>
                          <w:lang w:val="en-US"/>
                        </w:rPr>
                        <w:t xml:space="preserve"> 1</w:t>
                      </w:r>
                    </w:p>
                  </w:txbxContent>
                </v:textbox>
              </v:shape>
            </w:pict>
          </mc:Fallback>
        </mc:AlternateContent>
      </w:r>
      <w:r w:rsidRPr="00731548">
        <w:rPr>
          <w:rFonts w:eastAsia="微軟正黑體"/>
          <w:lang w:eastAsia="zh-TW"/>
        </w:rPr>
        <w:t xml:space="preserve">         </w:t>
      </w:r>
      <w:r w:rsidR="0075625C" w:rsidRPr="00731548">
        <w:rPr>
          <w:rFonts w:eastAsia="微軟正黑體"/>
          <w:b/>
          <w:kern w:val="0"/>
          <w:sz w:val="28"/>
          <w:szCs w:val="28"/>
          <w:lang w:eastAsia="zh-TW"/>
        </w:rPr>
        <w:t>Know</w:t>
      </w:r>
      <w:r w:rsidR="009C18A6" w:rsidRPr="00731548">
        <w:rPr>
          <w:rFonts w:eastAsia="微軟正黑體"/>
          <w:b/>
          <w:kern w:val="0"/>
          <w:sz w:val="28"/>
          <w:szCs w:val="28"/>
          <w:lang w:eastAsia="zh-TW"/>
        </w:rPr>
        <w:t xml:space="preserve"> More: What is Famil</w:t>
      </w:r>
      <w:r w:rsidR="009C18A6" w:rsidRPr="00731548">
        <w:rPr>
          <w:b/>
          <w:kern w:val="0"/>
          <w:sz w:val="28"/>
          <w:szCs w:val="28"/>
        </w:rPr>
        <w:t>y</w:t>
      </w:r>
    </w:p>
    <w:p w14:paraId="6641649A" w14:textId="7408A41D" w:rsidR="0072005B" w:rsidRPr="00731548" w:rsidRDefault="009C18A6" w:rsidP="00E93331">
      <w:pPr>
        <w:snapToGrid w:val="0"/>
        <w:jc w:val="both"/>
        <w:rPr>
          <w:b/>
        </w:rPr>
      </w:pPr>
      <w:r w:rsidRPr="00731548">
        <w:rPr>
          <w:b/>
        </w:rPr>
        <w:t>The relationship between family and society</w:t>
      </w:r>
    </w:p>
    <w:p w14:paraId="75BD4647" w14:textId="65338386" w:rsidR="0072005B" w:rsidRPr="00731548" w:rsidRDefault="009D0A8C" w:rsidP="00E93331">
      <w:pPr>
        <w:snapToGrid w:val="0"/>
        <w:jc w:val="both"/>
        <w:rPr>
          <w:rFonts w:eastAsia="微軟正黑體"/>
          <w:sz w:val="22"/>
          <w:szCs w:val="22"/>
          <w:lang w:eastAsia="zh-TW"/>
        </w:rPr>
      </w:pPr>
      <w:r w:rsidRPr="00731548">
        <w:rPr>
          <w:rFonts w:eastAsiaTheme="minorEastAsia"/>
          <w:b/>
          <w:bCs/>
          <w:noProof/>
          <w:sz w:val="22"/>
          <w:szCs w:val="22"/>
          <w:lang w:val="en-US"/>
        </w:rPr>
        <w:drawing>
          <wp:anchor distT="0" distB="0" distL="114300" distR="114300" simplePos="0" relativeHeight="251609088" behindDoc="1" locked="0" layoutInCell="1" allowOverlap="1" wp14:anchorId="5C0A617E" wp14:editId="53F866A9">
            <wp:simplePos x="0" y="0"/>
            <wp:positionH relativeFrom="margin">
              <wp:posOffset>3028950</wp:posOffset>
            </wp:positionH>
            <wp:positionV relativeFrom="paragraph">
              <wp:posOffset>81915</wp:posOffset>
            </wp:positionV>
            <wp:extent cx="2679065" cy="2170430"/>
            <wp:effectExtent l="0" t="0" r="26035" b="0"/>
            <wp:wrapSquare wrapText="bothSides"/>
            <wp:docPr id="13" name="資料庫圖表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margin">
              <wp14:pctWidth>0</wp14:pctWidth>
            </wp14:sizeRelH>
            <wp14:sizeRelV relativeFrom="margin">
              <wp14:pctHeight>0</wp14:pctHeight>
            </wp14:sizeRelV>
          </wp:anchor>
        </w:drawing>
      </w:r>
      <w:r w:rsidR="00010CE9" w:rsidRPr="00731548">
        <w:rPr>
          <w:rFonts w:eastAsia="微軟正黑體"/>
          <w:noProof/>
          <w:sz w:val="22"/>
          <w:szCs w:val="22"/>
          <w:lang w:val="en-US"/>
        </w:rPr>
        <mc:AlternateContent>
          <mc:Choice Requires="wps">
            <w:drawing>
              <wp:anchor distT="45720" distB="45720" distL="114300" distR="114300" simplePos="0" relativeHeight="251668480" behindDoc="0" locked="0" layoutInCell="1" allowOverlap="1" wp14:anchorId="597C856E" wp14:editId="7B87512F">
                <wp:simplePos x="0" y="0"/>
                <wp:positionH relativeFrom="column">
                  <wp:posOffset>3046095</wp:posOffset>
                </wp:positionH>
                <wp:positionV relativeFrom="paragraph">
                  <wp:posOffset>2242185</wp:posOffset>
                </wp:positionV>
                <wp:extent cx="2826385" cy="1404620"/>
                <wp:effectExtent l="0" t="0" r="0" b="0"/>
                <wp:wrapSquare wrapText="bothSides"/>
                <wp:docPr id="4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6385" cy="1404620"/>
                        </a:xfrm>
                        <a:prstGeom prst="rect">
                          <a:avLst/>
                        </a:prstGeom>
                        <a:noFill/>
                        <a:ln w="9525">
                          <a:noFill/>
                          <a:miter lim="800000"/>
                        </a:ln>
                      </wps:spPr>
                      <wps:txbx>
                        <w:txbxContent>
                          <w:p w14:paraId="148C9E38" w14:textId="286CE10D" w:rsidR="00DD13DE" w:rsidRPr="00010CE9" w:rsidRDefault="00DD13DE">
                            <w:pPr>
                              <w:rPr>
                                <w:sz w:val="20"/>
                                <w:szCs w:val="20"/>
                                <w:lang w:val="en-US"/>
                              </w:rPr>
                            </w:pPr>
                            <w:r w:rsidRPr="00010CE9">
                              <w:rPr>
                                <w:b/>
                                <w:bCs/>
                                <w:sz w:val="20"/>
                                <w:szCs w:val="20"/>
                                <w:lang w:val="en-US"/>
                              </w:rPr>
                              <w:t>Fig</w:t>
                            </w:r>
                            <w:r w:rsidRPr="00010CE9">
                              <w:rPr>
                                <w:rFonts w:hint="eastAsia"/>
                                <w:b/>
                                <w:bCs/>
                                <w:sz w:val="20"/>
                                <w:szCs w:val="20"/>
                                <w:lang w:val="en-US"/>
                              </w:rPr>
                              <w:t xml:space="preserve">. </w:t>
                            </w:r>
                            <w:r w:rsidRPr="00010CE9">
                              <w:rPr>
                                <w:rFonts w:eastAsia="微軟正黑體"/>
                                <w:b/>
                                <w:bCs/>
                                <w:sz w:val="20"/>
                                <w:szCs w:val="20"/>
                                <w:lang w:val="en-US"/>
                              </w:rPr>
                              <w:t>2</w:t>
                            </w:r>
                            <w:r w:rsidRPr="00010CE9">
                              <w:rPr>
                                <w:rFonts w:eastAsia="DengXian" w:hint="eastAsia"/>
                                <w:b/>
                                <w:bCs/>
                                <w:sz w:val="20"/>
                                <w:szCs w:val="20"/>
                                <w:lang w:val="en-US"/>
                              </w:rPr>
                              <w:t xml:space="preserve"> </w:t>
                            </w:r>
                            <w:r w:rsidRPr="00010CE9">
                              <w:rPr>
                                <w:b/>
                                <w:bCs/>
                                <w:sz w:val="20"/>
                                <w:szCs w:val="20"/>
                                <w:lang w:val="en-US"/>
                              </w:rPr>
                              <w:t>Close and distant relationships in societ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7C856E" id="_x0000_s1035" type="#_x0000_t202" style="position:absolute;left:0;text-align:left;margin-left:239.85pt;margin-top:176.55pt;width:222.5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" filled="f" stroked="f">
                <v:textbox style="mso-fit-shape-to-text:t">
                  <w:txbxContent>
                    <w:p w14:paraId="148C9E38" w14:textId="286CE10D" w:rsidR="00DD13DE" w:rsidRPr="00010CE9" w:rsidRDefault="00DD13DE">
                      <w:pPr>
                        <w:rPr>
                          <w:sz w:val="20"/>
                          <w:szCs w:val="20"/>
                          <w:lang w:val="en-US"/>
                        </w:rPr>
                      </w:pPr>
                      <w:r w:rsidRPr="00010CE9">
                        <w:rPr>
                          <w:b/>
                          <w:bCs/>
                          <w:sz w:val="20"/>
                          <w:szCs w:val="20"/>
                          <w:lang w:val="en-US"/>
                        </w:rPr>
                        <w:t>Fig</w:t>
                      </w:r>
                      <w:r w:rsidRPr="00010CE9">
                        <w:rPr>
                          <w:rFonts w:hint="eastAsia"/>
                          <w:b/>
                          <w:bCs/>
                          <w:sz w:val="20"/>
                          <w:szCs w:val="20"/>
                          <w:lang w:val="en-US"/>
                        </w:rPr>
                        <w:t xml:space="preserve">. </w:t>
                      </w:r>
                      <w:r w:rsidRPr="00010CE9">
                        <w:rPr>
                          <w:rFonts w:eastAsia="微軟正黑體"/>
                          <w:b/>
                          <w:bCs/>
                          <w:sz w:val="20"/>
                          <w:szCs w:val="20"/>
                          <w:lang w:val="en-US"/>
                        </w:rPr>
                        <w:t>2</w:t>
                      </w:r>
                      <w:r w:rsidRPr="00010CE9">
                        <w:rPr>
                          <w:rFonts w:eastAsia="DengXian" w:hint="eastAsia"/>
                          <w:b/>
                          <w:bCs/>
                          <w:sz w:val="20"/>
                          <w:szCs w:val="20"/>
                          <w:lang w:val="en-US"/>
                        </w:rPr>
                        <w:t xml:space="preserve"> </w:t>
                      </w:r>
                      <w:r w:rsidRPr="00010CE9">
                        <w:rPr>
                          <w:b/>
                          <w:bCs/>
                          <w:sz w:val="20"/>
                          <w:szCs w:val="20"/>
                          <w:lang w:val="en-US"/>
                        </w:rPr>
                        <w:t>Close and distant relationships in society</w:t>
                      </w:r>
                    </w:p>
                  </w:txbxContent>
                </v:textbox>
                <w10:wrap type="square"/>
              </v:shape>
            </w:pict>
          </mc:Fallback>
        </mc:AlternateContent>
      </w:r>
      <w:r w:rsidR="009C18A6" w:rsidRPr="00731548">
        <w:rPr>
          <w:sz w:val="22"/>
          <w:szCs w:val="22"/>
        </w:rPr>
        <w:t xml:space="preserve">Traditional Chinese culture attaches great importance to the concept of family. In ancient society, an extended family was the most typical ideal </w:t>
      </w:r>
      <w:r w:rsidR="003006CE" w:rsidRPr="00731548">
        <w:rPr>
          <w:sz w:val="22"/>
          <w:szCs w:val="22"/>
        </w:rPr>
        <w:t>type of family</w:t>
      </w:r>
      <w:r w:rsidR="009C18A6" w:rsidRPr="00731548">
        <w:rPr>
          <w:sz w:val="22"/>
          <w:szCs w:val="22"/>
        </w:rPr>
        <w:t xml:space="preserve">. Chinese people have a clear order of social relations. The well-known sociologist </w:t>
      </w:r>
      <w:r w:rsidR="008F232B" w:rsidRPr="00731548">
        <w:rPr>
          <w:sz w:val="22"/>
          <w:szCs w:val="22"/>
        </w:rPr>
        <w:t>FEI Xiaotong</w:t>
      </w:r>
      <w:r w:rsidR="002F55C3" w:rsidRPr="00731548">
        <w:rPr>
          <w:rFonts w:hint="eastAsia"/>
          <w:sz w:val="22"/>
          <w:szCs w:val="22"/>
        </w:rPr>
        <w:t>（</w:t>
      </w:r>
      <w:r w:rsidR="002F55C3" w:rsidRPr="00731548">
        <w:rPr>
          <w:rFonts w:asciiTheme="minorEastAsia" w:eastAsiaTheme="minorEastAsia" w:hAnsiTheme="minorEastAsia" w:hint="eastAsia"/>
          <w:sz w:val="20"/>
          <w:szCs w:val="20"/>
        </w:rPr>
        <w:t>費孝通</w:t>
      </w:r>
      <w:r w:rsidR="002F55C3" w:rsidRPr="00731548">
        <w:rPr>
          <w:rFonts w:hint="eastAsia"/>
          <w:sz w:val="22"/>
          <w:szCs w:val="22"/>
        </w:rPr>
        <w:t>）</w:t>
      </w:r>
      <w:r w:rsidR="009C18A6" w:rsidRPr="00731548">
        <w:rPr>
          <w:sz w:val="22"/>
          <w:szCs w:val="22"/>
        </w:rPr>
        <w:t>(</w:t>
      </w:r>
      <w:r w:rsidR="009C18A6" w:rsidRPr="00731548">
        <w:rPr>
          <w:rFonts w:eastAsiaTheme="minorEastAsia"/>
          <w:sz w:val="22"/>
          <w:szCs w:val="22"/>
          <w:lang w:eastAsia="zh-TW"/>
        </w:rPr>
        <w:t>2005</w:t>
      </w:r>
      <w:r w:rsidR="009C18A6" w:rsidRPr="00731548">
        <w:rPr>
          <w:sz w:val="22"/>
          <w:szCs w:val="22"/>
        </w:rPr>
        <w:t xml:space="preserve">) illustrated </w:t>
      </w:r>
      <w:r w:rsidR="003006CE" w:rsidRPr="00731548">
        <w:rPr>
          <w:sz w:val="22"/>
          <w:szCs w:val="22"/>
        </w:rPr>
        <w:t xml:space="preserve">the </w:t>
      </w:r>
      <w:r w:rsidR="009C18A6" w:rsidRPr="00731548">
        <w:rPr>
          <w:sz w:val="22"/>
          <w:szCs w:val="22"/>
        </w:rPr>
        <w:t>close and distant relationships with a metaphor</w:t>
      </w:r>
      <w:r w:rsidR="002F55C3" w:rsidRPr="00731548">
        <w:rPr>
          <w:sz w:val="22"/>
          <w:szCs w:val="22"/>
        </w:rPr>
        <w:t>.</w:t>
      </w:r>
      <w:r w:rsidR="009C18A6" w:rsidRPr="00731548">
        <w:rPr>
          <w:sz w:val="22"/>
          <w:szCs w:val="22"/>
        </w:rPr>
        <w:t xml:space="preserve"> </w:t>
      </w:r>
      <w:r w:rsidR="00D71100" w:rsidRPr="00731548">
        <w:rPr>
          <w:sz w:val="22"/>
          <w:szCs w:val="22"/>
        </w:rPr>
        <w:t>When throwing a</w:t>
      </w:r>
      <w:r w:rsidR="009C18A6" w:rsidRPr="00731548">
        <w:rPr>
          <w:sz w:val="22"/>
          <w:szCs w:val="22"/>
        </w:rPr>
        <w:t xml:space="preserve"> stone into </w:t>
      </w:r>
      <w:r w:rsidR="00D71100" w:rsidRPr="00731548">
        <w:rPr>
          <w:sz w:val="22"/>
          <w:szCs w:val="22"/>
        </w:rPr>
        <w:t xml:space="preserve">water, </w:t>
      </w:r>
      <w:r w:rsidR="009C18A6" w:rsidRPr="00731548">
        <w:rPr>
          <w:sz w:val="22"/>
          <w:szCs w:val="22"/>
        </w:rPr>
        <w:t>ripple</w:t>
      </w:r>
      <w:r w:rsidR="00D71100" w:rsidRPr="00731548">
        <w:rPr>
          <w:sz w:val="22"/>
          <w:szCs w:val="22"/>
        </w:rPr>
        <w:t>s are created.</w:t>
      </w:r>
      <w:r w:rsidR="00DD281D" w:rsidRPr="00731548">
        <w:rPr>
          <w:sz w:val="22"/>
          <w:szCs w:val="22"/>
        </w:rPr>
        <w:t xml:space="preserve"> </w:t>
      </w:r>
      <w:r w:rsidR="009A50BE" w:rsidRPr="00731548">
        <w:rPr>
          <w:sz w:val="22"/>
          <w:szCs w:val="22"/>
        </w:rPr>
        <w:t xml:space="preserve">The centre represents a person. </w:t>
      </w:r>
      <w:r w:rsidR="00D71100" w:rsidRPr="00731548">
        <w:rPr>
          <w:sz w:val="22"/>
          <w:szCs w:val="22"/>
        </w:rPr>
        <w:t>The ripples near the centre</w:t>
      </w:r>
      <w:r w:rsidR="002F55C3" w:rsidRPr="00731548">
        <w:rPr>
          <w:sz w:val="22"/>
          <w:szCs w:val="22"/>
        </w:rPr>
        <w:t xml:space="preserve"> </w:t>
      </w:r>
      <w:r w:rsidR="00D71100" w:rsidRPr="00731548">
        <w:rPr>
          <w:sz w:val="22"/>
          <w:szCs w:val="22"/>
        </w:rPr>
        <w:t>represent someone who have</w:t>
      </w:r>
      <w:r w:rsidR="002F55C3" w:rsidRPr="00731548">
        <w:rPr>
          <w:sz w:val="22"/>
          <w:szCs w:val="22"/>
        </w:rPr>
        <w:t xml:space="preserve"> </w:t>
      </w:r>
      <w:r w:rsidR="00D71100" w:rsidRPr="00731548">
        <w:rPr>
          <w:sz w:val="22"/>
          <w:szCs w:val="22"/>
        </w:rPr>
        <w:t>closer</w:t>
      </w:r>
      <w:r w:rsidR="00194317" w:rsidRPr="00731548">
        <w:rPr>
          <w:sz w:val="22"/>
          <w:szCs w:val="22"/>
        </w:rPr>
        <w:t xml:space="preserve"> </w:t>
      </w:r>
      <w:r w:rsidR="009C18A6" w:rsidRPr="00731548">
        <w:rPr>
          <w:sz w:val="22"/>
          <w:szCs w:val="22"/>
        </w:rPr>
        <w:t>relationship</w:t>
      </w:r>
      <w:r w:rsidR="002F55C3" w:rsidRPr="00731548">
        <w:rPr>
          <w:sz w:val="22"/>
          <w:szCs w:val="22"/>
        </w:rPr>
        <w:t>s</w:t>
      </w:r>
      <w:r w:rsidR="00D71100" w:rsidRPr="00731548">
        <w:rPr>
          <w:sz w:val="22"/>
          <w:szCs w:val="22"/>
        </w:rPr>
        <w:t xml:space="preserve"> with </w:t>
      </w:r>
      <w:r w:rsidR="009A50BE" w:rsidRPr="00731548">
        <w:rPr>
          <w:sz w:val="22"/>
          <w:szCs w:val="22"/>
        </w:rPr>
        <w:t>the</w:t>
      </w:r>
      <w:r w:rsidR="00D71100" w:rsidRPr="00731548">
        <w:rPr>
          <w:sz w:val="22"/>
          <w:szCs w:val="22"/>
        </w:rPr>
        <w:t xml:space="preserve"> person</w:t>
      </w:r>
      <w:r w:rsidR="009C18A6" w:rsidRPr="00731548">
        <w:rPr>
          <w:sz w:val="22"/>
          <w:szCs w:val="22"/>
        </w:rPr>
        <w:t xml:space="preserve">. </w:t>
      </w:r>
      <w:r w:rsidR="00D71100" w:rsidRPr="00731548">
        <w:rPr>
          <w:sz w:val="22"/>
          <w:szCs w:val="22"/>
        </w:rPr>
        <w:t>The ripples which are far from the centre represent someo</w:t>
      </w:r>
      <w:r w:rsidR="009A50BE" w:rsidRPr="00731548">
        <w:rPr>
          <w:sz w:val="22"/>
          <w:szCs w:val="22"/>
        </w:rPr>
        <w:t>n</w:t>
      </w:r>
      <w:r w:rsidR="00D71100" w:rsidRPr="00731548">
        <w:rPr>
          <w:sz w:val="22"/>
          <w:szCs w:val="22"/>
        </w:rPr>
        <w:t>e who have distant relationship</w:t>
      </w:r>
      <w:r w:rsidR="002F55C3" w:rsidRPr="00731548">
        <w:rPr>
          <w:sz w:val="22"/>
          <w:szCs w:val="22"/>
        </w:rPr>
        <w:t>s</w:t>
      </w:r>
      <w:r w:rsidR="00D71100" w:rsidRPr="00731548">
        <w:rPr>
          <w:sz w:val="22"/>
          <w:szCs w:val="22"/>
        </w:rPr>
        <w:t xml:space="preserve"> with </w:t>
      </w:r>
      <w:r w:rsidR="009A50BE" w:rsidRPr="00731548">
        <w:rPr>
          <w:sz w:val="22"/>
          <w:szCs w:val="22"/>
        </w:rPr>
        <w:t>the</w:t>
      </w:r>
      <w:r w:rsidR="00D71100" w:rsidRPr="00731548">
        <w:rPr>
          <w:sz w:val="22"/>
          <w:szCs w:val="22"/>
        </w:rPr>
        <w:t xml:space="preserve"> person. </w:t>
      </w:r>
      <w:r w:rsidR="009C18A6" w:rsidRPr="00731548">
        <w:rPr>
          <w:sz w:val="22"/>
          <w:szCs w:val="22"/>
        </w:rPr>
        <w:t xml:space="preserve">Confucianists believed that there are five basic human relationships, </w:t>
      </w:r>
      <w:r w:rsidR="002F55C3" w:rsidRPr="00731548">
        <w:rPr>
          <w:sz w:val="22"/>
          <w:szCs w:val="22"/>
        </w:rPr>
        <w:t xml:space="preserve">namely </w:t>
      </w:r>
      <w:r w:rsidR="00043E95" w:rsidRPr="00731548">
        <w:rPr>
          <w:sz w:val="22"/>
          <w:szCs w:val="22"/>
        </w:rPr>
        <w:t xml:space="preserve">the </w:t>
      </w:r>
      <w:r w:rsidR="009C18A6" w:rsidRPr="00731548">
        <w:rPr>
          <w:sz w:val="22"/>
          <w:szCs w:val="22"/>
        </w:rPr>
        <w:t xml:space="preserve">ruler to </w:t>
      </w:r>
      <w:r w:rsidR="00043E95" w:rsidRPr="00731548">
        <w:rPr>
          <w:sz w:val="22"/>
          <w:szCs w:val="22"/>
        </w:rPr>
        <w:t xml:space="preserve">the </w:t>
      </w:r>
      <w:r w:rsidR="009C18A6" w:rsidRPr="00731548">
        <w:rPr>
          <w:sz w:val="22"/>
          <w:szCs w:val="22"/>
        </w:rPr>
        <w:t>ruled, father to son, husband to wife, elder brother to younger brother</w:t>
      </w:r>
      <w:r w:rsidR="002F55C3" w:rsidRPr="00731548">
        <w:rPr>
          <w:sz w:val="22"/>
          <w:szCs w:val="22"/>
        </w:rPr>
        <w:t>,</w:t>
      </w:r>
      <w:r w:rsidR="009C18A6" w:rsidRPr="00731548">
        <w:rPr>
          <w:sz w:val="22"/>
          <w:szCs w:val="22"/>
        </w:rPr>
        <w:t xml:space="preserve"> and friend to friend.</w:t>
      </w:r>
    </w:p>
    <w:p w14:paraId="793E05EE" w14:textId="14578902" w:rsidR="0072005B" w:rsidRPr="00731548" w:rsidRDefault="0072005B" w:rsidP="00E93331">
      <w:pPr>
        <w:snapToGrid w:val="0"/>
        <w:rPr>
          <w:rFonts w:eastAsia="微軟正黑體"/>
          <w:b/>
          <w:bCs/>
          <w:sz w:val="18"/>
          <w:szCs w:val="18"/>
          <w:lang w:eastAsia="zh-TW"/>
        </w:rPr>
      </w:pPr>
    </w:p>
    <w:p w14:paraId="5B766A47" w14:textId="14D8ABAD" w:rsidR="0072005B" w:rsidRPr="00731548" w:rsidRDefault="009C18A6" w:rsidP="00E93331">
      <w:pPr>
        <w:snapToGrid w:val="0"/>
        <w:rPr>
          <w:b/>
          <w:kern w:val="0"/>
          <w:sz w:val="22"/>
          <w:szCs w:val="20"/>
        </w:rPr>
      </w:pPr>
      <w:r w:rsidRPr="00731548">
        <w:rPr>
          <w:b/>
          <w:kern w:val="0"/>
          <w:sz w:val="22"/>
          <w:szCs w:val="20"/>
        </w:rPr>
        <w:t xml:space="preserve">Chart </w:t>
      </w:r>
      <w:r w:rsidRPr="00731548">
        <w:rPr>
          <w:rFonts w:eastAsia="微軟正黑體"/>
          <w:b/>
          <w:kern w:val="0"/>
          <w:sz w:val="22"/>
          <w:szCs w:val="20"/>
          <w:lang w:eastAsia="zh-TW"/>
        </w:rPr>
        <w:t>1</w:t>
      </w:r>
      <w:r w:rsidR="002F55C3" w:rsidRPr="00731548">
        <w:rPr>
          <w:rFonts w:eastAsia="微軟正黑體"/>
          <w:b/>
          <w:kern w:val="0"/>
          <w:sz w:val="22"/>
          <w:szCs w:val="20"/>
          <w:lang w:eastAsia="zh-TW"/>
        </w:rPr>
        <w:t xml:space="preserve"> </w:t>
      </w:r>
      <w:r w:rsidRPr="00731548">
        <w:rPr>
          <w:rFonts w:eastAsia="微軟正黑體"/>
          <w:b/>
          <w:kern w:val="0"/>
          <w:sz w:val="22"/>
          <w:szCs w:val="20"/>
          <w:lang w:eastAsia="zh-TW"/>
        </w:rPr>
        <w:t>Views of ancient scholar</w:t>
      </w:r>
      <w:r w:rsidRPr="00731548">
        <w:rPr>
          <w:b/>
          <w:kern w:val="0"/>
          <w:sz w:val="22"/>
          <w:szCs w:val="20"/>
        </w:rPr>
        <w:t xml:space="preserve">s and </w:t>
      </w:r>
      <w:r w:rsidRPr="00731548">
        <w:rPr>
          <w:rFonts w:eastAsia="微軟正黑體"/>
          <w:b/>
          <w:kern w:val="0"/>
          <w:sz w:val="22"/>
          <w:szCs w:val="20"/>
          <w:lang w:eastAsia="zh-TW"/>
        </w:rPr>
        <w:t xml:space="preserve">different </w:t>
      </w:r>
      <w:r w:rsidRPr="00731548">
        <w:rPr>
          <w:b/>
          <w:kern w:val="0"/>
          <w:sz w:val="22"/>
          <w:szCs w:val="20"/>
        </w:rPr>
        <w:t>fields of study</w:t>
      </w:r>
      <w:r w:rsidRPr="00731548">
        <w:rPr>
          <w:rFonts w:eastAsia="微軟正黑體"/>
          <w:b/>
          <w:kern w:val="0"/>
          <w:sz w:val="22"/>
          <w:szCs w:val="20"/>
          <w:lang w:eastAsia="zh-TW"/>
        </w:rPr>
        <w:t xml:space="preserve"> on </w:t>
      </w:r>
      <w:r w:rsidRPr="00731548">
        <w:rPr>
          <w:b/>
          <w:kern w:val="0"/>
          <w:sz w:val="22"/>
          <w:szCs w:val="20"/>
        </w:rPr>
        <w:t>“</w:t>
      </w:r>
      <w:r w:rsidR="00FF119A" w:rsidRPr="00731548">
        <w:rPr>
          <w:b/>
          <w:kern w:val="0"/>
          <w:sz w:val="22"/>
          <w:szCs w:val="20"/>
        </w:rPr>
        <w:t>f</w:t>
      </w:r>
      <w:r w:rsidRPr="00731548">
        <w:rPr>
          <w:rFonts w:eastAsia="微軟正黑體"/>
          <w:b/>
          <w:kern w:val="0"/>
          <w:sz w:val="22"/>
          <w:szCs w:val="20"/>
          <w:lang w:eastAsia="zh-TW"/>
        </w:rPr>
        <w:t>amily</w:t>
      </w:r>
      <w:r w:rsidRPr="00731548">
        <w:rPr>
          <w:b/>
          <w:kern w:val="0"/>
          <w:sz w:val="22"/>
          <w:szCs w:val="20"/>
        </w:rPr>
        <w:t>”</w:t>
      </w:r>
    </w:p>
    <w:tbl>
      <w:tblPr>
        <w:tblStyle w:val="4-61"/>
        <w:tblW w:w="9923" w:type="dxa"/>
        <w:tblInd w:w="-856" w:type="dxa"/>
        <w:tblLook w:val="04A0" w:firstRow="1" w:lastRow="0" w:firstColumn="1" w:lastColumn="0" w:noHBand="0" w:noVBand="1"/>
      </w:tblPr>
      <w:tblGrid>
        <w:gridCol w:w="2552"/>
        <w:gridCol w:w="7371"/>
      </w:tblGrid>
      <w:tr w:rsidR="0072005B" w:rsidRPr="00731548" w14:paraId="065630C6" w14:textId="77777777" w:rsidTr="00010CE9">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8D81882" w14:textId="77777777" w:rsidR="0072005B" w:rsidRPr="00731548" w:rsidRDefault="009C18A6" w:rsidP="00010CE9">
            <w:pPr>
              <w:snapToGrid w:val="0"/>
              <w:spacing w:line="276" w:lineRule="auto"/>
              <w:jc w:val="center"/>
              <w:rPr>
                <w:rFonts w:eastAsia="微軟正黑體"/>
                <w:b w:val="0"/>
                <w:sz w:val="22"/>
                <w:szCs w:val="20"/>
                <w:lang w:eastAsia="zh-TW"/>
              </w:rPr>
            </w:pPr>
            <w:r w:rsidRPr="00731548">
              <w:rPr>
                <w:kern w:val="0"/>
                <w:sz w:val="22"/>
                <w:szCs w:val="20"/>
              </w:rPr>
              <w:t>A</w:t>
            </w:r>
            <w:r w:rsidRPr="00731548">
              <w:rPr>
                <w:rFonts w:eastAsia="微軟正黑體"/>
                <w:kern w:val="0"/>
                <w:sz w:val="22"/>
                <w:szCs w:val="20"/>
                <w:lang w:eastAsia="zh-TW"/>
              </w:rPr>
              <w:t>ncient scholar</w:t>
            </w:r>
            <w:r w:rsidRPr="00731548">
              <w:rPr>
                <w:kern w:val="0"/>
                <w:sz w:val="22"/>
                <w:szCs w:val="20"/>
              </w:rPr>
              <w:t xml:space="preserve">s and </w:t>
            </w:r>
            <w:r w:rsidRPr="00731548">
              <w:rPr>
                <w:rFonts w:eastAsia="微軟正黑體"/>
                <w:kern w:val="0"/>
                <w:sz w:val="22"/>
                <w:szCs w:val="20"/>
                <w:lang w:eastAsia="zh-TW"/>
              </w:rPr>
              <w:t xml:space="preserve">different </w:t>
            </w:r>
            <w:r w:rsidRPr="00731548">
              <w:rPr>
                <w:kern w:val="0"/>
                <w:sz w:val="22"/>
                <w:szCs w:val="20"/>
              </w:rPr>
              <w:t>fields of study</w:t>
            </w:r>
          </w:p>
        </w:tc>
        <w:tc>
          <w:tcPr>
            <w:tcW w:w="7371" w:type="dxa"/>
            <w:vAlign w:val="center"/>
          </w:tcPr>
          <w:p w14:paraId="45311096" w14:textId="573ED44D" w:rsidR="0072005B" w:rsidRPr="00731548" w:rsidRDefault="009C18A6" w:rsidP="00010CE9">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b w:val="0"/>
                <w:sz w:val="22"/>
                <w:szCs w:val="20"/>
              </w:rPr>
            </w:pPr>
            <w:r w:rsidRPr="00731548">
              <w:rPr>
                <w:bCs w:val="0"/>
                <w:kern w:val="0"/>
                <w:sz w:val="22"/>
                <w:szCs w:val="20"/>
              </w:rPr>
              <w:t>Views on “</w:t>
            </w:r>
            <w:r w:rsidR="00FF119A" w:rsidRPr="00731548">
              <w:rPr>
                <w:bCs w:val="0"/>
                <w:kern w:val="0"/>
                <w:sz w:val="22"/>
                <w:szCs w:val="20"/>
              </w:rPr>
              <w:t>f</w:t>
            </w:r>
            <w:r w:rsidRPr="00731548">
              <w:rPr>
                <w:bCs w:val="0"/>
                <w:kern w:val="0"/>
                <w:sz w:val="22"/>
                <w:szCs w:val="20"/>
              </w:rPr>
              <w:t>amily”</w:t>
            </w:r>
          </w:p>
        </w:tc>
      </w:tr>
      <w:tr w:rsidR="0072005B" w:rsidRPr="00731548" w14:paraId="53C95AEB"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3399CD15" w14:textId="7CD232D7" w:rsidR="0072005B" w:rsidRPr="00731548" w:rsidRDefault="009C18A6" w:rsidP="00E93331">
            <w:pPr>
              <w:snapToGrid w:val="0"/>
              <w:rPr>
                <w:rFonts w:eastAsia="微軟正黑體"/>
                <w:bCs w:val="0"/>
                <w:sz w:val="22"/>
                <w:szCs w:val="20"/>
                <w:lang w:eastAsia="zh-TW"/>
              </w:rPr>
            </w:pPr>
            <w:r w:rsidRPr="00731548">
              <w:rPr>
                <w:rFonts w:eastAsia="微軟正黑體"/>
                <w:b w:val="0"/>
                <w:sz w:val="22"/>
                <w:szCs w:val="20"/>
                <w:lang w:eastAsia="zh-TW"/>
              </w:rPr>
              <w:t>Confucius</w:t>
            </w:r>
          </w:p>
        </w:tc>
        <w:tc>
          <w:tcPr>
            <w:tcW w:w="7371" w:type="dxa"/>
            <w:shd w:val="clear" w:color="auto" w:fill="E2EFD9" w:themeFill="accent6" w:themeFillTint="33"/>
            <w:vAlign w:val="center"/>
          </w:tcPr>
          <w:p w14:paraId="2E5D7E77" w14:textId="043736A7"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T</w:t>
            </w:r>
            <w:r w:rsidRPr="00731548">
              <w:rPr>
                <w:rFonts w:eastAsia="微軟正黑體"/>
                <w:bCs/>
                <w:sz w:val="22"/>
                <w:szCs w:val="20"/>
                <w:lang w:eastAsia="zh-TW"/>
              </w:rPr>
              <w:t>he ethics of family relationships</w:t>
            </w:r>
            <w:r w:rsidRPr="00731548">
              <w:rPr>
                <w:bCs/>
                <w:sz w:val="22"/>
                <w:szCs w:val="20"/>
              </w:rPr>
              <w:t xml:space="preserve"> are </w:t>
            </w:r>
            <w:r w:rsidR="008F232B" w:rsidRPr="00731548">
              <w:rPr>
                <w:bCs/>
                <w:sz w:val="22"/>
                <w:szCs w:val="20"/>
              </w:rPr>
              <w:t>summari</w:t>
            </w:r>
            <w:r w:rsidR="006661D9" w:rsidRPr="00731548">
              <w:rPr>
                <w:bCs/>
                <w:sz w:val="22"/>
                <w:szCs w:val="20"/>
              </w:rPr>
              <w:t>s</w:t>
            </w:r>
            <w:r w:rsidR="008F232B" w:rsidRPr="00731548">
              <w:rPr>
                <w:bCs/>
                <w:sz w:val="22"/>
                <w:szCs w:val="20"/>
              </w:rPr>
              <w:t>ed</w:t>
            </w:r>
            <w:r w:rsidRPr="00731548">
              <w:rPr>
                <w:bCs/>
                <w:sz w:val="22"/>
                <w:szCs w:val="20"/>
              </w:rPr>
              <w:t xml:space="preserve"> as follows: a father is loving his son, and the son demonstrates filial piety to his father; older sibling</w:t>
            </w:r>
            <w:r w:rsidR="009A50BE" w:rsidRPr="00731548">
              <w:rPr>
                <w:bCs/>
                <w:sz w:val="22"/>
                <w:szCs w:val="20"/>
              </w:rPr>
              <w:t>s</w:t>
            </w:r>
            <w:r w:rsidRPr="00731548">
              <w:rPr>
                <w:bCs/>
                <w:sz w:val="22"/>
                <w:szCs w:val="20"/>
              </w:rPr>
              <w:t xml:space="preserve"> should be </w:t>
            </w:r>
            <w:r w:rsidR="001E1C22" w:rsidRPr="00731548">
              <w:rPr>
                <w:bCs/>
                <w:sz w:val="22"/>
                <w:szCs w:val="20"/>
              </w:rPr>
              <w:t>kind</w:t>
            </w:r>
            <w:r w:rsidRPr="00731548">
              <w:rPr>
                <w:bCs/>
                <w:sz w:val="22"/>
                <w:szCs w:val="20"/>
              </w:rPr>
              <w:t xml:space="preserve"> to younger siblings, and younger siblings should be respectful of their older siblings; a husband should be good to his wife, and his wife should, in turn, be obedient.</w:t>
            </w:r>
          </w:p>
        </w:tc>
      </w:tr>
      <w:tr w:rsidR="0072005B" w:rsidRPr="00731548" w14:paraId="335F3E30"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EB1D258"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Mencius</w:t>
            </w:r>
          </w:p>
        </w:tc>
        <w:tc>
          <w:tcPr>
            <w:tcW w:w="7371" w:type="dxa"/>
            <w:vAlign w:val="center"/>
          </w:tcPr>
          <w:p w14:paraId="36DF662B" w14:textId="27012194"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Families are the foundation of a country, “The foundation of the world lies in the countries. The foundation of the countries lies in the families, while the foundation of the families lies in each of individuals.”</w:t>
            </w:r>
          </w:p>
        </w:tc>
      </w:tr>
      <w:tr w:rsidR="0072005B" w:rsidRPr="00731548" w14:paraId="68AE2118"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67E1849D"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Universal Declaration of Human Rights</w:t>
            </w:r>
          </w:p>
        </w:tc>
        <w:tc>
          <w:tcPr>
            <w:tcW w:w="7371" w:type="dxa"/>
            <w:shd w:val="clear" w:color="auto" w:fill="E2EFD9" w:themeFill="accent6" w:themeFillTint="33"/>
            <w:vAlign w:val="center"/>
          </w:tcPr>
          <w:p w14:paraId="51A95852" w14:textId="2D15CBE9" w:rsidR="0072005B" w:rsidRPr="00731548" w:rsidRDefault="007E2D23" w:rsidP="00E93331">
            <w:pPr>
              <w:snapToGrid w:val="0"/>
              <w:cnfStyle w:val="000000000000" w:firstRow="0" w:lastRow="0" w:firstColumn="0" w:lastColumn="0" w:oddVBand="0" w:evenVBand="0" w:oddHBand="0" w:evenHBand="0" w:firstRowFirstColumn="0" w:firstRowLastColumn="0" w:lastRowFirstColumn="0" w:lastRowLastColumn="0"/>
              <w:rPr>
                <w:rFonts w:eastAsia="微軟正黑體"/>
                <w:bCs/>
                <w:sz w:val="22"/>
                <w:szCs w:val="20"/>
                <w:lang w:eastAsia="zh-TW"/>
              </w:rPr>
            </w:pPr>
            <w:r w:rsidRPr="00731548">
              <w:rPr>
                <w:rFonts w:eastAsia="微軟正黑體"/>
                <w:bCs/>
                <w:sz w:val="22"/>
                <w:szCs w:val="20"/>
                <w:lang w:eastAsia="zh-TW"/>
              </w:rPr>
              <w:t xml:space="preserve">Men and women of full age, without any limitation due to race, nationality or religion, have the right to marry and to </w:t>
            </w:r>
            <w:r w:rsidR="009D0A8C" w:rsidRPr="00731548">
              <w:rPr>
                <w:rFonts w:eastAsia="微軟正黑體"/>
                <w:bCs/>
                <w:sz w:val="22"/>
                <w:szCs w:val="20"/>
                <w:lang w:eastAsia="zh-TW"/>
              </w:rPr>
              <w:t>find</w:t>
            </w:r>
            <w:r w:rsidRPr="00731548">
              <w:rPr>
                <w:rFonts w:eastAsia="微軟正黑體"/>
                <w:bCs/>
                <w:sz w:val="22"/>
                <w:szCs w:val="20"/>
                <w:lang w:eastAsia="zh-TW"/>
              </w:rPr>
              <w:t xml:space="preserve"> a family….</w:t>
            </w:r>
            <w:r w:rsidRPr="00731548">
              <w:t xml:space="preserve"> </w:t>
            </w:r>
            <w:r w:rsidRPr="00731548">
              <w:rPr>
                <w:rFonts w:eastAsia="微軟正黑體"/>
                <w:bCs/>
                <w:sz w:val="22"/>
                <w:szCs w:val="20"/>
                <w:lang w:eastAsia="zh-TW"/>
              </w:rPr>
              <w:t>The family is the natural and fundamental group unit of society and is entitled to protection by society and the State.</w:t>
            </w:r>
          </w:p>
        </w:tc>
      </w:tr>
      <w:tr w:rsidR="0072005B" w:rsidRPr="00731548" w14:paraId="299F6CB3" w14:textId="77777777" w:rsidTr="00E93331">
        <w:trPr>
          <w:trHeight w:val="340"/>
        </w:trPr>
        <w:tc>
          <w:tcPr>
            <w:cnfStyle w:val="001000000000" w:firstRow="0" w:lastRow="0" w:firstColumn="1" w:lastColumn="0" w:oddVBand="0" w:evenVBand="0" w:oddHBand="0" w:evenHBand="0" w:firstRowFirstColumn="0" w:firstRowLastColumn="0" w:lastRowFirstColumn="0" w:lastRowLastColumn="0"/>
            <w:tcW w:w="0" w:type="dxa"/>
            <w:vAlign w:val="center"/>
          </w:tcPr>
          <w:p w14:paraId="7B3897B7" w14:textId="77777777" w:rsidR="0072005B" w:rsidRPr="00731548" w:rsidRDefault="009C18A6" w:rsidP="00E93331">
            <w:pPr>
              <w:snapToGrid w:val="0"/>
              <w:rPr>
                <w:bCs w:val="0"/>
                <w:sz w:val="22"/>
                <w:szCs w:val="20"/>
              </w:rPr>
            </w:pPr>
            <w:r w:rsidRPr="00731548">
              <w:rPr>
                <w:rFonts w:eastAsia="微軟正黑體"/>
                <w:b w:val="0"/>
                <w:sz w:val="22"/>
                <w:szCs w:val="20"/>
              </w:rPr>
              <w:t>Sociologist</w:t>
            </w:r>
            <w:r w:rsidRPr="00731548">
              <w:rPr>
                <w:b w:val="0"/>
                <w:sz w:val="22"/>
                <w:szCs w:val="20"/>
              </w:rPr>
              <w:t>s</w:t>
            </w:r>
          </w:p>
        </w:tc>
        <w:tc>
          <w:tcPr>
            <w:tcW w:w="0" w:type="dxa"/>
            <w:vAlign w:val="center"/>
          </w:tcPr>
          <w:p w14:paraId="45214D4D" w14:textId="77777777"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bCs/>
                <w:sz w:val="22"/>
                <w:szCs w:val="20"/>
              </w:rPr>
            </w:pPr>
            <w:r w:rsidRPr="00731548">
              <w:rPr>
                <w:bCs/>
                <w:sz w:val="22"/>
                <w:szCs w:val="20"/>
              </w:rPr>
              <w:t xml:space="preserve">Family is a </w:t>
            </w:r>
            <w:r w:rsidRPr="00731548">
              <w:rPr>
                <w:rFonts w:eastAsia="微軟正黑體"/>
                <w:bCs/>
                <w:sz w:val="22"/>
                <w:szCs w:val="20"/>
                <w:lang w:eastAsia="zh-TW"/>
              </w:rPr>
              <w:t>social arrangement based on marriage and the marriage contract</w:t>
            </w:r>
            <w:r w:rsidRPr="00731548">
              <w:rPr>
                <w:bCs/>
                <w:sz w:val="22"/>
                <w:szCs w:val="20"/>
              </w:rPr>
              <w:t>.</w:t>
            </w:r>
          </w:p>
        </w:tc>
      </w:tr>
      <w:tr w:rsidR="0072005B" w:rsidRPr="00731548" w14:paraId="216EF6A7" w14:textId="77777777" w:rsidTr="00010CE9">
        <w:trPr>
          <w:trHeight w:val="541"/>
        </w:trPr>
        <w:tc>
          <w:tcPr>
            <w:cnfStyle w:val="001000000000" w:firstRow="0" w:lastRow="0" w:firstColumn="1" w:lastColumn="0" w:oddVBand="0" w:evenVBand="0" w:oddHBand="0" w:evenHBand="0" w:firstRowFirstColumn="0" w:firstRowLastColumn="0" w:lastRowFirstColumn="0" w:lastRowLastColumn="0"/>
            <w:tcW w:w="2552" w:type="dxa"/>
            <w:shd w:val="clear" w:color="auto" w:fill="E2EFD9" w:themeFill="accent6" w:themeFillTint="33"/>
            <w:vAlign w:val="center"/>
          </w:tcPr>
          <w:p w14:paraId="6419CDD1" w14:textId="77777777" w:rsidR="0072005B" w:rsidRPr="00731548" w:rsidRDefault="009C18A6" w:rsidP="00E93331">
            <w:pPr>
              <w:snapToGrid w:val="0"/>
              <w:rPr>
                <w:rFonts w:eastAsia="微軟正黑體"/>
                <w:bCs w:val="0"/>
                <w:sz w:val="22"/>
                <w:szCs w:val="20"/>
              </w:rPr>
            </w:pPr>
            <w:r w:rsidRPr="00731548">
              <w:rPr>
                <w:rFonts w:eastAsia="微軟正黑體"/>
                <w:b w:val="0"/>
                <w:sz w:val="22"/>
                <w:szCs w:val="20"/>
              </w:rPr>
              <w:t>Anthropologists</w:t>
            </w:r>
          </w:p>
        </w:tc>
        <w:tc>
          <w:tcPr>
            <w:tcW w:w="7371" w:type="dxa"/>
            <w:shd w:val="clear" w:color="auto" w:fill="E2EFD9" w:themeFill="accent6" w:themeFillTint="33"/>
            <w:vAlign w:val="center"/>
          </w:tcPr>
          <w:p w14:paraId="4CF9AD02" w14:textId="7393AD64" w:rsidR="0072005B" w:rsidRPr="00731548" w:rsidRDefault="009C18A6" w:rsidP="00E93331">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sz w:val="22"/>
                <w:szCs w:val="20"/>
                <w:lang w:eastAsia="zh-TW"/>
              </w:rPr>
            </w:pPr>
            <w:r w:rsidRPr="00731548">
              <w:rPr>
                <w:rFonts w:eastAsia="微軟正黑體"/>
                <w:bCs/>
                <w:sz w:val="22"/>
                <w:szCs w:val="20"/>
                <w:lang w:eastAsia="zh-TW"/>
              </w:rPr>
              <w:t xml:space="preserve">A family is a group of relatives who live together </w:t>
            </w:r>
            <w:r w:rsidR="00C32410" w:rsidRPr="00731548">
              <w:rPr>
                <w:rFonts w:eastAsia="微軟正黑體"/>
                <w:bCs/>
                <w:sz w:val="22"/>
                <w:szCs w:val="20"/>
                <w:lang w:eastAsia="zh-TW"/>
              </w:rPr>
              <w:t xml:space="preserve">and </w:t>
            </w:r>
            <w:r w:rsidRPr="00731548">
              <w:rPr>
                <w:rFonts w:eastAsia="微軟正黑體"/>
                <w:bCs/>
                <w:sz w:val="22"/>
                <w:szCs w:val="20"/>
                <w:lang w:eastAsia="zh-TW"/>
              </w:rPr>
              <w:t>give birth to and care for their children.</w:t>
            </w:r>
          </w:p>
        </w:tc>
      </w:tr>
    </w:tbl>
    <w:p w14:paraId="649048BC" w14:textId="77777777" w:rsidR="00010CE9" w:rsidRPr="00731548" w:rsidRDefault="00010CE9" w:rsidP="00010CE9">
      <w:pPr>
        <w:snapToGrid w:val="0"/>
        <w:spacing w:line="276" w:lineRule="auto"/>
        <w:jc w:val="both"/>
        <w:rPr>
          <w:rFonts w:eastAsia="微軟正黑體"/>
          <w:sz w:val="22"/>
          <w:szCs w:val="22"/>
          <w:lang w:eastAsia="zh-TW"/>
        </w:rPr>
      </w:pPr>
    </w:p>
    <w:p w14:paraId="1D0B394E" w14:textId="2BE244F3" w:rsidR="0072005B" w:rsidRPr="00731548" w:rsidRDefault="009C18A6" w:rsidP="009D0A8C">
      <w:pPr>
        <w:snapToGrid w:val="0"/>
        <w:ind w:leftChars="59" w:left="142"/>
        <w:jc w:val="both"/>
        <w:rPr>
          <w:sz w:val="22"/>
          <w:szCs w:val="22"/>
        </w:rPr>
      </w:pPr>
      <w:r w:rsidRPr="00731548">
        <w:rPr>
          <w:rFonts w:eastAsia="微軟正黑體"/>
          <w:sz w:val="22"/>
          <w:szCs w:val="22"/>
          <w:lang w:eastAsia="zh-TW"/>
        </w:rPr>
        <w:t>Chinese</w:t>
      </w:r>
      <w:r w:rsidRPr="00731548">
        <w:rPr>
          <w:sz w:val="22"/>
          <w:szCs w:val="22"/>
        </w:rPr>
        <w:t xml:space="preserve"> people</w:t>
      </w:r>
      <w:r w:rsidRPr="00731548">
        <w:rPr>
          <w:rFonts w:eastAsia="微軟正黑體"/>
          <w:sz w:val="22"/>
          <w:szCs w:val="22"/>
          <w:lang w:eastAsia="zh-TW"/>
        </w:rPr>
        <w:t xml:space="preserve"> attach importance to themselves </w:t>
      </w:r>
      <w:r w:rsidR="007E2D23" w:rsidRPr="00731548">
        <w:rPr>
          <w:rFonts w:eastAsia="微軟正黑體"/>
          <w:sz w:val="22"/>
          <w:szCs w:val="22"/>
          <w:lang w:eastAsia="zh-TW"/>
        </w:rPr>
        <w:t>and</w:t>
      </w:r>
      <w:r w:rsidRPr="00731548">
        <w:rPr>
          <w:sz w:val="22"/>
          <w:szCs w:val="22"/>
        </w:rPr>
        <w:t xml:space="preserve"> </w:t>
      </w:r>
      <w:r w:rsidRPr="00731548">
        <w:rPr>
          <w:rFonts w:eastAsia="微軟正黑體"/>
          <w:sz w:val="22"/>
          <w:szCs w:val="22"/>
          <w:lang w:eastAsia="zh-TW"/>
        </w:rPr>
        <w:t>family harmony.</w:t>
      </w:r>
      <w:r w:rsidRPr="00731548">
        <w:rPr>
          <w:sz w:val="22"/>
          <w:szCs w:val="22"/>
        </w:rPr>
        <w:t xml:space="preserve"> Although family structures have been </w:t>
      </w:r>
      <w:r w:rsidR="007E2D23" w:rsidRPr="00731548">
        <w:rPr>
          <w:rFonts w:eastAsiaTheme="minorEastAsia" w:hint="eastAsia"/>
          <w:sz w:val="22"/>
          <w:szCs w:val="22"/>
          <w:lang w:eastAsia="zh-TW"/>
        </w:rPr>
        <w:t>c</w:t>
      </w:r>
      <w:r w:rsidR="007E2D23" w:rsidRPr="00731548">
        <w:rPr>
          <w:rFonts w:eastAsiaTheme="minorEastAsia"/>
          <w:sz w:val="22"/>
          <w:szCs w:val="22"/>
          <w:lang w:eastAsia="zh-TW"/>
        </w:rPr>
        <w:t xml:space="preserve">hanging </w:t>
      </w:r>
      <w:r w:rsidRPr="00731548">
        <w:rPr>
          <w:sz w:val="22"/>
          <w:szCs w:val="22"/>
        </w:rPr>
        <w:t xml:space="preserve">and most people are living in small families, this concept </w:t>
      </w:r>
      <w:r w:rsidR="007E2D23" w:rsidRPr="00731548">
        <w:rPr>
          <w:sz w:val="22"/>
          <w:szCs w:val="22"/>
        </w:rPr>
        <w:t>has not</w:t>
      </w:r>
      <w:r w:rsidRPr="00731548">
        <w:rPr>
          <w:sz w:val="22"/>
          <w:szCs w:val="22"/>
        </w:rPr>
        <w:t xml:space="preserve"> changed. In addition, the way in </w:t>
      </w:r>
      <w:r w:rsidR="00A52E6A" w:rsidRPr="00731548">
        <w:rPr>
          <w:sz w:val="22"/>
          <w:szCs w:val="22"/>
        </w:rPr>
        <w:t>which parents</w:t>
      </w:r>
      <w:r w:rsidRPr="00731548">
        <w:rPr>
          <w:sz w:val="22"/>
          <w:szCs w:val="22"/>
        </w:rPr>
        <w:t xml:space="preserve"> educate their children </w:t>
      </w:r>
      <w:r w:rsidR="007E2D23" w:rsidRPr="00731548">
        <w:rPr>
          <w:sz w:val="22"/>
          <w:szCs w:val="22"/>
        </w:rPr>
        <w:t xml:space="preserve">becomes </w:t>
      </w:r>
      <w:r w:rsidRPr="00731548">
        <w:rPr>
          <w:sz w:val="22"/>
          <w:szCs w:val="22"/>
        </w:rPr>
        <w:t>a two-way mode. Although they are the leaders of families, they no longer require their children to be fully obedient. Instead, they tend to adopt more positive communication methods to raise their children. Therefore, as a</w:t>
      </w:r>
      <w:r w:rsidR="00C32410" w:rsidRPr="00731548">
        <w:rPr>
          <w:sz w:val="22"/>
          <w:szCs w:val="22"/>
        </w:rPr>
        <w:t xml:space="preserve"> </w:t>
      </w:r>
      <w:r w:rsidRPr="00731548">
        <w:rPr>
          <w:sz w:val="22"/>
          <w:szCs w:val="22"/>
        </w:rPr>
        <w:t>family</w:t>
      </w:r>
      <w:r w:rsidR="007E2D23" w:rsidRPr="00731548">
        <w:rPr>
          <w:sz w:val="22"/>
          <w:szCs w:val="22"/>
        </w:rPr>
        <w:t xml:space="preserve"> member</w:t>
      </w:r>
      <w:r w:rsidRPr="00731548">
        <w:rPr>
          <w:sz w:val="22"/>
          <w:szCs w:val="22"/>
        </w:rPr>
        <w:t xml:space="preserve">, a child should not only be filial to his/her parents and support his/her relatives, but also </w:t>
      </w:r>
      <w:r w:rsidR="009D39C4" w:rsidRPr="00731548">
        <w:rPr>
          <w:sz w:val="22"/>
          <w:szCs w:val="22"/>
        </w:rPr>
        <w:t xml:space="preserve">shoulder </w:t>
      </w:r>
      <w:r w:rsidRPr="00731548">
        <w:rPr>
          <w:sz w:val="22"/>
          <w:szCs w:val="22"/>
        </w:rPr>
        <w:t xml:space="preserve">his/her responsibilities in the family and </w:t>
      </w:r>
      <w:r w:rsidR="009D39C4" w:rsidRPr="00731548">
        <w:rPr>
          <w:sz w:val="22"/>
          <w:szCs w:val="22"/>
        </w:rPr>
        <w:t xml:space="preserve">pass on </w:t>
      </w:r>
      <w:r w:rsidRPr="00731548">
        <w:rPr>
          <w:sz w:val="22"/>
          <w:szCs w:val="22"/>
        </w:rPr>
        <w:t xml:space="preserve">the </w:t>
      </w:r>
      <w:r w:rsidR="009D39C4" w:rsidRPr="00731548">
        <w:rPr>
          <w:sz w:val="22"/>
          <w:szCs w:val="22"/>
        </w:rPr>
        <w:t xml:space="preserve">meaning </w:t>
      </w:r>
      <w:r w:rsidRPr="00731548">
        <w:rPr>
          <w:sz w:val="22"/>
          <w:szCs w:val="22"/>
        </w:rPr>
        <w:t>of family.</w:t>
      </w:r>
    </w:p>
    <w:p w14:paraId="039E6875" w14:textId="77777777" w:rsidR="009D0A8C" w:rsidRPr="00731548" w:rsidRDefault="009D0A8C" w:rsidP="00E93331">
      <w:pPr>
        <w:snapToGrid w:val="0"/>
        <w:spacing w:line="276" w:lineRule="auto"/>
        <w:ind w:leftChars="100" w:left="240"/>
        <w:rPr>
          <w:sz w:val="20"/>
          <w:szCs w:val="20"/>
        </w:rPr>
      </w:pPr>
    </w:p>
    <w:p w14:paraId="714DC8C3" w14:textId="5F238556" w:rsidR="00243A95" w:rsidRPr="00731548" w:rsidRDefault="009C18A6" w:rsidP="00E93331">
      <w:pPr>
        <w:snapToGrid w:val="0"/>
        <w:spacing w:line="276" w:lineRule="auto"/>
        <w:ind w:leftChars="100" w:left="240"/>
        <w:rPr>
          <w:rFonts w:eastAsia="微軟正黑體"/>
          <w:sz w:val="20"/>
          <w:szCs w:val="20"/>
          <w:lang w:eastAsia="zh-TW"/>
        </w:rPr>
      </w:pPr>
      <w:r w:rsidRPr="00731548">
        <w:rPr>
          <w:sz w:val="20"/>
          <w:szCs w:val="20"/>
        </w:rPr>
        <w:t xml:space="preserve">Source: </w:t>
      </w:r>
      <w:r w:rsidR="008F232B" w:rsidRPr="00731548">
        <w:rPr>
          <w:sz w:val="20"/>
          <w:szCs w:val="20"/>
        </w:rPr>
        <w:t>FEI Xiaotong</w:t>
      </w:r>
      <w:r w:rsidRPr="00731548">
        <w:rPr>
          <w:sz w:val="20"/>
          <w:szCs w:val="20"/>
        </w:rPr>
        <w:t xml:space="preserve"> (</w:t>
      </w:r>
      <w:r w:rsidRPr="00731548">
        <w:rPr>
          <w:rFonts w:eastAsiaTheme="minorEastAsia"/>
          <w:sz w:val="20"/>
          <w:szCs w:val="20"/>
          <w:lang w:eastAsia="zh-TW"/>
        </w:rPr>
        <w:t>2005</w:t>
      </w:r>
      <w:r w:rsidRPr="00731548">
        <w:rPr>
          <w:sz w:val="20"/>
          <w:szCs w:val="20"/>
        </w:rPr>
        <w:t>)</w:t>
      </w:r>
      <w:r w:rsidR="000E6E5A" w:rsidRPr="00731548">
        <w:rPr>
          <w:sz w:val="20"/>
          <w:szCs w:val="20"/>
        </w:rPr>
        <w:t>, From the Soil—The Foundations of Chinese Society</w:t>
      </w:r>
      <w:r w:rsidRPr="00731548">
        <w:rPr>
          <w:sz w:val="20"/>
          <w:szCs w:val="20"/>
        </w:rPr>
        <w:t xml:space="preserve">; </w:t>
      </w:r>
      <w:r w:rsidR="008F232B" w:rsidRPr="00731548">
        <w:rPr>
          <w:sz w:val="20"/>
          <w:szCs w:val="20"/>
        </w:rPr>
        <w:t>DENG Weizhi, XU Rong</w:t>
      </w:r>
      <w:r w:rsidRPr="00731548">
        <w:rPr>
          <w:sz w:val="20"/>
          <w:szCs w:val="20"/>
        </w:rPr>
        <w:t xml:space="preserve"> (</w:t>
      </w:r>
      <w:r w:rsidRPr="00731548">
        <w:rPr>
          <w:rFonts w:eastAsiaTheme="minorEastAsia"/>
          <w:sz w:val="20"/>
          <w:szCs w:val="20"/>
          <w:lang w:eastAsia="zh-TW"/>
        </w:rPr>
        <w:t>2001</w:t>
      </w:r>
      <w:r w:rsidRPr="00731548">
        <w:rPr>
          <w:sz w:val="20"/>
          <w:szCs w:val="20"/>
        </w:rPr>
        <w:t>)</w:t>
      </w:r>
      <w:r w:rsidR="000E6E5A" w:rsidRPr="00731548">
        <w:rPr>
          <w:sz w:val="20"/>
          <w:szCs w:val="20"/>
        </w:rPr>
        <w:t>, Family Sociology</w:t>
      </w:r>
      <w:r w:rsidRPr="00731548">
        <w:rPr>
          <w:sz w:val="20"/>
          <w:szCs w:val="20"/>
        </w:rPr>
        <w:t xml:space="preserve">; </w:t>
      </w:r>
      <w:r w:rsidRPr="00731548">
        <w:rPr>
          <w:rFonts w:eastAsiaTheme="minorEastAsia"/>
          <w:sz w:val="20"/>
          <w:szCs w:val="20"/>
          <w:lang w:eastAsia="zh-TW"/>
        </w:rPr>
        <w:t>Eshleman</w:t>
      </w:r>
      <w:r w:rsidRPr="00731548">
        <w:rPr>
          <w:sz w:val="20"/>
          <w:szCs w:val="20"/>
        </w:rPr>
        <w:t xml:space="preserve"> (</w:t>
      </w:r>
      <w:r w:rsidRPr="00731548">
        <w:rPr>
          <w:rFonts w:eastAsiaTheme="minorEastAsia"/>
          <w:sz w:val="20"/>
          <w:szCs w:val="20"/>
          <w:lang w:eastAsia="zh-TW"/>
        </w:rPr>
        <w:t>2003</w:t>
      </w:r>
      <w:r w:rsidRPr="00731548">
        <w:rPr>
          <w:sz w:val="20"/>
          <w:szCs w:val="20"/>
        </w:rPr>
        <w:t>)</w:t>
      </w:r>
      <w:r w:rsidR="000E6E5A" w:rsidRPr="00731548">
        <w:rPr>
          <w:sz w:val="20"/>
          <w:szCs w:val="20"/>
        </w:rPr>
        <w:t>, The family: An introduction</w:t>
      </w:r>
      <w:r w:rsidRPr="00731548">
        <w:rPr>
          <w:sz w:val="20"/>
          <w:szCs w:val="20"/>
        </w:rPr>
        <w:t xml:space="preserve">; </w:t>
      </w:r>
      <w:r w:rsidRPr="00731548">
        <w:rPr>
          <w:rFonts w:eastAsiaTheme="minorEastAsia"/>
          <w:sz w:val="20"/>
          <w:szCs w:val="20"/>
          <w:lang w:eastAsia="zh-TW"/>
        </w:rPr>
        <w:t>Ma</w:t>
      </w:r>
      <w:r w:rsidRPr="00731548">
        <w:rPr>
          <w:sz w:val="20"/>
          <w:szCs w:val="20"/>
        </w:rPr>
        <w:t xml:space="preserve"> (</w:t>
      </w:r>
      <w:r w:rsidRPr="00731548">
        <w:rPr>
          <w:rFonts w:eastAsiaTheme="minorEastAsia"/>
          <w:sz w:val="20"/>
          <w:szCs w:val="20"/>
          <w:lang w:eastAsia="zh-TW"/>
        </w:rPr>
        <w:t>2007</w:t>
      </w:r>
      <w:r w:rsidRPr="00731548">
        <w:rPr>
          <w:sz w:val="20"/>
          <w:szCs w:val="20"/>
        </w:rPr>
        <w:t>)</w:t>
      </w:r>
      <w:r w:rsidR="000E6E5A" w:rsidRPr="00731548">
        <w:rPr>
          <w:sz w:val="20"/>
          <w:szCs w:val="20"/>
        </w:rPr>
        <w:t xml:space="preserve">, </w:t>
      </w:r>
      <w:r w:rsidR="000E6E5A" w:rsidRPr="00731548">
        <w:rPr>
          <w:rFonts w:eastAsiaTheme="minorEastAsia"/>
          <w:sz w:val="20"/>
          <w:szCs w:val="20"/>
        </w:rPr>
        <w:t xml:space="preserve">The differential </w:t>
      </w:r>
      <w:r w:rsidR="000E6E5A" w:rsidRPr="00731548">
        <w:rPr>
          <w:rFonts w:eastAsiaTheme="minorEastAsia"/>
          <w:sz w:val="20"/>
          <w:szCs w:val="20"/>
          <w:lang w:eastAsia="zh-TW"/>
        </w:rPr>
        <w:t>m</w:t>
      </w:r>
      <w:r w:rsidR="000E6E5A" w:rsidRPr="00731548">
        <w:rPr>
          <w:rFonts w:eastAsiaTheme="minorEastAsia"/>
          <w:sz w:val="20"/>
          <w:szCs w:val="20"/>
        </w:rPr>
        <w:t>ode of association: Understanding of traditional Chinese social structure and the behaviors of the Chinese people</w:t>
      </w:r>
      <w:r w:rsidRPr="00731548">
        <w:rPr>
          <w:sz w:val="20"/>
          <w:szCs w:val="20"/>
        </w:rPr>
        <w:t>.</w:t>
      </w:r>
      <w:r w:rsidRPr="00731548">
        <w:rPr>
          <w:rFonts w:eastAsia="微軟正黑體"/>
          <w:sz w:val="20"/>
          <w:szCs w:val="20"/>
          <w:lang w:eastAsia="zh-TW"/>
        </w:rPr>
        <w:br w:type="page"/>
      </w:r>
    </w:p>
    <w:p w14:paraId="32D1F061" w14:textId="2BF6BDA1" w:rsidR="0072005B" w:rsidRPr="00731548" w:rsidRDefault="009C18A6">
      <w:pPr>
        <w:snapToGrid w:val="0"/>
        <w:spacing w:line="276" w:lineRule="auto"/>
        <w:rPr>
          <w:rFonts w:eastAsia="微軟正黑體"/>
          <w:b/>
          <w:sz w:val="28"/>
          <w:szCs w:val="28"/>
          <w:lang w:eastAsia="zh-TW"/>
        </w:rPr>
      </w:pPr>
      <w:r w:rsidRPr="00731548">
        <w:rPr>
          <w:noProof/>
          <w:lang w:val="en-US"/>
        </w:rPr>
        <w:lastRenderedPageBreak/>
        <w:drawing>
          <wp:anchor distT="0" distB="0" distL="114300" distR="114300" simplePos="0" relativeHeight="251686912" behindDoc="1" locked="0" layoutInCell="1" allowOverlap="1" wp14:anchorId="7966E2BD" wp14:editId="3E188D06">
            <wp:simplePos x="0" y="0"/>
            <wp:positionH relativeFrom="column">
              <wp:posOffset>3348990</wp:posOffset>
            </wp:positionH>
            <wp:positionV relativeFrom="paragraph">
              <wp:posOffset>88900</wp:posOffset>
            </wp:positionV>
            <wp:extent cx="1866900" cy="1707515"/>
            <wp:effectExtent l="0" t="0" r="0" b="0"/>
            <wp:wrapSquare wrapText="bothSides"/>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a:picLocks noChangeAspect="1"/>
                    </pic:cNvPicPr>
                  </pic:nvPicPr>
                  <pic:blipFill>
                    <a:blip r:embed="rId54" cstate="screen"/>
                    <a:stretch>
                      <a:fillRect/>
                    </a:stretch>
                  </pic:blipFill>
                  <pic:spPr>
                    <a:xfrm>
                      <a:off x="0" y="0"/>
                      <a:ext cx="1866900" cy="1707515"/>
                    </a:xfrm>
                    <a:prstGeom prst="rect">
                      <a:avLst/>
                    </a:prstGeom>
                  </pic:spPr>
                </pic:pic>
              </a:graphicData>
            </a:graphic>
          </wp:anchor>
        </w:drawing>
      </w:r>
      <w:r w:rsidRPr="00731548">
        <w:rPr>
          <w:rFonts w:eastAsia="微軟正黑體"/>
          <w:b/>
          <w:bCs/>
          <w:sz w:val="28"/>
          <w:szCs w:val="28"/>
          <w:lang w:eastAsia="zh-TW"/>
        </w:rPr>
        <w:t>Worksheet 2: Causes of family conflict</w:t>
      </w:r>
      <w:r w:rsidR="00243A95" w:rsidRPr="00731548">
        <w:rPr>
          <w:rFonts w:eastAsia="微軟正黑體"/>
          <w:b/>
          <w:bCs/>
          <w:sz w:val="28"/>
          <w:szCs w:val="28"/>
          <w:lang w:eastAsia="zh-TW"/>
        </w:rPr>
        <w:t>s</w:t>
      </w:r>
    </w:p>
    <w:p w14:paraId="3AFF7B07" w14:textId="7D6B770C" w:rsidR="0072005B" w:rsidRPr="00731548" w:rsidRDefault="009C18A6">
      <w:pPr>
        <w:snapToGrid w:val="0"/>
        <w:spacing w:line="276" w:lineRule="auto"/>
        <w:jc w:val="both"/>
        <w:rPr>
          <w:rFonts w:eastAsia="微軟正黑體"/>
          <w:lang w:eastAsia="zh-TW"/>
        </w:rPr>
      </w:pPr>
      <w:r w:rsidRPr="00731548">
        <w:rPr>
          <w:rFonts w:eastAsia="微軟正黑體"/>
          <w:lang w:eastAsia="zh-TW"/>
        </w:rPr>
        <w:t xml:space="preserve">A family is a place where family members live together. Since each family member is an independent individual with different personalities and thoughts, and has different preferences, habits, values and needs, it is easy to </w:t>
      </w:r>
      <w:r w:rsidR="007E2D23" w:rsidRPr="00731548">
        <w:rPr>
          <w:rFonts w:eastAsia="微軟正黑體"/>
          <w:lang w:eastAsia="zh-TW"/>
        </w:rPr>
        <w:t xml:space="preserve">cause </w:t>
      </w:r>
      <w:r w:rsidR="00243A95" w:rsidRPr="00731548">
        <w:rPr>
          <w:rFonts w:eastAsia="微軟正黑體"/>
          <w:lang w:eastAsia="zh-TW"/>
        </w:rPr>
        <w:t xml:space="preserve">disagreement </w:t>
      </w:r>
      <w:r w:rsidRPr="00731548">
        <w:rPr>
          <w:rFonts w:eastAsia="微軟正黑體"/>
          <w:lang w:eastAsia="zh-TW"/>
        </w:rPr>
        <w:t xml:space="preserve">and even different </w:t>
      </w:r>
      <w:r w:rsidR="007E2D23" w:rsidRPr="00731548">
        <w:rPr>
          <w:rFonts w:eastAsia="微軟正黑體"/>
          <w:lang w:eastAsia="zh-TW"/>
        </w:rPr>
        <w:t xml:space="preserve">kinds of </w:t>
      </w:r>
      <w:r w:rsidR="00243A95" w:rsidRPr="00731548">
        <w:rPr>
          <w:rFonts w:eastAsia="微軟正黑體"/>
          <w:lang w:eastAsia="zh-TW"/>
        </w:rPr>
        <w:t xml:space="preserve">conflicts </w:t>
      </w:r>
      <w:r w:rsidRPr="00731548">
        <w:rPr>
          <w:rFonts w:eastAsia="微軟正黑體"/>
          <w:lang w:eastAsia="zh-TW"/>
        </w:rPr>
        <w:t>between members.</w:t>
      </w:r>
    </w:p>
    <w:p w14:paraId="761F8173" w14:textId="77777777" w:rsidR="0072005B" w:rsidRPr="00731548" w:rsidRDefault="0072005B">
      <w:pPr>
        <w:snapToGrid w:val="0"/>
        <w:spacing w:line="276" w:lineRule="auto"/>
        <w:jc w:val="both"/>
        <w:rPr>
          <w:rFonts w:eastAsia="微軟正黑體"/>
          <w:lang w:eastAsia="zh-TW"/>
        </w:rPr>
      </w:pPr>
    </w:p>
    <w:p w14:paraId="31B604AD" w14:textId="4B66B1DB" w:rsidR="0072005B" w:rsidRPr="00731548" w:rsidRDefault="004875EE">
      <w:pPr>
        <w:snapToGrid w:val="0"/>
        <w:spacing w:line="276" w:lineRule="auto"/>
        <w:jc w:val="both"/>
        <w:rPr>
          <w:rFonts w:eastAsia="微軟正黑體"/>
          <w:lang w:eastAsia="zh-TW"/>
        </w:rPr>
      </w:pPr>
      <w:r w:rsidRPr="00731548">
        <w:rPr>
          <w:rFonts w:eastAsia="微軟正黑體"/>
          <w:lang w:eastAsia="zh-TW"/>
        </w:rPr>
        <w:t>A c</w:t>
      </w:r>
      <w:r w:rsidR="009C18A6" w:rsidRPr="00731548">
        <w:rPr>
          <w:rFonts w:eastAsia="微軟正黑體"/>
          <w:lang w:eastAsia="zh-TW"/>
        </w:rPr>
        <w:t xml:space="preserve">onflict </w:t>
      </w:r>
      <w:r w:rsidR="001E1C22" w:rsidRPr="00731548">
        <w:rPr>
          <w:rFonts w:eastAsia="微軟正黑體"/>
          <w:lang w:eastAsia="zh-TW"/>
        </w:rPr>
        <w:t xml:space="preserve">is a </w:t>
      </w:r>
      <w:r w:rsidRPr="00731548">
        <w:rPr>
          <w:rFonts w:eastAsia="微軟正黑體"/>
          <w:lang w:eastAsia="zh-TW"/>
        </w:rPr>
        <w:t xml:space="preserve">clash of thoughts or actions between </w:t>
      </w:r>
      <w:r w:rsidR="009C18A6" w:rsidRPr="00731548">
        <w:rPr>
          <w:rFonts w:eastAsia="微軟正黑體"/>
          <w:lang w:eastAsia="zh-TW"/>
        </w:rPr>
        <w:t xml:space="preserve">individuals </w:t>
      </w:r>
      <w:r w:rsidRPr="00731548">
        <w:rPr>
          <w:rFonts w:eastAsia="微軟正黑體"/>
          <w:lang w:eastAsia="zh-TW"/>
        </w:rPr>
        <w:t xml:space="preserve">arising from differences in </w:t>
      </w:r>
      <w:r w:rsidR="009C18A6" w:rsidRPr="00731548">
        <w:rPr>
          <w:rFonts w:eastAsia="微軟正黑體"/>
          <w:lang w:eastAsia="zh-TW"/>
        </w:rPr>
        <w:t xml:space="preserve">goals, </w:t>
      </w:r>
      <w:r w:rsidRPr="00731548">
        <w:rPr>
          <w:rFonts w:eastAsia="微軟正黑體"/>
          <w:lang w:eastAsia="zh-TW"/>
        </w:rPr>
        <w:t>understandings</w:t>
      </w:r>
      <w:r w:rsidR="009C18A6" w:rsidRPr="00731548">
        <w:rPr>
          <w:rFonts w:eastAsia="微軟正黑體"/>
          <w:lang w:eastAsia="zh-TW"/>
        </w:rPr>
        <w:t xml:space="preserve">, emotions, or </w:t>
      </w:r>
      <w:r w:rsidR="00443B63" w:rsidRPr="00731548">
        <w:rPr>
          <w:rFonts w:eastAsia="微軟正黑體"/>
          <w:lang w:eastAsia="zh-TW"/>
        </w:rPr>
        <w:t>behaviours</w:t>
      </w:r>
      <w:r w:rsidR="009C18A6" w:rsidRPr="00731548">
        <w:rPr>
          <w:rFonts w:eastAsia="微軟正黑體"/>
          <w:lang w:eastAsia="zh-TW"/>
        </w:rPr>
        <w:t xml:space="preserve">. The following are areas </w:t>
      </w:r>
      <w:r w:rsidR="007E2D23" w:rsidRPr="00731548">
        <w:rPr>
          <w:rFonts w:eastAsia="微軟正黑體"/>
          <w:lang w:eastAsia="zh-TW"/>
        </w:rPr>
        <w:t>in which</w:t>
      </w:r>
      <w:r w:rsidR="009C18A6" w:rsidRPr="00731548">
        <w:rPr>
          <w:rFonts w:eastAsia="微軟正黑體"/>
          <w:lang w:eastAsia="zh-TW"/>
        </w:rPr>
        <w:t xml:space="preserve"> young people tend to</w:t>
      </w:r>
      <w:r w:rsidR="007E2D23" w:rsidRPr="00731548">
        <w:rPr>
          <w:rFonts w:eastAsia="微軟正黑體"/>
          <w:lang w:eastAsia="zh-TW"/>
        </w:rPr>
        <w:t xml:space="preserve"> have </w:t>
      </w:r>
      <w:r w:rsidR="009C18A6" w:rsidRPr="00731548">
        <w:rPr>
          <w:rFonts w:eastAsia="微軟正黑體"/>
          <w:lang w:eastAsia="zh-TW"/>
        </w:rPr>
        <w:t>conflict</w:t>
      </w:r>
      <w:r w:rsidR="007E2D23" w:rsidRPr="00731548">
        <w:rPr>
          <w:rFonts w:eastAsia="微軟正黑體"/>
          <w:lang w:eastAsia="zh-TW"/>
        </w:rPr>
        <w:t>s</w:t>
      </w:r>
      <w:r w:rsidR="009C18A6" w:rsidRPr="00731548">
        <w:rPr>
          <w:rFonts w:eastAsia="微軟正黑體"/>
          <w:lang w:eastAsia="zh-TW"/>
        </w:rPr>
        <w:t xml:space="preserve"> with their families.</w:t>
      </w:r>
    </w:p>
    <w:p w14:paraId="2EDE29E7" w14:textId="0E13FBD4" w:rsidR="0072005B" w:rsidRPr="00731548" w:rsidRDefault="009D0A8C">
      <w:pPr>
        <w:snapToGrid w:val="0"/>
        <w:spacing w:line="276" w:lineRule="auto"/>
        <w:rPr>
          <w:lang w:eastAsia="zh-TW"/>
        </w:rPr>
      </w:pPr>
      <w:r w:rsidRPr="00731548">
        <w:rPr>
          <w:noProof/>
          <w:lang w:val="en-US"/>
        </w:rPr>
        <w:drawing>
          <wp:anchor distT="0" distB="0" distL="114300" distR="114300" simplePos="0" relativeHeight="251695104" behindDoc="0" locked="0" layoutInCell="1" allowOverlap="1" wp14:anchorId="7C7794A3" wp14:editId="4EE6EF0D">
            <wp:simplePos x="0" y="0"/>
            <wp:positionH relativeFrom="column">
              <wp:posOffset>-303530</wp:posOffset>
            </wp:positionH>
            <wp:positionV relativeFrom="paragraph">
              <wp:posOffset>88265</wp:posOffset>
            </wp:positionV>
            <wp:extent cx="6581775" cy="2286635"/>
            <wp:effectExtent l="0" t="38100" r="0" b="56515"/>
            <wp:wrapNone/>
            <wp:docPr id="488" name="資料庫圖表 4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anchor>
        </w:drawing>
      </w:r>
    </w:p>
    <w:p w14:paraId="1BFA6095" w14:textId="6C7CE2C1" w:rsidR="0072005B" w:rsidRPr="00731548" w:rsidRDefault="0072005B">
      <w:pPr>
        <w:snapToGrid w:val="0"/>
        <w:spacing w:line="276" w:lineRule="auto"/>
        <w:rPr>
          <w:rFonts w:eastAsia="微軟正黑體"/>
          <w:b/>
          <w:sz w:val="28"/>
          <w:szCs w:val="28"/>
          <w:lang w:eastAsia="zh-TW"/>
        </w:rPr>
      </w:pPr>
    </w:p>
    <w:p w14:paraId="6F57E98D" w14:textId="77777777" w:rsidR="0072005B" w:rsidRPr="00731548" w:rsidRDefault="0072005B">
      <w:pPr>
        <w:snapToGrid w:val="0"/>
        <w:spacing w:line="276" w:lineRule="auto"/>
        <w:rPr>
          <w:rFonts w:eastAsia="微軟正黑體"/>
          <w:b/>
          <w:sz w:val="28"/>
          <w:szCs w:val="28"/>
          <w:lang w:eastAsia="zh-TW"/>
        </w:rPr>
      </w:pPr>
    </w:p>
    <w:p w14:paraId="1AA7B39F" w14:textId="77777777" w:rsidR="0072005B" w:rsidRPr="00731548" w:rsidRDefault="0072005B">
      <w:pPr>
        <w:snapToGrid w:val="0"/>
        <w:spacing w:line="276" w:lineRule="auto"/>
        <w:rPr>
          <w:rFonts w:eastAsia="微軟正黑體"/>
          <w:b/>
          <w:sz w:val="28"/>
          <w:szCs w:val="28"/>
          <w:lang w:eastAsia="zh-TW"/>
        </w:rPr>
      </w:pPr>
    </w:p>
    <w:p w14:paraId="2EA295BB" w14:textId="77777777" w:rsidR="0072005B" w:rsidRPr="00731548" w:rsidRDefault="0072005B">
      <w:pPr>
        <w:snapToGrid w:val="0"/>
        <w:spacing w:line="276" w:lineRule="auto"/>
        <w:rPr>
          <w:rFonts w:eastAsia="微軟正黑體"/>
          <w:b/>
          <w:sz w:val="28"/>
          <w:szCs w:val="28"/>
          <w:lang w:eastAsia="zh-TW"/>
        </w:rPr>
      </w:pPr>
    </w:p>
    <w:p w14:paraId="2E56FEE7" w14:textId="77777777" w:rsidR="0072005B" w:rsidRPr="00731548" w:rsidRDefault="0072005B">
      <w:pPr>
        <w:snapToGrid w:val="0"/>
        <w:spacing w:line="276" w:lineRule="auto"/>
        <w:rPr>
          <w:rFonts w:eastAsia="微軟正黑體"/>
          <w:b/>
          <w:sz w:val="28"/>
          <w:szCs w:val="28"/>
          <w:lang w:eastAsia="zh-TW"/>
        </w:rPr>
      </w:pPr>
    </w:p>
    <w:p w14:paraId="5A7DA0D5" w14:textId="77777777" w:rsidR="0072005B" w:rsidRPr="00731548" w:rsidRDefault="0072005B">
      <w:pPr>
        <w:snapToGrid w:val="0"/>
        <w:spacing w:line="276" w:lineRule="auto"/>
        <w:rPr>
          <w:rFonts w:eastAsia="微軟正黑體"/>
          <w:b/>
          <w:sz w:val="28"/>
          <w:szCs w:val="28"/>
          <w:lang w:eastAsia="zh-TW"/>
        </w:rPr>
      </w:pPr>
    </w:p>
    <w:p w14:paraId="208FFF12" w14:textId="77777777" w:rsidR="0072005B" w:rsidRPr="00731548" w:rsidRDefault="0072005B">
      <w:pPr>
        <w:snapToGrid w:val="0"/>
        <w:spacing w:line="276" w:lineRule="auto"/>
        <w:rPr>
          <w:rFonts w:eastAsia="微軟正黑體"/>
          <w:b/>
          <w:sz w:val="28"/>
          <w:szCs w:val="28"/>
          <w:lang w:eastAsia="zh-TW"/>
        </w:rPr>
      </w:pPr>
    </w:p>
    <w:p w14:paraId="4F391A66" w14:textId="77777777" w:rsidR="0072005B" w:rsidRPr="00731548" w:rsidRDefault="0072005B">
      <w:pPr>
        <w:snapToGrid w:val="0"/>
        <w:spacing w:line="276" w:lineRule="auto"/>
        <w:rPr>
          <w:rFonts w:eastAsia="微軟正黑體"/>
          <w:b/>
          <w:sz w:val="28"/>
          <w:szCs w:val="28"/>
          <w:lang w:eastAsia="zh-TW"/>
        </w:rPr>
      </w:pPr>
    </w:p>
    <w:p w14:paraId="5CB6921F" w14:textId="77777777" w:rsidR="0072005B" w:rsidRPr="00731548" w:rsidRDefault="0072005B">
      <w:pPr>
        <w:snapToGrid w:val="0"/>
        <w:spacing w:line="276" w:lineRule="auto"/>
        <w:rPr>
          <w:rFonts w:eastAsia="微軟正黑體"/>
          <w:b/>
          <w:sz w:val="28"/>
          <w:szCs w:val="28"/>
          <w:lang w:eastAsia="zh-TW"/>
        </w:rPr>
      </w:pPr>
    </w:p>
    <w:p w14:paraId="63108BA6" w14:textId="77777777" w:rsidR="0072005B" w:rsidRPr="00731548" w:rsidRDefault="0072005B">
      <w:pPr>
        <w:snapToGrid w:val="0"/>
        <w:spacing w:line="276" w:lineRule="auto"/>
        <w:rPr>
          <w:rFonts w:eastAsia="微軟正黑體"/>
          <w:b/>
          <w:lang w:eastAsia="zh-TW"/>
        </w:rPr>
      </w:pPr>
    </w:p>
    <w:p w14:paraId="0CCA37B9" w14:textId="77777777" w:rsidR="0072005B" w:rsidRPr="00731548" w:rsidRDefault="0072005B">
      <w:pPr>
        <w:snapToGrid w:val="0"/>
        <w:spacing w:line="276" w:lineRule="auto"/>
        <w:rPr>
          <w:rFonts w:eastAsia="微軟正黑體"/>
          <w:b/>
          <w:lang w:eastAsia="zh-TW"/>
        </w:rPr>
      </w:pPr>
    </w:p>
    <w:p w14:paraId="44C87492" w14:textId="21B0BF60" w:rsidR="0072005B" w:rsidRPr="00731548" w:rsidRDefault="009C18A6">
      <w:pPr>
        <w:snapToGrid w:val="0"/>
        <w:spacing w:line="276" w:lineRule="auto"/>
        <w:rPr>
          <w:rFonts w:eastAsia="微軟正黑體"/>
          <w:b/>
          <w:lang w:eastAsia="zh-TW"/>
        </w:rPr>
      </w:pPr>
      <w:r w:rsidRPr="00731548">
        <w:rPr>
          <w:rFonts w:eastAsia="微軟正黑體"/>
          <w:b/>
          <w:lang w:eastAsia="zh-TW"/>
        </w:rPr>
        <w:t xml:space="preserve">Fig. </w:t>
      </w:r>
      <w:r w:rsidR="0075625C" w:rsidRPr="00731548">
        <w:rPr>
          <w:rFonts w:eastAsia="微軟正黑體"/>
          <w:b/>
          <w:lang w:eastAsia="zh-TW"/>
        </w:rPr>
        <w:t>3</w:t>
      </w:r>
      <w:r w:rsidR="009D0A8C" w:rsidRPr="00731548">
        <w:rPr>
          <w:rFonts w:eastAsia="微軟正黑體"/>
          <w:b/>
          <w:lang w:eastAsia="zh-TW"/>
        </w:rPr>
        <w:t xml:space="preserve"> </w:t>
      </w:r>
      <w:r w:rsidR="00A52E6A" w:rsidRPr="00731548">
        <w:rPr>
          <w:rFonts w:eastAsia="微軟正黑體"/>
          <w:b/>
          <w:lang w:eastAsia="zh-TW"/>
        </w:rPr>
        <w:t>Areas</w:t>
      </w:r>
      <w:r w:rsidRPr="00731548">
        <w:rPr>
          <w:rFonts w:eastAsia="微軟正黑體"/>
          <w:b/>
          <w:lang w:eastAsia="zh-TW"/>
        </w:rPr>
        <w:t xml:space="preserve"> where teenagers are prone to conflict</w:t>
      </w:r>
      <w:r w:rsidR="0046247F" w:rsidRPr="00731548">
        <w:rPr>
          <w:rFonts w:eastAsia="微軟正黑體"/>
          <w:b/>
          <w:lang w:eastAsia="zh-TW"/>
        </w:rPr>
        <w:t>s</w:t>
      </w:r>
      <w:r w:rsidRPr="00731548">
        <w:rPr>
          <w:rFonts w:eastAsia="微軟正黑體"/>
          <w:b/>
          <w:lang w:eastAsia="zh-TW"/>
        </w:rPr>
        <w:t xml:space="preserve"> with their families</w:t>
      </w:r>
    </w:p>
    <w:p w14:paraId="592CE000" w14:textId="77777777" w:rsidR="0072005B" w:rsidRPr="00731548" w:rsidRDefault="0072005B">
      <w:pPr>
        <w:snapToGrid w:val="0"/>
        <w:spacing w:line="276" w:lineRule="auto"/>
        <w:rPr>
          <w:rFonts w:eastAsia="微軟正黑體"/>
          <w:b/>
          <w:sz w:val="10"/>
          <w:szCs w:val="10"/>
          <w:lang w:eastAsia="zh-TW"/>
        </w:rPr>
      </w:pPr>
    </w:p>
    <w:p w14:paraId="299A4D79" w14:textId="0219A4BF" w:rsidR="0072005B" w:rsidRPr="00731548" w:rsidRDefault="009C18A6">
      <w:pPr>
        <w:snapToGrid w:val="0"/>
        <w:spacing w:line="276" w:lineRule="auto"/>
      </w:pPr>
      <w:r w:rsidRPr="00731548">
        <w:rPr>
          <w:rFonts w:eastAsiaTheme="minorEastAsia"/>
          <w:u w:val="single"/>
          <w:lang w:eastAsia="zh-TW"/>
        </w:rPr>
        <w:t>Excerpted and adapted from</w:t>
      </w:r>
      <w:r w:rsidRPr="00731548">
        <w:rPr>
          <w:u w:val="single"/>
        </w:rPr>
        <w:t>:</w:t>
      </w:r>
      <w:r w:rsidRPr="00731548">
        <w:t xml:space="preserve"> </w:t>
      </w:r>
      <w:r w:rsidRPr="00731548">
        <w:rPr>
          <w:color w:val="000000" w:themeColor="text1"/>
        </w:rPr>
        <w:t>Hong Kong Federation of Youth Groups</w:t>
      </w:r>
      <w:r w:rsidRPr="00731548">
        <w:t xml:space="preserve"> (</w:t>
      </w:r>
      <w:r w:rsidRPr="00731548">
        <w:rPr>
          <w:rFonts w:eastAsiaTheme="minorEastAsia"/>
          <w:lang w:eastAsia="zh-TW"/>
        </w:rPr>
        <w:t>2006</w:t>
      </w:r>
      <w:r w:rsidRPr="00731548">
        <w:t xml:space="preserve">, </w:t>
      </w:r>
      <w:r w:rsidRPr="00731548">
        <w:rPr>
          <w:rFonts w:eastAsiaTheme="minorEastAsia"/>
          <w:lang w:eastAsia="zh-TW"/>
        </w:rPr>
        <w:t>2013</w:t>
      </w:r>
      <w:r w:rsidRPr="00731548">
        <w:t>)</w:t>
      </w:r>
      <w:r w:rsidR="00086203" w:rsidRPr="00731548">
        <w:t xml:space="preserve">, </w:t>
      </w:r>
      <w:r w:rsidR="00086203" w:rsidRPr="00731548">
        <w:rPr>
          <w:color w:val="000000" w:themeColor="text1"/>
        </w:rPr>
        <w:t xml:space="preserve">“A Survey of Views of Parents and Adolescents on Parent-Child Conflict”, Today’s </w:t>
      </w:r>
      <w:r w:rsidR="00086203" w:rsidRPr="00731548">
        <w:rPr>
          <w:rFonts w:eastAsiaTheme="minorEastAsia"/>
          <w:color w:val="000000" w:themeColor="text1"/>
          <w:lang w:eastAsia="zh-HK"/>
        </w:rPr>
        <w:t xml:space="preserve">Conflicts </w:t>
      </w:r>
      <w:r w:rsidR="00086203" w:rsidRPr="00731548">
        <w:rPr>
          <w:color w:val="000000" w:themeColor="text1"/>
        </w:rPr>
        <w:t>B</w:t>
      </w:r>
      <w:r w:rsidR="00086203" w:rsidRPr="00731548">
        <w:rPr>
          <w:rFonts w:eastAsiaTheme="minorEastAsia"/>
          <w:color w:val="000000" w:themeColor="text1"/>
          <w:lang w:eastAsia="zh-HK"/>
        </w:rPr>
        <w:t>etween</w:t>
      </w:r>
      <w:r w:rsidR="00086203" w:rsidRPr="00731548">
        <w:rPr>
          <w:color w:val="000000" w:themeColor="text1"/>
        </w:rPr>
        <w:t xml:space="preserve"> T</w:t>
      </w:r>
      <w:r w:rsidR="00086203" w:rsidRPr="00731548">
        <w:rPr>
          <w:rFonts w:eastAsiaTheme="minorEastAsia"/>
          <w:color w:val="000000" w:themeColor="text1"/>
          <w:lang w:eastAsia="zh-HK"/>
        </w:rPr>
        <w:t xml:space="preserve">wo </w:t>
      </w:r>
      <w:r w:rsidR="00086203" w:rsidRPr="00731548">
        <w:rPr>
          <w:color w:val="000000" w:themeColor="text1"/>
        </w:rPr>
        <w:t>G</w:t>
      </w:r>
      <w:r w:rsidR="00086203" w:rsidRPr="00731548">
        <w:rPr>
          <w:rFonts w:eastAsiaTheme="minorEastAsia"/>
          <w:color w:val="000000" w:themeColor="text1"/>
          <w:lang w:eastAsia="zh-HK"/>
        </w:rPr>
        <w:t>enerations</w:t>
      </w:r>
      <w:r w:rsidRPr="00731548">
        <w:t>.</w:t>
      </w:r>
    </w:p>
    <w:p w14:paraId="1F9ADCE5" w14:textId="035969DB" w:rsidR="0072005B" w:rsidRPr="00731548" w:rsidRDefault="0072005B">
      <w:pPr>
        <w:snapToGrid w:val="0"/>
        <w:spacing w:line="276" w:lineRule="auto"/>
        <w:rPr>
          <w:rFonts w:eastAsia="微軟正黑體"/>
          <w:b/>
          <w:sz w:val="28"/>
          <w:szCs w:val="28"/>
          <w:lang w:eastAsia="zh-HK"/>
        </w:rPr>
      </w:pPr>
    </w:p>
    <w:p w14:paraId="1319110A" w14:textId="183EADEF" w:rsidR="0072005B" w:rsidRPr="00731548" w:rsidRDefault="009D0A8C">
      <w:pPr>
        <w:snapToGrid w:val="0"/>
        <w:spacing w:line="276" w:lineRule="auto"/>
        <w:rPr>
          <w:rFonts w:eastAsia="微軟正黑體"/>
          <w:b/>
          <w:sz w:val="28"/>
          <w:szCs w:val="28"/>
          <w:lang w:eastAsia="zh-HK"/>
        </w:rPr>
      </w:pPr>
      <w:r w:rsidRPr="00731548">
        <w:rPr>
          <w:rFonts w:eastAsia="微軟正黑體"/>
          <w:b/>
          <w:noProof/>
          <w:sz w:val="28"/>
          <w:szCs w:val="28"/>
          <w:lang w:val="en-US"/>
        </w:rPr>
        <mc:AlternateContent>
          <mc:Choice Requires="wps">
            <w:drawing>
              <wp:anchor distT="0" distB="0" distL="114300" distR="114300" simplePos="0" relativeHeight="251608064" behindDoc="0" locked="0" layoutInCell="1" allowOverlap="1" wp14:anchorId="737AEE15" wp14:editId="0C6DB7B1">
                <wp:simplePos x="0" y="0"/>
                <wp:positionH relativeFrom="column">
                  <wp:posOffset>61595</wp:posOffset>
                </wp:positionH>
                <wp:positionV relativeFrom="paragraph">
                  <wp:posOffset>6985</wp:posOffset>
                </wp:positionV>
                <wp:extent cx="5257800" cy="1362075"/>
                <wp:effectExtent l="19050" t="0" r="38100" b="47625"/>
                <wp:wrapNone/>
                <wp:docPr id="66" name="雲朵形 66"/>
                <wp:cNvGraphicFramePr/>
                <a:graphic xmlns:a="http://schemas.openxmlformats.org/drawingml/2006/main">
                  <a:graphicData uri="http://schemas.microsoft.com/office/word/2010/wordprocessingShape">
                    <wps:wsp>
                      <wps:cNvSpPr/>
                      <wps:spPr>
                        <a:xfrm>
                          <a:off x="0" y="0"/>
                          <a:ext cx="5257800" cy="1362075"/>
                        </a:xfrm>
                        <a:prstGeom prst="cloud">
                          <a:avLst/>
                        </a:prstGeom>
                      </wps:spPr>
                      <wps:style>
                        <a:lnRef idx="2">
                          <a:schemeClr val="accent1"/>
                        </a:lnRef>
                        <a:fillRef idx="1">
                          <a:schemeClr val="lt1"/>
                        </a:fillRef>
                        <a:effectRef idx="0">
                          <a:schemeClr val="accent1"/>
                        </a:effectRef>
                        <a:fontRef idx="minor">
                          <a:schemeClr val="dk1"/>
                        </a:fontRef>
                      </wps:style>
                      <wps:txbx>
                        <w:txbxContent>
                          <w:p w14:paraId="63ED7CD8" w14:textId="1299542D" w:rsidR="00DD13DE" w:rsidRDefault="00DD13DE">
                            <w:pPr>
                              <w:jc w:val="center"/>
                              <w:rPr>
                                <w:lang w:eastAsia="zh-TW"/>
                              </w:rPr>
                            </w:pPr>
                            <w:r>
                              <w:rPr>
                                <w:rFonts w:eastAsia="微軟正黑體"/>
                                <w:b/>
                                <w:sz w:val="28"/>
                                <w:szCs w:val="28"/>
                                <w:lang w:val="en-US" w:eastAsia="zh-HK"/>
                              </w:rPr>
                              <w:t>Why are teenagers prone to have conflicts with their famili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7AEE15" id="雲朵形 66" o:spid="_x0000_s1036" style="position:absolute;margin-left:4.85pt;margin-top:.55pt;width:414pt;height:107.25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571177,825348;262890,800219;843195,1100349;708343,1112361;2005510,1232489;1924209,1177627;3508486,1095682;3475990,1155872;4153784,723728;4549458,948723;5087165,484104;4910931,568477;4664350,171079;4673600,210932;3539035,124605;3629343,73779;2694744,148819;2738438,104993;1703917,163701;1862138,206203;502290,497819;474663,453079" o:connectangles="0,0,0,0,0,0,0,0,0,0,0,0,0,0,0,0,0,0,0,0,0,0" textboxrect="0,0,43200,43200"/>
                <v:textbox>
                  <w:txbxContent>
                    <w:p w14:paraId="63ED7CD8" w14:textId="1299542D" w:rsidR="00DD13DE" w:rsidRDefault="00DD13DE">
                      <w:pPr>
                        <w:jc w:val="center"/>
                        <w:rPr>
                          <w:lang w:eastAsia="zh-TW"/>
                        </w:rPr>
                      </w:pPr>
                      <w:r>
                        <w:rPr>
                          <w:rFonts w:eastAsia="微軟正黑體"/>
                          <w:b/>
                          <w:sz w:val="28"/>
                          <w:szCs w:val="28"/>
                          <w:lang w:val="en-US" w:eastAsia="zh-HK"/>
                        </w:rPr>
                        <w:t>Why are teenagers prone to have conflicts with their families?</w:t>
                      </w:r>
                    </w:p>
                  </w:txbxContent>
                </v:textbox>
              </v:shape>
            </w:pict>
          </mc:Fallback>
        </mc:AlternateContent>
      </w:r>
    </w:p>
    <w:p w14:paraId="43AF69ED" w14:textId="77777777" w:rsidR="0072005B" w:rsidRPr="00731548" w:rsidRDefault="0072005B">
      <w:pPr>
        <w:snapToGrid w:val="0"/>
        <w:spacing w:line="276" w:lineRule="auto"/>
        <w:rPr>
          <w:rFonts w:eastAsia="微軟正黑體"/>
          <w:b/>
          <w:sz w:val="28"/>
          <w:szCs w:val="28"/>
          <w:lang w:eastAsia="zh-HK"/>
        </w:rPr>
      </w:pPr>
    </w:p>
    <w:p w14:paraId="3B7F72E7" w14:textId="77777777" w:rsidR="0072005B" w:rsidRPr="00731548" w:rsidRDefault="0072005B">
      <w:pPr>
        <w:snapToGrid w:val="0"/>
        <w:spacing w:line="276" w:lineRule="auto"/>
        <w:rPr>
          <w:rFonts w:eastAsia="微軟正黑體"/>
          <w:b/>
          <w:sz w:val="28"/>
          <w:szCs w:val="28"/>
          <w:lang w:eastAsia="zh-HK"/>
        </w:rPr>
      </w:pPr>
    </w:p>
    <w:p w14:paraId="2367DE8A" w14:textId="77777777" w:rsidR="0072005B" w:rsidRPr="00731548" w:rsidRDefault="0072005B">
      <w:pPr>
        <w:snapToGrid w:val="0"/>
        <w:spacing w:line="276" w:lineRule="auto"/>
        <w:rPr>
          <w:rFonts w:eastAsia="微軟正黑體"/>
          <w:b/>
          <w:sz w:val="28"/>
          <w:szCs w:val="28"/>
          <w:lang w:eastAsia="zh-HK"/>
        </w:rPr>
      </w:pPr>
    </w:p>
    <w:p w14:paraId="62D106B5" w14:textId="77777777" w:rsidR="0072005B" w:rsidRPr="00731548" w:rsidRDefault="0072005B">
      <w:pPr>
        <w:snapToGrid w:val="0"/>
        <w:spacing w:line="276" w:lineRule="auto"/>
        <w:rPr>
          <w:rFonts w:eastAsia="微軟正黑體"/>
          <w:b/>
          <w:sz w:val="28"/>
          <w:szCs w:val="28"/>
          <w:lang w:eastAsia="zh-HK"/>
        </w:rPr>
      </w:pPr>
    </w:p>
    <w:p w14:paraId="07FB3EE6" w14:textId="77777777" w:rsidR="0072005B" w:rsidRPr="00731548" w:rsidRDefault="0072005B">
      <w:pPr>
        <w:snapToGrid w:val="0"/>
        <w:spacing w:line="276" w:lineRule="auto"/>
        <w:rPr>
          <w:rFonts w:eastAsia="微軟正黑體"/>
          <w:b/>
          <w:sz w:val="28"/>
          <w:szCs w:val="28"/>
          <w:lang w:eastAsia="zh-HK"/>
        </w:rPr>
      </w:pPr>
    </w:p>
    <w:p w14:paraId="4CA8BBAB" w14:textId="77777777" w:rsidR="0072005B" w:rsidRPr="00731548" w:rsidRDefault="009C18A6">
      <w:pPr>
        <w:rPr>
          <w:rFonts w:eastAsia="微軟正黑體"/>
          <w:b/>
          <w:sz w:val="28"/>
          <w:szCs w:val="28"/>
          <w:lang w:eastAsia="zh-HK"/>
        </w:rPr>
      </w:pPr>
      <w:r w:rsidRPr="00731548">
        <w:rPr>
          <w:rFonts w:eastAsia="微軟正黑體"/>
          <w:b/>
          <w:sz w:val="28"/>
          <w:szCs w:val="28"/>
          <w:lang w:eastAsia="zh-HK"/>
        </w:rPr>
        <w:br w:type="page"/>
      </w:r>
    </w:p>
    <w:p w14:paraId="00347F38" w14:textId="54D37931" w:rsidR="0072005B" w:rsidRPr="00731548" w:rsidRDefault="009C18A6">
      <w:pPr>
        <w:snapToGrid w:val="0"/>
        <w:spacing w:line="276" w:lineRule="auto"/>
        <w:rPr>
          <w:rFonts w:eastAsia="微軟正黑體"/>
          <w:b/>
          <w:sz w:val="28"/>
          <w:szCs w:val="28"/>
          <w:lang w:eastAsia="zh-TW"/>
        </w:rPr>
      </w:pPr>
      <w:r w:rsidRPr="00731548">
        <w:rPr>
          <w:noProof/>
          <w:lang w:val="en-US"/>
        </w:rPr>
        <w:lastRenderedPageBreak/>
        <w:drawing>
          <wp:anchor distT="0" distB="0" distL="114300" distR="114300" simplePos="0" relativeHeight="251670528" behindDoc="0" locked="0" layoutInCell="1" allowOverlap="1" wp14:anchorId="521F8A71" wp14:editId="682CBF57">
            <wp:simplePos x="0" y="0"/>
            <wp:positionH relativeFrom="margin">
              <wp:posOffset>4019550</wp:posOffset>
            </wp:positionH>
            <wp:positionV relativeFrom="paragraph">
              <wp:posOffset>-567690</wp:posOffset>
            </wp:positionV>
            <wp:extent cx="1024890" cy="816610"/>
            <wp:effectExtent l="0" t="0" r="0" b="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圖片 450"/>
                    <pic:cNvPicPr>
                      <a:picLocks noChangeAspect="1"/>
                    </pic:cNvPicPr>
                  </pic:nvPicPr>
                  <pic:blipFill>
                    <a:blip r:embed="rId60" cstate="screen"/>
                    <a:stretch>
                      <a:fillRect/>
                    </a:stretch>
                  </pic:blipFill>
                  <pic:spPr>
                    <a:xfrm>
                      <a:off x="0" y="0"/>
                      <a:ext cx="1024940" cy="816440"/>
                    </a:xfrm>
                    <a:prstGeom prst="rect">
                      <a:avLst/>
                    </a:prstGeom>
                    <a:ln>
                      <a:noFill/>
                    </a:ln>
                  </pic:spPr>
                </pic:pic>
              </a:graphicData>
            </a:graphic>
          </wp:anchor>
        </w:drawing>
      </w:r>
      <w:r w:rsidRPr="00731548">
        <w:rPr>
          <w:rFonts w:eastAsia="微軟正黑體"/>
          <w:b/>
          <w:bCs/>
          <w:sz w:val="28"/>
          <w:szCs w:val="28"/>
          <w:lang w:eastAsia="zh-HK"/>
        </w:rPr>
        <w:t xml:space="preserve">Activity 1: Where do </w:t>
      </w:r>
      <w:r w:rsidR="00964501" w:rsidRPr="00731548">
        <w:rPr>
          <w:rFonts w:eastAsia="微軟正黑體"/>
          <w:b/>
          <w:bCs/>
          <w:sz w:val="28"/>
          <w:szCs w:val="28"/>
          <w:lang w:eastAsia="zh-HK"/>
        </w:rPr>
        <w:t xml:space="preserve">family </w:t>
      </w:r>
      <w:r w:rsidRPr="00731548">
        <w:rPr>
          <w:rFonts w:eastAsia="微軟正黑體"/>
          <w:b/>
          <w:bCs/>
          <w:sz w:val="28"/>
          <w:szCs w:val="28"/>
          <w:lang w:eastAsia="zh-HK"/>
        </w:rPr>
        <w:t>conflict</w:t>
      </w:r>
      <w:r w:rsidR="007D4BD5" w:rsidRPr="00731548">
        <w:rPr>
          <w:rFonts w:eastAsia="微軟正黑體"/>
          <w:b/>
          <w:bCs/>
          <w:sz w:val="28"/>
          <w:szCs w:val="28"/>
          <w:lang w:eastAsia="zh-HK"/>
        </w:rPr>
        <w:t>s</w:t>
      </w:r>
      <w:r w:rsidRPr="00731548">
        <w:rPr>
          <w:rFonts w:eastAsia="微軟正黑體"/>
          <w:b/>
          <w:bCs/>
          <w:sz w:val="28"/>
          <w:szCs w:val="28"/>
          <w:lang w:eastAsia="zh-HK"/>
        </w:rPr>
        <w:t xml:space="preserve"> come from?</w:t>
      </w:r>
    </w:p>
    <w:p w14:paraId="790130A0" w14:textId="3FD3F621" w:rsidR="0072005B" w:rsidRPr="00731548" w:rsidRDefault="007D4BD5">
      <w:pPr>
        <w:snapToGrid w:val="0"/>
        <w:spacing w:line="276" w:lineRule="auto"/>
        <w:jc w:val="both"/>
        <w:rPr>
          <w:rFonts w:eastAsia="微軟正黑體"/>
          <w:lang w:eastAsia="zh-TW"/>
        </w:rPr>
      </w:pPr>
      <w:r w:rsidRPr="00731548">
        <w:rPr>
          <w:rFonts w:eastAsia="微軟正黑體"/>
          <w:lang w:eastAsia="zh-TW"/>
        </w:rPr>
        <w:t xml:space="preserve">Young people </w:t>
      </w:r>
      <w:r w:rsidR="009C18A6" w:rsidRPr="00731548">
        <w:rPr>
          <w:rFonts w:eastAsia="微軟正黑體"/>
          <w:lang w:eastAsia="zh-TW"/>
        </w:rPr>
        <w:t xml:space="preserve">undergo </w:t>
      </w:r>
      <w:r w:rsidRPr="00731548">
        <w:rPr>
          <w:rFonts w:eastAsia="微軟正黑體"/>
          <w:lang w:eastAsia="zh-TW"/>
        </w:rPr>
        <w:t xml:space="preserve">great physical and psychological </w:t>
      </w:r>
      <w:r w:rsidR="009C18A6" w:rsidRPr="00731548">
        <w:rPr>
          <w:rFonts w:eastAsia="微軟正黑體"/>
          <w:lang w:eastAsia="zh-TW"/>
        </w:rPr>
        <w:t>changes in</w:t>
      </w:r>
      <w:r w:rsidRPr="00731548">
        <w:rPr>
          <w:rFonts w:eastAsia="微軟正黑體"/>
          <w:lang w:eastAsia="zh-TW"/>
        </w:rPr>
        <w:t xml:space="preserve"> puberty</w:t>
      </w:r>
      <w:r w:rsidR="009C18A6" w:rsidRPr="00731548">
        <w:rPr>
          <w:rFonts w:eastAsia="微軟正黑體"/>
          <w:lang w:eastAsia="zh-TW"/>
        </w:rPr>
        <w:t xml:space="preserve">, and </w:t>
      </w:r>
      <w:r w:rsidR="00700E58" w:rsidRPr="00731548">
        <w:rPr>
          <w:rFonts w:eastAsia="微軟正黑體"/>
          <w:lang w:eastAsia="zh-TW"/>
        </w:rPr>
        <w:t xml:space="preserve">it is a time when </w:t>
      </w:r>
      <w:r w:rsidR="009C18A6" w:rsidRPr="00731548">
        <w:rPr>
          <w:rFonts w:eastAsia="微軟正黑體"/>
          <w:lang w:eastAsia="zh-TW"/>
        </w:rPr>
        <w:t xml:space="preserve">they are more likely to </w:t>
      </w:r>
      <w:r w:rsidR="00700E58" w:rsidRPr="00731548">
        <w:rPr>
          <w:rFonts w:eastAsia="微軟正黑體"/>
          <w:lang w:eastAsia="zh-TW"/>
        </w:rPr>
        <w:t xml:space="preserve">have </w:t>
      </w:r>
      <w:r w:rsidR="009C18A6" w:rsidRPr="00731548">
        <w:rPr>
          <w:rFonts w:eastAsia="微軟正黑體"/>
          <w:lang w:eastAsia="zh-TW"/>
        </w:rPr>
        <w:t>conflict</w:t>
      </w:r>
      <w:r w:rsidR="00700E58" w:rsidRPr="00731548">
        <w:rPr>
          <w:rFonts w:eastAsia="微軟正黑體"/>
          <w:lang w:eastAsia="zh-TW"/>
        </w:rPr>
        <w:t>s</w:t>
      </w:r>
      <w:r w:rsidR="009C18A6" w:rsidRPr="00731548">
        <w:rPr>
          <w:rFonts w:eastAsia="微軟正黑體"/>
          <w:lang w:eastAsia="zh-TW"/>
        </w:rPr>
        <w:t xml:space="preserve"> with their families. </w:t>
      </w:r>
      <w:r w:rsidRPr="00731548">
        <w:rPr>
          <w:rFonts w:eastAsia="微軟正黑體"/>
          <w:lang w:eastAsia="zh-TW"/>
        </w:rPr>
        <w:t>Causes</w:t>
      </w:r>
      <w:r w:rsidR="009C18A6" w:rsidRPr="00731548">
        <w:rPr>
          <w:rFonts w:eastAsia="微軟正黑體"/>
          <w:lang w:eastAsia="zh-TW"/>
        </w:rPr>
        <w:t xml:space="preserve"> of </w:t>
      </w:r>
      <w:r w:rsidR="00700E58" w:rsidRPr="00731548">
        <w:rPr>
          <w:rFonts w:eastAsia="微軟正黑體"/>
          <w:lang w:eastAsia="zh-TW"/>
        </w:rPr>
        <w:t xml:space="preserve">family </w:t>
      </w:r>
      <w:r w:rsidR="009C18A6" w:rsidRPr="00731548">
        <w:rPr>
          <w:rFonts w:eastAsia="微軟正黑體"/>
          <w:lang w:eastAsia="zh-TW"/>
        </w:rPr>
        <w:t>conflict</w:t>
      </w:r>
      <w:r w:rsidR="00964501" w:rsidRPr="00731548">
        <w:rPr>
          <w:rFonts w:eastAsia="微軟正黑體"/>
          <w:lang w:eastAsia="zh-TW"/>
        </w:rPr>
        <w:t>s</w:t>
      </w:r>
      <w:r w:rsidR="00700E58" w:rsidRPr="00731548">
        <w:rPr>
          <w:rFonts w:eastAsia="微軟正黑體"/>
          <w:lang w:eastAsia="zh-TW"/>
        </w:rPr>
        <w:t xml:space="preserve"> </w:t>
      </w:r>
      <w:r w:rsidRPr="00731548">
        <w:rPr>
          <w:rFonts w:eastAsia="微軟正黑體"/>
          <w:lang w:eastAsia="zh-TW"/>
        </w:rPr>
        <w:t>are many</w:t>
      </w:r>
      <w:r w:rsidR="009C18A6" w:rsidRPr="00731548">
        <w:rPr>
          <w:rFonts w:eastAsia="微軟正黑體"/>
          <w:lang w:eastAsia="zh-TW"/>
        </w:rPr>
        <w:t>, but communication failure is the root cause of conflict</w:t>
      </w:r>
      <w:r w:rsidR="00964501" w:rsidRPr="00731548">
        <w:rPr>
          <w:rFonts w:eastAsia="微軟正黑體"/>
          <w:lang w:eastAsia="zh-TW"/>
        </w:rPr>
        <w:t>s</w:t>
      </w:r>
      <w:r w:rsidR="009C18A6" w:rsidRPr="00731548">
        <w:rPr>
          <w:rFonts w:eastAsia="微軟正黑體"/>
          <w:lang w:eastAsia="zh-TW"/>
        </w:rPr>
        <w:t>. When there are gaps in relationship</w:t>
      </w:r>
      <w:r w:rsidR="00964501" w:rsidRPr="00731548">
        <w:rPr>
          <w:rFonts w:eastAsia="微軟正黑體"/>
          <w:lang w:eastAsia="zh-TW"/>
        </w:rPr>
        <w:t xml:space="preserve">s between parents and adolescents due to differences in values between the two generations and </w:t>
      </w:r>
      <w:r w:rsidR="009C18A6" w:rsidRPr="00731548">
        <w:rPr>
          <w:rFonts w:eastAsia="微軟正黑體"/>
          <w:lang w:eastAsia="zh-TW"/>
        </w:rPr>
        <w:t xml:space="preserve">communication </w:t>
      </w:r>
      <w:r w:rsidR="00964501" w:rsidRPr="00731548">
        <w:rPr>
          <w:rFonts w:eastAsia="微軟正黑體"/>
          <w:lang w:eastAsia="zh-TW"/>
        </w:rPr>
        <w:t>breakdown</w:t>
      </w:r>
      <w:r w:rsidR="00B1601C" w:rsidRPr="00731548">
        <w:rPr>
          <w:rFonts w:eastAsia="微軟正黑體"/>
          <w:lang w:eastAsia="zh-TW"/>
        </w:rPr>
        <w:t xml:space="preserve"> emerges</w:t>
      </w:r>
      <w:r w:rsidR="009C18A6" w:rsidRPr="00731548">
        <w:rPr>
          <w:rFonts w:eastAsia="微軟正黑體"/>
          <w:lang w:eastAsia="zh-TW"/>
        </w:rPr>
        <w:t xml:space="preserve">, </w:t>
      </w:r>
      <w:r w:rsidR="00B1601C" w:rsidRPr="00731548">
        <w:rPr>
          <w:rFonts w:eastAsia="微軟正黑體"/>
          <w:lang w:eastAsia="zh-TW"/>
        </w:rPr>
        <w:t xml:space="preserve">it becomes </w:t>
      </w:r>
      <w:r w:rsidR="009C18A6" w:rsidRPr="00731548">
        <w:rPr>
          <w:rFonts w:eastAsia="微軟正黑體"/>
          <w:lang w:eastAsia="zh-TW"/>
        </w:rPr>
        <w:t xml:space="preserve">difficult for both parties to properly express </w:t>
      </w:r>
      <w:r w:rsidR="00B1601C" w:rsidRPr="00731548">
        <w:rPr>
          <w:rFonts w:eastAsia="微軟正黑體"/>
          <w:lang w:eastAsia="zh-TW"/>
        </w:rPr>
        <w:t xml:space="preserve">themselves or </w:t>
      </w:r>
      <w:r w:rsidR="009C18A6" w:rsidRPr="00731548">
        <w:rPr>
          <w:rFonts w:eastAsia="微軟正黑體"/>
          <w:lang w:eastAsia="zh-TW"/>
        </w:rPr>
        <w:t xml:space="preserve">listen to </w:t>
      </w:r>
      <w:r w:rsidR="00B1601C" w:rsidRPr="00731548">
        <w:rPr>
          <w:rFonts w:eastAsia="微軟正黑體"/>
          <w:lang w:eastAsia="zh-TW"/>
        </w:rPr>
        <w:t xml:space="preserve">each </w:t>
      </w:r>
      <w:r w:rsidRPr="00731548">
        <w:rPr>
          <w:rFonts w:eastAsia="微軟正黑體"/>
          <w:lang w:eastAsia="zh-TW"/>
        </w:rPr>
        <w:t>other</w:t>
      </w:r>
      <w:r w:rsidR="00B1601C" w:rsidRPr="00731548">
        <w:rPr>
          <w:rFonts w:eastAsia="微軟正黑體"/>
          <w:lang w:eastAsia="zh-TW"/>
        </w:rPr>
        <w:t>’</w:t>
      </w:r>
      <w:r w:rsidRPr="00731548">
        <w:rPr>
          <w:rFonts w:eastAsia="微軟正黑體"/>
          <w:lang w:eastAsia="zh-TW"/>
        </w:rPr>
        <w:t xml:space="preserve">s </w:t>
      </w:r>
      <w:r w:rsidR="009C18A6" w:rsidRPr="00731548">
        <w:rPr>
          <w:rFonts w:eastAsia="微軟正黑體"/>
          <w:lang w:eastAsia="zh-TW"/>
        </w:rPr>
        <w:t>feelings or opinions</w:t>
      </w:r>
      <w:r w:rsidR="00E77971" w:rsidRPr="00731548">
        <w:rPr>
          <w:rFonts w:eastAsia="微軟正黑體"/>
          <w:lang w:eastAsia="zh-TW"/>
        </w:rPr>
        <w:t xml:space="preserve">. It becomes very difficult for them to get to understand each other, thus </w:t>
      </w:r>
      <w:r w:rsidR="009C18A6" w:rsidRPr="00731548">
        <w:rPr>
          <w:rFonts w:eastAsia="微軟正黑體"/>
          <w:lang w:eastAsia="zh-TW"/>
        </w:rPr>
        <w:t>resulting in frequent conflicts. The following are common causes of family conflicts.</w:t>
      </w:r>
    </w:p>
    <w:p w14:paraId="3DB36D8D" w14:textId="77777777" w:rsidR="0072005B" w:rsidRPr="00731548" w:rsidRDefault="009C18A6">
      <w:pPr>
        <w:snapToGrid w:val="0"/>
        <w:spacing w:line="276" w:lineRule="auto"/>
        <w:rPr>
          <w:rFonts w:eastAsia="微軟正黑體"/>
          <w:lang w:eastAsia="zh-TW"/>
        </w:rPr>
      </w:pPr>
      <w:r w:rsidRPr="00731548">
        <w:rPr>
          <w:rFonts w:eastAsia="DengXian"/>
          <w:noProof/>
          <w:color w:val="4A4A4A"/>
          <w:kern w:val="0"/>
          <w:lang w:val="en-US"/>
        </w:rPr>
        <w:drawing>
          <wp:anchor distT="0" distB="0" distL="114300" distR="114300" simplePos="0" relativeHeight="251669504" behindDoc="0" locked="0" layoutInCell="1" allowOverlap="1" wp14:anchorId="1BAC0F1D" wp14:editId="17B555BC">
            <wp:simplePos x="0" y="0"/>
            <wp:positionH relativeFrom="column">
              <wp:posOffset>-581660</wp:posOffset>
            </wp:positionH>
            <wp:positionV relativeFrom="paragraph">
              <wp:posOffset>66675</wp:posOffset>
            </wp:positionV>
            <wp:extent cx="6530340" cy="6590030"/>
            <wp:effectExtent l="76200" t="57150" r="99060" b="0"/>
            <wp:wrapNone/>
            <wp:docPr id="453" name="資料庫圖表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14:sizeRelV relativeFrom="margin">
              <wp14:pctHeight>0</wp14:pctHeight>
            </wp14:sizeRelV>
          </wp:anchor>
        </w:drawing>
      </w:r>
    </w:p>
    <w:p w14:paraId="277E9304" w14:textId="77777777" w:rsidR="0072005B" w:rsidRPr="00731548" w:rsidRDefault="0072005B">
      <w:pPr>
        <w:snapToGrid w:val="0"/>
        <w:spacing w:line="276" w:lineRule="auto"/>
        <w:rPr>
          <w:rFonts w:eastAsia="微軟正黑體"/>
          <w:lang w:eastAsia="zh-TW"/>
        </w:rPr>
      </w:pPr>
    </w:p>
    <w:p w14:paraId="3DDABD4C" w14:textId="77777777" w:rsidR="0072005B" w:rsidRPr="00731548" w:rsidRDefault="0072005B">
      <w:pPr>
        <w:snapToGrid w:val="0"/>
        <w:spacing w:line="276" w:lineRule="auto"/>
        <w:rPr>
          <w:rFonts w:eastAsia="微軟正黑體"/>
          <w:lang w:eastAsia="zh-TW"/>
        </w:rPr>
      </w:pPr>
    </w:p>
    <w:p w14:paraId="0B9CD2F8" w14:textId="77777777" w:rsidR="0072005B" w:rsidRPr="00731548" w:rsidRDefault="0072005B">
      <w:pPr>
        <w:snapToGrid w:val="0"/>
        <w:spacing w:line="276" w:lineRule="auto"/>
        <w:rPr>
          <w:rFonts w:eastAsia="微軟正黑體"/>
          <w:lang w:eastAsia="zh-TW"/>
        </w:rPr>
      </w:pPr>
    </w:p>
    <w:p w14:paraId="1A563D14" w14:textId="77777777" w:rsidR="0072005B" w:rsidRPr="00731548" w:rsidRDefault="0072005B">
      <w:pPr>
        <w:snapToGrid w:val="0"/>
        <w:spacing w:line="276" w:lineRule="auto"/>
        <w:rPr>
          <w:rFonts w:eastAsia="微軟正黑體"/>
          <w:lang w:eastAsia="zh-TW"/>
        </w:rPr>
      </w:pPr>
    </w:p>
    <w:p w14:paraId="7971D897" w14:textId="77777777" w:rsidR="0072005B" w:rsidRPr="00731548" w:rsidRDefault="0072005B">
      <w:pPr>
        <w:snapToGrid w:val="0"/>
        <w:spacing w:line="276" w:lineRule="auto"/>
        <w:rPr>
          <w:rFonts w:eastAsia="微軟正黑體"/>
          <w:lang w:eastAsia="zh-TW"/>
        </w:rPr>
      </w:pPr>
    </w:p>
    <w:p w14:paraId="1F8F1F21" w14:textId="77777777" w:rsidR="0072005B" w:rsidRPr="00731548" w:rsidRDefault="0072005B">
      <w:pPr>
        <w:snapToGrid w:val="0"/>
        <w:spacing w:line="276" w:lineRule="auto"/>
        <w:rPr>
          <w:rFonts w:eastAsia="微軟正黑體"/>
          <w:lang w:eastAsia="zh-TW"/>
        </w:rPr>
      </w:pPr>
    </w:p>
    <w:p w14:paraId="50A9FBA5" w14:textId="77777777" w:rsidR="0072005B" w:rsidRPr="00731548" w:rsidRDefault="0072005B">
      <w:pPr>
        <w:snapToGrid w:val="0"/>
        <w:spacing w:line="276" w:lineRule="auto"/>
        <w:rPr>
          <w:rFonts w:eastAsia="微軟正黑體"/>
          <w:lang w:eastAsia="zh-TW"/>
        </w:rPr>
      </w:pPr>
    </w:p>
    <w:p w14:paraId="2427CDCC" w14:textId="77777777" w:rsidR="0072005B" w:rsidRPr="00731548" w:rsidRDefault="0072005B">
      <w:pPr>
        <w:snapToGrid w:val="0"/>
        <w:spacing w:line="276" w:lineRule="auto"/>
        <w:rPr>
          <w:rFonts w:eastAsia="微軟正黑體"/>
          <w:lang w:eastAsia="zh-TW"/>
        </w:rPr>
      </w:pPr>
    </w:p>
    <w:p w14:paraId="260ED152" w14:textId="77777777" w:rsidR="0072005B" w:rsidRPr="00731548" w:rsidRDefault="0072005B">
      <w:pPr>
        <w:snapToGrid w:val="0"/>
        <w:spacing w:line="276" w:lineRule="auto"/>
        <w:rPr>
          <w:rFonts w:eastAsia="微軟正黑體"/>
          <w:lang w:eastAsia="zh-TW"/>
        </w:rPr>
      </w:pPr>
    </w:p>
    <w:p w14:paraId="2180F1D6" w14:textId="77777777" w:rsidR="0072005B" w:rsidRPr="00731548" w:rsidRDefault="0072005B">
      <w:pPr>
        <w:snapToGrid w:val="0"/>
        <w:spacing w:line="276" w:lineRule="auto"/>
        <w:rPr>
          <w:rFonts w:eastAsia="微軟正黑體"/>
          <w:lang w:eastAsia="zh-TW"/>
        </w:rPr>
      </w:pPr>
    </w:p>
    <w:p w14:paraId="6ACA5750" w14:textId="77777777" w:rsidR="0072005B" w:rsidRPr="00731548" w:rsidRDefault="0072005B">
      <w:pPr>
        <w:snapToGrid w:val="0"/>
        <w:spacing w:line="276" w:lineRule="auto"/>
        <w:rPr>
          <w:rFonts w:eastAsia="微軟正黑體"/>
          <w:lang w:eastAsia="zh-TW"/>
        </w:rPr>
      </w:pPr>
    </w:p>
    <w:p w14:paraId="6F847738" w14:textId="77777777" w:rsidR="0072005B" w:rsidRPr="00731548" w:rsidRDefault="0072005B">
      <w:pPr>
        <w:snapToGrid w:val="0"/>
        <w:spacing w:line="276" w:lineRule="auto"/>
        <w:rPr>
          <w:rFonts w:eastAsia="微軟正黑體"/>
          <w:lang w:eastAsia="zh-TW"/>
        </w:rPr>
      </w:pPr>
    </w:p>
    <w:p w14:paraId="47DE938F" w14:textId="77777777" w:rsidR="0072005B" w:rsidRPr="00731548" w:rsidRDefault="0072005B">
      <w:pPr>
        <w:snapToGrid w:val="0"/>
        <w:spacing w:line="276" w:lineRule="auto"/>
        <w:rPr>
          <w:rFonts w:eastAsia="微軟正黑體"/>
          <w:lang w:eastAsia="zh-TW"/>
        </w:rPr>
      </w:pPr>
    </w:p>
    <w:p w14:paraId="40CFA44C" w14:textId="77777777" w:rsidR="0072005B" w:rsidRPr="00731548" w:rsidRDefault="0072005B">
      <w:pPr>
        <w:snapToGrid w:val="0"/>
        <w:spacing w:line="276" w:lineRule="auto"/>
        <w:rPr>
          <w:rFonts w:eastAsia="微軟正黑體"/>
          <w:lang w:eastAsia="zh-TW"/>
        </w:rPr>
      </w:pPr>
    </w:p>
    <w:p w14:paraId="78DEDF28" w14:textId="77777777" w:rsidR="0072005B" w:rsidRPr="00731548" w:rsidRDefault="0072005B">
      <w:pPr>
        <w:snapToGrid w:val="0"/>
        <w:spacing w:line="276" w:lineRule="auto"/>
        <w:rPr>
          <w:rFonts w:eastAsia="微軟正黑體"/>
          <w:lang w:eastAsia="zh-TW"/>
        </w:rPr>
      </w:pPr>
    </w:p>
    <w:p w14:paraId="192402C9" w14:textId="77777777" w:rsidR="0072005B" w:rsidRPr="00731548" w:rsidRDefault="0072005B">
      <w:pPr>
        <w:snapToGrid w:val="0"/>
        <w:spacing w:line="276" w:lineRule="auto"/>
        <w:rPr>
          <w:rFonts w:eastAsia="微軟正黑體"/>
          <w:lang w:eastAsia="zh-TW"/>
        </w:rPr>
      </w:pPr>
    </w:p>
    <w:p w14:paraId="158B993C" w14:textId="77777777" w:rsidR="0072005B" w:rsidRPr="00731548" w:rsidRDefault="0072005B">
      <w:pPr>
        <w:snapToGrid w:val="0"/>
        <w:spacing w:line="276" w:lineRule="auto"/>
        <w:rPr>
          <w:rFonts w:eastAsia="微軟正黑體"/>
          <w:lang w:eastAsia="zh-TW"/>
        </w:rPr>
      </w:pPr>
    </w:p>
    <w:p w14:paraId="27825FD3" w14:textId="77777777" w:rsidR="0072005B" w:rsidRPr="00731548" w:rsidRDefault="0072005B">
      <w:pPr>
        <w:snapToGrid w:val="0"/>
        <w:spacing w:line="276" w:lineRule="auto"/>
        <w:rPr>
          <w:rFonts w:eastAsia="微軟正黑體"/>
          <w:lang w:eastAsia="zh-TW"/>
        </w:rPr>
      </w:pPr>
    </w:p>
    <w:p w14:paraId="4FA2F100" w14:textId="77777777" w:rsidR="0072005B" w:rsidRPr="00731548" w:rsidRDefault="0072005B">
      <w:pPr>
        <w:snapToGrid w:val="0"/>
        <w:spacing w:line="276" w:lineRule="auto"/>
        <w:rPr>
          <w:rFonts w:eastAsia="微軟正黑體"/>
          <w:lang w:eastAsia="zh-TW"/>
        </w:rPr>
      </w:pPr>
    </w:p>
    <w:p w14:paraId="3904748D" w14:textId="77777777" w:rsidR="0072005B" w:rsidRPr="00731548" w:rsidRDefault="0072005B">
      <w:pPr>
        <w:snapToGrid w:val="0"/>
        <w:spacing w:line="276" w:lineRule="auto"/>
        <w:rPr>
          <w:rFonts w:eastAsia="微軟正黑體"/>
          <w:lang w:eastAsia="zh-TW"/>
        </w:rPr>
      </w:pPr>
    </w:p>
    <w:p w14:paraId="7AF8201B" w14:textId="77777777" w:rsidR="0072005B" w:rsidRPr="00731548" w:rsidRDefault="0072005B">
      <w:pPr>
        <w:snapToGrid w:val="0"/>
        <w:spacing w:line="276" w:lineRule="auto"/>
        <w:rPr>
          <w:rFonts w:eastAsia="微軟正黑體"/>
          <w:lang w:eastAsia="zh-TW"/>
        </w:rPr>
      </w:pPr>
    </w:p>
    <w:p w14:paraId="1BF4B8AD" w14:textId="77777777" w:rsidR="0072005B" w:rsidRPr="00731548" w:rsidRDefault="0072005B">
      <w:pPr>
        <w:snapToGrid w:val="0"/>
        <w:spacing w:line="276" w:lineRule="auto"/>
        <w:rPr>
          <w:rFonts w:eastAsia="微軟正黑體"/>
          <w:lang w:eastAsia="zh-TW"/>
        </w:rPr>
      </w:pPr>
    </w:p>
    <w:p w14:paraId="165D8AE9" w14:textId="77777777" w:rsidR="0072005B" w:rsidRPr="00731548" w:rsidRDefault="0072005B">
      <w:pPr>
        <w:snapToGrid w:val="0"/>
        <w:spacing w:line="276" w:lineRule="auto"/>
        <w:rPr>
          <w:rFonts w:eastAsia="微軟正黑體"/>
          <w:lang w:eastAsia="zh-TW"/>
        </w:rPr>
      </w:pPr>
    </w:p>
    <w:p w14:paraId="1DA6B9C1" w14:textId="77777777" w:rsidR="0072005B" w:rsidRPr="00731548" w:rsidRDefault="0072005B">
      <w:pPr>
        <w:snapToGrid w:val="0"/>
        <w:spacing w:line="276" w:lineRule="auto"/>
        <w:rPr>
          <w:rFonts w:eastAsia="微軟正黑體"/>
          <w:lang w:eastAsia="zh-TW"/>
        </w:rPr>
      </w:pPr>
    </w:p>
    <w:p w14:paraId="2030E1EE" w14:textId="77777777" w:rsidR="0072005B" w:rsidRPr="00731548" w:rsidRDefault="0072005B">
      <w:pPr>
        <w:snapToGrid w:val="0"/>
        <w:spacing w:line="276" w:lineRule="auto"/>
        <w:rPr>
          <w:rFonts w:eastAsia="微軟正黑體"/>
          <w:lang w:eastAsia="zh-TW"/>
        </w:rPr>
      </w:pPr>
    </w:p>
    <w:p w14:paraId="0E581F83" w14:textId="77777777" w:rsidR="0072005B" w:rsidRPr="00731548" w:rsidRDefault="0072005B">
      <w:pPr>
        <w:snapToGrid w:val="0"/>
        <w:spacing w:line="276" w:lineRule="auto"/>
        <w:rPr>
          <w:rFonts w:eastAsia="微軟正黑體"/>
          <w:lang w:eastAsia="zh-TW"/>
        </w:rPr>
      </w:pPr>
    </w:p>
    <w:p w14:paraId="65BD92F8" w14:textId="77777777" w:rsidR="0072005B" w:rsidRPr="00731548" w:rsidRDefault="0072005B">
      <w:pPr>
        <w:snapToGrid w:val="0"/>
        <w:spacing w:line="276" w:lineRule="auto"/>
        <w:rPr>
          <w:rFonts w:eastAsia="微軟正黑體"/>
          <w:lang w:eastAsia="zh-TW"/>
        </w:rPr>
      </w:pPr>
    </w:p>
    <w:p w14:paraId="34BC1EA5" w14:textId="77777777" w:rsidR="0072005B" w:rsidRPr="00731548" w:rsidRDefault="0072005B">
      <w:pPr>
        <w:snapToGrid w:val="0"/>
        <w:spacing w:line="276" w:lineRule="auto"/>
        <w:rPr>
          <w:rFonts w:eastAsia="微軟正黑體"/>
          <w:lang w:eastAsia="zh-TW"/>
        </w:rPr>
      </w:pPr>
    </w:p>
    <w:p w14:paraId="2FF05EA8" w14:textId="77777777" w:rsidR="0072005B" w:rsidRPr="00731548" w:rsidRDefault="0072005B">
      <w:pPr>
        <w:snapToGrid w:val="0"/>
        <w:spacing w:line="276" w:lineRule="auto"/>
        <w:rPr>
          <w:rFonts w:eastAsia="微軟正黑體"/>
          <w:lang w:eastAsia="zh-TW"/>
        </w:rPr>
      </w:pPr>
    </w:p>
    <w:p w14:paraId="336C2E25" w14:textId="77777777" w:rsidR="0072005B" w:rsidRPr="00731548" w:rsidRDefault="0072005B">
      <w:pPr>
        <w:snapToGrid w:val="0"/>
        <w:spacing w:line="276" w:lineRule="auto"/>
        <w:rPr>
          <w:rFonts w:eastAsia="微軟正黑體"/>
          <w:lang w:eastAsia="zh-TW"/>
        </w:rPr>
      </w:pPr>
    </w:p>
    <w:p w14:paraId="3AF2731B" w14:textId="77777777" w:rsidR="0072005B" w:rsidRPr="00731548" w:rsidRDefault="0072005B">
      <w:pPr>
        <w:snapToGrid w:val="0"/>
        <w:spacing w:line="276" w:lineRule="auto"/>
        <w:rPr>
          <w:rFonts w:eastAsia="微軟正黑體"/>
          <w:lang w:eastAsia="zh-TW"/>
        </w:rPr>
      </w:pPr>
    </w:p>
    <w:p w14:paraId="0236A768" w14:textId="61C537BA" w:rsidR="0072005B" w:rsidRPr="00731548" w:rsidRDefault="009C18A6">
      <w:pPr>
        <w:rPr>
          <w:rFonts w:eastAsiaTheme="minorEastAsia"/>
          <w:sz w:val="22"/>
          <w:szCs w:val="22"/>
          <w:lang w:eastAsia="zh-TW"/>
        </w:rPr>
      </w:pPr>
      <w:r w:rsidRPr="00731548">
        <w:rPr>
          <w:rFonts w:eastAsiaTheme="minorEastAsia"/>
          <w:sz w:val="22"/>
          <w:szCs w:val="22"/>
          <w:u w:val="single"/>
          <w:lang w:eastAsia="zh-TW"/>
        </w:rPr>
        <w:t>Excerpted and adapted from</w:t>
      </w:r>
      <w:r w:rsidRPr="00731548">
        <w:rPr>
          <w:sz w:val="22"/>
          <w:szCs w:val="22"/>
        </w:rPr>
        <w:t xml:space="preserve">: </w:t>
      </w:r>
      <w:r w:rsidRPr="00731548">
        <w:rPr>
          <w:rFonts w:eastAsiaTheme="minorEastAsia"/>
          <w:sz w:val="22"/>
          <w:szCs w:val="22"/>
          <w:lang w:eastAsia="zh-TW"/>
        </w:rPr>
        <w:t>Boys</w:t>
      </w:r>
      <w:r w:rsidRPr="00731548">
        <w:rPr>
          <w:sz w:val="22"/>
          <w:szCs w:val="22"/>
        </w:rPr>
        <w:t>’</w:t>
      </w:r>
      <w:r w:rsidRPr="00731548">
        <w:rPr>
          <w:rFonts w:eastAsiaTheme="minorEastAsia"/>
          <w:sz w:val="22"/>
          <w:szCs w:val="22"/>
          <w:lang w:eastAsia="zh-TW"/>
        </w:rPr>
        <w:t xml:space="preserve"> and Girls</w:t>
      </w:r>
      <w:r w:rsidRPr="00731548">
        <w:rPr>
          <w:sz w:val="22"/>
          <w:szCs w:val="22"/>
        </w:rPr>
        <w:t>’</w:t>
      </w:r>
      <w:r w:rsidRPr="00731548">
        <w:rPr>
          <w:rFonts w:eastAsiaTheme="minorEastAsia"/>
          <w:sz w:val="22"/>
          <w:szCs w:val="22"/>
          <w:lang w:eastAsia="zh-TW"/>
        </w:rPr>
        <w:t xml:space="preserve"> Clubs Association of Hong Kong</w:t>
      </w:r>
      <w:r w:rsidRPr="00731548">
        <w:rPr>
          <w:sz w:val="22"/>
          <w:szCs w:val="22"/>
        </w:rPr>
        <w:t xml:space="preserve"> (14 April 2014)</w:t>
      </w:r>
      <w:r w:rsidR="004D24A6" w:rsidRPr="00731548">
        <w:rPr>
          <w:sz w:val="22"/>
          <w:szCs w:val="22"/>
        </w:rPr>
        <w:t>, The Causes of Parent-Child Conflict in Adolescents</w:t>
      </w:r>
      <w:r w:rsidRPr="00731548">
        <w:rPr>
          <w:sz w:val="22"/>
          <w:szCs w:val="22"/>
        </w:rPr>
        <w:t>.</w:t>
      </w:r>
    </w:p>
    <w:p w14:paraId="56D1B4DD" w14:textId="3992F2E5" w:rsidR="0072005B" w:rsidRPr="00731548" w:rsidRDefault="009C18A6" w:rsidP="00C05ABE">
      <w:pPr>
        <w:snapToGrid w:val="0"/>
        <w:spacing w:line="276" w:lineRule="auto"/>
        <w:rPr>
          <w:rFonts w:eastAsia="DengXian"/>
          <w:lang w:eastAsia="zh-TW"/>
        </w:rPr>
      </w:pPr>
      <w:r w:rsidRPr="00731548">
        <w:rPr>
          <w:rFonts w:eastAsiaTheme="minorEastAsia"/>
          <w:lang w:eastAsia="zh-TW"/>
        </w:rPr>
        <w:lastRenderedPageBreak/>
        <w:t xml:space="preserve">Based on the above </w:t>
      </w:r>
      <w:r w:rsidR="0097026D" w:rsidRPr="00731548">
        <w:rPr>
          <w:rFonts w:eastAsiaTheme="minorEastAsia"/>
          <w:lang w:eastAsia="zh-TW"/>
        </w:rPr>
        <w:t xml:space="preserve">information </w:t>
      </w:r>
      <w:r w:rsidRPr="00731548">
        <w:rPr>
          <w:rFonts w:eastAsiaTheme="minorEastAsia"/>
          <w:lang w:eastAsia="zh-TW"/>
        </w:rPr>
        <w:t xml:space="preserve">and personal </w:t>
      </w:r>
      <w:r w:rsidR="00E25D6A" w:rsidRPr="00731548">
        <w:rPr>
          <w:rFonts w:eastAsiaTheme="minorEastAsia"/>
          <w:lang w:eastAsia="zh-TW"/>
        </w:rPr>
        <w:t>experiences</w:t>
      </w:r>
      <w:r w:rsidRPr="00731548">
        <w:rPr>
          <w:rFonts w:eastAsiaTheme="minorEastAsia"/>
          <w:lang w:eastAsia="zh-TW"/>
        </w:rPr>
        <w:t>, answer the following question:</w:t>
      </w:r>
    </w:p>
    <w:p w14:paraId="461473A4" w14:textId="77777777" w:rsidR="0072005B" w:rsidRPr="00731548" w:rsidRDefault="0072005B" w:rsidP="00C05ABE">
      <w:pPr>
        <w:snapToGrid w:val="0"/>
        <w:spacing w:line="276" w:lineRule="auto"/>
        <w:rPr>
          <w:rFonts w:eastAsia="DengXian"/>
          <w:lang w:eastAsia="zh-TW"/>
        </w:rPr>
      </w:pPr>
    </w:p>
    <w:p w14:paraId="19A544AE" w14:textId="557D08E4" w:rsidR="0072005B" w:rsidRPr="00731548" w:rsidRDefault="009C18A6" w:rsidP="00922243">
      <w:pPr>
        <w:pStyle w:val="aff2"/>
        <w:numPr>
          <w:ilvl w:val="0"/>
          <w:numId w:val="13"/>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Which three do you think are the most likely causes of conflict</w:t>
      </w:r>
      <w:r w:rsidR="002D7A5B" w:rsidRPr="00731548">
        <w:rPr>
          <w:rFonts w:eastAsiaTheme="minorEastAsia"/>
          <w:lang w:eastAsia="zh-TW"/>
        </w:rPr>
        <w:t>s</w:t>
      </w:r>
      <w:r w:rsidRPr="00731548">
        <w:rPr>
          <w:rFonts w:eastAsiaTheme="minorEastAsia"/>
          <w:lang w:eastAsia="zh-TW"/>
        </w:rPr>
        <w:t xml:space="preserve"> between teenagers and their families? Please choose one of the causes and briefly share your experience of </w:t>
      </w:r>
      <w:r w:rsidR="00E25D6A" w:rsidRPr="00731548">
        <w:rPr>
          <w:rFonts w:eastAsiaTheme="minorEastAsia"/>
          <w:lang w:eastAsia="zh-TW"/>
        </w:rPr>
        <w:t xml:space="preserve">family </w:t>
      </w:r>
      <w:r w:rsidRPr="00731548">
        <w:rPr>
          <w:rFonts w:eastAsiaTheme="minorEastAsia"/>
          <w:lang w:eastAsia="zh-TW"/>
        </w:rPr>
        <w:t>conflicts.</w:t>
      </w:r>
    </w:p>
    <w:tbl>
      <w:tblPr>
        <w:tblStyle w:val="afa"/>
        <w:tblW w:w="0" w:type="auto"/>
        <w:tblInd w:w="360" w:type="dxa"/>
        <w:tblLook w:val="04A0" w:firstRow="1" w:lastRow="0" w:firstColumn="1" w:lastColumn="0" w:noHBand="0" w:noVBand="1"/>
      </w:tblPr>
      <w:tblGrid>
        <w:gridCol w:w="7768"/>
      </w:tblGrid>
      <w:tr w:rsidR="0072005B" w:rsidRPr="00731548" w14:paraId="1CC27629" w14:textId="77777777" w:rsidTr="00C05ABE">
        <w:trPr>
          <w:trHeight w:val="5743"/>
        </w:trPr>
        <w:tc>
          <w:tcPr>
            <w:tcW w:w="7768" w:type="dxa"/>
          </w:tcPr>
          <w:p w14:paraId="61C36036" w14:textId="77777777" w:rsidR="009D0A8C" w:rsidRPr="00731548" w:rsidRDefault="009D0A8C" w:rsidP="00C05ABE">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For example:</w:t>
            </w:r>
          </w:p>
          <w:p w14:paraId="1F4EE1F1" w14:textId="77777777" w:rsidR="009D0A8C" w:rsidRPr="00731548" w:rsidRDefault="009D0A8C" w:rsidP="00922243">
            <w:pPr>
              <w:pStyle w:val="aff2"/>
              <w:numPr>
                <w:ilvl w:val="0"/>
                <w:numId w:val="14"/>
              </w:numPr>
              <w:snapToGrid w:val="0"/>
              <w:spacing w:line="276" w:lineRule="auto"/>
              <w:ind w:leftChars="0"/>
              <w:jc w:val="both"/>
              <w:rPr>
                <w:rFonts w:eastAsiaTheme="minorEastAsia"/>
                <w:i/>
                <w:iCs/>
                <w:color w:val="FF0000"/>
                <w:lang w:eastAsia="zh-TW"/>
              </w:rPr>
            </w:pPr>
            <w:r w:rsidRPr="00731548">
              <w:rPr>
                <w:rFonts w:eastAsiaTheme="minorEastAsia"/>
                <w:i/>
                <w:iCs/>
                <w:color w:val="FF0000"/>
                <w:lang w:eastAsia="zh-TW"/>
              </w:rPr>
              <w:t>I think that different values, communication failure, and sharing of responsibilities are the most likely causes of family conflicts.</w:t>
            </w:r>
          </w:p>
          <w:p w14:paraId="303EAABA" w14:textId="77777777" w:rsidR="009D0A8C" w:rsidRPr="00731548" w:rsidRDefault="009D0A8C" w:rsidP="00922243">
            <w:pPr>
              <w:pStyle w:val="aff2"/>
              <w:numPr>
                <w:ilvl w:val="0"/>
                <w:numId w:val="14"/>
              </w:numPr>
              <w:snapToGrid w:val="0"/>
              <w:spacing w:line="276" w:lineRule="auto"/>
              <w:ind w:leftChars="0"/>
              <w:jc w:val="both"/>
              <w:rPr>
                <w:rFonts w:eastAsiaTheme="minorEastAsia"/>
                <w:i/>
                <w:iCs/>
                <w:color w:val="FF0000"/>
                <w:lang w:eastAsia="zh-TW"/>
              </w:rPr>
            </w:pPr>
            <w:r w:rsidRPr="00731548">
              <w:rPr>
                <w:rFonts w:eastAsiaTheme="minorEastAsia"/>
                <w:i/>
                <w:iCs/>
                <w:color w:val="FF0000"/>
                <w:lang w:eastAsia="zh-TW"/>
              </w:rPr>
              <w:t>Take communication failure as an example: Once I wanted to borrow a backpack from my brother. He refused to hear the reason why I wanted to borrow it. There was no room for discussion. Although I tried to explain to him the reason for borrowing his backpack, he did not listen, making me even more angry. Therefore, I scolded him and accused him of being selfish. In the end, we did not talk to each other for a week.</w:t>
            </w:r>
          </w:p>
          <w:p w14:paraId="7448827A" w14:textId="18558E9A" w:rsidR="0072005B" w:rsidRPr="00731548" w:rsidRDefault="009D0A8C" w:rsidP="00922243">
            <w:pPr>
              <w:pStyle w:val="aff2"/>
              <w:numPr>
                <w:ilvl w:val="0"/>
                <w:numId w:val="14"/>
              </w:numPr>
              <w:snapToGrid w:val="0"/>
              <w:spacing w:line="276" w:lineRule="auto"/>
              <w:ind w:leftChars="0"/>
              <w:jc w:val="both"/>
              <w:rPr>
                <w:rFonts w:eastAsiaTheme="minorEastAsia"/>
                <w:kern w:val="0"/>
                <w:sz w:val="20"/>
                <w:szCs w:val="20"/>
                <w:lang w:eastAsia="zh-TW"/>
              </w:rPr>
            </w:pPr>
            <w:r w:rsidRPr="00731548">
              <w:rPr>
                <w:rFonts w:eastAsiaTheme="minorEastAsia"/>
                <w:i/>
                <w:iCs/>
                <w:color w:val="FF0000"/>
                <w:lang w:eastAsia="zh-TW"/>
              </w:rPr>
              <w:t>Take sharing of responsibility as an example: After the sports day was over, I was so tired that I fell asleep when I went home, but my mother kept asking me to help her with housework. I ignored my mother’s request and continued to sleep, but my mother scolded me loudly. I felt wronged and irritated.</w:t>
            </w:r>
          </w:p>
        </w:tc>
      </w:tr>
    </w:tbl>
    <w:p w14:paraId="6B3BD5D6" w14:textId="77777777" w:rsidR="0072005B" w:rsidRPr="00731548" w:rsidRDefault="0072005B">
      <w:pPr>
        <w:pStyle w:val="aff2"/>
        <w:snapToGrid w:val="0"/>
        <w:spacing w:line="276" w:lineRule="auto"/>
        <w:ind w:leftChars="0" w:left="360"/>
        <w:rPr>
          <w:rFonts w:eastAsiaTheme="minorEastAsia"/>
          <w:lang w:eastAsia="zh-TW"/>
        </w:rPr>
      </w:pPr>
    </w:p>
    <w:p w14:paraId="718775DD" w14:textId="77777777" w:rsidR="0072005B" w:rsidRPr="00731548" w:rsidRDefault="009C18A6">
      <w:pPr>
        <w:rPr>
          <w:rFonts w:eastAsia="微軟正黑體"/>
          <w:b/>
          <w:sz w:val="28"/>
          <w:szCs w:val="28"/>
          <w:lang w:eastAsia="zh-TW"/>
        </w:rPr>
      </w:pPr>
      <w:r w:rsidRPr="00731548">
        <w:rPr>
          <w:rFonts w:eastAsia="微軟正黑體"/>
          <w:b/>
          <w:sz w:val="28"/>
          <w:szCs w:val="28"/>
          <w:lang w:eastAsia="zh-TW"/>
        </w:rPr>
        <w:br w:type="page"/>
      </w:r>
    </w:p>
    <w:p w14:paraId="74C19AB0" w14:textId="38CAFA88" w:rsidR="0072005B" w:rsidRPr="00731548" w:rsidRDefault="009C18A6" w:rsidP="00C05ABE">
      <w:pPr>
        <w:snapToGrid w:val="0"/>
        <w:spacing w:line="276" w:lineRule="auto"/>
        <w:jc w:val="both"/>
        <w:rPr>
          <w:rFonts w:eastAsia="微軟正黑體"/>
          <w:b/>
          <w:sz w:val="28"/>
          <w:szCs w:val="28"/>
          <w:lang w:eastAsia="zh-HK"/>
        </w:rPr>
      </w:pPr>
      <w:r w:rsidRPr="00731548">
        <w:rPr>
          <w:noProof/>
          <w:lang w:val="en-US"/>
        </w:rPr>
        <w:lastRenderedPageBreak/>
        <w:drawing>
          <wp:anchor distT="0" distB="0" distL="114300" distR="114300" simplePos="0" relativeHeight="251687936" behindDoc="1" locked="0" layoutInCell="1" allowOverlap="1" wp14:anchorId="452BF419" wp14:editId="22A6BAB5">
            <wp:simplePos x="0" y="0"/>
            <wp:positionH relativeFrom="column">
              <wp:posOffset>4417695</wp:posOffset>
            </wp:positionH>
            <wp:positionV relativeFrom="paragraph">
              <wp:posOffset>88900</wp:posOffset>
            </wp:positionV>
            <wp:extent cx="634365" cy="1265555"/>
            <wp:effectExtent l="0" t="0" r="635" b="4445"/>
            <wp:wrapSquare wrapText="bothSides"/>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圖片 493"/>
                    <pic:cNvPicPr>
                      <a:picLocks noChangeAspect="1"/>
                    </pic:cNvPicPr>
                  </pic:nvPicPr>
                  <pic:blipFill>
                    <a:blip r:embed="rId66" cstate="screen"/>
                    <a:stretch>
                      <a:fillRect/>
                    </a:stretch>
                  </pic:blipFill>
                  <pic:spPr>
                    <a:xfrm>
                      <a:off x="0" y="0"/>
                      <a:ext cx="634365" cy="1265555"/>
                    </a:xfrm>
                    <a:prstGeom prst="rect">
                      <a:avLst/>
                    </a:prstGeom>
                  </pic:spPr>
                </pic:pic>
              </a:graphicData>
            </a:graphic>
          </wp:anchor>
        </w:drawing>
      </w:r>
      <w:r w:rsidRPr="00731548">
        <w:rPr>
          <w:rFonts w:eastAsia="微軟正黑體"/>
          <w:b/>
          <w:bCs/>
          <w:sz w:val="28"/>
          <w:szCs w:val="28"/>
          <w:lang w:eastAsia="zh-HK"/>
        </w:rPr>
        <w:t xml:space="preserve">Activity 2: </w:t>
      </w:r>
      <w:r w:rsidR="00F25751" w:rsidRPr="00731548">
        <w:rPr>
          <w:rFonts w:eastAsia="微軟正黑體"/>
          <w:b/>
          <w:bCs/>
          <w:sz w:val="28"/>
          <w:szCs w:val="28"/>
          <w:lang w:eastAsia="zh-HK"/>
        </w:rPr>
        <w:t>Are</w:t>
      </w:r>
      <w:r w:rsidRPr="00731548">
        <w:rPr>
          <w:rFonts w:eastAsia="微軟正黑體"/>
          <w:b/>
          <w:bCs/>
          <w:sz w:val="28"/>
          <w:szCs w:val="28"/>
          <w:lang w:eastAsia="zh-HK"/>
        </w:rPr>
        <w:t xml:space="preserve"> family conflict</w:t>
      </w:r>
      <w:r w:rsidR="00F25751" w:rsidRPr="00731548">
        <w:rPr>
          <w:rFonts w:eastAsia="微軟正黑體"/>
          <w:b/>
          <w:bCs/>
          <w:sz w:val="28"/>
          <w:szCs w:val="28"/>
          <w:lang w:eastAsia="zh-HK"/>
        </w:rPr>
        <w:t>s</w:t>
      </w:r>
      <w:r w:rsidRPr="00731548">
        <w:rPr>
          <w:rFonts w:eastAsia="微軟正黑體"/>
          <w:b/>
          <w:bCs/>
          <w:sz w:val="28"/>
          <w:szCs w:val="28"/>
          <w:lang w:eastAsia="zh-HK"/>
        </w:rPr>
        <w:t xml:space="preserve"> necessarily bad?</w:t>
      </w:r>
    </w:p>
    <w:p w14:paraId="4258586F" w14:textId="6053F691" w:rsidR="0072005B" w:rsidRPr="00731548" w:rsidRDefault="008B638E" w:rsidP="00C05ABE">
      <w:pPr>
        <w:snapToGrid w:val="0"/>
        <w:spacing w:line="276" w:lineRule="auto"/>
        <w:jc w:val="both"/>
        <w:rPr>
          <w:rFonts w:eastAsia="微軟正黑體"/>
          <w:szCs w:val="20"/>
          <w:lang w:eastAsia="zh-TW"/>
        </w:rPr>
      </w:pPr>
      <w:r w:rsidRPr="00731548">
        <w:rPr>
          <w:rFonts w:eastAsia="微軟正黑體"/>
          <w:szCs w:val="20"/>
          <w:lang w:eastAsia="zh-TW"/>
        </w:rPr>
        <w:t xml:space="preserve">Quarrels </w:t>
      </w:r>
      <w:r w:rsidR="009C18A6" w:rsidRPr="00731548">
        <w:rPr>
          <w:rFonts w:eastAsia="微軟正黑體"/>
          <w:szCs w:val="20"/>
          <w:lang w:eastAsia="zh-TW"/>
        </w:rPr>
        <w:t xml:space="preserve">and conflicts are unavoidable </w:t>
      </w:r>
      <w:r w:rsidR="000C13BC" w:rsidRPr="00731548">
        <w:rPr>
          <w:rFonts w:eastAsia="微軟正黑體"/>
          <w:szCs w:val="20"/>
          <w:lang w:eastAsia="zh-TW"/>
        </w:rPr>
        <w:t>when</w:t>
      </w:r>
      <w:r w:rsidR="009C18A6" w:rsidRPr="00731548">
        <w:rPr>
          <w:rFonts w:eastAsia="微軟正黑體"/>
          <w:szCs w:val="20"/>
          <w:lang w:eastAsia="zh-TW"/>
        </w:rPr>
        <w:t xml:space="preserve"> getting along with each other, and family members are no exception. </w:t>
      </w:r>
      <w:r w:rsidR="00F25751" w:rsidRPr="00731548">
        <w:rPr>
          <w:rFonts w:eastAsia="微軟正黑體"/>
          <w:szCs w:val="20"/>
          <w:lang w:eastAsia="zh-TW"/>
        </w:rPr>
        <w:t xml:space="preserve">Family </w:t>
      </w:r>
      <w:r w:rsidR="009C18A6" w:rsidRPr="00731548">
        <w:rPr>
          <w:rFonts w:eastAsia="微軟正黑體"/>
          <w:szCs w:val="20"/>
          <w:lang w:eastAsia="zh-TW"/>
        </w:rPr>
        <w:t>conflict</w:t>
      </w:r>
      <w:r w:rsidR="00F25751" w:rsidRPr="00731548">
        <w:rPr>
          <w:rFonts w:eastAsia="微軟正黑體"/>
          <w:szCs w:val="20"/>
          <w:lang w:eastAsia="zh-TW"/>
        </w:rPr>
        <w:t>s</w:t>
      </w:r>
      <w:r w:rsidR="009C18A6" w:rsidRPr="00731548">
        <w:rPr>
          <w:rFonts w:eastAsia="微軟正黑體"/>
          <w:szCs w:val="20"/>
          <w:lang w:eastAsia="zh-TW"/>
        </w:rPr>
        <w:t xml:space="preserve"> </w:t>
      </w:r>
      <w:r w:rsidR="00F25751" w:rsidRPr="00731548">
        <w:rPr>
          <w:rFonts w:eastAsia="微軟正黑體"/>
          <w:szCs w:val="20"/>
          <w:lang w:eastAsia="zh-TW"/>
        </w:rPr>
        <w:t xml:space="preserve">that last for a long time </w:t>
      </w:r>
      <w:r w:rsidR="009C18A6" w:rsidRPr="00731548">
        <w:rPr>
          <w:rFonts w:eastAsia="微軟正黑體"/>
          <w:szCs w:val="20"/>
          <w:lang w:eastAsia="zh-TW"/>
        </w:rPr>
        <w:t>will destroy harmonious relationship</w:t>
      </w:r>
      <w:r w:rsidR="00F25751" w:rsidRPr="00731548">
        <w:rPr>
          <w:rFonts w:eastAsia="微軟正黑體"/>
          <w:szCs w:val="20"/>
          <w:lang w:eastAsia="zh-TW"/>
        </w:rPr>
        <w:t>s</w:t>
      </w:r>
      <w:r w:rsidR="009C18A6" w:rsidRPr="00731548">
        <w:rPr>
          <w:rFonts w:eastAsia="微軟正黑體"/>
          <w:szCs w:val="20"/>
          <w:lang w:eastAsia="zh-TW"/>
        </w:rPr>
        <w:t xml:space="preserve"> between family members, leading to alienation or even separation. However, if </w:t>
      </w:r>
      <w:r w:rsidR="00F25751" w:rsidRPr="00731548">
        <w:rPr>
          <w:rFonts w:eastAsia="微軟正黑體"/>
          <w:szCs w:val="20"/>
          <w:lang w:eastAsia="zh-TW"/>
        </w:rPr>
        <w:t xml:space="preserve">family </w:t>
      </w:r>
      <w:r w:rsidR="009C18A6" w:rsidRPr="00731548">
        <w:rPr>
          <w:rFonts w:eastAsia="微軟正黑體"/>
          <w:szCs w:val="20"/>
          <w:lang w:eastAsia="zh-TW"/>
        </w:rPr>
        <w:t>conflicts are handled properly, they may have a positive impact on family relationships.</w:t>
      </w:r>
    </w:p>
    <w:p w14:paraId="524575F6" w14:textId="77777777" w:rsidR="0072005B" w:rsidRPr="00731548" w:rsidRDefault="0072005B" w:rsidP="00C05ABE">
      <w:pPr>
        <w:snapToGrid w:val="0"/>
        <w:spacing w:line="276" w:lineRule="auto"/>
        <w:jc w:val="both"/>
        <w:rPr>
          <w:rFonts w:eastAsia="微軟正黑體"/>
          <w:szCs w:val="20"/>
          <w:lang w:eastAsia="zh-TW"/>
        </w:rPr>
      </w:pPr>
    </w:p>
    <w:p w14:paraId="4DCB3DD3" w14:textId="775F148A" w:rsidR="0072005B" w:rsidRPr="00731548" w:rsidRDefault="00E841C1" w:rsidP="00C05ABE">
      <w:pPr>
        <w:snapToGrid w:val="0"/>
        <w:spacing w:line="276" w:lineRule="auto"/>
        <w:jc w:val="both"/>
        <w:rPr>
          <w:rFonts w:eastAsia="微軟正黑體"/>
          <w:szCs w:val="20"/>
          <w:lang w:eastAsia="zh-TW"/>
        </w:rPr>
      </w:pPr>
      <w:r w:rsidRPr="00731548">
        <w:rPr>
          <w:rFonts w:eastAsia="微軟正黑體"/>
          <w:b/>
          <w:noProof/>
          <w:sz w:val="28"/>
          <w:szCs w:val="28"/>
          <w:lang w:val="en-US"/>
        </w:rPr>
        <mc:AlternateContent>
          <mc:Choice Requires="wps">
            <w:drawing>
              <wp:anchor distT="45720" distB="45720" distL="114300" distR="114300" simplePos="0" relativeHeight="251606016" behindDoc="0" locked="0" layoutInCell="1" allowOverlap="1" wp14:anchorId="377C03BE" wp14:editId="55CEB897">
                <wp:simplePos x="0" y="0"/>
                <wp:positionH relativeFrom="margin">
                  <wp:posOffset>10795</wp:posOffset>
                </wp:positionH>
                <wp:positionV relativeFrom="paragraph">
                  <wp:posOffset>563880</wp:posOffset>
                </wp:positionV>
                <wp:extent cx="5257800" cy="1404620"/>
                <wp:effectExtent l="0" t="0" r="19050" b="13970"/>
                <wp:wrapSquare wrapText="bothSides"/>
                <wp:docPr id="10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404620"/>
                        </a:xfrm>
                        <a:prstGeom prst="rect">
                          <a:avLst/>
                        </a:prstGeom>
                        <a:noFill/>
                        <a:ln w="9525">
                          <a:solidFill>
                            <a:sysClr val="windowText" lastClr="000000"/>
                          </a:solidFill>
                          <a:miter lim="800000"/>
                        </a:ln>
                      </wps:spPr>
                      <wps:txbx>
                        <w:txbxContent>
                          <w:p w14:paraId="532E535B"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Avoid similar conflicts in the future</w:t>
                            </w:r>
                          </w:p>
                          <w:p w14:paraId="162417AC" w14:textId="1A0B6591"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misunderstandings/problems/arguments</w:t>
                            </w:r>
                          </w:p>
                          <w:p w14:paraId="6F438331" w14:textId="77777777"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understanding of yourself and your family</w:t>
                            </w:r>
                          </w:p>
                          <w:p w14:paraId="01ACD843" w14:textId="067F13BA"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intense conflicts and even violence</w:t>
                            </w:r>
                          </w:p>
                          <w:p w14:paraId="54FC9EEF"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Obstruct communication</w:t>
                            </w:r>
                          </w:p>
                          <w:p w14:paraId="5EF12D59" w14:textId="2B28BFD1"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Weaken the motivation to improve family relationships</w:t>
                            </w:r>
                          </w:p>
                          <w:p w14:paraId="52366DE4"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 xml:space="preserve">Opportunities for enhancing mutual relationships   </w:t>
                            </w:r>
                          </w:p>
                          <w:p w14:paraId="04CD7455" w14:textId="6CB761F9"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communication</w:t>
                            </w:r>
                          </w:p>
                          <w:p w14:paraId="7B71ED55"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ncrease the chance of conflicts in the future</w:t>
                            </w:r>
                          </w:p>
                          <w:p w14:paraId="58F4A211" w14:textId="4D88F708"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Learn to handle conflict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7C03BE" id="_x0000_s1037" type="#_x0000_t202" style="position:absolute;left:0;text-align:left;margin-left:.85pt;margin-top:44.4pt;width:414pt;height:110.6pt;z-index:2516060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" filled="f" strokecolor="windowText">
                <v:textbox style="mso-fit-shape-to-text:t">
                  <w:txbxContent>
                    <w:p w14:paraId="532E535B"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Avoid similar conflicts in the future</w:t>
                      </w:r>
                    </w:p>
                    <w:p w14:paraId="162417AC" w14:textId="1A0B6591"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misunderstandings/problems/arguments</w:t>
                      </w:r>
                    </w:p>
                    <w:p w14:paraId="6F438331" w14:textId="77777777"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understanding of yourself and your family</w:t>
                      </w:r>
                    </w:p>
                    <w:p w14:paraId="01ACD843" w14:textId="067F13BA"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Cause more intense conflicts and even violence</w:t>
                      </w:r>
                    </w:p>
                    <w:p w14:paraId="54FC9EEF"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Obstruct communication</w:t>
                      </w:r>
                    </w:p>
                    <w:p w14:paraId="5EF12D59" w14:textId="2B28BFD1"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Weaken the motivation to improve family relationships</w:t>
                      </w:r>
                    </w:p>
                    <w:p w14:paraId="52366DE4"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 xml:space="preserve">Opportunities for enhancing mutual relationships   </w:t>
                      </w:r>
                    </w:p>
                    <w:p w14:paraId="04CD7455" w14:textId="6CB761F9"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mprove communication</w:t>
                      </w:r>
                    </w:p>
                    <w:p w14:paraId="7B71ED55" w14:textId="77777777" w:rsidR="00DD13DE"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Increase the chance of conflicts in the future</w:t>
                      </w:r>
                    </w:p>
                    <w:p w14:paraId="58F4A211" w14:textId="4D88F708" w:rsidR="00DD13DE" w:rsidRPr="00E841C1" w:rsidRDefault="00DD13DE" w:rsidP="00922243">
                      <w:pPr>
                        <w:pStyle w:val="aff2"/>
                        <w:numPr>
                          <w:ilvl w:val="0"/>
                          <w:numId w:val="38"/>
                        </w:numPr>
                        <w:snapToGrid w:val="0"/>
                        <w:ind w:leftChars="0"/>
                        <w:rPr>
                          <w:rFonts w:eastAsia="新細明體"/>
                          <w:color w:val="000000" w:themeColor="text1"/>
                          <w:szCs w:val="20"/>
                          <w:lang w:val="en-US" w:eastAsia="zh-TW"/>
                        </w:rPr>
                      </w:pPr>
                      <w:r w:rsidRPr="00E841C1">
                        <w:rPr>
                          <w:rFonts w:eastAsia="新細明體"/>
                          <w:color w:val="000000" w:themeColor="text1"/>
                          <w:szCs w:val="20"/>
                          <w:lang w:val="en-US" w:eastAsia="zh-TW"/>
                        </w:rPr>
                        <w:t>Learn to handle conflicts</w:t>
                      </w:r>
                    </w:p>
                  </w:txbxContent>
                </v:textbox>
                <w10:wrap type="square" anchorx="margin"/>
              </v:shape>
            </w:pict>
          </mc:Fallback>
        </mc:AlternateContent>
      </w:r>
      <w:r w:rsidR="009C18A6" w:rsidRPr="00731548">
        <w:rPr>
          <w:rFonts w:eastAsia="微軟正黑體"/>
          <w:szCs w:val="20"/>
          <w:lang w:eastAsia="zh-TW"/>
        </w:rPr>
        <w:t xml:space="preserve">The box below lists the possible positive or negative effects of </w:t>
      </w:r>
      <w:r w:rsidR="00F25751" w:rsidRPr="00731548">
        <w:rPr>
          <w:rFonts w:eastAsia="微軟正黑體"/>
          <w:szCs w:val="20"/>
          <w:lang w:eastAsia="zh-TW"/>
        </w:rPr>
        <w:t xml:space="preserve">family </w:t>
      </w:r>
      <w:r w:rsidR="009C18A6" w:rsidRPr="00731548">
        <w:rPr>
          <w:rFonts w:eastAsia="微軟正黑體"/>
          <w:szCs w:val="20"/>
          <w:lang w:eastAsia="zh-TW"/>
        </w:rPr>
        <w:t xml:space="preserve">conflicts on family relationships. Try to </w:t>
      </w:r>
      <w:r w:rsidR="006732D9" w:rsidRPr="00731548">
        <w:rPr>
          <w:rFonts w:eastAsia="微軟正黑體" w:hint="eastAsia"/>
          <w:szCs w:val="20"/>
          <w:lang w:eastAsia="zh-TW"/>
        </w:rPr>
        <w:t>c</w:t>
      </w:r>
      <w:r w:rsidR="006732D9" w:rsidRPr="00731548">
        <w:rPr>
          <w:rFonts w:eastAsia="微軟正黑體"/>
          <w:szCs w:val="20"/>
          <w:lang w:eastAsia="zh-TW"/>
        </w:rPr>
        <w:t>lassify them into positive and negative effects.</w:t>
      </w:r>
    </w:p>
    <w:p w14:paraId="73C7E29B" w14:textId="72D17B24" w:rsidR="0072005B" w:rsidRPr="00731548" w:rsidRDefault="00E841C1">
      <w:pPr>
        <w:snapToGrid w:val="0"/>
        <w:spacing w:line="276" w:lineRule="auto"/>
        <w:rPr>
          <w:rFonts w:eastAsia="微軟正黑體"/>
          <w:b/>
          <w:lang w:eastAsia="zh-TW"/>
        </w:rPr>
      </w:pPr>
      <w:r w:rsidRPr="00731548">
        <w:rPr>
          <w:rFonts w:eastAsia="微軟正黑體"/>
          <w:b/>
          <w:noProof/>
          <w:lang w:val="en-US"/>
        </w:rPr>
        <mc:AlternateContent>
          <mc:Choice Requires="wpg">
            <w:drawing>
              <wp:anchor distT="0" distB="0" distL="114300" distR="114300" simplePos="0" relativeHeight="251604992" behindDoc="0" locked="0" layoutInCell="1" allowOverlap="1" wp14:anchorId="2CDBF6DE" wp14:editId="788927C1">
                <wp:simplePos x="0" y="0"/>
                <wp:positionH relativeFrom="column">
                  <wp:posOffset>-62230</wp:posOffset>
                </wp:positionH>
                <wp:positionV relativeFrom="paragraph">
                  <wp:posOffset>2168525</wp:posOffset>
                </wp:positionV>
                <wp:extent cx="5972175" cy="4393924"/>
                <wp:effectExtent l="0" t="0" r="9525" b="6985"/>
                <wp:wrapNone/>
                <wp:docPr id="466" name="群組 466"/>
                <wp:cNvGraphicFramePr/>
                <a:graphic xmlns:a="http://schemas.openxmlformats.org/drawingml/2006/main">
                  <a:graphicData uri="http://schemas.microsoft.com/office/word/2010/wordprocessingGroup">
                    <wpg:wgp>
                      <wpg:cNvGrpSpPr/>
                      <wpg:grpSpPr>
                        <a:xfrm>
                          <a:off x="0" y="0"/>
                          <a:ext cx="5972175" cy="4393924"/>
                          <a:chOff x="0" y="0"/>
                          <a:chExt cx="5972175" cy="4393924"/>
                        </a:xfrm>
                      </wpg:grpSpPr>
                      <wpg:grpSp>
                        <wpg:cNvPr id="24" name="群組 24"/>
                        <wpg:cNvGrpSpPr/>
                        <wpg:grpSpPr>
                          <a:xfrm>
                            <a:off x="0" y="0"/>
                            <a:ext cx="5972175" cy="4393924"/>
                            <a:chOff x="294972" y="151075"/>
                            <a:chExt cx="5972175" cy="4393924"/>
                          </a:xfrm>
                        </wpg:grpSpPr>
                        <wpg:grpSp>
                          <wpg:cNvPr id="1075" name="群組 1075"/>
                          <wpg:cNvGrpSpPr/>
                          <wpg:grpSpPr>
                            <a:xfrm>
                              <a:off x="294972" y="563549"/>
                              <a:ext cx="5972175" cy="3981450"/>
                              <a:chOff x="294972" y="-7951"/>
                              <a:chExt cx="5972175" cy="3981450"/>
                            </a:xfrm>
                          </wpg:grpSpPr>
                          <wpg:grpSp>
                            <wpg:cNvPr id="1049" name="群組 1049"/>
                            <wpg:cNvGrpSpPr/>
                            <wpg:grpSpPr>
                              <a:xfrm>
                                <a:off x="294972" y="-7951"/>
                                <a:ext cx="5972175" cy="3981450"/>
                                <a:chOff x="294972" y="-7951"/>
                                <a:chExt cx="5972175" cy="3981450"/>
                              </a:xfrm>
                            </wpg:grpSpPr>
                            <pic:pic xmlns:pic="http://schemas.openxmlformats.org/drawingml/2006/picture">
                              <pic:nvPicPr>
                                <pic:cNvPr id="1068" name="圖片 1068"/>
                                <pic:cNvPicPr>
                                  <a:picLocks noChangeAspect="1"/>
                                </pic:cNvPicPr>
                              </pic:nvPicPr>
                              <pic:blipFill>
                                <a:blip r:embed="rId67" cstate="screen"/>
                                <a:srcRect/>
                                <a:stretch>
                                  <a:fillRect/>
                                </a:stretch>
                              </pic:blipFill>
                              <pic:spPr>
                                <a:xfrm>
                                  <a:off x="294972" y="-7951"/>
                                  <a:ext cx="5972175" cy="3981450"/>
                                </a:xfrm>
                                <a:prstGeom prst="rect">
                                  <a:avLst/>
                                </a:prstGeom>
                                <a:noFill/>
                                <a:ln>
                                  <a:noFill/>
                                </a:ln>
                              </pic:spPr>
                            </pic:pic>
                            <wps:wsp>
                              <wps:cNvPr id="59" name="文字方塊 2"/>
                              <wps:cNvSpPr txBox="1">
                                <a:spLocks noChangeArrowheads="1"/>
                              </wps:cNvSpPr>
                              <wps:spPr bwMode="auto">
                                <a:xfrm>
                                  <a:off x="595086" y="464458"/>
                                  <a:ext cx="2433955" cy="2614930"/>
                                </a:xfrm>
                                <a:prstGeom prst="rect">
                                  <a:avLst/>
                                </a:prstGeom>
                                <a:solidFill>
                                  <a:sysClr val="window" lastClr="FFFFFF"/>
                                </a:solidFill>
                                <a:ln w="9525">
                                  <a:noFill/>
                                  <a:miter lim="800000"/>
                                </a:ln>
                              </wps:spPr>
                              <wps:txbx>
                                <w:txbxContent>
                                  <w:p w14:paraId="0A9EE951" w14:textId="77777777" w:rsidR="00DD13DE" w:rsidRDefault="00DD13DE">
                                    <w:pPr>
                                      <w:jc w:val="center"/>
                                      <w:rPr>
                                        <w:b/>
                                        <w:bCs/>
                                        <w:color w:val="FF0000"/>
                                        <w:lang w:val="en-US"/>
                                      </w:rPr>
                                    </w:pPr>
                                  </w:p>
                                </w:txbxContent>
                              </wps:txbx>
                              <wps:bodyPr rot="0" vert="horz" wrap="square" lIns="91440" tIns="45720" rIns="91440" bIns="45720" anchor="t" anchorCtr="0">
                                <a:noAutofit/>
                              </wps:bodyPr>
                            </wps:wsp>
                            <wps:wsp>
                              <wps:cNvPr id="61" name="文字方塊 2"/>
                              <wps:cNvSpPr txBox="1">
                                <a:spLocks noChangeArrowheads="1"/>
                              </wps:cNvSpPr>
                              <wps:spPr bwMode="auto">
                                <a:xfrm>
                                  <a:off x="3323664" y="464242"/>
                                  <a:ext cx="2608579" cy="2615564"/>
                                </a:xfrm>
                                <a:prstGeom prst="rect">
                                  <a:avLst/>
                                </a:prstGeom>
                                <a:solidFill>
                                  <a:sysClr val="window" lastClr="FFFFFF"/>
                                </a:solidFill>
                                <a:ln w="9525">
                                  <a:noFill/>
                                  <a:miter lim="800000"/>
                                </a:ln>
                              </wps:spPr>
                              <wps:txbx>
                                <w:txbxContent>
                                  <w:p w14:paraId="258BFE85" w14:textId="77777777" w:rsidR="00DD13DE" w:rsidRDefault="00DD13DE">
                                    <w:pPr>
                                      <w:spacing w:after="200" w:line="276" w:lineRule="auto"/>
                                      <w:jc w:val="center"/>
                                      <w:rPr>
                                        <w:rFonts w:eastAsia="新細明體"/>
                                        <w:i/>
                                        <w:iCs/>
                                        <w:color w:val="FF0000"/>
                                        <w:szCs w:val="20"/>
                                        <w:lang w:val="en-US" w:eastAsia="zh-TW"/>
                                      </w:rPr>
                                    </w:pPr>
                                  </w:p>
                                  <w:p w14:paraId="06AFF522" w14:textId="77777777" w:rsidR="00DD13DE" w:rsidRDefault="00DD13DE">
                                    <w:pPr>
                                      <w:spacing w:after="200" w:line="276" w:lineRule="auto"/>
                                      <w:jc w:val="center"/>
                                      <w:rPr>
                                        <w:rFonts w:eastAsia="新細明體"/>
                                        <w:i/>
                                        <w:iCs/>
                                        <w:color w:val="FF0000"/>
                                        <w:szCs w:val="20"/>
                                        <w:lang w:val="en-US" w:eastAsia="zh-TW"/>
                                      </w:rPr>
                                    </w:pPr>
                                  </w:p>
                                  <w:p w14:paraId="275BD166" w14:textId="77777777" w:rsidR="00DD13DE" w:rsidRDefault="00DD13DE">
                                    <w:pPr>
                                      <w:spacing w:after="200" w:line="276" w:lineRule="auto"/>
                                      <w:jc w:val="center"/>
                                      <w:rPr>
                                        <w:rFonts w:eastAsia="新細明體"/>
                                        <w:i/>
                                        <w:iCs/>
                                        <w:color w:val="FF0000"/>
                                        <w:szCs w:val="20"/>
                                        <w:lang w:val="en-US" w:eastAsia="zh-TW"/>
                                      </w:rPr>
                                    </w:pPr>
                                  </w:p>
                                  <w:p w14:paraId="087D0ACD" w14:textId="77777777" w:rsidR="00DD13DE" w:rsidRDefault="00DD13DE">
                                    <w:pPr>
                                      <w:spacing w:after="200" w:line="276" w:lineRule="auto"/>
                                      <w:jc w:val="center"/>
                                      <w:rPr>
                                        <w:rFonts w:eastAsia="新細明體"/>
                                        <w:i/>
                                        <w:iCs/>
                                        <w:color w:val="FF0000"/>
                                        <w:szCs w:val="20"/>
                                        <w:lang w:val="en-US" w:eastAsia="zh-TW"/>
                                      </w:rPr>
                                    </w:pPr>
                                  </w:p>
                                  <w:p w14:paraId="40141EA8" w14:textId="77777777" w:rsidR="00DD13DE" w:rsidRDefault="00DD13DE">
                                    <w:pPr>
                                      <w:spacing w:after="200" w:line="276" w:lineRule="auto"/>
                                      <w:jc w:val="center"/>
                                      <w:rPr>
                                        <w:rFonts w:eastAsia="新細明體"/>
                                        <w:i/>
                                        <w:iCs/>
                                        <w:color w:val="FF0000"/>
                                        <w:szCs w:val="20"/>
                                        <w:lang w:val="en-US" w:eastAsia="zh-TW"/>
                                      </w:rPr>
                                    </w:pPr>
                                  </w:p>
                                  <w:p w14:paraId="5EE8F81C" w14:textId="77777777" w:rsidR="00DD13DE" w:rsidRDefault="00DD13DE">
                                    <w:pPr>
                                      <w:spacing w:after="200" w:line="276" w:lineRule="auto"/>
                                      <w:jc w:val="center"/>
                                      <w:rPr>
                                        <w:rFonts w:eastAsia="新細明體"/>
                                        <w:i/>
                                        <w:iCs/>
                                        <w:color w:val="FF0000"/>
                                        <w:szCs w:val="20"/>
                                        <w:lang w:val="en-US" w:eastAsia="zh-TW"/>
                                      </w:rPr>
                                    </w:pPr>
                                  </w:p>
                                </w:txbxContent>
                              </wps:txbx>
                              <wps:bodyPr rot="0" vert="horz" wrap="square" lIns="91440" tIns="45720" rIns="91440" bIns="45720" anchor="t" anchorCtr="0">
                                <a:spAutoFit/>
                              </wps:bodyPr>
                            </wps:wsp>
                          </wpg:grpSp>
                          <wps:wsp>
                            <wps:cNvPr id="1071" name="框架 1071"/>
                            <wps:cNvSpPr/>
                            <wps:spPr>
                              <a:xfrm>
                                <a:off x="849762" y="3017570"/>
                                <a:ext cx="2108896" cy="563880"/>
                              </a:xfrm>
                              <a:prstGeom prst="frame">
                                <a:avLst/>
                              </a:prstGeom>
                              <a:noFill/>
                              <a:ln w="12700" cap="flat" cmpd="sng" algn="ctr">
                                <a:noFill/>
                                <a:prstDash val="solid"/>
                                <a:miter lim="800000"/>
                              </a:ln>
                              <a:effectLst/>
                            </wps:spPr>
                            <wps:txbx>
                              <w:txbxContent>
                                <w:p w14:paraId="043A3691" w14:textId="77777777" w:rsidR="00DD13DE" w:rsidRDefault="00DD13DE">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hint="eastAsia"/>
                                      <w:b/>
                                      <w:bCs/>
                                      <w:color w:val="FFFF00"/>
                                      <w:sz w:val="36"/>
                                      <w:szCs w:val="36"/>
                                      <w:lang w:eastAsia="zh-TW"/>
                                    </w:rPr>
                                    <w:t>P</w:t>
                                  </w:r>
                                  <w:r>
                                    <w:rPr>
                                      <w:rFonts w:ascii="微軟正黑體" w:eastAsia="微軟正黑體" w:hAnsi="微軟正黑體"/>
                                      <w:b/>
                                      <w:bCs/>
                                      <w:color w:val="FFFF00"/>
                                      <w:sz w:val="36"/>
                                      <w:szCs w:val="36"/>
                                      <w:lang w:eastAsia="zh-TW"/>
                                    </w:rPr>
                                    <w:t>ositive effec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2" name="框架 1072"/>
                            <wps:cNvSpPr/>
                            <wps:spPr>
                              <a:xfrm>
                                <a:off x="3387808" y="3007722"/>
                                <a:ext cx="2305989" cy="603163"/>
                              </a:xfrm>
                              <a:prstGeom prst="frame">
                                <a:avLst/>
                              </a:prstGeom>
                              <a:noFill/>
                              <a:ln w="12700" cap="flat" cmpd="sng" algn="ctr">
                                <a:noFill/>
                                <a:prstDash val="solid"/>
                                <a:miter lim="800000"/>
                              </a:ln>
                              <a:effectLst/>
                            </wps:spPr>
                            <wps:txbx>
                              <w:txbxContent>
                                <w:p w14:paraId="29699B1C" w14:textId="77777777" w:rsidR="00DD13DE" w:rsidRDefault="00DD13DE">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b/>
                                      <w:bCs/>
                                      <w:color w:val="FFFF00"/>
                                      <w:sz w:val="36"/>
                                      <w:szCs w:val="36"/>
                                      <w:lang w:eastAsia="zh-TW"/>
                                    </w:rPr>
                                    <w:t>Negative effects</w:t>
                                  </w:r>
                                </w:p>
                                <w:p w14:paraId="5370376B" w14:textId="77777777" w:rsidR="00DD13DE" w:rsidRDefault="00DD13DE">
                                  <w:pPr>
                                    <w:snapToGrid w:val="0"/>
                                    <w:jc w:val="center"/>
                                    <w:rPr>
                                      <w:rFonts w:ascii="微軟正黑體" w:eastAsia="微軟正黑體" w:hAnsi="微軟正黑體"/>
                                      <w:b/>
                                      <w:bCs/>
                                      <w:color w:val="FFFF00"/>
                                      <w:sz w:val="36"/>
                                      <w:szCs w:val="36"/>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2" name="剪去同側角落矩形 12"/>
                          <wps:cNvSpPr/>
                          <wps:spPr>
                            <a:xfrm>
                              <a:off x="294973" y="151075"/>
                              <a:ext cx="5962650" cy="508884"/>
                            </a:xfrm>
                            <a:prstGeom prst="snip2SameRect">
                              <a:avLst>
                                <a:gd name="adj1" fmla="val 16667"/>
                                <a:gd name="adj2" fmla="val 1248"/>
                              </a:avLst>
                            </a:prstGeom>
                          </wps:spPr>
                          <wps:style>
                            <a:lnRef idx="1">
                              <a:schemeClr val="accent4"/>
                            </a:lnRef>
                            <a:fillRef idx="2">
                              <a:schemeClr val="accent4"/>
                            </a:fillRef>
                            <a:effectRef idx="1">
                              <a:schemeClr val="accent4"/>
                            </a:effectRef>
                            <a:fontRef idx="minor">
                              <a:schemeClr val="dk1"/>
                            </a:fontRef>
                          </wps:style>
                          <wps:txbx>
                            <w:txbxContent>
                              <w:p w14:paraId="25D3BF2B" w14:textId="05E25C7F" w:rsidR="00DD13DE" w:rsidRPr="009D0A8C" w:rsidRDefault="00DD13DE" w:rsidP="00E93331">
                                <w:pPr>
                                  <w:snapToGrid w:val="0"/>
                                  <w:jc w:val="center"/>
                                  <w:rPr>
                                    <w:rFonts w:eastAsia="微軟正黑體"/>
                                    <w:b/>
                                    <w:sz w:val="28"/>
                                    <w:szCs w:val="28"/>
                                    <w:lang w:eastAsia="zh-TW"/>
                                  </w:rPr>
                                </w:pPr>
                                <w:r w:rsidRPr="009D0A8C">
                                  <w:rPr>
                                    <w:rFonts w:eastAsia="微軟正黑體"/>
                                    <w:b/>
                                    <w:sz w:val="28"/>
                                    <w:szCs w:val="28"/>
                                    <w:lang w:eastAsia="zh-TW"/>
                                  </w:rPr>
                                  <w:t>Positive and negative effects of family conflicts on family relationship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cNvPr id="462" name="群組 462"/>
                        <wpg:cNvGrpSpPr/>
                        <wpg:grpSpPr>
                          <a:xfrm>
                            <a:off x="311150" y="787272"/>
                            <a:ext cx="5372408" cy="2746503"/>
                            <a:chOff x="0" y="-128"/>
                            <a:chExt cx="5372408" cy="2746503"/>
                          </a:xfrm>
                        </wpg:grpSpPr>
                        <wps:wsp>
                          <wps:cNvPr id="30" name="文字方塊 2"/>
                          <wps:cNvSpPr txBox="1">
                            <a:spLocks noChangeArrowheads="1"/>
                          </wps:cNvSpPr>
                          <wps:spPr bwMode="auto">
                            <a:xfrm>
                              <a:off x="0" y="50800"/>
                              <a:ext cx="2520315" cy="2695575"/>
                            </a:xfrm>
                            <a:prstGeom prst="rect">
                              <a:avLst/>
                            </a:prstGeom>
                            <a:noFill/>
                            <a:ln w="9525">
                              <a:noFill/>
                              <a:miter lim="800000"/>
                            </a:ln>
                          </wps:spPr>
                          <wps:txbx>
                            <w:txbxContent>
                              <w:p w14:paraId="5FF4433A" w14:textId="2A0F2467" w:rsidR="00DD13DE" w:rsidRDefault="00DD13DE">
                                <w:pPr>
                                  <w:jc w:val="center"/>
                                  <w:rPr>
                                    <w:rFonts w:eastAsia="新細明體"/>
                                    <w:i/>
                                    <w:iCs/>
                                    <w:color w:val="FF0000"/>
                                    <w:szCs w:val="20"/>
                                    <w:lang w:val="en-US" w:eastAsia="zh-TW"/>
                                  </w:rPr>
                                </w:pPr>
                              </w:p>
                              <w:p w14:paraId="38C3F970" w14:textId="77777777"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communication</w:t>
                                </w:r>
                              </w:p>
                              <w:p w14:paraId="514510B5" w14:textId="6CEEBDC9"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understanding of yourself and your family</w:t>
                                </w:r>
                              </w:p>
                              <w:p w14:paraId="619ED37B" w14:textId="27BD596D"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Avoid similar conflicts in the future</w:t>
                                </w:r>
                              </w:p>
                              <w:p w14:paraId="25240CD2" w14:textId="2AF85D91"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Opportunities for enhancing mutual relationship</w:t>
                                </w:r>
                              </w:p>
                              <w:p w14:paraId="730CA6C8" w14:textId="256BB377"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Learn to handle conflicts</w:t>
                                </w:r>
                              </w:p>
                            </w:txbxContent>
                          </wps:txbx>
                          <wps:bodyPr rot="0" vert="horz" wrap="square" lIns="91440" tIns="45720" rIns="91440" bIns="45720" anchor="t" anchorCtr="0">
                            <a:noAutofit/>
                          </wps:bodyPr>
                        </wps:wsp>
                        <wps:wsp>
                          <wps:cNvPr id="32" name="文字方塊 2"/>
                          <wps:cNvSpPr txBox="1">
                            <a:spLocks noChangeArrowheads="1"/>
                          </wps:cNvSpPr>
                          <wps:spPr bwMode="auto">
                            <a:xfrm>
                              <a:off x="2761924" y="-128"/>
                              <a:ext cx="2610484" cy="2640964"/>
                            </a:xfrm>
                            <a:prstGeom prst="rect">
                              <a:avLst/>
                            </a:prstGeom>
                            <a:noFill/>
                            <a:ln w="9525">
                              <a:noFill/>
                              <a:miter lim="800000"/>
                            </a:ln>
                          </wps:spPr>
                          <wps:txbx>
                            <w:txbxContent>
                              <w:p w14:paraId="511D34E0" w14:textId="347661BB" w:rsidR="00DD13DE" w:rsidRDefault="00DD13DE">
                                <w:pPr>
                                  <w:jc w:val="center"/>
                                  <w:rPr>
                                    <w:rFonts w:eastAsia="新細明體"/>
                                    <w:i/>
                                    <w:iCs/>
                                    <w:color w:val="FF0000"/>
                                    <w:szCs w:val="20"/>
                                    <w:lang w:val="en-US" w:eastAsia="zh-TW"/>
                                  </w:rPr>
                                </w:pPr>
                              </w:p>
                              <w:p w14:paraId="68824638" w14:textId="3C90161B"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Obstruct communication</w:t>
                                </w:r>
                              </w:p>
                              <w:p w14:paraId="68CCD22B" w14:textId="7EACD51C"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misunderstandings/ problems/ arguments</w:t>
                                </w:r>
                              </w:p>
                              <w:p w14:paraId="14A7B72E" w14:textId="47788211"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intense conflicts and even violence</w:t>
                                </w:r>
                              </w:p>
                              <w:p w14:paraId="012B2759" w14:textId="4DA5F667"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Weaken the motivation to improve family relationships</w:t>
                                </w:r>
                              </w:p>
                              <w:p w14:paraId="6F912751" w14:textId="7522996B"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Increase the chance of conflicts in the future</w:t>
                                </w:r>
                              </w:p>
                            </w:txbxContent>
                          </wps:txbx>
                          <wps:bodyPr rot="0" vert="horz" wrap="square" lIns="91440" tIns="45720" rIns="91440" bIns="45720" anchor="t" anchorCtr="0">
                            <a:spAutoFit/>
                          </wps:bodyPr>
                        </wps:wsp>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CDBF6DE" id="群組 466" o:spid="_x0000_s1038" style="position:absolute;margin-left:-4.9pt;margin-top:170.75pt;width:470.25pt;height:346pt;z-index:251604992" coordsize="59721,43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">
                <v:group id="群組 24" o:spid="_x0000_s1039" style="position:absolute;width:59721;height:43939" coordorigin="2949,1510" coordsize="59721,43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群組 1075" o:spid="_x0000_s1040" style="position:absolute;left:2949;top:5635;width:59722;height:39814" coordorigin="2949,-79"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群組 1049" o:spid="_x0000_s1041" style="position:absolute;left:2949;top:-79;width:59722;height:39813" coordorigin="2949,-79" coordsize="5972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068" o:spid="_x0000_s1042" type="#_x0000_t75" style="position:absolute;left:2949;top:-79;width:59722;height:3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">
                        <v:imagedata r:id="rId68" o:title=""/>
                        <v:path arrowok="t"/>
                      </v:shape>
                      <v:shape id="_x0000_s1043" type="#_x0000_t202" style="position:absolute;left:5950;top:4644;width:24340;height:26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" fillcolor="window" stroked="f">
                        <v:textbox>
                          <w:txbxContent>
                            <w:p w14:paraId="0A9EE951" w14:textId="77777777" w:rsidR="00DD13DE" w:rsidRDefault="00DD13DE">
                              <w:pPr>
                                <w:jc w:val="center"/>
                                <w:rPr>
                                  <w:b/>
                                  <w:bCs/>
                                  <w:color w:val="FF0000"/>
                                  <w:lang w:val="en-US"/>
                                </w:rPr>
                              </w:pPr>
                            </w:p>
                          </w:txbxContent>
                        </v:textbox>
                      </v:shape>
                      <v:shape id="_x0000_s1044" type="#_x0000_t202" style="position:absolute;left:33236;top:4642;width:26086;height:26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" fillcolor="window" stroked="f">
                        <v:textbox style="mso-fit-shape-to-text:t">
                          <w:txbxContent>
                            <w:p w14:paraId="258BFE85" w14:textId="77777777" w:rsidR="00DD13DE" w:rsidRDefault="00DD13DE">
                              <w:pPr>
                                <w:spacing w:after="200" w:line="276" w:lineRule="auto"/>
                                <w:jc w:val="center"/>
                                <w:rPr>
                                  <w:rFonts w:eastAsia="新細明體"/>
                                  <w:i/>
                                  <w:iCs/>
                                  <w:color w:val="FF0000"/>
                                  <w:szCs w:val="20"/>
                                  <w:lang w:val="en-US" w:eastAsia="zh-TW"/>
                                </w:rPr>
                              </w:pPr>
                            </w:p>
                            <w:p w14:paraId="06AFF522" w14:textId="77777777" w:rsidR="00DD13DE" w:rsidRDefault="00DD13DE">
                              <w:pPr>
                                <w:spacing w:after="200" w:line="276" w:lineRule="auto"/>
                                <w:jc w:val="center"/>
                                <w:rPr>
                                  <w:rFonts w:eastAsia="新細明體"/>
                                  <w:i/>
                                  <w:iCs/>
                                  <w:color w:val="FF0000"/>
                                  <w:szCs w:val="20"/>
                                  <w:lang w:val="en-US" w:eastAsia="zh-TW"/>
                                </w:rPr>
                              </w:pPr>
                            </w:p>
                            <w:p w14:paraId="275BD166" w14:textId="77777777" w:rsidR="00DD13DE" w:rsidRDefault="00DD13DE">
                              <w:pPr>
                                <w:spacing w:after="200" w:line="276" w:lineRule="auto"/>
                                <w:jc w:val="center"/>
                                <w:rPr>
                                  <w:rFonts w:eastAsia="新細明體"/>
                                  <w:i/>
                                  <w:iCs/>
                                  <w:color w:val="FF0000"/>
                                  <w:szCs w:val="20"/>
                                  <w:lang w:val="en-US" w:eastAsia="zh-TW"/>
                                </w:rPr>
                              </w:pPr>
                            </w:p>
                            <w:p w14:paraId="087D0ACD" w14:textId="77777777" w:rsidR="00DD13DE" w:rsidRDefault="00DD13DE">
                              <w:pPr>
                                <w:spacing w:after="200" w:line="276" w:lineRule="auto"/>
                                <w:jc w:val="center"/>
                                <w:rPr>
                                  <w:rFonts w:eastAsia="新細明體"/>
                                  <w:i/>
                                  <w:iCs/>
                                  <w:color w:val="FF0000"/>
                                  <w:szCs w:val="20"/>
                                  <w:lang w:val="en-US" w:eastAsia="zh-TW"/>
                                </w:rPr>
                              </w:pPr>
                            </w:p>
                            <w:p w14:paraId="40141EA8" w14:textId="77777777" w:rsidR="00DD13DE" w:rsidRDefault="00DD13DE">
                              <w:pPr>
                                <w:spacing w:after="200" w:line="276" w:lineRule="auto"/>
                                <w:jc w:val="center"/>
                                <w:rPr>
                                  <w:rFonts w:eastAsia="新細明體"/>
                                  <w:i/>
                                  <w:iCs/>
                                  <w:color w:val="FF0000"/>
                                  <w:szCs w:val="20"/>
                                  <w:lang w:val="en-US" w:eastAsia="zh-TW"/>
                                </w:rPr>
                              </w:pPr>
                            </w:p>
                            <w:p w14:paraId="5EE8F81C" w14:textId="77777777" w:rsidR="00DD13DE" w:rsidRDefault="00DD13DE">
                              <w:pPr>
                                <w:spacing w:after="200" w:line="276" w:lineRule="auto"/>
                                <w:jc w:val="center"/>
                                <w:rPr>
                                  <w:rFonts w:eastAsia="新細明體"/>
                                  <w:i/>
                                  <w:iCs/>
                                  <w:color w:val="FF0000"/>
                                  <w:szCs w:val="20"/>
                                  <w:lang w:val="en-US" w:eastAsia="zh-TW"/>
                                </w:rPr>
                              </w:pPr>
                            </w:p>
                          </w:txbxContent>
                        </v:textbox>
                      </v:shape>
                    </v:group>
                    <v:shape id="框架 1071" o:spid="_x0000_s1045" style="position:absolute;left:8497;top:30175;width:21089;height:5639;visibility:visible;mso-wrap-style:square;v-text-anchor:middle" coordsize="2108896,5638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" adj="-11796480,,5400" path="m,l2108896,r,563880l,563880,,xm70485,70485r,422910l2038411,493395r,-422910l70485,70485xe" filled="f" stroked="f" strokeweight="1pt">
                      <v:stroke joinstyle="miter"/>
                      <v:formulas/>
                      <v:path arrowok="t" o:connecttype="custom" o:connectlocs="0,0;2108896,0;2108896,563880;0,563880;0,0;70485,70485;70485,493395;2038411,493395;2038411,70485;70485,70485" o:connectangles="0,0,0,0,0,0,0,0,0,0" textboxrect="0,0,2108896,563880"/>
                      <v:textbox>
                        <w:txbxContent>
                          <w:p w14:paraId="043A3691" w14:textId="77777777" w:rsidR="00DD13DE" w:rsidRDefault="00DD13DE">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hint="eastAsia"/>
                                <w:b/>
                                <w:bCs/>
                                <w:color w:val="FFFF00"/>
                                <w:sz w:val="36"/>
                                <w:szCs w:val="36"/>
                                <w:lang w:eastAsia="zh-TW"/>
                              </w:rPr>
                              <w:t>P</w:t>
                            </w:r>
                            <w:r>
                              <w:rPr>
                                <w:rFonts w:ascii="微軟正黑體" w:eastAsia="微軟正黑體" w:hAnsi="微軟正黑體"/>
                                <w:b/>
                                <w:bCs/>
                                <w:color w:val="FFFF00"/>
                                <w:sz w:val="36"/>
                                <w:szCs w:val="36"/>
                                <w:lang w:eastAsia="zh-TW"/>
                              </w:rPr>
                              <w:t>ositive effects</w:t>
                            </w:r>
                          </w:p>
                        </w:txbxContent>
                      </v:textbox>
                    </v:shape>
                    <v:shape id="框架 1072" o:spid="_x0000_s1046" style="position:absolute;left:33878;top:30077;width:23059;height:6031;visibility:visible;mso-wrap-style:square;v-text-anchor:middle" coordsize="2305989,60316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" adj="-11796480,,5400" path="m,l2305989,r,603163l,603163,,xm75395,75395r,452373l2230594,527768r,-452373l75395,75395xe" filled="f" stroked="f" strokeweight="1pt">
                      <v:stroke joinstyle="miter"/>
                      <v:formulas/>
                      <v:path arrowok="t" o:connecttype="custom" o:connectlocs="0,0;2305989,0;2305989,603163;0,603163;0,0;75395,75395;75395,527768;2230594,527768;2230594,75395;75395,75395" o:connectangles="0,0,0,0,0,0,0,0,0,0" textboxrect="0,0,2305989,603163"/>
                      <v:textbox>
                        <w:txbxContent>
                          <w:p w14:paraId="29699B1C" w14:textId="77777777" w:rsidR="00DD13DE" w:rsidRDefault="00DD13DE">
                            <w:pPr>
                              <w:snapToGrid w:val="0"/>
                              <w:jc w:val="center"/>
                              <w:rPr>
                                <w:rFonts w:ascii="微軟正黑體" w:eastAsia="微軟正黑體" w:hAnsi="微軟正黑體"/>
                                <w:b/>
                                <w:bCs/>
                                <w:color w:val="FFFF00"/>
                                <w:sz w:val="36"/>
                                <w:szCs w:val="36"/>
                                <w:lang w:eastAsia="zh-TW"/>
                              </w:rPr>
                            </w:pPr>
                            <w:r>
                              <w:rPr>
                                <w:rFonts w:ascii="微軟正黑體" w:eastAsia="微軟正黑體" w:hAnsi="微軟正黑體"/>
                                <w:b/>
                                <w:bCs/>
                                <w:color w:val="FFFF00"/>
                                <w:sz w:val="36"/>
                                <w:szCs w:val="36"/>
                                <w:lang w:eastAsia="zh-TW"/>
                              </w:rPr>
                              <w:t>Negative effects</w:t>
                            </w:r>
                          </w:p>
                          <w:p w14:paraId="5370376B" w14:textId="77777777" w:rsidR="00DD13DE" w:rsidRDefault="00DD13DE">
                            <w:pPr>
                              <w:snapToGrid w:val="0"/>
                              <w:jc w:val="center"/>
                              <w:rPr>
                                <w:rFonts w:ascii="微軟正黑體" w:eastAsia="微軟正黑體" w:hAnsi="微軟正黑體"/>
                                <w:b/>
                                <w:bCs/>
                                <w:color w:val="FFFF00"/>
                                <w:sz w:val="36"/>
                                <w:szCs w:val="36"/>
                                <w:lang w:eastAsia="zh-TW"/>
                              </w:rPr>
                            </w:pPr>
                          </w:p>
                        </w:txbxContent>
                      </v:textbox>
                    </v:shape>
                  </v:group>
                  <v:shape id="剪去同側角落矩形 12" o:spid="_x0000_s1047" style="position:absolute;left:2949;top:1510;width:59627;height:5089;visibility:visible;mso-wrap-style:square;v-text-anchor:middle" coordsize="5962650,5088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" adj="-11796480,,5400" path="m84816,l5877834,r84816,84816l5962650,502533r-6351,6351l6351,508884,,502533,,84816,84816,xe" fillcolor="#ffd555 [2167]" strokecolor="#ffc000 [3207]" strokeweight=".5pt">
                    <v:fill color2="#ffcc31 [2615]" rotate="t" colors="0 #ffdd9c;.5 #ffd78e;1 #ffd479" focus="100%" type="gradient">
                      <o:fill v:ext="view" type="gradientUnscaled"/>
                    </v:fill>
                    <v:stroke joinstyle="miter"/>
                    <v:formulas/>
                    <v:path arrowok="t" o:connecttype="custom" o:connectlocs="84816,0;5877834,0;5962650,84816;5962650,502533;5956299,508884;6351,508884;0,502533;0,84816;84816,0" o:connectangles="0,0,0,0,0,0,0,0,0" textboxrect="0,0,5962650,508884"/>
                    <v:textbox>
                      <w:txbxContent>
                        <w:p w14:paraId="25D3BF2B" w14:textId="05E25C7F" w:rsidR="00DD13DE" w:rsidRPr="009D0A8C" w:rsidRDefault="00DD13DE" w:rsidP="00E93331">
                          <w:pPr>
                            <w:snapToGrid w:val="0"/>
                            <w:jc w:val="center"/>
                            <w:rPr>
                              <w:rFonts w:eastAsia="微軟正黑體"/>
                              <w:b/>
                              <w:sz w:val="28"/>
                              <w:szCs w:val="28"/>
                              <w:lang w:eastAsia="zh-TW"/>
                            </w:rPr>
                          </w:pPr>
                          <w:r w:rsidRPr="009D0A8C">
                            <w:rPr>
                              <w:rFonts w:eastAsia="微軟正黑體"/>
                              <w:b/>
                              <w:sz w:val="28"/>
                              <w:szCs w:val="28"/>
                              <w:lang w:eastAsia="zh-TW"/>
                            </w:rPr>
                            <w:t>Positive and negative effects of family conflicts on family relationships</w:t>
                          </w:r>
                        </w:p>
                      </w:txbxContent>
                    </v:textbox>
                  </v:shape>
                </v:group>
                <v:group id="群組 462" o:spid="_x0000_s1048" style="position:absolute;left:3111;top:7872;width:53724;height:27465" coordorigin=",-1" coordsize="53724,2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_x0000_s1049" type="#_x0000_t202" style="position:absolute;top:508;width:25203;height:26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FF4433A" w14:textId="2A0F2467" w:rsidR="00DD13DE" w:rsidRDefault="00DD13DE">
                          <w:pPr>
                            <w:jc w:val="center"/>
                            <w:rPr>
                              <w:rFonts w:eastAsia="新細明體"/>
                              <w:i/>
                              <w:iCs/>
                              <w:color w:val="FF0000"/>
                              <w:szCs w:val="20"/>
                              <w:lang w:val="en-US" w:eastAsia="zh-TW"/>
                            </w:rPr>
                          </w:pPr>
                        </w:p>
                        <w:p w14:paraId="38C3F970" w14:textId="77777777"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communication</w:t>
                          </w:r>
                        </w:p>
                        <w:p w14:paraId="514510B5" w14:textId="6CEEBDC9"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Improve understanding of yourself and your family</w:t>
                          </w:r>
                        </w:p>
                        <w:p w14:paraId="619ED37B" w14:textId="27BD596D"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Avoid similar conflicts in the future</w:t>
                          </w:r>
                        </w:p>
                        <w:p w14:paraId="25240CD2" w14:textId="2AF85D91"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Opportunities for enhancing mutual relationship</w:t>
                          </w:r>
                        </w:p>
                        <w:p w14:paraId="730CA6C8" w14:textId="256BB377" w:rsidR="00DD13DE" w:rsidRPr="00E93331" w:rsidRDefault="00DD13DE" w:rsidP="00922243">
                          <w:pPr>
                            <w:pStyle w:val="aff2"/>
                            <w:numPr>
                              <w:ilvl w:val="0"/>
                              <w:numId w:val="37"/>
                            </w:numPr>
                            <w:ind w:leftChars="0" w:left="482" w:hanging="482"/>
                            <w:rPr>
                              <w:rFonts w:eastAsia="新細明體"/>
                              <w:i/>
                              <w:iCs/>
                              <w:color w:val="FF0000"/>
                              <w:szCs w:val="20"/>
                              <w:lang w:val="en-US" w:eastAsia="zh-TW"/>
                            </w:rPr>
                          </w:pPr>
                          <w:r w:rsidRPr="00E93331">
                            <w:rPr>
                              <w:rFonts w:eastAsia="新細明體"/>
                              <w:i/>
                              <w:iCs/>
                              <w:color w:val="FF0000"/>
                              <w:szCs w:val="20"/>
                              <w:lang w:val="en-US" w:eastAsia="zh-TW"/>
                            </w:rPr>
                            <w:t>Learn to handle conflicts</w:t>
                          </w:r>
                        </w:p>
                      </w:txbxContent>
                    </v:textbox>
                  </v:shape>
                  <v:shape id="_x0000_s1050" type="#_x0000_t202" style="position:absolute;left:27619;top:-1;width:26105;height:2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511D34E0" w14:textId="347661BB" w:rsidR="00DD13DE" w:rsidRDefault="00DD13DE">
                          <w:pPr>
                            <w:jc w:val="center"/>
                            <w:rPr>
                              <w:rFonts w:eastAsia="新細明體"/>
                              <w:i/>
                              <w:iCs/>
                              <w:color w:val="FF0000"/>
                              <w:szCs w:val="20"/>
                              <w:lang w:val="en-US" w:eastAsia="zh-TW"/>
                            </w:rPr>
                          </w:pPr>
                        </w:p>
                        <w:p w14:paraId="68824638" w14:textId="3C90161B"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Obstruct communication</w:t>
                          </w:r>
                        </w:p>
                        <w:p w14:paraId="68CCD22B" w14:textId="7EACD51C"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misunderstandings/ problems/ arguments</w:t>
                          </w:r>
                        </w:p>
                        <w:p w14:paraId="14A7B72E" w14:textId="47788211"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Cause more intense conflicts and even violence</w:t>
                          </w:r>
                        </w:p>
                        <w:p w14:paraId="012B2759" w14:textId="4DA5F667"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Weaken the motivation to improve family relationships</w:t>
                          </w:r>
                        </w:p>
                        <w:p w14:paraId="6F912751" w14:textId="7522996B" w:rsidR="00DD13DE" w:rsidRDefault="00DD13DE" w:rsidP="00922243">
                          <w:pPr>
                            <w:pStyle w:val="aff2"/>
                            <w:numPr>
                              <w:ilvl w:val="0"/>
                              <w:numId w:val="37"/>
                            </w:numPr>
                            <w:ind w:leftChars="0" w:left="482" w:hanging="482"/>
                            <w:rPr>
                              <w:rFonts w:eastAsia="新細明體"/>
                              <w:i/>
                              <w:iCs/>
                              <w:color w:val="FF0000"/>
                              <w:szCs w:val="20"/>
                              <w:lang w:val="en-US" w:eastAsia="zh-TW"/>
                            </w:rPr>
                          </w:pPr>
                          <w:r>
                            <w:rPr>
                              <w:rFonts w:eastAsia="新細明體"/>
                              <w:i/>
                              <w:iCs/>
                              <w:color w:val="FF0000"/>
                              <w:szCs w:val="20"/>
                              <w:lang w:val="en-US" w:eastAsia="zh-TW"/>
                            </w:rPr>
                            <w:t>Increase the chance of conflicts in the future</w:t>
                          </w:r>
                        </w:p>
                      </w:txbxContent>
                    </v:textbox>
                  </v:shape>
                </v:group>
              </v:group>
            </w:pict>
          </mc:Fallback>
        </mc:AlternateContent>
      </w:r>
    </w:p>
    <w:p w14:paraId="564D3F15" w14:textId="7DE5C55D" w:rsidR="0072005B" w:rsidRPr="00731548" w:rsidRDefault="0072005B">
      <w:pPr>
        <w:snapToGrid w:val="0"/>
        <w:spacing w:line="276" w:lineRule="auto"/>
        <w:rPr>
          <w:rFonts w:eastAsia="微軟正黑體"/>
          <w:b/>
          <w:lang w:eastAsia="zh-TW"/>
        </w:rPr>
      </w:pPr>
    </w:p>
    <w:p w14:paraId="6C79DC52" w14:textId="72F4BB9E" w:rsidR="0072005B" w:rsidRPr="00731548" w:rsidRDefault="0072005B">
      <w:pPr>
        <w:snapToGrid w:val="0"/>
        <w:spacing w:line="276" w:lineRule="auto"/>
        <w:rPr>
          <w:rFonts w:eastAsia="微軟正黑體"/>
          <w:b/>
          <w:lang w:eastAsia="zh-TW"/>
        </w:rPr>
      </w:pPr>
    </w:p>
    <w:p w14:paraId="1A0631DF" w14:textId="77777777" w:rsidR="0072005B" w:rsidRPr="00731548" w:rsidRDefault="0072005B">
      <w:pPr>
        <w:snapToGrid w:val="0"/>
        <w:spacing w:line="276" w:lineRule="auto"/>
        <w:rPr>
          <w:rFonts w:eastAsia="微軟正黑體"/>
          <w:b/>
          <w:lang w:eastAsia="zh-TW"/>
        </w:rPr>
      </w:pPr>
    </w:p>
    <w:p w14:paraId="7AB40A0E" w14:textId="77777777" w:rsidR="0072005B" w:rsidRPr="00731548" w:rsidRDefault="0072005B">
      <w:pPr>
        <w:snapToGrid w:val="0"/>
        <w:spacing w:line="276" w:lineRule="auto"/>
        <w:rPr>
          <w:rFonts w:eastAsia="微軟正黑體"/>
          <w:b/>
          <w:lang w:eastAsia="zh-TW"/>
        </w:rPr>
      </w:pPr>
    </w:p>
    <w:p w14:paraId="67F2B751" w14:textId="7665EEFF" w:rsidR="0072005B" w:rsidRPr="00731548" w:rsidRDefault="0072005B">
      <w:pPr>
        <w:snapToGrid w:val="0"/>
        <w:spacing w:line="276" w:lineRule="auto"/>
        <w:rPr>
          <w:rFonts w:eastAsia="微軟正黑體"/>
          <w:b/>
          <w:lang w:eastAsia="zh-TW"/>
        </w:rPr>
      </w:pPr>
    </w:p>
    <w:p w14:paraId="656F7E8F" w14:textId="77777777" w:rsidR="0072005B" w:rsidRPr="00731548" w:rsidRDefault="0072005B">
      <w:pPr>
        <w:snapToGrid w:val="0"/>
        <w:spacing w:line="276" w:lineRule="auto"/>
        <w:rPr>
          <w:rFonts w:eastAsia="微軟正黑體"/>
          <w:b/>
          <w:lang w:eastAsia="zh-TW"/>
        </w:rPr>
      </w:pPr>
    </w:p>
    <w:p w14:paraId="01570F84" w14:textId="77777777" w:rsidR="0072005B" w:rsidRPr="00731548" w:rsidRDefault="0072005B">
      <w:pPr>
        <w:snapToGrid w:val="0"/>
        <w:spacing w:line="276" w:lineRule="auto"/>
        <w:rPr>
          <w:rFonts w:eastAsia="微軟正黑體"/>
          <w:b/>
          <w:lang w:eastAsia="zh-TW"/>
        </w:rPr>
      </w:pPr>
    </w:p>
    <w:p w14:paraId="03FAED16" w14:textId="77777777" w:rsidR="0072005B" w:rsidRPr="00731548" w:rsidRDefault="0072005B">
      <w:pPr>
        <w:snapToGrid w:val="0"/>
        <w:spacing w:line="276" w:lineRule="auto"/>
        <w:rPr>
          <w:rFonts w:eastAsia="微軟正黑體"/>
          <w:b/>
          <w:lang w:eastAsia="zh-TW"/>
        </w:rPr>
      </w:pPr>
    </w:p>
    <w:p w14:paraId="4C6605F6" w14:textId="77777777" w:rsidR="0072005B" w:rsidRPr="00731548" w:rsidRDefault="0072005B">
      <w:pPr>
        <w:snapToGrid w:val="0"/>
        <w:spacing w:line="276" w:lineRule="auto"/>
        <w:rPr>
          <w:rFonts w:eastAsia="微軟正黑體"/>
          <w:b/>
          <w:lang w:eastAsia="zh-TW"/>
        </w:rPr>
      </w:pPr>
    </w:p>
    <w:p w14:paraId="00FF90B6" w14:textId="77777777" w:rsidR="0072005B" w:rsidRPr="00731548" w:rsidRDefault="0072005B">
      <w:pPr>
        <w:snapToGrid w:val="0"/>
        <w:spacing w:line="276" w:lineRule="auto"/>
        <w:rPr>
          <w:rFonts w:eastAsia="微軟正黑體"/>
          <w:b/>
          <w:lang w:eastAsia="zh-TW"/>
        </w:rPr>
      </w:pPr>
    </w:p>
    <w:p w14:paraId="675F3E47" w14:textId="77777777" w:rsidR="0072005B" w:rsidRPr="00731548" w:rsidRDefault="0072005B">
      <w:pPr>
        <w:snapToGrid w:val="0"/>
        <w:spacing w:line="276" w:lineRule="auto"/>
        <w:rPr>
          <w:rFonts w:eastAsia="微軟正黑體"/>
          <w:b/>
          <w:lang w:eastAsia="zh-TW"/>
        </w:rPr>
      </w:pPr>
    </w:p>
    <w:p w14:paraId="4BE5116B" w14:textId="77777777" w:rsidR="0072005B" w:rsidRPr="00731548" w:rsidRDefault="0072005B">
      <w:pPr>
        <w:snapToGrid w:val="0"/>
        <w:spacing w:line="276" w:lineRule="auto"/>
        <w:rPr>
          <w:rFonts w:eastAsia="微軟正黑體"/>
          <w:b/>
          <w:lang w:eastAsia="zh-TW"/>
        </w:rPr>
      </w:pPr>
    </w:p>
    <w:p w14:paraId="2DDA2331" w14:textId="77777777" w:rsidR="0072005B" w:rsidRPr="00731548" w:rsidRDefault="009C18A6">
      <w:pPr>
        <w:rPr>
          <w:rFonts w:eastAsiaTheme="minorEastAsia"/>
          <w:lang w:eastAsia="zh-HK"/>
        </w:rPr>
      </w:pPr>
      <w:r w:rsidRPr="00731548">
        <w:rPr>
          <w:rFonts w:eastAsiaTheme="minorEastAsia"/>
          <w:lang w:eastAsia="zh-HK"/>
        </w:rPr>
        <w:br w:type="page"/>
      </w:r>
    </w:p>
    <w:p w14:paraId="2484E92B" w14:textId="77777777" w:rsidR="0072005B" w:rsidRPr="00731548" w:rsidRDefault="009C18A6" w:rsidP="000471DF">
      <w:pPr>
        <w:snapToGrid w:val="0"/>
        <w:spacing w:line="276" w:lineRule="auto"/>
        <w:rPr>
          <w:rFonts w:eastAsia="DengXian"/>
          <w:lang w:eastAsia="zh-TW"/>
        </w:rPr>
      </w:pPr>
      <w:r w:rsidRPr="00731548">
        <w:rPr>
          <w:rFonts w:eastAsiaTheme="minorEastAsia"/>
          <w:lang w:eastAsia="zh-TW"/>
        </w:rPr>
        <w:lastRenderedPageBreak/>
        <w:t>Based on the above activities and personal opinions, answer the following questions:</w:t>
      </w:r>
    </w:p>
    <w:p w14:paraId="19F1CC59" w14:textId="77777777" w:rsidR="0072005B" w:rsidRPr="00731548" w:rsidRDefault="0072005B" w:rsidP="000471DF">
      <w:pPr>
        <w:snapToGrid w:val="0"/>
        <w:spacing w:line="276" w:lineRule="auto"/>
        <w:rPr>
          <w:rFonts w:eastAsia="微軟正黑體"/>
          <w:b/>
          <w:lang w:eastAsia="zh-TW"/>
        </w:rPr>
      </w:pPr>
    </w:p>
    <w:p w14:paraId="6C392EDF" w14:textId="42C4F185" w:rsidR="0072005B" w:rsidRPr="00731548" w:rsidRDefault="009C18A6" w:rsidP="00922243">
      <w:pPr>
        <w:pStyle w:val="aff2"/>
        <w:numPr>
          <w:ilvl w:val="0"/>
          <w:numId w:val="39"/>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What are the effects of family conflicts</w:t>
      </w:r>
      <w:r w:rsidR="000557BB" w:rsidRPr="00731548">
        <w:rPr>
          <w:rFonts w:eastAsiaTheme="minorEastAsia"/>
          <w:lang w:eastAsia="zh-TW"/>
        </w:rPr>
        <w:t xml:space="preserve"> that last for a long time</w:t>
      </w:r>
      <w:r w:rsidRPr="00731548">
        <w:rPr>
          <w:rFonts w:eastAsiaTheme="minorEastAsia"/>
          <w:lang w:eastAsia="zh-TW"/>
        </w:rPr>
        <w:t xml:space="preserve">? </w:t>
      </w:r>
    </w:p>
    <w:tbl>
      <w:tblPr>
        <w:tblStyle w:val="afa"/>
        <w:tblW w:w="8122" w:type="dxa"/>
        <w:tblInd w:w="360" w:type="dxa"/>
        <w:tblLook w:val="04A0" w:firstRow="1" w:lastRow="0" w:firstColumn="1" w:lastColumn="0" w:noHBand="0" w:noVBand="1"/>
      </w:tblPr>
      <w:tblGrid>
        <w:gridCol w:w="8122"/>
      </w:tblGrid>
      <w:tr w:rsidR="0072005B" w:rsidRPr="00731548" w14:paraId="5F561C3F" w14:textId="77777777">
        <w:trPr>
          <w:trHeight w:val="3095"/>
        </w:trPr>
        <w:tc>
          <w:tcPr>
            <w:tcW w:w="8122" w:type="dxa"/>
          </w:tcPr>
          <w:p w14:paraId="2D656A76" w14:textId="77777777" w:rsidR="00C05ABE" w:rsidRPr="00731548" w:rsidRDefault="00C05ABE" w:rsidP="00922243">
            <w:pPr>
              <w:pStyle w:val="aff2"/>
              <w:numPr>
                <w:ilvl w:val="0"/>
                <w:numId w:val="15"/>
              </w:numPr>
              <w:snapToGrid w:val="0"/>
              <w:spacing w:line="276" w:lineRule="auto"/>
              <w:ind w:leftChars="0"/>
              <w:jc w:val="both"/>
              <w:rPr>
                <w:rFonts w:eastAsia="新細明體"/>
                <w:i/>
                <w:color w:val="FF0000"/>
                <w:szCs w:val="20"/>
                <w:lang w:val="en-US" w:eastAsia="zh-TW"/>
              </w:rPr>
            </w:pPr>
            <w:r w:rsidRPr="00731548">
              <w:rPr>
                <w:rFonts w:eastAsia="新細明體"/>
                <w:i/>
                <w:color w:val="FF0000"/>
                <w:szCs w:val="20"/>
                <w:lang w:val="en-US" w:eastAsia="zh-TW"/>
              </w:rPr>
              <w:t>Family conflicts that last for a long time will damage family relationships, and family members will turn away from or even ignore each other. Repeated conflicts may worsen the family atmosphere and relationships between members.</w:t>
            </w:r>
          </w:p>
          <w:p w14:paraId="68C81838" w14:textId="489EA16E" w:rsidR="0072005B" w:rsidRPr="00731548" w:rsidRDefault="0072005B" w:rsidP="000471DF">
            <w:pPr>
              <w:pStyle w:val="aff2"/>
              <w:snapToGrid w:val="0"/>
              <w:spacing w:line="276" w:lineRule="auto"/>
              <w:ind w:leftChars="0" w:left="0"/>
              <w:rPr>
                <w:rFonts w:eastAsiaTheme="minorEastAsia"/>
                <w:kern w:val="0"/>
                <w:sz w:val="20"/>
                <w:szCs w:val="20"/>
                <w:lang w:eastAsia="zh-TW"/>
              </w:rPr>
            </w:pPr>
          </w:p>
        </w:tc>
      </w:tr>
    </w:tbl>
    <w:p w14:paraId="0586790D" w14:textId="77777777" w:rsidR="0072005B" w:rsidRPr="00731548" w:rsidRDefault="0072005B" w:rsidP="000471DF">
      <w:pPr>
        <w:pStyle w:val="aff2"/>
        <w:snapToGrid w:val="0"/>
        <w:spacing w:line="276" w:lineRule="auto"/>
        <w:ind w:leftChars="0" w:left="360"/>
        <w:rPr>
          <w:rFonts w:eastAsiaTheme="minorEastAsia"/>
          <w:lang w:eastAsia="zh-TW"/>
        </w:rPr>
      </w:pPr>
    </w:p>
    <w:p w14:paraId="12DEAB3C" w14:textId="76A43176" w:rsidR="0072005B" w:rsidRPr="00731548" w:rsidRDefault="009C18A6" w:rsidP="00922243">
      <w:pPr>
        <w:pStyle w:val="aff2"/>
        <w:numPr>
          <w:ilvl w:val="0"/>
          <w:numId w:val="39"/>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If family conflicts are handled properly, what are the effects?</w:t>
      </w:r>
    </w:p>
    <w:tbl>
      <w:tblPr>
        <w:tblStyle w:val="afa"/>
        <w:tblW w:w="8099" w:type="dxa"/>
        <w:tblInd w:w="360" w:type="dxa"/>
        <w:tblLook w:val="04A0" w:firstRow="1" w:lastRow="0" w:firstColumn="1" w:lastColumn="0" w:noHBand="0" w:noVBand="1"/>
      </w:tblPr>
      <w:tblGrid>
        <w:gridCol w:w="8099"/>
      </w:tblGrid>
      <w:tr w:rsidR="0072005B" w:rsidRPr="00731548" w14:paraId="781A9384" w14:textId="77777777">
        <w:trPr>
          <w:trHeight w:val="3860"/>
        </w:trPr>
        <w:tc>
          <w:tcPr>
            <w:tcW w:w="8099" w:type="dxa"/>
          </w:tcPr>
          <w:p w14:paraId="0380C328" w14:textId="77777777" w:rsidR="00C05ABE" w:rsidRPr="00731548" w:rsidRDefault="00C05ABE" w:rsidP="00922243">
            <w:pPr>
              <w:pStyle w:val="aff2"/>
              <w:numPr>
                <w:ilvl w:val="0"/>
                <w:numId w:val="15"/>
              </w:numPr>
              <w:snapToGrid w:val="0"/>
              <w:spacing w:line="276" w:lineRule="auto"/>
              <w:ind w:leftChars="0"/>
              <w:jc w:val="both"/>
              <w:rPr>
                <w:rFonts w:eastAsia="新細明體"/>
                <w:i/>
                <w:color w:val="FF0000"/>
                <w:szCs w:val="20"/>
                <w:lang w:val="en-US" w:eastAsia="zh-TW"/>
              </w:rPr>
            </w:pPr>
            <w:r w:rsidRPr="00731548">
              <w:rPr>
                <w:rFonts w:eastAsia="新細明體"/>
                <w:i/>
                <w:color w:val="FF0000"/>
                <w:szCs w:val="20"/>
                <w:lang w:val="en-US" w:eastAsia="zh-TW"/>
              </w:rPr>
              <w:t>If family conflicts are handled properly, they can improve understanding among family members. When they are willing to resolve the conflicts, try to express their feelings in a peaceful manner, and at the same time put themselves into each other’s shoes, understand and listen to each other's opinions, they will definitely understand themselves and each other more deeply and avoid the same conflicts from happening again.</w:t>
            </w:r>
          </w:p>
          <w:p w14:paraId="035BE987" w14:textId="59772574" w:rsidR="0072005B" w:rsidRPr="00731548" w:rsidRDefault="0072005B" w:rsidP="000471DF">
            <w:pPr>
              <w:pStyle w:val="aff2"/>
              <w:snapToGrid w:val="0"/>
              <w:spacing w:line="276" w:lineRule="auto"/>
              <w:ind w:leftChars="0" w:left="0"/>
              <w:rPr>
                <w:rFonts w:eastAsiaTheme="minorEastAsia"/>
                <w:kern w:val="0"/>
                <w:sz w:val="20"/>
                <w:szCs w:val="20"/>
                <w:lang w:eastAsia="zh-TW"/>
              </w:rPr>
            </w:pPr>
          </w:p>
        </w:tc>
      </w:tr>
    </w:tbl>
    <w:p w14:paraId="2E9A26FD" w14:textId="77777777" w:rsidR="0072005B" w:rsidRPr="00731548" w:rsidRDefault="0072005B">
      <w:pPr>
        <w:pStyle w:val="aff2"/>
        <w:ind w:leftChars="0" w:left="360"/>
        <w:rPr>
          <w:rFonts w:eastAsiaTheme="minorEastAsia"/>
          <w:lang w:eastAsia="zh-TW"/>
        </w:rPr>
      </w:pPr>
    </w:p>
    <w:p w14:paraId="6AD69172" w14:textId="77777777" w:rsidR="0072005B" w:rsidRPr="00731548" w:rsidRDefault="0072005B">
      <w:pPr>
        <w:pStyle w:val="aff2"/>
        <w:ind w:leftChars="0" w:left="360"/>
        <w:rPr>
          <w:rFonts w:eastAsiaTheme="minorEastAsia"/>
          <w:lang w:eastAsia="zh-TW"/>
        </w:rPr>
      </w:pPr>
    </w:p>
    <w:p w14:paraId="4496C4F0" w14:textId="5CD2E08F" w:rsidR="0072005B" w:rsidRPr="00731548" w:rsidRDefault="009C18A6" w:rsidP="000471DF">
      <w:pPr>
        <w:spacing w:line="276" w:lineRule="auto"/>
        <w:rPr>
          <w:rFonts w:eastAsiaTheme="minorEastAsia"/>
          <w:sz w:val="28"/>
          <w:szCs w:val="28"/>
          <w:lang w:eastAsia="zh-TW"/>
        </w:rPr>
      </w:pPr>
      <w:r w:rsidRPr="00731548">
        <w:rPr>
          <w:rFonts w:eastAsiaTheme="minorEastAsia"/>
          <w:lang w:eastAsia="zh-TW"/>
        </w:rPr>
        <w:br w:type="page"/>
      </w:r>
      <w:r w:rsidRPr="00731548">
        <w:rPr>
          <w:rFonts w:eastAsia="微軟正黑體"/>
          <w:b/>
          <w:sz w:val="28"/>
          <w:szCs w:val="28"/>
          <w:lang w:eastAsia="zh-TW"/>
        </w:rPr>
        <w:lastRenderedPageBreak/>
        <w:t>Summary</w:t>
      </w:r>
    </w:p>
    <w:p w14:paraId="670E1535" w14:textId="5A11959A"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HK"/>
        </w:rPr>
        <w:t xml:space="preserve">Conflicts between people are </w:t>
      </w:r>
      <w:r w:rsidR="00443B63" w:rsidRPr="00731548">
        <w:rPr>
          <w:rFonts w:eastAsia="微軟正黑體"/>
          <w:lang w:eastAsia="zh-HK"/>
        </w:rPr>
        <w:t>inevitable but</w:t>
      </w:r>
      <w:r w:rsidRPr="00731548">
        <w:rPr>
          <w:rFonts w:eastAsia="微軟正黑體"/>
          <w:lang w:eastAsia="zh-HK"/>
        </w:rPr>
        <w:t xml:space="preserve"> losing family harmony due to conflicts is definitely not worth</w:t>
      </w:r>
      <w:r w:rsidR="0059233C" w:rsidRPr="00731548">
        <w:rPr>
          <w:rFonts w:eastAsia="微軟正黑體"/>
          <w:lang w:eastAsia="zh-HK"/>
        </w:rPr>
        <w:t>while</w:t>
      </w:r>
      <w:r w:rsidRPr="00731548">
        <w:rPr>
          <w:rFonts w:eastAsia="微軟正黑體"/>
          <w:lang w:eastAsia="zh-HK"/>
        </w:rPr>
        <w:t xml:space="preserve">. We </w:t>
      </w:r>
      <w:r w:rsidR="0059233C" w:rsidRPr="00731548">
        <w:rPr>
          <w:rFonts w:eastAsia="微軟正黑體"/>
          <w:lang w:eastAsia="zh-HK"/>
        </w:rPr>
        <w:t>tend</w:t>
      </w:r>
      <w:r w:rsidRPr="00731548">
        <w:rPr>
          <w:rFonts w:eastAsia="微軟正黑體"/>
          <w:lang w:eastAsia="zh-HK"/>
        </w:rPr>
        <w:t xml:space="preserve"> to </w:t>
      </w:r>
      <w:r w:rsidR="0059233C" w:rsidRPr="00731548">
        <w:rPr>
          <w:rFonts w:eastAsia="微軟正黑體"/>
          <w:lang w:eastAsia="zh-HK"/>
        </w:rPr>
        <w:t xml:space="preserve">have </w:t>
      </w:r>
      <w:r w:rsidRPr="00731548">
        <w:rPr>
          <w:rFonts w:eastAsia="微軟正黑體"/>
          <w:lang w:eastAsia="zh-HK"/>
        </w:rPr>
        <w:t>conflicts with family members during our youth</w:t>
      </w:r>
      <w:r w:rsidR="0059233C" w:rsidRPr="00731548">
        <w:rPr>
          <w:rFonts w:eastAsia="微軟正黑體"/>
          <w:lang w:eastAsia="zh-HK"/>
        </w:rPr>
        <w:t>.</w:t>
      </w:r>
      <w:r w:rsidRPr="00731548">
        <w:rPr>
          <w:rFonts w:eastAsia="微軟正黑體"/>
          <w:lang w:eastAsia="zh-HK"/>
        </w:rPr>
        <w:t xml:space="preserve"> </w:t>
      </w:r>
      <w:r w:rsidR="0059233C" w:rsidRPr="00731548">
        <w:rPr>
          <w:rFonts w:eastAsia="微軟正黑體"/>
          <w:lang w:eastAsia="zh-HK"/>
        </w:rPr>
        <w:t>This</w:t>
      </w:r>
      <w:r w:rsidRPr="00731548">
        <w:rPr>
          <w:rFonts w:eastAsia="微軟正黑體"/>
          <w:lang w:eastAsia="zh-HK"/>
        </w:rPr>
        <w:t xml:space="preserve"> may be due to our desire to grow up and eager to get </w:t>
      </w:r>
      <w:r w:rsidR="0059233C" w:rsidRPr="00731548">
        <w:rPr>
          <w:rFonts w:eastAsia="微軟正黑體"/>
          <w:lang w:eastAsia="zh-HK"/>
        </w:rPr>
        <w:t xml:space="preserve">recognition from </w:t>
      </w:r>
      <w:r w:rsidRPr="00731548">
        <w:rPr>
          <w:rFonts w:eastAsia="微軟正黑體"/>
          <w:lang w:eastAsia="zh-HK"/>
        </w:rPr>
        <w:t>family members</w:t>
      </w:r>
      <w:r w:rsidR="006F17C3" w:rsidRPr="00731548">
        <w:rPr>
          <w:rFonts w:eastAsia="微軟正黑體"/>
          <w:lang w:eastAsia="zh-HK"/>
        </w:rPr>
        <w:t>.</w:t>
      </w:r>
      <w:r w:rsidRPr="00731548">
        <w:rPr>
          <w:rFonts w:eastAsia="微軟正黑體"/>
          <w:lang w:eastAsia="zh-HK"/>
        </w:rPr>
        <w:t xml:space="preserve"> </w:t>
      </w:r>
      <w:r w:rsidR="0059233C" w:rsidRPr="00731548">
        <w:rPr>
          <w:rFonts w:eastAsia="微軟正黑體"/>
          <w:lang w:eastAsia="zh-HK"/>
        </w:rPr>
        <w:t xml:space="preserve">If </w:t>
      </w:r>
      <w:r w:rsidRPr="00731548">
        <w:rPr>
          <w:rFonts w:eastAsia="微軟正黑體"/>
          <w:lang w:eastAsia="zh-HK"/>
        </w:rPr>
        <w:t xml:space="preserve">we </w:t>
      </w:r>
      <w:r w:rsidR="0059233C" w:rsidRPr="00731548">
        <w:rPr>
          <w:rFonts w:eastAsia="微軟正黑體"/>
          <w:lang w:eastAsia="zh-HK"/>
        </w:rPr>
        <w:t>do not</w:t>
      </w:r>
      <w:r w:rsidRPr="00731548">
        <w:rPr>
          <w:rFonts w:eastAsia="微軟正黑體"/>
          <w:lang w:eastAsia="zh-HK"/>
        </w:rPr>
        <w:t xml:space="preserve"> know how to </w:t>
      </w:r>
      <w:r w:rsidR="00343039" w:rsidRPr="00731548">
        <w:rPr>
          <w:rFonts w:eastAsia="微軟正黑體"/>
          <w:lang w:eastAsia="zh-HK"/>
        </w:rPr>
        <w:t xml:space="preserve">handle </w:t>
      </w:r>
      <w:r w:rsidR="006F17C3" w:rsidRPr="00731548">
        <w:rPr>
          <w:rFonts w:eastAsia="微軟正黑體"/>
          <w:lang w:eastAsia="zh-HK"/>
        </w:rPr>
        <w:t xml:space="preserve">family </w:t>
      </w:r>
      <w:r w:rsidR="0059233C" w:rsidRPr="00731548">
        <w:rPr>
          <w:rFonts w:eastAsia="微軟正黑體"/>
          <w:lang w:eastAsia="zh-HK"/>
        </w:rPr>
        <w:t>conflicts</w:t>
      </w:r>
      <w:r w:rsidR="00343039" w:rsidRPr="00731548">
        <w:rPr>
          <w:rFonts w:eastAsia="微軟正黑體"/>
          <w:lang w:eastAsia="zh-HK"/>
        </w:rPr>
        <w:t xml:space="preserve"> properly</w:t>
      </w:r>
      <w:r w:rsidR="0059233C" w:rsidRPr="00731548">
        <w:rPr>
          <w:rFonts w:eastAsia="微軟正黑體"/>
          <w:lang w:eastAsia="zh-HK"/>
        </w:rPr>
        <w:t>,</w:t>
      </w:r>
      <w:r w:rsidRPr="00731548">
        <w:rPr>
          <w:rFonts w:eastAsia="微軟正黑體"/>
          <w:lang w:eastAsia="zh-HK"/>
        </w:rPr>
        <w:t xml:space="preserve"> </w:t>
      </w:r>
      <w:r w:rsidR="00343039" w:rsidRPr="00731548">
        <w:rPr>
          <w:rFonts w:eastAsia="微軟正黑體"/>
          <w:lang w:eastAsia="zh-HK"/>
        </w:rPr>
        <w:t>they</w:t>
      </w:r>
      <w:r w:rsidRPr="00731548">
        <w:rPr>
          <w:rFonts w:eastAsia="微軟正黑體"/>
          <w:lang w:eastAsia="zh-HK"/>
        </w:rPr>
        <w:t xml:space="preserve"> may cause irreparable </w:t>
      </w:r>
      <w:r w:rsidR="00800F16" w:rsidRPr="00731548">
        <w:rPr>
          <w:rFonts w:eastAsia="微軟正黑體"/>
          <w:lang w:eastAsia="zh-HK"/>
        </w:rPr>
        <w:t>damage</w:t>
      </w:r>
      <w:r w:rsidRPr="00731548">
        <w:rPr>
          <w:rFonts w:eastAsia="微軟正黑體"/>
          <w:lang w:eastAsia="zh-HK"/>
        </w:rPr>
        <w:t>, suspicion</w:t>
      </w:r>
      <w:r w:rsidR="00343039" w:rsidRPr="00731548">
        <w:rPr>
          <w:rFonts w:eastAsia="微軟正黑體"/>
          <w:lang w:eastAsia="zh-HK"/>
        </w:rPr>
        <w:t xml:space="preserve"> and even break</w:t>
      </w:r>
      <w:r w:rsidR="00100337" w:rsidRPr="00731548">
        <w:rPr>
          <w:rFonts w:eastAsia="微軟正黑體"/>
          <w:lang w:eastAsia="zh-HK"/>
        </w:rPr>
        <w:t xml:space="preserve"> up with</w:t>
      </w:r>
      <w:r w:rsidRPr="00731548">
        <w:rPr>
          <w:rFonts w:eastAsia="微軟正黑體"/>
          <w:lang w:eastAsia="zh-HK"/>
        </w:rPr>
        <w:t xml:space="preserve"> family</w:t>
      </w:r>
      <w:r w:rsidR="006F17C3" w:rsidRPr="00731548">
        <w:rPr>
          <w:rFonts w:eastAsia="微軟正黑體"/>
          <w:lang w:eastAsia="zh-HK"/>
        </w:rPr>
        <w:t xml:space="preserve"> </w:t>
      </w:r>
      <w:r w:rsidR="00100337" w:rsidRPr="00731548">
        <w:rPr>
          <w:rFonts w:eastAsia="微軟正黑體"/>
          <w:lang w:eastAsia="zh-HK"/>
        </w:rPr>
        <w:t>members</w:t>
      </w:r>
      <w:r w:rsidRPr="00731548">
        <w:rPr>
          <w:rFonts w:eastAsia="微軟正黑體"/>
          <w:lang w:eastAsia="zh-HK"/>
        </w:rPr>
        <w:t xml:space="preserve">. As mentioned in the previous part, family is especially important to us, so </w:t>
      </w:r>
      <w:r w:rsidR="00343039" w:rsidRPr="00731548">
        <w:rPr>
          <w:rFonts w:eastAsia="微軟正黑體"/>
          <w:lang w:eastAsia="zh-HK"/>
        </w:rPr>
        <w:t xml:space="preserve">how to </w:t>
      </w:r>
      <w:r w:rsidRPr="00731548">
        <w:rPr>
          <w:rFonts w:eastAsia="微軟正黑體"/>
          <w:lang w:eastAsia="zh-HK"/>
        </w:rPr>
        <w:t xml:space="preserve">deal with family conflicts is a lesson </w:t>
      </w:r>
      <w:r w:rsidR="00343039" w:rsidRPr="00731548">
        <w:rPr>
          <w:rFonts w:eastAsia="微軟正黑體"/>
          <w:lang w:eastAsia="zh-HK"/>
        </w:rPr>
        <w:t xml:space="preserve">that we have to learn </w:t>
      </w:r>
      <w:r w:rsidRPr="00731548">
        <w:rPr>
          <w:rFonts w:eastAsia="微軟正黑體"/>
          <w:lang w:eastAsia="zh-HK"/>
        </w:rPr>
        <w:t>in life.</w:t>
      </w:r>
    </w:p>
    <w:p w14:paraId="22509348" w14:textId="77777777" w:rsidR="0072005B" w:rsidRPr="00731548" w:rsidRDefault="0072005B" w:rsidP="000471DF">
      <w:pPr>
        <w:snapToGrid w:val="0"/>
        <w:spacing w:line="276" w:lineRule="auto"/>
        <w:rPr>
          <w:rFonts w:eastAsia="微軟正黑體"/>
          <w:lang w:eastAsia="zh-HK"/>
        </w:rPr>
      </w:pPr>
    </w:p>
    <w:p w14:paraId="082F02C2" w14:textId="3D1E972B" w:rsidR="0072005B" w:rsidRPr="00731548" w:rsidRDefault="009C18A6" w:rsidP="000471DF">
      <w:pPr>
        <w:snapToGrid w:val="0"/>
        <w:spacing w:line="276" w:lineRule="auto"/>
        <w:jc w:val="both"/>
        <w:rPr>
          <w:rFonts w:eastAsia="微軟正黑體"/>
          <w:szCs w:val="20"/>
          <w:lang w:eastAsia="zh-TW"/>
        </w:rPr>
      </w:pPr>
      <w:r w:rsidRPr="00731548">
        <w:rPr>
          <w:noProof/>
          <w:lang w:val="en-US"/>
        </w:rPr>
        <w:drawing>
          <wp:anchor distT="0" distB="0" distL="114300" distR="114300" simplePos="0" relativeHeight="251696128" behindDoc="0" locked="0" layoutInCell="1" allowOverlap="1" wp14:anchorId="7F068C57" wp14:editId="4B8988C2">
            <wp:simplePos x="0" y="0"/>
            <wp:positionH relativeFrom="column">
              <wp:posOffset>4039870</wp:posOffset>
            </wp:positionH>
            <wp:positionV relativeFrom="paragraph">
              <wp:posOffset>150495</wp:posOffset>
            </wp:positionV>
            <wp:extent cx="1335405" cy="1320800"/>
            <wp:effectExtent l="0" t="0" r="0" b="0"/>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圖片 102"/>
                    <pic:cNvPicPr>
                      <a:picLocks noChangeAspect="1"/>
                    </pic:cNvPicPr>
                  </pic:nvPicPr>
                  <pic:blipFill>
                    <a:blip r:embed="rId69" cstate="screen"/>
                    <a:stretch>
                      <a:fillRect/>
                    </a:stretch>
                  </pic:blipFill>
                  <pic:spPr>
                    <a:xfrm>
                      <a:off x="0" y="0"/>
                      <a:ext cx="1335405" cy="1320800"/>
                    </a:xfrm>
                    <a:prstGeom prst="rect">
                      <a:avLst/>
                    </a:prstGeom>
                  </pic:spPr>
                </pic:pic>
              </a:graphicData>
            </a:graphic>
          </wp:anchor>
        </w:drawing>
      </w:r>
      <w:r w:rsidRPr="00731548">
        <w:rPr>
          <w:rFonts w:eastAsia="微軟正黑體"/>
          <w:lang w:eastAsia="zh-TW"/>
        </w:rPr>
        <w:t>Although family conflict</w:t>
      </w:r>
      <w:r w:rsidR="00800F16" w:rsidRPr="00731548">
        <w:rPr>
          <w:rFonts w:eastAsia="微軟正黑體"/>
          <w:lang w:eastAsia="zh-TW"/>
        </w:rPr>
        <w:t>s</w:t>
      </w:r>
      <w:r w:rsidRPr="00731548">
        <w:rPr>
          <w:rFonts w:eastAsia="微軟正黑體"/>
          <w:lang w:eastAsia="zh-TW"/>
        </w:rPr>
        <w:t xml:space="preserve"> </w:t>
      </w:r>
      <w:r w:rsidR="00800F16" w:rsidRPr="00731548">
        <w:rPr>
          <w:rFonts w:eastAsia="微軟正黑體"/>
          <w:lang w:eastAsia="zh-TW"/>
        </w:rPr>
        <w:t>may turn into</w:t>
      </w:r>
      <w:r w:rsidRPr="00731548">
        <w:rPr>
          <w:rFonts w:eastAsia="微軟正黑體"/>
          <w:lang w:eastAsia="zh-TW"/>
        </w:rPr>
        <w:t xml:space="preserve"> a crisis </w:t>
      </w:r>
      <w:r w:rsidR="00800F16" w:rsidRPr="00731548">
        <w:rPr>
          <w:rFonts w:eastAsia="微軟正黑體"/>
          <w:lang w:eastAsia="zh-TW"/>
        </w:rPr>
        <w:t>in</w:t>
      </w:r>
      <w:r w:rsidRPr="00731548">
        <w:rPr>
          <w:rFonts w:eastAsia="微軟正黑體"/>
          <w:lang w:eastAsia="zh-TW"/>
        </w:rPr>
        <w:t xml:space="preserve"> family relation</w:t>
      </w:r>
      <w:r w:rsidR="00800F16" w:rsidRPr="00731548">
        <w:rPr>
          <w:rFonts w:eastAsia="微軟正黑體"/>
          <w:lang w:eastAsia="zh-TW"/>
        </w:rPr>
        <w:t>ship</w:t>
      </w:r>
      <w:r w:rsidRPr="00731548">
        <w:rPr>
          <w:rFonts w:eastAsia="微軟正黑體"/>
          <w:lang w:eastAsia="zh-TW"/>
        </w:rPr>
        <w:t xml:space="preserve">s, it is also an opportunity to enhance </w:t>
      </w:r>
      <w:r w:rsidR="00800F16" w:rsidRPr="00731548">
        <w:rPr>
          <w:rFonts w:eastAsia="微軟正黑體"/>
          <w:lang w:eastAsia="zh-TW"/>
        </w:rPr>
        <w:t xml:space="preserve">family </w:t>
      </w:r>
      <w:r w:rsidRPr="00731548">
        <w:rPr>
          <w:rFonts w:eastAsia="微軟正黑體"/>
          <w:lang w:eastAsia="zh-TW"/>
        </w:rPr>
        <w:t xml:space="preserve">relationships. The key lies in how we handle </w:t>
      </w:r>
      <w:r w:rsidR="00800F16" w:rsidRPr="00731548">
        <w:rPr>
          <w:rFonts w:eastAsia="微軟正黑體"/>
          <w:lang w:eastAsia="zh-TW"/>
        </w:rPr>
        <w:t>them</w:t>
      </w:r>
      <w:r w:rsidRPr="00731548">
        <w:rPr>
          <w:rFonts w:eastAsia="微軟正黑體"/>
          <w:lang w:eastAsia="zh-TW"/>
        </w:rPr>
        <w:t xml:space="preserve">. If we face family conflicts </w:t>
      </w:r>
      <w:r w:rsidR="00800F16" w:rsidRPr="00731548">
        <w:rPr>
          <w:rFonts w:eastAsia="微軟正黑體"/>
          <w:lang w:eastAsia="zh-TW"/>
        </w:rPr>
        <w:t>with a “I win you lose” mindset</w:t>
      </w:r>
      <w:r w:rsidRPr="00731548">
        <w:rPr>
          <w:rFonts w:eastAsia="微軟正黑體"/>
          <w:lang w:eastAsia="zh-TW"/>
        </w:rPr>
        <w:t xml:space="preserve"> and </w:t>
      </w:r>
      <w:r w:rsidR="00800F16" w:rsidRPr="00731548">
        <w:rPr>
          <w:rFonts w:eastAsia="微軟正黑體"/>
          <w:lang w:eastAsia="zh-TW"/>
        </w:rPr>
        <w:t xml:space="preserve">fail to put </w:t>
      </w:r>
      <w:r w:rsidRPr="00731548">
        <w:rPr>
          <w:rFonts w:eastAsia="微軟正黑體"/>
          <w:lang w:eastAsia="zh-TW"/>
        </w:rPr>
        <w:t>family relationship</w:t>
      </w:r>
      <w:r w:rsidR="00800F16" w:rsidRPr="00731548">
        <w:rPr>
          <w:rFonts w:eastAsia="微軟正黑體"/>
          <w:lang w:eastAsia="zh-TW"/>
        </w:rPr>
        <w:t>s first</w:t>
      </w:r>
      <w:r w:rsidRPr="00731548">
        <w:rPr>
          <w:rFonts w:eastAsia="微軟正黑體"/>
          <w:lang w:eastAsia="zh-TW"/>
        </w:rPr>
        <w:t>, then the conflict</w:t>
      </w:r>
      <w:r w:rsidR="00800F16" w:rsidRPr="00731548">
        <w:rPr>
          <w:rFonts w:eastAsia="微軟正黑體"/>
          <w:lang w:eastAsia="zh-TW"/>
        </w:rPr>
        <w:t>s</w:t>
      </w:r>
      <w:r w:rsidRPr="00731548">
        <w:rPr>
          <w:rFonts w:eastAsia="微軟正黑體"/>
          <w:lang w:eastAsia="zh-TW"/>
        </w:rPr>
        <w:t xml:space="preserve"> </w:t>
      </w:r>
      <w:r w:rsidR="00BC5025" w:rsidRPr="00731548">
        <w:rPr>
          <w:rFonts w:eastAsia="微軟正黑體"/>
          <w:lang w:eastAsia="zh-TW"/>
        </w:rPr>
        <w:t>may develop into</w:t>
      </w:r>
      <w:r w:rsidR="004E30B6" w:rsidRPr="00731548">
        <w:rPr>
          <w:rFonts w:eastAsia="微軟正黑體"/>
          <w:lang w:eastAsia="zh-TW"/>
        </w:rPr>
        <w:t xml:space="preserve"> </w:t>
      </w:r>
      <w:r w:rsidRPr="00731548">
        <w:rPr>
          <w:rFonts w:eastAsia="微軟正黑體"/>
          <w:lang w:eastAsia="zh-TW"/>
        </w:rPr>
        <w:t>a crisis. Conversely, if we cherish family relationships</w:t>
      </w:r>
      <w:r w:rsidR="00BC5025" w:rsidRPr="00731548">
        <w:rPr>
          <w:rFonts w:eastAsia="微軟正黑體"/>
          <w:lang w:eastAsia="zh-TW"/>
        </w:rPr>
        <w:t xml:space="preserve">, </w:t>
      </w:r>
      <w:r w:rsidR="004E30B6" w:rsidRPr="00731548">
        <w:rPr>
          <w:rFonts w:eastAsia="微軟正黑體"/>
          <w:lang w:eastAsia="zh-TW"/>
        </w:rPr>
        <w:t xml:space="preserve">make </w:t>
      </w:r>
      <w:r w:rsidRPr="00731548">
        <w:rPr>
          <w:rFonts w:eastAsia="微軟正黑體"/>
          <w:lang w:eastAsia="zh-TW"/>
        </w:rPr>
        <w:t>resolv</w:t>
      </w:r>
      <w:r w:rsidR="00BC5025" w:rsidRPr="00731548">
        <w:rPr>
          <w:rFonts w:eastAsia="微軟正黑體"/>
          <w:lang w:eastAsia="zh-TW"/>
        </w:rPr>
        <w:t>ing the</w:t>
      </w:r>
      <w:r w:rsidRPr="00731548">
        <w:rPr>
          <w:rFonts w:eastAsia="微軟正黑體"/>
          <w:lang w:eastAsia="zh-TW"/>
        </w:rPr>
        <w:t xml:space="preserve"> conflicts and protect</w:t>
      </w:r>
      <w:r w:rsidR="00BC5025" w:rsidRPr="00731548">
        <w:rPr>
          <w:rFonts w:eastAsia="微軟正黑體"/>
          <w:lang w:eastAsia="zh-TW"/>
        </w:rPr>
        <w:t>ing</w:t>
      </w:r>
      <w:r w:rsidRPr="00731548">
        <w:rPr>
          <w:rFonts w:eastAsia="微軟正黑體"/>
          <w:lang w:eastAsia="zh-TW"/>
        </w:rPr>
        <w:t xml:space="preserve"> the family as our primary consideration, put ourselves into others’ shoes, and understand that </w:t>
      </w:r>
      <w:r w:rsidR="00BC5025" w:rsidRPr="00731548">
        <w:rPr>
          <w:rFonts w:eastAsia="微軟正黑體"/>
          <w:lang w:eastAsia="zh-TW"/>
        </w:rPr>
        <w:t>others’</w:t>
      </w:r>
      <w:r w:rsidRPr="00731548">
        <w:rPr>
          <w:rFonts w:eastAsia="微軟正黑體"/>
          <w:lang w:eastAsia="zh-TW"/>
        </w:rPr>
        <w:t xml:space="preserve"> position is based on kindness, care and love, conflict</w:t>
      </w:r>
      <w:r w:rsidR="00BC5025" w:rsidRPr="00731548">
        <w:rPr>
          <w:rFonts w:eastAsia="微軟正黑體"/>
          <w:lang w:eastAsia="zh-TW"/>
        </w:rPr>
        <w:t>s</w:t>
      </w:r>
      <w:r w:rsidRPr="00731548">
        <w:rPr>
          <w:rFonts w:eastAsia="微軟正黑體"/>
          <w:lang w:eastAsia="zh-TW"/>
        </w:rPr>
        <w:t xml:space="preserve"> can also be an important driving force for maintaining harmonious family relationship</w:t>
      </w:r>
      <w:r w:rsidR="00BC5025" w:rsidRPr="00731548">
        <w:rPr>
          <w:rFonts w:eastAsia="微軟正黑體"/>
          <w:lang w:eastAsia="zh-TW"/>
        </w:rPr>
        <w:t>s</w:t>
      </w:r>
      <w:r w:rsidRPr="00731548">
        <w:rPr>
          <w:rFonts w:eastAsia="微軟正黑體"/>
          <w:lang w:eastAsia="zh-TW"/>
        </w:rPr>
        <w:t xml:space="preserve">. Therefore, </w:t>
      </w:r>
      <w:r w:rsidR="00BC5025" w:rsidRPr="00731548">
        <w:rPr>
          <w:rFonts w:eastAsia="微軟正黑體"/>
          <w:lang w:eastAsia="zh-TW"/>
        </w:rPr>
        <w:t>putting</w:t>
      </w:r>
      <w:r w:rsidRPr="00731548">
        <w:rPr>
          <w:rFonts w:eastAsia="微軟正黑體"/>
          <w:lang w:eastAsia="zh-TW"/>
        </w:rPr>
        <w:t xml:space="preserve"> family </w:t>
      </w:r>
      <w:r w:rsidR="00BC5025" w:rsidRPr="00731548">
        <w:rPr>
          <w:rFonts w:eastAsia="微軟正黑體"/>
          <w:lang w:eastAsia="zh-TW"/>
        </w:rPr>
        <w:t>relationships first</w:t>
      </w:r>
      <w:r w:rsidRPr="00731548">
        <w:rPr>
          <w:rFonts w:eastAsia="微軟正黑體"/>
          <w:lang w:eastAsia="zh-TW"/>
        </w:rPr>
        <w:t xml:space="preserve"> and striving to maintain</w:t>
      </w:r>
      <w:r w:rsidR="00BC5025" w:rsidRPr="00731548">
        <w:rPr>
          <w:rFonts w:eastAsia="微軟正黑體"/>
          <w:lang w:eastAsia="zh-TW"/>
        </w:rPr>
        <w:t>ing</w:t>
      </w:r>
      <w:r w:rsidRPr="00731548">
        <w:rPr>
          <w:rFonts w:eastAsia="微軟正黑體"/>
          <w:lang w:eastAsia="zh-TW"/>
        </w:rPr>
        <w:t xml:space="preserve"> family</w:t>
      </w:r>
      <w:r w:rsidR="00BC5025" w:rsidRPr="00731548">
        <w:rPr>
          <w:rFonts w:eastAsia="微軟正黑體"/>
          <w:lang w:eastAsia="zh-TW"/>
        </w:rPr>
        <w:t xml:space="preserve"> relationships</w:t>
      </w:r>
      <w:r w:rsidRPr="00731548">
        <w:rPr>
          <w:rFonts w:eastAsia="微軟正黑體"/>
          <w:lang w:eastAsia="zh-TW"/>
        </w:rPr>
        <w:t xml:space="preserve"> is the basis for dealing with </w:t>
      </w:r>
      <w:r w:rsidR="00BC5025" w:rsidRPr="00731548">
        <w:rPr>
          <w:rFonts w:eastAsia="微軟正黑體"/>
          <w:lang w:eastAsia="zh-TW"/>
        </w:rPr>
        <w:t xml:space="preserve">family </w:t>
      </w:r>
      <w:r w:rsidRPr="00731548">
        <w:rPr>
          <w:rFonts w:eastAsia="微軟正黑體"/>
          <w:lang w:eastAsia="zh-TW"/>
        </w:rPr>
        <w:t>conflicts.</w:t>
      </w:r>
    </w:p>
    <w:p w14:paraId="0E89788A" w14:textId="77777777" w:rsidR="0072005B" w:rsidRPr="00731548" w:rsidRDefault="0072005B" w:rsidP="000471DF">
      <w:pPr>
        <w:snapToGrid w:val="0"/>
        <w:spacing w:line="276" w:lineRule="auto"/>
        <w:rPr>
          <w:rFonts w:eastAsia="微軟正黑體"/>
          <w:szCs w:val="20"/>
          <w:lang w:eastAsia="zh-TW"/>
        </w:rPr>
      </w:pPr>
    </w:p>
    <w:p w14:paraId="4AE1F21E" w14:textId="6F14BD02" w:rsidR="0072005B" w:rsidRPr="00731548" w:rsidRDefault="009C18A6" w:rsidP="000471DF">
      <w:pPr>
        <w:snapToGrid w:val="0"/>
        <w:spacing w:line="276" w:lineRule="auto"/>
        <w:jc w:val="both"/>
        <w:rPr>
          <w:rFonts w:eastAsia="微軟正黑體"/>
          <w:szCs w:val="20"/>
          <w:lang w:eastAsia="zh-HK"/>
        </w:rPr>
      </w:pPr>
      <w:r w:rsidRPr="00731548">
        <w:rPr>
          <w:rFonts w:eastAsia="微軟正黑體"/>
          <w:szCs w:val="20"/>
          <w:lang w:eastAsia="zh-TW"/>
        </w:rPr>
        <w:t>In Worksheets 3 to 5, we will discuss how to enhance family cohesion through family roles, responsibilities and commitments; positive communication</w:t>
      </w:r>
      <w:r w:rsidR="00BC5025" w:rsidRPr="00731548">
        <w:rPr>
          <w:rFonts w:eastAsia="微軟正黑體"/>
          <w:szCs w:val="20"/>
          <w:lang w:eastAsia="zh-TW"/>
        </w:rPr>
        <w:t>;</w:t>
      </w:r>
      <w:r w:rsidRPr="00731548">
        <w:rPr>
          <w:rFonts w:eastAsia="微軟正黑體"/>
          <w:szCs w:val="20"/>
          <w:lang w:eastAsia="zh-TW"/>
        </w:rPr>
        <w:t xml:space="preserve"> and strategies </w:t>
      </w:r>
      <w:r w:rsidR="00BC5025" w:rsidRPr="00731548">
        <w:rPr>
          <w:rFonts w:eastAsia="微軟正黑體"/>
          <w:szCs w:val="20"/>
          <w:lang w:eastAsia="zh-TW"/>
        </w:rPr>
        <w:t xml:space="preserve">of </w:t>
      </w:r>
      <w:r w:rsidRPr="00731548">
        <w:rPr>
          <w:rFonts w:eastAsia="微軟正黑體"/>
          <w:szCs w:val="20"/>
          <w:lang w:eastAsia="zh-TW"/>
        </w:rPr>
        <w:t>resolv</w:t>
      </w:r>
      <w:r w:rsidR="00BC5025" w:rsidRPr="00731548">
        <w:rPr>
          <w:rFonts w:eastAsia="微軟正黑體"/>
          <w:szCs w:val="20"/>
          <w:lang w:eastAsia="zh-TW"/>
        </w:rPr>
        <w:t>ing</w:t>
      </w:r>
      <w:r w:rsidRPr="00731548">
        <w:rPr>
          <w:rFonts w:eastAsia="微軟正黑體"/>
          <w:szCs w:val="20"/>
          <w:lang w:eastAsia="zh-TW"/>
        </w:rPr>
        <w:t xml:space="preserve"> family </w:t>
      </w:r>
      <w:r w:rsidR="00443B63" w:rsidRPr="00731548">
        <w:rPr>
          <w:rFonts w:eastAsia="微軟正黑體"/>
          <w:szCs w:val="20"/>
          <w:lang w:eastAsia="zh-TW"/>
        </w:rPr>
        <w:t>conflicts</w:t>
      </w:r>
      <w:r w:rsidR="00BC5025" w:rsidRPr="00731548">
        <w:rPr>
          <w:rFonts w:eastAsia="微軟正黑體"/>
          <w:szCs w:val="20"/>
          <w:lang w:eastAsia="zh-TW"/>
        </w:rPr>
        <w:t>, in order to</w:t>
      </w:r>
      <w:r w:rsidRPr="00731548">
        <w:rPr>
          <w:rFonts w:eastAsia="微軟正黑體"/>
          <w:szCs w:val="20"/>
          <w:lang w:eastAsia="zh-TW"/>
        </w:rPr>
        <w:t xml:space="preserve"> maintain harmonious family relationships </w:t>
      </w:r>
      <w:r w:rsidR="00BC5025" w:rsidRPr="00731548">
        <w:rPr>
          <w:rFonts w:eastAsia="微軟正黑體"/>
          <w:szCs w:val="20"/>
          <w:lang w:eastAsia="zh-TW"/>
        </w:rPr>
        <w:t xml:space="preserve">and enhance family cohesion </w:t>
      </w:r>
      <w:r w:rsidRPr="00731548">
        <w:rPr>
          <w:rFonts w:eastAsia="微軟正黑體"/>
          <w:szCs w:val="20"/>
          <w:lang w:eastAsia="zh-TW"/>
        </w:rPr>
        <w:t>through actions.</w:t>
      </w:r>
    </w:p>
    <w:p w14:paraId="59123446" w14:textId="77777777" w:rsidR="0072005B" w:rsidRPr="00731548" w:rsidRDefault="0072005B">
      <w:pPr>
        <w:snapToGrid w:val="0"/>
        <w:spacing w:line="276" w:lineRule="auto"/>
        <w:rPr>
          <w:rFonts w:eastAsia="微軟正黑體"/>
          <w:szCs w:val="20"/>
          <w:lang w:eastAsia="zh-TW"/>
        </w:rPr>
      </w:pPr>
    </w:p>
    <w:p w14:paraId="2A6C574B" w14:textId="77777777" w:rsidR="0072005B" w:rsidRPr="00731548" w:rsidRDefault="0072005B">
      <w:pPr>
        <w:snapToGrid w:val="0"/>
        <w:spacing w:line="276" w:lineRule="auto"/>
        <w:rPr>
          <w:rFonts w:eastAsia="微軟正黑體"/>
          <w:szCs w:val="20"/>
          <w:lang w:eastAsia="zh-HK"/>
        </w:rPr>
      </w:pPr>
    </w:p>
    <w:p w14:paraId="195DA760" w14:textId="77777777" w:rsidR="0072005B" w:rsidRPr="00731548" w:rsidRDefault="0072005B">
      <w:pPr>
        <w:rPr>
          <w:rFonts w:eastAsia="微軟正黑體"/>
          <w:b/>
          <w:sz w:val="28"/>
          <w:lang w:eastAsia="zh-TW"/>
        </w:rPr>
      </w:pPr>
    </w:p>
    <w:p w14:paraId="38EABA29" w14:textId="77777777" w:rsidR="0072005B" w:rsidRPr="00731548" w:rsidRDefault="009C18A6">
      <w:pPr>
        <w:rPr>
          <w:rFonts w:eastAsia="微軟正黑體"/>
          <w:b/>
          <w:sz w:val="28"/>
          <w:lang w:eastAsia="zh-TW"/>
        </w:rPr>
      </w:pPr>
      <w:r w:rsidRPr="00731548">
        <w:rPr>
          <w:rFonts w:eastAsia="微軟正黑體"/>
          <w:b/>
          <w:sz w:val="28"/>
          <w:lang w:eastAsia="zh-TW"/>
        </w:rPr>
        <w:br w:type="page"/>
      </w:r>
    </w:p>
    <w:p w14:paraId="1FF477C9" w14:textId="77777777" w:rsidR="0072005B" w:rsidRPr="00731548" w:rsidRDefault="009C18A6">
      <w:pPr>
        <w:snapToGrid w:val="0"/>
        <w:spacing w:line="276" w:lineRule="auto"/>
        <w:rPr>
          <w:rFonts w:eastAsia="微軟正黑體"/>
          <w:b/>
          <w:sz w:val="28"/>
          <w:lang w:eastAsia="zh-TW"/>
        </w:rPr>
      </w:pPr>
      <w:r w:rsidRPr="00731548">
        <w:rPr>
          <w:rFonts w:eastAsia="新細明體"/>
          <w:b/>
          <w:noProof/>
          <w:lang w:val="en-US"/>
        </w:rPr>
        <w:lastRenderedPageBreak/>
        <mc:AlternateContent>
          <mc:Choice Requires="wps">
            <w:drawing>
              <wp:anchor distT="0" distB="0" distL="114300" distR="114300" simplePos="0" relativeHeight="251685888" behindDoc="0" locked="0" layoutInCell="1" allowOverlap="1" wp14:anchorId="5854327A" wp14:editId="6A0B8D55">
                <wp:simplePos x="0" y="0"/>
                <wp:positionH relativeFrom="column">
                  <wp:posOffset>2657475</wp:posOffset>
                </wp:positionH>
                <wp:positionV relativeFrom="paragraph">
                  <wp:posOffset>-548640</wp:posOffset>
                </wp:positionV>
                <wp:extent cx="2757170" cy="746760"/>
                <wp:effectExtent l="0" t="0" r="24130" b="15240"/>
                <wp:wrapNone/>
                <wp:docPr id="491" name="圓角矩形 94"/>
                <wp:cNvGraphicFramePr/>
                <a:graphic xmlns:a="http://schemas.openxmlformats.org/drawingml/2006/main">
                  <a:graphicData uri="http://schemas.microsoft.com/office/word/2010/wordprocessingShape">
                    <wps:wsp>
                      <wps:cNvSpPr/>
                      <wps:spPr>
                        <a:xfrm>
                          <a:off x="0" y="0"/>
                          <a:ext cx="2757170" cy="746760"/>
                        </a:xfrm>
                        <a:prstGeom prst="roundRect">
                          <a:avLst/>
                        </a:prstGeom>
                        <a:solidFill>
                          <a:sysClr val="window" lastClr="FFFFFF"/>
                        </a:solidFill>
                        <a:ln w="25400" cap="flat" cmpd="sng" algn="ctr">
                          <a:solidFill>
                            <a:srgbClr val="FF0000"/>
                          </a:solidFill>
                          <a:prstDash val="sysDash"/>
                        </a:ln>
                        <a:effectLst/>
                      </wps:spPr>
                      <wps:txbx>
                        <w:txbxContent>
                          <w:p w14:paraId="0F0FF6C6" w14:textId="24EE1A89" w:rsidR="00DD13DE" w:rsidRDefault="00DD13DE" w:rsidP="00E841C1">
                            <w:pPr>
                              <w:pStyle w:val="aff2"/>
                              <w:snapToGrid w:val="0"/>
                              <w:ind w:leftChars="0" w:left="0"/>
                              <w:jc w:val="both"/>
                              <w:rPr>
                                <w:rFonts w:ascii="細明體" w:hAnsi="細明體"/>
                                <w:sz w:val="18"/>
                                <w:szCs w:val="18"/>
                                <w:lang w:val="en-US"/>
                              </w:rPr>
                            </w:pPr>
                            <w:r>
                              <w:rPr>
                                <w:noProof/>
                                <w:lang w:val="en-US"/>
                              </w:rPr>
                              <w:drawing>
                                <wp:inline distT="0" distB="0" distL="0" distR="0" wp14:anchorId="3E7786B1" wp14:editId="0A76FFD5">
                                  <wp:extent cx="311150"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圖片 454"/>
                                          <pic:cNvPicPr>
                                            <a:picLocks noChangeAspect="1"/>
                                          </pic:cNvPicPr>
                                        </pic:nvPicPr>
                                        <pic:blipFill>
                                          <a:blip r:embed="rId70"/>
                                          <a:srcRect l="10910" t="10712" r="10787" b="20583"/>
                                          <a:stretch>
                                            <a:fillRect/>
                                          </a:stretch>
                                        </pic:blipFill>
                                        <pic:spPr>
                                          <a:xfrm>
                                            <a:off x="0" y="0"/>
                                            <a:ext cx="317819" cy="290267"/>
                                          </a:xfrm>
                                          <a:prstGeom prst="rect">
                                            <a:avLst/>
                                          </a:prstGeom>
                                          <a:ln>
                                            <a:noFill/>
                                          </a:ln>
                                        </pic:spPr>
                                      </pic:pic>
                                    </a:graphicData>
                                  </a:graphic>
                                </wp:inline>
                              </w:drawing>
                            </w:r>
                            <w:r>
                              <w:rPr>
                                <w:rFonts w:hint="eastAsia"/>
                                <w:sz w:val="18"/>
                                <w:szCs w:val="18"/>
                                <w:lang w:val="en-US" w:eastAsia="zh-TW"/>
                              </w:rPr>
                              <w:t>The teacher ask</w:t>
                            </w:r>
                            <w:r>
                              <w:rPr>
                                <w:sz w:val="18"/>
                                <w:szCs w:val="18"/>
                                <w:lang w:val="en-US" w:eastAsia="zh-TW"/>
                              </w:rPr>
                              <w:t>s</w:t>
                            </w:r>
                            <w:r>
                              <w:rPr>
                                <w:rFonts w:hint="eastAsia"/>
                                <w:sz w:val="18"/>
                                <w:szCs w:val="18"/>
                                <w:lang w:val="en-US" w:eastAsia="zh-TW"/>
                              </w:rPr>
                              <w:t xml:space="preserve"> students to finish </w:t>
                            </w:r>
                            <w:r>
                              <w:rPr>
                                <w:sz w:val="18"/>
                                <w:szCs w:val="18"/>
                                <w:lang w:val="en-US" w:eastAsia="zh-TW"/>
                              </w:rPr>
                              <w:t>W</w:t>
                            </w:r>
                            <w:r>
                              <w:rPr>
                                <w:rFonts w:hint="eastAsia"/>
                                <w:sz w:val="18"/>
                                <w:szCs w:val="18"/>
                                <w:lang w:val="en-US" w:eastAsia="zh-TW"/>
                              </w:rPr>
                              <w:t>orksheets 3-5 before class and then carr</w:t>
                            </w:r>
                            <w:r>
                              <w:rPr>
                                <w:sz w:val="18"/>
                                <w:szCs w:val="18"/>
                                <w:lang w:val="en-US" w:eastAsia="zh-TW"/>
                              </w:rPr>
                              <w:t>ies</w:t>
                            </w:r>
                            <w:r>
                              <w:rPr>
                                <w:rFonts w:hint="eastAsia"/>
                                <w:sz w:val="18"/>
                                <w:szCs w:val="18"/>
                                <w:lang w:val="en-US" w:eastAsia="zh-TW"/>
                              </w:rPr>
                              <w:t xml:space="preserve"> out a discussion activity and make</w:t>
                            </w:r>
                            <w:r>
                              <w:rPr>
                                <w:sz w:val="18"/>
                                <w:szCs w:val="18"/>
                                <w:lang w:val="en-US" w:eastAsia="zh-TW"/>
                              </w:rPr>
                              <w:t>s</w:t>
                            </w:r>
                            <w:r>
                              <w:rPr>
                                <w:rFonts w:hint="eastAsia"/>
                                <w:sz w:val="18"/>
                                <w:szCs w:val="18"/>
                                <w:lang w:val="en-US" w:eastAsia="zh-TW"/>
                              </w:rPr>
                              <w:t xml:space="preserve"> a conclusion </w:t>
                            </w:r>
                            <w:r>
                              <w:rPr>
                                <w:rFonts w:hint="eastAsia"/>
                                <w:sz w:val="18"/>
                                <w:szCs w:val="18"/>
                                <w:lang w:val="en-US"/>
                              </w:rPr>
                              <w:t>during</w:t>
                            </w:r>
                            <w:r>
                              <w:rPr>
                                <w:sz w:val="18"/>
                                <w:szCs w:val="18"/>
                                <w:lang w:val="en-US"/>
                              </w:rPr>
                              <w:t xml:space="preserve"> </w:t>
                            </w:r>
                            <w:r>
                              <w:rPr>
                                <w:rFonts w:hint="eastAsia"/>
                                <w:sz w:val="18"/>
                                <w:szCs w:val="18"/>
                                <w:lang w:val="en-US" w:eastAsia="zh-TW"/>
                              </w:rPr>
                              <w:t>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854327A" id="_x0000_s1051" style="position:absolute;margin-left:209.25pt;margin-top:-43.2pt;width:217.1pt;height:58.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" fillcolor="window" strokecolor="red" strokeweight="2pt">
                <v:stroke dashstyle="3 1"/>
                <v:textbox>
                  <w:txbxContent>
                    <w:p w14:paraId="0F0FF6C6" w14:textId="24EE1A89" w:rsidR="00DD13DE" w:rsidRDefault="00DD13DE" w:rsidP="00E841C1">
                      <w:pPr>
                        <w:pStyle w:val="aff2"/>
                        <w:snapToGrid w:val="0"/>
                        <w:ind w:leftChars="0" w:left="0"/>
                        <w:jc w:val="both"/>
                        <w:rPr>
                          <w:rFonts w:ascii="細明體" w:hAnsi="細明體"/>
                          <w:sz w:val="18"/>
                          <w:szCs w:val="18"/>
                          <w:lang w:val="en-US"/>
                        </w:rPr>
                      </w:pPr>
                      <w:r>
                        <w:rPr>
                          <w:noProof/>
                          <w:lang w:val="en-US"/>
                        </w:rPr>
                        <w:drawing>
                          <wp:inline distT="0" distB="0" distL="0" distR="0" wp14:anchorId="3E7786B1" wp14:editId="0A76FFD5">
                            <wp:extent cx="311150" cy="284480"/>
                            <wp:effectExtent l="0" t="0" r="0" b="1270"/>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圖片 454"/>
                                    <pic:cNvPicPr>
                                      <a:picLocks noChangeAspect="1"/>
                                    </pic:cNvPicPr>
                                  </pic:nvPicPr>
                                  <pic:blipFill>
                                    <a:blip r:embed="rId71"/>
                                    <a:srcRect l="10910" t="10712" r="10787" b="20583"/>
                                    <a:stretch>
                                      <a:fillRect/>
                                    </a:stretch>
                                  </pic:blipFill>
                                  <pic:spPr>
                                    <a:xfrm>
                                      <a:off x="0" y="0"/>
                                      <a:ext cx="317819" cy="290267"/>
                                    </a:xfrm>
                                    <a:prstGeom prst="rect">
                                      <a:avLst/>
                                    </a:prstGeom>
                                    <a:ln>
                                      <a:noFill/>
                                    </a:ln>
                                  </pic:spPr>
                                </pic:pic>
                              </a:graphicData>
                            </a:graphic>
                          </wp:inline>
                        </w:drawing>
                      </w:r>
                      <w:r>
                        <w:rPr>
                          <w:rFonts w:hint="eastAsia"/>
                          <w:sz w:val="18"/>
                          <w:szCs w:val="18"/>
                          <w:lang w:val="en-US" w:eastAsia="zh-TW"/>
                        </w:rPr>
                        <w:t>The teacher ask</w:t>
                      </w:r>
                      <w:r>
                        <w:rPr>
                          <w:sz w:val="18"/>
                          <w:szCs w:val="18"/>
                          <w:lang w:val="en-US" w:eastAsia="zh-TW"/>
                        </w:rPr>
                        <w:t>s</w:t>
                      </w:r>
                      <w:r>
                        <w:rPr>
                          <w:rFonts w:hint="eastAsia"/>
                          <w:sz w:val="18"/>
                          <w:szCs w:val="18"/>
                          <w:lang w:val="en-US" w:eastAsia="zh-TW"/>
                        </w:rPr>
                        <w:t xml:space="preserve"> students to finish </w:t>
                      </w:r>
                      <w:r>
                        <w:rPr>
                          <w:sz w:val="18"/>
                          <w:szCs w:val="18"/>
                          <w:lang w:val="en-US" w:eastAsia="zh-TW"/>
                        </w:rPr>
                        <w:t>W</w:t>
                      </w:r>
                      <w:r>
                        <w:rPr>
                          <w:rFonts w:hint="eastAsia"/>
                          <w:sz w:val="18"/>
                          <w:szCs w:val="18"/>
                          <w:lang w:val="en-US" w:eastAsia="zh-TW"/>
                        </w:rPr>
                        <w:t>orksheets 3-5 before class and then carr</w:t>
                      </w:r>
                      <w:r>
                        <w:rPr>
                          <w:sz w:val="18"/>
                          <w:szCs w:val="18"/>
                          <w:lang w:val="en-US" w:eastAsia="zh-TW"/>
                        </w:rPr>
                        <w:t>ies</w:t>
                      </w:r>
                      <w:r>
                        <w:rPr>
                          <w:rFonts w:hint="eastAsia"/>
                          <w:sz w:val="18"/>
                          <w:szCs w:val="18"/>
                          <w:lang w:val="en-US" w:eastAsia="zh-TW"/>
                        </w:rPr>
                        <w:t xml:space="preserve"> out a discussion activity and make</w:t>
                      </w:r>
                      <w:r>
                        <w:rPr>
                          <w:sz w:val="18"/>
                          <w:szCs w:val="18"/>
                          <w:lang w:val="en-US" w:eastAsia="zh-TW"/>
                        </w:rPr>
                        <w:t>s</w:t>
                      </w:r>
                      <w:r>
                        <w:rPr>
                          <w:rFonts w:hint="eastAsia"/>
                          <w:sz w:val="18"/>
                          <w:szCs w:val="18"/>
                          <w:lang w:val="en-US" w:eastAsia="zh-TW"/>
                        </w:rPr>
                        <w:t xml:space="preserve"> a conclusion </w:t>
                      </w:r>
                      <w:r>
                        <w:rPr>
                          <w:rFonts w:hint="eastAsia"/>
                          <w:sz w:val="18"/>
                          <w:szCs w:val="18"/>
                          <w:lang w:val="en-US"/>
                        </w:rPr>
                        <w:t>during</w:t>
                      </w:r>
                      <w:r>
                        <w:rPr>
                          <w:sz w:val="18"/>
                          <w:szCs w:val="18"/>
                          <w:lang w:val="en-US"/>
                        </w:rPr>
                        <w:t xml:space="preserve"> </w:t>
                      </w:r>
                      <w:r>
                        <w:rPr>
                          <w:rFonts w:hint="eastAsia"/>
                          <w:sz w:val="18"/>
                          <w:szCs w:val="18"/>
                          <w:lang w:val="en-US" w:eastAsia="zh-TW"/>
                        </w:rPr>
                        <w:t>class.</w:t>
                      </w:r>
                    </w:p>
                  </w:txbxContent>
                </v:textbox>
              </v:roundrect>
            </w:pict>
          </mc:Fallback>
        </mc:AlternateContent>
      </w:r>
    </w:p>
    <w:p w14:paraId="00A4190A" w14:textId="7174E4C3" w:rsidR="0072005B" w:rsidRPr="00731548" w:rsidRDefault="009C18A6" w:rsidP="000471DF">
      <w:pPr>
        <w:snapToGrid w:val="0"/>
        <w:spacing w:line="276" w:lineRule="auto"/>
        <w:rPr>
          <w:rFonts w:eastAsia="微軟正黑體"/>
          <w:b/>
          <w:sz w:val="28"/>
          <w:lang w:eastAsia="zh-TW"/>
        </w:rPr>
      </w:pPr>
      <w:r w:rsidRPr="00731548">
        <w:rPr>
          <w:rFonts w:eastAsia="微軟正黑體"/>
          <w:b/>
          <w:sz w:val="28"/>
          <w:lang w:eastAsia="zh-TW"/>
        </w:rPr>
        <w:t xml:space="preserve">Worksheet 3: Enhancing family cohesion (1): Family roles, </w:t>
      </w:r>
      <w:r w:rsidR="004E30B6" w:rsidRPr="00731548">
        <w:rPr>
          <w:rFonts w:eastAsia="微軟正黑體"/>
          <w:b/>
          <w:sz w:val="28"/>
          <w:lang w:eastAsia="zh-TW"/>
        </w:rPr>
        <w:t>responsibilities</w:t>
      </w:r>
      <w:r w:rsidRPr="00731548">
        <w:rPr>
          <w:rFonts w:eastAsia="微軟正黑體"/>
          <w:b/>
          <w:sz w:val="28"/>
          <w:lang w:eastAsia="zh-TW"/>
        </w:rPr>
        <w:t xml:space="preserve"> and commitments</w:t>
      </w:r>
    </w:p>
    <w:p w14:paraId="57B69BC0" w14:textId="12EF8027"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88960" behindDoc="1" locked="0" layoutInCell="1" allowOverlap="1" wp14:anchorId="6764DC31" wp14:editId="037770D3">
            <wp:simplePos x="0" y="0"/>
            <wp:positionH relativeFrom="column">
              <wp:posOffset>-141605</wp:posOffset>
            </wp:positionH>
            <wp:positionV relativeFrom="paragraph">
              <wp:posOffset>1177925</wp:posOffset>
            </wp:positionV>
            <wp:extent cx="1897380" cy="1018540"/>
            <wp:effectExtent l="0" t="0" r="0" b="0"/>
            <wp:wrapSquare wrapText="bothSides"/>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圖片 77"/>
                    <pic:cNvPicPr>
                      <a:picLocks noChangeAspect="1"/>
                    </pic:cNvPicPr>
                  </pic:nvPicPr>
                  <pic:blipFill>
                    <a:blip r:embed="rId72" cstate="screen"/>
                    <a:stretch>
                      <a:fillRect/>
                    </a:stretch>
                  </pic:blipFill>
                  <pic:spPr>
                    <a:xfrm>
                      <a:off x="0" y="0"/>
                      <a:ext cx="1897380" cy="1018540"/>
                    </a:xfrm>
                    <a:prstGeom prst="rect">
                      <a:avLst/>
                    </a:prstGeom>
                  </pic:spPr>
                </pic:pic>
              </a:graphicData>
            </a:graphic>
          </wp:anchor>
        </w:drawing>
      </w:r>
      <w:r w:rsidRPr="00731548">
        <w:rPr>
          <w:rFonts w:eastAsia="微軟正黑體"/>
          <w:b/>
          <w:bCs/>
          <w:lang w:eastAsia="zh-TW"/>
        </w:rPr>
        <w:t>Family cohesion</w:t>
      </w:r>
      <w:r w:rsidRPr="00731548">
        <w:rPr>
          <w:rFonts w:eastAsia="微軟正黑體"/>
          <w:lang w:eastAsia="zh-TW"/>
        </w:rPr>
        <w:t xml:space="preserve"> refers to the degree to which family members feel stable and close to each other, and the main component is love. Enhancing family cohesion can increase the sense of connection, </w:t>
      </w:r>
      <w:r w:rsidR="004E30B6" w:rsidRPr="00731548">
        <w:rPr>
          <w:rFonts w:eastAsia="微軟正黑體"/>
          <w:lang w:eastAsia="zh-TW"/>
        </w:rPr>
        <w:t>intimacy,</w:t>
      </w:r>
      <w:r w:rsidRPr="00731548">
        <w:rPr>
          <w:rFonts w:eastAsia="微軟正黑體"/>
          <w:lang w:eastAsia="zh-TW"/>
        </w:rPr>
        <w:t xml:space="preserve"> and happiness between family members. Since the family is composed of different members, each member</w:t>
      </w:r>
      <w:r w:rsidR="00B828CA" w:rsidRPr="00731548">
        <w:rPr>
          <w:rFonts w:eastAsia="微軟正黑體"/>
          <w:lang w:eastAsia="zh-TW"/>
        </w:rPr>
        <w:t>’</w:t>
      </w:r>
      <w:r w:rsidRPr="00731548">
        <w:rPr>
          <w:rFonts w:eastAsia="微軟正黑體"/>
          <w:lang w:eastAsia="zh-TW"/>
        </w:rPr>
        <w:t xml:space="preserve">s life experience, personality and needs are different, and their roles and responsibilities are also different. When members are fully aware of their family roles and their importance in the </w:t>
      </w:r>
      <w:r w:rsidR="00443B63" w:rsidRPr="00731548">
        <w:rPr>
          <w:rFonts w:eastAsia="微軟正黑體"/>
          <w:lang w:eastAsia="zh-TW"/>
        </w:rPr>
        <w:t>family and</w:t>
      </w:r>
      <w:r w:rsidRPr="00731548">
        <w:rPr>
          <w:rFonts w:eastAsia="微軟正黑體"/>
          <w:lang w:eastAsia="zh-TW"/>
        </w:rPr>
        <w:t xml:space="preserve"> are willing to take on related responsibilities</w:t>
      </w:r>
      <w:r w:rsidR="00B828CA" w:rsidRPr="00731548">
        <w:rPr>
          <w:rFonts w:eastAsia="微軟正黑體"/>
          <w:lang w:eastAsia="zh-TW"/>
        </w:rPr>
        <w:t>,</w:t>
      </w:r>
      <w:r w:rsidRPr="00731548">
        <w:rPr>
          <w:rFonts w:eastAsia="微軟正黑體"/>
          <w:lang w:eastAsia="zh-TW"/>
        </w:rPr>
        <w:t xml:space="preserve"> make contributions, maintain family </w:t>
      </w:r>
      <w:r w:rsidR="004E30B6" w:rsidRPr="00731548">
        <w:rPr>
          <w:rFonts w:eastAsia="微軟正黑體"/>
          <w:lang w:eastAsia="zh-TW"/>
        </w:rPr>
        <w:t>harmony</w:t>
      </w:r>
      <w:r w:rsidRPr="00731548">
        <w:rPr>
          <w:rFonts w:eastAsia="微軟正黑體"/>
          <w:lang w:eastAsia="zh-TW"/>
        </w:rPr>
        <w:t xml:space="preserve"> and enhance emotional connection between family members, family cohesion will increase.</w:t>
      </w:r>
    </w:p>
    <w:p w14:paraId="138201D0" w14:textId="77777777" w:rsidR="0072005B" w:rsidRPr="00731548" w:rsidRDefault="0072005B" w:rsidP="000471DF">
      <w:pPr>
        <w:snapToGrid w:val="0"/>
        <w:spacing w:line="276" w:lineRule="auto"/>
        <w:rPr>
          <w:rFonts w:eastAsia="微軟正黑體"/>
          <w:lang w:eastAsia="zh-TW"/>
        </w:rPr>
      </w:pPr>
    </w:p>
    <w:p w14:paraId="7D8C3750" w14:textId="0914189C" w:rsidR="0072005B" w:rsidRPr="00731548" w:rsidRDefault="009C18A6" w:rsidP="000471DF">
      <w:pPr>
        <w:snapToGrid w:val="0"/>
        <w:spacing w:line="276" w:lineRule="auto"/>
        <w:rPr>
          <w:rFonts w:eastAsia="微軟正黑體"/>
          <w:b/>
          <w:bCs/>
          <w:sz w:val="28"/>
          <w:szCs w:val="28"/>
          <w:lang w:eastAsia="zh-HK"/>
        </w:rPr>
      </w:pPr>
      <w:r w:rsidRPr="00731548">
        <w:rPr>
          <w:rFonts w:eastAsia="微軟正黑體"/>
          <w:b/>
          <w:bCs/>
          <w:sz w:val="28"/>
          <w:szCs w:val="28"/>
          <w:lang w:eastAsia="zh-HK"/>
        </w:rPr>
        <w:t xml:space="preserve">Activity 1: Family roles and responsibilities: </w:t>
      </w:r>
      <w:r w:rsidR="00B828CA" w:rsidRPr="00731548">
        <w:rPr>
          <w:rFonts w:eastAsia="微軟正黑體"/>
          <w:b/>
          <w:bCs/>
          <w:sz w:val="28"/>
          <w:szCs w:val="28"/>
          <w:lang w:eastAsia="zh-HK"/>
        </w:rPr>
        <w:t>W</w:t>
      </w:r>
      <w:r w:rsidRPr="00731548">
        <w:rPr>
          <w:rFonts w:eastAsia="微軟正黑體"/>
          <w:b/>
          <w:bCs/>
          <w:sz w:val="28"/>
          <w:szCs w:val="28"/>
          <w:lang w:eastAsia="zh-HK"/>
        </w:rPr>
        <w:t>hose responsibility</w:t>
      </w:r>
      <w:r w:rsidR="00B828CA" w:rsidRPr="00731548">
        <w:rPr>
          <w:rFonts w:eastAsia="微軟正黑體"/>
          <w:b/>
          <w:bCs/>
          <w:sz w:val="28"/>
          <w:szCs w:val="28"/>
          <w:lang w:eastAsia="zh-HK"/>
        </w:rPr>
        <w:t xml:space="preserve"> is it</w:t>
      </w:r>
      <w:r w:rsidRPr="00731548">
        <w:rPr>
          <w:rFonts w:eastAsia="微軟正黑體"/>
          <w:b/>
          <w:bCs/>
          <w:sz w:val="28"/>
          <w:szCs w:val="28"/>
          <w:lang w:eastAsia="zh-HK"/>
        </w:rPr>
        <w:t>?</w:t>
      </w:r>
    </w:p>
    <w:p w14:paraId="07330575" w14:textId="5E11A184" w:rsidR="0072005B" w:rsidRPr="00731548" w:rsidRDefault="009C18A6" w:rsidP="000471DF">
      <w:pPr>
        <w:snapToGrid w:val="0"/>
        <w:spacing w:line="276" w:lineRule="auto"/>
        <w:jc w:val="both"/>
        <w:rPr>
          <w:rFonts w:eastAsia="微軟正黑體"/>
          <w:bCs/>
          <w:lang w:eastAsia="zh-TW"/>
        </w:rPr>
      </w:pPr>
      <w:r w:rsidRPr="00731548">
        <w:rPr>
          <w:rFonts w:eastAsia="微軟正黑體"/>
          <w:b/>
          <w:bCs/>
          <w:lang w:eastAsia="zh-TW"/>
        </w:rPr>
        <w:t>Responsibilit</w:t>
      </w:r>
      <w:r w:rsidR="00B828CA" w:rsidRPr="00731548">
        <w:rPr>
          <w:rFonts w:eastAsia="微軟正黑體"/>
          <w:b/>
          <w:bCs/>
          <w:lang w:eastAsia="zh-TW"/>
        </w:rPr>
        <w:t>ies</w:t>
      </w:r>
      <w:r w:rsidRPr="00731548">
        <w:rPr>
          <w:rFonts w:eastAsia="微軟正黑體"/>
          <w:bCs/>
          <w:lang w:eastAsia="zh-TW"/>
        </w:rPr>
        <w:t xml:space="preserve"> refer to duties, tasks and missions undertaken by individuals. In a family, in addition to knowing their own roles and assuming their own responsibilities, </w:t>
      </w:r>
      <w:r w:rsidR="00B828CA" w:rsidRPr="00731548">
        <w:rPr>
          <w:rFonts w:eastAsia="微軟正黑體"/>
          <w:bCs/>
          <w:lang w:eastAsia="zh-TW"/>
        </w:rPr>
        <w:t xml:space="preserve">family </w:t>
      </w:r>
      <w:r w:rsidRPr="00731548">
        <w:rPr>
          <w:rFonts w:eastAsia="微軟正黑體"/>
          <w:bCs/>
          <w:lang w:eastAsia="zh-TW"/>
        </w:rPr>
        <w:t xml:space="preserve">members </w:t>
      </w:r>
      <w:r w:rsidR="00B828CA" w:rsidRPr="00731548">
        <w:rPr>
          <w:rFonts w:eastAsia="微軟正黑體"/>
          <w:bCs/>
          <w:lang w:eastAsia="zh-TW"/>
        </w:rPr>
        <w:t>should</w:t>
      </w:r>
      <w:r w:rsidRPr="00731548">
        <w:rPr>
          <w:rFonts w:eastAsia="微軟正黑體"/>
          <w:bCs/>
          <w:lang w:eastAsia="zh-TW"/>
        </w:rPr>
        <w:t xml:space="preserve"> care for, support, appreciate</w:t>
      </w:r>
      <w:r w:rsidR="00B513E9" w:rsidRPr="00731548">
        <w:rPr>
          <w:rFonts w:eastAsia="微軟正黑體"/>
          <w:bCs/>
          <w:lang w:eastAsia="zh-TW"/>
        </w:rPr>
        <w:t>,</w:t>
      </w:r>
      <w:r w:rsidRPr="00731548">
        <w:rPr>
          <w:rFonts w:eastAsia="微軟正黑體"/>
          <w:bCs/>
          <w:lang w:eastAsia="zh-TW"/>
        </w:rPr>
        <w:t xml:space="preserve"> share</w:t>
      </w:r>
      <w:r w:rsidR="00B828CA" w:rsidRPr="00731548">
        <w:rPr>
          <w:rFonts w:eastAsia="微軟正黑體"/>
          <w:bCs/>
          <w:lang w:eastAsia="zh-TW"/>
        </w:rPr>
        <w:t xml:space="preserve"> with</w:t>
      </w:r>
      <w:r w:rsidR="00B513E9" w:rsidRPr="00731548">
        <w:rPr>
          <w:rFonts w:eastAsia="微軟正黑體"/>
          <w:bCs/>
          <w:lang w:eastAsia="zh-TW"/>
        </w:rPr>
        <w:t>, and</w:t>
      </w:r>
      <w:r w:rsidRPr="00731548">
        <w:rPr>
          <w:rFonts w:eastAsia="微軟正黑體"/>
          <w:bCs/>
          <w:lang w:eastAsia="zh-TW"/>
        </w:rPr>
        <w:t xml:space="preserve"> be considerate</w:t>
      </w:r>
      <w:r w:rsidR="00B828CA" w:rsidRPr="00731548">
        <w:rPr>
          <w:rFonts w:eastAsia="微軟正黑體"/>
          <w:bCs/>
          <w:lang w:eastAsia="zh-TW"/>
        </w:rPr>
        <w:t xml:space="preserve"> of and</w:t>
      </w:r>
      <w:r w:rsidRPr="00731548">
        <w:rPr>
          <w:rFonts w:eastAsia="微軟正黑體"/>
          <w:bCs/>
          <w:lang w:eastAsia="zh-TW"/>
        </w:rPr>
        <w:t xml:space="preserve"> tolerant of each other</w:t>
      </w:r>
      <w:r w:rsidR="00B513E9" w:rsidRPr="00731548">
        <w:rPr>
          <w:rFonts w:eastAsia="微軟正黑體"/>
          <w:bCs/>
          <w:lang w:eastAsia="zh-TW"/>
        </w:rPr>
        <w:t>;</w:t>
      </w:r>
      <w:r w:rsidRPr="00731548">
        <w:rPr>
          <w:rFonts w:eastAsia="微軟正黑體"/>
          <w:bCs/>
          <w:lang w:eastAsia="zh-TW"/>
        </w:rPr>
        <w:t xml:space="preserve"> be grateful for each other</w:t>
      </w:r>
      <w:r w:rsidR="00B828CA" w:rsidRPr="00731548">
        <w:rPr>
          <w:rFonts w:eastAsia="微軟正黑體"/>
          <w:bCs/>
          <w:lang w:eastAsia="zh-TW"/>
        </w:rPr>
        <w:t>’</w:t>
      </w:r>
      <w:r w:rsidRPr="00731548">
        <w:rPr>
          <w:rFonts w:eastAsia="微軟正黑體"/>
          <w:bCs/>
          <w:lang w:eastAsia="zh-TW"/>
        </w:rPr>
        <w:t>s contributions to the family</w:t>
      </w:r>
      <w:r w:rsidR="00B513E9" w:rsidRPr="00731548">
        <w:rPr>
          <w:rFonts w:eastAsia="微軟正黑體"/>
          <w:bCs/>
          <w:lang w:eastAsia="zh-TW"/>
        </w:rPr>
        <w:t>;</w:t>
      </w:r>
      <w:r w:rsidRPr="00731548">
        <w:rPr>
          <w:rFonts w:eastAsia="微軟正黑體"/>
          <w:bCs/>
          <w:lang w:eastAsia="zh-TW"/>
        </w:rPr>
        <w:t xml:space="preserve"> and be willing to contribute</w:t>
      </w:r>
      <w:r w:rsidR="00B828CA" w:rsidRPr="00731548">
        <w:rPr>
          <w:rFonts w:eastAsia="微軟正黑體"/>
          <w:bCs/>
          <w:lang w:eastAsia="zh-TW"/>
        </w:rPr>
        <w:t xml:space="preserve"> to the family</w:t>
      </w:r>
      <w:r w:rsidRPr="00731548">
        <w:rPr>
          <w:rFonts w:eastAsia="微軟正黑體"/>
          <w:bCs/>
          <w:lang w:eastAsia="zh-TW"/>
        </w:rPr>
        <w:t xml:space="preserve">. A cohesive family requires members to share different roles and </w:t>
      </w:r>
      <w:r w:rsidR="00443B63" w:rsidRPr="00731548">
        <w:rPr>
          <w:rFonts w:eastAsia="微軟正黑體"/>
          <w:bCs/>
          <w:lang w:eastAsia="zh-TW"/>
        </w:rPr>
        <w:t>responsibilities and</w:t>
      </w:r>
      <w:r w:rsidRPr="00731548">
        <w:rPr>
          <w:rFonts w:eastAsia="微軟正黑體"/>
          <w:bCs/>
          <w:lang w:eastAsia="zh-TW"/>
        </w:rPr>
        <w:t xml:space="preserve"> work together for the family.</w:t>
      </w:r>
    </w:p>
    <w:p w14:paraId="4B6503B0" w14:textId="77777777" w:rsidR="0072005B" w:rsidRPr="00731548" w:rsidRDefault="0072005B" w:rsidP="000471DF">
      <w:pPr>
        <w:snapToGrid w:val="0"/>
        <w:spacing w:line="276" w:lineRule="auto"/>
        <w:rPr>
          <w:rFonts w:eastAsia="微軟正黑體"/>
          <w:bCs/>
          <w:lang w:eastAsia="zh-TW"/>
        </w:rPr>
      </w:pPr>
    </w:p>
    <w:p w14:paraId="7D4B5AE3" w14:textId="77777777" w:rsidR="0072005B" w:rsidRPr="00731548" w:rsidRDefault="009C18A6">
      <w:pPr>
        <w:rPr>
          <w:rFonts w:eastAsia="微軟正黑體"/>
          <w:bCs/>
          <w:lang w:eastAsia="zh-HK"/>
        </w:rPr>
      </w:pPr>
      <w:r w:rsidRPr="00731548">
        <w:rPr>
          <w:rFonts w:eastAsia="微軟正黑體"/>
          <w:bCs/>
          <w:noProof/>
          <w:lang w:val="en-US"/>
        </w:rPr>
        <mc:AlternateContent>
          <mc:Choice Requires="wpg">
            <w:drawing>
              <wp:anchor distT="0" distB="0" distL="114300" distR="114300" simplePos="0" relativeHeight="251625472" behindDoc="1" locked="0" layoutInCell="1" allowOverlap="1" wp14:anchorId="3BB0F37B" wp14:editId="2C2B10B6">
                <wp:simplePos x="0" y="0"/>
                <wp:positionH relativeFrom="margin">
                  <wp:posOffset>80645</wp:posOffset>
                </wp:positionH>
                <wp:positionV relativeFrom="paragraph">
                  <wp:posOffset>18415</wp:posOffset>
                </wp:positionV>
                <wp:extent cx="5118735" cy="3673930"/>
                <wp:effectExtent l="0" t="0" r="5715" b="3175"/>
                <wp:wrapNone/>
                <wp:docPr id="85" name="群組 85"/>
                <wp:cNvGraphicFramePr/>
                <a:graphic xmlns:a="http://schemas.openxmlformats.org/drawingml/2006/main">
                  <a:graphicData uri="http://schemas.microsoft.com/office/word/2010/wordprocessingGroup">
                    <wpg:wgp>
                      <wpg:cNvGrpSpPr/>
                      <wpg:grpSpPr>
                        <a:xfrm>
                          <a:off x="0" y="0"/>
                          <a:ext cx="5118735" cy="3673930"/>
                          <a:chOff x="80541" y="259021"/>
                          <a:chExt cx="5281547" cy="3762575"/>
                        </a:xfrm>
                      </wpg:grpSpPr>
                      <pic:pic xmlns:pic="http://schemas.openxmlformats.org/drawingml/2006/picture">
                        <pic:nvPicPr>
                          <pic:cNvPr id="55" name="圖片 55"/>
                          <pic:cNvPicPr>
                            <a:picLocks noChangeAspect="1"/>
                          </pic:cNvPicPr>
                        </pic:nvPicPr>
                        <pic:blipFill>
                          <a:blip r:embed="rId73" cstate="screen"/>
                          <a:srcRect/>
                          <a:stretch>
                            <a:fillRect/>
                          </a:stretch>
                        </pic:blipFill>
                        <pic:spPr>
                          <a:xfrm>
                            <a:off x="80541" y="259021"/>
                            <a:ext cx="5281547" cy="3762575"/>
                          </a:xfrm>
                          <a:prstGeom prst="rect">
                            <a:avLst/>
                          </a:prstGeom>
                          <a:noFill/>
                          <a:ln>
                            <a:noFill/>
                          </a:ln>
                        </pic:spPr>
                      </pic:pic>
                      <wps:wsp>
                        <wps:cNvPr id="60" name="文字方塊 2"/>
                        <wps:cNvSpPr txBox="1">
                          <a:spLocks noChangeArrowheads="1"/>
                        </wps:cNvSpPr>
                        <wps:spPr bwMode="auto">
                          <a:xfrm rot="21301737">
                            <a:off x="3655091" y="426128"/>
                            <a:ext cx="986592" cy="578734"/>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6A25ABED" w14:textId="77777777" w:rsidR="00DD13DE" w:rsidRDefault="00DD13DE">
                              <w:pPr>
                                <w:ind w:left="120" w:hangingChars="50" w:hanging="120"/>
                                <w:rPr>
                                  <w:b/>
                                </w:rPr>
                              </w:pPr>
                              <w:r>
                                <w:rPr>
                                  <w:rFonts w:eastAsiaTheme="minorEastAsia" w:hint="eastAsia"/>
                                  <w:b/>
                                  <w:lang w:eastAsia="zh-TW"/>
                                </w:rPr>
                                <w:t>O</w:t>
                              </w:r>
                              <w:r>
                                <w:rPr>
                                  <w:rFonts w:eastAsiaTheme="minorEastAsia"/>
                                  <w:b/>
                                  <w:lang w:eastAsia="zh-TW"/>
                                </w:rPr>
                                <w:t>rganize activities</w:t>
                              </w:r>
                            </w:p>
                          </w:txbxContent>
                        </wps:txbx>
                        <wps:bodyPr rot="0" vert="horz" wrap="square" lIns="91440" tIns="45720" rIns="91440" bIns="45720" anchor="t" anchorCtr="0">
                          <a:noAutofit/>
                        </wps:bodyPr>
                      </wps:wsp>
                      <wps:wsp>
                        <wps:cNvPr id="464" name="文字方塊 2"/>
                        <wps:cNvSpPr txBox="1">
                          <a:spLocks noChangeArrowheads="1"/>
                        </wps:cNvSpPr>
                        <wps:spPr bwMode="auto">
                          <a:xfrm rot="21301737">
                            <a:off x="570024" y="2440791"/>
                            <a:ext cx="765620" cy="845388"/>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66B60599" w14:textId="77777777" w:rsidR="00DD13DE" w:rsidRDefault="00DD13DE">
                              <w:pPr>
                                <w:ind w:left="120" w:hangingChars="50" w:hanging="120"/>
                                <w:rPr>
                                  <w:b/>
                                </w:rPr>
                              </w:pPr>
                              <w:r>
                                <w:rPr>
                                  <w:rFonts w:eastAsiaTheme="minorEastAsia"/>
                                  <w:b/>
                                  <w:lang w:eastAsia="zh-TW"/>
                                </w:rPr>
                                <w:t>Care for family</w:t>
                              </w:r>
                            </w:p>
                          </w:txbxContent>
                        </wps:txbx>
                        <wps:bodyPr rot="0" vert="horz" wrap="square" lIns="91440" tIns="45720" rIns="91440" bIns="45720" anchor="t" anchorCtr="0">
                          <a:noAutofit/>
                        </wps:bodyPr>
                      </wps:wsp>
                      <wps:wsp>
                        <wps:cNvPr id="467" name="文字方塊 2"/>
                        <wps:cNvSpPr txBox="1">
                          <a:spLocks noChangeArrowheads="1"/>
                        </wps:cNvSpPr>
                        <wps:spPr bwMode="auto">
                          <a:xfrm rot="660653">
                            <a:off x="3664691" y="2749426"/>
                            <a:ext cx="1426523" cy="578734"/>
                          </a:xfrm>
                          <a:prstGeom prst="rect">
                            <a:avLst/>
                          </a:prstGeom>
                          <a:solidFill>
                            <a:srgbClr val="FFC000"/>
                          </a:solidFill>
                          <a:ln w="9525">
                            <a:noFill/>
                            <a:miter lim="800000"/>
                          </a:ln>
                          <a:effectLst>
                            <a:outerShdw blurRad="50800" dist="38100" dir="5400000" algn="t" rotWithShape="0">
                              <a:prstClr val="black">
                                <a:alpha val="40000"/>
                              </a:prstClr>
                            </a:outerShdw>
                          </a:effectLst>
                        </wps:spPr>
                        <wps:txbx>
                          <w:txbxContent>
                            <w:p w14:paraId="0A0D2438" w14:textId="5D7CB988" w:rsidR="00DD13DE" w:rsidRDefault="00DD13DE">
                              <w:pPr>
                                <w:ind w:left="120" w:hangingChars="50" w:hanging="120"/>
                                <w:rPr>
                                  <w:b/>
                                </w:rPr>
                              </w:pPr>
                              <w:r>
                                <w:rPr>
                                  <w:rFonts w:eastAsiaTheme="minorEastAsia"/>
                                  <w:b/>
                                  <w:lang w:eastAsia="zh-TW"/>
                                </w:rPr>
                                <w:t>Make money to support family</w:t>
                              </w:r>
                            </w:p>
                          </w:txbxContent>
                        </wps:txbx>
                        <wps:bodyPr rot="0" vert="horz" wrap="square" lIns="91440" tIns="45720" rIns="91440" bIns="45720" anchor="t" anchorCtr="0">
                          <a:noAutofit/>
                        </wps:bodyPr>
                      </wps:wsp>
                      <wps:wsp>
                        <wps:cNvPr id="469" name="文字方塊 2"/>
                        <wps:cNvSpPr txBox="1">
                          <a:spLocks noChangeArrowheads="1"/>
                        </wps:cNvSpPr>
                        <wps:spPr bwMode="auto">
                          <a:xfrm rot="21301737">
                            <a:off x="1808640" y="2503053"/>
                            <a:ext cx="1227220" cy="944673"/>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060575E6" w14:textId="35D674A5" w:rsidR="00DD13DE" w:rsidRDefault="00DD13DE">
                              <w:pPr>
                                <w:ind w:left="120" w:hangingChars="50" w:hanging="120"/>
                                <w:rPr>
                                  <w:rFonts w:eastAsiaTheme="minorEastAsia"/>
                                  <w:b/>
                                  <w:lang w:eastAsia="zh-TW"/>
                                </w:rPr>
                              </w:pPr>
                              <w:r>
                                <w:rPr>
                                  <w:rFonts w:eastAsiaTheme="minorEastAsia"/>
                                  <w:b/>
                                  <w:lang w:eastAsia="zh-TW"/>
                                </w:rPr>
                                <w:t>Take care of family members</w:t>
                              </w:r>
                            </w:p>
                          </w:txbxContent>
                        </wps:txbx>
                        <wps:bodyPr rot="0" vert="horz" wrap="square" lIns="91440" tIns="45720" rIns="91440" bIns="45720" anchor="t" anchorCtr="0">
                          <a:noAutofit/>
                        </wps:bodyPr>
                      </wps:wsp>
                      <wps:wsp>
                        <wps:cNvPr id="471" name="文字方塊 2"/>
                        <wps:cNvSpPr txBox="1">
                          <a:spLocks noChangeArrowheads="1"/>
                        </wps:cNvSpPr>
                        <wps:spPr bwMode="auto">
                          <a:xfrm rot="600448">
                            <a:off x="4301029" y="1025878"/>
                            <a:ext cx="895271" cy="595911"/>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06AFD26E" w14:textId="14E6865A" w:rsidR="00DD13DE" w:rsidRDefault="00DD13DE">
                              <w:pPr>
                                <w:ind w:left="120" w:hangingChars="50" w:hanging="120"/>
                                <w:rPr>
                                  <w:b/>
                                </w:rPr>
                              </w:pPr>
                              <w:r>
                                <w:rPr>
                                  <w:rFonts w:eastAsiaTheme="minorEastAsia"/>
                                  <w:b/>
                                  <w:lang w:eastAsia="zh-TW"/>
                                </w:rPr>
                                <w:t>Give opinions</w:t>
                              </w:r>
                            </w:p>
                          </w:txbxContent>
                        </wps:txbx>
                        <wps:bodyPr rot="0" vert="horz" wrap="square" lIns="91440" tIns="45720" rIns="91440" bIns="45720" anchor="t" anchorCtr="0">
                          <a:noAutofit/>
                        </wps:bodyPr>
                      </wps:wsp>
                      <wps:wsp>
                        <wps:cNvPr id="472" name="文字方塊 2"/>
                        <wps:cNvSpPr txBox="1">
                          <a:spLocks noChangeArrowheads="1"/>
                        </wps:cNvSpPr>
                        <wps:spPr bwMode="auto">
                          <a:xfrm rot="21301737">
                            <a:off x="1406505" y="763687"/>
                            <a:ext cx="1139819" cy="612745"/>
                          </a:xfrm>
                          <a:prstGeom prst="rect">
                            <a:avLst/>
                          </a:prstGeom>
                          <a:solidFill>
                            <a:srgbClr val="FFFF00"/>
                          </a:solidFill>
                          <a:ln w="9525">
                            <a:noFill/>
                            <a:miter lim="800000"/>
                          </a:ln>
                          <a:effectLst>
                            <a:outerShdw blurRad="50800" dist="38100" dir="5400000" algn="t" rotWithShape="0">
                              <a:prstClr val="black">
                                <a:alpha val="40000"/>
                              </a:prstClr>
                            </a:outerShdw>
                          </a:effectLst>
                        </wps:spPr>
                        <wps:txbx>
                          <w:txbxContent>
                            <w:p w14:paraId="04B39BC7" w14:textId="6CC63715" w:rsidR="00DD13DE" w:rsidRDefault="00DD13DE">
                              <w:pPr>
                                <w:ind w:left="120" w:hangingChars="50" w:hanging="120"/>
                                <w:rPr>
                                  <w:b/>
                                </w:rPr>
                              </w:pPr>
                              <w:r>
                                <w:rPr>
                                  <w:rFonts w:eastAsiaTheme="minorEastAsia"/>
                                  <w:b/>
                                  <w:lang w:eastAsia="zh-TW"/>
                                </w:rPr>
                                <w:t>Do housework</w:t>
                              </w:r>
                            </w:p>
                          </w:txbxContent>
                        </wps:txbx>
                        <wps:bodyPr rot="0" vert="horz" wrap="square" lIns="91440" tIns="45720" rIns="91440" bIns="45720" anchor="t" anchorCtr="0">
                          <a:noAutofit/>
                        </wps:bodyPr>
                      </wps:wsp>
                      <wps:wsp>
                        <wps:cNvPr id="477" name="文字方塊 2"/>
                        <wps:cNvSpPr txBox="1">
                          <a:spLocks noChangeArrowheads="1"/>
                        </wps:cNvSpPr>
                        <wps:spPr bwMode="auto">
                          <a:xfrm rot="21301737">
                            <a:off x="2443925" y="1495136"/>
                            <a:ext cx="707459" cy="578734"/>
                          </a:xfrm>
                          <a:prstGeom prst="rect">
                            <a:avLst/>
                          </a:prstGeom>
                          <a:solidFill>
                            <a:schemeClr val="accent6">
                              <a:lumMod val="40000"/>
                              <a:lumOff val="60000"/>
                            </a:schemeClr>
                          </a:solidFill>
                          <a:ln w="9525">
                            <a:noFill/>
                            <a:miter lim="800000"/>
                          </a:ln>
                          <a:effectLst>
                            <a:outerShdw blurRad="50800" dist="38100" dir="5400000" algn="t" rotWithShape="0">
                              <a:prstClr val="black">
                                <a:alpha val="40000"/>
                              </a:prstClr>
                            </a:outerShdw>
                          </a:effectLst>
                        </wps:spPr>
                        <wps:txbx>
                          <w:txbxContent>
                            <w:p w14:paraId="3A890753" w14:textId="1A577910" w:rsidR="00DD13DE" w:rsidRDefault="00DD13DE">
                              <w:pPr>
                                <w:ind w:left="120" w:hangingChars="50" w:hanging="120"/>
                                <w:rPr>
                                  <w:rFonts w:eastAsiaTheme="minorEastAsia"/>
                                  <w:b/>
                                  <w:lang w:eastAsia="zh-TW"/>
                                </w:rPr>
                              </w:pPr>
                              <w:r>
                                <w:rPr>
                                  <w:rFonts w:eastAsiaTheme="minorEastAsia"/>
                                  <w:b/>
                                  <w:lang w:eastAsia="zh-TW"/>
                                </w:rPr>
                                <w:t>Out at work</w:t>
                              </w:r>
                            </w:p>
                          </w:txbxContent>
                        </wps:txbx>
                        <wps:bodyPr rot="0" vert="horz" wrap="square" lIns="91440" tIns="45720" rIns="91440" bIns="45720" anchor="t" anchorCtr="0">
                          <a:noAutofit/>
                        </wps:bodyPr>
                      </wps:wsp>
                      <wps:wsp>
                        <wps:cNvPr id="479" name="文字方塊 2"/>
                        <wps:cNvSpPr txBox="1">
                          <a:spLocks noChangeArrowheads="1"/>
                        </wps:cNvSpPr>
                        <wps:spPr bwMode="auto">
                          <a:xfrm rot="600448">
                            <a:off x="3344081" y="1166440"/>
                            <a:ext cx="781348" cy="823942"/>
                          </a:xfrm>
                          <a:prstGeom prst="rect">
                            <a:avLst/>
                          </a:prstGeom>
                          <a:solidFill>
                            <a:schemeClr val="accent1">
                              <a:lumMod val="40000"/>
                              <a:lumOff val="60000"/>
                            </a:schemeClr>
                          </a:solidFill>
                          <a:ln w="9525">
                            <a:noFill/>
                            <a:miter lim="800000"/>
                          </a:ln>
                          <a:effectLst>
                            <a:outerShdw blurRad="50800" dist="38100" dir="5400000" algn="t" rotWithShape="0">
                              <a:prstClr val="black">
                                <a:alpha val="40000"/>
                              </a:prstClr>
                            </a:outerShdw>
                          </a:effectLst>
                        </wps:spPr>
                        <wps:txbx>
                          <w:txbxContent>
                            <w:p w14:paraId="09C98AAD" w14:textId="77777777" w:rsidR="00DD13DE" w:rsidRDefault="00DD13DE">
                              <w:pPr>
                                <w:ind w:left="120" w:hangingChars="50" w:hanging="120"/>
                                <w:rPr>
                                  <w:b/>
                                </w:rPr>
                              </w:pPr>
                              <w:r>
                                <w:rPr>
                                  <w:rFonts w:eastAsiaTheme="minorEastAsia"/>
                                  <w:b/>
                                  <w:lang w:eastAsia="zh-TW"/>
                                </w:rPr>
                                <w:t>Focus on studies</w:t>
                              </w:r>
                            </w:p>
                          </w:txbxContent>
                        </wps:txbx>
                        <wps:bodyPr rot="0" vert="horz" wrap="square" lIns="91440" tIns="45720" rIns="91440" bIns="45720" anchor="t" anchorCtr="0">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BB0F37B" id="群組 85" o:spid="_x0000_s1052" style="position:absolute;margin-left:6.35pt;margin-top:1.45pt;width:403.05pt;height:289.3pt;z-index:-251691008;mso-position-horizontal-relative:margin" coordorigin="805,2590" coordsize="52815,37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">
                <v:shape id="圖片 55" o:spid="_x0000_s1053" type="#_x0000_t75" style="position:absolute;left:805;top:2590;width:52815;height:3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">
                  <v:imagedata r:id="rId74" o:title=""/>
                  <v:path arrowok="t"/>
                </v:shape>
                <v:shape id="_x0000_s1054" type="#_x0000_t202" style="position:absolute;left:36550;top:4261;width:9866;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" fillcolor="yellow" stroked="f">
                  <v:shadow on="t" color="black" opacity="26214f" origin=",-.5" offset="0,3pt"/>
                  <v:textbox>
                    <w:txbxContent>
                      <w:p w14:paraId="6A25ABED" w14:textId="77777777" w:rsidR="00DD13DE" w:rsidRDefault="00DD13DE">
                        <w:pPr>
                          <w:ind w:left="120" w:hangingChars="50" w:hanging="120"/>
                          <w:rPr>
                            <w:b/>
                          </w:rPr>
                        </w:pPr>
                        <w:r>
                          <w:rPr>
                            <w:rFonts w:eastAsiaTheme="minorEastAsia" w:hint="eastAsia"/>
                            <w:b/>
                            <w:lang w:eastAsia="zh-TW"/>
                          </w:rPr>
                          <w:t>O</w:t>
                        </w:r>
                        <w:r>
                          <w:rPr>
                            <w:rFonts w:eastAsiaTheme="minorEastAsia"/>
                            <w:b/>
                            <w:lang w:eastAsia="zh-TW"/>
                          </w:rPr>
                          <w:t>rganize activities</w:t>
                        </w:r>
                      </w:p>
                    </w:txbxContent>
                  </v:textbox>
                </v:shape>
                <v:shape id="_x0000_s1055" type="#_x0000_t202" style="position:absolute;left:5700;top:24407;width:7656;height:8454;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" fillcolor="#bdd6ee [1300]" stroked="f">
                  <v:shadow on="t" color="black" opacity="26214f" origin=",-.5" offset="0,3pt"/>
                  <v:textbox>
                    <w:txbxContent>
                      <w:p w14:paraId="66B60599" w14:textId="77777777" w:rsidR="00DD13DE" w:rsidRDefault="00DD13DE">
                        <w:pPr>
                          <w:ind w:left="120" w:hangingChars="50" w:hanging="120"/>
                          <w:rPr>
                            <w:b/>
                          </w:rPr>
                        </w:pPr>
                        <w:r>
                          <w:rPr>
                            <w:rFonts w:eastAsiaTheme="minorEastAsia"/>
                            <w:b/>
                            <w:lang w:eastAsia="zh-TW"/>
                          </w:rPr>
                          <w:t>Care for family</w:t>
                        </w:r>
                      </w:p>
                    </w:txbxContent>
                  </v:textbox>
                </v:shape>
                <v:shape id="_x0000_s1056" type="#_x0000_t202" style="position:absolute;left:36646;top:27494;width:14266;height:5787;rotation:7216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" fillcolor="#ffc000" stroked="f">
                  <v:shadow on="t" color="black" opacity="26214f" origin=",-.5" offset="0,3pt"/>
                  <v:textbox>
                    <w:txbxContent>
                      <w:p w14:paraId="0A0D2438" w14:textId="5D7CB988" w:rsidR="00DD13DE" w:rsidRDefault="00DD13DE">
                        <w:pPr>
                          <w:ind w:left="120" w:hangingChars="50" w:hanging="120"/>
                          <w:rPr>
                            <w:b/>
                          </w:rPr>
                        </w:pPr>
                        <w:r>
                          <w:rPr>
                            <w:rFonts w:eastAsiaTheme="minorEastAsia"/>
                            <w:b/>
                            <w:lang w:eastAsia="zh-TW"/>
                          </w:rPr>
                          <w:t>Make money to support family</w:t>
                        </w:r>
                      </w:p>
                    </w:txbxContent>
                  </v:textbox>
                </v:shape>
                <v:shape id="_x0000_s1057" type="#_x0000_t202" style="position:absolute;left:18086;top:25030;width:12272;height:944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" fillcolor="yellow" stroked="f">
                  <v:shadow on="t" color="black" opacity="26214f" origin=",-.5" offset="0,3pt"/>
                  <v:textbox>
                    <w:txbxContent>
                      <w:p w14:paraId="060575E6" w14:textId="35D674A5" w:rsidR="00DD13DE" w:rsidRDefault="00DD13DE">
                        <w:pPr>
                          <w:ind w:left="120" w:hangingChars="50" w:hanging="120"/>
                          <w:rPr>
                            <w:rFonts w:eastAsiaTheme="minorEastAsia"/>
                            <w:b/>
                            <w:lang w:eastAsia="zh-TW"/>
                          </w:rPr>
                        </w:pPr>
                        <w:r>
                          <w:rPr>
                            <w:rFonts w:eastAsiaTheme="minorEastAsia"/>
                            <w:b/>
                            <w:lang w:eastAsia="zh-TW"/>
                          </w:rPr>
                          <w:t>Take care of family members</w:t>
                        </w:r>
                      </w:p>
                    </w:txbxContent>
                  </v:textbox>
                </v:shape>
                <v:shape id="_x0000_s1058" type="#_x0000_t202" style="position:absolute;left:43010;top:10258;width:8953;height:5959;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" fillcolor="#bdd6ee [1300]" stroked="f">
                  <v:shadow on="t" color="black" opacity="26214f" origin=",-.5" offset="0,3pt"/>
                  <v:textbox>
                    <w:txbxContent>
                      <w:p w14:paraId="06AFD26E" w14:textId="14E6865A" w:rsidR="00DD13DE" w:rsidRDefault="00DD13DE">
                        <w:pPr>
                          <w:ind w:left="120" w:hangingChars="50" w:hanging="120"/>
                          <w:rPr>
                            <w:b/>
                          </w:rPr>
                        </w:pPr>
                        <w:r>
                          <w:rPr>
                            <w:rFonts w:eastAsiaTheme="minorEastAsia"/>
                            <w:b/>
                            <w:lang w:eastAsia="zh-TW"/>
                          </w:rPr>
                          <w:t>Give opinions</w:t>
                        </w:r>
                      </w:p>
                    </w:txbxContent>
                  </v:textbox>
                </v:shape>
                <v:shape id="_x0000_s1059" type="#_x0000_t202" style="position:absolute;left:14065;top:7636;width:11398;height:6128;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" fillcolor="yellow" stroked="f">
                  <v:shadow on="t" color="black" opacity="26214f" origin=",-.5" offset="0,3pt"/>
                  <v:textbox>
                    <w:txbxContent>
                      <w:p w14:paraId="04B39BC7" w14:textId="6CC63715" w:rsidR="00DD13DE" w:rsidRDefault="00DD13DE">
                        <w:pPr>
                          <w:ind w:left="120" w:hangingChars="50" w:hanging="120"/>
                          <w:rPr>
                            <w:b/>
                          </w:rPr>
                        </w:pPr>
                        <w:r>
                          <w:rPr>
                            <w:rFonts w:eastAsiaTheme="minorEastAsia"/>
                            <w:b/>
                            <w:lang w:eastAsia="zh-TW"/>
                          </w:rPr>
                          <w:t>Do housework</w:t>
                        </w:r>
                      </w:p>
                    </w:txbxContent>
                  </v:textbox>
                </v:shape>
                <v:shape id="_x0000_s1060" type="#_x0000_t202" style="position:absolute;left:24439;top:14951;width:7074;height:5787;rotation:-3257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" fillcolor="#c5e0b3 [1305]" stroked="f">
                  <v:shadow on="t" color="black" opacity="26214f" origin=",-.5" offset="0,3pt"/>
                  <v:textbox>
                    <w:txbxContent>
                      <w:p w14:paraId="3A890753" w14:textId="1A577910" w:rsidR="00DD13DE" w:rsidRDefault="00DD13DE">
                        <w:pPr>
                          <w:ind w:left="120" w:hangingChars="50" w:hanging="120"/>
                          <w:rPr>
                            <w:rFonts w:eastAsiaTheme="minorEastAsia"/>
                            <w:b/>
                            <w:lang w:eastAsia="zh-TW"/>
                          </w:rPr>
                        </w:pPr>
                        <w:r>
                          <w:rPr>
                            <w:rFonts w:eastAsiaTheme="minorEastAsia"/>
                            <w:b/>
                            <w:lang w:eastAsia="zh-TW"/>
                          </w:rPr>
                          <w:t>Out at work</w:t>
                        </w:r>
                      </w:p>
                    </w:txbxContent>
                  </v:textbox>
                </v:shape>
                <v:shape id="_x0000_s1061" type="#_x0000_t202" style="position:absolute;left:33440;top:11664;width:7814;height:8239;rotation:6558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" fillcolor="#bdd6ee [1300]" stroked="f">
                  <v:shadow on="t" color="black" opacity="26214f" origin=",-.5" offset="0,3pt"/>
                  <v:textbox>
                    <w:txbxContent>
                      <w:p w14:paraId="09C98AAD" w14:textId="77777777" w:rsidR="00DD13DE" w:rsidRDefault="00DD13DE">
                        <w:pPr>
                          <w:ind w:left="120" w:hangingChars="50" w:hanging="120"/>
                          <w:rPr>
                            <w:b/>
                          </w:rPr>
                        </w:pPr>
                        <w:r>
                          <w:rPr>
                            <w:rFonts w:eastAsiaTheme="minorEastAsia"/>
                            <w:b/>
                            <w:lang w:eastAsia="zh-TW"/>
                          </w:rPr>
                          <w:t>Focus on studies</w:t>
                        </w:r>
                      </w:p>
                    </w:txbxContent>
                  </v:textbox>
                </v:shape>
                <w10:wrap anchorx="margin"/>
              </v:group>
            </w:pict>
          </mc:Fallback>
        </mc:AlternateContent>
      </w:r>
      <w:r w:rsidRPr="00731548">
        <w:rPr>
          <w:rFonts w:eastAsia="微軟正黑體"/>
          <w:bCs/>
          <w:lang w:eastAsia="zh-HK"/>
        </w:rPr>
        <w:br w:type="page"/>
      </w:r>
    </w:p>
    <w:p w14:paraId="4EEAC281" w14:textId="3F510C90" w:rsidR="0072005B" w:rsidRPr="00731548" w:rsidRDefault="009C18A6">
      <w:pPr>
        <w:snapToGrid w:val="0"/>
        <w:spacing w:line="276" w:lineRule="auto"/>
        <w:rPr>
          <w:rFonts w:eastAsia="微軟正黑體"/>
          <w:lang w:eastAsia="zh-TW"/>
        </w:rPr>
      </w:pPr>
      <w:r w:rsidRPr="00731548">
        <w:rPr>
          <w:rFonts w:eastAsia="微軟正黑體"/>
          <w:bCs/>
          <w:lang w:eastAsia="zh-TW"/>
        </w:rPr>
        <w:lastRenderedPageBreak/>
        <w:t>Read the following case carefully, and then answer the questions.</w:t>
      </w:r>
    </w:p>
    <w:p w14:paraId="1F34BB70" w14:textId="6D0EFA86" w:rsidR="0072005B" w:rsidRPr="00731548" w:rsidRDefault="00E841C1">
      <w:pPr>
        <w:snapToGrid w:val="0"/>
        <w:spacing w:line="276" w:lineRule="auto"/>
        <w:rPr>
          <w:rFonts w:eastAsia="微軟正黑體"/>
          <w:lang w:eastAsia="zh-TW"/>
        </w:rPr>
      </w:pPr>
      <w:r w:rsidRPr="00731548">
        <w:rPr>
          <w:rFonts w:eastAsia="微軟正黑體"/>
          <w:noProof/>
          <w:lang w:val="en-US"/>
        </w:rPr>
        <mc:AlternateContent>
          <mc:Choice Requires="wps">
            <w:drawing>
              <wp:anchor distT="0" distB="0" distL="114300" distR="114300" simplePos="0" relativeHeight="251745280" behindDoc="0" locked="0" layoutInCell="1" allowOverlap="1" wp14:anchorId="730E5154" wp14:editId="3CBB69B7">
                <wp:simplePos x="0" y="0"/>
                <wp:positionH relativeFrom="column">
                  <wp:posOffset>813435</wp:posOffset>
                </wp:positionH>
                <wp:positionV relativeFrom="paragraph">
                  <wp:posOffset>179705</wp:posOffset>
                </wp:positionV>
                <wp:extent cx="5067300" cy="7147560"/>
                <wp:effectExtent l="628650" t="19050" r="19050" b="15240"/>
                <wp:wrapNone/>
                <wp:docPr id="468" name="語音泡泡: 矩形 468"/>
                <wp:cNvGraphicFramePr/>
                <a:graphic xmlns:a="http://schemas.openxmlformats.org/drawingml/2006/main">
                  <a:graphicData uri="http://schemas.microsoft.com/office/word/2010/wordprocessingShape">
                    <wps:wsp>
                      <wps:cNvSpPr/>
                      <wps:spPr>
                        <a:xfrm>
                          <a:off x="0" y="0"/>
                          <a:ext cx="5067300" cy="7147560"/>
                        </a:xfrm>
                        <a:prstGeom prst="wedgeRectCallout">
                          <a:avLst>
                            <a:gd name="adj1" fmla="val -61563"/>
                            <a:gd name="adj2" fmla="val -2565"/>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4B6BF" w14:textId="77777777" w:rsidR="00DD13DE" w:rsidRPr="00E841C1" w:rsidRDefault="00DD13DE" w:rsidP="000471DF">
                            <w:pPr>
                              <w:tabs>
                                <w:tab w:val="left" w:pos="6096"/>
                              </w:tabs>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I am Kwok Wai. I am studying in Secondary One and live with my parents and sister. Both parents are office workers. They work long hours; and they often leave home early and return home late. Their income is not high, but it is enough to meet the daily expenses of the family. My sister just started kindergarten. Apart from being annoying when she cries, she is good at making jokes and makes us laugh all the time. My sister likes going to school very much, and she also likes to share her experience in the kindergarten with us..</w:t>
                            </w:r>
                          </w:p>
                          <w:p w14:paraId="7753A1DD" w14:textId="77777777" w:rsidR="00DD13DE" w:rsidRPr="00E841C1" w:rsidRDefault="00DD13DE" w:rsidP="000471DF">
                            <w:pPr>
                              <w:snapToGrid w:val="0"/>
                              <w:spacing w:line="276" w:lineRule="auto"/>
                              <w:jc w:val="both"/>
                              <w:rPr>
                                <w:rFonts w:eastAsia="微軟正黑體"/>
                                <w:color w:val="000000" w:themeColor="text1"/>
                                <w:lang w:val="en-US" w:eastAsia="zh-TW"/>
                              </w:rPr>
                            </w:pPr>
                          </w:p>
                          <w:p w14:paraId="5E758B74" w14:textId="77777777" w:rsidR="00DD13DE" w:rsidRPr="00E841C1" w:rsidRDefault="00DD13DE" w:rsidP="000471DF">
                            <w:pPr>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Apart from going to school, I have other family duties such as taking care of my sister, cleaning up the house and washing dishes. If my parents get off work late, I will help with grocery shopping and cooking. I am a little behind in my studies, but I know that I do not have enough money to hire tutorial teachers at home, so I often consult teachers and classmates, hoping to study harder on weekdays to make up for my weaknesses.</w:t>
                            </w:r>
                          </w:p>
                          <w:p w14:paraId="5E73B7D5" w14:textId="77777777" w:rsidR="00DD13DE" w:rsidRPr="00E841C1" w:rsidRDefault="00DD13DE" w:rsidP="000471DF">
                            <w:pPr>
                              <w:snapToGrid w:val="0"/>
                              <w:spacing w:line="276" w:lineRule="auto"/>
                              <w:jc w:val="both"/>
                              <w:rPr>
                                <w:rFonts w:eastAsia="微軟正黑體"/>
                                <w:bCs/>
                                <w:color w:val="000000" w:themeColor="text1"/>
                                <w:lang w:val="en-US" w:eastAsia="zh-TW"/>
                              </w:rPr>
                            </w:pPr>
                          </w:p>
                          <w:p w14:paraId="1860464A" w14:textId="3CF4DBD7" w:rsidR="00DD13DE" w:rsidRPr="00E841C1" w:rsidRDefault="00DD13DE" w:rsidP="000471DF">
                            <w:pPr>
                              <w:snapToGrid w:val="0"/>
                              <w:spacing w:line="276" w:lineRule="auto"/>
                              <w:ind w:right="67"/>
                              <w:jc w:val="both"/>
                              <w:rPr>
                                <w:rFonts w:eastAsia="微軟正黑體"/>
                                <w:color w:val="000000" w:themeColor="text1"/>
                                <w:lang w:val="en-US" w:eastAsia="zh-TW"/>
                              </w:rPr>
                            </w:pPr>
                            <w:r w:rsidRPr="00E841C1">
                              <w:rPr>
                                <w:rFonts w:eastAsia="微軟正黑體"/>
                                <w:bCs/>
                                <w:color w:val="000000" w:themeColor="text1"/>
                                <w:lang w:val="en-US" w:eastAsia="zh-TW"/>
                              </w:rPr>
                              <w:t>My parents are very busy on weekdays, but as long as they are free, they will chat with us and share with us their work experience. I find it very interesting, so I also cherish the time spent with my parents. Although sometimes I find my parents annoying, I regard it as their way of showing their love for me, just like sometimes I will throw temper tantrums at home. A happy home is about loving more and having fewer conflicts.</w:t>
                            </w:r>
                          </w:p>
                          <w:p w14:paraId="40754B8A" w14:textId="77777777" w:rsidR="00DD13DE" w:rsidRPr="00E841C1" w:rsidRDefault="00DD13DE" w:rsidP="000471DF">
                            <w:pPr>
                              <w:snapToGrid w:val="0"/>
                              <w:spacing w:line="276" w:lineRule="auto"/>
                              <w:jc w:val="both"/>
                              <w:rPr>
                                <w:rFonts w:eastAsia="微軟正黑體"/>
                                <w:color w:val="000000" w:themeColor="text1"/>
                                <w:lang w:val="en-US" w:eastAsia="zh-TW"/>
                              </w:rPr>
                            </w:pPr>
                          </w:p>
                          <w:p w14:paraId="1757F4DE" w14:textId="6EDFD1FC" w:rsidR="00DD13DE" w:rsidRPr="00E841C1" w:rsidRDefault="00DD13DE" w:rsidP="000471DF">
                            <w:pPr>
                              <w:snapToGrid w:val="0"/>
                              <w:spacing w:line="276" w:lineRule="auto"/>
                              <w:jc w:val="both"/>
                              <w:rPr>
                                <w:color w:val="000000" w:themeColor="text1"/>
                              </w:rPr>
                            </w:pPr>
                            <w:r w:rsidRPr="00E841C1">
                              <w:rPr>
                                <w:rFonts w:eastAsia="微軟正黑體"/>
                                <w:color w:val="000000" w:themeColor="text1"/>
                                <w:lang w:val="en-US" w:eastAsia="zh-TW"/>
                              </w:rPr>
                              <w:t>We seldom go out to play. When my parents are on vacation, they have to deal with family affairs, help me with my homework, and take care of my sister. There is not much rest time for my parents. They also regularly visit my grandmother who lives nearby. My dad often says that respecting elders and helping the weak are our due responsibilities, and my grandmother also has a lot of valuable life experience to share with us. When my parents and I have arguments, my grandmother will calm our emotions and help solve the conflicts. I am very grateful to my parents for their tireless effort in raising my sister and me. I hope that I can grow up quickly, fulfill my filial duties for my parents, repay them for their nurturing care and education provided to me, and contribute to this family.</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0E515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語音泡泡: 矩形 468" o:spid="_x0000_s1062" type="#_x0000_t61" style="position:absolute;margin-left:64.05pt;margin-top:14.15pt;width:399pt;height:562.8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" adj="-2498,10246" filled="f" strokecolor="#ed7d31 [3205]" strokeweight="2.25pt">
                <v:textbox inset="3mm,3mm,3mm,3mm">
                  <w:txbxContent>
                    <w:p w14:paraId="6E34B6BF" w14:textId="77777777" w:rsidR="00DD13DE" w:rsidRPr="00E841C1" w:rsidRDefault="00DD13DE" w:rsidP="000471DF">
                      <w:pPr>
                        <w:tabs>
                          <w:tab w:val="left" w:pos="6096"/>
                        </w:tabs>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 xml:space="preserve">I am Kwok </w:t>
                      </w:r>
                      <w:proofErr w:type="spellStart"/>
                      <w:r w:rsidRPr="00E841C1">
                        <w:rPr>
                          <w:rFonts w:eastAsia="微軟正黑體"/>
                          <w:color w:val="000000" w:themeColor="text1"/>
                          <w:lang w:val="en-US" w:eastAsia="zh-TW"/>
                        </w:rPr>
                        <w:t>Wai</w:t>
                      </w:r>
                      <w:proofErr w:type="spellEnd"/>
                      <w:r w:rsidRPr="00E841C1">
                        <w:rPr>
                          <w:rFonts w:eastAsia="微軟正黑體"/>
                          <w:color w:val="000000" w:themeColor="text1"/>
                          <w:lang w:val="en-US" w:eastAsia="zh-TW"/>
                        </w:rPr>
                        <w:t>. I am studying in Secondary One and live with my parents and sister. Both parents are office workers. They work long hours; and they often leave home early and return home late. Their income is not high, but it is enough to meet the daily expenses of the family. My sister just started kindergarten. Apart from being annoying when she cries, she is good at making jokes and makes us laugh all the time. My sister likes going to school very much, and she also likes to share her experience in the kindergarten with us</w:t>
                      </w:r>
                      <w:proofErr w:type="gramStart"/>
                      <w:r w:rsidRPr="00E841C1">
                        <w:rPr>
                          <w:rFonts w:eastAsia="微軟正黑體"/>
                          <w:color w:val="000000" w:themeColor="text1"/>
                          <w:lang w:val="en-US" w:eastAsia="zh-TW"/>
                        </w:rPr>
                        <w:t>..</w:t>
                      </w:r>
                      <w:proofErr w:type="gramEnd"/>
                    </w:p>
                    <w:p w14:paraId="7753A1DD" w14:textId="77777777" w:rsidR="00DD13DE" w:rsidRPr="00E841C1" w:rsidRDefault="00DD13DE" w:rsidP="000471DF">
                      <w:pPr>
                        <w:snapToGrid w:val="0"/>
                        <w:spacing w:line="276" w:lineRule="auto"/>
                        <w:jc w:val="both"/>
                        <w:rPr>
                          <w:rFonts w:eastAsia="微軟正黑體"/>
                          <w:color w:val="000000" w:themeColor="text1"/>
                          <w:lang w:val="en-US" w:eastAsia="zh-TW"/>
                        </w:rPr>
                      </w:pPr>
                    </w:p>
                    <w:p w14:paraId="5E758B74" w14:textId="77777777" w:rsidR="00DD13DE" w:rsidRPr="00E841C1" w:rsidRDefault="00DD13DE" w:rsidP="000471DF">
                      <w:pPr>
                        <w:snapToGrid w:val="0"/>
                        <w:spacing w:line="276" w:lineRule="auto"/>
                        <w:jc w:val="both"/>
                        <w:rPr>
                          <w:rFonts w:eastAsia="微軟正黑體"/>
                          <w:color w:val="000000" w:themeColor="text1"/>
                          <w:lang w:val="en-US" w:eastAsia="zh-TW"/>
                        </w:rPr>
                      </w:pPr>
                      <w:r w:rsidRPr="00E841C1">
                        <w:rPr>
                          <w:rFonts w:eastAsia="微軟正黑體"/>
                          <w:color w:val="000000" w:themeColor="text1"/>
                          <w:lang w:val="en-US" w:eastAsia="zh-TW"/>
                        </w:rPr>
                        <w:t>Apart from going to school, I have other family duties such as taking care of my sister, cleaning up the house and washing dishes. If my parents get off work late, I will help with grocery shopping and cooking. I am a little behind in my studies, but I know that I do not have enough money to hire tutorial teachers at home, so I often consult teachers and classmates, hoping to study harder on weekdays to make up for my weaknesses.</w:t>
                      </w:r>
                    </w:p>
                    <w:p w14:paraId="5E73B7D5" w14:textId="77777777" w:rsidR="00DD13DE" w:rsidRPr="00E841C1" w:rsidRDefault="00DD13DE" w:rsidP="000471DF">
                      <w:pPr>
                        <w:snapToGrid w:val="0"/>
                        <w:spacing w:line="276" w:lineRule="auto"/>
                        <w:jc w:val="both"/>
                        <w:rPr>
                          <w:rFonts w:eastAsia="微軟正黑體"/>
                          <w:bCs/>
                          <w:color w:val="000000" w:themeColor="text1"/>
                          <w:lang w:val="en-US" w:eastAsia="zh-TW"/>
                        </w:rPr>
                      </w:pPr>
                    </w:p>
                    <w:p w14:paraId="1860464A" w14:textId="3CF4DBD7" w:rsidR="00DD13DE" w:rsidRPr="00E841C1" w:rsidRDefault="00DD13DE" w:rsidP="000471DF">
                      <w:pPr>
                        <w:snapToGrid w:val="0"/>
                        <w:spacing w:line="276" w:lineRule="auto"/>
                        <w:ind w:right="67"/>
                        <w:jc w:val="both"/>
                        <w:rPr>
                          <w:rFonts w:eastAsia="微軟正黑體"/>
                          <w:color w:val="000000" w:themeColor="text1"/>
                          <w:lang w:val="en-US" w:eastAsia="zh-TW"/>
                        </w:rPr>
                      </w:pPr>
                      <w:r w:rsidRPr="00E841C1">
                        <w:rPr>
                          <w:rFonts w:eastAsia="微軟正黑體"/>
                          <w:bCs/>
                          <w:color w:val="000000" w:themeColor="text1"/>
                          <w:lang w:val="en-US" w:eastAsia="zh-TW"/>
                        </w:rPr>
                        <w:t>My parents are very busy on weekdays, but as long as they are free, they will chat with us and share with us their work experience. I find it very interesting, so I also cherish the time spent with my parents. Although sometimes I find my parents annoying, I regard it as their way of showing their love for me, just like sometimes I will throw temper tantrums at home. A happy home is about loving more and having fewer conflicts.</w:t>
                      </w:r>
                    </w:p>
                    <w:p w14:paraId="40754B8A" w14:textId="77777777" w:rsidR="00DD13DE" w:rsidRPr="00E841C1" w:rsidRDefault="00DD13DE" w:rsidP="000471DF">
                      <w:pPr>
                        <w:snapToGrid w:val="0"/>
                        <w:spacing w:line="276" w:lineRule="auto"/>
                        <w:jc w:val="both"/>
                        <w:rPr>
                          <w:rFonts w:eastAsia="微軟正黑體"/>
                          <w:color w:val="000000" w:themeColor="text1"/>
                          <w:lang w:val="en-US" w:eastAsia="zh-TW"/>
                        </w:rPr>
                      </w:pPr>
                    </w:p>
                    <w:p w14:paraId="1757F4DE" w14:textId="6EDFD1FC" w:rsidR="00DD13DE" w:rsidRPr="00E841C1" w:rsidRDefault="00DD13DE" w:rsidP="000471DF">
                      <w:pPr>
                        <w:snapToGrid w:val="0"/>
                        <w:spacing w:line="276" w:lineRule="auto"/>
                        <w:jc w:val="both"/>
                        <w:rPr>
                          <w:color w:val="000000" w:themeColor="text1"/>
                        </w:rPr>
                      </w:pPr>
                      <w:r w:rsidRPr="00E841C1">
                        <w:rPr>
                          <w:rFonts w:eastAsia="微軟正黑體"/>
                          <w:color w:val="000000" w:themeColor="text1"/>
                          <w:lang w:val="en-US" w:eastAsia="zh-TW"/>
                        </w:rPr>
                        <w:t>We seldom go out to play. When my parents are on vacation, they have to deal with family affairs, help me with my homework, and take care of my sister. There is not much rest time for my parents. They also regularly visit my grandmother who lives nearby. My dad often says that respecting elders and helping the weak are our due responsibilities, and my grandmother also has a lot of valuable life experience to share with us. When my parents and I have arguments, my grandmother will calm our emotions and help solve the conflicts. I am very grateful to my parents for their tireless effort in raising my sister and me. I hope that I can grow up quickly, fulfill my filial duties for my parents, repay them for their nurturing care and education provided to me, and contribute to this family.</w:t>
                      </w:r>
                    </w:p>
                  </w:txbxContent>
                </v:textbox>
              </v:shape>
            </w:pict>
          </mc:Fallback>
        </mc:AlternateContent>
      </w:r>
    </w:p>
    <w:p w14:paraId="450772BB" w14:textId="5119FD15" w:rsidR="0072005B" w:rsidRPr="00731548" w:rsidRDefault="0072005B">
      <w:pPr>
        <w:snapToGrid w:val="0"/>
        <w:spacing w:line="276" w:lineRule="auto"/>
        <w:rPr>
          <w:rFonts w:eastAsia="微軟正黑體"/>
          <w:lang w:eastAsia="zh-TW"/>
        </w:rPr>
      </w:pPr>
    </w:p>
    <w:p w14:paraId="49C94EDE" w14:textId="0995240B" w:rsidR="0072005B" w:rsidRPr="00731548" w:rsidRDefault="0072005B">
      <w:pPr>
        <w:snapToGrid w:val="0"/>
        <w:spacing w:line="276" w:lineRule="auto"/>
        <w:rPr>
          <w:rFonts w:eastAsia="微軟正黑體"/>
          <w:lang w:eastAsia="zh-TW"/>
        </w:rPr>
      </w:pPr>
    </w:p>
    <w:p w14:paraId="4AE379CF" w14:textId="69459D2C" w:rsidR="0072005B" w:rsidRPr="00731548" w:rsidRDefault="0072005B">
      <w:pPr>
        <w:snapToGrid w:val="0"/>
        <w:spacing w:line="276" w:lineRule="auto"/>
        <w:rPr>
          <w:rFonts w:eastAsia="微軟正黑體"/>
          <w:lang w:eastAsia="zh-TW"/>
        </w:rPr>
      </w:pPr>
    </w:p>
    <w:p w14:paraId="13C4C7E7" w14:textId="77777777" w:rsidR="0072005B" w:rsidRPr="00731548" w:rsidRDefault="0072005B">
      <w:pPr>
        <w:snapToGrid w:val="0"/>
        <w:spacing w:line="276" w:lineRule="auto"/>
        <w:rPr>
          <w:rFonts w:eastAsia="微軟正黑體"/>
          <w:lang w:eastAsia="zh-TW"/>
        </w:rPr>
      </w:pPr>
    </w:p>
    <w:p w14:paraId="7F35AA40" w14:textId="77777777" w:rsidR="0072005B" w:rsidRPr="00731548" w:rsidRDefault="0072005B">
      <w:pPr>
        <w:snapToGrid w:val="0"/>
        <w:spacing w:line="276" w:lineRule="auto"/>
        <w:rPr>
          <w:rFonts w:eastAsia="微軟正黑體"/>
          <w:lang w:eastAsia="zh-TW"/>
        </w:rPr>
      </w:pPr>
    </w:p>
    <w:p w14:paraId="48D16870" w14:textId="77777777" w:rsidR="0072005B" w:rsidRPr="00731548" w:rsidRDefault="0072005B">
      <w:pPr>
        <w:snapToGrid w:val="0"/>
        <w:spacing w:line="276" w:lineRule="auto"/>
        <w:rPr>
          <w:rFonts w:eastAsia="微軟正黑體"/>
          <w:lang w:eastAsia="zh-TW"/>
        </w:rPr>
      </w:pPr>
    </w:p>
    <w:p w14:paraId="24A06F06" w14:textId="77777777" w:rsidR="0072005B" w:rsidRPr="00731548" w:rsidRDefault="0072005B">
      <w:pPr>
        <w:snapToGrid w:val="0"/>
        <w:spacing w:line="276" w:lineRule="auto"/>
        <w:rPr>
          <w:rFonts w:eastAsia="微軟正黑體"/>
          <w:lang w:eastAsia="zh-TW"/>
        </w:rPr>
      </w:pPr>
    </w:p>
    <w:p w14:paraId="39D006F5" w14:textId="77777777" w:rsidR="0072005B" w:rsidRPr="00731548" w:rsidRDefault="0072005B">
      <w:pPr>
        <w:snapToGrid w:val="0"/>
        <w:spacing w:line="276" w:lineRule="auto"/>
        <w:rPr>
          <w:rFonts w:eastAsia="微軟正黑體"/>
          <w:lang w:eastAsia="zh-TW"/>
        </w:rPr>
      </w:pPr>
    </w:p>
    <w:p w14:paraId="7CA7AD4E" w14:textId="77777777" w:rsidR="0072005B" w:rsidRPr="00731548" w:rsidRDefault="0072005B">
      <w:pPr>
        <w:snapToGrid w:val="0"/>
        <w:spacing w:line="276" w:lineRule="auto"/>
        <w:rPr>
          <w:rFonts w:eastAsia="微軟正黑體"/>
          <w:lang w:eastAsia="zh-TW"/>
        </w:rPr>
      </w:pPr>
    </w:p>
    <w:p w14:paraId="47B09467" w14:textId="77777777" w:rsidR="0072005B" w:rsidRPr="00731548" w:rsidRDefault="0072005B">
      <w:pPr>
        <w:snapToGrid w:val="0"/>
        <w:spacing w:line="276" w:lineRule="auto"/>
        <w:rPr>
          <w:rFonts w:eastAsia="微軟正黑體"/>
          <w:lang w:eastAsia="zh-TW"/>
        </w:rPr>
      </w:pPr>
    </w:p>
    <w:p w14:paraId="5C3A120D" w14:textId="77777777" w:rsidR="0072005B" w:rsidRPr="00731548" w:rsidRDefault="0072005B">
      <w:pPr>
        <w:rPr>
          <w:rFonts w:eastAsia="新細明體"/>
          <w:b/>
          <w:lang w:eastAsia="zh-TW"/>
        </w:rPr>
      </w:pPr>
    </w:p>
    <w:p w14:paraId="3AD3665F" w14:textId="77777777" w:rsidR="0072005B" w:rsidRPr="00731548" w:rsidRDefault="0072005B">
      <w:pPr>
        <w:rPr>
          <w:rFonts w:eastAsia="新細明體"/>
          <w:b/>
          <w:lang w:eastAsia="zh-TW"/>
        </w:rPr>
      </w:pPr>
    </w:p>
    <w:p w14:paraId="5B0B28B2" w14:textId="77777777" w:rsidR="0072005B" w:rsidRPr="00731548" w:rsidRDefault="0072005B">
      <w:pPr>
        <w:rPr>
          <w:rFonts w:eastAsia="新細明體"/>
          <w:b/>
          <w:lang w:eastAsia="zh-TW"/>
        </w:rPr>
      </w:pPr>
    </w:p>
    <w:p w14:paraId="56251ADD" w14:textId="77777777" w:rsidR="0072005B" w:rsidRPr="00731548" w:rsidRDefault="0072005B">
      <w:pPr>
        <w:rPr>
          <w:rFonts w:eastAsia="新細明體"/>
          <w:b/>
          <w:lang w:eastAsia="zh-TW"/>
        </w:rPr>
      </w:pPr>
    </w:p>
    <w:p w14:paraId="68848732" w14:textId="77777777" w:rsidR="0072005B" w:rsidRPr="00731548" w:rsidRDefault="0072005B">
      <w:pPr>
        <w:rPr>
          <w:rFonts w:eastAsia="新細明體"/>
          <w:b/>
          <w:lang w:eastAsia="zh-TW"/>
        </w:rPr>
      </w:pPr>
    </w:p>
    <w:p w14:paraId="3F436D1E" w14:textId="6F3C9D80" w:rsidR="0072005B" w:rsidRPr="00731548" w:rsidRDefault="000471DF">
      <w:pPr>
        <w:rPr>
          <w:rFonts w:eastAsia="新細明體"/>
          <w:b/>
          <w:lang w:eastAsia="zh-TW"/>
        </w:rPr>
      </w:pPr>
      <w:r w:rsidRPr="00731548">
        <w:rPr>
          <w:noProof/>
          <w:lang w:val="en-US"/>
        </w:rPr>
        <w:drawing>
          <wp:anchor distT="0" distB="0" distL="114300" distR="114300" simplePos="0" relativeHeight="251707392" behindDoc="0" locked="0" layoutInCell="1" allowOverlap="1" wp14:anchorId="0743EF78" wp14:editId="77465A37">
            <wp:simplePos x="0" y="0"/>
            <wp:positionH relativeFrom="column">
              <wp:posOffset>-281305</wp:posOffset>
            </wp:positionH>
            <wp:positionV relativeFrom="paragraph">
              <wp:posOffset>181610</wp:posOffset>
            </wp:positionV>
            <wp:extent cx="838200" cy="2119205"/>
            <wp:effectExtent l="0" t="0" r="0" b="0"/>
            <wp:wrapNone/>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圖片 106"/>
                    <pic:cNvPicPr>
                      <a:picLocks noChangeAspect="1"/>
                    </pic:cNvPicPr>
                  </pic:nvPicPr>
                  <pic:blipFill>
                    <a:blip r:embed="rId75" cstate="screen"/>
                    <a:stretch>
                      <a:fillRect/>
                    </a:stretch>
                  </pic:blipFill>
                  <pic:spPr>
                    <a:xfrm>
                      <a:off x="0" y="0"/>
                      <a:ext cx="838200" cy="2119205"/>
                    </a:xfrm>
                    <a:prstGeom prst="rect">
                      <a:avLst/>
                    </a:prstGeom>
                    <a:ln>
                      <a:noFill/>
                    </a:ln>
                  </pic:spPr>
                </pic:pic>
              </a:graphicData>
            </a:graphic>
            <wp14:sizeRelH relativeFrom="margin">
              <wp14:pctWidth>0</wp14:pctWidth>
            </wp14:sizeRelH>
            <wp14:sizeRelV relativeFrom="margin">
              <wp14:pctHeight>0</wp14:pctHeight>
            </wp14:sizeRelV>
          </wp:anchor>
        </w:drawing>
      </w:r>
    </w:p>
    <w:p w14:paraId="18BDFD94" w14:textId="31C1F2FC" w:rsidR="0072005B" w:rsidRPr="00731548" w:rsidRDefault="0072005B">
      <w:pPr>
        <w:rPr>
          <w:rFonts w:eastAsia="新細明體"/>
          <w:b/>
          <w:lang w:eastAsia="zh-TW"/>
        </w:rPr>
      </w:pPr>
    </w:p>
    <w:p w14:paraId="4BB5DCE6" w14:textId="3BB37589" w:rsidR="0072005B" w:rsidRPr="00731548" w:rsidRDefault="0072005B">
      <w:pPr>
        <w:rPr>
          <w:rFonts w:eastAsia="新細明體"/>
          <w:b/>
          <w:lang w:eastAsia="zh-TW"/>
        </w:rPr>
      </w:pPr>
    </w:p>
    <w:p w14:paraId="1AE83DFF" w14:textId="1FB68897" w:rsidR="0072005B" w:rsidRPr="00731548" w:rsidRDefault="0072005B">
      <w:pPr>
        <w:rPr>
          <w:rFonts w:eastAsia="新細明體"/>
          <w:b/>
          <w:lang w:eastAsia="zh-TW"/>
        </w:rPr>
      </w:pPr>
    </w:p>
    <w:p w14:paraId="5A9F1C54" w14:textId="05DAA740" w:rsidR="0072005B" w:rsidRPr="00731548" w:rsidRDefault="0072005B">
      <w:pPr>
        <w:rPr>
          <w:rFonts w:eastAsia="新細明體"/>
          <w:b/>
          <w:lang w:eastAsia="zh-TW"/>
        </w:rPr>
      </w:pPr>
    </w:p>
    <w:p w14:paraId="250EA14D" w14:textId="36FD59EB" w:rsidR="0072005B" w:rsidRPr="00731548" w:rsidRDefault="0072005B">
      <w:pPr>
        <w:rPr>
          <w:rFonts w:eastAsia="新細明體"/>
          <w:b/>
          <w:lang w:eastAsia="zh-TW"/>
        </w:rPr>
      </w:pPr>
    </w:p>
    <w:p w14:paraId="3D4ED832" w14:textId="6735DF9D" w:rsidR="0072005B" w:rsidRPr="00731548" w:rsidRDefault="0072005B">
      <w:pPr>
        <w:rPr>
          <w:rFonts w:eastAsia="新細明體"/>
          <w:b/>
          <w:lang w:eastAsia="zh-TW"/>
        </w:rPr>
      </w:pPr>
    </w:p>
    <w:p w14:paraId="14C8CC1C" w14:textId="4269C879" w:rsidR="0072005B" w:rsidRPr="00731548" w:rsidRDefault="0072005B">
      <w:pPr>
        <w:rPr>
          <w:rFonts w:eastAsia="新細明體"/>
          <w:b/>
          <w:lang w:eastAsia="zh-TW"/>
        </w:rPr>
      </w:pPr>
    </w:p>
    <w:p w14:paraId="764B0EC2" w14:textId="22567A53" w:rsidR="0072005B" w:rsidRPr="00731548" w:rsidRDefault="0072005B">
      <w:pPr>
        <w:rPr>
          <w:rFonts w:eastAsia="新細明體"/>
          <w:b/>
          <w:lang w:eastAsia="zh-TW"/>
        </w:rPr>
      </w:pPr>
    </w:p>
    <w:p w14:paraId="38821858" w14:textId="1F5D05F2" w:rsidR="0072005B" w:rsidRPr="00731548" w:rsidRDefault="0072005B">
      <w:pPr>
        <w:rPr>
          <w:rFonts w:eastAsia="新細明體"/>
          <w:b/>
          <w:lang w:eastAsia="zh-TW"/>
        </w:rPr>
      </w:pPr>
    </w:p>
    <w:p w14:paraId="71ECC926" w14:textId="1726EF33" w:rsidR="0072005B" w:rsidRPr="00731548" w:rsidRDefault="0072005B">
      <w:pPr>
        <w:rPr>
          <w:rFonts w:eastAsia="新細明體"/>
          <w:b/>
          <w:lang w:eastAsia="zh-TW"/>
        </w:rPr>
      </w:pPr>
    </w:p>
    <w:p w14:paraId="23EDA733" w14:textId="002CC352" w:rsidR="0072005B" w:rsidRPr="00731548" w:rsidRDefault="0072005B">
      <w:pPr>
        <w:rPr>
          <w:rFonts w:eastAsia="新細明體"/>
          <w:b/>
          <w:lang w:eastAsia="zh-TW"/>
        </w:rPr>
      </w:pPr>
    </w:p>
    <w:p w14:paraId="6F3414AF" w14:textId="77777777" w:rsidR="0072005B" w:rsidRPr="00731548" w:rsidRDefault="0072005B">
      <w:pPr>
        <w:rPr>
          <w:rFonts w:eastAsia="新細明體"/>
          <w:b/>
          <w:lang w:eastAsia="zh-TW"/>
        </w:rPr>
      </w:pPr>
    </w:p>
    <w:p w14:paraId="3C0A7084" w14:textId="77777777" w:rsidR="0072005B" w:rsidRPr="00731548" w:rsidRDefault="0072005B">
      <w:pPr>
        <w:rPr>
          <w:rFonts w:eastAsia="新細明體"/>
          <w:b/>
          <w:lang w:eastAsia="zh-TW"/>
        </w:rPr>
      </w:pPr>
    </w:p>
    <w:p w14:paraId="778B4401" w14:textId="77777777" w:rsidR="0072005B" w:rsidRPr="00731548" w:rsidRDefault="0072005B">
      <w:pPr>
        <w:rPr>
          <w:rFonts w:eastAsia="新細明體"/>
          <w:b/>
          <w:lang w:eastAsia="zh-TW"/>
        </w:rPr>
      </w:pPr>
    </w:p>
    <w:p w14:paraId="34BCC237" w14:textId="77777777" w:rsidR="0072005B" w:rsidRPr="00731548" w:rsidRDefault="0072005B">
      <w:pPr>
        <w:rPr>
          <w:rFonts w:eastAsiaTheme="minorEastAsia"/>
          <w:u w:val="single"/>
          <w:lang w:eastAsia="zh-TW"/>
        </w:rPr>
      </w:pPr>
    </w:p>
    <w:p w14:paraId="48738887" w14:textId="77777777" w:rsidR="0072005B" w:rsidRPr="00731548" w:rsidRDefault="0072005B">
      <w:pPr>
        <w:rPr>
          <w:rFonts w:eastAsiaTheme="minorEastAsia"/>
          <w:u w:val="single"/>
          <w:lang w:eastAsia="zh-TW"/>
        </w:rPr>
      </w:pPr>
    </w:p>
    <w:p w14:paraId="13498700" w14:textId="77777777" w:rsidR="0072005B" w:rsidRPr="00731548" w:rsidRDefault="0072005B">
      <w:pPr>
        <w:rPr>
          <w:rFonts w:eastAsiaTheme="minorEastAsia"/>
          <w:u w:val="single"/>
          <w:lang w:eastAsia="zh-TW"/>
        </w:rPr>
      </w:pPr>
    </w:p>
    <w:p w14:paraId="06CCCA51" w14:textId="77777777" w:rsidR="0072005B" w:rsidRPr="00731548" w:rsidRDefault="0072005B">
      <w:pPr>
        <w:rPr>
          <w:rFonts w:eastAsiaTheme="minorEastAsia"/>
          <w:u w:val="single"/>
          <w:lang w:eastAsia="zh-TW"/>
        </w:rPr>
      </w:pPr>
    </w:p>
    <w:p w14:paraId="797A4B8E" w14:textId="77777777" w:rsidR="0072005B" w:rsidRPr="00731548" w:rsidRDefault="0072005B">
      <w:pPr>
        <w:rPr>
          <w:rFonts w:eastAsiaTheme="minorEastAsia"/>
          <w:u w:val="single"/>
          <w:lang w:eastAsia="zh-TW"/>
        </w:rPr>
      </w:pPr>
    </w:p>
    <w:p w14:paraId="63B18763" w14:textId="5EC36B94" w:rsidR="0072005B" w:rsidRPr="00731548" w:rsidRDefault="009C18A6">
      <w:pPr>
        <w:rPr>
          <w:rFonts w:eastAsiaTheme="minorEastAsia"/>
          <w:b/>
          <w:u w:val="single"/>
          <w:lang w:eastAsia="zh-TW"/>
        </w:rPr>
      </w:pPr>
      <w:r w:rsidRPr="00731548">
        <w:rPr>
          <w:rFonts w:eastAsiaTheme="minorEastAsia"/>
          <w:u w:val="single"/>
          <w:lang w:eastAsia="zh-TW"/>
        </w:rPr>
        <w:lastRenderedPageBreak/>
        <w:t>Questions for discussion</w:t>
      </w:r>
      <w:r w:rsidR="00D41E4C" w:rsidRPr="00731548">
        <w:rPr>
          <w:rFonts w:eastAsiaTheme="minorEastAsia"/>
          <w:lang w:eastAsia="zh-TW"/>
        </w:rPr>
        <w:t>:</w:t>
      </w:r>
    </w:p>
    <w:p w14:paraId="2CA3C419" w14:textId="5D370BAC" w:rsidR="0072005B" w:rsidRPr="00731548" w:rsidRDefault="009C18A6" w:rsidP="00922243">
      <w:pPr>
        <w:pStyle w:val="aff2"/>
        <w:numPr>
          <w:ilvl w:val="0"/>
          <w:numId w:val="40"/>
        </w:numPr>
        <w:tabs>
          <w:tab w:val="clear" w:pos="360"/>
        </w:tabs>
        <w:snapToGrid w:val="0"/>
        <w:spacing w:line="276" w:lineRule="auto"/>
        <w:ind w:leftChars="0" w:left="482" w:hanging="482"/>
        <w:jc w:val="both"/>
        <w:rPr>
          <w:rFonts w:eastAsiaTheme="minorEastAsia"/>
          <w:b/>
          <w:lang w:eastAsia="zh-TW"/>
        </w:rPr>
      </w:pPr>
      <w:r w:rsidRPr="00731548">
        <w:rPr>
          <w:rFonts w:eastAsiaTheme="minorEastAsia"/>
          <w:lang w:eastAsia="zh-TW"/>
        </w:rPr>
        <w:t>Form groups of four, discuss the case and complete the following table.</w:t>
      </w:r>
    </w:p>
    <w:p w14:paraId="21A6B279" w14:textId="38025482" w:rsidR="0072005B" w:rsidRPr="00731548" w:rsidRDefault="0072005B">
      <w:pPr>
        <w:snapToGrid w:val="0"/>
        <w:spacing w:line="276" w:lineRule="auto"/>
        <w:rPr>
          <w:rFonts w:eastAsia="微軟正黑體"/>
          <w:lang w:eastAsia="zh-TW"/>
        </w:rPr>
      </w:pPr>
    </w:p>
    <w:tbl>
      <w:tblPr>
        <w:tblStyle w:val="afa"/>
        <w:tblW w:w="8364" w:type="dxa"/>
        <w:tblInd w:w="-5" w:type="dxa"/>
        <w:tblLook w:val="04A0" w:firstRow="1" w:lastRow="0" w:firstColumn="1" w:lastColumn="0" w:noHBand="0" w:noVBand="1"/>
      </w:tblPr>
      <w:tblGrid>
        <w:gridCol w:w="1559"/>
        <w:gridCol w:w="1909"/>
        <w:gridCol w:w="4896"/>
      </w:tblGrid>
      <w:tr w:rsidR="0072005B" w:rsidRPr="00731548" w14:paraId="45AB961D" w14:textId="77777777">
        <w:tc>
          <w:tcPr>
            <w:tcW w:w="1559" w:type="dxa"/>
            <w:shd w:val="clear" w:color="auto" w:fill="66CCFF"/>
            <w:vAlign w:val="center"/>
          </w:tcPr>
          <w:p w14:paraId="13199910"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Character</w:t>
            </w:r>
          </w:p>
        </w:tc>
        <w:tc>
          <w:tcPr>
            <w:tcW w:w="1909" w:type="dxa"/>
            <w:shd w:val="clear" w:color="auto" w:fill="66CCFF"/>
            <w:vAlign w:val="center"/>
          </w:tcPr>
          <w:p w14:paraId="5811AAC4"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Family Role</w:t>
            </w:r>
          </w:p>
        </w:tc>
        <w:tc>
          <w:tcPr>
            <w:tcW w:w="4896" w:type="dxa"/>
            <w:shd w:val="clear" w:color="auto" w:fill="66CCFF"/>
            <w:vAlign w:val="center"/>
          </w:tcPr>
          <w:p w14:paraId="38D104A2" w14:textId="77777777" w:rsidR="0072005B" w:rsidRPr="00731548" w:rsidRDefault="009C18A6" w:rsidP="000471DF">
            <w:pPr>
              <w:snapToGrid w:val="0"/>
              <w:spacing w:line="276" w:lineRule="auto"/>
              <w:jc w:val="center"/>
              <w:rPr>
                <w:rFonts w:eastAsia="微軟正黑體"/>
                <w:b/>
                <w:kern w:val="0"/>
                <w:sz w:val="28"/>
                <w:szCs w:val="28"/>
                <w:lang w:eastAsia="zh-TW"/>
              </w:rPr>
            </w:pPr>
            <w:r w:rsidRPr="00731548">
              <w:rPr>
                <w:rFonts w:eastAsia="微軟正黑體"/>
                <w:b/>
                <w:kern w:val="0"/>
                <w:sz w:val="28"/>
                <w:szCs w:val="28"/>
                <w:lang w:eastAsia="zh-HK"/>
              </w:rPr>
              <w:t>Responsibility</w:t>
            </w:r>
          </w:p>
        </w:tc>
      </w:tr>
      <w:tr w:rsidR="0072005B" w:rsidRPr="00731548" w14:paraId="5F7F4ACA" w14:textId="77777777">
        <w:trPr>
          <w:trHeight w:val="1177"/>
        </w:trPr>
        <w:tc>
          <w:tcPr>
            <w:tcW w:w="1559" w:type="dxa"/>
            <w:vAlign w:val="center"/>
          </w:tcPr>
          <w:p w14:paraId="62AAB983" w14:textId="18D93AA2" w:rsidR="0072005B" w:rsidRPr="00731548" w:rsidRDefault="008F232B" w:rsidP="00922243">
            <w:pPr>
              <w:pStyle w:val="aff2"/>
              <w:numPr>
                <w:ilvl w:val="0"/>
                <w:numId w:val="17"/>
              </w:numPr>
              <w:snapToGrid w:val="0"/>
              <w:spacing w:line="276" w:lineRule="auto"/>
              <w:ind w:leftChars="0" w:left="482" w:hanging="482"/>
              <w:rPr>
                <w:rFonts w:eastAsia="微軟正黑體"/>
                <w:kern w:val="0"/>
                <w:lang w:eastAsia="zh-TW"/>
              </w:rPr>
            </w:pPr>
            <w:r w:rsidRPr="00731548">
              <w:rPr>
                <w:rFonts w:eastAsia="微軟正黑體"/>
                <w:kern w:val="0"/>
                <w:lang w:eastAsia="zh-HK"/>
              </w:rPr>
              <w:t>Kwok Wai</w:t>
            </w:r>
            <w:r w:rsidR="009C18A6" w:rsidRPr="00731548">
              <w:rPr>
                <w:rFonts w:eastAsia="微軟正黑體"/>
                <w:kern w:val="0"/>
                <w:lang w:eastAsia="zh-HK"/>
              </w:rPr>
              <w:t>'s parents</w:t>
            </w:r>
          </w:p>
        </w:tc>
        <w:tc>
          <w:tcPr>
            <w:tcW w:w="1909" w:type="dxa"/>
            <w:vAlign w:val="center"/>
          </w:tcPr>
          <w:p w14:paraId="4A9BD4C5" w14:textId="5C3BEAE7" w:rsidR="0072005B" w:rsidRPr="00731548" w:rsidRDefault="00C56336" w:rsidP="000471DF">
            <w:pPr>
              <w:snapToGrid w:val="0"/>
              <w:spacing w:line="276" w:lineRule="auto"/>
              <w:rPr>
                <w:rFonts w:eastAsia="微軟正黑體"/>
                <w:kern w:val="0"/>
                <w:lang w:eastAsia="zh-TW"/>
              </w:rPr>
            </w:pPr>
            <w:r w:rsidRPr="00731548">
              <w:rPr>
                <w:rFonts w:eastAsia="微軟正黑體"/>
                <w:kern w:val="0"/>
                <w:lang w:eastAsia="zh-TW"/>
              </w:rPr>
              <w:sym w:font="Wingdings" w:char="F0FE"/>
            </w:r>
            <w:r w:rsidR="005D7F68" w:rsidRPr="00731548">
              <w:rPr>
                <w:rFonts w:eastAsia="微軟正黑體"/>
                <w:kern w:val="0"/>
                <w:lang w:eastAsia="zh-TW"/>
              </w:rPr>
              <w:t xml:space="preserve"> </w:t>
            </w:r>
            <w:r w:rsidR="009C18A6" w:rsidRPr="00731548">
              <w:rPr>
                <w:rFonts w:eastAsia="微軟正黑體"/>
                <w:kern w:val="0"/>
                <w:lang w:eastAsia="zh-TW"/>
              </w:rPr>
              <w:t>Breadwinner</w:t>
            </w:r>
          </w:p>
          <w:p w14:paraId="573E5EE9" w14:textId="01AF7D22" w:rsidR="0072005B" w:rsidRPr="00731548" w:rsidRDefault="00C56336" w:rsidP="000471DF">
            <w:pPr>
              <w:snapToGrid w:val="0"/>
              <w:spacing w:line="276" w:lineRule="auto"/>
              <w:rPr>
                <w:rFonts w:eastAsia="微軟正黑體"/>
                <w:kern w:val="0"/>
                <w:lang w:eastAsia="zh-TW"/>
              </w:rPr>
            </w:pPr>
            <w:r w:rsidRPr="00731548">
              <w:rPr>
                <w:kern w:val="0"/>
              </w:rPr>
              <w:sym w:font="Wingdings" w:char="F0FE"/>
            </w:r>
            <w:r w:rsidR="005D7F68" w:rsidRPr="00731548">
              <w:rPr>
                <w:kern w:val="0"/>
              </w:rPr>
              <w:t xml:space="preserve"> </w:t>
            </w:r>
            <w:r w:rsidR="009C18A6" w:rsidRPr="00731548">
              <w:rPr>
                <w:rFonts w:eastAsia="微軟正黑體"/>
                <w:kern w:val="0"/>
                <w:lang w:eastAsia="zh-TW"/>
              </w:rPr>
              <w:t>Carer</w:t>
            </w:r>
          </w:p>
          <w:p w14:paraId="0ECBE637" w14:textId="656E314C"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 xml:space="preserve">The person </w:t>
            </w:r>
            <w:r w:rsidR="00D41E4C" w:rsidRPr="00731548">
              <w:rPr>
                <w:rFonts w:eastAsia="微軟正黑體"/>
                <w:kern w:val="0"/>
                <w:lang w:eastAsia="zh-TW"/>
              </w:rPr>
              <w:t xml:space="preserve">being </w:t>
            </w:r>
            <w:r w:rsidRPr="00731548">
              <w:rPr>
                <w:rFonts w:eastAsia="微軟正黑體"/>
                <w:kern w:val="0"/>
                <w:lang w:eastAsia="zh-TW"/>
              </w:rPr>
              <w:t>care</w:t>
            </w:r>
            <w:r w:rsidR="00D41E4C" w:rsidRPr="00731548">
              <w:rPr>
                <w:rFonts w:eastAsia="微軟正黑體"/>
                <w:kern w:val="0"/>
                <w:lang w:eastAsia="zh-TW"/>
              </w:rPr>
              <w:t>d for</w:t>
            </w:r>
          </w:p>
          <w:p w14:paraId="3F4B9017" w14:textId="6D54CFA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w:t>
            </w:r>
            <w:r w:rsidR="00D41E4C" w:rsidRPr="00731548">
              <w:rPr>
                <w:rFonts w:eastAsia="微軟正黑體"/>
                <w:kern w:val="0"/>
                <w:lang w:eastAsia="zh-TW"/>
              </w:rPr>
              <w:t xml:space="preserve">al </w:t>
            </w:r>
            <w:r w:rsidRPr="00731548">
              <w:rPr>
                <w:rFonts w:eastAsia="微軟正黑體"/>
                <w:kern w:val="0"/>
                <w:lang w:eastAsia="zh-TW"/>
              </w:rPr>
              <w:t>support</w:t>
            </w:r>
            <w:r w:rsidR="00D41E4C" w:rsidRPr="00731548">
              <w:rPr>
                <w:rFonts w:eastAsia="微軟正黑體"/>
                <w:kern w:val="0"/>
                <w:lang w:eastAsia="zh-TW"/>
              </w:rPr>
              <w:t xml:space="preserve"> person</w:t>
            </w:r>
          </w:p>
          <w:p w14:paraId="50E3A077" w14:textId="46FCAB0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478FD477" w14:textId="7B447373" w:rsidR="0072005B" w:rsidRPr="00731548" w:rsidRDefault="00C56336" w:rsidP="000471DF">
            <w:pPr>
              <w:snapToGrid w:val="0"/>
              <w:spacing w:line="276" w:lineRule="auto"/>
              <w:rPr>
                <w:rFonts w:eastAsia="微軟正黑體"/>
                <w:kern w:val="0"/>
                <w:lang w:eastAsia="zh-TW"/>
              </w:rPr>
            </w:pPr>
            <w:r w:rsidRPr="00731548">
              <w:rPr>
                <w:kern w:val="0"/>
              </w:rPr>
              <w:sym w:font="Wingdings" w:char="F0FE"/>
            </w:r>
            <w:r w:rsidR="009C18A6" w:rsidRPr="00731548">
              <w:rPr>
                <w:rFonts w:eastAsia="微軟正黑體"/>
                <w:kern w:val="0"/>
                <w:lang w:eastAsia="zh-TW"/>
              </w:rPr>
              <w:t>Teacher</w:t>
            </w:r>
          </w:p>
          <w:p w14:paraId="73D6ADE6"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Learner</w:t>
            </w:r>
          </w:p>
          <w:p w14:paraId="0DDA3423"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070EE5A1"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18C0CD4" w14:textId="199E0C68"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1. Breadwinner</w:t>
            </w:r>
          </w:p>
          <w:p w14:paraId="54D51BD2" w14:textId="38EA57D8" w:rsidR="0072005B" w:rsidRPr="00731548" w:rsidRDefault="009C18A6" w:rsidP="000471DF">
            <w:pPr>
              <w:snapToGrid w:val="0"/>
              <w:spacing w:line="276" w:lineRule="auto"/>
              <w:jc w:val="both"/>
              <w:rPr>
                <w:rFonts w:eastAsia="微軟正黑體"/>
                <w:kern w:val="0"/>
                <w:u w:val="single"/>
                <w:lang w:eastAsia="zh-TW"/>
              </w:rPr>
            </w:pPr>
            <w:r w:rsidRPr="00731548">
              <w:rPr>
                <w:rFonts w:eastAsia="微軟正黑體"/>
                <w:kern w:val="0"/>
                <w:u w:val="single"/>
                <w:lang w:eastAsia="zh-TW"/>
              </w:rPr>
              <w:t xml:space="preserve">Example: </w:t>
            </w:r>
            <w:r w:rsidR="003B41EE" w:rsidRPr="00731548">
              <w:rPr>
                <w:rFonts w:eastAsia="微軟正黑體"/>
                <w:kern w:val="0"/>
                <w:u w:val="single"/>
                <w:lang w:eastAsia="zh-TW"/>
              </w:rPr>
              <w:t xml:space="preserve">Working hard to earn enough money to pay for </w:t>
            </w:r>
            <w:r w:rsidR="00875FD9" w:rsidRPr="00731548">
              <w:rPr>
                <w:rFonts w:eastAsia="微軟正黑體"/>
                <w:kern w:val="0"/>
                <w:u w:val="single"/>
                <w:lang w:eastAsia="zh-TW"/>
              </w:rPr>
              <w:t xml:space="preserve">the </w:t>
            </w:r>
            <w:r w:rsidRPr="00731548">
              <w:rPr>
                <w:rFonts w:eastAsia="微軟正黑體"/>
                <w:kern w:val="0"/>
                <w:u w:val="single"/>
                <w:lang w:eastAsia="zh-TW"/>
              </w:rPr>
              <w:t xml:space="preserve">family expenses                        </w:t>
            </w:r>
          </w:p>
          <w:p w14:paraId="0E993C55" w14:textId="77777777" w:rsidR="0072005B" w:rsidRPr="00731548" w:rsidRDefault="0072005B" w:rsidP="000471DF">
            <w:pPr>
              <w:snapToGrid w:val="0"/>
              <w:spacing w:line="276" w:lineRule="auto"/>
              <w:jc w:val="both"/>
              <w:rPr>
                <w:rFonts w:eastAsia="微軟正黑體"/>
                <w:kern w:val="0"/>
                <w:lang w:eastAsia="zh-TW"/>
              </w:rPr>
            </w:pPr>
          </w:p>
          <w:p w14:paraId="27AC31B7" w14:textId="77777777"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2. Carer</w:t>
            </w:r>
          </w:p>
          <w:p w14:paraId="13FC1319" w14:textId="3B389A49" w:rsidR="0072005B" w:rsidRPr="00731548" w:rsidRDefault="009C18A6" w:rsidP="000471DF">
            <w:pPr>
              <w:snapToGrid w:val="0"/>
              <w:spacing w:line="276" w:lineRule="auto"/>
              <w:rPr>
                <w:rFonts w:eastAsia="微軟正黑體"/>
                <w:kern w:val="0"/>
                <w:lang w:eastAsia="zh-TW"/>
              </w:rPr>
            </w:pPr>
            <w:r w:rsidRPr="00731548">
              <w:rPr>
                <w:rFonts w:eastAsia="微軟正黑體"/>
                <w:kern w:val="0"/>
                <w:u w:val="single"/>
                <w:lang w:eastAsia="zh-TW"/>
              </w:rPr>
              <w:t xml:space="preserve">Example: Taking care of children and the      elderly at home                           </w:t>
            </w:r>
          </w:p>
          <w:p w14:paraId="487562D9" w14:textId="077EA432" w:rsidR="0072005B" w:rsidRPr="00731548" w:rsidRDefault="0072005B" w:rsidP="000471DF">
            <w:pPr>
              <w:snapToGrid w:val="0"/>
              <w:spacing w:line="276" w:lineRule="auto"/>
              <w:jc w:val="both"/>
              <w:rPr>
                <w:rFonts w:eastAsia="微軟正黑體"/>
                <w:kern w:val="0"/>
                <w:lang w:eastAsia="zh-TW"/>
              </w:rPr>
            </w:pPr>
          </w:p>
          <w:p w14:paraId="5A5E0495" w14:textId="77777777"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3. Teacher</w:t>
            </w: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5F198CF6" w14:textId="77777777" w:rsidTr="00C56336">
              <w:tc>
                <w:tcPr>
                  <w:tcW w:w="4670" w:type="dxa"/>
                </w:tcPr>
                <w:p w14:paraId="5405018E" w14:textId="29BD5804" w:rsidR="00C56336" w:rsidRPr="00731548" w:rsidRDefault="00C56336"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Helping their children with their homework</w:t>
                  </w:r>
                </w:p>
              </w:tc>
            </w:tr>
            <w:tr w:rsidR="00C56336" w:rsidRPr="00731548" w14:paraId="58DE883E" w14:textId="77777777" w:rsidTr="00C56336">
              <w:tc>
                <w:tcPr>
                  <w:tcW w:w="4670" w:type="dxa"/>
                </w:tcPr>
                <w:p w14:paraId="7241942D" w14:textId="141AB2B7" w:rsidR="00C56336" w:rsidRPr="00731548" w:rsidRDefault="00C56336"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and teaching children the importance of</w:t>
                  </w:r>
                </w:p>
              </w:tc>
            </w:tr>
            <w:tr w:rsidR="00C56336" w:rsidRPr="00731548" w14:paraId="36525C40" w14:textId="77777777" w:rsidTr="00C56336">
              <w:tc>
                <w:tcPr>
                  <w:tcW w:w="4670" w:type="dxa"/>
                </w:tcPr>
                <w:p w14:paraId="3D56644B" w14:textId="4FFF50A9" w:rsidR="00C56336" w:rsidRPr="00731548" w:rsidRDefault="00C56336"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respecting the elders</w:t>
                  </w:r>
                </w:p>
              </w:tc>
            </w:tr>
          </w:tbl>
          <w:p w14:paraId="16734734" w14:textId="77777777" w:rsidR="0072005B" w:rsidRPr="00731548" w:rsidRDefault="0072005B" w:rsidP="000471DF">
            <w:pPr>
              <w:snapToGrid w:val="0"/>
              <w:spacing w:line="276" w:lineRule="auto"/>
              <w:jc w:val="both"/>
              <w:rPr>
                <w:rFonts w:eastAsia="微軟正黑體"/>
                <w:kern w:val="0"/>
                <w:sz w:val="20"/>
                <w:szCs w:val="20"/>
                <w:lang w:eastAsia="zh-TW"/>
              </w:rPr>
            </w:pPr>
          </w:p>
        </w:tc>
      </w:tr>
      <w:tr w:rsidR="0072005B" w:rsidRPr="00731548" w14:paraId="7CE41B8D" w14:textId="77777777" w:rsidTr="00C56336">
        <w:trPr>
          <w:trHeight w:val="4364"/>
        </w:trPr>
        <w:tc>
          <w:tcPr>
            <w:tcW w:w="1559" w:type="dxa"/>
            <w:vAlign w:val="center"/>
          </w:tcPr>
          <w:p w14:paraId="31650A5D" w14:textId="1C6F4AEA" w:rsidR="0072005B" w:rsidRPr="00731548" w:rsidRDefault="008F232B" w:rsidP="00922243">
            <w:pPr>
              <w:pStyle w:val="aff2"/>
              <w:numPr>
                <w:ilvl w:val="0"/>
                <w:numId w:val="17"/>
              </w:numPr>
              <w:snapToGrid w:val="0"/>
              <w:spacing w:line="276" w:lineRule="auto"/>
              <w:ind w:leftChars="0" w:left="482" w:hanging="482"/>
              <w:rPr>
                <w:rFonts w:eastAsia="微軟正黑體"/>
                <w:kern w:val="0"/>
                <w:lang w:eastAsia="zh-HK"/>
              </w:rPr>
            </w:pPr>
            <w:r w:rsidRPr="00731548">
              <w:rPr>
                <w:rFonts w:eastAsia="微軟正黑體"/>
                <w:kern w:val="0"/>
                <w:lang w:eastAsia="zh-HK"/>
              </w:rPr>
              <w:t>Kwok Wai</w:t>
            </w:r>
          </w:p>
        </w:tc>
        <w:tc>
          <w:tcPr>
            <w:tcW w:w="1909" w:type="dxa"/>
          </w:tcPr>
          <w:p w14:paraId="0C4B699B"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441F0E4A" w14:textId="360FD54D"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76740273" w14:textId="2320B2E5"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5D7F68" w:rsidRPr="00731548">
              <w:rPr>
                <w:color w:val="FF0000"/>
                <w:kern w:val="0"/>
              </w:rPr>
              <w:t xml:space="preserve"> </w:t>
            </w:r>
            <w:r w:rsidR="009C18A6" w:rsidRPr="00731548">
              <w:rPr>
                <w:rFonts w:eastAsia="微軟正黑體"/>
                <w:kern w:val="0"/>
                <w:lang w:eastAsia="zh-TW"/>
              </w:rPr>
              <w:t xml:space="preserve">The person </w:t>
            </w:r>
            <w:r w:rsidR="00D41E4C" w:rsidRPr="00731548">
              <w:rPr>
                <w:rFonts w:eastAsia="微軟正黑體"/>
                <w:kern w:val="0"/>
                <w:lang w:eastAsia="zh-TW"/>
              </w:rPr>
              <w:t xml:space="preserve">being </w:t>
            </w:r>
            <w:r w:rsidR="009C18A6" w:rsidRPr="00731548">
              <w:rPr>
                <w:rFonts w:eastAsia="微軟正黑體"/>
                <w:kern w:val="0"/>
                <w:lang w:eastAsia="zh-TW"/>
              </w:rPr>
              <w:t>care</w:t>
            </w:r>
            <w:r w:rsidR="00D41E4C" w:rsidRPr="00731548">
              <w:rPr>
                <w:rFonts w:eastAsia="微軟正黑體"/>
                <w:kern w:val="0"/>
                <w:lang w:eastAsia="zh-TW"/>
              </w:rPr>
              <w:t>d for</w:t>
            </w:r>
          </w:p>
          <w:p w14:paraId="5B8EE040" w14:textId="1876AA9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al support</w:t>
            </w:r>
            <w:r w:rsidR="00D41E4C" w:rsidRPr="00731548">
              <w:rPr>
                <w:rFonts w:eastAsia="微軟正黑體"/>
                <w:kern w:val="0"/>
                <w:lang w:eastAsia="zh-TW"/>
              </w:rPr>
              <w:t xml:space="preserve"> person</w:t>
            </w:r>
          </w:p>
          <w:p w14:paraId="133DD570" w14:textId="5494395C"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Houseworker</w:t>
            </w:r>
          </w:p>
          <w:p w14:paraId="4631E987" w14:textId="1FE0412F"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Teacher</w:t>
            </w:r>
          </w:p>
          <w:p w14:paraId="03D8B098" w14:textId="55697050" w:rsidR="0072005B" w:rsidRPr="00731548" w:rsidRDefault="00C56336" w:rsidP="000471DF">
            <w:pPr>
              <w:snapToGrid w:val="0"/>
              <w:spacing w:line="276" w:lineRule="auto"/>
              <w:jc w:val="both"/>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Learner</w:t>
            </w:r>
          </w:p>
          <w:p w14:paraId="2AFB74D0"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0BBD0EE1" w14:textId="77777777" w:rsidR="0072005B" w:rsidRPr="00731548" w:rsidRDefault="009C18A6" w:rsidP="000471DF">
            <w:pPr>
              <w:snapToGrid w:val="0"/>
              <w:spacing w:line="276" w:lineRule="auto"/>
              <w:jc w:val="both"/>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EF093DE" w14:textId="600A9C99" w:rsidR="0072005B" w:rsidRPr="00731548" w:rsidRDefault="009C18A6" w:rsidP="000471DF">
            <w:pPr>
              <w:snapToGrid w:val="0"/>
              <w:spacing w:line="276" w:lineRule="auto"/>
              <w:jc w:val="both"/>
              <w:rPr>
                <w:rFonts w:eastAsia="微軟正黑體"/>
                <w:color w:val="000000" w:themeColor="text1"/>
                <w:kern w:val="0"/>
                <w:lang w:eastAsia="zh-TW"/>
              </w:rPr>
            </w:pPr>
            <w:r w:rsidRPr="00731548">
              <w:rPr>
                <w:rFonts w:eastAsia="微軟正黑體"/>
                <w:color w:val="000000" w:themeColor="text1"/>
                <w:kern w:val="0"/>
                <w:lang w:eastAsia="zh-TW"/>
              </w:rPr>
              <w:t>1. Houseworker</w:t>
            </w: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7389B44A" w14:textId="77777777" w:rsidTr="00C05ABE">
              <w:tc>
                <w:tcPr>
                  <w:tcW w:w="4670" w:type="dxa"/>
                </w:tcPr>
                <w:p w14:paraId="2EF7CD3F" w14:textId="4E753520" w:rsidR="00C56336" w:rsidRPr="00731548" w:rsidRDefault="00C56336" w:rsidP="000471DF">
                  <w:pPr>
                    <w:spacing w:line="276" w:lineRule="auto"/>
                    <w:rPr>
                      <w:rFonts w:eastAsia="微軟正黑體"/>
                      <w:color w:val="000000" w:themeColor="text1"/>
                      <w:kern w:val="0"/>
                      <w:sz w:val="20"/>
                      <w:szCs w:val="20"/>
                      <w:lang w:eastAsia="zh-TW"/>
                    </w:rPr>
                  </w:pPr>
                  <w:r w:rsidRPr="00731548">
                    <w:rPr>
                      <w:rFonts w:eastAsiaTheme="minorEastAsia"/>
                      <w:i/>
                      <w:iCs/>
                      <w:color w:val="FF0000"/>
                      <w:lang w:eastAsia="zh-TW"/>
                    </w:rPr>
                    <w:t>Helping with grocery shopping and cooking</w:t>
                  </w:r>
                </w:p>
              </w:tc>
            </w:tr>
            <w:tr w:rsidR="00C56336" w:rsidRPr="00731548" w14:paraId="2F9C5670" w14:textId="77777777" w:rsidTr="00C05ABE">
              <w:tc>
                <w:tcPr>
                  <w:tcW w:w="4670" w:type="dxa"/>
                </w:tcPr>
                <w:p w14:paraId="04D662E3" w14:textId="2806F449" w:rsidR="00C56336" w:rsidRPr="00731548" w:rsidRDefault="00C56336" w:rsidP="000471DF">
                  <w:pPr>
                    <w:snapToGrid w:val="0"/>
                    <w:spacing w:line="276" w:lineRule="auto"/>
                    <w:jc w:val="both"/>
                    <w:rPr>
                      <w:rFonts w:eastAsia="微軟正黑體"/>
                      <w:color w:val="000000" w:themeColor="text1"/>
                      <w:kern w:val="0"/>
                      <w:sz w:val="20"/>
                      <w:szCs w:val="20"/>
                      <w:lang w:eastAsia="zh-TW"/>
                    </w:rPr>
                  </w:pPr>
                </w:p>
              </w:tc>
            </w:tr>
          </w:tbl>
          <w:p w14:paraId="2F649C09" w14:textId="7788E91F" w:rsidR="0072005B" w:rsidRPr="00731548" w:rsidRDefault="0072005B" w:rsidP="000471DF">
            <w:pPr>
              <w:snapToGrid w:val="0"/>
              <w:spacing w:line="276" w:lineRule="auto"/>
              <w:jc w:val="both"/>
              <w:rPr>
                <w:rFonts w:eastAsia="微軟正黑體"/>
                <w:color w:val="000000" w:themeColor="text1"/>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5A9DEC14" w14:textId="77777777" w:rsidTr="00C05ABE">
              <w:tc>
                <w:tcPr>
                  <w:tcW w:w="4670" w:type="dxa"/>
                </w:tcPr>
                <w:p w14:paraId="55E55941" w14:textId="479B9467" w:rsidR="00C56336" w:rsidRPr="00731548" w:rsidRDefault="00C56336" w:rsidP="000471DF">
                  <w:pPr>
                    <w:spacing w:line="276"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微軟正黑體"/>
                      <w:i/>
                      <w:iCs/>
                      <w:color w:val="FF0000"/>
                      <w:lang w:eastAsia="zh-TW"/>
                    </w:rPr>
                    <w:t>The person being cared for</w:t>
                  </w:r>
                </w:p>
              </w:tc>
            </w:tr>
            <w:tr w:rsidR="00C56336" w:rsidRPr="00731548" w14:paraId="1A90C680" w14:textId="77777777" w:rsidTr="00C05ABE">
              <w:tc>
                <w:tcPr>
                  <w:tcW w:w="4670" w:type="dxa"/>
                </w:tcPr>
                <w:p w14:paraId="77769075" w14:textId="7DA5FFAD"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Getting the care and education provided by</w:t>
                  </w:r>
                </w:p>
              </w:tc>
            </w:tr>
            <w:tr w:rsidR="00C56336" w:rsidRPr="00731548" w14:paraId="0256249B" w14:textId="77777777" w:rsidTr="00C05ABE">
              <w:tc>
                <w:tcPr>
                  <w:tcW w:w="4670" w:type="dxa"/>
                </w:tcPr>
                <w:p w14:paraId="78196C21" w14:textId="27E932C6"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family members when growing up</w:t>
                  </w:r>
                </w:p>
              </w:tc>
            </w:tr>
          </w:tbl>
          <w:p w14:paraId="5A645387" w14:textId="77777777" w:rsidR="00C56336" w:rsidRPr="00731548" w:rsidRDefault="00C56336" w:rsidP="000471DF">
            <w:pPr>
              <w:snapToGrid w:val="0"/>
              <w:spacing w:line="276" w:lineRule="auto"/>
              <w:jc w:val="both"/>
              <w:rPr>
                <w:rFonts w:eastAsia="微軟正黑體"/>
                <w:color w:val="000000" w:themeColor="text1"/>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670"/>
            </w:tblGrid>
            <w:tr w:rsidR="00C56336" w:rsidRPr="00731548" w14:paraId="1A1EF00F" w14:textId="77777777" w:rsidTr="00C05ABE">
              <w:tc>
                <w:tcPr>
                  <w:tcW w:w="4670" w:type="dxa"/>
                </w:tcPr>
                <w:p w14:paraId="57E57DFB" w14:textId="66E9F619" w:rsidR="00C56336" w:rsidRPr="00731548" w:rsidRDefault="00C56336" w:rsidP="000471DF">
                  <w:pPr>
                    <w:spacing w:line="276"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earner</w:t>
                  </w:r>
                </w:p>
              </w:tc>
            </w:tr>
            <w:tr w:rsidR="00C56336" w:rsidRPr="00731548" w14:paraId="14CD6431" w14:textId="77777777" w:rsidTr="00C05ABE">
              <w:tc>
                <w:tcPr>
                  <w:tcW w:w="4670" w:type="dxa"/>
                </w:tcPr>
                <w:p w14:paraId="2FEC3C2D" w14:textId="05AE0AFB"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Accepting guidance from parents and learning</w:t>
                  </w:r>
                </w:p>
              </w:tc>
            </w:tr>
            <w:tr w:rsidR="00C56336" w:rsidRPr="00731548" w14:paraId="7DDFA68F" w14:textId="77777777" w:rsidTr="00C05ABE">
              <w:tc>
                <w:tcPr>
                  <w:tcW w:w="4670" w:type="dxa"/>
                </w:tcPr>
                <w:p w14:paraId="2689571C" w14:textId="74B1B66E" w:rsidR="00C56336" w:rsidRPr="00731548" w:rsidRDefault="00C56336"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the principles of life from grandmother</w:t>
                  </w:r>
                </w:p>
              </w:tc>
            </w:tr>
          </w:tbl>
          <w:p w14:paraId="135D49C7" w14:textId="77777777" w:rsidR="0072005B" w:rsidRPr="00731548" w:rsidRDefault="0072005B" w:rsidP="000471DF">
            <w:pPr>
              <w:snapToGrid w:val="0"/>
              <w:spacing w:line="276" w:lineRule="auto"/>
              <w:rPr>
                <w:rFonts w:eastAsia="微軟正黑體"/>
                <w:color w:val="000000" w:themeColor="text1"/>
                <w:kern w:val="0"/>
                <w:lang w:eastAsia="zh-TW"/>
              </w:rPr>
            </w:pPr>
          </w:p>
        </w:tc>
      </w:tr>
    </w:tbl>
    <w:p w14:paraId="5601DC45" w14:textId="77777777" w:rsidR="0072005B" w:rsidRPr="00731548" w:rsidRDefault="009C18A6">
      <w:r w:rsidRPr="00731548">
        <w:br w:type="page"/>
      </w:r>
    </w:p>
    <w:tbl>
      <w:tblPr>
        <w:tblStyle w:val="afa"/>
        <w:tblW w:w="8364" w:type="dxa"/>
        <w:tblLook w:val="04A0" w:firstRow="1" w:lastRow="0" w:firstColumn="1" w:lastColumn="0" w:noHBand="0" w:noVBand="1"/>
      </w:tblPr>
      <w:tblGrid>
        <w:gridCol w:w="1591"/>
        <w:gridCol w:w="1747"/>
        <w:gridCol w:w="5026"/>
      </w:tblGrid>
      <w:tr w:rsidR="0072005B" w:rsidRPr="00731548" w14:paraId="57FE258D" w14:textId="77777777" w:rsidTr="000471DF">
        <w:trPr>
          <w:trHeight w:val="1177"/>
        </w:trPr>
        <w:tc>
          <w:tcPr>
            <w:tcW w:w="1559" w:type="dxa"/>
            <w:vAlign w:val="center"/>
          </w:tcPr>
          <w:p w14:paraId="206C1A36" w14:textId="3805B1BE" w:rsidR="0072005B" w:rsidRPr="00731548" w:rsidRDefault="008F232B" w:rsidP="00922243">
            <w:pPr>
              <w:pStyle w:val="aff2"/>
              <w:numPr>
                <w:ilvl w:val="0"/>
                <w:numId w:val="17"/>
              </w:numPr>
              <w:snapToGrid w:val="0"/>
              <w:spacing w:line="276" w:lineRule="auto"/>
              <w:ind w:leftChars="0" w:left="482" w:hanging="482"/>
              <w:rPr>
                <w:rFonts w:eastAsia="微軟正黑體"/>
                <w:color w:val="000000" w:themeColor="text1"/>
                <w:kern w:val="0"/>
                <w:lang w:eastAsia="zh-TW"/>
              </w:rPr>
            </w:pPr>
            <w:r w:rsidRPr="00731548">
              <w:rPr>
                <w:rFonts w:eastAsia="微軟正黑體"/>
                <w:kern w:val="0"/>
                <w:lang w:eastAsia="zh-HK"/>
              </w:rPr>
              <w:lastRenderedPageBreak/>
              <w:t>Kwok Wai</w:t>
            </w:r>
            <w:r w:rsidR="009C18A6" w:rsidRPr="00731548">
              <w:rPr>
                <w:rFonts w:eastAsia="微軟正黑體"/>
                <w:kern w:val="0"/>
                <w:lang w:eastAsia="zh-HK"/>
              </w:rPr>
              <w:t>’s sister</w:t>
            </w:r>
          </w:p>
        </w:tc>
        <w:tc>
          <w:tcPr>
            <w:tcW w:w="1909" w:type="dxa"/>
            <w:vAlign w:val="center"/>
          </w:tcPr>
          <w:p w14:paraId="6E36469B" w14:textId="46362E2A"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333FA2F8" w14:textId="0AB635DC"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2B5BC4E9" w14:textId="40D1F73F"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 xml:space="preserve">The person </w:t>
            </w:r>
            <w:r w:rsidR="00875FD9" w:rsidRPr="00731548">
              <w:rPr>
                <w:rFonts w:eastAsia="微軟正黑體"/>
                <w:kern w:val="0"/>
                <w:lang w:eastAsia="zh-TW"/>
              </w:rPr>
              <w:t>being</w:t>
            </w:r>
            <w:r w:rsidR="009C18A6" w:rsidRPr="00731548">
              <w:rPr>
                <w:rFonts w:eastAsia="微軟正黑體"/>
                <w:kern w:val="0"/>
                <w:lang w:eastAsia="zh-TW"/>
              </w:rPr>
              <w:t xml:space="preserve"> care</w:t>
            </w:r>
            <w:r w:rsidR="00875FD9" w:rsidRPr="00731548">
              <w:rPr>
                <w:rFonts w:eastAsia="微軟正黑體"/>
                <w:kern w:val="0"/>
                <w:lang w:eastAsia="zh-TW"/>
              </w:rPr>
              <w:t>d for</w:t>
            </w:r>
          </w:p>
          <w:p w14:paraId="7A9DD6B0" w14:textId="44603354"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motion</w:t>
            </w:r>
            <w:r w:rsidR="00875FD9" w:rsidRPr="00731548">
              <w:rPr>
                <w:rFonts w:eastAsia="微軟正黑體"/>
                <w:kern w:val="0"/>
                <w:lang w:eastAsia="zh-TW"/>
              </w:rPr>
              <w:t>al</w:t>
            </w:r>
            <w:r w:rsidRPr="00731548">
              <w:rPr>
                <w:rFonts w:eastAsia="微軟正黑體"/>
                <w:kern w:val="0"/>
                <w:lang w:eastAsia="zh-TW"/>
              </w:rPr>
              <w:t xml:space="preserve"> support</w:t>
            </w:r>
            <w:r w:rsidR="00875FD9" w:rsidRPr="00731548">
              <w:rPr>
                <w:rFonts w:eastAsia="微軟正黑體"/>
                <w:kern w:val="0"/>
                <w:lang w:eastAsia="zh-TW"/>
              </w:rPr>
              <w:t xml:space="preserve"> person</w:t>
            </w:r>
          </w:p>
          <w:p w14:paraId="1442190C"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46C7A59E" w14:textId="48DF465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Teacher</w:t>
            </w:r>
          </w:p>
          <w:p w14:paraId="74298A71" w14:textId="4C13395B"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Learner</w:t>
            </w:r>
          </w:p>
          <w:p w14:paraId="78B10E67" w14:textId="6E761FA1"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Pr="00731548">
              <w:rPr>
                <w:color w:val="FF0000"/>
                <w:kern w:val="0"/>
              </w:rPr>
              <w:t xml:space="preserve"> </w:t>
            </w:r>
            <w:r w:rsidR="009C18A6" w:rsidRPr="00731548">
              <w:rPr>
                <w:rFonts w:eastAsia="微軟正黑體"/>
                <w:kern w:val="0"/>
                <w:lang w:eastAsia="zh-TW"/>
              </w:rPr>
              <w:t>Entertainer</w:t>
            </w:r>
          </w:p>
          <w:p w14:paraId="3B828146"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18A63E03" w14:textId="61D7017E"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 xml:space="preserve">1. The person </w:t>
            </w:r>
            <w:r w:rsidR="00875FD9" w:rsidRPr="00731548">
              <w:rPr>
                <w:rFonts w:eastAsia="微軟正黑體"/>
                <w:kern w:val="0"/>
                <w:lang w:eastAsia="zh-TW"/>
              </w:rPr>
              <w:t>being</w:t>
            </w:r>
            <w:r w:rsidRPr="00731548">
              <w:rPr>
                <w:rFonts w:eastAsia="微軟正黑體"/>
                <w:kern w:val="0"/>
                <w:lang w:eastAsia="zh-TW"/>
              </w:rPr>
              <w:t xml:space="preserve"> care</w:t>
            </w:r>
            <w:r w:rsidR="00875FD9" w:rsidRPr="00731548">
              <w:rPr>
                <w:rFonts w:eastAsia="微軟正黑體"/>
                <w:kern w:val="0"/>
                <w:lang w:eastAsia="zh-TW"/>
              </w:rPr>
              <w:t>d for</w:t>
            </w:r>
          </w:p>
          <w:tbl>
            <w:tblPr>
              <w:tblStyle w:val="afa"/>
              <w:tblW w:w="4810" w:type="dxa"/>
              <w:tblBorders>
                <w:top w:val="none" w:sz="0" w:space="0" w:color="auto"/>
                <w:left w:val="none" w:sz="0" w:space="0" w:color="auto"/>
                <w:right w:val="none" w:sz="0" w:space="0" w:color="auto"/>
              </w:tblBorders>
              <w:tblLook w:val="04A0" w:firstRow="1" w:lastRow="0" w:firstColumn="1" w:lastColumn="0" w:noHBand="0" w:noVBand="1"/>
            </w:tblPr>
            <w:tblGrid>
              <w:gridCol w:w="4810"/>
            </w:tblGrid>
            <w:tr w:rsidR="005D7F68" w:rsidRPr="00731548" w14:paraId="5A3806BC" w14:textId="77777777" w:rsidTr="005D7F68">
              <w:trPr>
                <w:trHeight w:val="419"/>
              </w:trPr>
              <w:tc>
                <w:tcPr>
                  <w:tcW w:w="4810" w:type="dxa"/>
                </w:tcPr>
                <w:p w14:paraId="603E89C4" w14:textId="6D64181C" w:rsidR="005D7F68" w:rsidRPr="00731548" w:rsidRDefault="005D7F68" w:rsidP="000471DF">
                  <w:pPr>
                    <w:spacing w:line="276" w:lineRule="auto"/>
                    <w:rPr>
                      <w:rFonts w:eastAsia="微軟正黑體"/>
                      <w:color w:val="000000" w:themeColor="text1"/>
                      <w:kern w:val="0"/>
                      <w:sz w:val="20"/>
                      <w:szCs w:val="20"/>
                      <w:lang w:eastAsia="zh-TW"/>
                    </w:rPr>
                  </w:pPr>
                  <w:r w:rsidRPr="00731548">
                    <w:rPr>
                      <w:rFonts w:eastAsiaTheme="minorEastAsia"/>
                      <w:i/>
                      <w:iCs/>
                      <w:color w:val="FF0000"/>
                      <w:lang w:eastAsia="zh-TW"/>
                    </w:rPr>
                    <w:t>Getting the care and education of family</w:t>
                  </w:r>
                </w:p>
              </w:tc>
            </w:tr>
            <w:tr w:rsidR="005D7F68" w:rsidRPr="00731548" w14:paraId="3B761DD4" w14:textId="77777777" w:rsidTr="005D7F68">
              <w:trPr>
                <w:trHeight w:val="429"/>
              </w:trPr>
              <w:tc>
                <w:tcPr>
                  <w:tcW w:w="4810" w:type="dxa"/>
                </w:tcPr>
                <w:p w14:paraId="32672EAB" w14:textId="55BAC874" w:rsidR="005D7F68" w:rsidRPr="00731548" w:rsidRDefault="005D7F68" w:rsidP="000471DF">
                  <w:pPr>
                    <w:snapToGrid w:val="0"/>
                    <w:spacing w:line="276" w:lineRule="auto"/>
                    <w:jc w:val="both"/>
                    <w:rPr>
                      <w:rFonts w:eastAsia="微軟正黑體"/>
                      <w:color w:val="000000" w:themeColor="text1"/>
                      <w:kern w:val="0"/>
                      <w:sz w:val="20"/>
                      <w:szCs w:val="20"/>
                      <w:lang w:eastAsia="zh-TW"/>
                    </w:rPr>
                  </w:pPr>
                  <w:r w:rsidRPr="00731548">
                    <w:rPr>
                      <w:rFonts w:eastAsiaTheme="minorEastAsia"/>
                      <w:i/>
                      <w:iCs/>
                      <w:color w:val="FF0000"/>
                      <w:lang w:eastAsia="zh-TW"/>
                    </w:rPr>
                    <w:t>members when growing up</w:t>
                  </w:r>
                </w:p>
              </w:tc>
            </w:tr>
          </w:tbl>
          <w:p w14:paraId="7B96B8DA" w14:textId="261D6C7D" w:rsidR="005D7F68" w:rsidRPr="00731548" w:rsidRDefault="005D7F68"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69607AC0" w14:textId="77777777" w:rsidTr="005D7F68">
              <w:tc>
                <w:tcPr>
                  <w:tcW w:w="4772" w:type="dxa"/>
                </w:tcPr>
                <w:p w14:paraId="497D5CDE" w14:textId="7A3C42CE" w:rsidR="005D7F68" w:rsidRPr="00731548" w:rsidRDefault="005D7F68" w:rsidP="000471DF">
                  <w:pPr>
                    <w:spacing w:line="276"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earner</w:t>
                  </w:r>
                </w:p>
              </w:tc>
            </w:tr>
            <w:tr w:rsidR="005D7F68" w:rsidRPr="00731548" w14:paraId="275FB4FB" w14:textId="77777777" w:rsidTr="005D7F68">
              <w:tc>
                <w:tcPr>
                  <w:tcW w:w="4772" w:type="dxa"/>
                </w:tcPr>
                <w:p w14:paraId="35520A3E" w14:textId="1AF28877"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Going to kindergarten to learn</w:t>
                  </w:r>
                </w:p>
              </w:tc>
            </w:tr>
            <w:tr w:rsidR="005D7F68" w:rsidRPr="00731548" w14:paraId="560CFE42" w14:textId="77777777" w:rsidTr="005D7F68">
              <w:tc>
                <w:tcPr>
                  <w:tcW w:w="4772" w:type="dxa"/>
                </w:tcPr>
                <w:p w14:paraId="1DAECD77" w14:textId="6A293DE8" w:rsidR="005D7F68" w:rsidRPr="00731548" w:rsidRDefault="005D7F68" w:rsidP="000471DF">
                  <w:pPr>
                    <w:snapToGrid w:val="0"/>
                    <w:spacing w:line="276" w:lineRule="auto"/>
                    <w:jc w:val="both"/>
                    <w:rPr>
                      <w:rFonts w:eastAsia="微軟正黑體"/>
                      <w:color w:val="FF0000"/>
                      <w:kern w:val="0"/>
                      <w:sz w:val="20"/>
                      <w:szCs w:val="20"/>
                      <w:lang w:eastAsia="zh-TW"/>
                    </w:rPr>
                  </w:pPr>
                </w:p>
              </w:tc>
            </w:tr>
          </w:tbl>
          <w:p w14:paraId="42E8C710" w14:textId="55D6C925" w:rsidR="0072005B" w:rsidRPr="00731548" w:rsidRDefault="0072005B"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345A39CF" w14:textId="77777777" w:rsidTr="005D7F68">
              <w:tc>
                <w:tcPr>
                  <w:tcW w:w="4772" w:type="dxa"/>
                </w:tcPr>
                <w:p w14:paraId="5A48C27E" w14:textId="40BDFAC0" w:rsidR="005D7F68" w:rsidRPr="00731548" w:rsidRDefault="005D7F68" w:rsidP="000471DF">
                  <w:pPr>
                    <w:spacing w:line="276"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微軟正黑體"/>
                      <w:i/>
                      <w:iCs/>
                      <w:color w:val="FF0000"/>
                      <w:lang w:eastAsia="zh-TW"/>
                    </w:rPr>
                    <w:t>Entertainer</w:t>
                  </w:r>
                </w:p>
              </w:tc>
            </w:tr>
            <w:tr w:rsidR="005D7F68" w:rsidRPr="00731548" w14:paraId="3AC7B805" w14:textId="77777777" w:rsidTr="005D7F68">
              <w:tc>
                <w:tcPr>
                  <w:tcW w:w="4772" w:type="dxa"/>
                </w:tcPr>
                <w:p w14:paraId="04689278" w14:textId="57EF604E"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hint="eastAsia"/>
                      <w:i/>
                      <w:iCs/>
                      <w:color w:val="FF0000"/>
                      <w:lang w:eastAsia="zh-TW"/>
                    </w:rPr>
                    <w:t xml:space="preserve">Making </w:t>
                  </w:r>
                  <w:r w:rsidRPr="00731548">
                    <w:rPr>
                      <w:rFonts w:eastAsiaTheme="minorEastAsia"/>
                      <w:i/>
                      <w:iCs/>
                      <w:color w:val="FF0000"/>
                      <w:lang w:eastAsia="zh-TW"/>
                    </w:rPr>
                    <w:t>jokes to create a happy atmosphere</w:t>
                  </w:r>
                </w:p>
              </w:tc>
            </w:tr>
            <w:tr w:rsidR="005D7F68" w:rsidRPr="00731548" w14:paraId="56DB5B89" w14:textId="77777777" w:rsidTr="005D7F68">
              <w:tc>
                <w:tcPr>
                  <w:tcW w:w="4772" w:type="dxa"/>
                </w:tcPr>
                <w:p w14:paraId="1AEB7B06" w14:textId="281B672A"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for the family</w:t>
                  </w:r>
                </w:p>
              </w:tc>
            </w:tr>
          </w:tbl>
          <w:p w14:paraId="6EE16575" w14:textId="77777777" w:rsidR="0072005B" w:rsidRPr="00731548" w:rsidRDefault="0072005B" w:rsidP="000471DF">
            <w:pPr>
              <w:snapToGrid w:val="0"/>
              <w:spacing w:line="276" w:lineRule="auto"/>
              <w:jc w:val="both"/>
              <w:rPr>
                <w:rFonts w:eastAsia="微軟正黑體"/>
                <w:kern w:val="0"/>
                <w:lang w:eastAsia="zh-TW"/>
              </w:rPr>
            </w:pPr>
          </w:p>
        </w:tc>
      </w:tr>
      <w:tr w:rsidR="0072005B" w:rsidRPr="00731548" w14:paraId="2D945EE0" w14:textId="77777777" w:rsidTr="000471DF">
        <w:trPr>
          <w:trHeight w:val="1177"/>
        </w:trPr>
        <w:tc>
          <w:tcPr>
            <w:tcW w:w="1559" w:type="dxa"/>
            <w:vAlign w:val="center"/>
          </w:tcPr>
          <w:p w14:paraId="4BF374C1" w14:textId="666F5705" w:rsidR="0072005B" w:rsidRPr="00731548" w:rsidRDefault="009C18A6" w:rsidP="00922243">
            <w:pPr>
              <w:pStyle w:val="aff2"/>
              <w:numPr>
                <w:ilvl w:val="0"/>
                <w:numId w:val="17"/>
              </w:numPr>
              <w:snapToGrid w:val="0"/>
              <w:spacing w:line="276" w:lineRule="auto"/>
              <w:ind w:leftChars="0" w:left="482" w:hanging="482"/>
              <w:rPr>
                <w:rFonts w:eastAsia="微軟正黑體"/>
                <w:kern w:val="0"/>
                <w:sz w:val="20"/>
                <w:szCs w:val="20"/>
                <w:lang w:eastAsia="zh-HK"/>
              </w:rPr>
            </w:pPr>
            <w:r w:rsidRPr="00731548">
              <w:rPr>
                <w:rFonts w:eastAsia="微軟正黑體"/>
                <w:kern w:val="0"/>
                <w:lang w:eastAsia="zh-HK"/>
              </w:rPr>
              <w:t>Grandma</w:t>
            </w:r>
          </w:p>
        </w:tc>
        <w:tc>
          <w:tcPr>
            <w:tcW w:w="1909" w:type="dxa"/>
            <w:vAlign w:val="center"/>
          </w:tcPr>
          <w:p w14:paraId="55D2E47B" w14:textId="22CDA97E"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Breadwinner</w:t>
            </w:r>
          </w:p>
          <w:p w14:paraId="169430C2"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Carer</w:t>
            </w:r>
          </w:p>
          <w:p w14:paraId="4E1F2F6F" w14:textId="17607861"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 xml:space="preserve">The person </w:t>
            </w:r>
            <w:r w:rsidR="00875FD9" w:rsidRPr="00731548">
              <w:rPr>
                <w:rFonts w:eastAsia="微軟正黑體"/>
                <w:kern w:val="0"/>
                <w:lang w:eastAsia="zh-TW"/>
              </w:rPr>
              <w:t xml:space="preserve">being </w:t>
            </w:r>
            <w:r w:rsidR="009C18A6" w:rsidRPr="00731548">
              <w:rPr>
                <w:rFonts w:eastAsia="微軟正黑體"/>
                <w:kern w:val="0"/>
                <w:lang w:eastAsia="zh-TW"/>
              </w:rPr>
              <w:t>care</w:t>
            </w:r>
            <w:r w:rsidR="00875FD9" w:rsidRPr="00731548">
              <w:rPr>
                <w:rFonts w:eastAsia="微軟正黑體"/>
                <w:kern w:val="0"/>
                <w:lang w:eastAsia="zh-TW"/>
              </w:rPr>
              <w:t>d for</w:t>
            </w:r>
          </w:p>
          <w:p w14:paraId="1D6B8E91" w14:textId="4D0F62F3"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Emotion</w:t>
            </w:r>
            <w:r w:rsidR="00875FD9" w:rsidRPr="00731548">
              <w:rPr>
                <w:rFonts w:eastAsia="微軟正黑體"/>
                <w:kern w:val="0"/>
                <w:lang w:eastAsia="zh-TW"/>
              </w:rPr>
              <w:t xml:space="preserve">al </w:t>
            </w:r>
            <w:r w:rsidR="009C18A6" w:rsidRPr="00731548">
              <w:rPr>
                <w:rFonts w:eastAsia="微軟正黑體"/>
                <w:kern w:val="0"/>
                <w:lang w:eastAsia="zh-TW"/>
              </w:rPr>
              <w:t>support</w:t>
            </w:r>
            <w:r w:rsidR="00875FD9" w:rsidRPr="00731548">
              <w:rPr>
                <w:rFonts w:eastAsia="微軟正黑體"/>
                <w:kern w:val="0"/>
                <w:lang w:eastAsia="zh-TW"/>
              </w:rPr>
              <w:t xml:space="preserve"> person</w:t>
            </w:r>
          </w:p>
          <w:p w14:paraId="424910F7" w14:textId="7F8C6A84"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Houseworker</w:t>
            </w:r>
          </w:p>
          <w:p w14:paraId="081CA7BB" w14:textId="193824EC" w:rsidR="0072005B" w:rsidRPr="00731548" w:rsidRDefault="005D7F68" w:rsidP="000471DF">
            <w:pPr>
              <w:snapToGrid w:val="0"/>
              <w:spacing w:line="276" w:lineRule="auto"/>
              <w:rPr>
                <w:rFonts w:eastAsia="微軟正黑體"/>
                <w:kern w:val="0"/>
                <w:lang w:eastAsia="zh-TW"/>
              </w:rPr>
            </w:pPr>
            <w:r w:rsidRPr="00731548">
              <w:rPr>
                <w:color w:val="FF0000"/>
                <w:kern w:val="0"/>
              </w:rPr>
              <w:sym w:font="Wingdings" w:char="F0FE"/>
            </w:r>
            <w:r w:rsidR="009C18A6" w:rsidRPr="00731548">
              <w:rPr>
                <w:rFonts w:eastAsia="微軟正黑體"/>
                <w:kern w:val="0"/>
                <w:lang w:eastAsia="zh-TW"/>
              </w:rPr>
              <w:t>Teacher</w:t>
            </w:r>
          </w:p>
          <w:p w14:paraId="4E5B55CC" w14:textId="6485B925"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 xml:space="preserve"> Learner</w:t>
            </w:r>
          </w:p>
          <w:p w14:paraId="20F75B0A"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kern w:val="0"/>
                <w:sz w:val="20"/>
                <w:szCs w:val="20"/>
              </w:rPr>
              <w:t xml:space="preserve"> </w:t>
            </w:r>
            <w:r w:rsidRPr="00731548">
              <w:rPr>
                <w:rFonts w:eastAsia="微軟正黑體"/>
                <w:kern w:val="0"/>
                <w:lang w:eastAsia="zh-TW"/>
              </w:rPr>
              <w:t>Entertainer</w:t>
            </w:r>
          </w:p>
          <w:p w14:paraId="4C6C3FA3" w14:textId="77777777" w:rsidR="0072005B" w:rsidRPr="00731548" w:rsidRDefault="009C18A6" w:rsidP="000471DF">
            <w:pPr>
              <w:snapToGrid w:val="0"/>
              <w:spacing w:line="276" w:lineRule="auto"/>
              <w:rPr>
                <w:rFonts w:eastAsia="微軟正黑體"/>
                <w:kern w:val="0"/>
                <w:lang w:eastAsia="zh-TW"/>
              </w:rPr>
            </w:pPr>
            <w:r w:rsidRPr="00731548">
              <w:rPr>
                <w:rFonts w:ascii="Wingdings 2" w:eastAsia="Wingdings 2" w:hAnsi="Wingdings 2" w:cs="Wingdings 2"/>
                <w:kern w:val="0"/>
                <w:lang w:eastAsia="zh-TW"/>
              </w:rPr>
              <w:t></w:t>
            </w:r>
            <w:r w:rsidRPr="00731548">
              <w:rPr>
                <w:rFonts w:eastAsia="微軟正黑體"/>
                <w:kern w:val="0"/>
                <w:lang w:eastAsia="zh-TW"/>
              </w:rPr>
              <w:t>Others: _____</w:t>
            </w:r>
          </w:p>
        </w:tc>
        <w:tc>
          <w:tcPr>
            <w:tcW w:w="4896" w:type="dxa"/>
          </w:tcPr>
          <w:p w14:paraId="6FD2221C" w14:textId="5840E905" w:rsidR="0072005B" w:rsidRPr="00731548" w:rsidRDefault="009C18A6" w:rsidP="000471DF">
            <w:pPr>
              <w:snapToGrid w:val="0"/>
              <w:spacing w:line="276" w:lineRule="auto"/>
              <w:jc w:val="both"/>
              <w:rPr>
                <w:rFonts w:eastAsia="微軟正黑體"/>
                <w:kern w:val="0"/>
                <w:lang w:eastAsia="zh-TW"/>
              </w:rPr>
            </w:pPr>
            <w:r w:rsidRPr="00731548">
              <w:rPr>
                <w:rFonts w:eastAsia="微軟正黑體"/>
                <w:kern w:val="0"/>
                <w:lang w:eastAsia="zh-TW"/>
              </w:rPr>
              <w:t>1. Teacher</w:t>
            </w:r>
          </w:p>
          <w:tbl>
            <w:tblPr>
              <w:tblStyle w:val="afa"/>
              <w:tblW w:w="4810" w:type="dxa"/>
              <w:tblBorders>
                <w:top w:val="none" w:sz="0" w:space="0" w:color="auto"/>
                <w:left w:val="none" w:sz="0" w:space="0" w:color="auto"/>
                <w:right w:val="none" w:sz="0" w:space="0" w:color="auto"/>
              </w:tblBorders>
              <w:tblLook w:val="04A0" w:firstRow="1" w:lastRow="0" w:firstColumn="1" w:lastColumn="0" w:noHBand="0" w:noVBand="1"/>
            </w:tblPr>
            <w:tblGrid>
              <w:gridCol w:w="4810"/>
            </w:tblGrid>
            <w:tr w:rsidR="005D7F68" w:rsidRPr="00731548" w14:paraId="511D1DA2" w14:textId="77777777" w:rsidTr="00C05ABE">
              <w:trPr>
                <w:trHeight w:val="419"/>
              </w:trPr>
              <w:tc>
                <w:tcPr>
                  <w:tcW w:w="4810" w:type="dxa"/>
                </w:tcPr>
                <w:p w14:paraId="5F68C367" w14:textId="35993D39" w:rsidR="005D7F68" w:rsidRPr="00731548" w:rsidRDefault="005D7F68" w:rsidP="000471DF">
                  <w:pPr>
                    <w:spacing w:line="276" w:lineRule="auto"/>
                    <w:rPr>
                      <w:rFonts w:eastAsia="微軟正黑體"/>
                      <w:color w:val="000000" w:themeColor="text1"/>
                      <w:kern w:val="0"/>
                      <w:sz w:val="20"/>
                      <w:szCs w:val="20"/>
                      <w:lang w:eastAsia="zh-TW"/>
                    </w:rPr>
                  </w:pPr>
                  <w:r w:rsidRPr="00731548">
                    <w:rPr>
                      <w:rFonts w:eastAsiaTheme="minorEastAsia"/>
                      <w:i/>
                      <w:iCs/>
                      <w:color w:val="FF0000"/>
                      <w:lang w:eastAsia="zh-TW"/>
                    </w:rPr>
                    <w:t>Passing on life experience, skills and ideas to</w:t>
                  </w:r>
                </w:p>
              </w:tc>
            </w:tr>
            <w:tr w:rsidR="005D7F68" w:rsidRPr="00731548" w14:paraId="4E212085" w14:textId="77777777" w:rsidTr="00C05ABE">
              <w:trPr>
                <w:trHeight w:val="429"/>
              </w:trPr>
              <w:tc>
                <w:tcPr>
                  <w:tcW w:w="4810" w:type="dxa"/>
                </w:tcPr>
                <w:p w14:paraId="70359EFD" w14:textId="3E578EDF" w:rsidR="005D7F68" w:rsidRPr="00731548" w:rsidRDefault="005D7F68" w:rsidP="000471DF">
                  <w:pPr>
                    <w:snapToGrid w:val="0"/>
                    <w:spacing w:line="276" w:lineRule="auto"/>
                    <w:rPr>
                      <w:i/>
                      <w:iCs/>
                      <w:color w:val="FF0000"/>
                      <w:lang w:eastAsia="zh-TW"/>
                    </w:rPr>
                  </w:pPr>
                  <w:r w:rsidRPr="00731548">
                    <w:rPr>
                      <w:rFonts w:eastAsiaTheme="minorEastAsia"/>
                      <w:i/>
                      <w:iCs/>
                      <w:color w:val="FF0000"/>
                      <w:lang w:eastAsia="zh-TW"/>
                    </w:rPr>
                    <w:t>the next generation.</w:t>
                  </w:r>
                </w:p>
                <w:p w14:paraId="6506BA2C" w14:textId="0258C0AB" w:rsidR="005D7F68" w:rsidRPr="00731548" w:rsidRDefault="005D7F68" w:rsidP="000471DF">
                  <w:pPr>
                    <w:snapToGrid w:val="0"/>
                    <w:spacing w:line="276" w:lineRule="auto"/>
                    <w:jc w:val="both"/>
                    <w:rPr>
                      <w:rFonts w:eastAsia="微軟正黑體"/>
                      <w:color w:val="000000" w:themeColor="text1"/>
                      <w:kern w:val="0"/>
                      <w:sz w:val="20"/>
                      <w:szCs w:val="20"/>
                      <w:lang w:eastAsia="zh-TW"/>
                    </w:rPr>
                  </w:pPr>
                </w:p>
              </w:tc>
            </w:tr>
          </w:tbl>
          <w:p w14:paraId="2A13C875" w14:textId="32BBBF71" w:rsidR="0072005B" w:rsidRPr="00731548" w:rsidRDefault="0072005B"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04F65744" w14:textId="77777777" w:rsidTr="005D7F68">
              <w:tc>
                <w:tcPr>
                  <w:tcW w:w="4772" w:type="dxa"/>
                </w:tcPr>
                <w:p w14:paraId="4E1B3613" w14:textId="2FE34C71" w:rsidR="005D7F68" w:rsidRPr="00731548" w:rsidRDefault="005D7F68" w:rsidP="000471DF">
                  <w:pPr>
                    <w:spacing w:line="276" w:lineRule="auto"/>
                    <w:rPr>
                      <w:rFonts w:eastAsia="微軟正黑體"/>
                      <w:color w:val="000000" w:themeColor="text1"/>
                      <w:kern w:val="0"/>
                      <w:lang w:eastAsia="zh-TW"/>
                    </w:rPr>
                  </w:pPr>
                  <w:r w:rsidRPr="00731548">
                    <w:rPr>
                      <w:rFonts w:eastAsia="微軟正黑體" w:hint="eastAsia"/>
                      <w:color w:val="000000" w:themeColor="text1"/>
                      <w:kern w:val="0"/>
                      <w:lang w:eastAsia="zh-TW"/>
                    </w:rPr>
                    <w:t>2</w:t>
                  </w:r>
                  <w:r w:rsidRPr="00731548">
                    <w:rPr>
                      <w:rFonts w:eastAsia="微軟正黑體"/>
                      <w:color w:val="000000" w:themeColor="text1"/>
                      <w:kern w:val="0"/>
                      <w:lang w:eastAsia="zh-TW"/>
                    </w:rPr>
                    <w:t>.</w:t>
                  </w:r>
                  <w:r w:rsidRPr="00731548">
                    <w:rPr>
                      <w:rFonts w:eastAsia="微軟正黑體"/>
                      <w:color w:val="000000" w:themeColor="text1"/>
                      <w:lang w:eastAsia="zh-TW"/>
                    </w:rPr>
                    <w:t xml:space="preserve"> </w:t>
                  </w:r>
                  <w:r w:rsidRPr="00731548">
                    <w:rPr>
                      <w:rFonts w:eastAsiaTheme="minorEastAsia"/>
                      <w:i/>
                      <w:iCs/>
                      <w:color w:val="FF0000"/>
                      <w:lang w:eastAsia="zh-TW"/>
                    </w:rPr>
                    <w:t>The person being cared for</w:t>
                  </w:r>
                </w:p>
              </w:tc>
            </w:tr>
            <w:tr w:rsidR="005D7F68" w:rsidRPr="00731548" w14:paraId="0286348C" w14:textId="77777777" w:rsidTr="005D7F68">
              <w:tc>
                <w:tcPr>
                  <w:tcW w:w="4772" w:type="dxa"/>
                </w:tcPr>
                <w:p w14:paraId="797E6F71" w14:textId="0D3F3636"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Enjoying the care from family members</w:t>
                  </w:r>
                </w:p>
              </w:tc>
            </w:tr>
            <w:tr w:rsidR="005D7F68" w:rsidRPr="00731548" w14:paraId="4F51DCEB" w14:textId="77777777" w:rsidTr="005D7F68">
              <w:tc>
                <w:tcPr>
                  <w:tcW w:w="4772" w:type="dxa"/>
                </w:tcPr>
                <w:p w14:paraId="719A80F3" w14:textId="77777777" w:rsidR="005D7F68" w:rsidRPr="00731548" w:rsidRDefault="005D7F68" w:rsidP="000471DF">
                  <w:pPr>
                    <w:snapToGrid w:val="0"/>
                    <w:spacing w:line="276" w:lineRule="auto"/>
                    <w:jc w:val="both"/>
                    <w:rPr>
                      <w:rFonts w:eastAsia="微軟正黑體"/>
                      <w:color w:val="FF0000"/>
                      <w:kern w:val="0"/>
                      <w:sz w:val="20"/>
                      <w:szCs w:val="20"/>
                      <w:lang w:eastAsia="zh-TW"/>
                    </w:rPr>
                  </w:pPr>
                </w:p>
              </w:tc>
            </w:tr>
          </w:tbl>
          <w:p w14:paraId="67AC284B" w14:textId="5292A1B5" w:rsidR="005D7F68" w:rsidRPr="00731548" w:rsidRDefault="005D7F68" w:rsidP="000471DF">
            <w:pPr>
              <w:snapToGrid w:val="0"/>
              <w:spacing w:line="276" w:lineRule="auto"/>
              <w:jc w:val="both"/>
              <w:rPr>
                <w:rFonts w:eastAsia="微軟正黑體"/>
                <w:kern w:val="0"/>
                <w:lang w:eastAsia="zh-TW"/>
              </w:rPr>
            </w:pPr>
          </w:p>
          <w:tbl>
            <w:tblPr>
              <w:tblStyle w:val="afa"/>
              <w:tblW w:w="0" w:type="auto"/>
              <w:tblBorders>
                <w:top w:val="none" w:sz="0" w:space="0" w:color="auto"/>
                <w:left w:val="none" w:sz="0" w:space="0" w:color="auto"/>
                <w:right w:val="none" w:sz="0" w:space="0" w:color="auto"/>
              </w:tblBorders>
              <w:tblLook w:val="04A0" w:firstRow="1" w:lastRow="0" w:firstColumn="1" w:lastColumn="0" w:noHBand="0" w:noVBand="1"/>
            </w:tblPr>
            <w:tblGrid>
              <w:gridCol w:w="4772"/>
            </w:tblGrid>
            <w:tr w:rsidR="005D7F68" w:rsidRPr="00731548" w14:paraId="6EF991FE" w14:textId="77777777" w:rsidTr="005D7F68">
              <w:tc>
                <w:tcPr>
                  <w:tcW w:w="4772" w:type="dxa"/>
                </w:tcPr>
                <w:p w14:paraId="529310D5" w14:textId="08D6BEB4" w:rsidR="005D7F68" w:rsidRPr="00731548" w:rsidRDefault="005D7F68" w:rsidP="000471DF">
                  <w:pPr>
                    <w:spacing w:line="276" w:lineRule="auto"/>
                    <w:ind w:leftChars="-1" w:left="-2"/>
                    <w:rPr>
                      <w:rFonts w:eastAsia="微軟正黑體"/>
                      <w:color w:val="000000" w:themeColor="text1"/>
                      <w:kern w:val="0"/>
                      <w:lang w:eastAsia="zh-TW"/>
                    </w:rPr>
                  </w:pPr>
                  <w:r w:rsidRPr="00731548">
                    <w:rPr>
                      <w:rFonts w:eastAsia="微軟正黑體"/>
                      <w:color w:val="000000" w:themeColor="text1"/>
                      <w:kern w:val="0"/>
                      <w:lang w:eastAsia="zh-TW"/>
                    </w:rPr>
                    <w:t>3.</w:t>
                  </w:r>
                  <w:r w:rsidRPr="00731548">
                    <w:rPr>
                      <w:rFonts w:eastAsia="微軟正黑體"/>
                      <w:color w:val="000000" w:themeColor="text1"/>
                      <w:lang w:eastAsia="zh-TW"/>
                    </w:rPr>
                    <w:t xml:space="preserve"> </w:t>
                  </w:r>
                  <w:r w:rsidRPr="00731548">
                    <w:rPr>
                      <w:rFonts w:eastAsiaTheme="minorEastAsia" w:hint="eastAsia"/>
                      <w:i/>
                      <w:iCs/>
                      <w:color w:val="FF0000"/>
                      <w:lang w:eastAsia="zh-TW"/>
                    </w:rPr>
                    <w:t>Emotion</w:t>
                  </w:r>
                  <w:r w:rsidRPr="00731548">
                    <w:rPr>
                      <w:rFonts w:eastAsiaTheme="minorEastAsia"/>
                      <w:i/>
                      <w:iCs/>
                      <w:color w:val="FF0000"/>
                      <w:lang w:eastAsia="zh-TW"/>
                    </w:rPr>
                    <w:t>al</w:t>
                  </w:r>
                  <w:r w:rsidRPr="00731548">
                    <w:rPr>
                      <w:rFonts w:eastAsiaTheme="minorEastAsia" w:hint="eastAsia"/>
                      <w:i/>
                      <w:iCs/>
                      <w:color w:val="FF0000"/>
                      <w:lang w:eastAsia="zh-TW"/>
                    </w:rPr>
                    <w:t xml:space="preserve"> support</w:t>
                  </w:r>
                  <w:r w:rsidRPr="00731548">
                    <w:rPr>
                      <w:rFonts w:eastAsiaTheme="minorEastAsia"/>
                      <w:i/>
                      <w:iCs/>
                      <w:color w:val="FF0000"/>
                      <w:lang w:eastAsia="zh-TW"/>
                    </w:rPr>
                    <w:t xml:space="preserve"> person</w:t>
                  </w:r>
                </w:p>
              </w:tc>
            </w:tr>
            <w:tr w:rsidR="005D7F68" w:rsidRPr="00731548" w14:paraId="21E9449F" w14:textId="77777777" w:rsidTr="005D7F68">
              <w:tc>
                <w:tcPr>
                  <w:tcW w:w="4772" w:type="dxa"/>
                </w:tcPr>
                <w:p w14:paraId="7762BC93" w14:textId="0BF44138"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hint="eastAsia"/>
                      <w:i/>
                      <w:iCs/>
                      <w:color w:val="FF0000"/>
                      <w:lang w:eastAsia="zh-TW"/>
                    </w:rPr>
                    <w:t>Providing em</w:t>
                  </w:r>
                  <w:r w:rsidRPr="00731548">
                    <w:rPr>
                      <w:rFonts w:eastAsiaTheme="minorEastAsia"/>
                      <w:i/>
                      <w:iCs/>
                      <w:color w:val="FF0000"/>
                      <w:lang w:eastAsia="zh-TW"/>
                    </w:rPr>
                    <w:t>otional support to Kwok Wai’s</w:t>
                  </w:r>
                </w:p>
              </w:tc>
            </w:tr>
            <w:tr w:rsidR="005D7F68" w:rsidRPr="00731548" w14:paraId="7965C64F" w14:textId="77777777" w:rsidTr="005D7F68">
              <w:tc>
                <w:tcPr>
                  <w:tcW w:w="4772" w:type="dxa"/>
                </w:tcPr>
                <w:p w14:paraId="0CFA4CED" w14:textId="65C9D6B0" w:rsidR="005D7F68" w:rsidRPr="00731548" w:rsidRDefault="005D7F68" w:rsidP="000471DF">
                  <w:pPr>
                    <w:snapToGrid w:val="0"/>
                    <w:spacing w:line="276" w:lineRule="auto"/>
                    <w:jc w:val="both"/>
                    <w:rPr>
                      <w:rFonts w:eastAsia="微軟正黑體"/>
                      <w:color w:val="FF0000"/>
                      <w:kern w:val="0"/>
                      <w:sz w:val="20"/>
                      <w:szCs w:val="20"/>
                      <w:lang w:eastAsia="zh-TW"/>
                    </w:rPr>
                  </w:pPr>
                  <w:r w:rsidRPr="00731548">
                    <w:rPr>
                      <w:rFonts w:eastAsiaTheme="minorEastAsia"/>
                      <w:i/>
                      <w:iCs/>
                      <w:color w:val="FF0000"/>
                      <w:lang w:eastAsia="zh-TW"/>
                    </w:rPr>
                    <w:t>parents and the children</w:t>
                  </w:r>
                </w:p>
              </w:tc>
            </w:tr>
          </w:tbl>
          <w:p w14:paraId="15B3CB8B" w14:textId="77777777" w:rsidR="0072005B" w:rsidRPr="00731548" w:rsidRDefault="0072005B" w:rsidP="000471DF">
            <w:pPr>
              <w:snapToGrid w:val="0"/>
              <w:spacing w:line="276" w:lineRule="auto"/>
              <w:jc w:val="both"/>
              <w:rPr>
                <w:rFonts w:eastAsia="微軟正黑體"/>
                <w:kern w:val="0"/>
                <w:lang w:eastAsia="zh-TW"/>
              </w:rPr>
            </w:pPr>
          </w:p>
        </w:tc>
      </w:tr>
    </w:tbl>
    <w:p w14:paraId="300886E0" w14:textId="0B3E1381" w:rsidR="0072005B" w:rsidRPr="00731548" w:rsidRDefault="005D7F68">
      <w:pPr>
        <w:snapToGrid w:val="0"/>
        <w:spacing w:line="276" w:lineRule="auto"/>
        <w:rPr>
          <w:rFonts w:eastAsia="微軟正黑體"/>
          <w:b/>
          <w:lang w:eastAsia="zh-TW"/>
        </w:rPr>
      </w:pPr>
      <w:r w:rsidRPr="00731548">
        <w:rPr>
          <w:rFonts w:eastAsia="微軟正黑體"/>
          <w:b/>
          <w:noProof/>
          <w:kern w:val="0"/>
          <w:sz w:val="20"/>
          <w:szCs w:val="20"/>
          <w:lang w:val="en-US"/>
        </w:rPr>
        <mc:AlternateContent>
          <mc:Choice Requires="wps">
            <w:drawing>
              <wp:anchor distT="45720" distB="45720" distL="114300" distR="114300" simplePos="0" relativeHeight="251636736" behindDoc="0" locked="0" layoutInCell="1" allowOverlap="1" wp14:anchorId="7E29DDDC" wp14:editId="677EEF1D">
                <wp:simplePos x="0" y="0"/>
                <wp:positionH relativeFrom="margin">
                  <wp:posOffset>4387215</wp:posOffset>
                </wp:positionH>
                <wp:positionV relativeFrom="paragraph">
                  <wp:posOffset>-3201035</wp:posOffset>
                </wp:positionV>
                <wp:extent cx="3350260" cy="1404620"/>
                <wp:effectExtent l="0" t="0" r="0" b="127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1404620"/>
                        </a:xfrm>
                        <a:prstGeom prst="rect">
                          <a:avLst/>
                        </a:prstGeom>
                        <a:noFill/>
                        <a:ln w="9525">
                          <a:noFill/>
                          <a:miter lim="800000"/>
                        </a:ln>
                      </wps:spPr>
                      <wps:txbx>
                        <w:txbxContent>
                          <w:p w14:paraId="62E81244" w14:textId="15E25D21" w:rsidR="00DD13DE" w:rsidRDefault="00DD13DE" w:rsidP="00E93331">
                            <w:pPr>
                              <w:snapToGrid w:val="0"/>
                              <w:ind w:leftChars="200" w:left="480"/>
                              <w:rPr>
                                <w:i/>
                                <w:iCs/>
                                <w:color w:val="FF0000"/>
                                <w:lang w:eastAsia="zh-TW"/>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29DDDC" id="_x0000_s1063" type="#_x0000_t202" style="position:absolute;margin-left:345.45pt;margin-top:-252.05pt;width:263.8pt;height:110.6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" filled="f" stroked="f">
                <v:textbox style="mso-fit-shape-to-text:t">
                  <w:txbxContent>
                    <w:p w14:paraId="62E81244" w14:textId="15E25D21" w:rsidR="00DD13DE" w:rsidRDefault="00DD13DE" w:rsidP="00E93331">
                      <w:pPr>
                        <w:snapToGrid w:val="0"/>
                        <w:ind w:leftChars="200" w:left="480"/>
                        <w:rPr>
                          <w:i/>
                          <w:iCs/>
                          <w:color w:val="FF0000"/>
                          <w:lang w:eastAsia="zh-TW"/>
                        </w:rPr>
                      </w:pPr>
                    </w:p>
                  </w:txbxContent>
                </v:textbox>
                <w10:wrap anchorx="margin"/>
              </v:shape>
            </w:pict>
          </mc:Fallback>
        </mc:AlternateContent>
      </w:r>
      <w:r w:rsidRPr="00731548">
        <w:rPr>
          <w:rFonts w:eastAsia="微軟正黑體"/>
          <w:b/>
          <w:noProof/>
          <w:kern w:val="0"/>
          <w:sz w:val="20"/>
          <w:szCs w:val="20"/>
          <w:lang w:val="en-US"/>
        </w:rPr>
        <mc:AlternateContent>
          <mc:Choice Requires="wps">
            <w:drawing>
              <wp:anchor distT="45720" distB="45720" distL="114300" distR="114300" simplePos="0" relativeHeight="251677696" behindDoc="0" locked="0" layoutInCell="1" allowOverlap="1" wp14:anchorId="28DE2BE4" wp14:editId="57C1DD18">
                <wp:simplePos x="0" y="0"/>
                <wp:positionH relativeFrom="margin">
                  <wp:posOffset>4932045</wp:posOffset>
                </wp:positionH>
                <wp:positionV relativeFrom="paragraph">
                  <wp:posOffset>-3908425</wp:posOffset>
                </wp:positionV>
                <wp:extent cx="1812290" cy="1404620"/>
                <wp:effectExtent l="0" t="0" r="0" b="0"/>
                <wp:wrapNone/>
                <wp:docPr id="4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290" cy="1404620"/>
                        </a:xfrm>
                        <a:prstGeom prst="rect">
                          <a:avLst/>
                        </a:prstGeom>
                        <a:noFill/>
                        <a:ln w="9525">
                          <a:noFill/>
                          <a:miter lim="800000"/>
                        </a:ln>
                      </wps:spPr>
                      <wps:txbx>
                        <w:txbxContent>
                          <w:p w14:paraId="4DFA3670" w14:textId="24E35844" w:rsidR="00DD13DE" w:rsidRDefault="00DD13DE">
                            <w:pPr>
                              <w:ind w:leftChars="200" w:left="480"/>
                              <w:rPr>
                                <w:rFonts w:eastAsiaTheme="minorEastAsia"/>
                                <w:i/>
                                <w:iCs/>
                                <w:color w:val="FF0000"/>
                                <w:lang w:eastAsia="zh-TW"/>
                              </w:rPr>
                            </w:pPr>
                          </w:p>
                        </w:txbxContent>
                      </wps:txbx>
                      <wps:bodyPr rot="0" vert="horz" wrap="square" lIns="91440" tIns="45720" rIns="91440" bIns="45720" anchor="t" anchorCtr="0">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DE2BE4" id="_x0000_s1064" type="#_x0000_t202" style="position:absolute;margin-left:388.35pt;margin-top:-307.75pt;width:142.7pt;height:110.6pt;z-index:25167769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" filled="f" stroked="f">
                <v:textbox style="mso-fit-shape-to-text:t">
                  <w:txbxContent>
                    <w:p w14:paraId="4DFA3670" w14:textId="24E35844" w:rsidR="00DD13DE" w:rsidRDefault="00DD13DE">
                      <w:pPr>
                        <w:ind w:leftChars="200" w:left="480"/>
                        <w:rPr>
                          <w:rFonts w:eastAsiaTheme="minorEastAsia"/>
                          <w:i/>
                          <w:iCs/>
                          <w:color w:val="FF0000"/>
                          <w:lang w:eastAsia="zh-TW"/>
                        </w:rPr>
                      </w:pPr>
                    </w:p>
                  </w:txbxContent>
                </v:textbox>
                <w10:wrap anchorx="margin"/>
              </v:shape>
            </w:pict>
          </mc:Fallback>
        </mc:AlternateContent>
      </w:r>
    </w:p>
    <w:p w14:paraId="522B0E80" w14:textId="77777777" w:rsidR="0072005B" w:rsidRPr="00731548" w:rsidRDefault="009C18A6">
      <w:pPr>
        <w:rPr>
          <w:rFonts w:eastAsia="微軟正黑體"/>
          <w:b/>
          <w:lang w:eastAsia="zh-TW"/>
        </w:rPr>
      </w:pPr>
      <w:r w:rsidRPr="00731548">
        <w:rPr>
          <w:rFonts w:eastAsia="微軟正黑體"/>
          <w:b/>
          <w:lang w:eastAsia="zh-TW"/>
        </w:rPr>
        <w:br w:type="page"/>
      </w:r>
    </w:p>
    <w:p w14:paraId="58D81725" w14:textId="3A80EE3C" w:rsidR="0072005B" w:rsidRPr="00731548" w:rsidRDefault="009C18A6" w:rsidP="00922243">
      <w:pPr>
        <w:pStyle w:val="aff2"/>
        <w:numPr>
          <w:ilvl w:val="0"/>
          <w:numId w:val="16"/>
        </w:numPr>
        <w:tabs>
          <w:tab w:val="clear" w:pos="360"/>
        </w:tabs>
        <w:snapToGrid w:val="0"/>
        <w:spacing w:line="276" w:lineRule="auto"/>
        <w:ind w:leftChars="0" w:left="482" w:hanging="482"/>
        <w:jc w:val="both"/>
        <w:rPr>
          <w:rFonts w:asciiTheme="minorEastAsia" w:eastAsiaTheme="minorEastAsia" w:hAnsiTheme="minorEastAsia"/>
          <w:lang w:eastAsia="zh-TW"/>
        </w:rPr>
      </w:pPr>
      <w:r w:rsidRPr="00731548">
        <w:rPr>
          <w:rFonts w:eastAsiaTheme="minorEastAsia"/>
          <w:lang w:eastAsia="zh-TW"/>
        </w:rPr>
        <w:lastRenderedPageBreak/>
        <w:t xml:space="preserve">Based on </w:t>
      </w:r>
      <w:r w:rsidR="008F232B" w:rsidRPr="00731548">
        <w:rPr>
          <w:rFonts w:eastAsiaTheme="minorEastAsia"/>
          <w:lang w:eastAsia="zh-TW"/>
        </w:rPr>
        <w:t>Kwok Wai</w:t>
      </w:r>
      <w:r w:rsidRPr="00731548">
        <w:rPr>
          <w:rFonts w:eastAsiaTheme="minorEastAsia"/>
          <w:lang w:eastAsia="zh-TW"/>
        </w:rPr>
        <w:t xml:space="preserve">’s case, </w:t>
      </w:r>
      <w:r w:rsidR="00512C52" w:rsidRPr="00731548">
        <w:rPr>
          <w:rFonts w:eastAsiaTheme="minorEastAsia"/>
          <w:lang w:eastAsia="zh-TW"/>
        </w:rPr>
        <w:t>your answers to Q</w:t>
      </w:r>
      <w:r w:rsidRPr="00731548">
        <w:rPr>
          <w:rFonts w:eastAsiaTheme="minorEastAsia"/>
          <w:lang w:eastAsia="zh-TW"/>
        </w:rPr>
        <w:t xml:space="preserve">uestion 1 and </w:t>
      </w:r>
      <w:r w:rsidR="00512C52" w:rsidRPr="00731548">
        <w:rPr>
          <w:rFonts w:eastAsiaTheme="minorEastAsia"/>
          <w:lang w:eastAsia="zh-TW"/>
        </w:rPr>
        <w:t xml:space="preserve">your </w:t>
      </w:r>
      <w:r w:rsidRPr="00731548">
        <w:rPr>
          <w:rFonts w:eastAsiaTheme="minorEastAsia"/>
          <w:lang w:eastAsia="zh-TW"/>
        </w:rPr>
        <w:t>personal opinion, answer the following questions:</w:t>
      </w:r>
    </w:p>
    <w:p w14:paraId="74FCCDB1" w14:textId="4D6D3DBF" w:rsidR="0072005B" w:rsidRPr="00731548" w:rsidRDefault="009C18A6" w:rsidP="00ED1A48">
      <w:pPr>
        <w:numPr>
          <w:ilvl w:val="0"/>
          <w:numId w:val="18"/>
        </w:numPr>
        <w:snapToGrid w:val="0"/>
        <w:spacing w:line="276" w:lineRule="auto"/>
        <w:ind w:left="964" w:hanging="482"/>
        <w:jc w:val="both"/>
        <w:rPr>
          <w:rFonts w:asciiTheme="minorEastAsia" w:eastAsiaTheme="minorEastAsia" w:hAnsiTheme="minorEastAsia"/>
          <w:lang w:eastAsia="zh-TW"/>
        </w:rPr>
      </w:pPr>
      <w:r w:rsidRPr="00731548">
        <w:rPr>
          <w:rFonts w:eastAsiaTheme="minorEastAsia"/>
          <w:lang w:eastAsia="zh-TW"/>
        </w:rPr>
        <w:t xml:space="preserve">Do you think that </w:t>
      </w:r>
      <w:r w:rsidR="008F232B" w:rsidRPr="00731548">
        <w:rPr>
          <w:rFonts w:eastAsiaTheme="minorEastAsia"/>
          <w:lang w:eastAsia="zh-TW"/>
        </w:rPr>
        <w:t>Kwok Wai</w:t>
      </w:r>
      <w:r w:rsidR="003B0E45" w:rsidRPr="00731548">
        <w:rPr>
          <w:rFonts w:eastAsiaTheme="minorEastAsia"/>
          <w:lang w:eastAsia="zh-TW"/>
        </w:rPr>
        <w:t>’</w:t>
      </w:r>
      <w:r w:rsidRPr="00731548">
        <w:rPr>
          <w:rFonts w:eastAsiaTheme="minorEastAsia"/>
          <w:lang w:eastAsia="zh-TW"/>
        </w:rPr>
        <w:t xml:space="preserve">s family </w:t>
      </w:r>
      <w:r w:rsidR="00632771" w:rsidRPr="00731548">
        <w:rPr>
          <w:rFonts w:eastAsiaTheme="minorEastAsia"/>
          <w:lang w:eastAsia="zh-TW"/>
        </w:rPr>
        <w:t xml:space="preserve">members have </w:t>
      </w:r>
      <w:r w:rsidR="003B0E45" w:rsidRPr="00731548">
        <w:rPr>
          <w:rFonts w:eastAsiaTheme="minorEastAsia"/>
          <w:lang w:eastAsia="zh-TW"/>
        </w:rPr>
        <w:t>taken</w:t>
      </w:r>
      <w:r w:rsidR="00632771" w:rsidRPr="00731548">
        <w:rPr>
          <w:rFonts w:eastAsiaTheme="minorEastAsia"/>
          <w:lang w:eastAsia="zh-TW"/>
        </w:rPr>
        <w:t xml:space="preserve"> up</w:t>
      </w:r>
      <w:r w:rsidRPr="00731548">
        <w:rPr>
          <w:rFonts w:eastAsiaTheme="minorEastAsia"/>
          <w:lang w:eastAsia="zh-TW"/>
        </w:rPr>
        <w:t xml:space="preserve"> </w:t>
      </w:r>
      <w:r w:rsidR="00632771" w:rsidRPr="00731548">
        <w:rPr>
          <w:rFonts w:eastAsiaTheme="minorEastAsia"/>
          <w:lang w:eastAsia="zh-TW"/>
        </w:rPr>
        <w:t>their</w:t>
      </w:r>
      <w:r w:rsidRPr="00731548">
        <w:rPr>
          <w:rFonts w:eastAsiaTheme="minorEastAsia"/>
          <w:lang w:eastAsia="zh-TW"/>
        </w:rPr>
        <w:t xml:space="preserve"> responsibilit</w:t>
      </w:r>
      <w:r w:rsidR="003B0E45" w:rsidRPr="00731548">
        <w:rPr>
          <w:rFonts w:eastAsiaTheme="minorEastAsia"/>
          <w:lang w:eastAsia="zh-TW"/>
        </w:rPr>
        <w:t>ies</w:t>
      </w:r>
      <w:r w:rsidRPr="00731548">
        <w:rPr>
          <w:rFonts w:eastAsiaTheme="minorEastAsia"/>
          <w:lang w:eastAsia="zh-TW"/>
        </w:rPr>
        <w:t xml:space="preserve"> </w:t>
      </w:r>
      <w:r w:rsidR="00632771" w:rsidRPr="00731548">
        <w:rPr>
          <w:rFonts w:eastAsiaTheme="minorEastAsia"/>
          <w:lang w:eastAsia="zh-TW"/>
        </w:rPr>
        <w:t>in the family</w:t>
      </w:r>
      <w:r w:rsidRPr="00731548">
        <w:rPr>
          <w:rFonts w:eastAsiaTheme="minorEastAsia"/>
          <w:lang w:eastAsia="zh-TW"/>
        </w:rPr>
        <w:t>? Try to support your views with the role</w:t>
      </w:r>
      <w:r w:rsidR="003B0E45" w:rsidRPr="00731548">
        <w:rPr>
          <w:rFonts w:eastAsiaTheme="minorEastAsia"/>
          <w:lang w:eastAsia="zh-TW"/>
        </w:rPr>
        <w:t>s</w:t>
      </w:r>
      <w:r w:rsidRPr="00731548">
        <w:rPr>
          <w:rFonts w:eastAsiaTheme="minorEastAsia"/>
          <w:lang w:eastAsia="zh-TW"/>
        </w:rPr>
        <w:t xml:space="preserve"> and responsibilities of </w:t>
      </w:r>
      <w:r w:rsidRPr="00731548">
        <w:rPr>
          <w:rFonts w:eastAsiaTheme="minorEastAsia"/>
          <w:u w:val="single"/>
          <w:lang w:eastAsia="zh-TW"/>
        </w:rPr>
        <w:t>one</w:t>
      </w:r>
      <w:r w:rsidRPr="00731548">
        <w:rPr>
          <w:rFonts w:eastAsiaTheme="minorEastAsia"/>
          <w:lang w:eastAsia="zh-TW"/>
        </w:rPr>
        <w:t xml:space="preserve"> of the members.</w:t>
      </w:r>
    </w:p>
    <w:tbl>
      <w:tblPr>
        <w:tblStyle w:val="afa"/>
        <w:tblW w:w="0" w:type="auto"/>
        <w:tblInd w:w="480" w:type="dxa"/>
        <w:tblLook w:val="04A0" w:firstRow="1" w:lastRow="0" w:firstColumn="1" w:lastColumn="0" w:noHBand="0" w:noVBand="1"/>
      </w:tblPr>
      <w:tblGrid>
        <w:gridCol w:w="7804"/>
      </w:tblGrid>
      <w:tr w:rsidR="0072005B" w:rsidRPr="00731548" w14:paraId="4330B7E9" w14:textId="77777777">
        <w:trPr>
          <w:trHeight w:val="2883"/>
        </w:trPr>
        <w:tc>
          <w:tcPr>
            <w:tcW w:w="8284" w:type="dxa"/>
          </w:tcPr>
          <w:p w14:paraId="1FECEF1A" w14:textId="77777777" w:rsidR="005D7F68" w:rsidRPr="00731548" w:rsidRDefault="005D7F68" w:rsidP="000471DF">
            <w:pPr>
              <w:snapToGrid w:val="0"/>
              <w:spacing w:line="276" w:lineRule="auto"/>
              <w:jc w:val="both"/>
              <w:rPr>
                <w:rFonts w:eastAsiaTheme="minorEastAsia"/>
                <w:i/>
                <w:iCs/>
                <w:color w:val="FF0000"/>
                <w:lang w:eastAsia="zh-TW"/>
              </w:rPr>
            </w:pPr>
            <w:r w:rsidRPr="00731548">
              <w:rPr>
                <w:rFonts w:eastAsiaTheme="minorEastAsia"/>
                <w:i/>
                <w:iCs/>
                <w:color w:val="FF0000"/>
                <w:szCs w:val="20"/>
                <w:lang w:val="en-US" w:eastAsia="zh-TW"/>
              </w:rPr>
              <w:t xml:space="preserve">Yes. </w:t>
            </w:r>
            <w:bookmarkStart w:id="3" w:name="_Hlk57567455"/>
            <w:r w:rsidRPr="00731548">
              <w:rPr>
                <w:rFonts w:eastAsiaTheme="minorEastAsia"/>
                <w:i/>
                <w:iCs/>
                <w:color w:val="FF0000"/>
                <w:szCs w:val="20"/>
                <w:lang w:val="en-US" w:eastAsia="zh-TW"/>
              </w:rPr>
              <w:t>Kwok Wai</w:t>
            </w:r>
            <w:bookmarkEnd w:id="3"/>
            <w:r w:rsidRPr="00731548">
              <w:rPr>
                <w:rFonts w:eastAsiaTheme="minorEastAsia"/>
                <w:i/>
                <w:iCs/>
                <w:color w:val="FF0000"/>
                <w:szCs w:val="20"/>
                <w:lang w:val="en-US" w:eastAsia="zh-TW"/>
              </w:rPr>
              <w:t>’s parents are the breadwinners and housekeepers. They make money to support the family and handle family affairs. They are also the carers and teachers of Kwok Wai and his sister. They take care of them and teach them by being their role models, and they also teach Kwok Wai to respect the elders and take care of grandma. Kwok Wai’s parents are also emotional support persons for Kwok Wai and his sister. They chat with Kwok Wai and his sister and share their work experience with them in their spare time, and always pay attention to their children's emotions and react to them.</w:t>
            </w:r>
          </w:p>
          <w:p w14:paraId="216BE4AE" w14:textId="4D889C86" w:rsidR="0072005B" w:rsidRPr="00731548" w:rsidRDefault="0072005B" w:rsidP="000471DF">
            <w:pPr>
              <w:snapToGrid w:val="0"/>
              <w:spacing w:line="276" w:lineRule="auto"/>
              <w:rPr>
                <w:rFonts w:eastAsia="微軟正黑體"/>
                <w:kern w:val="0"/>
                <w:sz w:val="20"/>
                <w:szCs w:val="20"/>
                <w:lang w:eastAsia="zh-TW"/>
              </w:rPr>
            </w:pPr>
          </w:p>
        </w:tc>
      </w:tr>
    </w:tbl>
    <w:p w14:paraId="3F0C312C" w14:textId="77777777" w:rsidR="0072005B" w:rsidRPr="00731548" w:rsidRDefault="0072005B" w:rsidP="000471DF">
      <w:pPr>
        <w:snapToGrid w:val="0"/>
        <w:spacing w:line="276" w:lineRule="auto"/>
        <w:ind w:left="480"/>
        <w:rPr>
          <w:rFonts w:eastAsia="微軟正黑體"/>
          <w:lang w:eastAsia="zh-TW"/>
        </w:rPr>
      </w:pPr>
    </w:p>
    <w:p w14:paraId="51C7426B" w14:textId="0EEAA75B" w:rsidR="0072005B" w:rsidRPr="00731548" w:rsidRDefault="009C18A6" w:rsidP="00922243">
      <w:pPr>
        <w:numPr>
          <w:ilvl w:val="0"/>
          <w:numId w:val="18"/>
        </w:numPr>
        <w:snapToGrid w:val="0"/>
        <w:spacing w:line="276" w:lineRule="auto"/>
        <w:ind w:left="964" w:hanging="482"/>
        <w:jc w:val="both"/>
        <w:rPr>
          <w:rFonts w:asciiTheme="minorEastAsia" w:eastAsiaTheme="minorEastAsia" w:hAnsiTheme="minorEastAsia"/>
          <w:lang w:eastAsia="zh-TW"/>
        </w:rPr>
      </w:pPr>
      <w:r w:rsidRPr="00731548">
        <w:rPr>
          <w:rFonts w:eastAsiaTheme="minorEastAsia"/>
          <w:lang w:eastAsia="zh-TW"/>
        </w:rPr>
        <w:t>The</w:t>
      </w:r>
      <w:r w:rsidRPr="00731548">
        <w:rPr>
          <w:rFonts w:eastAsiaTheme="minorEastAsia"/>
          <w:bCs/>
          <w:lang w:eastAsia="zh-TW"/>
        </w:rPr>
        <w:t xml:space="preserve"> introduction of the activity state</w:t>
      </w:r>
      <w:r w:rsidR="003B0E45" w:rsidRPr="00731548">
        <w:rPr>
          <w:rFonts w:eastAsiaTheme="minorEastAsia"/>
          <w:bCs/>
          <w:lang w:eastAsia="zh-TW"/>
        </w:rPr>
        <w:t>s</w:t>
      </w:r>
      <w:r w:rsidRPr="00731548">
        <w:rPr>
          <w:rFonts w:eastAsiaTheme="minorEastAsia"/>
          <w:bCs/>
          <w:lang w:eastAsia="zh-TW"/>
        </w:rPr>
        <w:t xml:space="preserve">, “In a family, members should not only know their own roles and assume their own responsibilities, but also </w:t>
      </w:r>
      <w:r w:rsidRPr="00731548">
        <w:rPr>
          <w:rFonts w:eastAsiaTheme="minorEastAsia"/>
          <w:b/>
          <w:bCs/>
          <w:lang w:eastAsia="zh-TW"/>
        </w:rPr>
        <w:t>care for, support, appreciate, share</w:t>
      </w:r>
      <w:r w:rsidR="003B0E45" w:rsidRPr="00731548">
        <w:rPr>
          <w:rFonts w:eastAsiaTheme="minorEastAsia"/>
          <w:b/>
          <w:bCs/>
          <w:lang w:eastAsia="zh-TW"/>
        </w:rPr>
        <w:t xml:space="preserve"> with</w:t>
      </w:r>
      <w:r w:rsidR="00B513E9" w:rsidRPr="00731548">
        <w:rPr>
          <w:rFonts w:eastAsiaTheme="minorEastAsia"/>
          <w:b/>
          <w:bCs/>
          <w:lang w:eastAsia="zh-TW"/>
        </w:rPr>
        <w:t>, and</w:t>
      </w:r>
      <w:r w:rsidRPr="00731548">
        <w:rPr>
          <w:rFonts w:eastAsiaTheme="minorEastAsia"/>
          <w:b/>
          <w:bCs/>
          <w:lang w:eastAsia="zh-TW"/>
        </w:rPr>
        <w:t xml:space="preserve"> be considerate</w:t>
      </w:r>
      <w:r w:rsidR="003B0E45" w:rsidRPr="00731548">
        <w:rPr>
          <w:rFonts w:eastAsiaTheme="minorEastAsia"/>
          <w:b/>
          <w:bCs/>
          <w:lang w:eastAsia="zh-TW"/>
        </w:rPr>
        <w:t xml:space="preserve"> and be </w:t>
      </w:r>
      <w:r w:rsidRPr="00731548">
        <w:rPr>
          <w:rFonts w:eastAsiaTheme="minorEastAsia"/>
          <w:b/>
          <w:bCs/>
          <w:lang w:eastAsia="zh-TW"/>
        </w:rPr>
        <w:t>tolerant</w:t>
      </w:r>
      <w:r w:rsidR="003B0E45" w:rsidRPr="00731548">
        <w:rPr>
          <w:rFonts w:eastAsiaTheme="minorEastAsia"/>
          <w:b/>
          <w:bCs/>
          <w:lang w:eastAsia="zh-TW"/>
        </w:rPr>
        <w:t xml:space="preserve"> of each other</w:t>
      </w:r>
      <w:r w:rsidR="00B513E9" w:rsidRPr="00731548">
        <w:rPr>
          <w:rFonts w:eastAsiaTheme="minorEastAsia"/>
          <w:b/>
          <w:bCs/>
          <w:lang w:eastAsia="zh-TW"/>
        </w:rPr>
        <w:t>;</w:t>
      </w:r>
      <w:r w:rsidRPr="00731548">
        <w:rPr>
          <w:rFonts w:eastAsiaTheme="minorEastAsia"/>
          <w:b/>
          <w:bCs/>
          <w:lang w:eastAsia="zh-TW"/>
        </w:rPr>
        <w:t xml:space="preserve"> be grateful for each other’s contribution</w:t>
      </w:r>
      <w:r w:rsidR="003B0E45" w:rsidRPr="00731548">
        <w:rPr>
          <w:rFonts w:eastAsiaTheme="minorEastAsia"/>
          <w:b/>
          <w:bCs/>
          <w:lang w:eastAsia="zh-TW"/>
        </w:rPr>
        <w:t>s</w:t>
      </w:r>
      <w:r w:rsidRPr="00731548">
        <w:rPr>
          <w:rFonts w:eastAsiaTheme="minorEastAsia"/>
          <w:b/>
          <w:bCs/>
          <w:lang w:eastAsia="zh-TW"/>
        </w:rPr>
        <w:t xml:space="preserve"> to the family</w:t>
      </w:r>
      <w:r w:rsidR="00B513E9" w:rsidRPr="00731548">
        <w:rPr>
          <w:rFonts w:eastAsiaTheme="minorEastAsia"/>
          <w:b/>
          <w:bCs/>
          <w:lang w:eastAsia="zh-TW"/>
        </w:rPr>
        <w:t>;</w:t>
      </w:r>
      <w:r w:rsidRPr="00731548">
        <w:rPr>
          <w:rFonts w:eastAsiaTheme="minorEastAsia"/>
          <w:b/>
          <w:bCs/>
          <w:lang w:eastAsia="zh-TW"/>
        </w:rPr>
        <w:t xml:space="preserve"> </w:t>
      </w:r>
      <w:r w:rsidRPr="00731548">
        <w:rPr>
          <w:rFonts w:eastAsiaTheme="minorEastAsia"/>
          <w:bCs/>
          <w:lang w:eastAsia="zh-TW"/>
        </w:rPr>
        <w:t xml:space="preserve">and </w:t>
      </w:r>
      <w:r w:rsidRPr="00731548">
        <w:rPr>
          <w:rFonts w:eastAsiaTheme="minorEastAsia"/>
          <w:b/>
          <w:bCs/>
          <w:lang w:eastAsia="zh-TW"/>
        </w:rPr>
        <w:t>be willing to contribute</w:t>
      </w:r>
      <w:r w:rsidR="003B0E45" w:rsidRPr="00731548">
        <w:rPr>
          <w:rFonts w:eastAsiaTheme="minorEastAsia"/>
          <w:b/>
          <w:bCs/>
          <w:lang w:eastAsia="zh-TW"/>
        </w:rPr>
        <w:t xml:space="preserve"> to the family</w:t>
      </w:r>
      <w:r w:rsidRPr="00731548">
        <w:rPr>
          <w:rFonts w:eastAsiaTheme="minorEastAsia"/>
          <w:bCs/>
          <w:lang w:eastAsia="zh-TW"/>
        </w:rPr>
        <w:t xml:space="preserve">.” Try to find examples of </w:t>
      </w:r>
      <w:r w:rsidR="008F232B" w:rsidRPr="00731548">
        <w:rPr>
          <w:rFonts w:eastAsiaTheme="minorEastAsia"/>
          <w:bCs/>
          <w:lang w:eastAsia="zh-TW"/>
        </w:rPr>
        <w:t>Kwok Wai</w:t>
      </w:r>
      <w:r w:rsidRPr="00731548">
        <w:rPr>
          <w:rFonts w:eastAsiaTheme="minorEastAsia"/>
          <w:bCs/>
          <w:lang w:eastAsia="zh-TW"/>
        </w:rPr>
        <w:t xml:space="preserve">’s family showing positive values and attitudes towards family members in </w:t>
      </w:r>
      <w:r w:rsidR="008F232B" w:rsidRPr="00731548">
        <w:rPr>
          <w:rFonts w:eastAsiaTheme="minorEastAsia"/>
          <w:bCs/>
          <w:lang w:eastAsia="zh-TW"/>
        </w:rPr>
        <w:t>Kwok Wai</w:t>
      </w:r>
      <w:r w:rsidRPr="00731548">
        <w:rPr>
          <w:rFonts w:eastAsiaTheme="minorEastAsia"/>
          <w:bCs/>
          <w:lang w:eastAsia="zh-TW"/>
        </w:rPr>
        <w:t>’s case. (The relevant values and attitudes are shown in bold.)</w:t>
      </w:r>
    </w:p>
    <w:p w14:paraId="644BF01D" w14:textId="731DE7C8" w:rsidR="0072005B" w:rsidRPr="00731548" w:rsidRDefault="0072005B" w:rsidP="000471DF">
      <w:pPr>
        <w:snapToGrid w:val="0"/>
        <w:spacing w:line="276" w:lineRule="auto"/>
        <w:rPr>
          <w:rFonts w:eastAsia="微軟正黑體"/>
          <w:b/>
          <w:lang w:eastAsia="zh-TW"/>
        </w:rPr>
      </w:pPr>
    </w:p>
    <w:tbl>
      <w:tblPr>
        <w:tblStyle w:val="afa"/>
        <w:tblW w:w="7797" w:type="dxa"/>
        <w:tblInd w:w="562" w:type="dxa"/>
        <w:tblLook w:val="04A0" w:firstRow="1" w:lastRow="0" w:firstColumn="1" w:lastColumn="0" w:noHBand="0" w:noVBand="1"/>
      </w:tblPr>
      <w:tblGrid>
        <w:gridCol w:w="1938"/>
        <w:gridCol w:w="1505"/>
        <w:gridCol w:w="4354"/>
      </w:tblGrid>
      <w:tr w:rsidR="000471DF" w:rsidRPr="00731548" w14:paraId="66D6A243" w14:textId="77777777" w:rsidTr="00ED1A48">
        <w:trPr>
          <w:trHeight w:val="378"/>
        </w:trPr>
        <w:tc>
          <w:tcPr>
            <w:tcW w:w="1938" w:type="dxa"/>
          </w:tcPr>
          <w:p w14:paraId="625E5774"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TW"/>
              </w:rPr>
              <w:t>Value and Attitude</w:t>
            </w:r>
          </w:p>
        </w:tc>
        <w:tc>
          <w:tcPr>
            <w:tcW w:w="1505" w:type="dxa"/>
          </w:tcPr>
          <w:p w14:paraId="584DDFAC"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HK"/>
              </w:rPr>
              <w:t>Member</w:t>
            </w:r>
          </w:p>
        </w:tc>
        <w:tc>
          <w:tcPr>
            <w:tcW w:w="4354" w:type="dxa"/>
          </w:tcPr>
          <w:p w14:paraId="3E8A9DDB" w14:textId="77777777" w:rsidR="000471DF" w:rsidRPr="00731548" w:rsidRDefault="000471DF" w:rsidP="000471DF">
            <w:pPr>
              <w:snapToGrid w:val="0"/>
              <w:spacing w:line="276" w:lineRule="auto"/>
              <w:jc w:val="center"/>
              <w:rPr>
                <w:rFonts w:eastAsia="微軟正黑體"/>
                <w:b/>
                <w:kern w:val="0"/>
                <w:lang w:eastAsia="zh-TW"/>
              </w:rPr>
            </w:pPr>
            <w:r w:rsidRPr="00731548">
              <w:rPr>
                <w:rFonts w:eastAsia="微軟正黑體"/>
                <w:b/>
                <w:kern w:val="0"/>
                <w:lang w:eastAsia="zh-HK"/>
              </w:rPr>
              <w:t>Example</w:t>
            </w:r>
          </w:p>
        </w:tc>
      </w:tr>
      <w:tr w:rsidR="000471DF" w:rsidRPr="00731548" w14:paraId="514A5FE4" w14:textId="77777777" w:rsidTr="00ED1A48">
        <w:trPr>
          <w:trHeight w:val="871"/>
        </w:trPr>
        <w:tc>
          <w:tcPr>
            <w:tcW w:w="1938" w:type="dxa"/>
          </w:tcPr>
          <w:p w14:paraId="6F21656B"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are</w:t>
            </w:r>
          </w:p>
        </w:tc>
        <w:tc>
          <w:tcPr>
            <w:tcW w:w="1505" w:type="dxa"/>
          </w:tcPr>
          <w:p w14:paraId="6F3CA085" w14:textId="416C14FB" w:rsidR="000471DF" w:rsidRPr="00731548" w:rsidRDefault="000471DF" w:rsidP="000471DF">
            <w:pPr>
              <w:snapToGrid w:val="0"/>
              <w:spacing w:line="276" w:lineRule="auto"/>
              <w:rPr>
                <w:rFonts w:eastAsia="微軟正黑體"/>
                <w:bCs/>
                <w:kern w:val="0"/>
                <w:lang w:eastAsia="zh-HK"/>
              </w:rPr>
            </w:pPr>
            <w:r w:rsidRPr="00731548">
              <w:rPr>
                <w:rFonts w:eastAsia="微軟正黑體"/>
                <w:bCs/>
                <w:kern w:val="0"/>
                <w:lang w:eastAsia="zh-HK"/>
              </w:rPr>
              <w:t>Example: Kwok Wai</w:t>
            </w:r>
          </w:p>
        </w:tc>
        <w:tc>
          <w:tcPr>
            <w:tcW w:w="4354" w:type="dxa"/>
          </w:tcPr>
          <w:p w14:paraId="03E708D4" w14:textId="5B231371" w:rsidR="000471DF" w:rsidRPr="00731548" w:rsidRDefault="000471DF" w:rsidP="000471DF">
            <w:pPr>
              <w:snapToGrid w:val="0"/>
              <w:spacing w:line="276" w:lineRule="auto"/>
              <w:rPr>
                <w:rFonts w:eastAsia="微軟正黑體"/>
                <w:bCs/>
                <w:kern w:val="0"/>
                <w:lang w:eastAsia="zh-TW"/>
              </w:rPr>
            </w:pPr>
            <w:r w:rsidRPr="00731548">
              <w:rPr>
                <w:rFonts w:eastAsia="微軟正黑體"/>
                <w:bCs/>
                <w:kern w:val="0"/>
                <w:lang w:eastAsia="zh-TW"/>
              </w:rPr>
              <w:t>Help take care of his sister</w:t>
            </w:r>
          </w:p>
        </w:tc>
      </w:tr>
      <w:tr w:rsidR="000471DF" w:rsidRPr="00731548" w14:paraId="0E85BA68" w14:textId="77777777" w:rsidTr="00ED1A48">
        <w:trPr>
          <w:trHeight w:val="871"/>
        </w:trPr>
        <w:tc>
          <w:tcPr>
            <w:tcW w:w="1938" w:type="dxa"/>
          </w:tcPr>
          <w:p w14:paraId="144606AE"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Support</w:t>
            </w:r>
          </w:p>
        </w:tc>
        <w:tc>
          <w:tcPr>
            <w:tcW w:w="1505" w:type="dxa"/>
          </w:tcPr>
          <w:p w14:paraId="5D7B0C70" w14:textId="21C125E7"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54990C9D" w14:textId="3B392BBD"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Study hard to avoid extra tuition expenses</w:t>
            </w:r>
          </w:p>
        </w:tc>
      </w:tr>
      <w:tr w:rsidR="000471DF" w:rsidRPr="00731548" w14:paraId="70F1B077" w14:textId="77777777" w:rsidTr="00ED1A48">
        <w:trPr>
          <w:trHeight w:val="871"/>
        </w:trPr>
        <w:tc>
          <w:tcPr>
            <w:tcW w:w="1938" w:type="dxa"/>
          </w:tcPr>
          <w:p w14:paraId="0D53925C"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Appreciate</w:t>
            </w:r>
          </w:p>
        </w:tc>
        <w:tc>
          <w:tcPr>
            <w:tcW w:w="1505" w:type="dxa"/>
          </w:tcPr>
          <w:p w14:paraId="5A229548" w14:textId="5E3A2085"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3ECA3BB0" w14:textId="5D7B8A7A" w:rsidR="000471DF" w:rsidRPr="00731548" w:rsidRDefault="000471D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Appreciate the hard work and contributions of parents to the family;</w:t>
            </w:r>
          </w:p>
          <w:p w14:paraId="7BC5DE65" w14:textId="54922044"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Appreciate the cheerfulness of his sister who often brings joy to the family.</w:t>
            </w:r>
          </w:p>
        </w:tc>
      </w:tr>
      <w:tr w:rsidR="000471DF" w:rsidRPr="00731548" w14:paraId="088A6954" w14:textId="77777777" w:rsidTr="00ED1A48">
        <w:trPr>
          <w:trHeight w:val="871"/>
        </w:trPr>
        <w:tc>
          <w:tcPr>
            <w:tcW w:w="1938" w:type="dxa"/>
          </w:tcPr>
          <w:p w14:paraId="732F6143"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Share</w:t>
            </w:r>
          </w:p>
        </w:tc>
        <w:tc>
          <w:tcPr>
            <w:tcW w:w="1505" w:type="dxa"/>
          </w:tcPr>
          <w:p w14:paraId="7B8CF037" w14:textId="77777777" w:rsidR="000471DF" w:rsidRPr="00731548" w:rsidRDefault="000471DF" w:rsidP="000471DF">
            <w:pPr>
              <w:snapToGrid w:val="0"/>
              <w:spacing w:line="276" w:lineRule="auto"/>
              <w:rPr>
                <w:rFonts w:eastAsiaTheme="minorEastAsia"/>
                <w:i/>
                <w:iCs/>
                <w:color w:val="FF0000"/>
                <w:lang w:eastAsia="zh-TW"/>
              </w:rPr>
            </w:pPr>
            <w:r w:rsidRPr="00731548">
              <w:rPr>
                <w:rFonts w:eastAsiaTheme="minorEastAsia" w:hint="eastAsia"/>
                <w:i/>
                <w:iCs/>
                <w:color w:val="FF0000"/>
                <w:lang w:eastAsia="zh-TW"/>
              </w:rPr>
              <w:t>S</w:t>
            </w:r>
            <w:r w:rsidRPr="00731548">
              <w:rPr>
                <w:rFonts w:eastAsiaTheme="minorEastAsia"/>
                <w:i/>
                <w:iCs/>
                <w:color w:val="FF0000"/>
                <w:lang w:eastAsia="zh-TW"/>
              </w:rPr>
              <w:t>ister</w:t>
            </w:r>
          </w:p>
          <w:p w14:paraId="62B6045F" w14:textId="77777777" w:rsidR="000471DF" w:rsidRPr="00731548" w:rsidRDefault="000471DF" w:rsidP="000471DF">
            <w:pPr>
              <w:snapToGrid w:val="0"/>
              <w:spacing w:line="276" w:lineRule="auto"/>
              <w:rPr>
                <w:rFonts w:eastAsiaTheme="minorEastAsia"/>
                <w:i/>
                <w:iCs/>
                <w:color w:val="FF0000"/>
                <w:lang w:eastAsia="zh-TW"/>
              </w:rPr>
            </w:pPr>
          </w:p>
          <w:p w14:paraId="7BB337BB" w14:textId="6DE5518E" w:rsidR="000471DF" w:rsidRPr="00731548" w:rsidRDefault="000471DF" w:rsidP="000471DF">
            <w:pPr>
              <w:snapToGrid w:val="0"/>
              <w:spacing w:line="276" w:lineRule="auto"/>
              <w:rPr>
                <w:rFonts w:eastAsia="微軟正黑體"/>
                <w:b/>
                <w:kern w:val="0"/>
                <w:sz w:val="20"/>
                <w:szCs w:val="20"/>
                <w:lang w:eastAsia="zh-TW"/>
              </w:rPr>
            </w:pPr>
            <w:r w:rsidRPr="00731548">
              <w:rPr>
                <w:rFonts w:eastAsiaTheme="minorEastAsia" w:hint="eastAsia"/>
                <w:i/>
                <w:iCs/>
                <w:color w:val="FF0000"/>
                <w:lang w:eastAsia="zh-TW"/>
              </w:rPr>
              <w:t>Parents</w:t>
            </w:r>
          </w:p>
        </w:tc>
        <w:tc>
          <w:tcPr>
            <w:tcW w:w="4354" w:type="dxa"/>
          </w:tcPr>
          <w:p w14:paraId="120C525A" w14:textId="04ECAA79" w:rsidR="000471DF" w:rsidRPr="00731548" w:rsidRDefault="000471D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Share her learning experience in the kindergarten with family members;</w:t>
            </w:r>
          </w:p>
          <w:p w14:paraId="256E0389" w14:textId="0654884D" w:rsidR="000471DF" w:rsidRPr="00731548" w:rsidRDefault="000471DF" w:rsidP="000471DF">
            <w:pPr>
              <w:snapToGrid w:val="0"/>
              <w:spacing w:line="276" w:lineRule="auto"/>
              <w:jc w:val="both"/>
              <w:rPr>
                <w:rFonts w:eastAsia="微軟正黑體"/>
                <w:b/>
                <w:kern w:val="0"/>
                <w:sz w:val="20"/>
                <w:szCs w:val="20"/>
                <w:lang w:eastAsia="zh-TW"/>
              </w:rPr>
            </w:pPr>
            <w:r w:rsidRPr="00731548">
              <w:rPr>
                <w:rFonts w:eastAsiaTheme="minorEastAsia"/>
                <w:i/>
                <w:iCs/>
                <w:color w:val="FF0000"/>
                <w:lang w:eastAsia="zh-TW"/>
              </w:rPr>
              <w:t>Chat with children and share their work experience.</w:t>
            </w:r>
          </w:p>
        </w:tc>
      </w:tr>
      <w:tr w:rsidR="000471DF" w:rsidRPr="00731548" w14:paraId="5AAADC83" w14:textId="77777777" w:rsidTr="00ED1A48">
        <w:trPr>
          <w:trHeight w:val="871"/>
        </w:trPr>
        <w:tc>
          <w:tcPr>
            <w:tcW w:w="1938" w:type="dxa"/>
          </w:tcPr>
          <w:p w14:paraId="6DE009A9"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onsiderate</w:t>
            </w:r>
          </w:p>
        </w:tc>
        <w:tc>
          <w:tcPr>
            <w:tcW w:w="1505" w:type="dxa"/>
          </w:tcPr>
          <w:p w14:paraId="46DF8D48" w14:textId="6F175AFF"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r w:rsidRPr="00731548" w:rsidDel="00641A2F">
              <w:rPr>
                <w:rFonts w:eastAsiaTheme="minorEastAsia"/>
                <w:i/>
                <w:iCs/>
                <w:color w:val="FF0000"/>
                <w:szCs w:val="20"/>
                <w:lang w:val="en-US" w:eastAsia="zh-TW"/>
              </w:rPr>
              <w:t xml:space="preserve"> </w:t>
            </w:r>
          </w:p>
        </w:tc>
        <w:tc>
          <w:tcPr>
            <w:tcW w:w="4354" w:type="dxa"/>
          </w:tcPr>
          <w:p w14:paraId="093BEAC9" w14:textId="73FDA91E"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Be considerate of his hard-working parents and help take care of his sister, clean up the house and wash dishes.</w:t>
            </w:r>
          </w:p>
        </w:tc>
      </w:tr>
      <w:tr w:rsidR="000471DF" w:rsidRPr="00731548" w14:paraId="319FE992" w14:textId="77777777" w:rsidTr="00ED1A48">
        <w:trPr>
          <w:trHeight w:val="871"/>
        </w:trPr>
        <w:tc>
          <w:tcPr>
            <w:tcW w:w="1938" w:type="dxa"/>
          </w:tcPr>
          <w:p w14:paraId="420669E4"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lastRenderedPageBreak/>
              <w:t>Tolerant</w:t>
            </w:r>
          </w:p>
        </w:tc>
        <w:tc>
          <w:tcPr>
            <w:tcW w:w="1505" w:type="dxa"/>
          </w:tcPr>
          <w:p w14:paraId="0B191FC8" w14:textId="1791F5FC"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5DE4E7DD" w14:textId="654DD81C"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Be tolerate of his sister’s crying which is annoying, and parents who are sometimes annoying.</w:t>
            </w:r>
          </w:p>
        </w:tc>
      </w:tr>
      <w:tr w:rsidR="000471DF" w:rsidRPr="00731548" w14:paraId="0B4CF354" w14:textId="77777777" w:rsidTr="00ED1A48">
        <w:trPr>
          <w:trHeight w:val="871"/>
        </w:trPr>
        <w:tc>
          <w:tcPr>
            <w:tcW w:w="1938" w:type="dxa"/>
          </w:tcPr>
          <w:p w14:paraId="77941398"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Grateful</w:t>
            </w:r>
          </w:p>
        </w:tc>
        <w:tc>
          <w:tcPr>
            <w:tcW w:w="1505" w:type="dxa"/>
          </w:tcPr>
          <w:p w14:paraId="06C09CAB" w14:textId="09F2BD3E" w:rsidR="000471DF" w:rsidRPr="00731548" w:rsidRDefault="000471DF" w:rsidP="000471DF">
            <w:pPr>
              <w:snapToGrid w:val="0"/>
              <w:spacing w:line="276" w:lineRule="auto"/>
              <w:rPr>
                <w:rFonts w:eastAsia="微軟正黑體"/>
                <w:b/>
                <w:kern w:val="0"/>
                <w:lang w:eastAsia="zh-TW"/>
              </w:rPr>
            </w:pPr>
            <w:r w:rsidRPr="00731548">
              <w:rPr>
                <w:rFonts w:eastAsiaTheme="minorEastAsia"/>
                <w:i/>
                <w:iCs/>
                <w:color w:val="FF0000"/>
                <w:szCs w:val="20"/>
                <w:lang w:val="en-US" w:eastAsia="zh-TW"/>
              </w:rPr>
              <w:t>Kwok Wai</w:t>
            </w:r>
          </w:p>
        </w:tc>
        <w:tc>
          <w:tcPr>
            <w:tcW w:w="4354" w:type="dxa"/>
          </w:tcPr>
          <w:p w14:paraId="2646F5B5" w14:textId="76689FE2" w:rsidR="000471DF" w:rsidRPr="00731548" w:rsidRDefault="000471DF" w:rsidP="000471DF">
            <w:pPr>
              <w:snapToGrid w:val="0"/>
              <w:spacing w:line="276" w:lineRule="auto"/>
              <w:jc w:val="both"/>
              <w:rPr>
                <w:rFonts w:eastAsia="微軟正黑體"/>
                <w:b/>
                <w:kern w:val="0"/>
                <w:lang w:eastAsia="zh-TW"/>
              </w:rPr>
            </w:pPr>
            <w:r w:rsidRPr="00731548">
              <w:rPr>
                <w:rFonts w:eastAsiaTheme="minorEastAsia"/>
                <w:i/>
                <w:iCs/>
                <w:color w:val="FF0000"/>
                <w:lang w:eastAsia="zh-TW"/>
              </w:rPr>
              <w:t>Grateful to parents for their hard work, raising him and his sister, and the happy family.</w:t>
            </w:r>
          </w:p>
        </w:tc>
      </w:tr>
      <w:tr w:rsidR="000471DF" w:rsidRPr="00731548" w14:paraId="583839CC" w14:textId="77777777" w:rsidTr="00ED1A48">
        <w:trPr>
          <w:trHeight w:val="1378"/>
        </w:trPr>
        <w:tc>
          <w:tcPr>
            <w:tcW w:w="1938" w:type="dxa"/>
          </w:tcPr>
          <w:p w14:paraId="310166D3" w14:textId="77777777" w:rsidR="000471DF" w:rsidRPr="00731548" w:rsidRDefault="000471DF" w:rsidP="00922243">
            <w:pPr>
              <w:pStyle w:val="aff2"/>
              <w:numPr>
                <w:ilvl w:val="0"/>
                <w:numId w:val="19"/>
              </w:numPr>
              <w:snapToGrid w:val="0"/>
              <w:spacing w:line="276" w:lineRule="auto"/>
              <w:ind w:leftChars="0" w:left="482" w:hanging="482"/>
              <w:rPr>
                <w:rFonts w:eastAsia="微軟正黑體"/>
                <w:b/>
                <w:kern w:val="0"/>
                <w:lang w:eastAsia="zh-TW"/>
              </w:rPr>
            </w:pPr>
            <w:r w:rsidRPr="00731548">
              <w:rPr>
                <w:rFonts w:eastAsia="微軟正黑體"/>
                <w:b/>
                <w:kern w:val="0"/>
                <w:lang w:eastAsia="zh-TW"/>
              </w:rPr>
              <w:t>Contribute</w:t>
            </w:r>
          </w:p>
        </w:tc>
        <w:tc>
          <w:tcPr>
            <w:tcW w:w="1505" w:type="dxa"/>
          </w:tcPr>
          <w:p w14:paraId="14FBB2AD" w14:textId="77777777" w:rsidR="000471DF" w:rsidRPr="00731548" w:rsidRDefault="000471DF" w:rsidP="000471DF">
            <w:pPr>
              <w:snapToGrid w:val="0"/>
              <w:spacing w:line="276" w:lineRule="auto"/>
              <w:rPr>
                <w:rFonts w:eastAsiaTheme="minorEastAsia"/>
                <w:i/>
                <w:iCs/>
                <w:color w:val="FF0000"/>
                <w:szCs w:val="20"/>
                <w:lang w:val="en-US" w:eastAsia="zh-TW"/>
              </w:rPr>
            </w:pPr>
            <w:r w:rsidRPr="00731548">
              <w:rPr>
                <w:rFonts w:eastAsiaTheme="minorEastAsia"/>
                <w:i/>
                <w:iCs/>
                <w:color w:val="FF0000"/>
                <w:szCs w:val="20"/>
                <w:lang w:val="en-US" w:eastAsia="zh-TW"/>
              </w:rPr>
              <w:t>Kwok Wai</w:t>
            </w:r>
          </w:p>
          <w:p w14:paraId="2E020549" w14:textId="77777777" w:rsidR="000471DF" w:rsidRPr="00731548" w:rsidRDefault="000471DF" w:rsidP="000471DF">
            <w:pPr>
              <w:snapToGrid w:val="0"/>
              <w:spacing w:line="276" w:lineRule="auto"/>
              <w:rPr>
                <w:rFonts w:eastAsiaTheme="minorEastAsia"/>
                <w:i/>
                <w:iCs/>
                <w:color w:val="FF0000"/>
                <w:lang w:eastAsia="zh-TW"/>
              </w:rPr>
            </w:pPr>
          </w:p>
          <w:p w14:paraId="175D0E6E" w14:textId="77777777" w:rsidR="000471DF" w:rsidRPr="00731548" w:rsidRDefault="000471DF" w:rsidP="000471DF">
            <w:pPr>
              <w:snapToGrid w:val="0"/>
              <w:spacing w:line="276" w:lineRule="auto"/>
              <w:rPr>
                <w:rFonts w:eastAsiaTheme="minorEastAsia"/>
                <w:i/>
                <w:iCs/>
                <w:color w:val="FF0000"/>
                <w:lang w:eastAsia="zh-TW"/>
              </w:rPr>
            </w:pPr>
          </w:p>
          <w:p w14:paraId="1DD27CE7" w14:textId="3E5D2B90" w:rsidR="000471DF" w:rsidRPr="00731548" w:rsidRDefault="000471DF" w:rsidP="000471DF">
            <w:pPr>
              <w:snapToGrid w:val="0"/>
              <w:spacing w:line="276" w:lineRule="auto"/>
              <w:rPr>
                <w:rFonts w:eastAsia="微軟正黑體"/>
                <w:b/>
                <w:kern w:val="0"/>
                <w:sz w:val="20"/>
                <w:szCs w:val="20"/>
                <w:lang w:eastAsia="zh-TW"/>
              </w:rPr>
            </w:pPr>
            <w:r w:rsidRPr="00731548">
              <w:rPr>
                <w:rFonts w:eastAsiaTheme="minorEastAsia" w:hint="eastAsia"/>
                <w:i/>
                <w:iCs/>
                <w:color w:val="FF0000"/>
                <w:lang w:eastAsia="zh-TW"/>
              </w:rPr>
              <w:t>Parents</w:t>
            </w:r>
          </w:p>
        </w:tc>
        <w:tc>
          <w:tcPr>
            <w:tcW w:w="4354" w:type="dxa"/>
          </w:tcPr>
          <w:p w14:paraId="0468128D" w14:textId="26CA88A8" w:rsidR="000471DF" w:rsidRPr="00731548" w:rsidRDefault="000471DF" w:rsidP="000471DF">
            <w:pPr>
              <w:snapToGrid w:val="0"/>
              <w:spacing w:line="276" w:lineRule="auto"/>
              <w:ind w:leftChars="32" w:left="77" w:firstLine="2"/>
              <w:jc w:val="both"/>
              <w:rPr>
                <w:rFonts w:eastAsiaTheme="minorEastAsia"/>
                <w:i/>
                <w:iCs/>
                <w:color w:val="FF0000"/>
                <w:lang w:eastAsia="zh-TW"/>
              </w:rPr>
            </w:pPr>
            <w:r w:rsidRPr="00731548">
              <w:rPr>
                <w:rFonts w:eastAsiaTheme="minorEastAsia"/>
                <w:i/>
                <w:iCs/>
                <w:color w:val="FF0000"/>
                <w:lang w:eastAsia="zh-TW"/>
              </w:rPr>
              <w:t>Help take care of his sister, clean up the house and wash dishes, and also help with grocery shopping and cooking;</w:t>
            </w:r>
          </w:p>
          <w:p w14:paraId="2F0E7200" w14:textId="42E949B5" w:rsidR="000471DF" w:rsidRPr="00731548" w:rsidRDefault="000471DF" w:rsidP="000471DF">
            <w:pPr>
              <w:snapToGrid w:val="0"/>
              <w:spacing w:line="276" w:lineRule="auto"/>
              <w:ind w:leftChars="32" w:left="96" w:hangingChars="8" w:hanging="19"/>
              <w:jc w:val="both"/>
              <w:rPr>
                <w:rFonts w:eastAsia="微軟正黑體"/>
                <w:b/>
                <w:kern w:val="0"/>
                <w:sz w:val="20"/>
                <w:szCs w:val="20"/>
                <w:lang w:eastAsia="zh-TW"/>
              </w:rPr>
            </w:pPr>
            <w:r w:rsidRPr="00731548">
              <w:rPr>
                <w:rFonts w:eastAsiaTheme="minorEastAsia"/>
                <w:i/>
                <w:iCs/>
                <w:color w:val="FF0000"/>
                <w:lang w:eastAsia="zh-TW"/>
              </w:rPr>
              <w:t>Make money to support the family, support children's emotions, and take care of family members.</w:t>
            </w:r>
          </w:p>
        </w:tc>
      </w:tr>
    </w:tbl>
    <w:p w14:paraId="2F2248B2" w14:textId="77777777" w:rsidR="00B513E9" w:rsidRPr="00731548" w:rsidRDefault="00B513E9" w:rsidP="00E93331">
      <w:pPr>
        <w:snapToGrid w:val="0"/>
        <w:spacing w:line="276" w:lineRule="auto"/>
        <w:rPr>
          <w:rFonts w:eastAsiaTheme="minorEastAsia"/>
          <w:lang w:eastAsia="zh-TW"/>
        </w:rPr>
      </w:pPr>
    </w:p>
    <w:p w14:paraId="000E321C" w14:textId="59DEFE22" w:rsidR="0072005B" w:rsidRPr="00731548" w:rsidRDefault="009C18A6" w:rsidP="00922243">
      <w:pPr>
        <w:numPr>
          <w:ilvl w:val="0"/>
          <w:numId w:val="18"/>
        </w:numPr>
        <w:snapToGrid w:val="0"/>
        <w:spacing w:line="276" w:lineRule="auto"/>
        <w:ind w:left="1049" w:hanging="567"/>
        <w:jc w:val="both"/>
        <w:rPr>
          <w:rFonts w:eastAsiaTheme="minorEastAsia"/>
          <w:lang w:eastAsia="zh-TW"/>
        </w:rPr>
      </w:pPr>
      <w:r w:rsidRPr="00731548">
        <w:rPr>
          <w:rFonts w:eastAsia="微軟正黑體"/>
          <w:lang w:eastAsia="zh-TW"/>
        </w:rPr>
        <w:t xml:space="preserve">How </w:t>
      </w:r>
      <w:r w:rsidR="00DD77B6" w:rsidRPr="00731548">
        <w:rPr>
          <w:rFonts w:eastAsia="微軟正黑體"/>
          <w:lang w:eastAsia="zh-TW"/>
        </w:rPr>
        <w:t>well are you doing in</w:t>
      </w:r>
      <w:r w:rsidRPr="00731548">
        <w:rPr>
          <w:rFonts w:eastAsia="微軟正黑體"/>
          <w:lang w:eastAsia="zh-TW"/>
        </w:rPr>
        <w:t xml:space="preserve"> taking </w:t>
      </w:r>
      <w:r w:rsidR="00DD77B6" w:rsidRPr="00731548">
        <w:rPr>
          <w:rFonts w:eastAsia="微軟正黑體"/>
          <w:lang w:eastAsia="zh-TW"/>
        </w:rPr>
        <w:t>up</w:t>
      </w:r>
      <w:r w:rsidRPr="00731548">
        <w:rPr>
          <w:rFonts w:eastAsia="微軟正黑體"/>
          <w:lang w:eastAsia="zh-TW"/>
        </w:rPr>
        <w:t xml:space="preserve"> family responsibilities and having a </w:t>
      </w:r>
      <w:r w:rsidRPr="00731548">
        <w:rPr>
          <w:rFonts w:eastAsiaTheme="minorEastAsia"/>
          <w:lang w:eastAsia="zh-TW"/>
        </w:rPr>
        <w:t>positive</w:t>
      </w:r>
      <w:r w:rsidRPr="00731548">
        <w:rPr>
          <w:rFonts w:eastAsia="微軟正黑體"/>
          <w:lang w:eastAsia="zh-TW"/>
        </w:rPr>
        <w:t xml:space="preserve"> attitude towards your family? Try to invite family members to review and reflect with </w:t>
      </w:r>
      <w:r w:rsidR="00443B63" w:rsidRPr="00731548">
        <w:rPr>
          <w:rFonts w:eastAsia="微軟正黑體"/>
          <w:lang w:eastAsia="zh-TW"/>
        </w:rPr>
        <w:t>you and</w:t>
      </w:r>
      <w:r w:rsidRPr="00731548">
        <w:rPr>
          <w:rFonts w:eastAsia="微軟正黑體"/>
          <w:lang w:eastAsia="zh-TW"/>
        </w:rPr>
        <w:t xml:space="preserve"> fill in at least </w:t>
      </w:r>
      <w:r w:rsidRPr="00731548">
        <w:rPr>
          <w:rFonts w:eastAsia="微軟正黑體"/>
          <w:u w:val="single"/>
          <w:lang w:eastAsia="zh-TW"/>
        </w:rPr>
        <w:t>one</w:t>
      </w:r>
      <w:r w:rsidRPr="00731548">
        <w:rPr>
          <w:rFonts w:eastAsia="微軟正黑體"/>
          <w:lang w:eastAsia="zh-TW"/>
        </w:rPr>
        <w:t xml:space="preserve"> good performance and </w:t>
      </w:r>
      <w:r w:rsidRPr="00731548">
        <w:rPr>
          <w:rFonts w:eastAsia="微軟正黑體"/>
          <w:u w:val="single"/>
          <w:lang w:eastAsia="zh-TW"/>
        </w:rPr>
        <w:t>one</w:t>
      </w:r>
      <w:r w:rsidRPr="00731548">
        <w:rPr>
          <w:rFonts w:eastAsia="微軟正黑體"/>
          <w:lang w:eastAsia="zh-TW"/>
        </w:rPr>
        <w:t xml:space="preserve"> area for improvement in the </w:t>
      </w:r>
      <w:r w:rsidR="00196D8B" w:rsidRPr="00731548">
        <w:rPr>
          <w:rFonts w:eastAsia="微軟正黑體"/>
          <w:lang w:eastAsia="zh-TW"/>
        </w:rPr>
        <w:t>table</w:t>
      </w:r>
      <w:r w:rsidRPr="00731548">
        <w:rPr>
          <w:rFonts w:eastAsia="微軟正黑體"/>
          <w:lang w:eastAsia="zh-TW"/>
        </w:rPr>
        <w:t xml:space="preserve"> below.</w:t>
      </w:r>
    </w:p>
    <w:p w14:paraId="3BA51E56" w14:textId="77777777" w:rsidR="0072005B" w:rsidRPr="00731548" w:rsidRDefault="0072005B" w:rsidP="000471DF">
      <w:pPr>
        <w:snapToGrid w:val="0"/>
        <w:spacing w:line="276" w:lineRule="auto"/>
        <w:jc w:val="both"/>
        <w:rPr>
          <w:rFonts w:eastAsia="微軟正黑體"/>
          <w:b/>
          <w:bCs/>
          <w:lang w:eastAsia="zh-TW"/>
        </w:rPr>
      </w:pPr>
    </w:p>
    <w:tbl>
      <w:tblPr>
        <w:tblStyle w:val="afa"/>
        <w:tblW w:w="7797" w:type="dxa"/>
        <w:tblInd w:w="562" w:type="dxa"/>
        <w:tblLook w:val="04A0" w:firstRow="1" w:lastRow="0" w:firstColumn="1" w:lastColumn="0" w:noHBand="0" w:noVBand="1"/>
      </w:tblPr>
      <w:tblGrid>
        <w:gridCol w:w="1589"/>
        <w:gridCol w:w="3104"/>
        <w:gridCol w:w="3104"/>
      </w:tblGrid>
      <w:tr w:rsidR="0072005B" w:rsidRPr="00731548" w14:paraId="0C560BA6" w14:textId="77777777" w:rsidTr="00ED1A48">
        <w:tc>
          <w:tcPr>
            <w:tcW w:w="1589" w:type="dxa"/>
          </w:tcPr>
          <w:p w14:paraId="48898BA1" w14:textId="77777777" w:rsidR="0072005B" w:rsidRPr="00731548" w:rsidRDefault="0072005B">
            <w:pPr>
              <w:snapToGrid w:val="0"/>
              <w:spacing w:line="276" w:lineRule="auto"/>
              <w:jc w:val="center"/>
              <w:rPr>
                <w:rFonts w:eastAsia="微軟正黑體"/>
                <w:bCs/>
                <w:kern w:val="0"/>
                <w:lang w:eastAsia="zh-TW"/>
              </w:rPr>
            </w:pPr>
          </w:p>
        </w:tc>
        <w:tc>
          <w:tcPr>
            <w:tcW w:w="3104" w:type="dxa"/>
          </w:tcPr>
          <w:p w14:paraId="5FBE846A" w14:textId="5AC855DC" w:rsidR="0072005B" w:rsidRPr="00731548" w:rsidRDefault="009C18A6" w:rsidP="00DD77B6">
            <w:pPr>
              <w:snapToGrid w:val="0"/>
              <w:spacing w:line="276" w:lineRule="auto"/>
              <w:jc w:val="center"/>
              <w:rPr>
                <w:rFonts w:eastAsia="微軟正黑體"/>
                <w:b/>
                <w:bCs/>
                <w:kern w:val="0"/>
                <w:lang w:eastAsia="zh-TW"/>
              </w:rPr>
            </w:pPr>
            <w:r w:rsidRPr="00731548">
              <w:rPr>
                <w:rFonts w:eastAsia="微軟正黑體"/>
                <w:b/>
                <w:kern w:val="0"/>
                <w:lang w:eastAsia="zh-HK"/>
              </w:rPr>
              <w:t xml:space="preserve">Take </w:t>
            </w:r>
            <w:r w:rsidR="00DD77B6" w:rsidRPr="00731548">
              <w:rPr>
                <w:rFonts w:eastAsia="微軟正黑體"/>
                <w:b/>
                <w:kern w:val="0"/>
                <w:lang w:eastAsia="zh-HK"/>
              </w:rPr>
              <w:t>up</w:t>
            </w:r>
            <w:r w:rsidRPr="00731548">
              <w:rPr>
                <w:rFonts w:eastAsia="微軟正黑體"/>
                <w:b/>
                <w:kern w:val="0"/>
                <w:lang w:eastAsia="zh-HK"/>
              </w:rPr>
              <w:t xml:space="preserve"> family responsibilities</w:t>
            </w:r>
          </w:p>
        </w:tc>
        <w:tc>
          <w:tcPr>
            <w:tcW w:w="3104" w:type="dxa"/>
          </w:tcPr>
          <w:p w14:paraId="2AEACA0D" w14:textId="77777777" w:rsidR="0072005B" w:rsidRPr="00731548" w:rsidRDefault="009C18A6">
            <w:pPr>
              <w:snapToGrid w:val="0"/>
              <w:spacing w:line="276" w:lineRule="auto"/>
              <w:jc w:val="center"/>
              <w:rPr>
                <w:rFonts w:eastAsia="微軟正黑體"/>
                <w:b/>
                <w:bCs/>
                <w:kern w:val="0"/>
                <w:lang w:eastAsia="zh-TW"/>
              </w:rPr>
            </w:pPr>
            <w:r w:rsidRPr="00731548">
              <w:rPr>
                <w:rFonts w:eastAsia="微軟正黑體"/>
                <w:b/>
                <w:kern w:val="0"/>
                <w:lang w:eastAsia="zh-TW"/>
              </w:rPr>
              <w:t>H</w:t>
            </w:r>
            <w:r w:rsidRPr="00731548">
              <w:rPr>
                <w:rFonts w:eastAsia="微軟正黑體"/>
                <w:b/>
                <w:kern w:val="0"/>
                <w:lang w:eastAsia="zh-HK"/>
              </w:rPr>
              <w:t>ave a positive attitude towards family</w:t>
            </w:r>
          </w:p>
        </w:tc>
      </w:tr>
      <w:tr w:rsidR="0072005B" w:rsidRPr="00731548" w14:paraId="27A9A01D" w14:textId="77777777" w:rsidTr="00ED1A48">
        <w:tc>
          <w:tcPr>
            <w:tcW w:w="1589" w:type="dxa"/>
          </w:tcPr>
          <w:p w14:paraId="5C099840" w14:textId="77777777" w:rsidR="0072005B" w:rsidRPr="00731548" w:rsidRDefault="009C18A6" w:rsidP="000471DF">
            <w:pPr>
              <w:snapToGrid w:val="0"/>
              <w:spacing w:line="276" w:lineRule="auto"/>
              <w:rPr>
                <w:rFonts w:eastAsia="微軟正黑體"/>
                <w:b/>
                <w:bCs/>
                <w:kern w:val="0"/>
                <w:lang w:eastAsia="zh-TW"/>
              </w:rPr>
            </w:pPr>
            <w:r w:rsidRPr="00731548">
              <w:rPr>
                <w:rFonts w:eastAsia="微軟正黑體"/>
                <w:b/>
                <w:kern w:val="0"/>
                <w:lang w:eastAsia="zh-HK"/>
              </w:rPr>
              <w:t>Good performance</w:t>
            </w:r>
          </w:p>
        </w:tc>
        <w:tc>
          <w:tcPr>
            <w:tcW w:w="3104" w:type="dxa"/>
          </w:tcPr>
          <w:p w14:paraId="1C46EDFC" w14:textId="77777777" w:rsidR="000471DF" w:rsidRPr="00731548" w:rsidRDefault="000471DF" w:rsidP="000471DF">
            <w:pPr>
              <w:spacing w:line="276" w:lineRule="auto"/>
              <w:jc w:val="center"/>
              <w:rPr>
                <w:rFonts w:eastAsiaTheme="minorEastAsia"/>
                <w:i/>
                <w:iCs/>
                <w:color w:val="FF0000"/>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7722AAE2" w14:textId="100695D7" w:rsidR="0072005B" w:rsidRPr="00731548" w:rsidRDefault="0072005B" w:rsidP="000471DF">
            <w:pPr>
              <w:snapToGrid w:val="0"/>
              <w:spacing w:line="276" w:lineRule="auto"/>
              <w:jc w:val="center"/>
              <w:rPr>
                <w:rFonts w:eastAsia="微軟正黑體"/>
                <w:bCs/>
                <w:kern w:val="0"/>
                <w:lang w:eastAsia="zh-TW"/>
              </w:rPr>
            </w:pPr>
          </w:p>
          <w:p w14:paraId="67AF0623" w14:textId="77777777" w:rsidR="000471DF" w:rsidRPr="00731548" w:rsidRDefault="000471DF" w:rsidP="000471DF">
            <w:pPr>
              <w:snapToGrid w:val="0"/>
              <w:spacing w:line="276" w:lineRule="auto"/>
              <w:jc w:val="center"/>
              <w:rPr>
                <w:rFonts w:eastAsia="微軟正黑體"/>
                <w:bCs/>
                <w:kern w:val="0"/>
                <w:lang w:eastAsia="zh-TW"/>
              </w:rPr>
            </w:pPr>
          </w:p>
          <w:p w14:paraId="0802A5ED" w14:textId="503794C3" w:rsidR="0072005B" w:rsidRPr="00731548" w:rsidRDefault="0072005B" w:rsidP="000471DF">
            <w:pPr>
              <w:snapToGrid w:val="0"/>
              <w:spacing w:line="276" w:lineRule="auto"/>
              <w:jc w:val="center"/>
              <w:rPr>
                <w:rFonts w:eastAsia="微軟正黑體"/>
                <w:bCs/>
                <w:kern w:val="0"/>
                <w:lang w:eastAsia="zh-TW"/>
              </w:rPr>
            </w:pPr>
          </w:p>
        </w:tc>
        <w:tc>
          <w:tcPr>
            <w:tcW w:w="3104" w:type="dxa"/>
          </w:tcPr>
          <w:p w14:paraId="68A43875" w14:textId="518F07F1" w:rsidR="0072005B" w:rsidRPr="00731548" w:rsidRDefault="000471DF" w:rsidP="000471DF">
            <w:pPr>
              <w:snapToGrid w:val="0"/>
              <w:spacing w:line="276" w:lineRule="auto"/>
              <w:jc w:val="center"/>
              <w:rPr>
                <w:rFonts w:eastAsia="微軟正黑體"/>
                <w:bCs/>
                <w:kern w:val="0"/>
                <w:lang w:eastAsia="zh-TW"/>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5B712E71" w14:textId="77777777" w:rsidR="0072005B" w:rsidRPr="00731548" w:rsidRDefault="0072005B" w:rsidP="000471DF">
            <w:pPr>
              <w:snapToGrid w:val="0"/>
              <w:spacing w:line="276" w:lineRule="auto"/>
              <w:jc w:val="center"/>
              <w:rPr>
                <w:rFonts w:eastAsia="微軟正黑體"/>
                <w:bCs/>
                <w:kern w:val="0"/>
                <w:lang w:eastAsia="zh-TW"/>
              </w:rPr>
            </w:pPr>
          </w:p>
          <w:p w14:paraId="49D33E40" w14:textId="77777777" w:rsidR="000471DF" w:rsidRPr="00731548" w:rsidRDefault="000471DF" w:rsidP="000471DF">
            <w:pPr>
              <w:snapToGrid w:val="0"/>
              <w:spacing w:line="276" w:lineRule="auto"/>
              <w:jc w:val="center"/>
              <w:rPr>
                <w:rFonts w:eastAsia="微軟正黑體"/>
                <w:bCs/>
                <w:kern w:val="0"/>
                <w:lang w:eastAsia="zh-TW"/>
              </w:rPr>
            </w:pPr>
          </w:p>
          <w:p w14:paraId="7F16C5A7" w14:textId="1B9BFA04" w:rsidR="000471DF" w:rsidRPr="00731548" w:rsidRDefault="000471DF" w:rsidP="000471DF">
            <w:pPr>
              <w:snapToGrid w:val="0"/>
              <w:spacing w:line="276" w:lineRule="auto"/>
              <w:jc w:val="center"/>
              <w:rPr>
                <w:rFonts w:eastAsia="微軟正黑體"/>
                <w:bCs/>
                <w:kern w:val="0"/>
                <w:lang w:eastAsia="zh-TW"/>
              </w:rPr>
            </w:pPr>
          </w:p>
        </w:tc>
      </w:tr>
      <w:tr w:rsidR="0072005B" w:rsidRPr="00731548" w14:paraId="1CF3E0FF" w14:textId="77777777" w:rsidTr="00ED1A48">
        <w:tc>
          <w:tcPr>
            <w:tcW w:w="1589" w:type="dxa"/>
          </w:tcPr>
          <w:p w14:paraId="31704989" w14:textId="77777777" w:rsidR="0072005B" w:rsidRPr="00731548" w:rsidRDefault="009C18A6" w:rsidP="000471DF">
            <w:pPr>
              <w:snapToGrid w:val="0"/>
              <w:spacing w:line="276" w:lineRule="auto"/>
              <w:rPr>
                <w:rFonts w:eastAsia="微軟正黑體"/>
                <w:b/>
                <w:bCs/>
                <w:kern w:val="0"/>
                <w:lang w:eastAsia="zh-TW"/>
              </w:rPr>
            </w:pPr>
            <w:r w:rsidRPr="00731548">
              <w:rPr>
                <w:rFonts w:eastAsia="微軟正黑體"/>
                <w:b/>
                <w:bCs/>
                <w:kern w:val="0"/>
                <w:lang w:eastAsia="zh-TW"/>
              </w:rPr>
              <w:t>Areas for improvement</w:t>
            </w:r>
          </w:p>
        </w:tc>
        <w:tc>
          <w:tcPr>
            <w:tcW w:w="3104" w:type="dxa"/>
          </w:tcPr>
          <w:p w14:paraId="3BC1CDCF" w14:textId="3CDE866D" w:rsidR="0072005B" w:rsidRPr="00731548" w:rsidRDefault="000471DF" w:rsidP="000471DF">
            <w:pPr>
              <w:snapToGrid w:val="0"/>
              <w:spacing w:line="276" w:lineRule="auto"/>
              <w:jc w:val="center"/>
              <w:rPr>
                <w:rFonts w:eastAsia="微軟正黑體"/>
                <w:bCs/>
                <w:kern w:val="0"/>
                <w:lang w:eastAsia="zh-TW"/>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7ACA208F" w14:textId="77777777" w:rsidR="0072005B" w:rsidRPr="00731548" w:rsidRDefault="0072005B" w:rsidP="000471DF">
            <w:pPr>
              <w:snapToGrid w:val="0"/>
              <w:spacing w:line="276" w:lineRule="auto"/>
              <w:jc w:val="center"/>
              <w:rPr>
                <w:rFonts w:eastAsia="微軟正黑體"/>
                <w:bCs/>
                <w:kern w:val="0"/>
                <w:lang w:eastAsia="zh-TW"/>
              </w:rPr>
            </w:pPr>
          </w:p>
          <w:p w14:paraId="08F572FF" w14:textId="77777777" w:rsidR="000471DF" w:rsidRPr="00731548" w:rsidRDefault="000471DF" w:rsidP="000471DF">
            <w:pPr>
              <w:snapToGrid w:val="0"/>
              <w:spacing w:line="276" w:lineRule="auto"/>
              <w:jc w:val="center"/>
              <w:rPr>
                <w:rFonts w:eastAsia="微軟正黑體"/>
                <w:bCs/>
                <w:kern w:val="0"/>
                <w:lang w:eastAsia="zh-TW"/>
              </w:rPr>
            </w:pPr>
          </w:p>
          <w:p w14:paraId="15014B27" w14:textId="14512B43" w:rsidR="000471DF" w:rsidRPr="00731548" w:rsidRDefault="000471DF" w:rsidP="000471DF">
            <w:pPr>
              <w:snapToGrid w:val="0"/>
              <w:spacing w:line="276" w:lineRule="auto"/>
              <w:jc w:val="center"/>
              <w:rPr>
                <w:rFonts w:eastAsia="微軟正黑體"/>
                <w:bCs/>
                <w:kern w:val="0"/>
                <w:lang w:eastAsia="zh-TW"/>
              </w:rPr>
            </w:pPr>
          </w:p>
        </w:tc>
        <w:tc>
          <w:tcPr>
            <w:tcW w:w="3104" w:type="dxa"/>
          </w:tcPr>
          <w:p w14:paraId="47C0CDD6" w14:textId="77777777" w:rsidR="0072005B" w:rsidRPr="00731548" w:rsidRDefault="000471DF" w:rsidP="000471DF">
            <w:pPr>
              <w:snapToGrid w:val="0"/>
              <w:spacing w:line="276" w:lineRule="auto"/>
              <w:jc w:val="center"/>
              <w:rPr>
                <w:rFonts w:eastAsia="DengXian"/>
                <w:i/>
                <w:iCs/>
                <w:color w:val="FF0000"/>
              </w:rPr>
            </w:pPr>
            <w:r w:rsidRPr="00731548">
              <w:rPr>
                <w:rFonts w:eastAsiaTheme="minorEastAsia"/>
                <w:i/>
                <w:iCs/>
                <w:color w:val="FF0000"/>
              </w:rPr>
              <w:t>（</w:t>
            </w:r>
            <w:r w:rsidRPr="00731548">
              <w:rPr>
                <w:rFonts w:eastAsiaTheme="minorEastAsia"/>
                <w:i/>
                <w:iCs/>
                <w:color w:val="FF0000"/>
                <w:lang w:eastAsia="zh-TW"/>
              </w:rPr>
              <w:t>Free answer</w:t>
            </w:r>
            <w:r w:rsidRPr="00731548">
              <w:rPr>
                <w:rFonts w:eastAsiaTheme="minorEastAsia"/>
                <w:i/>
                <w:iCs/>
                <w:color w:val="FF0000"/>
              </w:rPr>
              <w:t>）</w:t>
            </w:r>
          </w:p>
          <w:p w14:paraId="4E16A70D" w14:textId="77777777" w:rsidR="000471DF" w:rsidRPr="00731548" w:rsidRDefault="000471DF" w:rsidP="000471DF">
            <w:pPr>
              <w:snapToGrid w:val="0"/>
              <w:spacing w:line="276" w:lineRule="auto"/>
              <w:jc w:val="center"/>
              <w:rPr>
                <w:rFonts w:eastAsia="DengXian"/>
                <w:i/>
                <w:iCs/>
                <w:color w:val="FF0000"/>
              </w:rPr>
            </w:pPr>
          </w:p>
          <w:p w14:paraId="5FD1A795" w14:textId="77777777" w:rsidR="000471DF" w:rsidRPr="00731548" w:rsidRDefault="000471DF" w:rsidP="000471DF">
            <w:pPr>
              <w:snapToGrid w:val="0"/>
              <w:spacing w:line="276" w:lineRule="auto"/>
              <w:jc w:val="center"/>
              <w:rPr>
                <w:rFonts w:eastAsia="DengXian"/>
                <w:i/>
                <w:iCs/>
                <w:color w:val="FF0000"/>
              </w:rPr>
            </w:pPr>
          </w:p>
          <w:p w14:paraId="1C08E989" w14:textId="01F6456A" w:rsidR="000471DF" w:rsidRPr="00731548" w:rsidRDefault="000471DF" w:rsidP="000471DF">
            <w:pPr>
              <w:snapToGrid w:val="0"/>
              <w:spacing w:line="276" w:lineRule="auto"/>
              <w:jc w:val="center"/>
              <w:rPr>
                <w:rFonts w:eastAsia="DengXian"/>
                <w:bCs/>
                <w:kern w:val="0"/>
                <w:lang w:eastAsia="zh-TW"/>
              </w:rPr>
            </w:pPr>
          </w:p>
        </w:tc>
      </w:tr>
    </w:tbl>
    <w:p w14:paraId="530B6144" w14:textId="6F25E177" w:rsidR="0072005B" w:rsidRPr="00731548" w:rsidRDefault="0072005B">
      <w:pPr>
        <w:snapToGrid w:val="0"/>
        <w:spacing w:line="276" w:lineRule="auto"/>
        <w:rPr>
          <w:rFonts w:eastAsia="微軟正黑體"/>
          <w:b/>
          <w:bCs/>
          <w:lang w:eastAsia="zh-TW"/>
        </w:rPr>
      </w:pPr>
    </w:p>
    <w:p w14:paraId="16E22C4F" w14:textId="39A74BF0" w:rsidR="00D86007" w:rsidRPr="00731548" w:rsidRDefault="00D86007">
      <w:pPr>
        <w:snapToGrid w:val="0"/>
        <w:spacing w:line="276" w:lineRule="auto"/>
        <w:rPr>
          <w:rFonts w:eastAsia="微軟正黑體"/>
          <w:b/>
          <w:bCs/>
          <w:lang w:eastAsia="zh-TW"/>
        </w:rPr>
      </w:pPr>
    </w:p>
    <w:p w14:paraId="7DCA99A7" w14:textId="799A206C" w:rsidR="00D86007" w:rsidRPr="00731548" w:rsidRDefault="00D86007">
      <w:pPr>
        <w:snapToGrid w:val="0"/>
        <w:spacing w:line="276" w:lineRule="auto"/>
        <w:rPr>
          <w:rFonts w:eastAsia="微軟正黑體"/>
          <w:b/>
          <w:bCs/>
          <w:lang w:eastAsia="zh-TW"/>
        </w:rPr>
      </w:pPr>
    </w:p>
    <w:p w14:paraId="60759C65" w14:textId="080E2882" w:rsidR="00D86007" w:rsidRPr="00731548" w:rsidRDefault="000471DF">
      <w:pPr>
        <w:snapToGrid w:val="0"/>
        <w:spacing w:line="276" w:lineRule="auto"/>
        <w:rPr>
          <w:rFonts w:eastAsia="微軟正黑體"/>
          <w:b/>
          <w:bCs/>
          <w:lang w:eastAsia="zh-TW"/>
        </w:rPr>
      </w:pPr>
      <w:r w:rsidRPr="00731548">
        <w:rPr>
          <w:rFonts w:eastAsia="微軟正黑體"/>
          <w:noProof/>
          <w:kern w:val="0"/>
          <w:sz w:val="20"/>
          <w:szCs w:val="20"/>
          <w:lang w:val="en-US"/>
        </w:rPr>
        <mc:AlternateContent>
          <mc:Choice Requires="wps">
            <w:drawing>
              <wp:anchor distT="45720" distB="45720" distL="114300" distR="114300" simplePos="0" relativeHeight="251646976" behindDoc="0" locked="0" layoutInCell="1" allowOverlap="1" wp14:anchorId="0C5C4DC1" wp14:editId="7B92E616">
                <wp:simplePos x="0" y="0"/>
                <wp:positionH relativeFrom="column">
                  <wp:posOffset>2016125</wp:posOffset>
                </wp:positionH>
                <wp:positionV relativeFrom="paragraph">
                  <wp:posOffset>6350</wp:posOffset>
                </wp:positionV>
                <wp:extent cx="1562735" cy="509270"/>
                <wp:effectExtent l="0" t="0" r="0" b="5080"/>
                <wp:wrapNone/>
                <wp:docPr id="5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509270"/>
                        </a:xfrm>
                        <a:prstGeom prst="rect">
                          <a:avLst/>
                        </a:prstGeom>
                        <a:noFill/>
                        <a:ln w="9525">
                          <a:noFill/>
                          <a:miter lim="800000"/>
                        </a:ln>
                      </wps:spPr>
                      <wps:txbx>
                        <w:txbxContent>
                          <w:p w14:paraId="325E6B6E" w14:textId="77777777" w:rsidR="00DD13DE" w:rsidRDefault="00DD13DE">
                            <w:pPr>
                              <w:rPr>
                                <w:rFonts w:asciiTheme="minorEastAsia" w:eastAsiaTheme="minorEastAsia" w:hAnsiTheme="minorEastAsia"/>
                                <w:i/>
                                <w:iCs/>
                                <w:color w:val="FF0000"/>
                                <w:lang w:eastAsia="zh-TW"/>
                              </w:rPr>
                            </w:pPr>
                          </w:p>
                        </w:txbxContent>
                      </wps:txbx>
                      <wps:bodyPr rot="0" vert="horz" wrap="square" lIns="91440" tIns="45720" rIns="91440" bIns="4572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5C4DC1" id="_x0000_s1065" type="#_x0000_t202" style="position:absolute;margin-left:158.75pt;margin-top:.5pt;width:123.05pt;height:40.1pt;z-index:2516469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" filled="f" stroked="f">
                <v:textbox>
                  <w:txbxContent>
                    <w:p w14:paraId="325E6B6E" w14:textId="77777777" w:rsidR="00DD13DE" w:rsidRDefault="00DD13DE">
                      <w:pPr>
                        <w:rPr>
                          <w:rFonts w:asciiTheme="minorEastAsia" w:eastAsiaTheme="minorEastAsia" w:hAnsiTheme="minorEastAsia"/>
                          <w:i/>
                          <w:iCs/>
                          <w:color w:val="FF0000"/>
                          <w:lang w:eastAsia="zh-TW"/>
                        </w:rPr>
                      </w:pPr>
                    </w:p>
                  </w:txbxContent>
                </v:textbox>
              </v:shape>
            </w:pict>
          </mc:Fallback>
        </mc:AlternateContent>
      </w:r>
    </w:p>
    <w:p w14:paraId="1AFDAAEE" w14:textId="77777777" w:rsidR="00D86007" w:rsidRPr="00731548" w:rsidRDefault="00D86007">
      <w:pPr>
        <w:snapToGrid w:val="0"/>
        <w:spacing w:line="276" w:lineRule="auto"/>
        <w:rPr>
          <w:rFonts w:eastAsia="微軟正黑體"/>
          <w:b/>
          <w:bCs/>
          <w:lang w:eastAsia="zh-TW"/>
        </w:rPr>
      </w:pPr>
    </w:p>
    <w:p w14:paraId="769F443E" w14:textId="77777777" w:rsidR="0072005B" w:rsidRPr="00731548" w:rsidRDefault="009C18A6">
      <w:pPr>
        <w:rPr>
          <w:rFonts w:eastAsia="微軟正黑體"/>
          <w:b/>
          <w:sz w:val="28"/>
          <w:szCs w:val="28"/>
          <w:lang w:eastAsia="zh-HK"/>
        </w:rPr>
      </w:pPr>
      <w:r w:rsidRPr="00731548">
        <w:rPr>
          <w:rFonts w:eastAsia="微軟正黑體"/>
          <w:b/>
          <w:sz w:val="28"/>
          <w:szCs w:val="28"/>
          <w:lang w:eastAsia="zh-HK"/>
        </w:rPr>
        <w:br w:type="page"/>
      </w:r>
    </w:p>
    <w:p w14:paraId="5709F6DB" w14:textId="25FE70A5" w:rsidR="0072005B" w:rsidRPr="00731548" w:rsidRDefault="009C18A6" w:rsidP="000471DF">
      <w:pPr>
        <w:snapToGrid w:val="0"/>
        <w:spacing w:line="276" w:lineRule="auto"/>
        <w:rPr>
          <w:rFonts w:eastAsia="微軟正黑體"/>
          <w:b/>
          <w:sz w:val="28"/>
          <w:szCs w:val="28"/>
          <w:lang w:eastAsia="zh-TW"/>
        </w:rPr>
      </w:pPr>
      <w:r w:rsidRPr="00731548">
        <w:rPr>
          <w:rFonts w:eastAsia="微軟正黑體"/>
          <w:b/>
          <w:bCs/>
          <w:sz w:val="28"/>
          <w:szCs w:val="28"/>
          <w:lang w:eastAsia="zh-HK"/>
        </w:rPr>
        <w:lastRenderedPageBreak/>
        <w:t xml:space="preserve">Activity 2: </w:t>
      </w:r>
      <w:r w:rsidR="002B57EC" w:rsidRPr="00731548">
        <w:rPr>
          <w:rFonts w:eastAsia="微軟正黑體"/>
          <w:b/>
          <w:bCs/>
          <w:sz w:val="28"/>
          <w:szCs w:val="28"/>
          <w:lang w:eastAsia="zh-HK"/>
        </w:rPr>
        <w:t>U</w:t>
      </w:r>
      <w:r w:rsidRPr="00731548">
        <w:rPr>
          <w:rFonts w:eastAsia="微軟正黑體"/>
          <w:b/>
          <w:bCs/>
          <w:sz w:val="28"/>
          <w:szCs w:val="28"/>
          <w:lang w:eastAsia="zh-HK"/>
        </w:rPr>
        <w:t>nderstand</w:t>
      </w:r>
      <w:r w:rsidR="002B57EC" w:rsidRPr="00731548">
        <w:rPr>
          <w:rFonts w:eastAsia="微軟正黑體"/>
          <w:b/>
          <w:bCs/>
          <w:sz w:val="28"/>
          <w:szCs w:val="28"/>
          <w:lang w:eastAsia="zh-HK"/>
        </w:rPr>
        <w:t>ing our</w:t>
      </w:r>
      <w:r w:rsidRPr="00731548">
        <w:rPr>
          <w:rFonts w:eastAsia="微軟正黑體"/>
          <w:b/>
          <w:bCs/>
          <w:sz w:val="28"/>
          <w:szCs w:val="28"/>
          <w:lang w:eastAsia="zh-HK"/>
        </w:rPr>
        <w:t xml:space="preserve"> parents</w:t>
      </w:r>
    </w:p>
    <w:p w14:paraId="345024F9" w14:textId="47FD221F" w:rsidR="0072005B" w:rsidRPr="00731548" w:rsidRDefault="00BE3886" w:rsidP="000471DF">
      <w:pPr>
        <w:snapToGrid w:val="0"/>
        <w:spacing w:line="276" w:lineRule="auto"/>
        <w:jc w:val="both"/>
        <w:rPr>
          <w:rFonts w:eastAsia="微軟正黑體"/>
          <w:bCs/>
          <w:lang w:eastAsia="zh-TW"/>
        </w:rPr>
      </w:pPr>
      <w:r w:rsidRPr="00731548">
        <w:rPr>
          <w:rFonts w:eastAsia="微軟正黑體"/>
          <w:bCs/>
          <w:lang w:eastAsia="zh-TW"/>
        </w:rPr>
        <w:t>KU Wai Ming</w:t>
      </w:r>
      <w:r w:rsidR="002B57EC" w:rsidRPr="00731548">
        <w:rPr>
          <w:rFonts w:eastAsia="微軟正黑體"/>
          <w:bCs/>
          <w:lang w:eastAsia="zh-TW"/>
        </w:rPr>
        <w:t>, also known as</w:t>
      </w:r>
      <w:r w:rsidR="009C18A6" w:rsidRPr="00731548">
        <w:rPr>
          <w:rFonts w:eastAsia="微軟正黑體"/>
          <w:bCs/>
          <w:lang w:eastAsia="zh-TW"/>
        </w:rPr>
        <w:t xml:space="preserve"> </w:t>
      </w:r>
      <w:r w:rsidR="002B57EC" w:rsidRPr="00731548">
        <w:rPr>
          <w:rFonts w:eastAsia="微軟正黑體"/>
          <w:bCs/>
          <w:lang w:eastAsia="zh-TW"/>
        </w:rPr>
        <w:t xml:space="preserve">“King of Drainage Services”, </w:t>
      </w:r>
      <w:r w:rsidR="009C18A6" w:rsidRPr="00731548">
        <w:rPr>
          <w:rFonts w:eastAsia="微軟正黑體"/>
          <w:bCs/>
          <w:lang w:eastAsia="zh-TW"/>
        </w:rPr>
        <w:t xml:space="preserve">has worked in the Drainage Services Department for more than 30 years. He has to work shifts from Monday to Friday, and also has to go to work on Saturdays and Sundays. In case of emergency, whether it is </w:t>
      </w:r>
      <w:r w:rsidR="00196D8B" w:rsidRPr="00731548">
        <w:rPr>
          <w:rFonts w:eastAsia="微軟正黑體"/>
          <w:bCs/>
          <w:lang w:eastAsia="zh-TW"/>
        </w:rPr>
        <w:t>amber</w:t>
      </w:r>
      <w:r w:rsidR="00DC430B" w:rsidRPr="00731548">
        <w:rPr>
          <w:rFonts w:eastAsia="微軟正黑體"/>
          <w:bCs/>
          <w:lang w:eastAsia="zh-TW"/>
        </w:rPr>
        <w:t>/</w:t>
      </w:r>
      <w:r w:rsidR="009C18A6" w:rsidRPr="00731548">
        <w:rPr>
          <w:rFonts w:eastAsia="微軟正黑體"/>
          <w:bCs/>
          <w:lang w:eastAsia="zh-TW"/>
        </w:rPr>
        <w:t>red</w:t>
      </w:r>
      <w:r w:rsidR="00DC430B" w:rsidRPr="00731548">
        <w:rPr>
          <w:rFonts w:eastAsia="微軟正黑體"/>
          <w:bCs/>
          <w:lang w:eastAsia="zh-TW"/>
        </w:rPr>
        <w:t>/</w:t>
      </w:r>
      <w:r w:rsidR="009C18A6" w:rsidRPr="00731548">
        <w:rPr>
          <w:rFonts w:eastAsia="微軟正黑體"/>
          <w:bCs/>
          <w:lang w:eastAsia="zh-TW"/>
        </w:rPr>
        <w:t>black rain</w:t>
      </w:r>
      <w:r w:rsidR="00DC430B" w:rsidRPr="00731548">
        <w:rPr>
          <w:rFonts w:eastAsia="微軟正黑體"/>
          <w:bCs/>
          <w:lang w:eastAsia="zh-TW"/>
        </w:rPr>
        <w:t>storm warning</w:t>
      </w:r>
      <w:r w:rsidR="009C18A6" w:rsidRPr="00731548">
        <w:rPr>
          <w:rFonts w:eastAsia="微軟正黑體"/>
          <w:bCs/>
          <w:lang w:eastAsia="zh-TW"/>
        </w:rPr>
        <w:t xml:space="preserve">, or any </w:t>
      </w:r>
      <w:r w:rsidR="004D2FB4" w:rsidRPr="00731548">
        <w:rPr>
          <w:rFonts w:eastAsia="微軟正黑體"/>
          <w:bCs/>
          <w:lang w:eastAsia="zh-TW"/>
        </w:rPr>
        <w:t>tropical cyclone warning</w:t>
      </w:r>
      <w:r w:rsidR="009C18A6" w:rsidRPr="00731548">
        <w:rPr>
          <w:rFonts w:eastAsia="微軟正黑體"/>
          <w:bCs/>
          <w:lang w:eastAsia="zh-TW"/>
        </w:rPr>
        <w:t xml:space="preserve">, he must be </w:t>
      </w:r>
      <w:r w:rsidR="004D2FB4" w:rsidRPr="00731548">
        <w:rPr>
          <w:rFonts w:eastAsia="微軟正黑體" w:hint="eastAsia"/>
          <w:bCs/>
          <w:lang w:eastAsia="zh-TW"/>
        </w:rPr>
        <w:t>o</w:t>
      </w:r>
      <w:r w:rsidR="004D2FB4" w:rsidRPr="00731548">
        <w:rPr>
          <w:rFonts w:eastAsia="微軟正黑體"/>
          <w:bCs/>
          <w:lang w:eastAsia="zh-TW"/>
        </w:rPr>
        <w:t>n call</w:t>
      </w:r>
      <w:r w:rsidR="009C18A6" w:rsidRPr="00731548">
        <w:rPr>
          <w:rFonts w:eastAsia="微軟正黑體"/>
          <w:bCs/>
          <w:lang w:eastAsia="zh-TW"/>
        </w:rPr>
        <w:t xml:space="preserve"> at any time, including </w:t>
      </w:r>
      <w:r w:rsidR="004D2FB4" w:rsidRPr="00731548">
        <w:rPr>
          <w:rFonts w:eastAsia="微軟正黑體"/>
          <w:bCs/>
          <w:lang w:eastAsia="zh-TW"/>
        </w:rPr>
        <w:t xml:space="preserve">on </w:t>
      </w:r>
      <w:r w:rsidR="002B57EC" w:rsidRPr="00731548">
        <w:rPr>
          <w:rFonts w:eastAsia="微軟正黑體"/>
          <w:bCs/>
          <w:lang w:eastAsia="zh-TW"/>
        </w:rPr>
        <w:t xml:space="preserve">24-hour </w:t>
      </w:r>
      <w:r w:rsidR="004D2FB4" w:rsidRPr="00731548">
        <w:rPr>
          <w:rFonts w:eastAsia="微軟正黑體"/>
          <w:bCs/>
          <w:lang w:eastAsia="zh-TW"/>
        </w:rPr>
        <w:t>shift</w:t>
      </w:r>
      <w:r w:rsidR="002B57EC" w:rsidRPr="00731548">
        <w:rPr>
          <w:rFonts w:eastAsia="微軟正黑體"/>
          <w:bCs/>
          <w:lang w:eastAsia="zh-TW"/>
        </w:rPr>
        <w:t>s</w:t>
      </w:r>
      <w:r w:rsidR="004D2FB4" w:rsidRPr="00731548">
        <w:rPr>
          <w:rFonts w:eastAsia="微軟正黑體"/>
          <w:bCs/>
          <w:lang w:eastAsia="zh-TW"/>
        </w:rPr>
        <w:t xml:space="preserve"> </w:t>
      </w:r>
      <w:r w:rsidR="009C18A6" w:rsidRPr="00731548">
        <w:rPr>
          <w:rFonts w:eastAsia="微軟正黑體"/>
          <w:bCs/>
          <w:lang w:eastAsia="zh-TW"/>
        </w:rPr>
        <w:t xml:space="preserve">at the </w:t>
      </w:r>
      <w:r w:rsidR="002B57EC" w:rsidRPr="00731548">
        <w:rPr>
          <w:rFonts w:eastAsia="微軟正黑體"/>
          <w:bCs/>
          <w:lang w:eastAsia="zh-TW"/>
        </w:rPr>
        <w:t>“</w:t>
      </w:r>
      <w:r w:rsidR="009C18A6" w:rsidRPr="00731548">
        <w:rPr>
          <w:rFonts w:eastAsia="微軟正黑體"/>
          <w:bCs/>
          <w:lang w:eastAsia="zh-TW"/>
        </w:rPr>
        <w:t xml:space="preserve">Emergency Coordination </w:t>
      </w:r>
      <w:r w:rsidR="00443B63" w:rsidRPr="00731548">
        <w:rPr>
          <w:rFonts w:eastAsia="微軟正黑體"/>
          <w:bCs/>
          <w:lang w:eastAsia="zh-TW"/>
        </w:rPr>
        <w:t>Centre</w:t>
      </w:r>
      <w:r w:rsidR="002B57EC" w:rsidRPr="00731548">
        <w:rPr>
          <w:rFonts w:eastAsia="微軟正黑體"/>
          <w:bCs/>
          <w:lang w:eastAsia="zh-TW"/>
        </w:rPr>
        <w:t>”</w:t>
      </w:r>
      <w:r w:rsidR="009C18A6" w:rsidRPr="00731548">
        <w:rPr>
          <w:rFonts w:eastAsia="微軟正黑體"/>
          <w:bCs/>
          <w:lang w:eastAsia="zh-TW"/>
        </w:rPr>
        <w:t xml:space="preserve">. Due to unstable working hours, </w:t>
      </w:r>
      <w:r w:rsidRPr="00731548">
        <w:rPr>
          <w:rFonts w:eastAsia="微軟正黑體"/>
          <w:bCs/>
          <w:lang w:eastAsia="zh-TW"/>
        </w:rPr>
        <w:t>KU Wai Ming</w:t>
      </w:r>
      <w:r w:rsidR="009C18A6" w:rsidRPr="00731548">
        <w:rPr>
          <w:rFonts w:eastAsia="微軟正黑體"/>
          <w:bCs/>
          <w:lang w:eastAsia="zh-TW"/>
        </w:rPr>
        <w:t xml:space="preserve">’s 12-year-old son once complained that he is often away from home. As a father, he can only patiently explain to his son that his job is to serve the society. He hopes his son will understand more when he grows up. </w:t>
      </w:r>
    </w:p>
    <w:p w14:paraId="01A73024" w14:textId="5CD5489C" w:rsidR="0072005B" w:rsidRPr="00731548" w:rsidRDefault="009C18A6" w:rsidP="008341AC">
      <w:pPr>
        <w:spacing w:line="0" w:lineRule="atLeast"/>
        <w:rPr>
          <w:rFonts w:eastAsiaTheme="minorEastAsia"/>
          <w:sz w:val="22"/>
          <w:szCs w:val="22"/>
          <w:lang w:eastAsia="zh-TW"/>
        </w:rPr>
      </w:pPr>
      <w:r w:rsidRPr="00731548">
        <w:rPr>
          <w:rFonts w:eastAsiaTheme="minorEastAsia"/>
          <w:szCs w:val="22"/>
          <w:u w:val="single"/>
          <w:lang w:eastAsia="zh-TW"/>
        </w:rPr>
        <w:t>Excerpted and adapted from</w:t>
      </w:r>
      <w:r w:rsidRPr="00731548">
        <w:rPr>
          <w:szCs w:val="22"/>
        </w:rPr>
        <w:t xml:space="preserve">: </w:t>
      </w:r>
      <w:r w:rsidRPr="00731548">
        <w:rPr>
          <w:sz w:val="22"/>
          <w:szCs w:val="22"/>
        </w:rPr>
        <w:t>Hong Kong Economic Times (10 June 2018)</w:t>
      </w:r>
      <w:r w:rsidR="008341AC" w:rsidRPr="00731548">
        <w:rPr>
          <w:sz w:val="22"/>
          <w:szCs w:val="22"/>
        </w:rPr>
        <w:t xml:space="preserve">, </w:t>
      </w:r>
      <w:r w:rsidR="008341AC" w:rsidRPr="00731548">
        <w:rPr>
          <w:rFonts w:hint="eastAsia"/>
          <w:sz w:val="22"/>
          <w:szCs w:val="22"/>
        </w:rPr>
        <w:t>“</w:t>
      </w:r>
      <w:r w:rsidR="008341AC" w:rsidRPr="00731548">
        <w:rPr>
          <w:sz w:val="22"/>
          <w:szCs w:val="22"/>
        </w:rPr>
        <w:t>King of Drainage Service” A Good Father Sacrificing His Parent-Child Time to Serve the Society: I Hope My Son will Understand When He Grows Up</w:t>
      </w:r>
      <w:r w:rsidRPr="00731548">
        <w:rPr>
          <w:sz w:val="22"/>
          <w:szCs w:val="22"/>
        </w:rPr>
        <w:t>.</w:t>
      </w:r>
    </w:p>
    <w:p w14:paraId="05EE73BA" w14:textId="77777777" w:rsidR="0072005B" w:rsidRPr="00731548" w:rsidRDefault="0072005B" w:rsidP="000471DF">
      <w:pPr>
        <w:spacing w:line="276" w:lineRule="auto"/>
        <w:rPr>
          <w:rFonts w:eastAsiaTheme="minorEastAsia"/>
          <w:lang w:eastAsia="zh-TW"/>
        </w:rPr>
      </w:pPr>
    </w:p>
    <w:p w14:paraId="0069A843" w14:textId="4F1F8C1E" w:rsidR="0072005B" w:rsidRPr="00731548" w:rsidRDefault="009C18A6">
      <w:pPr>
        <w:rPr>
          <w:rFonts w:eastAsiaTheme="minorEastAsia"/>
          <w:lang w:eastAsia="zh-TW"/>
        </w:rPr>
      </w:pPr>
      <w:r w:rsidRPr="00731548">
        <w:rPr>
          <w:rFonts w:eastAsiaTheme="minorEastAsia"/>
          <w:lang w:eastAsia="zh-TW"/>
        </w:rPr>
        <w:t xml:space="preserve">Based on the discussion </w:t>
      </w:r>
      <w:r w:rsidR="004D2FB4" w:rsidRPr="00731548">
        <w:rPr>
          <w:rFonts w:eastAsiaTheme="minorEastAsia"/>
          <w:lang w:eastAsia="zh-TW"/>
        </w:rPr>
        <w:t xml:space="preserve">in </w:t>
      </w:r>
      <w:r w:rsidR="00DC430B" w:rsidRPr="00731548">
        <w:rPr>
          <w:rFonts w:eastAsiaTheme="minorEastAsia"/>
          <w:lang w:eastAsia="zh-TW"/>
        </w:rPr>
        <w:t>Worksheet 3</w:t>
      </w:r>
      <w:r w:rsidR="004D2FB4" w:rsidRPr="00731548">
        <w:rPr>
          <w:rFonts w:eastAsiaTheme="minorEastAsia"/>
          <w:lang w:eastAsia="zh-TW"/>
        </w:rPr>
        <w:t xml:space="preserve"> </w:t>
      </w:r>
      <w:r w:rsidRPr="00731548">
        <w:rPr>
          <w:rFonts w:eastAsiaTheme="minorEastAsia"/>
          <w:lang w:eastAsia="zh-TW"/>
        </w:rPr>
        <w:t xml:space="preserve">and </w:t>
      </w:r>
      <w:r w:rsidR="00DC430B" w:rsidRPr="00731548">
        <w:rPr>
          <w:rFonts w:eastAsiaTheme="minorEastAsia"/>
          <w:lang w:eastAsia="zh-TW"/>
        </w:rPr>
        <w:t xml:space="preserve">your </w:t>
      </w:r>
      <w:r w:rsidRPr="00731548">
        <w:rPr>
          <w:rFonts w:eastAsiaTheme="minorEastAsia"/>
          <w:lang w:eastAsia="zh-TW"/>
        </w:rPr>
        <w:t>personal opinions, answer the following questions:</w:t>
      </w:r>
    </w:p>
    <w:p w14:paraId="7068CC25" w14:textId="77777777" w:rsidR="0072005B" w:rsidRPr="00731548" w:rsidRDefault="0072005B">
      <w:pPr>
        <w:rPr>
          <w:rFonts w:eastAsiaTheme="minorEastAsia"/>
          <w:lang w:eastAsia="zh-TW"/>
        </w:rPr>
      </w:pPr>
    </w:p>
    <w:p w14:paraId="7F6C99AB" w14:textId="45616466" w:rsidR="0072005B" w:rsidRPr="00731548" w:rsidRDefault="009C18A6" w:rsidP="00922243">
      <w:pPr>
        <w:numPr>
          <w:ilvl w:val="0"/>
          <w:numId w:val="20"/>
        </w:numPr>
        <w:snapToGrid w:val="0"/>
        <w:spacing w:line="276" w:lineRule="auto"/>
        <w:ind w:left="482" w:hanging="482"/>
        <w:jc w:val="both"/>
        <w:rPr>
          <w:rFonts w:eastAsiaTheme="minorEastAsia"/>
          <w:lang w:eastAsia="zh-TW"/>
        </w:rPr>
      </w:pPr>
      <w:r w:rsidRPr="00731548">
        <w:rPr>
          <w:rFonts w:eastAsiaTheme="minorEastAsia"/>
          <w:lang w:eastAsia="zh-HK"/>
        </w:rPr>
        <w:t xml:space="preserve">What problem </w:t>
      </w:r>
      <w:r w:rsidR="00551C46" w:rsidRPr="00731548">
        <w:rPr>
          <w:rFonts w:eastAsiaTheme="minorEastAsia"/>
          <w:lang w:eastAsia="zh-HK"/>
        </w:rPr>
        <w:t>do</w:t>
      </w:r>
      <w:r w:rsidRPr="00731548">
        <w:rPr>
          <w:rFonts w:eastAsiaTheme="minorEastAsia"/>
          <w:lang w:eastAsia="zh-HK"/>
        </w:rPr>
        <w:t xml:space="preserve"> the character and his son encounter?</w:t>
      </w:r>
    </w:p>
    <w:tbl>
      <w:tblPr>
        <w:tblStyle w:val="afa"/>
        <w:tblW w:w="8001" w:type="dxa"/>
        <w:tblInd w:w="482" w:type="dxa"/>
        <w:tblLook w:val="04A0" w:firstRow="1" w:lastRow="0" w:firstColumn="1" w:lastColumn="0" w:noHBand="0" w:noVBand="1"/>
      </w:tblPr>
      <w:tblGrid>
        <w:gridCol w:w="8001"/>
      </w:tblGrid>
      <w:tr w:rsidR="0072005B" w:rsidRPr="00731548" w14:paraId="12E410DF" w14:textId="77777777">
        <w:trPr>
          <w:trHeight w:val="1403"/>
        </w:trPr>
        <w:tc>
          <w:tcPr>
            <w:tcW w:w="8001" w:type="dxa"/>
          </w:tcPr>
          <w:p w14:paraId="243C5144" w14:textId="77777777" w:rsidR="00AD236F" w:rsidRPr="00731548" w:rsidRDefault="00AD236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The son cannot see his father often and feels that he has been neglected.</w:t>
            </w:r>
          </w:p>
          <w:p w14:paraId="04502D3C" w14:textId="6DCD2D1B" w:rsidR="0072005B" w:rsidRPr="00731548" w:rsidRDefault="00AD236F"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For the father, his working hours are unstable and he needs to be on call at any time.</w:t>
            </w:r>
          </w:p>
        </w:tc>
      </w:tr>
    </w:tbl>
    <w:p w14:paraId="5267E5B8" w14:textId="77777777" w:rsidR="0072005B" w:rsidRPr="00731548" w:rsidRDefault="0072005B" w:rsidP="000471DF">
      <w:pPr>
        <w:snapToGrid w:val="0"/>
        <w:spacing w:line="276" w:lineRule="auto"/>
        <w:ind w:left="482"/>
        <w:jc w:val="both"/>
        <w:rPr>
          <w:rFonts w:eastAsia="微軟正黑體"/>
          <w:lang w:eastAsia="zh-TW"/>
        </w:rPr>
      </w:pPr>
    </w:p>
    <w:p w14:paraId="76E4B236" w14:textId="3FC6A7F4" w:rsidR="0072005B" w:rsidRPr="00731548" w:rsidRDefault="009C18A6" w:rsidP="00922243">
      <w:pPr>
        <w:numPr>
          <w:ilvl w:val="0"/>
          <w:numId w:val="20"/>
        </w:numPr>
        <w:snapToGrid w:val="0"/>
        <w:spacing w:line="276" w:lineRule="auto"/>
        <w:jc w:val="both"/>
        <w:rPr>
          <w:rFonts w:eastAsiaTheme="minorEastAsia"/>
          <w:lang w:eastAsia="zh-TW"/>
        </w:rPr>
      </w:pPr>
      <w:r w:rsidRPr="00731548">
        <w:rPr>
          <w:rFonts w:eastAsiaTheme="minorEastAsia"/>
          <w:lang w:eastAsia="zh-TW"/>
        </w:rPr>
        <w:t xml:space="preserve">Refer to </w:t>
      </w:r>
      <w:r w:rsidR="008F232B" w:rsidRPr="00731548">
        <w:rPr>
          <w:rFonts w:eastAsiaTheme="minorEastAsia"/>
          <w:lang w:eastAsia="zh-TW"/>
        </w:rPr>
        <w:t>Kwok Wai</w:t>
      </w:r>
      <w:r w:rsidR="00551C46" w:rsidRPr="00731548">
        <w:rPr>
          <w:rFonts w:eastAsiaTheme="minorEastAsia"/>
          <w:lang w:eastAsia="zh-TW"/>
        </w:rPr>
        <w:t>’</w:t>
      </w:r>
      <w:r w:rsidRPr="00731548">
        <w:rPr>
          <w:rFonts w:eastAsiaTheme="minorEastAsia"/>
          <w:lang w:eastAsia="zh-TW"/>
        </w:rPr>
        <w:t>s case</w:t>
      </w:r>
      <w:r w:rsidR="00551C46" w:rsidRPr="00731548">
        <w:rPr>
          <w:rFonts w:eastAsiaTheme="minorEastAsia"/>
          <w:lang w:eastAsia="zh-TW"/>
        </w:rPr>
        <w:t xml:space="preserve"> in Activity 1.</w:t>
      </w:r>
      <w:r w:rsidRPr="00731548">
        <w:rPr>
          <w:rFonts w:eastAsiaTheme="minorEastAsia"/>
          <w:lang w:eastAsia="zh-TW"/>
        </w:rPr>
        <w:t xml:space="preserve"> </w:t>
      </w:r>
      <w:r w:rsidR="00551C46" w:rsidRPr="00731548">
        <w:rPr>
          <w:rFonts w:eastAsiaTheme="minorEastAsia"/>
          <w:lang w:eastAsia="zh-TW"/>
        </w:rPr>
        <w:t>I</w:t>
      </w:r>
      <w:r w:rsidRPr="00731548">
        <w:rPr>
          <w:rFonts w:eastAsiaTheme="minorEastAsia"/>
          <w:lang w:eastAsia="zh-TW"/>
        </w:rPr>
        <w:t xml:space="preserve">f you were the son of the story character </w:t>
      </w:r>
      <w:r w:rsidR="00551C46" w:rsidRPr="00731548">
        <w:rPr>
          <w:rFonts w:eastAsiaTheme="minorEastAsia"/>
          <w:lang w:eastAsia="zh-TW"/>
        </w:rPr>
        <w:t>“</w:t>
      </w:r>
      <w:r w:rsidRPr="00731548">
        <w:rPr>
          <w:rFonts w:eastAsia="微軟正黑體"/>
          <w:bCs/>
          <w:lang w:eastAsia="zh-TW"/>
        </w:rPr>
        <w:t>King of Drainage Services</w:t>
      </w:r>
      <w:r w:rsidR="00551C46" w:rsidRPr="00731548">
        <w:rPr>
          <w:rFonts w:eastAsia="微軟正黑體"/>
          <w:bCs/>
          <w:lang w:eastAsia="zh-TW"/>
        </w:rPr>
        <w:t>”</w:t>
      </w:r>
      <w:r w:rsidRPr="00731548">
        <w:rPr>
          <w:rFonts w:eastAsiaTheme="minorEastAsia"/>
          <w:lang w:eastAsia="zh-TW"/>
        </w:rPr>
        <w:t>, how would you deal with this problem?</w:t>
      </w:r>
    </w:p>
    <w:tbl>
      <w:tblPr>
        <w:tblStyle w:val="afa"/>
        <w:tblW w:w="8018" w:type="dxa"/>
        <w:tblInd w:w="482" w:type="dxa"/>
        <w:tblLook w:val="04A0" w:firstRow="1" w:lastRow="0" w:firstColumn="1" w:lastColumn="0" w:noHBand="0" w:noVBand="1"/>
      </w:tblPr>
      <w:tblGrid>
        <w:gridCol w:w="8018"/>
      </w:tblGrid>
      <w:tr w:rsidR="0072005B" w:rsidRPr="00731548" w14:paraId="0FACE452" w14:textId="77777777" w:rsidTr="000471DF">
        <w:trPr>
          <w:trHeight w:val="3823"/>
        </w:trPr>
        <w:tc>
          <w:tcPr>
            <w:tcW w:w="8018" w:type="dxa"/>
          </w:tcPr>
          <w:p w14:paraId="161D098E" w14:textId="77777777" w:rsidR="00AD236F" w:rsidRPr="00731548" w:rsidRDefault="00AD236F" w:rsidP="000471DF">
            <w:pPr>
              <w:snapToGrid w:val="0"/>
              <w:spacing w:line="276" w:lineRule="auto"/>
              <w:jc w:val="both"/>
              <w:rPr>
                <w:rFonts w:eastAsiaTheme="minorEastAsia"/>
                <w:i/>
                <w:iCs/>
                <w:color w:val="FF0000"/>
                <w:lang w:eastAsia="zh-TW"/>
              </w:rPr>
            </w:pPr>
            <w:r w:rsidRPr="00731548">
              <w:rPr>
                <w:rFonts w:eastAsiaTheme="minorEastAsia"/>
                <w:i/>
                <w:iCs/>
                <w:color w:val="FF0000"/>
                <w:lang w:eastAsia="zh-TW"/>
              </w:rPr>
              <w:t>For example:</w:t>
            </w:r>
          </w:p>
          <w:p w14:paraId="3E95B0D0" w14:textId="5A1F1EC2" w:rsidR="0072005B" w:rsidRPr="00731548" w:rsidRDefault="00AD236F" w:rsidP="000471DF">
            <w:pPr>
              <w:snapToGrid w:val="0"/>
              <w:spacing w:line="276" w:lineRule="auto"/>
              <w:jc w:val="both"/>
              <w:rPr>
                <w:rFonts w:eastAsia="微軟正黑體"/>
                <w:kern w:val="0"/>
                <w:sz w:val="20"/>
                <w:szCs w:val="20"/>
                <w:lang w:eastAsia="zh-TW"/>
              </w:rPr>
            </w:pPr>
            <w:r w:rsidRPr="00731548">
              <w:rPr>
                <w:rFonts w:eastAsiaTheme="minorEastAsia"/>
                <w:i/>
                <w:iCs/>
                <w:color w:val="FF0000"/>
                <w:lang w:eastAsia="zh-TW"/>
              </w:rPr>
              <w:t>I will not complain but share with my dad sincerely to let him know that I miss him and hope to spend more time with him. At the same time, I will understand that my dad has to work irregular hours, and that my dad is serving the society and he has given up family time in order to contribute to the society. I will cherish the time spent with my dad. At the same time, I hope to grow up quickly, take care of my father as soon as possible, lessen his family burden, follow his example and make contributions to society.</w:t>
            </w:r>
          </w:p>
        </w:tc>
      </w:tr>
    </w:tbl>
    <w:p w14:paraId="76BFDF93" w14:textId="0B799DE6" w:rsidR="0072005B" w:rsidRPr="00731548" w:rsidRDefault="009C18A6" w:rsidP="000471DF">
      <w:pPr>
        <w:spacing w:line="276" w:lineRule="auto"/>
        <w:rPr>
          <w:rFonts w:eastAsia="微軟正黑體"/>
          <w:sz w:val="28"/>
          <w:szCs w:val="28"/>
          <w:lang w:eastAsia="zh-HK"/>
        </w:rPr>
      </w:pPr>
      <w:r w:rsidRPr="00731548">
        <w:rPr>
          <w:rFonts w:eastAsia="微軟正黑體"/>
          <w:b/>
          <w:bCs/>
          <w:lang w:eastAsia="zh-HK"/>
        </w:rPr>
        <w:br w:type="page"/>
      </w:r>
      <w:r w:rsidRPr="00731548">
        <w:rPr>
          <w:rFonts w:eastAsia="微軟正黑體"/>
          <w:b/>
          <w:bCs/>
          <w:sz w:val="28"/>
          <w:szCs w:val="28"/>
          <w:lang w:eastAsia="zh-HK"/>
        </w:rPr>
        <w:lastRenderedPageBreak/>
        <w:t>Summary</w:t>
      </w:r>
    </w:p>
    <w:p w14:paraId="39F0F6AD" w14:textId="79031B39"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98176" behindDoc="1" locked="0" layoutInCell="1" allowOverlap="1" wp14:anchorId="77789BDB" wp14:editId="4952F22E">
            <wp:simplePos x="0" y="0"/>
            <wp:positionH relativeFrom="column">
              <wp:posOffset>3958590</wp:posOffset>
            </wp:positionH>
            <wp:positionV relativeFrom="paragraph">
              <wp:posOffset>115570</wp:posOffset>
            </wp:positionV>
            <wp:extent cx="1124585" cy="1668780"/>
            <wp:effectExtent l="0" t="0" r="5715" b="0"/>
            <wp:wrapSquare wrapText="bothSides"/>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圖片 107"/>
                    <pic:cNvPicPr>
                      <a:picLocks noChangeAspect="1"/>
                    </pic:cNvPicPr>
                  </pic:nvPicPr>
                  <pic:blipFill>
                    <a:blip r:embed="rId76" cstate="screen"/>
                    <a:stretch>
                      <a:fillRect/>
                    </a:stretch>
                  </pic:blipFill>
                  <pic:spPr>
                    <a:xfrm>
                      <a:off x="0" y="0"/>
                      <a:ext cx="1124585" cy="1668780"/>
                    </a:xfrm>
                    <a:prstGeom prst="rect">
                      <a:avLst/>
                    </a:prstGeom>
                    <a:ln>
                      <a:noFill/>
                    </a:ln>
                  </pic:spPr>
                </pic:pic>
              </a:graphicData>
            </a:graphic>
          </wp:anchor>
        </w:drawing>
      </w:r>
      <w:r w:rsidRPr="00731548">
        <w:rPr>
          <w:rFonts w:eastAsia="微軟正黑體"/>
          <w:lang w:eastAsia="zh-HK"/>
        </w:rPr>
        <w:t xml:space="preserve">When encountering setbacks, the family is our shelter. When we return home, we can </w:t>
      </w:r>
      <w:r w:rsidR="00072D3F" w:rsidRPr="00731548">
        <w:rPr>
          <w:rFonts w:eastAsia="微軟正黑體"/>
          <w:lang w:eastAsia="zh-HK"/>
        </w:rPr>
        <w:t xml:space="preserve">take </w:t>
      </w:r>
      <w:r w:rsidRPr="00731548">
        <w:rPr>
          <w:rFonts w:eastAsia="微軟正黑體"/>
          <w:lang w:eastAsia="zh-HK"/>
        </w:rPr>
        <w:t xml:space="preserve">rest, receive the warmth, care and nourishment </w:t>
      </w:r>
      <w:r w:rsidR="00072D3F" w:rsidRPr="00731548">
        <w:rPr>
          <w:rFonts w:eastAsia="微軟正黑體"/>
          <w:lang w:eastAsia="zh-HK"/>
        </w:rPr>
        <w:t xml:space="preserve">from </w:t>
      </w:r>
      <w:r w:rsidRPr="00731548">
        <w:rPr>
          <w:rFonts w:eastAsia="微軟正黑體"/>
          <w:lang w:eastAsia="zh-HK"/>
        </w:rPr>
        <w:t>the family</w:t>
      </w:r>
      <w:r w:rsidR="005E5570" w:rsidRPr="00731548">
        <w:rPr>
          <w:rFonts w:eastAsia="微軟正黑體"/>
          <w:lang w:eastAsia="zh-HK"/>
        </w:rPr>
        <w:t>;</w:t>
      </w:r>
      <w:r w:rsidRPr="00731548">
        <w:rPr>
          <w:rFonts w:eastAsia="微軟正黑體"/>
          <w:lang w:eastAsia="zh-HK"/>
        </w:rPr>
        <w:t xml:space="preserve"> and then </w:t>
      </w:r>
      <w:r w:rsidR="005E5570" w:rsidRPr="00731548">
        <w:rPr>
          <w:rFonts w:eastAsia="微軟正黑體"/>
          <w:lang w:eastAsia="zh-HK"/>
        </w:rPr>
        <w:t xml:space="preserve">we </w:t>
      </w:r>
      <w:r w:rsidRPr="00731548">
        <w:rPr>
          <w:rFonts w:eastAsia="微軟正黑體"/>
          <w:lang w:eastAsia="zh-HK"/>
        </w:rPr>
        <w:t>gain strength</w:t>
      </w:r>
      <w:r w:rsidR="005E5570" w:rsidRPr="00731548">
        <w:rPr>
          <w:rFonts w:eastAsia="微軟正黑體"/>
          <w:lang w:eastAsia="zh-HK"/>
        </w:rPr>
        <w:t>, which enables us</w:t>
      </w:r>
      <w:r w:rsidRPr="00731548">
        <w:rPr>
          <w:rFonts w:eastAsia="微軟正黑體"/>
          <w:lang w:eastAsia="zh-HK"/>
        </w:rPr>
        <w:t xml:space="preserve"> </w:t>
      </w:r>
      <w:r w:rsidR="005E5570" w:rsidRPr="00731548">
        <w:rPr>
          <w:rFonts w:eastAsia="微軟正黑體"/>
          <w:lang w:eastAsia="zh-HK"/>
        </w:rPr>
        <w:t xml:space="preserve">to </w:t>
      </w:r>
      <w:r w:rsidRPr="00731548">
        <w:rPr>
          <w:rFonts w:eastAsia="微軟正黑體"/>
          <w:lang w:eastAsia="zh-HK"/>
        </w:rPr>
        <w:t xml:space="preserve">continue to work hard and face difficulties. Therefore, having family cohesion is essential. When </w:t>
      </w:r>
      <w:r w:rsidR="00A0055A" w:rsidRPr="00731548">
        <w:rPr>
          <w:rFonts w:eastAsia="微軟正黑體"/>
          <w:lang w:eastAsia="zh-HK"/>
        </w:rPr>
        <w:t xml:space="preserve">there is </w:t>
      </w:r>
      <w:r w:rsidRPr="00731548">
        <w:rPr>
          <w:rFonts w:eastAsia="微軟正黑體"/>
          <w:lang w:eastAsia="zh-HK"/>
        </w:rPr>
        <w:t>cohesion</w:t>
      </w:r>
      <w:r w:rsidR="00A0055A" w:rsidRPr="00731548">
        <w:rPr>
          <w:rFonts w:eastAsia="微軟正黑體"/>
          <w:lang w:eastAsia="zh-HK"/>
        </w:rPr>
        <w:t xml:space="preserve"> in family</w:t>
      </w:r>
      <w:r w:rsidRPr="00731548">
        <w:rPr>
          <w:rFonts w:eastAsia="微軟正黑體"/>
          <w:lang w:eastAsia="zh-HK"/>
        </w:rPr>
        <w:t xml:space="preserve">, there will be a sense of unity. When encountering difficulties, </w:t>
      </w:r>
      <w:r w:rsidR="005E5570" w:rsidRPr="00731548">
        <w:rPr>
          <w:rFonts w:eastAsia="微軟正黑體"/>
          <w:lang w:eastAsia="zh-HK"/>
        </w:rPr>
        <w:t xml:space="preserve">the family </w:t>
      </w:r>
      <w:r w:rsidRPr="00731548">
        <w:rPr>
          <w:rFonts w:eastAsia="微軟正黑體"/>
          <w:lang w:eastAsia="zh-HK"/>
        </w:rPr>
        <w:t xml:space="preserve">will </w:t>
      </w:r>
      <w:r w:rsidR="005E5570" w:rsidRPr="00731548">
        <w:rPr>
          <w:rFonts w:eastAsia="微軟正黑體"/>
          <w:lang w:eastAsia="zh-HK"/>
        </w:rPr>
        <w:t>unite and face the difficulties together</w:t>
      </w:r>
      <w:r w:rsidRPr="00731548">
        <w:rPr>
          <w:rFonts w:eastAsia="微軟正黑體"/>
          <w:lang w:eastAsia="zh-HK"/>
        </w:rPr>
        <w:t xml:space="preserve">. </w:t>
      </w:r>
      <w:r w:rsidR="005E5570" w:rsidRPr="00731548">
        <w:rPr>
          <w:rFonts w:eastAsia="微軟正黑體"/>
          <w:lang w:eastAsia="zh-HK"/>
        </w:rPr>
        <w:t>Family members</w:t>
      </w:r>
      <w:r w:rsidRPr="00731548">
        <w:rPr>
          <w:rFonts w:eastAsia="微軟正黑體"/>
          <w:lang w:eastAsia="zh-HK"/>
        </w:rPr>
        <w:t xml:space="preserve"> will care for each other and work together to solve problems. And this kind of cohesion </w:t>
      </w:r>
      <w:r w:rsidR="005E5570" w:rsidRPr="00731548">
        <w:rPr>
          <w:rFonts w:eastAsia="微軟正黑體"/>
          <w:lang w:eastAsia="zh-HK"/>
        </w:rPr>
        <w:t>cannot</w:t>
      </w:r>
      <w:r w:rsidRPr="00731548">
        <w:rPr>
          <w:rFonts w:eastAsia="微軟正黑體"/>
          <w:lang w:eastAsia="zh-HK"/>
        </w:rPr>
        <w:t xml:space="preserve"> be established by </w:t>
      </w:r>
      <w:r w:rsidR="005E5570" w:rsidRPr="00731548">
        <w:rPr>
          <w:rFonts w:eastAsia="微軟正黑體"/>
          <w:lang w:eastAsia="zh-HK"/>
        </w:rPr>
        <w:t xml:space="preserve">one person in the family </w:t>
      </w:r>
      <w:r w:rsidRPr="00731548">
        <w:rPr>
          <w:rFonts w:eastAsia="微軟正黑體"/>
          <w:lang w:eastAsia="zh-HK"/>
        </w:rPr>
        <w:t>alone</w:t>
      </w:r>
      <w:r w:rsidR="005E5570" w:rsidRPr="00731548">
        <w:rPr>
          <w:rFonts w:eastAsia="微軟正黑體"/>
          <w:lang w:eastAsia="zh-HK"/>
        </w:rPr>
        <w:t>;</w:t>
      </w:r>
      <w:r w:rsidRPr="00731548">
        <w:rPr>
          <w:rFonts w:eastAsia="微軟正黑體"/>
          <w:lang w:eastAsia="zh-HK"/>
        </w:rPr>
        <w:t xml:space="preserve"> it </w:t>
      </w:r>
      <w:r w:rsidR="005E5570" w:rsidRPr="00731548">
        <w:rPr>
          <w:rFonts w:eastAsia="微軟正黑體"/>
          <w:lang w:eastAsia="zh-HK"/>
        </w:rPr>
        <w:t>has to</w:t>
      </w:r>
      <w:r w:rsidRPr="00731548">
        <w:rPr>
          <w:rFonts w:eastAsia="微軟正黑體"/>
          <w:lang w:eastAsia="zh-HK"/>
        </w:rPr>
        <w:t xml:space="preserve"> be cultivated by the </w:t>
      </w:r>
      <w:r w:rsidR="005E5570" w:rsidRPr="00731548">
        <w:rPr>
          <w:rFonts w:eastAsia="微軟正黑體"/>
          <w:lang w:eastAsia="zh-HK"/>
        </w:rPr>
        <w:t xml:space="preserve">concerted </w:t>
      </w:r>
      <w:r w:rsidRPr="00731548">
        <w:rPr>
          <w:rFonts w:eastAsia="微軟正黑體"/>
          <w:lang w:eastAsia="zh-HK"/>
        </w:rPr>
        <w:t xml:space="preserve">efforts of all </w:t>
      </w:r>
      <w:r w:rsidR="005E5570" w:rsidRPr="00731548">
        <w:rPr>
          <w:rFonts w:eastAsia="微軟正黑體"/>
          <w:lang w:eastAsia="zh-HK"/>
        </w:rPr>
        <w:t xml:space="preserve">family </w:t>
      </w:r>
      <w:r w:rsidRPr="00731548">
        <w:rPr>
          <w:rFonts w:eastAsia="微軟正黑體"/>
          <w:lang w:eastAsia="zh-HK"/>
        </w:rPr>
        <w:t>members.</w:t>
      </w:r>
    </w:p>
    <w:p w14:paraId="6C341074" w14:textId="77777777" w:rsidR="0072005B" w:rsidRPr="00731548" w:rsidRDefault="0072005B" w:rsidP="000471DF">
      <w:pPr>
        <w:snapToGrid w:val="0"/>
        <w:spacing w:line="276" w:lineRule="auto"/>
        <w:jc w:val="both"/>
        <w:rPr>
          <w:rFonts w:eastAsia="微軟正黑體"/>
          <w:lang w:eastAsia="zh-HK"/>
        </w:rPr>
      </w:pPr>
    </w:p>
    <w:p w14:paraId="24682888" w14:textId="4C3DA052" w:rsidR="0072005B" w:rsidRPr="00731548" w:rsidRDefault="009C18A6" w:rsidP="000471DF">
      <w:pPr>
        <w:snapToGrid w:val="0"/>
        <w:spacing w:line="276" w:lineRule="auto"/>
        <w:jc w:val="both"/>
        <w:rPr>
          <w:rFonts w:eastAsia="微軟正黑體"/>
          <w:lang w:eastAsia="zh-TW"/>
        </w:rPr>
      </w:pPr>
      <w:r w:rsidRPr="00731548">
        <w:rPr>
          <w:noProof/>
          <w:lang w:val="en-US"/>
        </w:rPr>
        <w:drawing>
          <wp:anchor distT="0" distB="0" distL="114300" distR="114300" simplePos="0" relativeHeight="251697152" behindDoc="0" locked="0" layoutInCell="1" allowOverlap="1" wp14:anchorId="42048C78" wp14:editId="33B72645">
            <wp:simplePos x="0" y="0"/>
            <wp:positionH relativeFrom="margin">
              <wp:align>left</wp:align>
            </wp:positionH>
            <wp:positionV relativeFrom="paragraph">
              <wp:posOffset>738505</wp:posOffset>
            </wp:positionV>
            <wp:extent cx="1792605" cy="1703705"/>
            <wp:effectExtent l="0" t="0" r="0" b="0"/>
            <wp:wrapSquare wrapText="bothSides"/>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圖片 104"/>
                    <pic:cNvPicPr>
                      <a:picLocks noChangeAspect="1"/>
                    </pic:cNvPicPr>
                  </pic:nvPicPr>
                  <pic:blipFill>
                    <a:blip r:embed="rId77" cstate="screen"/>
                    <a:stretch>
                      <a:fillRect/>
                    </a:stretch>
                  </pic:blipFill>
                  <pic:spPr>
                    <a:xfrm>
                      <a:off x="0" y="0"/>
                      <a:ext cx="1792605" cy="1703705"/>
                    </a:xfrm>
                    <a:prstGeom prst="rect">
                      <a:avLst/>
                    </a:prstGeom>
                  </pic:spPr>
                </pic:pic>
              </a:graphicData>
            </a:graphic>
          </wp:anchor>
        </w:drawing>
      </w:r>
      <w:r w:rsidRPr="00731548">
        <w:rPr>
          <w:rFonts w:eastAsia="微軟正黑體"/>
          <w:lang w:eastAsia="zh-TW"/>
        </w:rPr>
        <w:t>Every family member has his own roles and responsibilities</w:t>
      </w:r>
      <w:r w:rsidR="005E5570" w:rsidRPr="00731548">
        <w:rPr>
          <w:rFonts w:eastAsia="微軟正黑體"/>
          <w:lang w:eastAsia="zh-TW"/>
        </w:rPr>
        <w:t>. Family</w:t>
      </w:r>
      <w:r w:rsidRPr="00731548">
        <w:rPr>
          <w:rFonts w:eastAsia="微軟正黑體"/>
          <w:lang w:eastAsia="zh-TW"/>
        </w:rPr>
        <w:t xml:space="preserve"> members should act in a respectful and responsible manner, perform their duties, bear responsibilities, and make contributions to the family. In addition, family members must be considerate </w:t>
      </w:r>
      <w:r w:rsidR="005E5570" w:rsidRPr="00731548">
        <w:rPr>
          <w:rFonts w:eastAsia="微軟正黑體"/>
          <w:lang w:eastAsia="zh-TW"/>
        </w:rPr>
        <w:t>and tolerant of</w:t>
      </w:r>
      <w:r w:rsidRPr="00731548">
        <w:rPr>
          <w:rFonts w:eastAsia="微軟正黑體"/>
          <w:lang w:eastAsia="zh-TW"/>
        </w:rPr>
        <w:t xml:space="preserve"> each other, appreciate each other</w:t>
      </w:r>
      <w:r w:rsidR="00CA61DD" w:rsidRPr="00731548">
        <w:rPr>
          <w:rFonts w:eastAsia="微軟正黑體"/>
          <w:lang w:eastAsia="zh-TW"/>
        </w:rPr>
        <w:t>’</w:t>
      </w:r>
      <w:r w:rsidRPr="00731548">
        <w:rPr>
          <w:rFonts w:eastAsia="微軟正黑體"/>
          <w:lang w:eastAsia="zh-TW"/>
        </w:rPr>
        <w:t xml:space="preserve">s </w:t>
      </w:r>
      <w:r w:rsidR="00CA61DD" w:rsidRPr="00731548">
        <w:rPr>
          <w:rFonts w:eastAsia="微軟正黑體"/>
          <w:lang w:eastAsia="zh-TW"/>
        </w:rPr>
        <w:t>effort,</w:t>
      </w:r>
      <w:r w:rsidRPr="00731548">
        <w:rPr>
          <w:rFonts w:eastAsia="微軟正黑體"/>
          <w:lang w:eastAsia="zh-TW"/>
        </w:rPr>
        <w:t xml:space="preserve"> know how to be grateful, and maintain good communication in order to enhance family cohesion. For example, parents do their best to nurture us</w:t>
      </w:r>
      <w:r w:rsidR="00E35244" w:rsidRPr="00731548">
        <w:rPr>
          <w:rFonts w:eastAsia="微軟正黑體"/>
          <w:lang w:eastAsia="zh-TW"/>
        </w:rPr>
        <w:t xml:space="preserve"> and we should understand that they are working hard for the family. W</w:t>
      </w:r>
      <w:r w:rsidRPr="00731548">
        <w:rPr>
          <w:rFonts w:eastAsia="微軟正黑體"/>
          <w:lang w:eastAsia="zh-TW"/>
        </w:rPr>
        <w:t>e should</w:t>
      </w:r>
      <w:r w:rsidR="00E35244" w:rsidRPr="00731548">
        <w:rPr>
          <w:rFonts w:eastAsia="微軟正黑體"/>
          <w:lang w:eastAsia="zh-TW"/>
        </w:rPr>
        <w:t xml:space="preserve"> always be grateful and </w:t>
      </w:r>
      <w:r w:rsidR="008D1644" w:rsidRPr="00731548">
        <w:rPr>
          <w:rFonts w:eastAsia="微軟正黑體"/>
          <w:lang w:eastAsia="zh-TW"/>
        </w:rPr>
        <w:t>fulfil our filial responsibility</w:t>
      </w:r>
      <w:r w:rsidR="00E35244" w:rsidRPr="00731548">
        <w:rPr>
          <w:rFonts w:eastAsia="微軟正黑體"/>
          <w:lang w:eastAsia="zh-TW"/>
        </w:rPr>
        <w:t xml:space="preserve"> by helping </w:t>
      </w:r>
      <w:r w:rsidRPr="00731548">
        <w:rPr>
          <w:rFonts w:eastAsia="微軟正黑體"/>
          <w:lang w:eastAsia="zh-TW"/>
        </w:rPr>
        <w:t xml:space="preserve">reduce </w:t>
      </w:r>
      <w:r w:rsidR="008D1644" w:rsidRPr="00731548">
        <w:rPr>
          <w:rFonts w:eastAsia="微軟正黑體"/>
          <w:lang w:eastAsia="zh-TW"/>
        </w:rPr>
        <w:t xml:space="preserve">their family </w:t>
      </w:r>
      <w:r w:rsidRPr="00731548">
        <w:rPr>
          <w:rFonts w:eastAsia="微軟正黑體"/>
          <w:lang w:eastAsia="zh-TW"/>
        </w:rPr>
        <w:t>burdens, lov</w:t>
      </w:r>
      <w:r w:rsidR="00E35244" w:rsidRPr="00731548">
        <w:rPr>
          <w:rFonts w:eastAsia="微軟正黑體"/>
          <w:lang w:eastAsia="zh-TW"/>
        </w:rPr>
        <w:t>ing</w:t>
      </w:r>
      <w:r w:rsidRPr="00731548">
        <w:rPr>
          <w:rFonts w:eastAsia="微軟正黑體"/>
          <w:lang w:eastAsia="zh-TW"/>
        </w:rPr>
        <w:t xml:space="preserve"> each other</w:t>
      </w:r>
      <w:r w:rsidR="00E35244" w:rsidRPr="00731548">
        <w:rPr>
          <w:rFonts w:eastAsia="微軟正黑體"/>
          <w:lang w:eastAsia="zh-TW"/>
        </w:rPr>
        <w:t xml:space="preserve">, getting along well </w:t>
      </w:r>
      <w:r w:rsidRPr="00731548">
        <w:rPr>
          <w:rFonts w:eastAsia="微軟正黑體"/>
          <w:lang w:eastAsia="zh-TW"/>
        </w:rPr>
        <w:t>with our brothers and sisters, and treat</w:t>
      </w:r>
      <w:r w:rsidR="00E35244" w:rsidRPr="00731548">
        <w:rPr>
          <w:rFonts w:eastAsia="微軟正黑體"/>
          <w:lang w:eastAsia="zh-TW"/>
        </w:rPr>
        <w:t>ing</w:t>
      </w:r>
      <w:r w:rsidRPr="00731548">
        <w:rPr>
          <w:rFonts w:eastAsia="微軟正黑體"/>
          <w:lang w:eastAsia="zh-TW"/>
        </w:rPr>
        <w:t xml:space="preserve"> the younger ones </w:t>
      </w:r>
      <w:r w:rsidR="00072D3F" w:rsidRPr="00731548">
        <w:rPr>
          <w:rFonts w:eastAsia="微軟正黑體"/>
          <w:lang w:eastAsia="zh-TW"/>
        </w:rPr>
        <w:t>with</w:t>
      </w:r>
      <w:r w:rsidRPr="00731548">
        <w:rPr>
          <w:rFonts w:eastAsia="微軟正黑體"/>
          <w:lang w:eastAsia="zh-TW"/>
        </w:rPr>
        <w:t xml:space="preserve"> care.</w:t>
      </w:r>
    </w:p>
    <w:p w14:paraId="4AE79C95" w14:textId="77777777" w:rsidR="0072005B" w:rsidRPr="00731548" w:rsidRDefault="0072005B" w:rsidP="000471DF">
      <w:pPr>
        <w:snapToGrid w:val="0"/>
        <w:spacing w:line="276" w:lineRule="auto"/>
        <w:jc w:val="both"/>
        <w:rPr>
          <w:rFonts w:eastAsia="微軟正黑體"/>
          <w:lang w:eastAsia="zh-TW"/>
        </w:rPr>
      </w:pPr>
    </w:p>
    <w:p w14:paraId="326EDC4B" w14:textId="33DFC01B"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In Worksheet 4, we will discuss how to improve family cohesion through communication</w:t>
      </w:r>
      <w:r w:rsidR="00985F4D" w:rsidRPr="00731548">
        <w:rPr>
          <w:rFonts w:eastAsia="微軟正黑體"/>
          <w:lang w:eastAsia="zh-TW"/>
        </w:rPr>
        <w:t>.</w:t>
      </w:r>
    </w:p>
    <w:p w14:paraId="72459977" w14:textId="2A0C5E3F" w:rsidR="00B71DA9" w:rsidRDefault="009C18A6" w:rsidP="00B71DA9">
      <w:pPr>
        <w:snapToGrid w:val="0"/>
        <w:spacing w:line="276" w:lineRule="auto"/>
        <w:jc w:val="center"/>
        <w:rPr>
          <w:rFonts w:eastAsia="新細明體"/>
          <w:b/>
          <w:lang w:eastAsia="zh-HK"/>
        </w:rPr>
      </w:pPr>
      <w:r w:rsidRPr="00731548">
        <w:rPr>
          <w:rFonts w:eastAsia="微軟正黑體"/>
          <w:b/>
          <w:sz w:val="28"/>
          <w:lang w:eastAsia="zh-TW"/>
        </w:rPr>
        <w:br w:type="page"/>
      </w:r>
      <w:r w:rsidR="00EC0448" w:rsidRPr="00731548">
        <w:rPr>
          <w:rFonts w:eastAsia="新細明體"/>
          <w:b/>
          <w:lang w:eastAsia="zh-HK"/>
        </w:rPr>
        <w:lastRenderedPageBreak/>
        <w:t xml:space="preserve">Module 1.2 </w:t>
      </w:r>
      <w:r w:rsidR="00B71DA9">
        <w:rPr>
          <w:rFonts w:eastAsia="新細明體"/>
          <w:b/>
          <w:lang w:eastAsia="zh-HK"/>
        </w:rPr>
        <w:t xml:space="preserve">Interpersonal Relationships and Social </w:t>
      </w:r>
      <w:r w:rsidR="00B71DA9" w:rsidRPr="00B71DA9">
        <w:rPr>
          <w:rFonts w:eastAsia="新細明體"/>
          <w:b/>
          <w:lang w:eastAsia="zh-HK"/>
        </w:rPr>
        <w:t xml:space="preserve">Inclusiveness </w:t>
      </w:r>
    </w:p>
    <w:p w14:paraId="58C3188F" w14:textId="583B33F8" w:rsidR="00ED1A48" w:rsidRPr="00731548" w:rsidRDefault="00B71DA9" w:rsidP="00B71DA9">
      <w:pPr>
        <w:snapToGrid w:val="0"/>
        <w:spacing w:line="276" w:lineRule="auto"/>
        <w:jc w:val="center"/>
        <w:rPr>
          <w:rFonts w:eastAsia="新細明體"/>
          <w:b/>
          <w:lang w:eastAsia="zh-HK"/>
        </w:rPr>
      </w:pPr>
      <w:r>
        <w:rPr>
          <w:rFonts w:eastAsia="新細明體"/>
          <w:b/>
          <w:lang w:eastAsia="zh-HK"/>
        </w:rPr>
        <w:t>Part 1</w:t>
      </w:r>
      <w:r w:rsidR="009C18A6" w:rsidRPr="00731548">
        <w:rPr>
          <w:rFonts w:eastAsia="新細明體"/>
          <w:b/>
          <w:lang w:eastAsia="zh-HK"/>
        </w:rPr>
        <w:t>: Enhancing family cohesion</w:t>
      </w:r>
    </w:p>
    <w:p w14:paraId="6205ECC1" w14:textId="4C06434B" w:rsidR="0072005B" w:rsidRPr="00731548" w:rsidRDefault="009C18A6" w:rsidP="00ED1A48">
      <w:pPr>
        <w:snapToGrid w:val="0"/>
        <w:spacing w:line="276" w:lineRule="auto"/>
        <w:jc w:val="center"/>
        <w:rPr>
          <w:rFonts w:eastAsia="新細明體"/>
          <w:b/>
          <w:lang w:eastAsia="zh-HK"/>
        </w:rPr>
      </w:pPr>
      <w:r w:rsidRPr="00731548">
        <w:rPr>
          <w:rFonts w:eastAsia="新細明體"/>
          <w:b/>
          <w:lang w:eastAsia="zh-HK"/>
        </w:rPr>
        <w:t>(</w:t>
      </w:r>
      <w:r w:rsidR="00B45366" w:rsidRPr="00731548">
        <w:rPr>
          <w:rFonts w:eastAsia="新細明體"/>
          <w:b/>
          <w:lang w:eastAsia="zh-HK"/>
        </w:rPr>
        <w:t>Lesson 3 and Lesson 4</w:t>
      </w:r>
      <w:r w:rsidRPr="00731548">
        <w:rPr>
          <w:rFonts w:eastAsia="新細明體"/>
          <w:b/>
          <w:lang w:eastAsia="zh-HK"/>
        </w:rPr>
        <w:t xml:space="preserve">) </w:t>
      </w:r>
    </w:p>
    <w:p w14:paraId="18589B35" w14:textId="733C3E01" w:rsidR="0072005B" w:rsidRPr="00731548" w:rsidRDefault="009C18A6" w:rsidP="00ED1A48">
      <w:pPr>
        <w:snapToGrid w:val="0"/>
        <w:spacing w:line="276" w:lineRule="auto"/>
        <w:jc w:val="center"/>
        <w:rPr>
          <w:rFonts w:eastAsia="新細明體"/>
          <w:b/>
          <w:lang w:eastAsia="zh-HK"/>
        </w:rPr>
      </w:pPr>
      <w:r w:rsidRPr="00731548">
        <w:rPr>
          <w:rFonts w:eastAsia="新細明體"/>
          <w:b/>
          <w:lang w:eastAsia="zh-HK"/>
        </w:rPr>
        <w:t>Learning and teaching materials</w:t>
      </w:r>
    </w:p>
    <w:p w14:paraId="1A46F3BB" w14:textId="77777777" w:rsidR="0072005B" w:rsidRPr="00731548" w:rsidRDefault="009C18A6" w:rsidP="000471DF">
      <w:pPr>
        <w:snapToGrid w:val="0"/>
        <w:spacing w:line="276" w:lineRule="auto"/>
        <w:rPr>
          <w:rFonts w:eastAsia="微軟正黑體"/>
          <w:b/>
          <w:sz w:val="28"/>
          <w:szCs w:val="28"/>
          <w:lang w:eastAsia="zh-TW"/>
        </w:rPr>
      </w:pPr>
      <w:r w:rsidRPr="00731548">
        <w:rPr>
          <w:rFonts w:eastAsia="新細明體"/>
          <w:b/>
          <w:noProof/>
          <w:lang w:val="en-US"/>
        </w:rPr>
        <mc:AlternateContent>
          <mc:Choice Requires="wps">
            <w:drawing>
              <wp:anchor distT="0" distB="0" distL="114300" distR="114300" simplePos="0" relativeHeight="251729920" behindDoc="0" locked="0" layoutInCell="1" allowOverlap="1" wp14:anchorId="2FAB8C2D" wp14:editId="2A45E5AD">
                <wp:simplePos x="0" y="0"/>
                <wp:positionH relativeFrom="column">
                  <wp:posOffset>3649345</wp:posOffset>
                </wp:positionH>
                <wp:positionV relativeFrom="paragraph">
                  <wp:posOffset>25400</wp:posOffset>
                </wp:positionV>
                <wp:extent cx="2044700" cy="1073150"/>
                <wp:effectExtent l="0" t="0" r="12700" b="12700"/>
                <wp:wrapSquare wrapText="bothSides"/>
                <wp:docPr id="29" name="圓角矩形 94"/>
                <wp:cNvGraphicFramePr/>
                <a:graphic xmlns:a="http://schemas.openxmlformats.org/drawingml/2006/main">
                  <a:graphicData uri="http://schemas.microsoft.com/office/word/2010/wordprocessingShape">
                    <wps:wsp>
                      <wps:cNvSpPr/>
                      <wps:spPr>
                        <a:xfrm>
                          <a:off x="0" y="0"/>
                          <a:ext cx="2044700" cy="1073150"/>
                        </a:xfrm>
                        <a:prstGeom prst="roundRect">
                          <a:avLst/>
                        </a:prstGeom>
                        <a:solidFill>
                          <a:sysClr val="window" lastClr="FFFFFF"/>
                        </a:solidFill>
                        <a:ln w="25400" cap="flat" cmpd="sng" algn="ctr">
                          <a:solidFill>
                            <a:srgbClr val="FF0000"/>
                          </a:solidFill>
                          <a:prstDash val="sysDash"/>
                        </a:ln>
                        <a:effectLst/>
                      </wps:spPr>
                      <wps:txbx>
                        <w:txbxContent>
                          <w:p w14:paraId="1AF0BE0E" w14:textId="13471AB7" w:rsidR="00DD13DE" w:rsidRDefault="00DD13DE" w:rsidP="00AD236F">
                            <w:pPr>
                              <w:pStyle w:val="aff2"/>
                              <w:snapToGrid w:val="0"/>
                              <w:ind w:leftChars="0" w:left="0"/>
                              <w:jc w:val="both"/>
                              <w:rPr>
                                <w:rFonts w:eastAsia="細明體"/>
                                <w:sz w:val="18"/>
                                <w:szCs w:val="18"/>
                                <w:lang w:eastAsia="zh-TW"/>
                              </w:rPr>
                            </w:pPr>
                            <w:r>
                              <w:rPr>
                                <w:rFonts w:ascii="Calibri" w:hAnsi="Calibri" w:cstheme="minorBidi"/>
                                <w:noProof/>
                                <w:sz w:val="20"/>
                                <w:szCs w:val="20"/>
                                <w:lang w:val="en-US"/>
                              </w:rPr>
                              <w:drawing>
                                <wp:inline distT="0" distB="0" distL="0" distR="0" wp14:anchorId="12414574" wp14:editId="2773A08B">
                                  <wp:extent cx="520700" cy="2992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25919" cy="302285"/>
                                          </a:xfrm>
                                          <a:prstGeom prst="rect">
                                            <a:avLst/>
                                          </a:prstGeom>
                                          <a:noFill/>
                                          <a:ln>
                                            <a:noFill/>
                                          </a:ln>
                                        </pic:spPr>
                                      </pic:pic>
                                    </a:graphicData>
                                  </a:graphic>
                                </wp:inline>
                              </w:drawing>
                            </w:r>
                            <w:r>
                              <w:rPr>
                                <w:sz w:val="18"/>
                                <w:szCs w:val="18"/>
                                <w:lang w:val="en-US" w:eastAsia="zh-TW"/>
                              </w:rPr>
                              <w:t>The teacher asks students to finish Worksheets 1-2 before class and then carries out a discussion activity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FAB8C2D" id="_x0000_s1066" style="position:absolute;margin-left:287.35pt;margin-top:2pt;width:161pt;height:8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" fillcolor="window" strokecolor="red" strokeweight="2pt">
                <v:stroke dashstyle="3 1"/>
                <v:textbox>
                  <w:txbxContent>
                    <w:p w14:paraId="1AF0BE0E" w14:textId="13471AB7" w:rsidR="00DD13DE" w:rsidRDefault="00DD13DE" w:rsidP="00AD236F">
                      <w:pPr>
                        <w:pStyle w:val="aff2"/>
                        <w:snapToGrid w:val="0"/>
                        <w:ind w:leftChars="0" w:left="0"/>
                        <w:jc w:val="both"/>
                        <w:rPr>
                          <w:rFonts w:eastAsia="細明體"/>
                          <w:sz w:val="18"/>
                          <w:szCs w:val="18"/>
                          <w:lang w:eastAsia="zh-TW"/>
                        </w:rPr>
                      </w:pPr>
                      <w:r>
                        <w:rPr>
                          <w:rFonts w:ascii="Calibri" w:hAnsi="Calibri" w:cstheme="minorBidi"/>
                          <w:noProof/>
                          <w:sz w:val="20"/>
                          <w:szCs w:val="20"/>
                          <w:lang w:val="en-US"/>
                        </w:rPr>
                        <w:drawing>
                          <wp:inline distT="0" distB="0" distL="0" distR="0" wp14:anchorId="12414574" wp14:editId="2773A08B">
                            <wp:extent cx="520700" cy="2992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5919" cy="302285"/>
                                    </a:xfrm>
                                    <a:prstGeom prst="rect">
                                      <a:avLst/>
                                    </a:prstGeom>
                                    <a:noFill/>
                                    <a:ln>
                                      <a:noFill/>
                                    </a:ln>
                                  </pic:spPr>
                                </pic:pic>
                              </a:graphicData>
                            </a:graphic>
                          </wp:inline>
                        </w:drawing>
                      </w:r>
                      <w:r>
                        <w:rPr>
                          <w:sz w:val="18"/>
                          <w:szCs w:val="18"/>
                          <w:lang w:val="en-US" w:eastAsia="zh-TW"/>
                        </w:rPr>
                        <w:t>The teacher asks students to finish Worksheets 1-2 before class and then carries out a discussion activity and makes a conclusion during class.</w:t>
                      </w:r>
                    </w:p>
                  </w:txbxContent>
                </v:textbox>
                <w10:wrap type="square"/>
              </v:roundrect>
            </w:pict>
          </mc:Fallback>
        </mc:AlternateContent>
      </w:r>
    </w:p>
    <w:p w14:paraId="2F011E9B" w14:textId="77777777" w:rsidR="0072005B" w:rsidRPr="00731548" w:rsidRDefault="009C18A6" w:rsidP="000471DF">
      <w:pPr>
        <w:snapToGrid w:val="0"/>
        <w:spacing w:line="276" w:lineRule="auto"/>
        <w:rPr>
          <w:rFonts w:eastAsia="微軟正黑體"/>
          <w:b/>
          <w:sz w:val="28"/>
          <w:lang w:eastAsia="zh-HK"/>
        </w:rPr>
      </w:pPr>
      <w:r w:rsidRPr="00731548">
        <w:rPr>
          <w:rFonts w:eastAsia="微軟正黑體"/>
          <w:b/>
          <w:sz w:val="28"/>
          <w:lang w:eastAsia="zh-HK"/>
        </w:rPr>
        <w:t>Worksheet 4: Enhancing family cohesion (2): Positive communication</w:t>
      </w:r>
    </w:p>
    <w:p w14:paraId="58FFF9B2" w14:textId="018125B4"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Family cohesion can be enhanced through good communication between family members</w:t>
      </w:r>
      <w:r w:rsidR="00323B27" w:rsidRPr="00731548">
        <w:rPr>
          <w:rFonts w:eastAsia="微軟正黑體"/>
          <w:lang w:eastAsia="zh-TW"/>
        </w:rPr>
        <w:t>,</w:t>
      </w:r>
      <w:r w:rsidRPr="00731548">
        <w:rPr>
          <w:rFonts w:eastAsia="微軟正黑體"/>
          <w:lang w:eastAsia="zh-TW"/>
        </w:rPr>
        <w:t xml:space="preserve"> </w:t>
      </w:r>
      <w:r w:rsidR="00323B27" w:rsidRPr="00731548">
        <w:rPr>
          <w:rFonts w:eastAsia="微軟正黑體"/>
          <w:lang w:eastAsia="zh-TW"/>
        </w:rPr>
        <w:t xml:space="preserve">apart from </w:t>
      </w:r>
      <w:r w:rsidRPr="00731548">
        <w:rPr>
          <w:rFonts w:eastAsia="微軟正黑體"/>
          <w:lang w:eastAsia="zh-TW"/>
        </w:rPr>
        <w:t xml:space="preserve">taking </w:t>
      </w:r>
      <w:r w:rsidR="00323B27" w:rsidRPr="00731548">
        <w:rPr>
          <w:rFonts w:eastAsia="微軟正黑體"/>
          <w:lang w:eastAsia="zh-TW"/>
        </w:rPr>
        <w:t xml:space="preserve">up </w:t>
      </w:r>
      <w:r w:rsidRPr="00731548">
        <w:rPr>
          <w:rFonts w:eastAsia="微軟正黑體"/>
          <w:lang w:eastAsia="zh-TW"/>
        </w:rPr>
        <w:t>family responsibilities</w:t>
      </w:r>
      <w:r w:rsidR="00323B27" w:rsidRPr="00731548">
        <w:rPr>
          <w:rFonts w:eastAsia="微軟正黑體"/>
          <w:lang w:eastAsia="zh-TW"/>
        </w:rPr>
        <w:t xml:space="preserve"> mentioned in Worksheet 3</w:t>
      </w:r>
      <w:r w:rsidRPr="00731548">
        <w:rPr>
          <w:rFonts w:eastAsia="微軟正黑體"/>
          <w:lang w:eastAsia="zh-TW"/>
        </w:rPr>
        <w:t xml:space="preserve">. </w:t>
      </w:r>
      <w:r w:rsidRPr="00731548">
        <w:rPr>
          <w:rFonts w:eastAsia="微軟正黑體"/>
          <w:b/>
          <w:lang w:eastAsia="zh-TW"/>
        </w:rPr>
        <w:t>Communication</w:t>
      </w:r>
      <w:r w:rsidRPr="00731548">
        <w:rPr>
          <w:rFonts w:eastAsia="微軟正黑體"/>
          <w:lang w:eastAsia="zh-TW"/>
        </w:rPr>
        <w:t xml:space="preserve"> refers to the exchange </w:t>
      </w:r>
      <w:r w:rsidR="00323B27" w:rsidRPr="00731548">
        <w:rPr>
          <w:rFonts w:eastAsia="微軟正黑體"/>
          <w:lang w:eastAsia="zh-TW"/>
        </w:rPr>
        <w:t>(</w:t>
      </w:r>
      <w:r w:rsidR="00E90992" w:rsidRPr="00731548">
        <w:rPr>
          <w:rFonts w:eastAsia="微軟正黑體"/>
          <w:lang w:eastAsia="zh-TW"/>
        </w:rPr>
        <w:t>including sending and receiving</w:t>
      </w:r>
      <w:r w:rsidR="00323B27" w:rsidRPr="00731548">
        <w:rPr>
          <w:rFonts w:eastAsia="微軟正黑體"/>
          <w:lang w:eastAsia="zh-TW"/>
        </w:rPr>
        <w:t>)</w:t>
      </w:r>
      <w:r w:rsidR="00E90992" w:rsidRPr="00731548">
        <w:rPr>
          <w:rFonts w:eastAsia="微軟正黑體"/>
          <w:lang w:eastAsia="zh-TW"/>
        </w:rPr>
        <w:t xml:space="preserve"> </w:t>
      </w:r>
      <w:r w:rsidRPr="00731548">
        <w:rPr>
          <w:rFonts w:eastAsia="微軟正黑體"/>
          <w:lang w:eastAsia="zh-TW"/>
        </w:rPr>
        <w:t xml:space="preserve">of information, </w:t>
      </w:r>
      <w:r w:rsidR="005D0980" w:rsidRPr="00731548">
        <w:rPr>
          <w:rFonts w:eastAsia="微軟正黑體"/>
          <w:lang w:eastAsia="zh-TW"/>
        </w:rPr>
        <w:t>facts,</w:t>
      </w:r>
      <w:r w:rsidRPr="00731548">
        <w:rPr>
          <w:rFonts w:eastAsia="微軟正黑體"/>
          <w:lang w:eastAsia="zh-TW"/>
        </w:rPr>
        <w:t xml:space="preserve"> and attitudes </w:t>
      </w:r>
      <w:r w:rsidR="00323B27" w:rsidRPr="00731548">
        <w:rPr>
          <w:rFonts w:eastAsia="微軟正黑體"/>
          <w:lang w:eastAsia="zh-TW"/>
        </w:rPr>
        <w:t xml:space="preserve">through speech, text or body language between </w:t>
      </w:r>
      <w:r w:rsidRPr="00731548">
        <w:rPr>
          <w:rFonts w:eastAsia="微軟正黑體"/>
          <w:lang w:eastAsia="zh-TW"/>
        </w:rPr>
        <w:t xml:space="preserve">two or more people. Good communication can improve understanding of oneself and family members, and reduce conflicts caused by misunderstandings or unintentional mistakes. At the same time, it can further enhance </w:t>
      </w:r>
      <w:r w:rsidR="00323B27" w:rsidRPr="00731548">
        <w:rPr>
          <w:rFonts w:eastAsia="微軟正黑體"/>
          <w:lang w:eastAsia="zh-TW"/>
        </w:rPr>
        <w:t xml:space="preserve">interpersonal understanding </w:t>
      </w:r>
      <w:r w:rsidRPr="00731548">
        <w:rPr>
          <w:rFonts w:eastAsia="微軟正黑體"/>
          <w:lang w:eastAsia="zh-TW"/>
        </w:rPr>
        <w:t xml:space="preserve">and mutual trust, increase the joy of family life, and enhance </w:t>
      </w:r>
      <w:r w:rsidR="00323B27" w:rsidRPr="00731548">
        <w:rPr>
          <w:rFonts w:eastAsia="微軟正黑體"/>
          <w:lang w:eastAsia="zh-TW"/>
        </w:rPr>
        <w:t xml:space="preserve">sense of </w:t>
      </w:r>
      <w:r w:rsidRPr="00731548">
        <w:rPr>
          <w:rFonts w:eastAsia="微軟正黑體"/>
          <w:lang w:eastAsia="zh-TW"/>
        </w:rPr>
        <w:t>intimacy and happiness</w:t>
      </w:r>
      <w:r w:rsidR="00323B27" w:rsidRPr="00731548">
        <w:rPr>
          <w:rFonts w:eastAsia="微軟正黑體"/>
          <w:lang w:eastAsia="zh-TW"/>
        </w:rPr>
        <w:t xml:space="preserve"> in the family</w:t>
      </w:r>
      <w:r w:rsidRPr="00731548">
        <w:rPr>
          <w:rFonts w:eastAsia="微軟正黑體"/>
          <w:lang w:eastAsia="zh-TW"/>
        </w:rPr>
        <w:t xml:space="preserve">. Keep in mind that </w:t>
      </w:r>
      <w:r w:rsidR="00323B27" w:rsidRPr="00731548">
        <w:rPr>
          <w:rFonts w:eastAsia="微軟正黑體"/>
          <w:lang w:eastAsia="zh-TW"/>
        </w:rPr>
        <w:t>“</w:t>
      </w:r>
      <w:r w:rsidRPr="00731548">
        <w:rPr>
          <w:rFonts w:eastAsia="微軟正黑體"/>
          <w:lang w:eastAsia="zh-TW"/>
        </w:rPr>
        <w:t>the same rice breeds a hundred kinds of people</w:t>
      </w:r>
      <w:r w:rsidR="00323B27" w:rsidRPr="00731548">
        <w:rPr>
          <w:rFonts w:eastAsia="微軟正黑體"/>
          <w:lang w:eastAsia="zh-TW"/>
        </w:rPr>
        <w:t>”</w:t>
      </w:r>
      <w:r w:rsidRPr="00731548">
        <w:rPr>
          <w:rFonts w:eastAsia="微軟正黑體"/>
          <w:lang w:eastAsia="zh-TW"/>
        </w:rPr>
        <w:t xml:space="preserve">. There are individual differences between people. Therefore, we need to understand each other through communication. We need to learn to respect, appreciate, accept and affirm </w:t>
      </w:r>
      <w:r w:rsidR="005D0980" w:rsidRPr="00731548">
        <w:rPr>
          <w:rFonts w:eastAsia="微軟正黑體"/>
          <w:lang w:eastAsia="zh-TW"/>
        </w:rPr>
        <w:t>others</w:t>
      </w:r>
      <w:r w:rsidR="00323B27" w:rsidRPr="00731548">
        <w:rPr>
          <w:rFonts w:eastAsia="微軟正黑體"/>
          <w:lang w:eastAsia="zh-TW"/>
        </w:rPr>
        <w:t xml:space="preserve">, which will provide good conditions for </w:t>
      </w:r>
      <w:r w:rsidRPr="00731548">
        <w:rPr>
          <w:rFonts w:eastAsia="微軟正黑體"/>
          <w:lang w:eastAsia="zh-TW"/>
        </w:rPr>
        <w:t>good communication.</w:t>
      </w:r>
    </w:p>
    <w:p w14:paraId="6F1B1640" w14:textId="77777777" w:rsidR="0072005B" w:rsidRPr="00731548" w:rsidRDefault="0072005B" w:rsidP="000471DF">
      <w:pPr>
        <w:snapToGrid w:val="0"/>
        <w:spacing w:line="276" w:lineRule="auto"/>
        <w:rPr>
          <w:rFonts w:eastAsia="微軟正黑體"/>
          <w:lang w:eastAsia="zh-TW"/>
        </w:rPr>
      </w:pPr>
    </w:p>
    <w:p w14:paraId="7D31875D" w14:textId="77777777" w:rsidR="0072005B" w:rsidRPr="00731548" w:rsidRDefault="009C18A6" w:rsidP="000471DF">
      <w:pPr>
        <w:snapToGrid w:val="0"/>
        <w:spacing w:line="276" w:lineRule="auto"/>
        <w:rPr>
          <w:rFonts w:eastAsia="微軟正黑體"/>
          <w:b/>
          <w:bCs/>
          <w:sz w:val="28"/>
          <w:szCs w:val="28"/>
          <w:lang w:eastAsia="zh-HK"/>
        </w:rPr>
      </w:pPr>
      <w:r w:rsidRPr="00731548">
        <w:rPr>
          <w:noProof/>
          <w:sz w:val="28"/>
          <w:szCs w:val="28"/>
          <w:lang w:val="en-US"/>
        </w:rPr>
        <w:drawing>
          <wp:anchor distT="0" distB="0" distL="114300" distR="114300" simplePos="0" relativeHeight="251595776" behindDoc="0" locked="0" layoutInCell="1" allowOverlap="1" wp14:anchorId="600BDB69" wp14:editId="347CBB74">
            <wp:simplePos x="0" y="0"/>
            <wp:positionH relativeFrom="column">
              <wp:posOffset>4129405</wp:posOffset>
            </wp:positionH>
            <wp:positionV relativeFrom="paragraph">
              <wp:posOffset>59690</wp:posOffset>
            </wp:positionV>
            <wp:extent cx="1486535" cy="1329690"/>
            <wp:effectExtent l="0" t="0" r="0" b="3810"/>
            <wp:wrapSquare wrapText="bothSides"/>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圖片 69"/>
                    <pic:cNvPicPr>
                      <a:picLocks noChangeAspect="1"/>
                    </pic:cNvPicPr>
                  </pic:nvPicPr>
                  <pic:blipFill>
                    <a:blip r:embed="rId78" cstate="screen"/>
                    <a:stretch>
                      <a:fillRect/>
                    </a:stretch>
                  </pic:blipFill>
                  <pic:spPr>
                    <a:xfrm>
                      <a:off x="0" y="0"/>
                      <a:ext cx="1486535" cy="1329690"/>
                    </a:xfrm>
                    <a:prstGeom prst="rect">
                      <a:avLst/>
                    </a:prstGeom>
                    <a:ln>
                      <a:noFill/>
                    </a:ln>
                  </pic:spPr>
                </pic:pic>
              </a:graphicData>
            </a:graphic>
          </wp:anchor>
        </w:drawing>
      </w:r>
      <w:r w:rsidRPr="00731548">
        <w:rPr>
          <w:rFonts w:eastAsia="微軟正黑體"/>
          <w:b/>
          <w:bCs/>
          <w:sz w:val="28"/>
          <w:szCs w:val="28"/>
          <w:lang w:eastAsia="zh-HK"/>
        </w:rPr>
        <w:t xml:space="preserve">Communication methods: </w:t>
      </w:r>
    </w:p>
    <w:p w14:paraId="7022ED33" w14:textId="529024C2" w:rsidR="0072005B" w:rsidRPr="00731548" w:rsidRDefault="004E5FF5" w:rsidP="000471DF">
      <w:pPr>
        <w:snapToGrid w:val="0"/>
        <w:spacing w:line="276" w:lineRule="auto"/>
        <w:rPr>
          <w:rFonts w:eastAsia="微軟正黑體"/>
          <w:b/>
          <w:bCs/>
          <w:sz w:val="28"/>
          <w:szCs w:val="28"/>
          <w:lang w:eastAsia="zh-HK"/>
        </w:rPr>
      </w:pPr>
      <w:r w:rsidRPr="00731548">
        <w:rPr>
          <w:rFonts w:eastAsia="微軟正黑體"/>
          <w:b/>
          <w:bCs/>
          <w:sz w:val="28"/>
          <w:szCs w:val="28"/>
          <w:lang w:eastAsia="zh-HK"/>
        </w:rPr>
        <w:t>O</w:t>
      </w:r>
      <w:r w:rsidR="009C18A6" w:rsidRPr="00731548">
        <w:rPr>
          <w:rFonts w:eastAsia="微軟正黑體"/>
          <w:b/>
          <w:bCs/>
          <w:sz w:val="28"/>
          <w:szCs w:val="28"/>
          <w:lang w:eastAsia="zh-HK"/>
        </w:rPr>
        <w:t>ne-way and two-way communication</w:t>
      </w:r>
    </w:p>
    <w:p w14:paraId="06F2A575" w14:textId="77777777" w:rsidR="0072005B" w:rsidRPr="00731548" w:rsidRDefault="0072005B" w:rsidP="000471DF">
      <w:pPr>
        <w:snapToGrid w:val="0"/>
        <w:spacing w:line="276" w:lineRule="auto"/>
        <w:rPr>
          <w:rFonts w:eastAsia="微軟正黑體"/>
          <w:b/>
          <w:sz w:val="28"/>
          <w:szCs w:val="28"/>
          <w:lang w:eastAsia="zh-HK"/>
        </w:rPr>
      </w:pPr>
    </w:p>
    <w:p w14:paraId="25C22A95" w14:textId="7EDF136C"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1. </w:t>
      </w:r>
      <w:r w:rsidRPr="00731548">
        <w:rPr>
          <w:rFonts w:eastAsia="微軟正黑體"/>
          <w:b/>
          <w:lang w:eastAsia="zh-TW"/>
        </w:rPr>
        <w:t>One-way communication</w:t>
      </w:r>
      <w:r w:rsidRPr="00731548">
        <w:rPr>
          <w:rFonts w:eastAsia="微軟正黑體"/>
          <w:lang w:eastAsia="zh-TW"/>
        </w:rPr>
        <w:t xml:space="preserve"> means that only the speaker expresses, and the </w:t>
      </w:r>
      <w:r w:rsidR="005D0980" w:rsidRPr="00731548">
        <w:rPr>
          <w:rFonts w:eastAsia="微軟正黑體"/>
          <w:lang w:eastAsia="zh-TW"/>
        </w:rPr>
        <w:t xml:space="preserve">receiver </w:t>
      </w:r>
      <w:r w:rsidRPr="00731548">
        <w:rPr>
          <w:rFonts w:eastAsia="微軟正黑體"/>
          <w:lang w:eastAsia="zh-TW"/>
        </w:rPr>
        <w:t xml:space="preserve">does not care </w:t>
      </w:r>
      <w:r w:rsidR="004E5FF5" w:rsidRPr="00731548">
        <w:rPr>
          <w:rFonts w:eastAsia="微軟正黑體"/>
          <w:lang w:eastAsia="zh-TW"/>
        </w:rPr>
        <w:t xml:space="preserve">what the other says </w:t>
      </w:r>
      <w:r w:rsidRPr="00731548">
        <w:rPr>
          <w:rFonts w:eastAsia="微軟正黑體"/>
          <w:lang w:eastAsia="zh-TW"/>
        </w:rPr>
        <w:t xml:space="preserve">or </w:t>
      </w:r>
      <w:r w:rsidR="004E5FF5" w:rsidRPr="00731548">
        <w:rPr>
          <w:rFonts w:eastAsia="微軟正黑體"/>
          <w:lang w:eastAsia="zh-TW"/>
        </w:rPr>
        <w:t xml:space="preserve">does not </w:t>
      </w:r>
      <w:r w:rsidRPr="00731548">
        <w:rPr>
          <w:rFonts w:eastAsia="微軟正黑體"/>
          <w:lang w:eastAsia="zh-TW"/>
        </w:rPr>
        <w:t>respond.</w:t>
      </w:r>
    </w:p>
    <w:p w14:paraId="24E86EFF" w14:textId="4171DFF4"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For example: Dad asked </w:t>
      </w:r>
      <w:r w:rsidR="00EA625B" w:rsidRPr="00731548">
        <w:rPr>
          <w:rFonts w:eastAsia="微軟正黑體"/>
          <w:lang w:eastAsia="zh-TW"/>
        </w:rPr>
        <w:t>Ching Ching</w:t>
      </w:r>
      <w:r w:rsidRPr="00731548">
        <w:rPr>
          <w:rFonts w:eastAsia="微軟正黑體"/>
          <w:lang w:eastAsia="zh-TW"/>
        </w:rPr>
        <w:t xml:space="preserve"> to help her younger brother with his homework, but </w:t>
      </w:r>
      <w:r w:rsidR="00EA625B" w:rsidRPr="00731548">
        <w:rPr>
          <w:rFonts w:eastAsia="微軟正黑體"/>
          <w:lang w:eastAsia="zh-TW"/>
        </w:rPr>
        <w:t>Ching Ching</w:t>
      </w:r>
      <w:r w:rsidRPr="00731548">
        <w:rPr>
          <w:rFonts w:eastAsia="微軟正黑體"/>
          <w:lang w:eastAsia="zh-TW"/>
        </w:rPr>
        <w:t xml:space="preserve"> only </w:t>
      </w:r>
      <w:r w:rsidR="004E5FF5" w:rsidRPr="00731548">
        <w:rPr>
          <w:rFonts w:eastAsia="微軟正黑體"/>
          <w:lang w:eastAsia="zh-TW"/>
        </w:rPr>
        <w:t xml:space="preserve">cared about </w:t>
      </w:r>
      <w:r w:rsidRPr="00731548">
        <w:rPr>
          <w:rFonts w:eastAsia="微軟正黑體"/>
          <w:lang w:eastAsia="zh-TW"/>
        </w:rPr>
        <w:t xml:space="preserve">the </w:t>
      </w:r>
      <w:r w:rsidR="005D0980" w:rsidRPr="00731548">
        <w:rPr>
          <w:rFonts w:eastAsia="微軟正黑體"/>
          <w:lang w:eastAsia="zh-TW"/>
        </w:rPr>
        <w:t xml:space="preserve">TV </w:t>
      </w:r>
      <w:r w:rsidRPr="00731548">
        <w:rPr>
          <w:rFonts w:eastAsia="微軟正黑體"/>
          <w:lang w:eastAsia="zh-TW"/>
        </w:rPr>
        <w:t>series</w:t>
      </w:r>
      <w:r w:rsidR="004E5FF5" w:rsidRPr="00731548">
        <w:rPr>
          <w:rFonts w:eastAsia="微軟正黑體"/>
          <w:lang w:eastAsia="zh-TW"/>
        </w:rPr>
        <w:t xml:space="preserve"> she was watching</w:t>
      </w:r>
      <w:r w:rsidRPr="00731548">
        <w:rPr>
          <w:rFonts w:eastAsia="微軟正黑體"/>
          <w:lang w:eastAsia="zh-TW"/>
        </w:rPr>
        <w:t xml:space="preserve"> and turned a deaf ear to Dad’s request.</w:t>
      </w:r>
    </w:p>
    <w:p w14:paraId="03F6F073" w14:textId="77777777" w:rsidR="0072005B" w:rsidRPr="00731548" w:rsidRDefault="0072005B" w:rsidP="000471DF">
      <w:pPr>
        <w:snapToGrid w:val="0"/>
        <w:spacing w:line="276" w:lineRule="auto"/>
        <w:jc w:val="both"/>
        <w:rPr>
          <w:rFonts w:eastAsia="微軟正黑體"/>
          <w:lang w:eastAsia="zh-TW"/>
        </w:rPr>
      </w:pPr>
    </w:p>
    <w:p w14:paraId="33732E04" w14:textId="41FC637D"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2. </w:t>
      </w:r>
      <w:r w:rsidRPr="00731548">
        <w:rPr>
          <w:rFonts w:eastAsia="微軟正黑體"/>
          <w:b/>
          <w:lang w:eastAsia="zh-TW"/>
        </w:rPr>
        <w:t>Two-way communication</w:t>
      </w:r>
      <w:r w:rsidRPr="00731548">
        <w:rPr>
          <w:rFonts w:eastAsia="微軟正黑體"/>
          <w:lang w:eastAsia="zh-TW"/>
        </w:rPr>
        <w:t xml:space="preserve"> means that both parties listen to and express </w:t>
      </w:r>
      <w:r w:rsidR="00443B63" w:rsidRPr="00731548">
        <w:rPr>
          <w:rFonts w:eastAsia="微軟正黑體"/>
          <w:lang w:eastAsia="zh-TW"/>
        </w:rPr>
        <w:t>opinions and</w:t>
      </w:r>
      <w:r w:rsidRPr="00731548">
        <w:rPr>
          <w:rFonts w:eastAsia="微軟正黑體"/>
          <w:lang w:eastAsia="zh-TW"/>
        </w:rPr>
        <w:t xml:space="preserve"> respond appropriately to each other.</w:t>
      </w:r>
    </w:p>
    <w:p w14:paraId="64B918CE" w14:textId="017134B2"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For example: Mom </w:t>
      </w:r>
      <w:r w:rsidR="004E5FF5" w:rsidRPr="00731548">
        <w:rPr>
          <w:rFonts w:eastAsia="微軟正黑體"/>
          <w:lang w:eastAsia="zh-TW"/>
        </w:rPr>
        <w:t xml:space="preserve">shared with </w:t>
      </w:r>
      <w:r w:rsidR="00EA625B" w:rsidRPr="00731548">
        <w:rPr>
          <w:rFonts w:eastAsia="微軟正黑體"/>
          <w:lang w:eastAsia="zh-TW"/>
        </w:rPr>
        <w:t>Chi Ho</w:t>
      </w:r>
      <w:r w:rsidRPr="00731548">
        <w:rPr>
          <w:rFonts w:eastAsia="微軟正黑體"/>
          <w:lang w:eastAsia="zh-TW"/>
        </w:rPr>
        <w:t xml:space="preserve"> interesting things </w:t>
      </w:r>
      <w:r w:rsidR="004E5FF5" w:rsidRPr="00731548">
        <w:rPr>
          <w:rFonts w:eastAsia="微軟正黑體"/>
          <w:lang w:eastAsia="zh-TW"/>
        </w:rPr>
        <w:t xml:space="preserve">that happened </w:t>
      </w:r>
      <w:r w:rsidRPr="00731548">
        <w:rPr>
          <w:rFonts w:eastAsia="微軟正黑體"/>
          <w:lang w:eastAsia="zh-TW"/>
        </w:rPr>
        <w:t xml:space="preserve">at work. </w:t>
      </w:r>
      <w:r w:rsidR="00EA625B" w:rsidRPr="00731548">
        <w:rPr>
          <w:rFonts w:eastAsia="微軟正黑體"/>
          <w:lang w:eastAsia="zh-TW"/>
        </w:rPr>
        <w:t xml:space="preserve">Chi Ho </w:t>
      </w:r>
      <w:r w:rsidR="004E5FF5" w:rsidRPr="00731548">
        <w:rPr>
          <w:rFonts w:eastAsia="微軟正黑體"/>
          <w:lang w:eastAsia="zh-TW"/>
        </w:rPr>
        <w:t>paid attention to Mom</w:t>
      </w:r>
      <w:r w:rsidRPr="00731548">
        <w:rPr>
          <w:rFonts w:eastAsia="微軟正黑體"/>
          <w:lang w:eastAsia="zh-TW"/>
        </w:rPr>
        <w:t xml:space="preserve"> and </w:t>
      </w:r>
      <w:r w:rsidR="00BF4416" w:rsidRPr="00731548">
        <w:rPr>
          <w:rFonts w:eastAsia="微軟正黑體"/>
          <w:lang w:eastAsia="zh-TW"/>
        </w:rPr>
        <w:t>in response, he</w:t>
      </w:r>
      <w:r w:rsidRPr="00731548">
        <w:rPr>
          <w:rFonts w:eastAsia="微軟正黑體"/>
          <w:lang w:eastAsia="zh-TW"/>
        </w:rPr>
        <w:t xml:space="preserve"> said </w:t>
      </w:r>
      <w:r w:rsidR="00BF4416" w:rsidRPr="00731548">
        <w:rPr>
          <w:rFonts w:eastAsia="微軟正黑體"/>
          <w:lang w:eastAsia="zh-TW"/>
        </w:rPr>
        <w:t xml:space="preserve">to Mom </w:t>
      </w:r>
      <w:r w:rsidRPr="00731548">
        <w:rPr>
          <w:rFonts w:eastAsia="微軟正黑體"/>
          <w:lang w:eastAsia="zh-TW"/>
        </w:rPr>
        <w:t xml:space="preserve">that </w:t>
      </w:r>
      <w:r w:rsidR="00BF4416" w:rsidRPr="00731548">
        <w:rPr>
          <w:rFonts w:eastAsia="微軟正黑體"/>
          <w:lang w:eastAsia="zh-TW"/>
        </w:rPr>
        <w:t xml:space="preserve">it was </w:t>
      </w:r>
      <w:r w:rsidRPr="00731548">
        <w:rPr>
          <w:rFonts w:eastAsia="微軟正黑體"/>
          <w:lang w:eastAsia="zh-TW"/>
        </w:rPr>
        <w:t xml:space="preserve">fortunate </w:t>
      </w:r>
      <w:r w:rsidR="00BF4416" w:rsidRPr="00731548">
        <w:rPr>
          <w:rFonts w:eastAsia="微軟正黑體"/>
          <w:lang w:eastAsia="zh-TW"/>
        </w:rPr>
        <w:t xml:space="preserve">she had got </w:t>
      </w:r>
      <w:r w:rsidRPr="00731548">
        <w:rPr>
          <w:rFonts w:eastAsia="微軟正黑體"/>
          <w:lang w:eastAsia="zh-TW"/>
        </w:rPr>
        <w:t xml:space="preserve">a team of </w:t>
      </w:r>
      <w:r w:rsidR="005D0980" w:rsidRPr="00731548">
        <w:rPr>
          <w:rFonts w:eastAsia="微軟正黑體"/>
          <w:lang w:eastAsia="zh-TW"/>
        </w:rPr>
        <w:t xml:space="preserve">helpful </w:t>
      </w:r>
      <w:r w:rsidRPr="00731548">
        <w:rPr>
          <w:rFonts w:eastAsia="微軟正黑體"/>
          <w:lang w:eastAsia="zh-TW"/>
        </w:rPr>
        <w:t>colleagues.</w:t>
      </w:r>
    </w:p>
    <w:p w14:paraId="2BF9905F" w14:textId="3AC87DEB" w:rsidR="0072005B" w:rsidRPr="00731548" w:rsidRDefault="00AD236F">
      <w:pPr>
        <w:snapToGrid w:val="0"/>
        <w:spacing w:line="276" w:lineRule="auto"/>
        <w:rPr>
          <w:rFonts w:eastAsia="微軟正黑體"/>
          <w:szCs w:val="22"/>
          <w:lang w:eastAsia="zh-TW"/>
        </w:rPr>
      </w:pPr>
      <w:r w:rsidRPr="00731548">
        <w:rPr>
          <w:rFonts w:eastAsia="微軟正黑體"/>
          <w:b/>
          <w:noProof/>
          <w:sz w:val="28"/>
          <w:szCs w:val="28"/>
          <w:lang w:val="en-US"/>
        </w:rPr>
        <w:lastRenderedPageBreak/>
        <mc:AlternateContent>
          <mc:Choice Requires="wps">
            <w:drawing>
              <wp:anchor distT="0" distB="0" distL="17780" distR="17780" simplePos="0" relativeHeight="251618304" behindDoc="1" locked="0" layoutInCell="1" allowOverlap="1" wp14:anchorId="4698D0B4" wp14:editId="54249F5E">
                <wp:simplePos x="0" y="0"/>
                <wp:positionH relativeFrom="margin">
                  <wp:align>left</wp:align>
                </wp:positionH>
                <wp:positionV relativeFrom="paragraph">
                  <wp:posOffset>55245</wp:posOffset>
                </wp:positionV>
                <wp:extent cx="5353050" cy="1422400"/>
                <wp:effectExtent l="19050" t="0" r="38100" b="44450"/>
                <wp:wrapTight wrapText="bothSides">
                  <wp:wrapPolygon edited="0">
                    <wp:start x="12376" y="0"/>
                    <wp:lineTo x="6688" y="579"/>
                    <wp:lineTo x="1999" y="2604"/>
                    <wp:lineTo x="1999" y="4629"/>
                    <wp:lineTo x="-77" y="8968"/>
                    <wp:lineTo x="-77" y="11282"/>
                    <wp:lineTo x="384" y="13886"/>
                    <wp:lineTo x="384" y="17646"/>
                    <wp:lineTo x="2921" y="18514"/>
                    <wp:lineTo x="2921" y="19671"/>
                    <wp:lineTo x="7764" y="21986"/>
                    <wp:lineTo x="10300" y="21986"/>
                    <wp:lineTo x="11838" y="21986"/>
                    <wp:lineTo x="12145" y="21986"/>
                    <wp:lineTo x="17757" y="18804"/>
                    <wp:lineTo x="21216" y="13886"/>
                    <wp:lineTo x="21677" y="10993"/>
                    <wp:lineTo x="21677" y="9257"/>
                    <wp:lineTo x="21062" y="4050"/>
                    <wp:lineTo x="18141" y="289"/>
                    <wp:lineTo x="17603" y="0"/>
                    <wp:lineTo x="12376" y="0"/>
                  </wp:wrapPolygon>
                </wp:wrapTight>
                <wp:docPr id="72" name="雲朵形 72"/>
                <wp:cNvGraphicFramePr/>
                <a:graphic xmlns:a="http://schemas.openxmlformats.org/drawingml/2006/main">
                  <a:graphicData uri="http://schemas.microsoft.com/office/word/2010/wordprocessingShape">
                    <wps:wsp>
                      <wps:cNvSpPr/>
                      <wps:spPr>
                        <a:xfrm>
                          <a:off x="0" y="0"/>
                          <a:ext cx="5353050" cy="1422400"/>
                        </a:xfrm>
                        <a:prstGeom prst="cloud">
                          <a:avLst/>
                        </a:prstGeom>
                        <a:solidFill>
                          <a:sysClr val="window" lastClr="FFFFFF"/>
                        </a:solidFill>
                        <a:ln w="12700" cap="flat" cmpd="sng" algn="ctr">
                          <a:solidFill>
                            <a:srgbClr val="5B9BD5"/>
                          </a:solidFill>
                          <a:prstDash val="solid"/>
                          <a:miter lim="800000"/>
                        </a:ln>
                        <a:effectLst/>
                      </wps:spPr>
                      <wps:txbx>
                        <w:txbxContent>
                          <w:p w14:paraId="49E16FC8" w14:textId="19BDED25" w:rsidR="00DD13DE" w:rsidRDefault="00DD13DE">
                            <w:pPr>
                              <w:snapToGrid w:val="0"/>
                              <w:jc w:val="center"/>
                              <w:rPr>
                                <w:b/>
                                <w:bCs/>
                                <w:sz w:val="28"/>
                                <w:szCs w:val="28"/>
                                <w:lang w:eastAsia="zh-TW"/>
                              </w:rPr>
                            </w:pPr>
                            <w:r>
                              <w:rPr>
                                <w:rFonts w:eastAsia="微軟正黑體"/>
                                <w:b/>
                                <w:bCs/>
                                <w:sz w:val="28"/>
                                <w:lang w:eastAsia="zh-HK"/>
                              </w:rPr>
                              <w:t>In your opinion, which of the above two communication modes is/are more empathetic and able to achieve good communication? Wh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98D0B4" id="雲朵形 72" o:spid="_x0000_s1067" style="position:absolute;margin-left:0;margin-top:4.35pt;width:421.5pt;height:112pt;z-index:-251698176;visibility:visible;mso-wrap-style:square;mso-width-percent:0;mso-height-percent:0;mso-wrap-distance-left:1.4pt;mso-wrap-distance-top:0;mso-wrap-distance-right:1.4pt;mso-wrap-distance-bottom:0;mso-position-horizontal:left;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581525,861902;267653,835660;858471,1149082;721175,1161627;2041842,1287074;1959068,1229783;3572046,1144209;3538961,1207064;4229033,755782;4631875,990741;5179324,505545;4999897,593654;4748849,178656;4758267,220274;3603148,130123;3695091,77047;2743562,155410;2788047,109643;1734785,170951;1895872,215336;511390,519867;483261,473146" o:connectangles="0,0,0,0,0,0,0,0,0,0,0,0,0,0,0,0,0,0,0,0,0,0" textboxrect="0,0,43200,43200"/>
                <v:textbox>
                  <w:txbxContent>
                    <w:p w14:paraId="49E16FC8" w14:textId="19BDED25" w:rsidR="00DD13DE" w:rsidRDefault="00DD13DE">
                      <w:pPr>
                        <w:snapToGrid w:val="0"/>
                        <w:jc w:val="center"/>
                        <w:rPr>
                          <w:b/>
                          <w:bCs/>
                          <w:sz w:val="28"/>
                          <w:szCs w:val="28"/>
                          <w:lang w:eastAsia="zh-TW"/>
                        </w:rPr>
                      </w:pPr>
                      <w:r>
                        <w:rPr>
                          <w:rFonts w:eastAsia="微軟正黑體"/>
                          <w:b/>
                          <w:bCs/>
                          <w:sz w:val="28"/>
                          <w:lang w:eastAsia="zh-HK"/>
                        </w:rPr>
                        <w:t>In your opinion, which of the above two communication modes is/are more empathetic and able to achieve good communication? Why?</w:t>
                      </w:r>
                    </w:p>
                  </w:txbxContent>
                </v:textbox>
                <w10:wrap type="tight" anchorx="margin"/>
              </v:shape>
            </w:pict>
          </mc:Fallback>
        </mc:AlternateContent>
      </w:r>
    </w:p>
    <w:p w14:paraId="202457D1" w14:textId="7BB71C60" w:rsidR="0072005B" w:rsidRPr="00731548" w:rsidRDefault="0072005B">
      <w:pPr>
        <w:snapToGrid w:val="0"/>
        <w:spacing w:line="276" w:lineRule="auto"/>
        <w:rPr>
          <w:rFonts w:eastAsia="微軟正黑體"/>
          <w:lang w:eastAsia="zh-TW"/>
        </w:rPr>
      </w:pPr>
    </w:p>
    <w:p w14:paraId="2D49B575" w14:textId="77777777" w:rsidR="0072005B" w:rsidRPr="00731548" w:rsidRDefault="0072005B">
      <w:pPr>
        <w:snapToGrid w:val="0"/>
        <w:spacing w:line="276" w:lineRule="auto"/>
        <w:jc w:val="center"/>
        <w:rPr>
          <w:rFonts w:eastAsia="微軟正黑體"/>
          <w:lang w:eastAsia="zh-TW"/>
        </w:rPr>
      </w:pPr>
    </w:p>
    <w:p w14:paraId="7FC31CBF" w14:textId="77777777" w:rsidR="0072005B" w:rsidRPr="00731548" w:rsidRDefault="009C18A6" w:rsidP="000471DF">
      <w:pPr>
        <w:snapToGrid w:val="0"/>
        <w:spacing w:line="276" w:lineRule="auto"/>
        <w:rPr>
          <w:rFonts w:eastAsia="微軟正黑體"/>
          <w:b/>
          <w:bCs/>
          <w:sz w:val="28"/>
          <w:lang w:eastAsia="zh-TW"/>
        </w:rPr>
      </w:pPr>
      <w:r w:rsidRPr="00731548">
        <w:rPr>
          <w:rFonts w:eastAsia="微軟正黑體"/>
          <w:b/>
          <w:bCs/>
          <w:sz w:val="28"/>
          <w:szCs w:val="28"/>
          <w:lang w:eastAsia="zh-TW"/>
        </w:rPr>
        <w:br w:type="page"/>
      </w:r>
      <w:r w:rsidRPr="00731548">
        <w:rPr>
          <w:rFonts w:eastAsia="微軟正黑體"/>
          <w:b/>
          <w:bCs/>
          <w:sz w:val="28"/>
          <w:lang w:eastAsia="zh-TW"/>
        </w:rPr>
        <w:lastRenderedPageBreak/>
        <w:t>Activity 1: Positive communication starts with me</w:t>
      </w:r>
    </w:p>
    <w:p w14:paraId="7B32C405" w14:textId="6928C2F6" w:rsidR="0072005B" w:rsidRPr="00731548" w:rsidRDefault="009C18A6" w:rsidP="000471DF">
      <w:pPr>
        <w:snapToGrid w:val="0"/>
        <w:spacing w:line="276" w:lineRule="auto"/>
        <w:jc w:val="both"/>
        <w:rPr>
          <w:rFonts w:eastAsia="微軟正黑體"/>
          <w:lang w:eastAsia="zh-TW"/>
        </w:rPr>
      </w:pPr>
      <w:r w:rsidRPr="00731548">
        <w:rPr>
          <w:rFonts w:eastAsia="微軟正黑體"/>
          <w:lang w:eastAsia="zh-TW"/>
        </w:rPr>
        <w:t xml:space="preserve">In Worksheet 2, we know that most family conflicts start with </w:t>
      </w:r>
      <w:r w:rsidR="00B1300E" w:rsidRPr="00731548">
        <w:rPr>
          <w:rFonts w:eastAsia="微軟正黑體"/>
          <w:lang w:eastAsia="zh-TW"/>
        </w:rPr>
        <w:t>poor</w:t>
      </w:r>
      <w:r w:rsidRPr="00731548">
        <w:rPr>
          <w:rFonts w:eastAsia="微軟正黑體"/>
          <w:lang w:eastAsia="zh-TW"/>
        </w:rPr>
        <w:t xml:space="preserve"> communication. </w:t>
      </w:r>
      <w:r w:rsidR="00B1300E" w:rsidRPr="00731548">
        <w:rPr>
          <w:rFonts w:eastAsia="微軟正黑體"/>
          <w:lang w:eastAsia="zh-TW"/>
        </w:rPr>
        <w:t xml:space="preserve">Poor </w:t>
      </w:r>
      <w:r w:rsidRPr="00731548">
        <w:rPr>
          <w:rFonts w:eastAsia="微軟正黑體"/>
          <w:lang w:eastAsia="zh-TW"/>
        </w:rPr>
        <w:t>communication not only destroys family relationships, but also affects personal growth. Learning positive communication helps promote open, positive and active communication. In the communication process, if we put ourselves into others’ shoes and get along with family members with empathy</w:t>
      </w:r>
      <w:r w:rsidR="00B1300E" w:rsidRPr="00731548">
        <w:rPr>
          <w:rFonts w:eastAsia="微軟正黑體"/>
          <w:lang w:eastAsia="zh-TW"/>
        </w:rPr>
        <w:t xml:space="preserve">, they will </w:t>
      </w:r>
      <w:r w:rsidRPr="00731548">
        <w:rPr>
          <w:rFonts w:eastAsia="微軟正黑體"/>
          <w:lang w:eastAsia="zh-TW"/>
        </w:rPr>
        <w:t>feel respected and cared for</w:t>
      </w:r>
      <w:r w:rsidR="00B1300E" w:rsidRPr="00731548">
        <w:rPr>
          <w:rFonts w:eastAsia="微軟正黑體"/>
          <w:lang w:eastAsia="zh-TW"/>
        </w:rPr>
        <w:t xml:space="preserve"> and </w:t>
      </w:r>
      <w:r w:rsidRPr="00731548">
        <w:rPr>
          <w:rFonts w:eastAsia="微軟正黑體"/>
          <w:lang w:eastAsia="zh-TW"/>
        </w:rPr>
        <w:t xml:space="preserve">they will be more willing to share thoughts and feelings with each other frankly, </w:t>
      </w:r>
      <w:r w:rsidR="00B1300E" w:rsidRPr="00731548">
        <w:rPr>
          <w:rFonts w:eastAsia="微軟正黑體"/>
          <w:lang w:eastAsia="zh-TW"/>
        </w:rPr>
        <w:t xml:space="preserve">which will </w:t>
      </w:r>
      <w:r w:rsidRPr="00731548">
        <w:rPr>
          <w:rFonts w:eastAsia="微軟正黑體"/>
          <w:lang w:eastAsia="zh-TW"/>
        </w:rPr>
        <w:t>reduce misunderstandings and disputes, and enhance family cohesion.</w:t>
      </w:r>
    </w:p>
    <w:p w14:paraId="6596DEBD" w14:textId="77777777" w:rsidR="0072005B" w:rsidRPr="00731548" w:rsidRDefault="0072005B" w:rsidP="000471DF">
      <w:pPr>
        <w:snapToGrid w:val="0"/>
        <w:spacing w:line="276" w:lineRule="auto"/>
        <w:jc w:val="both"/>
        <w:rPr>
          <w:rFonts w:eastAsia="微軟正黑體"/>
          <w:lang w:eastAsia="zh-TW"/>
        </w:rPr>
      </w:pPr>
    </w:p>
    <w:p w14:paraId="67EBDA4A" w14:textId="7292BE55" w:rsidR="0072005B" w:rsidRPr="00731548" w:rsidRDefault="009C18A6" w:rsidP="000471DF">
      <w:pPr>
        <w:snapToGrid w:val="0"/>
        <w:spacing w:line="276" w:lineRule="auto"/>
        <w:jc w:val="both"/>
        <w:rPr>
          <w:rFonts w:eastAsia="微軟正黑體"/>
          <w:szCs w:val="22"/>
          <w:lang w:eastAsia="zh-TW"/>
        </w:rPr>
      </w:pPr>
      <w:r w:rsidRPr="00731548">
        <w:rPr>
          <w:rFonts w:eastAsia="微軟正黑體"/>
          <w:b/>
          <w:szCs w:val="22"/>
          <w:lang w:eastAsia="zh-TW"/>
        </w:rPr>
        <w:t>Positive communication</w:t>
      </w:r>
      <w:r w:rsidRPr="00731548">
        <w:rPr>
          <w:rFonts w:eastAsia="微軟正黑體"/>
          <w:szCs w:val="22"/>
          <w:lang w:eastAsia="zh-TW"/>
        </w:rPr>
        <w:t xml:space="preserve"> refers to two-way and quality communication. The speaker and the receiver actively participate in the communication process. The speaker needs to express the message clearly and calmly, and the </w:t>
      </w:r>
      <w:r w:rsidR="006B6B61" w:rsidRPr="00731548">
        <w:rPr>
          <w:rFonts w:eastAsia="微軟正黑體"/>
          <w:szCs w:val="22"/>
          <w:lang w:eastAsia="zh-TW"/>
        </w:rPr>
        <w:t xml:space="preserve">receiver </w:t>
      </w:r>
      <w:r w:rsidRPr="00731548">
        <w:rPr>
          <w:rFonts w:eastAsia="微軟正黑體"/>
          <w:szCs w:val="22"/>
          <w:lang w:eastAsia="zh-TW"/>
        </w:rPr>
        <w:t xml:space="preserve">should also listen attentively and patiently. By sharing the </w:t>
      </w:r>
      <w:r w:rsidR="004C66AD" w:rsidRPr="00731548">
        <w:rPr>
          <w:rFonts w:eastAsia="微軟正黑體"/>
          <w:szCs w:val="22"/>
          <w:lang w:eastAsia="zh-TW"/>
        </w:rPr>
        <w:t xml:space="preserve">happy and sad moments in </w:t>
      </w:r>
      <w:r w:rsidRPr="00731548">
        <w:rPr>
          <w:rFonts w:eastAsia="微軟正黑體"/>
          <w:szCs w:val="22"/>
          <w:lang w:eastAsia="zh-TW"/>
        </w:rPr>
        <w:t>life,</w:t>
      </w:r>
      <w:r w:rsidR="00270B08" w:rsidRPr="00731548">
        <w:rPr>
          <w:rFonts w:eastAsia="微軟正黑體"/>
          <w:szCs w:val="22"/>
          <w:lang w:eastAsia="zh-TW"/>
        </w:rPr>
        <w:t xml:space="preserve"> and</w:t>
      </w:r>
      <w:r w:rsidRPr="00731548">
        <w:rPr>
          <w:rFonts w:eastAsia="微軟正黑體"/>
          <w:szCs w:val="22"/>
          <w:lang w:eastAsia="zh-TW"/>
        </w:rPr>
        <w:t xml:space="preserve"> </w:t>
      </w:r>
      <w:r w:rsidR="004C66AD" w:rsidRPr="00731548">
        <w:rPr>
          <w:rFonts w:eastAsia="微軟正黑體"/>
          <w:szCs w:val="22"/>
          <w:lang w:eastAsia="zh-TW"/>
        </w:rPr>
        <w:t xml:space="preserve">things that they </w:t>
      </w:r>
      <w:r w:rsidRPr="00731548">
        <w:rPr>
          <w:rFonts w:eastAsia="微軟正黑體"/>
          <w:szCs w:val="22"/>
          <w:lang w:eastAsia="zh-TW"/>
        </w:rPr>
        <w:t>appreciat</w:t>
      </w:r>
      <w:r w:rsidR="004C66AD" w:rsidRPr="00731548">
        <w:rPr>
          <w:rFonts w:eastAsia="微軟正黑體"/>
          <w:szCs w:val="22"/>
          <w:lang w:eastAsia="zh-TW"/>
        </w:rPr>
        <w:t>e</w:t>
      </w:r>
      <w:r w:rsidRPr="00731548">
        <w:rPr>
          <w:rFonts w:eastAsia="微軟正黑體"/>
          <w:szCs w:val="22"/>
          <w:lang w:eastAsia="zh-TW"/>
        </w:rPr>
        <w:t xml:space="preserve"> or </w:t>
      </w:r>
      <w:r w:rsidR="004C66AD" w:rsidRPr="00731548">
        <w:rPr>
          <w:rFonts w:eastAsia="微軟正黑體"/>
          <w:szCs w:val="22"/>
          <w:lang w:eastAsia="zh-TW"/>
        </w:rPr>
        <w:t>are grateful for</w:t>
      </w:r>
      <w:r w:rsidRPr="00731548">
        <w:rPr>
          <w:rFonts w:eastAsia="微軟正黑體"/>
          <w:szCs w:val="22"/>
          <w:lang w:eastAsia="zh-TW"/>
        </w:rPr>
        <w:t xml:space="preserve">, the family </w:t>
      </w:r>
      <w:r w:rsidR="00270B08" w:rsidRPr="00731548">
        <w:rPr>
          <w:rFonts w:eastAsia="微軟正黑體"/>
          <w:szCs w:val="22"/>
          <w:lang w:eastAsia="zh-TW"/>
        </w:rPr>
        <w:t xml:space="preserve">will feel involved and </w:t>
      </w:r>
      <w:r w:rsidRPr="00731548">
        <w:rPr>
          <w:rFonts w:eastAsia="微軟正黑體"/>
          <w:szCs w:val="22"/>
          <w:lang w:eastAsia="zh-TW"/>
        </w:rPr>
        <w:t xml:space="preserve">enjoy the </w:t>
      </w:r>
      <w:r w:rsidR="00270B08" w:rsidRPr="00731548">
        <w:rPr>
          <w:rFonts w:eastAsia="微軟正黑體"/>
          <w:szCs w:val="22"/>
          <w:lang w:eastAsia="zh-TW"/>
        </w:rPr>
        <w:t xml:space="preserve">time spent on </w:t>
      </w:r>
      <w:r w:rsidRPr="00731548">
        <w:rPr>
          <w:rFonts w:eastAsia="微軟正黑體"/>
          <w:szCs w:val="22"/>
          <w:lang w:eastAsia="zh-TW"/>
        </w:rPr>
        <w:t>communicati</w:t>
      </w:r>
      <w:r w:rsidR="00270B08" w:rsidRPr="00731548">
        <w:rPr>
          <w:rFonts w:eastAsia="微軟正黑體"/>
          <w:szCs w:val="22"/>
          <w:lang w:eastAsia="zh-TW"/>
        </w:rPr>
        <w:t>ng with each other</w:t>
      </w:r>
      <w:r w:rsidRPr="00731548">
        <w:rPr>
          <w:rFonts w:eastAsia="微軟正黑體"/>
          <w:szCs w:val="22"/>
          <w:lang w:eastAsia="zh-TW"/>
        </w:rPr>
        <w:t xml:space="preserve">. At the same time, through this positive thinking, </w:t>
      </w:r>
      <w:r w:rsidR="00270B08" w:rsidRPr="00731548">
        <w:rPr>
          <w:rFonts w:eastAsia="微軟正黑體"/>
          <w:szCs w:val="22"/>
          <w:lang w:eastAsia="zh-TW"/>
        </w:rPr>
        <w:t xml:space="preserve">contents associated with </w:t>
      </w:r>
      <w:r w:rsidRPr="00731548">
        <w:rPr>
          <w:rFonts w:eastAsia="微軟正黑體"/>
          <w:szCs w:val="22"/>
          <w:lang w:eastAsia="zh-TW"/>
        </w:rPr>
        <w:t>negative communication</w:t>
      </w:r>
      <w:r w:rsidR="00270B08" w:rsidRPr="00731548">
        <w:rPr>
          <w:rFonts w:eastAsia="微軟正黑體"/>
          <w:szCs w:val="22"/>
          <w:lang w:eastAsia="zh-TW"/>
        </w:rPr>
        <w:t>,</w:t>
      </w:r>
      <w:r w:rsidRPr="00731548">
        <w:rPr>
          <w:rFonts w:eastAsia="微軟正黑體"/>
          <w:szCs w:val="22"/>
          <w:lang w:eastAsia="zh-TW"/>
        </w:rPr>
        <w:t xml:space="preserve"> such as blame</w:t>
      </w:r>
      <w:r w:rsidR="00270B08" w:rsidRPr="00731548">
        <w:rPr>
          <w:rFonts w:eastAsia="微軟正黑體"/>
          <w:szCs w:val="22"/>
          <w:lang w:eastAsia="zh-TW"/>
        </w:rPr>
        <w:t>s</w:t>
      </w:r>
      <w:r w:rsidRPr="00731548">
        <w:rPr>
          <w:rFonts w:eastAsia="微軟正黑體"/>
          <w:szCs w:val="22"/>
          <w:lang w:eastAsia="zh-TW"/>
        </w:rPr>
        <w:t xml:space="preserve"> and complaint</w:t>
      </w:r>
      <w:r w:rsidR="00270B08" w:rsidRPr="00731548">
        <w:rPr>
          <w:rFonts w:eastAsia="微軟正黑體"/>
          <w:szCs w:val="22"/>
          <w:lang w:eastAsia="zh-TW"/>
        </w:rPr>
        <w:t>s,</w:t>
      </w:r>
      <w:r w:rsidR="00E90992" w:rsidRPr="00731548">
        <w:rPr>
          <w:rFonts w:eastAsia="微軟正黑體"/>
          <w:szCs w:val="22"/>
          <w:lang w:eastAsia="zh-TW"/>
        </w:rPr>
        <w:t xml:space="preserve"> </w:t>
      </w:r>
      <w:r w:rsidR="00270B08" w:rsidRPr="00731548">
        <w:rPr>
          <w:rFonts w:eastAsia="微軟正黑體"/>
          <w:szCs w:val="22"/>
          <w:lang w:eastAsia="zh-TW"/>
        </w:rPr>
        <w:t xml:space="preserve">will be </w:t>
      </w:r>
      <w:r w:rsidR="00E90992" w:rsidRPr="00731548">
        <w:rPr>
          <w:rFonts w:eastAsia="微軟正黑體"/>
          <w:szCs w:val="22"/>
          <w:lang w:eastAsia="zh-TW"/>
        </w:rPr>
        <w:t>replaced</w:t>
      </w:r>
      <w:r w:rsidRPr="00731548">
        <w:rPr>
          <w:rFonts w:eastAsia="微軟正黑體"/>
          <w:szCs w:val="22"/>
          <w:lang w:eastAsia="zh-TW"/>
        </w:rPr>
        <w:t>.</w:t>
      </w:r>
    </w:p>
    <w:p w14:paraId="5E223CB8" w14:textId="77777777" w:rsidR="0072005B" w:rsidRPr="00731548" w:rsidRDefault="0072005B" w:rsidP="000471DF">
      <w:pPr>
        <w:snapToGrid w:val="0"/>
        <w:spacing w:line="276" w:lineRule="auto"/>
        <w:jc w:val="both"/>
        <w:rPr>
          <w:rFonts w:eastAsia="微軟正黑體"/>
          <w:szCs w:val="22"/>
          <w:lang w:eastAsia="zh-TW"/>
        </w:rPr>
      </w:pPr>
    </w:p>
    <w:p w14:paraId="62805800" w14:textId="7BCFD499" w:rsidR="0072005B" w:rsidRPr="00731548" w:rsidRDefault="009C18A6" w:rsidP="000471DF">
      <w:pPr>
        <w:snapToGrid w:val="0"/>
        <w:spacing w:line="276" w:lineRule="auto"/>
        <w:jc w:val="both"/>
        <w:rPr>
          <w:rFonts w:eastAsia="微軟正黑體"/>
          <w:szCs w:val="22"/>
          <w:lang w:eastAsia="zh-TW"/>
        </w:rPr>
      </w:pPr>
      <w:r w:rsidRPr="00731548">
        <w:rPr>
          <w:rFonts w:eastAsia="微軟正黑體"/>
          <w:szCs w:val="22"/>
          <w:lang w:eastAsia="zh-TW"/>
        </w:rPr>
        <w:t xml:space="preserve">We can learn how to promote positive communication through the </w:t>
      </w:r>
      <w:r w:rsidRPr="00731548">
        <w:rPr>
          <w:rFonts w:eastAsia="微軟正黑體"/>
          <w:b/>
          <w:szCs w:val="22"/>
          <w:lang w:eastAsia="zh-TW"/>
        </w:rPr>
        <w:t>Five-Taste Model of Positive Communication</w:t>
      </w:r>
      <w:r w:rsidRPr="00731548">
        <w:rPr>
          <w:rFonts w:eastAsia="微軟正黑體"/>
          <w:szCs w:val="22"/>
          <w:lang w:eastAsia="zh-TW"/>
        </w:rPr>
        <w:t xml:space="preserve">, which includes joy, gratitude, listening, flow and </w:t>
      </w:r>
      <w:r w:rsidR="00443B63" w:rsidRPr="00731548">
        <w:rPr>
          <w:rFonts w:eastAsia="微軟正黑體"/>
          <w:szCs w:val="22"/>
          <w:lang w:eastAsia="zh-TW"/>
        </w:rPr>
        <w:t>savouring</w:t>
      </w:r>
      <w:r w:rsidRPr="00731548">
        <w:rPr>
          <w:rFonts w:eastAsia="微軟正黑體"/>
          <w:szCs w:val="22"/>
          <w:lang w:eastAsia="zh-TW"/>
        </w:rPr>
        <w:t xml:space="preserve">. Family members use the Five-Taste Model of Positive Communication to listen attentively, cultivate empathy, appreciate each other, learn to be grateful, and use a positive and </w:t>
      </w:r>
      <w:r w:rsidR="001475F0" w:rsidRPr="00731548">
        <w:rPr>
          <w:rFonts w:eastAsia="微軟正黑體"/>
          <w:szCs w:val="22"/>
          <w:lang w:eastAsia="zh-TW"/>
        </w:rPr>
        <w:t>active</w:t>
      </w:r>
      <w:r w:rsidRPr="00731548">
        <w:rPr>
          <w:rFonts w:eastAsia="微軟正黑體"/>
          <w:szCs w:val="22"/>
          <w:lang w:eastAsia="zh-TW"/>
        </w:rPr>
        <w:t xml:space="preserve"> attitude to maintain</w:t>
      </w:r>
      <w:r w:rsidR="00185A50" w:rsidRPr="00731548">
        <w:rPr>
          <w:rFonts w:eastAsia="微軟正黑體"/>
          <w:szCs w:val="22"/>
          <w:lang w:eastAsia="zh-TW"/>
        </w:rPr>
        <w:t>ing</w:t>
      </w:r>
      <w:r w:rsidRPr="00731548">
        <w:rPr>
          <w:rFonts w:eastAsia="微軟正黑體"/>
          <w:szCs w:val="22"/>
          <w:lang w:eastAsia="zh-TW"/>
        </w:rPr>
        <w:t xml:space="preserve"> two-way communication, build mutual trust, and enhance family cohesion. The following table lists some communication modes and </w:t>
      </w:r>
      <w:r w:rsidR="00443B63" w:rsidRPr="00731548">
        <w:rPr>
          <w:rFonts w:eastAsia="微軟正黑體"/>
          <w:szCs w:val="22"/>
          <w:lang w:eastAsia="zh-TW"/>
        </w:rPr>
        <w:t>behaviour</w:t>
      </w:r>
      <w:r w:rsidRPr="00731548">
        <w:rPr>
          <w:rFonts w:eastAsia="微軟正黑體"/>
          <w:szCs w:val="22"/>
          <w:lang w:eastAsia="zh-TW"/>
        </w:rPr>
        <w:t xml:space="preserve"> goals (life examples) </w:t>
      </w:r>
      <w:r w:rsidR="00185A50" w:rsidRPr="00731548">
        <w:rPr>
          <w:rFonts w:eastAsia="微軟正黑體"/>
          <w:szCs w:val="22"/>
          <w:lang w:eastAsia="zh-TW"/>
        </w:rPr>
        <w:t xml:space="preserve">associated with the </w:t>
      </w:r>
      <w:r w:rsidRPr="00731548">
        <w:rPr>
          <w:rFonts w:eastAsia="微軟正黑體"/>
          <w:szCs w:val="22"/>
          <w:lang w:eastAsia="zh-TW"/>
        </w:rPr>
        <w:t xml:space="preserve">use </w:t>
      </w:r>
      <w:r w:rsidR="00185A50" w:rsidRPr="00731548">
        <w:rPr>
          <w:rFonts w:eastAsia="微軟正黑體"/>
          <w:szCs w:val="22"/>
          <w:lang w:eastAsia="zh-TW"/>
        </w:rPr>
        <w:t xml:space="preserve">of </w:t>
      </w:r>
      <w:r w:rsidRPr="00731548">
        <w:rPr>
          <w:rFonts w:eastAsia="微軟正黑體"/>
          <w:szCs w:val="22"/>
          <w:lang w:eastAsia="zh-TW"/>
        </w:rPr>
        <w:t>the Five-Taste Model of Positive Communication.</w:t>
      </w:r>
    </w:p>
    <w:p w14:paraId="70BCED2F" w14:textId="1E27E6D9" w:rsidR="0072005B" w:rsidRPr="00731548" w:rsidRDefault="009C18A6">
      <w:pPr>
        <w:rPr>
          <w:rFonts w:eastAsia="微軟正黑體"/>
          <w:b/>
          <w:bCs/>
          <w:szCs w:val="22"/>
          <w:lang w:eastAsia="zh-TW"/>
        </w:rPr>
      </w:pPr>
      <w:r w:rsidRPr="00731548">
        <w:rPr>
          <w:rFonts w:eastAsiaTheme="minorEastAsia"/>
          <w:noProof/>
          <w:lang w:val="en-US"/>
        </w:rPr>
        <w:drawing>
          <wp:anchor distT="0" distB="0" distL="114300" distR="114300" simplePos="0" relativeHeight="251594752" behindDoc="0" locked="0" layoutInCell="1" allowOverlap="1" wp14:anchorId="51ACBD21" wp14:editId="1E6F29C9">
            <wp:simplePos x="0" y="0"/>
            <wp:positionH relativeFrom="column">
              <wp:posOffset>142875</wp:posOffset>
            </wp:positionH>
            <wp:positionV relativeFrom="paragraph">
              <wp:posOffset>6350</wp:posOffset>
            </wp:positionV>
            <wp:extent cx="4611370" cy="3319145"/>
            <wp:effectExtent l="19050" t="0" r="17780" b="0"/>
            <wp:wrapNone/>
            <wp:docPr id="1074" name="資料庫圖表 10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14:sizeRelV relativeFrom="margin">
              <wp14:pctHeight>0</wp14:pctHeight>
            </wp14:sizeRelV>
          </wp:anchor>
        </w:drawing>
      </w:r>
      <w:r w:rsidRPr="00731548">
        <w:rPr>
          <w:rFonts w:eastAsia="微軟正黑體"/>
          <w:b/>
          <w:bCs/>
          <w:szCs w:val="22"/>
          <w:lang w:eastAsia="zh-TW"/>
        </w:rPr>
        <w:br w:type="page"/>
      </w:r>
    </w:p>
    <w:p w14:paraId="1AE42793" w14:textId="34BEC304" w:rsidR="0072005B" w:rsidRPr="00731548" w:rsidRDefault="00AF4EB9">
      <w:pPr>
        <w:snapToGrid w:val="0"/>
        <w:spacing w:line="276" w:lineRule="auto"/>
        <w:rPr>
          <w:rFonts w:eastAsia="微軟正黑體"/>
          <w:b/>
          <w:bCs/>
          <w:szCs w:val="22"/>
          <w:lang w:eastAsia="zh-TW"/>
        </w:rPr>
      </w:pPr>
      <w:r w:rsidRPr="00731548">
        <w:rPr>
          <w:rFonts w:eastAsia="微軟正黑體" w:hint="eastAsia"/>
          <w:b/>
          <w:bCs/>
          <w:szCs w:val="22"/>
          <w:lang w:eastAsia="zh-TW"/>
        </w:rPr>
        <w:lastRenderedPageBreak/>
        <w:t>C</w:t>
      </w:r>
      <w:r w:rsidRPr="00731548">
        <w:rPr>
          <w:rFonts w:eastAsia="微軟正黑體" w:hint="eastAsia"/>
          <w:b/>
          <w:bCs/>
          <w:szCs w:val="22"/>
          <w:lang w:eastAsia="zh-HK"/>
        </w:rPr>
        <w:t>hart 2</w:t>
      </w:r>
      <w:r w:rsidR="00DD281D" w:rsidRPr="00731548">
        <w:rPr>
          <w:rFonts w:eastAsia="微軟正黑體"/>
          <w:b/>
          <w:bCs/>
          <w:szCs w:val="22"/>
          <w:lang w:eastAsia="zh-TW"/>
        </w:rPr>
        <w:t xml:space="preserve"> </w:t>
      </w:r>
      <w:r w:rsidR="009C18A6" w:rsidRPr="00731548">
        <w:rPr>
          <w:rFonts w:eastAsia="微軟正黑體"/>
          <w:b/>
          <w:szCs w:val="22"/>
          <w:lang w:eastAsia="zh-TW"/>
        </w:rPr>
        <w:t>Five-Taste Model of Positive Communication</w:t>
      </w:r>
    </w:p>
    <w:tbl>
      <w:tblPr>
        <w:tblStyle w:val="1-51"/>
        <w:tblW w:w="8931" w:type="dxa"/>
        <w:tblInd w:w="-5" w:type="dxa"/>
        <w:tblBorders>
          <w:top w:val="single" w:sz="18" w:space="0" w:color="0070C0"/>
          <w:left w:val="single" w:sz="18" w:space="0" w:color="0070C0"/>
          <w:bottom w:val="single" w:sz="18" w:space="0" w:color="0070C0"/>
          <w:right w:val="single" w:sz="18" w:space="0" w:color="0070C0"/>
          <w:insideH w:val="single" w:sz="4" w:space="0" w:color="0070C0"/>
          <w:insideV w:val="single" w:sz="4" w:space="0" w:color="0070C0"/>
        </w:tblBorders>
        <w:tblLook w:val="04A0" w:firstRow="1" w:lastRow="0" w:firstColumn="1" w:lastColumn="0" w:noHBand="0" w:noVBand="1"/>
      </w:tblPr>
      <w:tblGrid>
        <w:gridCol w:w="1870"/>
        <w:gridCol w:w="3375"/>
        <w:gridCol w:w="3686"/>
      </w:tblGrid>
      <w:tr w:rsidR="0072005B" w:rsidRPr="00731548" w14:paraId="5A7FD21A" w14:textId="77777777" w:rsidTr="00340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bottom w:val="none" w:sz="0" w:space="0" w:color="auto"/>
            </w:tcBorders>
            <w:shd w:val="clear" w:color="auto" w:fill="auto"/>
            <w:vAlign w:val="center"/>
          </w:tcPr>
          <w:p w14:paraId="3DCF03DA" w14:textId="3B082AEC" w:rsidR="0072005B" w:rsidRPr="00731548" w:rsidRDefault="009757A9">
            <w:pPr>
              <w:snapToGrid w:val="0"/>
              <w:jc w:val="center"/>
              <w:rPr>
                <w:rFonts w:eastAsia="微軟正黑體"/>
                <w:b w:val="0"/>
                <w:bCs w:val="0"/>
                <w:color w:val="00B050"/>
                <w:sz w:val="22"/>
                <w:szCs w:val="22"/>
                <w:lang w:eastAsia="zh-TW"/>
              </w:rPr>
            </w:pPr>
            <w:r w:rsidRPr="00731548">
              <w:rPr>
                <w:rFonts w:eastAsia="微軟正黑體"/>
                <w:sz w:val="22"/>
                <w:szCs w:val="22"/>
                <w:lang w:eastAsia="zh-TW"/>
              </w:rPr>
              <w:t xml:space="preserve">Elements of </w:t>
            </w:r>
            <w:r w:rsidR="009C18A6" w:rsidRPr="00731548">
              <w:rPr>
                <w:rFonts w:eastAsia="微軟正黑體"/>
                <w:sz w:val="22"/>
                <w:szCs w:val="22"/>
                <w:lang w:eastAsia="zh-TW"/>
              </w:rPr>
              <w:t>Five-Taste Model of Positive Communication</w:t>
            </w:r>
          </w:p>
        </w:tc>
        <w:tc>
          <w:tcPr>
            <w:tcW w:w="3375" w:type="dxa"/>
            <w:tcBorders>
              <w:bottom w:val="none" w:sz="0" w:space="0" w:color="auto"/>
            </w:tcBorders>
            <w:shd w:val="clear" w:color="auto" w:fill="auto"/>
            <w:vAlign w:val="center"/>
          </w:tcPr>
          <w:p w14:paraId="49D386AE" w14:textId="04CBE864" w:rsidR="0072005B" w:rsidRPr="00731548" w:rsidRDefault="009C18A6" w:rsidP="009757A9">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sz w:val="22"/>
                <w:szCs w:val="22"/>
                <w:lang w:eastAsia="zh-TW"/>
              </w:rPr>
            </w:pPr>
            <w:r w:rsidRPr="00731548">
              <w:rPr>
                <w:rFonts w:eastAsia="微軟正黑體"/>
                <w:sz w:val="22"/>
                <w:szCs w:val="22"/>
                <w:lang w:eastAsia="zh-TW"/>
              </w:rPr>
              <w:t>Communication mode</w:t>
            </w:r>
            <w:r w:rsidR="009757A9" w:rsidRPr="00731548">
              <w:rPr>
                <w:rFonts w:eastAsia="微軟正黑體"/>
                <w:sz w:val="22"/>
                <w:szCs w:val="22"/>
                <w:lang w:eastAsia="zh-TW"/>
              </w:rPr>
              <w:t>s</w:t>
            </w:r>
          </w:p>
        </w:tc>
        <w:tc>
          <w:tcPr>
            <w:tcW w:w="3686" w:type="dxa"/>
            <w:tcBorders>
              <w:bottom w:val="none" w:sz="0" w:space="0" w:color="auto"/>
            </w:tcBorders>
            <w:vAlign w:val="center"/>
          </w:tcPr>
          <w:p w14:paraId="52E29BCC" w14:textId="480FA6FA" w:rsidR="0072005B" w:rsidRPr="00731548" w:rsidRDefault="00443B63">
            <w:pPr>
              <w:snapToGrid w:val="0"/>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sz w:val="22"/>
                <w:szCs w:val="22"/>
                <w:lang w:eastAsia="zh-TW"/>
              </w:rPr>
            </w:pPr>
            <w:r w:rsidRPr="00731548">
              <w:rPr>
                <w:rFonts w:eastAsia="微軟正黑體"/>
                <w:sz w:val="22"/>
                <w:szCs w:val="22"/>
                <w:lang w:eastAsia="zh-TW"/>
              </w:rPr>
              <w:t>Behaviour</w:t>
            </w:r>
            <w:r w:rsidR="009C18A6" w:rsidRPr="00731548">
              <w:rPr>
                <w:rFonts w:eastAsia="微軟正黑體"/>
                <w:sz w:val="22"/>
                <w:szCs w:val="22"/>
                <w:lang w:eastAsia="zh-TW"/>
              </w:rPr>
              <w:t xml:space="preserve"> goals (life examples)</w:t>
            </w:r>
          </w:p>
        </w:tc>
      </w:tr>
      <w:tr w:rsidR="0072005B" w:rsidRPr="00731548" w14:paraId="25154A1C"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74AC05FC"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00B050"/>
                <w:sz w:val="28"/>
                <w:szCs w:val="28"/>
                <w:lang w:eastAsia="zh-TW"/>
              </w:rPr>
              <w:t>Joy</w:t>
            </w:r>
          </w:p>
        </w:tc>
        <w:tc>
          <w:tcPr>
            <w:tcW w:w="3375" w:type="dxa"/>
            <w:shd w:val="clear" w:color="auto" w:fill="auto"/>
          </w:tcPr>
          <w:p w14:paraId="066E8CE3" w14:textId="1ED6F90F"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bCs/>
                <w:lang w:eastAsia="zh-TW"/>
              </w:rPr>
            </w:pPr>
            <w:r w:rsidRPr="00731548">
              <w:rPr>
                <w:rFonts w:eastAsia="微軟正黑體"/>
                <w:bCs/>
                <w:lang w:eastAsia="zh-TW"/>
              </w:rPr>
              <w:t xml:space="preserve">Recall and share with your family happy events </w:t>
            </w:r>
            <w:r w:rsidR="007766B9" w:rsidRPr="00731548">
              <w:rPr>
                <w:rFonts w:eastAsia="微軟正黑體"/>
                <w:bCs/>
                <w:lang w:eastAsia="zh-TW"/>
              </w:rPr>
              <w:t xml:space="preserve">which </w:t>
            </w:r>
            <w:r w:rsidRPr="00731548">
              <w:rPr>
                <w:rFonts w:eastAsia="微軟正黑體"/>
                <w:bCs/>
                <w:lang w:eastAsia="zh-TW"/>
              </w:rPr>
              <w:t xml:space="preserve">happened </w:t>
            </w:r>
            <w:r w:rsidR="007766B9" w:rsidRPr="00731548">
              <w:rPr>
                <w:rFonts w:eastAsia="微軟正黑體"/>
                <w:bCs/>
                <w:lang w:eastAsia="zh-TW"/>
              </w:rPr>
              <w:t xml:space="preserve">to </w:t>
            </w:r>
            <w:r w:rsidR="00AD236F" w:rsidRPr="00731548">
              <w:rPr>
                <w:rFonts w:eastAsia="微軟正黑體"/>
                <w:bCs/>
                <w:lang w:eastAsia="zh-TW"/>
              </w:rPr>
              <w:t>you or</w:t>
            </w:r>
            <w:r w:rsidRPr="00731548">
              <w:rPr>
                <w:rFonts w:eastAsia="微軟正黑體"/>
                <w:bCs/>
                <w:lang w:eastAsia="zh-TW"/>
              </w:rPr>
              <w:t xml:space="preserve"> write down the events </w:t>
            </w:r>
            <w:r w:rsidR="007766B9" w:rsidRPr="00731548">
              <w:rPr>
                <w:rFonts w:eastAsia="微軟正黑體"/>
                <w:bCs/>
                <w:lang w:eastAsia="zh-TW"/>
              </w:rPr>
              <w:t>which you</w:t>
            </w:r>
            <w:r w:rsidR="00DD281D" w:rsidRPr="00731548">
              <w:rPr>
                <w:rFonts w:eastAsia="微軟正黑體"/>
                <w:bCs/>
                <w:lang w:eastAsia="zh-TW"/>
              </w:rPr>
              <w:t xml:space="preserve">  </w:t>
            </w:r>
            <w:r w:rsidR="007766B9" w:rsidRPr="00731548">
              <w:rPr>
                <w:rFonts w:eastAsia="微軟正黑體"/>
                <w:bCs/>
                <w:lang w:eastAsia="zh-TW"/>
              </w:rPr>
              <w:t xml:space="preserve"> </w:t>
            </w:r>
            <w:r w:rsidRPr="00731548">
              <w:rPr>
                <w:rFonts w:eastAsia="微軟正黑體"/>
                <w:bCs/>
                <w:lang w:eastAsia="zh-TW"/>
              </w:rPr>
              <w:t xml:space="preserve">are </w:t>
            </w:r>
            <w:r w:rsidR="007766B9" w:rsidRPr="00731548">
              <w:rPr>
                <w:rFonts w:eastAsia="微軟正黑體"/>
                <w:bCs/>
                <w:lang w:eastAsia="zh-TW"/>
              </w:rPr>
              <w:t xml:space="preserve">thankful for </w:t>
            </w:r>
            <w:r w:rsidRPr="00731548">
              <w:rPr>
                <w:rFonts w:eastAsia="微軟正黑體"/>
                <w:bCs/>
                <w:lang w:eastAsia="zh-TW"/>
              </w:rPr>
              <w:t>your family.</w:t>
            </w:r>
          </w:p>
          <w:p w14:paraId="5A1F8926" w14:textId="30A9F296"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bCs/>
                <w:lang w:eastAsia="zh-TW"/>
              </w:rPr>
              <w:t>Be more tolerant</w:t>
            </w:r>
            <w:r w:rsidR="007766B9" w:rsidRPr="00731548">
              <w:rPr>
                <w:rFonts w:eastAsia="微軟正黑體"/>
                <w:bCs/>
                <w:lang w:eastAsia="zh-TW"/>
              </w:rPr>
              <w:t xml:space="preserve"> and more </w:t>
            </w:r>
            <w:r w:rsidRPr="00731548">
              <w:rPr>
                <w:rFonts w:eastAsia="微軟正黑體"/>
                <w:bCs/>
                <w:lang w:eastAsia="zh-TW"/>
              </w:rPr>
              <w:t>considerate</w:t>
            </w:r>
            <w:r w:rsidR="007766B9" w:rsidRPr="00731548">
              <w:rPr>
                <w:rFonts w:eastAsia="微軟正黑體"/>
                <w:bCs/>
                <w:lang w:eastAsia="zh-TW"/>
              </w:rPr>
              <w:t xml:space="preserve"> of your </w:t>
            </w:r>
            <w:r w:rsidR="00AD236F" w:rsidRPr="00731548">
              <w:rPr>
                <w:rFonts w:eastAsia="微軟正黑體"/>
                <w:bCs/>
                <w:lang w:eastAsia="zh-TW"/>
              </w:rPr>
              <w:t>family and</w:t>
            </w:r>
            <w:r w:rsidR="007766B9" w:rsidRPr="00731548">
              <w:rPr>
                <w:rFonts w:eastAsia="微軟正黑體"/>
                <w:bCs/>
                <w:lang w:eastAsia="zh-TW"/>
              </w:rPr>
              <w:t xml:space="preserve"> </w:t>
            </w:r>
            <w:r w:rsidRPr="00731548">
              <w:rPr>
                <w:rFonts w:eastAsia="微軟正黑體"/>
                <w:bCs/>
                <w:lang w:eastAsia="zh-TW"/>
              </w:rPr>
              <w:t xml:space="preserve">complain less and blame less </w:t>
            </w:r>
            <w:r w:rsidR="007766B9" w:rsidRPr="00731548">
              <w:rPr>
                <w:rFonts w:eastAsia="微軟正黑體"/>
                <w:bCs/>
                <w:lang w:eastAsia="zh-TW"/>
              </w:rPr>
              <w:t xml:space="preserve">about </w:t>
            </w:r>
            <w:r w:rsidRPr="00731548">
              <w:rPr>
                <w:rFonts w:eastAsia="微軟正黑體"/>
                <w:bCs/>
                <w:lang w:eastAsia="zh-TW"/>
              </w:rPr>
              <w:t>your family.</w:t>
            </w:r>
          </w:p>
        </w:tc>
        <w:tc>
          <w:tcPr>
            <w:tcW w:w="3686" w:type="dxa"/>
          </w:tcPr>
          <w:p w14:paraId="06DD68D9" w14:textId="77777777"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hare interesting things that happened in school.</w:t>
            </w:r>
          </w:p>
          <w:p w14:paraId="770C11D7" w14:textId="33C4E833" w:rsidR="0072005B" w:rsidRPr="00731548" w:rsidRDefault="009C18A6" w:rsidP="00922243">
            <w:pPr>
              <w:pStyle w:val="aff2"/>
              <w:numPr>
                <w:ilvl w:val="0"/>
                <w:numId w:val="21"/>
              </w:numPr>
              <w:snapToGrid w:val="0"/>
              <w:ind w:leftChars="0"/>
              <w:jc w:val="both"/>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When you are unhappy, think of the positive impact of the incident to replace complaining and blam</w:t>
            </w:r>
            <w:r w:rsidR="00C5066D" w:rsidRPr="00731548">
              <w:rPr>
                <w:rFonts w:eastAsia="微軟正黑體"/>
                <w:lang w:eastAsia="zh-TW"/>
              </w:rPr>
              <w:t>ing</w:t>
            </w:r>
            <w:r w:rsidRPr="00731548">
              <w:rPr>
                <w:rFonts w:eastAsia="微軟正黑體"/>
                <w:lang w:eastAsia="zh-TW"/>
              </w:rPr>
              <w:t>, and share your thoughts positively with your family.</w:t>
            </w:r>
          </w:p>
        </w:tc>
      </w:tr>
      <w:tr w:rsidR="0072005B" w:rsidRPr="00731548" w14:paraId="003B78C0"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3CC8E851" w14:textId="77777777" w:rsidR="0072005B" w:rsidRPr="00731548" w:rsidRDefault="009C18A6">
            <w:pPr>
              <w:snapToGrid w:val="0"/>
              <w:spacing w:line="276" w:lineRule="auto"/>
              <w:rPr>
                <w:rFonts w:eastAsia="微軟正黑體"/>
                <w:b w:val="0"/>
                <w:bCs w:val="0"/>
                <w:color w:val="FF6600"/>
                <w:sz w:val="28"/>
                <w:szCs w:val="28"/>
                <w:lang w:eastAsia="zh-TW"/>
              </w:rPr>
            </w:pPr>
            <w:r w:rsidRPr="00731548">
              <w:rPr>
                <w:rFonts w:eastAsia="微軟正黑體"/>
                <w:color w:val="FF6600"/>
                <w:sz w:val="28"/>
                <w:szCs w:val="28"/>
                <w:lang w:eastAsia="zh-TW"/>
              </w:rPr>
              <w:t>Listening</w:t>
            </w:r>
          </w:p>
        </w:tc>
        <w:tc>
          <w:tcPr>
            <w:tcW w:w="3375" w:type="dxa"/>
            <w:shd w:val="clear" w:color="auto" w:fill="auto"/>
          </w:tcPr>
          <w:p w14:paraId="02854498" w14:textId="240CC89E"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Don</w:t>
            </w:r>
            <w:r w:rsidR="007766B9" w:rsidRPr="00731548">
              <w:rPr>
                <w:rFonts w:eastAsia="微軟正黑體"/>
                <w:lang w:eastAsia="zh-TW"/>
              </w:rPr>
              <w:t>’</w:t>
            </w:r>
            <w:r w:rsidRPr="00731548">
              <w:rPr>
                <w:rFonts w:eastAsia="微軟正黑體"/>
                <w:lang w:eastAsia="zh-TW"/>
              </w:rPr>
              <w:t>t interrupt others’ speech and be patient.</w:t>
            </w:r>
          </w:p>
          <w:p w14:paraId="4DA5348A" w14:textId="3C143981"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Pay attention to what your family members say and pay attention to </w:t>
            </w:r>
            <w:r w:rsidR="007766B9" w:rsidRPr="00731548">
              <w:rPr>
                <w:rFonts w:eastAsia="微軟正黑體"/>
                <w:lang w:eastAsia="zh-TW"/>
              </w:rPr>
              <w:t xml:space="preserve">their </w:t>
            </w:r>
            <w:r w:rsidRPr="00731548">
              <w:rPr>
                <w:rFonts w:eastAsia="微軟正黑體"/>
                <w:lang w:eastAsia="zh-TW"/>
              </w:rPr>
              <w:t>body language.</w:t>
            </w:r>
          </w:p>
          <w:p w14:paraId="55DD6A40" w14:textId="2664A890" w:rsidR="0072005B" w:rsidRPr="00731548" w:rsidRDefault="007766B9"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Think from</w:t>
            </w:r>
            <w:r w:rsidR="009C18A6" w:rsidRPr="00731548">
              <w:rPr>
                <w:rFonts w:eastAsia="微軟正黑體"/>
                <w:lang w:eastAsia="zh-TW"/>
              </w:rPr>
              <w:t xml:space="preserve"> the perspective of </w:t>
            </w:r>
            <w:r w:rsidR="00AD236F" w:rsidRPr="00731548">
              <w:rPr>
                <w:rFonts w:eastAsia="微軟正黑體"/>
                <w:lang w:eastAsia="zh-TW"/>
              </w:rPr>
              <w:t>each other and</w:t>
            </w:r>
            <w:r w:rsidRPr="00731548">
              <w:rPr>
                <w:rFonts w:eastAsia="微軟正黑體"/>
                <w:lang w:eastAsia="zh-TW"/>
              </w:rPr>
              <w:t xml:space="preserve"> </w:t>
            </w:r>
            <w:r w:rsidR="009C18A6" w:rsidRPr="00731548">
              <w:rPr>
                <w:rFonts w:eastAsia="微軟正黑體"/>
                <w:lang w:eastAsia="zh-TW"/>
              </w:rPr>
              <w:t>pay attention to the feeling</w:t>
            </w:r>
            <w:r w:rsidRPr="00731548">
              <w:rPr>
                <w:rFonts w:eastAsia="微軟正黑體"/>
                <w:lang w:eastAsia="zh-TW"/>
              </w:rPr>
              <w:t>s</w:t>
            </w:r>
            <w:r w:rsidR="009C18A6" w:rsidRPr="00731548">
              <w:rPr>
                <w:rFonts w:eastAsia="微軟正黑體"/>
                <w:lang w:eastAsia="zh-TW"/>
              </w:rPr>
              <w:t xml:space="preserve"> behind the words.</w:t>
            </w:r>
          </w:p>
        </w:tc>
        <w:tc>
          <w:tcPr>
            <w:tcW w:w="3686" w:type="dxa"/>
          </w:tcPr>
          <w:p w14:paraId="2A41FB1C" w14:textId="76CF19DA" w:rsidR="0072005B" w:rsidRPr="00731548" w:rsidRDefault="00C5066D"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Let </w:t>
            </w:r>
            <w:r w:rsidR="00D34BDA" w:rsidRPr="00731548">
              <w:rPr>
                <w:rFonts w:eastAsia="微軟正黑體"/>
                <w:lang w:eastAsia="zh-TW"/>
              </w:rPr>
              <w:t>family members</w:t>
            </w:r>
            <w:r w:rsidR="009C18A6" w:rsidRPr="00731548">
              <w:rPr>
                <w:rFonts w:eastAsia="微軟正黑體"/>
                <w:lang w:eastAsia="zh-TW"/>
              </w:rPr>
              <w:t xml:space="preserve"> finish</w:t>
            </w:r>
            <w:r w:rsidRPr="00731548">
              <w:rPr>
                <w:rFonts w:eastAsia="微軟正黑體"/>
                <w:lang w:eastAsia="zh-TW"/>
              </w:rPr>
              <w:t xml:space="preserve"> before you begin to talk</w:t>
            </w:r>
            <w:r w:rsidR="009C18A6" w:rsidRPr="00731548">
              <w:rPr>
                <w:rFonts w:eastAsia="微軟正黑體"/>
                <w:lang w:eastAsia="zh-TW"/>
              </w:rPr>
              <w:t>.</w:t>
            </w:r>
          </w:p>
          <w:p w14:paraId="404B1D31" w14:textId="021FA98C"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When talking with family members, </w:t>
            </w:r>
            <w:r w:rsidR="00C5066D" w:rsidRPr="00731548">
              <w:rPr>
                <w:rFonts w:eastAsia="微軟正黑體"/>
                <w:lang w:eastAsia="zh-TW"/>
              </w:rPr>
              <w:t xml:space="preserve">maintain eye contact with them </w:t>
            </w:r>
            <w:r w:rsidRPr="00731548">
              <w:rPr>
                <w:rFonts w:eastAsia="微軟正黑體"/>
                <w:lang w:eastAsia="zh-TW"/>
              </w:rPr>
              <w:t>and maintain a friendly expression and posture.</w:t>
            </w:r>
          </w:p>
          <w:p w14:paraId="1CABA73C" w14:textId="1A09820E" w:rsidR="0072005B" w:rsidRPr="00731548" w:rsidRDefault="00D34BDA"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Put yourself into others’ shoes</w:t>
            </w:r>
            <w:r w:rsidR="009C18A6" w:rsidRPr="00731548">
              <w:rPr>
                <w:rFonts w:eastAsia="微軟正黑體"/>
                <w:lang w:eastAsia="zh-TW"/>
              </w:rPr>
              <w:t xml:space="preserve"> and </w:t>
            </w:r>
            <w:r w:rsidRPr="00731548">
              <w:rPr>
                <w:rFonts w:eastAsia="微軟正黑體"/>
                <w:lang w:eastAsia="zh-TW"/>
              </w:rPr>
              <w:t xml:space="preserve">try to understand </w:t>
            </w:r>
            <w:r w:rsidR="009C18A6" w:rsidRPr="00731548">
              <w:rPr>
                <w:rFonts w:eastAsia="微軟正黑體"/>
                <w:lang w:eastAsia="zh-TW"/>
              </w:rPr>
              <w:t>their intentions before responding.</w:t>
            </w:r>
          </w:p>
        </w:tc>
      </w:tr>
      <w:tr w:rsidR="0072005B" w:rsidRPr="00731548" w14:paraId="11EE9D44" w14:textId="77777777" w:rsidTr="00340F21">
        <w:tc>
          <w:tcPr>
            <w:cnfStyle w:val="001000000000" w:firstRow="0" w:lastRow="0" w:firstColumn="1" w:lastColumn="0" w:oddVBand="0" w:evenVBand="0" w:oddHBand="0" w:evenHBand="0" w:firstRowFirstColumn="0" w:firstRowLastColumn="0" w:lastRowFirstColumn="0" w:lastRowLastColumn="0"/>
            <w:tcW w:w="1870" w:type="dxa"/>
            <w:shd w:val="clear" w:color="auto" w:fill="auto"/>
          </w:tcPr>
          <w:p w14:paraId="049409F6"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92D050"/>
                <w:sz w:val="28"/>
                <w:szCs w:val="28"/>
                <w:lang w:eastAsia="zh-TW"/>
              </w:rPr>
              <w:t>Gratitude</w:t>
            </w:r>
          </w:p>
        </w:tc>
        <w:tc>
          <w:tcPr>
            <w:tcW w:w="3375" w:type="dxa"/>
            <w:shd w:val="clear" w:color="auto" w:fill="auto"/>
          </w:tcPr>
          <w:p w14:paraId="3E4EDC4A"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ay more words of praise, thanks, and affirmation.</w:t>
            </w:r>
          </w:p>
          <w:p w14:paraId="7265D463" w14:textId="79CF0A88"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Express your gratitude to your family </w:t>
            </w:r>
            <w:r w:rsidR="001C757D" w:rsidRPr="00731548">
              <w:rPr>
                <w:rFonts w:eastAsia="微軟正黑體"/>
                <w:lang w:eastAsia="zh-TW"/>
              </w:rPr>
              <w:t xml:space="preserve">in </w:t>
            </w:r>
            <w:r w:rsidRPr="00731548">
              <w:rPr>
                <w:rFonts w:eastAsia="微軟正黑體"/>
                <w:lang w:eastAsia="zh-TW"/>
              </w:rPr>
              <w:t>words or actions.</w:t>
            </w:r>
          </w:p>
        </w:tc>
        <w:tc>
          <w:tcPr>
            <w:tcW w:w="3686" w:type="dxa"/>
          </w:tcPr>
          <w:p w14:paraId="4791DB4A" w14:textId="16D3ED22"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ay word</w:t>
            </w:r>
            <w:r w:rsidR="00CF7FC4" w:rsidRPr="00731548">
              <w:rPr>
                <w:rFonts w:eastAsia="微軟正黑體"/>
                <w:lang w:eastAsia="zh-TW"/>
              </w:rPr>
              <w:t>s</w:t>
            </w:r>
            <w:r w:rsidRPr="00731548">
              <w:rPr>
                <w:rFonts w:eastAsia="微軟正黑體"/>
                <w:lang w:eastAsia="zh-TW"/>
              </w:rPr>
              <w:t xml:space="preserve"> of thanks to Dad every day.</w:t>
            </w:r>
          </w:p>
          <w:p w14:paraId="41969381" w14:textId="458F9AB5" w:rsidR="0072005B" w:rsidRPr="00731548" w:rsidRDefault="0061217E"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Give </w:t>
            </w:r>
            <w:r w:rsidR="009C18A6" w:rsidRPr="00731548">
              <w:rPr>
                <w:rFonts w:eastAsia="微軟正黑體"/>
                <w:lang w:eastAsia="zh-TW"/>
              </w:rPr>
              <w:t>your mother</w:t>
            </w:r>
            <w:r w:rsidRPr="00731548">
              <w:rPr>
                <w:rFonts w:eastAsia="微軟正黑體"/>
                <w:lang w:eastAsia="zh-TW"/>
              </w:rPr>
              <w:t xml:space="preserve"> a massage on the </w:t>
            </w:r>
            <w:r w:rsidR="009C18A6" w:rsidRPr="00731548">
              <w:rPr>
                <w:rFonts w:eastAsia="微軟正黑體"/>
                <w:lang w:eastAsia="zh-TW"/>
              </w:rPr>
              <w:t>shoulders every night.</w:t>
            </w:r>
          </w:p>
          <w:p w14:paraId="48A58BBD" w14:textId="312EF290"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Give your sister a hug when she get</w:t>
            </w:r>
            <w:r w:rsidR="00CF7FC4" w:rsidRPr="00731548">
              <w:rPr>
                <w:rFonts w:eastAsia="微軟正黑體"/>
                <w:lang w:eastAsia="zh-TW"/>
              </w:rPr>
              <w:t>s</w:t>
            </w:r>
            <w:r w:rsidRPr="00731548">
              <w:rPr>
                <w:rFonts w:eastAsia="微軟正黑體"/>
                <w:lang w:eastAsia="zh-TW"/>
              </w:rPr>
              <w:t xml:space="preserve"> off </w:t>
            </w:r>
            <w:r w:rsidR="00AF6B8E" w:rsidRPr="00731548">
              <w:rPr>
                <w:rFonts w:eastAsia="微軟正黑體"/>
                <w:lang w:eastAsia="zh-TW"/>
              </w:rPr>
              <w:t xml:space="preserve">from </w:t>
            </w:r>
            <w:r w:rsidRPr="00731548">
              <w:rPr>
                <w:rFonts w:eastAsia="微軟正黑體"/>
                <w:lang w:eastAsia="zh-TW"/>
              </w:rPr>
              <w:t>work.</w:t>
            </w:r>
          </w:p>
        </w:tc>
      </w:tr>
      <w:tr w:rsidR="0072005B" w:rsidRPr="00731548" w14:paraId="17932A67" w14:textId="77777777" w:rsidTr="00340F21">
        <w:tc>
          <w:tcPr>
            <w:cnfStyle w:val="001000000000" w:firstRow="0" w:lastRow="0" w:firstColumn="1" w:lastColumn="0" w:oddVBand="0" w:evenVBand="0" w:oddHBand="0" w:evenHBand="0" w:firstRowFirstColumn="0" w:firstRowLastColumn="0" w:lastRowFirstColumn="0" w:lastRowLastColumn="0"/>
            <w:tcW w:w="1870" w:type="dxa"/>
          </w:tcPr>
          <w:p w14:paraId="0A13F7BF" w14:textId="77777777" w:rsidR="0072005B" w:rsidRPr="00731548" w:rsidRDefault="009C18A6">
            <w:pPr>
              <w:snapToGrid w:val="0"/>
              <w:spacing w:line="276" w:lineRule="auto"/>
              <w:rPr>
                <w:rFonts w:eastAsia="微軟正黑體"/>
                <w:b w:val="0"/>
                <w:bCs w:val="0"/>
                <w:sz w:val="28"/>
                <w:szCs w:val="28"/>
                <w:lang w:eastAsia="zh-TW"/>
              </w:rPr>
            </w:pPr>
            <w:r w:rsidRPr="00731548">
              <w:rPr>
                <w:rFonts w:eastAsia="微軟正黑體"/>
                <w:color w:val="00B0F0"/>
                <w:sz w:val="28"/>
                <w:szCs w:val="28"/>
                <w:lang w:eastAsia="zh-TW"/>
              </w:rPr>
              <w:t>Flow</w:t>
            </w:r>
          </w:p>
        </w:tc>
        <w:tc>
          <w:tcPr>
            <w:tcW w:w="3375" w:type="dxa"/>
          </w:tcPr>
          <w:p w14:paraId="3B141D26"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Focus on and cherish the time spent together with family members.</w:t>
            </w:r>
          </w:p>
          <w:p w14:paraId="0DAF0E94"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tay engaged in the communication process and respond more positively with empathy.</w:t>
            </w:r>
          </w:p>
        </w:tc>
        <w:tc>
          <w:tcPr>
            <w:tcW w:w="3686" w:type="dxa"/>
          </w:tcPr>
          <w:p w14:paraId="0FCEFA18" w14:textId="711C4BDC"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When </w:t>
            </w:r>
            <w:r w:rsidR="00D34BDA" w:rsidRPr="00731548">
              <w:rPr>
                <w:rFonts w:eastAsia="微軟正黑體"/>
                <w:lang w:eastAsia="zh-TW"/>
              </w:rPr>
              <w:t>having meal</w:t>
            </w:r>
            <w:r w:rsidR="00CF7FC4" w:rsidRPr="00731548">
              <w:rPr>
                <w:rFonts w:eastAsia="微軟正黑體"/>
                <w:lang w:eastAsia="zh-TW"/>
              </w:rPr>
              <w:t>s</w:t>
            </w:r>
            <w:r w:rsidRPr="00731548">
              <w:rPr>
                <w:rFonts w:eastAsia="微軟正黑體"/>
                <w:lang w:eastAsia="zh-TW"/>
              </w:rPr>
              <w:t>, do not look at the phone.</w:t>
            </w:r>
          </w:p>
          <w:p w14:paraId="125D1249" w14:textId="7527B893"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731548">
              <w:rPr>
                <w:rFonts w:eastAsia="微軟正黑體"/>
                <w:lang w:eastAsia="zh-TW"/>
              </w:rPr>
              <w:t xml:space="preserve">When family members are chatting, share </w:t>
            </w:r>
            <w:r w:rsidR="00CF7FC4" w:rsidRPr="00731548">
              <w:rPr>
                <w:rFonts w:eastAsia="微軟正黑體"/>
                <w:lang w:eastAsia="zh-TW"/>
              </w:rPr>
              <w:t xml:space="preserve">your </w:t>
            </w:r>
            <w:r w:rsidRPr="00731548">
              <w:rPr>
                <w:rFonts w:eastAsia="微軟正黑體"/>
                <w:lang w:eastAsia="zh-TW"/>
              </w:rPr>
              <w:t xml:space="preserve">thoughts and respond to </w:t>
            </w:r>
            <w:r w:rsidR="00CF7FC4" w:rsidRPr="00731548">
              <w:rPr>
                <w:rFonts w:eastAsia="微軟正黑體"/>
                <w:lang w:eastAsia="zh-TW"/>
              </w:rPr>
              <w:t xml:space="preserve">their </w:t>
            </w:r>
            <w:r w:rsidRPr="00731548">
              <w:rPr>
                <w:rFonts w:eastAsia="微軟正黑體"/>
                <w:lang w:eastAsia="zh-TW"/>
              </w:rPr>
              <w:t>opinions with empathy.</w:t>
            </w:r>
          </w:p>
        </w:tc>
      </w:tr>
      <w:tr w:rsidR="0072005B" w:rsidRPr="00731548" w14:paraId="77C44666" w14:textId="77777777" w:rsidTr="00340F21">
        <w:tc>
          <w:tcPr>
            <w:cnfStyle w:val="001000000000" w:firstRow="0" w:lastRow="0" w:firstColumn="1" w:lastColumn="0" w:oddVBand="0" w:evenVBand="0" w:oddHBand="0" w:evenHBand="0" w:firstRowFirstColumn="0" w:firstRowLastColumn="0" w:lastRowFirstColumn="0" w:lastRowLastColumn="0"/>
            <w:tcW w:w="1870" w:type="dxa"/>
          </w:tcPr>
          <w:p w14:paraId="03CE6785" w14:textId="15419438" w:rsidR="0072005B" w:rsidRPr="00731548" w:rsidRDefault="00443B63">
            <w:pPr>
              <w:snapToGrid w:val="0"/>
              <w:spacing w:line="276" w:lineRule="auto"/>
              <w:rPr>
                <w:rFonts w:eastAsia="微軟正黑體"/>
                <w:b w:val="0"/>
                <w:bCs w:val="0"/>
                <w:sz w:val="28"/>
                <w:szCs w:val="28"/>
                <w:lang w:eastAsia="zh-TW"/>
              </w:rPr>
            </w:pPr>
            <w:r w:rsidRPr="00731548">
              <w:rPr>
                <w:rFonts w:eastAsia="微軟正黑體"/>
                <w:color w:val="0070C0"/>
                <w:sz w:val="28"/>
                <w:szCs w:val="28"/>
                <w:lang w:eastAsia="zh-TW"/>
              </w:rPr>
              <w:t>Savouring</w:t>
            </w:r>
          </w:p>
        </w:tc>
        <w:tc>
          <w:tcPr>
            <w:tcW w:w="3375" w:type="dxa"/>
          </w:tcPr>
          <w:p w14:paraId="20661257"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Slow down the pace of life and enjoy time with family.</w:t>
            </w:r>
          </w:p>
          <w:p w14:paraId="06DA4FDA" w14:textId="77777777" w:rsidR="0072005B" w:rsidRPr="00731548" w:rsidRDefault="009C18A6" w:rsidP="00922243">
            <w:pPr>
              <w:pStyle w:val="aff2"/>
              <w:numPr>
                <w:ilvl w:val="0"/>
                <w:numId w:val="22"/>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Take the time to communicate with family members.</w:t>
            </w:r>
          </w:p>
        </w:tc>
        <w:tc>
          <w:tcPr>
            <w:tcW w:w="3686" w:type="dxa"/>
          </w:tcPr>
          <w:p w14:paraId="0036132D" w14:textId="3DD2D2F4"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Try to </w:t>
            </w:r>
            <w:r w:rsidR="00CF7FC4" w:rsidRPr="00731548">
              <w:rPr>
                <w:rFonts w:eastAsia="微軟正黑體"/>
                <w:lang w:eastAsia="zh-TW"/>
              </w:rPr>
              <w:t xml:space="preserve">spend </w:t>
            </w:r>
            <w:r w:rsidRPr="00731548">
              <w:rPr>
                <w:rFonts w:eastAsia="微軟正黑體"/>
                <w:lang w:eastAsia="zh-TW"/>
              </w:rPr>
              <w:t>holiday</w:t>
            </w:r>
            <w:r w:rsidR="00CF7FC4" w:rsidRPr="00731548">
              <w:rPr>
                <w:rFonts w:eastAsia="微軟正黑體"/>
                <w:lang w:eastAsia="zh-TW"/>
              </w:rPr>
              <w:t xml:space="preserve">s </w:t>
            </w:r>
            <w:r w:rsidRPr="00731548">
              <w:rPr>
                <w:rFonts w:eastAsia="微軟正黑體"/>
                <w:lang w:eastAsia="zh-TW"/>
              </w:rPr>
              <w:t>leisurely with your family.</w:t>
            </w:r>
          </w:p>
          <w:p w14:paraId="358A4292" w14:textId="2FFDBD3E"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lang w:eastAsia="zh-TW"/>
              </w:rPr>
            </w:pPr>
            <w:r w:rsidRPr="00731548">
              <w:rPr>
                <w:rFonts w:eastAsia="微軟正黑體"/>
                <w:lang w:eastAsia="zh-TW"/>
              </w:rPr>
              <w:t xml:space="preserve">Organize family activities </w:t>
            </w:r>
            <w:r w:rsidR="00CF7FC4" w:rsidRPr="00731548">
              <w:rPr>
                <w:rFonts w:eastAsia="微軟正黑體"/>
                <w:lang w:eastAsia="zh-TW"/>
              </w:rPr>
              <w:t xml:space="preserve">during holidays </w:t>
            </w:r>
            <w:r w:rsidRPr="00731548">
              <w:rPr>
                <w:rFonts w:eastAsia="微軟正黑體"/>
                <w:lang w:eastAsia="zh-TW"/>
              </w:rPr>
              <w:t xml:space="preserve">and </w:t>
            </w:r>
            <w:r w:rsidR="00CF7FC4" w:rsidRPr="00731548">
              <w:rPr>
                <w:rFonts w:eastAsia="微軟正黑體"/>
                <w:lang w:eastAsia="zh-TW"/>
              </w:rPr>
              <w:t xml:space="preserve">get </w:t>
            </w:r>
            <w:r w:rsidRPr="00731548">
              <w:rPr>
                <w:rFonts w:eastAsia="微軟正黑體"/>
                <w:lang w:eastAsia="zh-TW"/>
              </w:rPr>
              <w:t xml:space="preserve">actively </w:t>
            </w:r>
            <w:r w:rsidR="00CF7FC4" w:rsidRPr="00731548">
              <w:rPr>
                <w:rFonts w:eastAsia="微軟正黑體"/>
                <w:lang w:eastAsia="zh-TW"/>
              </w:rPr>
              <w:t>involved</w:t>
            </w:r>
            <w:r w:rsidRPr="00731548">
              <w:rPr>
                <w:rFonts w:eastAsia="微軟正黑體"/>
                <w:lang w:eastAsia="zh-TW"/>
              </w:rPr>
              <w:t>.</w:t>
            </w:r>
          </w:p>
          <w:p w14:paraId="1428AEBD" w14:textId="41B61528" w:rsidR="0072005B" w:rsidRPr="00731548" w:rsidRDefault="009C18A6" w:rsidP="00922243">
            <w:pPr>
              <w:pStyle w:val="aff2"/>
              <w:numPr>
                <w:ilvl w:val="0"/>
                <w:numId w:val="23"/>
              </w:numPr>
              <w:snapToGrid w:val="0"/>
              <w:ind w:leftChars="0"/>
              <w:cnfStyle w:val="000000000000" w:firstRow="0" w:lastRow="0" w:firstColumn="0" w:lastColumn="0" w:oddVBand="0" w:evenVBand="0" w:oddHBand="0" w:evenHBand="0" w:firstRowFirstColumn="0" w:firstRowLastColumn="0" w:lastRowFirstColumn="0" w:lastRowLastColumn="0"/>
              <w:rPr>
                <w:rFonts w:eastAsia="微軟正黑體"/>
                <w:b/>
                <w:bCs/>
                <w:lang w:eastAsia="zh-TW"/>
              </w:rPr>
            </w:pPr>
            <w:r w:rsidRPr="00731548">
              <w:rPr>
                <w:rFonts w:eastAsia="微軟正黑體"/>
                <w:lang w:eastAsia="zh-TW"/>
              </w:rPr>
              <w:t xml:space="preserve">After dinner or before going to bed, take </w:t>
            </w:r>
            <w:r w:rsidR="00CF7FC4" w:rsidRPr="00731548">
              <w:rPr>
                <w:rFonts w:eastAsia="微軟正黑體"/>
                <w:lang w:eastAsia="zh-TW"/>
              </w:rPr>
              <w:t>some</w:t>
            </w:r>
            <w:r w:rsidRPr="00731548">
              <w:rPr>
                <w:rFonts w:eastAsia="微軟正黑體"/>
                <w:lang w:eastAsia="zh-TW"/>
              </w:rPr>
              <w:t xml:space="preserve"> time to talk to your family about what happened </w:t>
            </w:r>
            <w:r w:rsidR="00CF7FC4" w:rsidRPr="00731548">
              <w:rPr>
                <w:rFonts w:eastAsia="微軟正黑體"/>
                <w:lang w:eastAsia="zh-TW"/>
              </w:rPr>
              <w:t xml:space="preserve">during the </w:t>
            </w:r>
            <w:r w:rsidRPr="00731548">
              <w:rPr>
                <w:rFonts w:eastAsia="微軟正黑體"/>
                <w:lang w:eastAsia="zh-TW"/>
              </w:rPr>
              <w:t>day.</w:t>
            </w:r>
          </w:p>
        </w:tc>
      </w:tr>
    </w:tbl>
    <w:p w14:paraId="3FCDAAAB" w14:textId="68FDD213" w:rsidR="0072005B" w:rsidRPr="00731548" w:rsidRDefault="009C18A6">
      <w:pPr>
        <w:snapToGrid w:val="0"/>
        <w:spacing w:line="276" w:lineRule="auto"/>
        <w:rPr>
          <w:sz w:val="22"/>
          <w:szCs w:val="20"/>
        </w:rPr>
      </w:pPr>
      <w:r w:rsidRPr="00731548">
        <w:rPr>
          <w:rFonts w:eastAsiaTheme="minorEastAsia"/>
          <w:sz w:val="22"/>
          <w:szCs w:val="20"/>
          <w:u w:val="single"/>
          <w:lang w:eastAsia="zh-TW"/>
        </w:rPr>
        <w:t>Excerpted and adapted from</w:t>
      </w:r>
      <w:r w:rsidRPr="00731548">
        <w:rPr>
          <w:sz w:val="22"/>
          <w:szCs w:val="20"/>
        </w:rPr>
        <w:t>:</w:t>
      </w:r>
      <w:r w:rsidRPr="00731548">
        <w:rPr>
          <w:sz w:val="22"/>
          <w:szCs w:val="22"/>
        </w:rPr>
        <w:t xml:space="preserve"> Hong Kong Council of Social Service (</w:t>
      </w:r>
      <w:r w:rsidRPr="00731548">
        <w:rPr>
          <w:rFonts w:eastAsiaTheme="minorEastAsia"/>
          <w:sz w:val="22"/>
          <w:szCs w:val="20"/>
          <w:lang w:eastAsia="zh-TW"/>
        </w:rPr>
        <w:t>2013</w:t>
      </w:r>
      <w:r w:rsidRPr="00731548">
        <w:rPr>
          <w:sz w:val="22"/>
          <w:szCs w:val="20"/>
        </w:rPr>
        <w:t>)</w:t>
      </w:r>
      <w:r w:rsidR="008341AC" w:rsidRPr="00731548">
        <w:rPr>
          <w:sz w:val="22"/>
          <w:szCs w:val="20"/>
        </w:rPr>
        <w:t xml:space="preserve">, </w:t>
      </w:r>
      <w:r w:rsidR="008341AC" w:rsidRPr="00731548">
        <w:rPr>
          <w:rFonts w:hint="eastAsia"/>
          <w:sz w:val="22"/>
          <w:szCs w:val="20"/>
        </w:rPr>
        <w:t>“</w:t>
      </w:r>
      <w:r w:rsidR="008341AC" w:rsidRPr="00731548">
        <w:rPr>
          <w:sz w:val="22"/>
          <w:szCs w:val="20"/>
        </w:rPr>
        <w:t>Family-oriented” Practice Manual of Happy Family Kitchen Project</w:t>
      </w:r>
      <w:r w:rsidRPr="00731548">
        <w:rPr>
          <w:sz w:val="22"/>
          <w:szCs w:val="20"/>
        </w:rPr>
        <w:t>.</w:t>
      </w:r>
    </w:p>
    <w:p w14:paraId="50194673" w14:textId="637DEC80" w:rsidR="0072005B" w:rsidRPr="00731548" w:rsidRDefault="009C18A6" w:rsidP="00922243">
      <w:pPr>
        <w:pStyle w:val="aff2"/>
        <w:numPr>
          <w:ilvl w:val="0"/>
          <w:numId w:val="24"/>
        </w:numPr>
        <w:tabs>
          <w:tab w:val="clear" w:pos="360"/>
        </w:tabs>
        <w:snapToGrid w:val="0"/>
        <w:spacing w:line="276" w:lineRule="auto"/>
        <w:ind w:leftChars="0" w:left="482" w:hanging="482"/>
        <w:jc w:val="both"/>
        <w:rPr>
          <w:rFonts w:eastAsia="微軟正黑體"/>
          <w:szCs w:val="22"/>
          <w:lang w:eastAsia="zh-TW"/>
        </w:rPr>
      </w:pPr>
      <w:r w:rsidRPr="00731548">
        <w:rPr>
          <w:rFonts w:eastAsia="微軟正黑體"/>
          <w:szCs w:val="22"/>
          <w:lang w:eastAsia="zh-TW"/>
        </w:rPr>
        <w:lastRenderedPageBreak/>
        <w:t>According to this worksheet, the emotio</w:t>
      </w:r>
      <w:r w:rsidR="00186E8C" w:rsidRPr="00731548">
        <w:rPr>
          <w:rFonts w:eastAsia="微軟正黑體"/>
          <w:szCs w:val="22"/>
          <w:lang w:eastAsia="zh-TW"/>
        </w:rPr>
        <w:t xml:space="preserve">n </w:t>
      </w:r>
      <w:r w:rsidR="00EC0448" w:rsidRPr="00731548">
        <w:rPr>
          <w:rFonts w:eastAsia="微軟正黑體"/>
          <w:szCs w:val="22"/>
          <w:lang w:eastAsia="zh-TW"/>
        </w:rPr>
        <w:t>m</w:t>
      </w:r>
      <w:r w:rsidR="00DA2FD2">
        <w:rPr>
          <w:rFonts w:eastAsia="微軟正黑體"/>
          <w:szCs w:val="22"/>
          <w:lang w:eastAsia="zh-TW"/>
        </w:rPr>
        <w:t xml:space="preserve">anagement skills in Module 1.1 </w:t>
      </w:r>
      <w:r w:rsidR="00671FE4" w:rsidRPr="00671FE4">
        <w:rPr>
          <w:rFonts w:eastAsia="微軟正黑體"/>
          <w:szCs w:val="22"/>
          <w:lang w:eastAsia="zh-TW"/>
        </w:rPr>
        <w:t>Self-understanding and Life Skills</w:t>
      </w:r>
      <w:r w:rsidR="00671FE4">
        <w:rPr>
          <w:rFonts w:eastAsia="微軟正黑體"/>
          <w:szCs w:val="22"/>
          <w:lang w:eastAsia="zh-TW"/>
        </w:rPr>
        <w:t xml:space="preserve"> </w:t>
      </w:r>
      <w:r w:rsidR="00DA2FD2">
        <w:rPr>
          <w:rFonts w:eastAsia="微軟正黑體"/>
          <w:szCs w:val="22"/>
          <w:lang w:eastAsia="zh-TW"/>
        </w:rPr>
        <w:t>Part 2</w:t>
      </w:r>
      <w:r w:rsidR="00DD6128" w:rsidRPr="00731548">
        <w:rPr>
          <w:rFonts w:eastAsia="微軟正黑體"/>
          <w:szCs w:val="22"/>
          <w:lang w:eastAsia="zh-TW"/>
        </w:rPr>
        <w:t xml:space="preserve"> “</w:t>
      </w:r>
      <w:r w:rsidRPr="00731548">
        <w:rPr>
          <w:rFonts w:eastAsia="微軟正黑體"/>
          <w:szCs w:val="22"/>
          <w:lang w:eastAsia="zh-TW"/>
        </w:rPr>
        <w:t>Emotion Management and Resilience</w:t>
      </w:r>
      <w:r w:rsidR="00AD236F" w:rsidRPr="00731548">
        <w:rPr>
          <w:rFonts w:eastAsia="微軟正黑體"/>
          <w:szCs w:val="22"/>
          <w:lang w:eastAsia="zh-TW"/>
        </w:rPr>
        <w:t xml:space="preserve"> Enhancement</w:t>
      </w:r>
      <w:r w:rsidR="00DD6128" w:rsidRPr="00731548">
        <w:rPr>
          <w:rFonts w:eastAsia="微軟正黑體"/>
          <w:szCs w:val="22"/>
          <w:lang w:eastAsia="zh-TW"/>
        </w:rPr>
        <w:t>”</w:t>
      </w:r>
      <w:r w:rsidRPr="00731548">
        <w:rPr>
          <w:rFonts w:eastAsia="微軟正黑體"/>
          <w:szCs w:val="22"/>
          <w:lang w:eastAsia="zh-TW"/>
        </w:rPr>
        <w:t xml:space="preserve"> and </w:t>
      </w:r>
      <w:r w:rsidR="00186E8C" w:rsidRPr="00731548">
        <w:rPr>
          <w:rFonts w:eastAsia="微軟正黑體"/>
          <w:szCs w:val="22"/>
          <w:lang w:eastAsia="zh-TW"/>
        </w:rPr>
        <w:t>th</w:t>
      </w:r>
      <w:r w:rsidR="00EC0448" w:rsidRPr="00731548">
        <w:rPr>
          <w:rFonts w:eastAsia="微軟正黑體"/>
          <w:szCs w:val="22"/>
          <w:lang w:eastAsia="zh-TW"/>
        </w:rPr>
        <w:t>e</w:t>
      </w:r>
      <w:r w:rsidR="00DA2FD2">
        <w:rPr>
          <w:rFonts w:eastAsia="微軟正黑體"/>
          <w:szCs w:val="22"/>
          <w:lang w:eastAsia="zh-TW"/>
        </w:rPr>
        <w:t xml:space="preserve"> SMART Principle in Module 1.1 </w:t>
      </w:r>
      <w:r w:rsidR="00671FE4" w:rsidRPr="00671FE4">
        <w:rPr>
          <w:rFonts w:eastAsia="微軟正黑體"/>
          <w:szCs w:val="22"/>
          <w:lang w:eastAsia="zh-TW"/>
        </w:rPr>
        <w:t>Self-understanding and Life Skills</w:t>
      </w:r>
      <w:r w:rsidR="00671FE4">
        <w:rPr>
          <w:rFonts w:eastAsia="微軟正黑體"/>
          <w:szCs w:val="22"/>
          <w:lang w:eastAsia="zh-TW"/>
        </w:rPr>
        <w:t xml:space="preserve"> </w:t>
      </w:r>
      <w:r w:rsidR="00DA2FD2">
        <w:rPr>
          <w:rFonts w:eastAsia="微軟正黑體"/>
          <w:szCs w:val="22"/>
          <w:lang w:eastAsia="zh-TW"/>
        </w:rPr>
        <w:t xml:space="preserve">Part 5 </w:t>
      </w:r>
      <w:r w:rsidR="00DD6128" w:rsidRPr="00731548">
        <w:rPr>
          <w:rFonts w:eastAsia="微軟正黑體"/>
          <w:szCs w:val="22"/>
          <w:lang w:eastAsia="zh-TW"/>
        </w:rPr>
        <w:t>“</w:t>
      </w:r>
      <w:r w:rsidR="00AD236F" w:rsidRPr="00731548">
        <w:rPr>
          <w:rFonts w:eastAsia="微軟正黑體"/>
          <w:szCs w:val="22"/>
          <w:lang w:eastAsia="zh-TW"/>
        </w:rPr>
        <w:t xml:space="preserve">Life </w:t>
      </w:r>
      <w:r w:rsidRPr="00731548">
        <w:rPr>
          <w:rFonts w:eastAsia="微軟正黑體"/>
          <w:szCs w:val="22"/>
          <w:lang w:eastAsia="zh-TW"/>
        </w:rPr>
        <w:t>Planning</w:t>
      </w:r>
      <w:r w:rsidR="00DD6128" w:rsidRPr="00731548">
        <w:rPr>
          <w:rFonts w:eastAsia="微軟正黑體"/>
          <w:szCs w:val="22"/>
          <w:lang w:eastAsia="zh-TW"/>
        </w:rPr>
        <w:t>”</w:t>
      </w:r>
      <w:r w:rsidRPr="00731548">
        <w:rPr>
          <w:rFonts w:eastAsia="微軟正黑體"/>
          <w:szCs w:val="22"/>
          <w:lang w:eastAsia="zh-TW"/>
        </w:rPr>
        <w:t xml:space="preserve">, try to use the Five-Taste Model of Positive Communication to set ten </w:t>
      </w:r>
      <w:r w:rsidR="00D34BDA" w:rsidRPr="00731548">
        <w:rPr>
          <w:rFonts w:eastAsia="微軟正黑體"/>
          <w:szCs w:val="22"/>
          <w:lang w:eastAsia="zh-TW"/>
        </w:rPr>
        <w:t xml:space="preserve">behavioural goals for </w:t>
      </w:r>
      <w:r w:rsidRPr="00731548">
        <w:rPr>
          <w:rFonts w:eastAsia="微軟正黑體"/>
          <w:szCs w:val="22"/>
          <w:lang w:eastAsia="zh-TW"/>
        </w:rPr>
        <w:t>yourself and your family (two goals for each) to enhance family cohesion.</w:t>
      </w:r>
    </w:p>
    <w:p w14:paraId="74B08BEE" w14:textId="1C809F38" w:rsidR="0072005B" w:rsidRPr="00731548" w:rsidRDefault="009C18A6" w:rsidP="00340F21">
      <w:pPr>
        <w:spacing w:line="276" w:lineRule="auto"/>
        <w:jc w:val="center"/>
        <w:rPr>
          <w:rFonts w:eastAsia="微軟正黑體"/>
          <w:b/>
          <w:bCs/>
          <w:sz w:val="28"/>
          <w:lang w:eastAsia="zh-TW"/>
        </w:rPr>
      </w:pPr>
      <w:r w:rsidRPr="00731548">
        <w:rPr>
          <w:rFonts w:eastAsia="微軟正黑體"/>
          <w:b/>
          <w:bCs/>
          <w:sz w:val="28"/>
          <w:lang w:eastAsia="zh-TW"/>
        </w:rPr>
        <w:t xml:space="preserve">Five-Taste Model of Positive Communication Plan </w:t>
      </w:r>
    </w:p>
    <w:tbl>
      <w:tblPr>
        <w:tblStyle w:val="1-51"/>
        <w:tblW w:w="8315" w:type="dxa"/>
        <w:tblInd w:w="-5" w:type="dxa"/>
        <w:tblLook w:val="04A0" w:firstRow="1" w:lastRow="0" w:firstColumn="1" w:lastColumn="0" w:noHBand="0" w:noVBand="1"/>
      </w:tblPr>
      <w:tblGrid>
        <w:gridCol w:w="1870"/>
        <w:gridCol w:w="6445"/>
      </w:tblGrid>
      <w:tr w:rsidR="0072005B" w:rsidRPr="00731548" w14:paraId="55C6E410" w14:textId="77777777" w:rsidTr="0072005B">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701" w:type="dxa"/>
            <w:tcBorders>
              <w:bottom w:val="single" w:sz="4" w:space="0" w:color="B4C6E7" w:themeColor="accent5" w:themeTint="66"/>
            </w:tcBorders>
            <w:shd w:val="clear" w:color="auto" w:fill="99CCFF"/>
          </w:tcPr>
          <w:p w14:paraId="33F527B7" w14:textId="77777777" w:rsidR="0072005B" w:rsidRPr="00731548" w:rsidRDefault="009C18A6" w:rsidP="00340F21">
            <w:pPr>
              <w:snapToGrid w:val="0"/>
              <w:spacing w:line="276" w:lineRule="auto"/>
              <w:jc w:val="center"/>
              <w:rPr>
                <w:rFonts w:eastAsia="微軟正黑體"/>
                <w:b w:val="0"/>
                <w:bCs w:val="0"/>
                <w:color w:val="000099"/>
                <w:szCs w:val="22"/>
                <w:lang w:eastAsia="zh-TW"/>
              </w:rPr>
            </w:pPr>
            <w:r w:rsidRPr="00731548">
              <w:rPr>
                <w:rFonts w:eastAsia="微軟正黑體"/>
                <w:color w:val="000099"/>
                <w:szCs w:val="22"/>
                <w:lang w:eastAsia="zh-TW"/>
              </w:rPr>
              <w:t>Five-Taste Model of Positive Communication</w:t>
            </w:r>
          </w:p>
        </w:tc>
        <w:tc>
          <w:tcPr>
            <w:tcW w:w="6614" w:type="dxa"/>
            <w:tcBorders>
              <w:bottom w:val="single" w:sz="4" w:space="0" w:color="B4C6E7" w:themeColor="accent5" w:themeTint="66"/>
            </w:tcBorders>
            <w:shd w:val="clear" w:color="auto" w:fill="99CCFF"/>
          </w:tcPr>
          <w:p w14:paraId="5F0173DE" w14:textId="340656D0" w:rsidR="0072005B" w:rsidRPr="00731548" w:rsidRDefault="00443B63" w:rsidP="00340F21">
            <w:pPr>
              <w:snapToGrid w:val="0"/>
              <w:spacing w:line="276" w:lineRule="auto"/>
              <w:jc w:val="center"/>
              <w:cnfStyle w:val="100000000000" w:firstRow="1" w:lastRow="0" w:firstColumn="0" w:lastColumn="0" w:oddVBand="0" w:evenVBand="0" w:oddHBand="0" w:evenHBand="0" w:firstRowFirstColumn="0" w:firstRowLastColumn="0" w:lastRowFirstColumn="0" w:lastRowLastColumn="0"/>
              <w:rPr>
                <w:rFonts w:eastAsia="微軟正黑體"/>
                <w:b w:val="0"/>
                <w:bCs w:val="0"/>
                <w:color w:val="000099"/>
                <w:szCs w:val="22"/>
                <w:lang w:eastAsia="zh-TW"/>
              </w:rPr>
            </w:pPr>
            <w:r w:rsidRPr="00731548">
              <w:rPr>
                <w:rFonts w:eastAsia="微軟正黑體"/>
                <w:color w:val="000099"/>
                <w:szCs w:val="22"/>
                <w:lang w:eastAsia="zh-TW"/>
              </w:rPr>
              <w:t>Behaviour</w:t>
            </w:r>
            <w:r w:rsidR="009C18A6" w:rsidRPr="00731548">
              <w:rPr>
                <w:rFonts w:eastAsia="微軟正黑體"/>
                <w:color w:val="000099"/>
                <w:szCs w:val="22"/>
                <w:lang w:eastAsia="zh-TW"/>
              </w:rPr>
              <w:t xml:space="preserve"> goals</w:t>
            </w:r>
          </w:p>
        </w:tc>
      </w:tr>
      <w:tr w:rsidR="0072005B" w:rsidRPr="00731548" w14:paraId="2F654A02" w14:textId="77777777" w:rsidTr="003E5677">
        <w:trPr>
          <w:trHeight w:val="302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B4C6E7" w:themeColor="accent5" w:themeTint="66"/>
            </w:tcBorders>
            <w:shd w:val="clear" w:color="auto" w:fill="auto"/>
          </w:tcPr>
          <w:p w14:paraId="4A28208A" w14:textId="7448013B" w:rsidR="0072005B" w:rsidRPr="00731548" w:rsidRDefault="009C18A6" w:rsidP="00340F21">
            <w:pPr>
              <w:snapToGrid w:val="0"/>
              <w:spacing w:line="276" w:lineRule="auto"/>
              <w:jc w:val="center"/>
              <w:rPr>
                <w:rFonts w:eastAsia="微軟正黑體"/>
                <w:b w:val="0"/>
                <w:bCs w:val="0"/>
                <w:color w:val="FF6600"/>
                <w:sz w:val="28"/>
                <w:szCs w:val="28"/>
                <w:lang w:eastAsia="zh-TW"/>
              </w:rPr>
            </w:pPr>
            <w:r w:rsidRPr="00731548">
              <w:rPr>
                <w:rFonts w:eastAsia="微軟正黑體"/>
                <w:color w:val="00B050"/>
                <w:sz w:val="28"/>
                <w:szCs w:val="28"/>
                <w:lang w:eastAsia="zh-TW"/>
              </w:rPr>
              <w:t>Joy</w:t>
            </w:r>
          </w:p>
        </w:tc>
        <w:tc>
          <w:tcPr>
            <w:tcW w:w="0" w:type="dxa"/>
            <w:tcBorders>
              <w:top w:val="single" w:sz="4" w:space="0" w:color="B4C6E7" w:themeColor="accent5" w:themeTint="66"/>
            </w:tcBorders>
            <w:shd w:val="clear" w:color="auto" w:fill="auto"/>
          </w:tcPr>
          <w:p w14:paraId="0075291A" w14:textId="27A1D154" w:rsidR="0072005B" w:rsidRPr="00731548" w:rsidRDefault="009C18A6"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微軟正黑體"/>
                <w:szCs w:val="22"/>
                <w:lang w:eastAsia="zh-TW"/>
              </w:rPr>
              <w:t xml:space="preserve">Example: Share with parents an interesting event that happened in school or an event that </w:t>
            </w:r>
            <w:r w:rsidR="00DD6128" w:rsidRPr="00731548">
              <w:rPr>
                <w:rFonts w:eastAsia="微軟正黑體"/>
                <w:szCs w:val="22"/>
                <w:lang w:eastAsia="zh-TW"/>
              </w:rPr>
              <w:t>has</w:t>
            </w:r>
            <w:r w:rsidRPr="00731548">
              <w:rPr>
                <w:rFonts w:eastAsia="微軟正黑體"/>
                <w:szCs w:val="22"/>
                <w:lang w:eastAsia="zh-TW"/>
              </w:rPr>
              <w:t xml:space="preserve"> inspire</w:t>
            </w:r>
            <w:r w:rsidR="00DD6128" w:rsidRPr="00731548">
              <w:rPr>
                <w:rFonts w:eastAsia="微軟正黑體"/>
                <w:szCs w:val="22"/>
                <w:lang w:eastAsia="zh-TW"/>
              </w:rPr>
              <w:t>d</w:t>
            </w:r>
            <w:r w:rsidRPr="00731548">
              <w:rPr>
                <w:rFonts w:eastAsia="微軟正黑體"/>
                <w:szCs w:val="22"/>
                <w:lang w:eastAsia="zh-TW"/>
              </w:rPr>
              <w:t xml:space="preserve"> you to think positively.</w:t>
            </w:r>
          </w:p>
          <w:p w14:paraId="29B66B31" w14:textId="77777777" w:rsidR="0072005B" w:rsidRPr="00731548" w:rsidRDefault="0072005B"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p w14:paraId="38B0ADC3"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59BBE50A" w14:textId="77777777" w:rsidR="00AD236F" w:rsidRPr="00731548" w:rsidRDefault="00AD236F" w:rsidP="00922243">
            <w:pPr>
              <w:pStyle w:val="aff2"/>
              <w:numPr>
                <w:ilvl w:val="0"/>
                <w:numId w:val="25"/>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myself: Share interesting stories between classmates with family members.</w:t>
            </w:r>
          </w:p>
          <w:p w14:paraId="563AF8BD" w14:textId="184E97A9" w:rsidR="0072005B" w:rsidRPr="00731548" w:rsidRDefault="00AD236F" w:rsidP="00922243">
            <w:pPr>
              <w:pStyle w:val="aff2"/>
              <w:numPr>
                <w:ilvl w:val="0"/>
                <w:numId w:val="25"/>
              </w:numPr>
              <w:snapToGrid w:val="0"/>
              <w:spacing w:line="276" w:lineRule="auto"/>
              <w:ind w:leftChars="0"/>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Recall something worthy of gratitude every day, write it on a Post-it note and place it at an eye-catching spot at home to share it with family members.</w:t>
            </w:r>
          </w:p>
        </w:tc>
      </w:tr>
      <w:tr w:rsidR="0072005B" w:rsidRPr="00731548" w14:paraId="3FB7CDF3" w14:textId="77777777" w:rsidTr="00340F21">
        <w:trPr>
          <w:trHeight w:val="1852"/>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B4C6E7" w:themeColor="accent5" w:themeTint="66"/>
            </w:tcBorders>
            <w:shd w:val="clear" w:color="auto" w:fill="auto"/>
          </w:tcPr>
          <w:p w14:paraId="5BD4FAB4" w14:textId="726E7C5D" w:rsidR="0072005B" w:rsidRPr="00731548" w:rsidRDefault="009C18A6" w:rsidP="00340F21">
            <w:pPr>
              <w:snapToGrid w:val="0"/>
              <w:spacing w:line="276" w:lineRule="auto"/>
              <w:jc w:val="center"/>
              <w:rPr>
                <w:rFonts w:eastAsia="微軟正黑體"/>
                <w:b w:val="0"/>
                <w:bCs w:val="0"/>
                <w:color w:val="FF6600"/>
                <w:sz w:val="28"/>
                <w:szCs w:val="28"/>
                <w:lang w:eastAsia="zh-TW"/>
              </w:rPr>
            </w:pPr>
            <w:r w:rsidRPr="00731548">
              <w:rPr>
                <w:rFonts w:eastAsia="微軟正黑體"/>
                <w:color w:val="FF6600"/>
                <w:sz w:val="28"/>
                <w:szCs w:val="28"/>
                <w:lang w:eastAsia="zh-TW"/>
              </w:rPr>
              <w:t>Listening</w:t>
            </w:r>
          </w:p>
        </w:tc>
        <w:tc>
          <w:tcPr>
            <w:tcW w:w="6614" w:type="dxa"/>
            <w:tcBorders>
              <w:top w:val="single" w:sz="4" w:space="0" w:color="B4C6E7" w:themeColor="accent5" w:themeTint="66"/>
            </w:tcBorders>
            <w:shd w:val="clear" w:color="auto" w:fill="auto"/>
          </w:tcPr>
          <w:p w14:paraId="29817605"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66996FDC" w14:textId="7A6C187A" w:rsidR="00AD236F" w:rsidRPr="00731548" w:rsidRDefault="00AD236F" w:rsidP="00922243">
            <w:pPr>
              <w:pStyle w:val="aff2"/>
              <w:numPr>
                <w:ilvl w:val="0"/>
                <w:numId w:val="26"/>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Do not interrupt the other party’s speech for more than three times a week.</w:t>
            </w:r>
          </w:p>
          <w:p w14:paraId="14A2AC47" w14:textId="7293B34F" w:rsidR="0072005B" w:rsidRPr="00731548" w:rsidRDefault="00AD236F" w:rsidP="00922243">
            <w:pPr>
              <w:pStyle w:val="aff2"/>
              <w:numPr>
                <w:ilvl w:val="0"/>
                <w:numId w:val="26"/>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Whenever you talk to family members, maintain eye contact with them.</w:t>
            </w:r>
          </w:p>
        </w:tc>
      </w:tr>
      <w:tr w:rsidR="0072005B" w:rsidRPr="00731548" w14:paraId="2587058E" w14:textId="77777777" w:rsidTr="003E5677">
        <w:trPr>
          <w:trHeight w:val="167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964B8ED" w14:textId="77777777" w:rsidR="0072005B" w:rsidRPr="00731548" w:rsidRDefault="009C18A6" w:rsidP="00340F21">
            <w:pPr>
              <w:snapToGrid w:val="0"/>
              <w:spacing w:line="276" w:lineRule="auto"/>
              <w:jc w:val="center"/>
              <w:rPr>
                <w:rFonts w:eastAsia="微軟正黑體"/>
                <w:b w:val="0"/>
                <w:bCs w:val="0"/>
                <w:sz w:val="28"/>
                <w:szCs w:val="28"/>
                <w:lang w:eastAsia="zh-TW"/>
              </w:rPr>
            </w:pPr>
            <w:r w:rsidRPr="00731548">
              <w:rPr>
                <w:rFonts w:eastAsia="微軟正黑體"/>
                <w:color w:val="92D050"/>
                <w:sz w:val="28"/>
                <w:szCs w:val="28"/>
                <w:lang w:eastAsia="zh-TW"/>
              </w:rPr>
              <w:t>Gratitude</w:t>
            </w:r>
          </w:p>
        </w:tc>
        <w:tc>
          <w:tcPr>
            <w:tcW w:w="6614" w:type="dxa"/>
            <w:shd w:val="clear" w:color="auto" w:fill="auto"/>
          </w:tcPr>
          <w:p w14:paraId="7D86D172"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381DEE9C" w14:textId="007112B4" w:rsidR="00AD236F" w:rsidRPr="00731548" w:rsidRDefault="00AD236F" w:rsidP="00922243">
            <w:pPr>
              <w:pStyle w:val="aff2"/>
              <w:numPr>
                <w:ilvl w:val="0"/>
                <w:numId w:val="27"/>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w:t>
            </w:r>
            <w:r w:rsidRPr="00731548">
              <w:rPr>
                <w:rFonts w:eastAsiaTheme="minorEastAsia" w:hint="eastAsia"/>
                <w:i/>
                <w:iCs/>
                <w:color w:val="FF0000"/>
                <w:lang w:eastAsia="zh-TW"/>
              </w:rPr>
              <w:t xml:space="preserve"> </w:t>
            </w:r>
            <w:r w:rsidRPr="00731548">
              <w:rPr>
                <w:rFonts w:eastAsiaTheme="minorEastAsia"/>
                <w:i/>
                <w:iCs/>
                <w:color w:val="FF0000"/>
                <w:lang w:eastAsia="zh-TW"/>
              </w:rPr>
              <w:t xml:space="preserve">Give </w:t>
            </w:r>
            <w:r w:rsidRPr="00731548">
              <w:rPr>
                <w:rFonts w:eastAsiaTheme="minorEastAsia" w:hint="eastAsia"/>
                <w:i/>
                <w:iCs/>
                <w:color w:val="FF0000"/>
                <w:lang w:eastAsia="zh-TW"/>
              </w:rPr>
              <w:t>a</w:t>
            </w:r>
            <w:r w:rsidRPr="00731548">
              <w:rPr>
                <w:rFonts w:eastAsiaTheme="minorEastAsia"/>
                <w:i/>
                <w:iCs/>
                <w:color w:val="FF0000"/>
                <w:lang w:eastAsia="zh-TW"/>
              </w:rPr>
              <w:t xml:space="preserve"> family member a hug every day for at least 10 seconds.</w:t>
            </w:r>
          </w:p>
          <w:p w14:paraId="781700CF" w14:textId="05BFFB95" w:rsidR="0072005B" w:rsidRPr="00731548" w:rsidRDefault="00AD236F" w:rsidP="00922243">
            <w:pPr>
              <w:pStyle w:val="aff2"/>
              <w:numPr>
                <w:ilvl w:val="0"/>
                <w:numId w:val="27"/>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r w:rsidRPr="00731548">
              <w:rPr>
                <w:rFonts w:eastAsiaTheme="minorEastAsia"/>
                <w:i/>
                <w:iCs/>
                <w:color w:val="FF0000"/>
                <w:lang w:eastAsia="zh-TW"/>
              </w:rPr>
              <w:t>For family: Give a family member a massage on the shoulders for five minutes every night.</w:t>
            </w:r>
          </w:p>
        </w:tc>
      </w:tr>
      <w:tr w:rsidR="0072005B" w:rsidRPr="00731548" w14:paraId="4ACCD8E8" w14:textId="77777777" w:rsidTr="0072005B">
        <w:trPr>
          <w:trHeight w:val="2039"/>
        </w:trPr>
        <w:tc>
          <w:tcPr>
            <w:cnfStyle w:val="001000000000" w:firstRow="0" w:lastRow="0" w:firstColumn="1" w:lastColumn="0" w:oddVBand="0" w:evenVBand="0" w:oddHBand="0" w:evenHBand="0" w:firstRowFirstColumn="0" w:firstRowLastColumn="0" w:lastRowFirstColumn="0" w:lastRowLastColumn="0"/>
            <w:tcW w:w="1701" w:type="dxa"/>
          </w:tcPr>
          <w:p w14:paraId="47ECD1E8" w14:textId="77777777" w:rsidR="0072005B" w:rsidRPr="00731548" w:rsidRDefault="009C18A6" w:rsidP="00340F21">
            <w:pPr>
              <w:snapToGrid w:val="0"/>
              <w:spacing w:line="276" w:lineRule="auto"/>
              <w:jc w:val="center"/>
              <w:rPr>
                <w:rFonts w:eastAsia="微軟正黑體"/>
                <w:b w:val="0"/>
                <w:bCs w:val="0"/>
                <w:sz w:val="28"/>
                <w:szCs w:val="28"/>
                <w:lang w:eastAsia="zh-TW"/>
              </w:rPr>
            </w:pPr>
            <w:r w:rsidRPr="00731548">
              <w:rPr>
                <w:rFonts w:eastAsia="微軟正黑體"/>
                <w:color w:val="00B0F0"/>
                <w:sz w:val="28"/>
                <w:szCs w:val="28"/>
                <w:lang w:eastAsia="zh-TW"/>
              </w:rPr>
              <w:t>Flow</w:t>
            </w:r>
          </w:p>
        </w:tc>
        <w:tc>
          <w:tcPr>
            <w:tcW w:w="6614" w:type="dxa"/>
          </w:tcPr>
          <w:p w14:paraId="2C1F89B6" w14:textId="77777777" w:rsidR="00AD236F" w:rsidRPr="00731548" w:rsidRDefault="00AD236F"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50F2CDA7" w14:textId="747A29F5" w:rsidR="00AD236F" w:rsidRPr="00731548" w:rsidRDefault="00AD236F" w:rsidP="00922243">
            <w:pPr>
              <w:pStyle w:val="aff2"/>
              <w:numPr>
                <w:ilvl w:val="0"/>
                <w:numId w:val="2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Do not look at the phone when having meals with my family.</w:t>
            </w:r>
          </w:p>
          <w:p w14:paraId="0DA88FEC" w14:textId="2984403A" w:rsidR="00AD236F" w:rsidRPr="00731548" w:rsidRDefault="00AD236F" w:rsidP="00922243">
            <w:pPr>
              <w:pStyle w:val="aff2"/>
              <w:numPr>
                <w:ilvl w:val="0"/>
                <w:numId w:val="28"/>
              </w:numPr>
              <w:snapToGrid w:val="0"/>
              <w:spacing w:line="276" w:lineRule="auto"/>
              <w:ind w:leftChars="0" w:left="357" w:hanging="357"/>
              <w:jc w:val="both"/>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family: Set aside 30 minutes a day to chat with family members and respond positively.</w:t>
            </w:r>
          </w:p>
          <w:p w14:paraId="633D8965" w14:textId="2391C020" w:rsidR="0072005B" w:rsidRPr="00731548" w:rsidRDefault="0072005B" w:rsidP="00340F21">
            <w:pPr>
              <w:snapToGrid w:val="0"/>
              <w:spacing w:line="276" w:lineRule="auto"/>
              <w:jc w:val="both"/>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r w:rsidR="0072005B" w:rsidRPr="00731548" w14:paraId="2B790285" w14:textId="77777777" w:rsidTr="0072005B">
        <w:trPr>
          <w:trHeight w:val="1782"/>
        </w:trPr>
        <w:tc>
          <w:tcPr>
            <w:cnfStyle w:val="001000000000" w:firstRow="0" w:lastRow="0" w:firstColumn="1" w:lastColumn="0" w:oddVBand="0" w:evenVBand="0" w:oddHBand="0" w:evenHBand="0" w:firstRowFirstColumn="0" w:firstRowLastColumn="0" w:lastRowFirstColumn="0" w:lastRowLastColumn="0"/>
            <w:tcW w:w="1701" w:type="dxa"/>
          </w:tcPr>
          <w:p w14:paraId="2FAA27BB" w14:textId="467F0D08" w:rsidR="0072005B" w:rsidRPr="00731548" w:rsidRDefault="00443B63">
            <w:pPr>
              <w:snapToGrid w:val="0"/>
              <w:spacing w:line="276" w:lineRule="auto"/>
              <w:jc w:val="center"/>
              <w:rPr>
                <w:rFonts w:eastAsia="微軟正黑體"/>
                <w:b w:val="0"/>
                <w:bCs w:val="0"/>
                <w:sz w:val="28"/>
                <w:szCs w:val="28"/>
                <w:lang w:eastAsia="zh-TW"/>
              </w:rPr>
            </w:pPr>
            <w:r w:rsidRPr="00731548">
              <w:rPr>
                <w:rFonts w:eastAsia="微軟正黑體"/>
                <w:color w:val="0070C0"/>
                <w:sz w:val="28"/>
                <w:szCs w:val="28"/>
                <w:lang w:eastAsia="zh-TW"/>
              </w:rPr>
              <w:lastRenderedPageBreak/>
              <w:t>Savouring</w:t>
            </w:r>
          </w:p>
        </w:tc>
        <w:tc>
          <w:tcPr>
            <w:tcW w:w="6614" w:type="dxa"/>
          </w:tcPr>
          <w:p w14:paraId="7E91EABC" w14:textId="77777777" w:rsidR="00AD236F" w:rsidRPr="00731548" w:rsidRDefault="00AD236F" w:rsidP="00AD236F">
            <w:pPr>
              <w:snapToGrid w:val="0"/>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example:</w:t>
            </w:r>
          </w:p>
          <w:p w14:paraId="3EE73000" w14:textId="35AFB50F" w:rsidR="00AD236F" w:rsidRPr="00731548" w:rsidRDefault="00AD236F" w:rsidP="00922243">
            <w:pPr>
              <w:pStyle w:val="aff2"/>
              <w:numPr>
                <w:ilvl w:val="0"/>
                <w:numId w:val="2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myself: Spend no less than 30 minutes having meals with family members each time.</w:t>
            </w:r>
          </w:p>
          <w:p w14:paraId="30C1D20C" w14:textId="500B98D9" w:rsidR="00AD236F" w:rsidRPr="00731548" w:rsidRDefault="00AD236F" w:rsidP="00922243">
            <w:pPr>
              <w:pStyle w:val="aff2"/>
              <w:numPr>
                <w:ilvl w:val="0"/>
                <w:numId w:val="29"/>
              </w:numPr>
              <w:snapToGrid w:val="0"/>
              <w:ind w:leftChars="0" w:left="357" w:hanging="357"/>
              <w:cnfStyle w:val="000000000000" w:firstRow="0" w:lastRow="0" w:firstColumn="0" w:lastColumn="0" w:oddVBand="0" w:evenVBand="0" w:oddHBand="0" w:evenHBand="0" w:firstRowFirstColumn="0" w:firstRowLastColumn="0" w:lastRowFirstColumn="0" w:lastRowLastColumn="0"/>
              <w:rPr>
                <w:rFonts w:eastAsiaTheme="minorEastAsia"/>
                <w:i/>
                <w:iCs/>
                <w:color w:val="FF0000"/>
                <w:lang w:eastAsia="zh-TW"/>
              </w:rPr>
            </w:pPr>
            <w:r w:rsidRPr="00731548">
              <w:rPr>
                <w:rFonts w:eastAsiaTheme="minorEastAsia"/>
                <w:i/>
                <w:iCs/>
                <w:color w:val="FF0000"/>
                <w:lang w:eastAsia="zh-TW"/>
              </w:rPr>
              <w:t>For family: Hold family activities once a month and actively participate.</w:t>
            </w:r>
          </w:p>
          <w:p w14:paraId="2DC2F68B" w14:textId="67F39685" w:rsidR="0072005B" w:rsidRPr="00731548" w:rsidRDefault="0072005B" w:rsidP="00AD236F">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szCs w:val="22"/>
                <w:lang w:eastAsia="zh-TW"/>
              </w:rPr>
            </w:pPr>
          </w:p>
        </w:tc>
      </w:tr>
    </w:tbl>
    <w:p w14:paraId="5C6281DB" w14:textId="77777777" w:rsidR="0072005B" w:rsidRPr="00731548" w:rsidRDefault="0072005B">
      <w:pPr>
        <w:snapToGrid w:val="0"/>
        <w:spacing w:line="276" w:lineRule="auto"/>
        <w:rPr>
          <w:rFonts w:eastAsia="微軟正黑體"/>
          <w:lang w:eastAsia="zh-TW"/>
        </w:rPr>
        <w:sectPr w:rsidR="0072005B" w:rsidRPr="00731548">
          <w:pgSz w:w="11900" w:h="16840"/>
          <w:pgMar w:top="1440" w:right="1803" w:bottom="1440" w:left="1803" w:header="851" w:footer="737" w:gutter="0"/>
          <w:cols w:space="425"/>
          <w:docGrid w:type="lines" w:linePitch="400"/>
        </w:sectPr>
      </w:pPr>
    </w:p>
    <w:p w14:paraId="4A1C8AB8" w14:textId="396CF61E" w:rsidR="0072005B" w:rsidRPr="00731548" w:rsidRDefault="009C18A6">
      <w:pPr>
        <w:snapToGrid w:val="0"/>
        <w:spacing w:line="276" w:lineRule="auto"/>
        <w:rPr>
          <w:rFonts w:eastAsia="微軟正黑體"/>
          <w:b/>
          <w:bCs/>
          <w:sz w:val="28"/>
          <w:szCs w:val="28"/>
          <w:lang w:eastAsia="zh-HK"/>
        </w:rPr>
      </w:pPr>
      <w:r w:rsidRPr="00731548">
        <w:rPr>
          <w:rFonts w:eastAsia="微軟正黑體"/>
          <w:b/>
          <w:bCs/>
          <w:sz w:val="28"/>
          <w:szCs w:val="28"/>
          <w:lang w:eastAsia="zh-HK"/>
        </w:rPr>
        <w:lastRenderedPageBreak/>
        <w:t xml:space="preserve">Activity 2: </w:t>
      </w:r>
      <w:r w:rsidR="005E1C63" w:rsidRPr="00731548">
        <w:rPr>
          <w:rFonts w:eastAsia="微軟正黑體"/>
          <w:b/>
          <w:bCs/>
          <w:sz w:val="28"/>
          <w:szCs w:val="28"/>
          <w:lang w:eastAsia="zh-HK"/>
        </w:rPr>
        <w:t>“</w:t>
      </w:r>
      <w:r w:rsidRPr="00731548">
        <w:rPr>
          <w:rFonts w:eastAsia="微軟正黑體"/>
          <w:b/>
          <w:bCs/>
          <w:sz w:val="28"/>
          <w:szCs w:val="28"/>
          <w:lang w:eastAsia="zh-HK"/>
        </w:rPr>
        <w:t>Empathetic</w:t>
      </w:r>
      <w:r w:rsidR="005E1C63" w:rsidRPr="00731548">
        <w:rPr>
          <w:rFonts w:eastAsia="微軟正黑體"/>
          <w:b/>
          <w:bCs/>
          <w:sz w:val="28"/>
          <w:szCs w:val="28"/>
          <w:lang w:eastAsia="zh-HK"/>
        </w:rPr>
        <w:t>”</w:t>
      </w:r>
      <w:r w:rsidRPr="00731548">
        <w:rPr>
          <w:rFonts w:eastAsia="微軟正黑體"/>
          <w:b/>
          <w:bCs/>
          <w:sz w:val="28"/>
          <w:szCs w:val="28"/>
          <w:lang w:eastAsia="zh-HK"/>
        </w:rPr>
        <w:t xml:space="preserve"> communication</w:t>
      </w:r>
    </w:p>
    <w:p w14:paraId="44029EB8" w14:textId="64D0EC8D" w:rsidR="0072005B" w:rsidRPr="00731548" w:rsidRDefault="009C18A6">
      <w:pPr>
        <w:snapToGrid w:val="0"/>
        <w:spacing w:line="276" w:lineRule="auto"/>
        <w:rPr>
          <w:rFonts w:eastAsia="微軟正黑體"/>
          <w:bCs/>
          <w:lang w:eastAsia="zh-TW"/>
        </w:rPr>
      </w:pPr>
      <w:r w:rsidRPr="00731548">
        <w:rPr>
          <w:rFonts w:eastAsia="微軟正黑體"/>
          <w:bCs/>
          <w:lang w:eastAsia="zh-TW"/>
        </w:rPr>
        <w:t xml:space="preserve">Recall </w:t>
      </w:r>
      <w:r w:rsidR="007A5872" w:rsidRPr="00731548">
        <w:rPr>
          <w:rFonts w:eastAsia="微軟正黑體"/>
          <w:bCs/>
          <w:u w:val="single"/>
          <w:lang w:eastAsia="zh-TW"/>
        </w:rPr>
        <w:t>five</w:t>
      </w:r>
      <w:r w:rsidR="007A5872" w:rsidRPr="00731548">
        <w:rPr>
          <w:rFonts w:eastAsia="微軟正黑體"/>
          <w:bCs/>
          <w:lang w:eastAsia="zh-TW"/>
        </w:rPr>
        <w:t xml:space="preserve"> </w:t>
      </w:r>
      <w:r w:rsidR="00E232D6" w:rsidRPr="00731548">
        <w:rPr>
          <w:rFonts w:eastAsia="微軟正黑體"/>
          <w:bCs/>
          <w:lang w:eastAsia="zh-TW"/>
        </w:rPr>
        <w:t xml:space="preserve">things </w:t>
      </w:r>
      <w:r w:rsidR="00821683" w:rsidRPr="00731548">
        <w:rPr>
          <w:rFonts w:eastAsia="微軟正黑體"/>
          <w:bCs/>
          <w:lang w:eastAsia="zh-TW"/>
        </w:rPr>
        <w:t xml:space="preserve">which </w:t>
      </w:r>
      <w:r w:rsidRPr="00731548">
        <w:rPr>
          <w:rFonts w:eastAsia="微軟正黑體"/>
          <w:bCs/>
          <w:lang w:eastAsia="zh-TW"/>
        </w:rPr>
        <w:t xml:space="preserve">your family members said to </w:t>
      </w:r>
      <w:r w:rsidR="00AD236F" w:rsidRPr="00731548">
        <w:rPr>
          <w:rFonts w:eastAsia="微軟正黑體"/>
          <w:bCs/>
          <w:lang w:eastAsia="zh-TW"/>
        </w:rPr>
        <w:t>you,</w:t>
      </w:r>
      <w:r w:rsidRPr="00731548">
        <w:rPr>
          <w:rFonts w:eastAsia="微軟正黑體"/>
          <w:bCs/>
          <w:lang w:eastAsia="zh-TW"/>
        </w:rPr>
        <w:t xml:space="preserve"> </w:t>
      </w:r>
      <w:r w:rsidR="00821683" w:rsidRPr="00731548">
        <w:rPr>
          <w:rFonts w:eastAsia="微軟正黑體"/>
          <w:bCs/>
          <w:lang w:eastAsia="zh-TW"/>
        </w:rPr>
        <w:t>and which have impressed you</w:t>
      </w:r>
      <w:r w:rsidRPr="00731548">
        <w:rPr>
          <w:rFonts w:eastAsia="微軟正黑體"/>
          <w:bCs/>
          <w:lang w:eastAsia="zh-TW"/>
        </w:rPr>
        <w:t xml:space="preserve">. Then, based on the discussion in this worksheet, </w:t>
      </w:r>
      <w:r w:rsidR="00443B63" w:rsidRPr="00731548">
        <w:rPr>
          <w:rFonts w:eastAsia="微軟正黑體"/>
          <w:bCs/>
          <w:lang w:eastAsia="zh-TW"/>
        </w:rPr>
        <w:t>analyse</w:t>
      </w:r>
      <w:r w:rsidRPr="00731548">
        <w:rPr>
          <w:rFonts w:eastAsia="微軟正黑體"/>
          <w:bCs/>
          <w:lang w:eastAsia="zh-TW"/>
        </w:rPr>
        <w:t xml:space="preserve"> the communication </w:t>
      </w:r>
      <w:r w:rsidR="00821683" w:rsidRPr="00731548">
        <w:rPr>
          <w:rFonts w:eastAsia="微軟正黑體"/>
          <w:bCs/>
          <w:lang w:eastAsia="zh-TW"/>
        </w:rPr>
        <w:t>method</w:t>
      </w:r>
      <w:r w:rsidR="00A20F6A" w:rsidRPr="00731548">
        <w:rPr>
          <w:rFonts w:eastAsia="微軟正黑體" w:hint="eastAsia"/>
          <w:bCs/>
          <w:lang w:eastAsia="zh-TW"/>
        </w:rPr>
        <w:t>s</w:t>
      </w:r>
      <w:r w:rsidR="00821683" w:rsidRPr="00731548">
        <w:rPr>
          <w:rFonts w:eastAsia="微軟正黑體"/>
          <w:bCs/>
          <w:lang w:eastAsia="zh-TW"/>
        </w:rPr>
        <w:t xml:space="preserve"> involved</w:t>
      </w:r>
      <w:r w:rsidR="00A20F6A" w:rsidRPr="00731548">
        <w:rPr>
          <w:rFonts w:eastAsia="微軟正黑體"/>
          <w:bCs/>
          <w:lang w:eastAsia="zh-TW"/>
        </w:rPr>
        <w:t>;</w:t>
      </w:r>
      <w:r w:rsidR="00821683" w:rsidRPr="00731548">
        <w:rPr>
          <w:rFonts w:eastAsia="微軟正黑體"/>
          <w:bCs/>
          <w:lang w:eastAsia="zh-TW"/>
        </w:rPr>
        <w:t xml:space="preserve"> </w:t>
      </w:r>
      <w:r w:rsidR="00A20F6A" w:rsidRPr="00731548">
        <w:rPr>
          <w:rFonts w:eastAsia="微軟正黑體"/>
          <w:bCs/>
          <w:lang w:eastAsia="zh-TW"/>
        </w:rPr>
        <w:t>how you feel about what they said;</w:t>
      </w:r>
      <w:r w:rsidRPr="00731548">
        <w:rPr>
          <w:rFonts w:eastAsia="微軟正黑體"/>
          <w:bCs/>
          <w:lang w:eastAsia="zh-TW"/>
        </w:rPr>
        <w:t xml:space="preserve"> and </w:t>
      </w:r>
      <w:r w:rsidR="00A20F6A" w:rsidRPr="00731548">
        <w:rPr>
          <w:rFonts w:eastAsia="微軟正黑體"/>
          <w:bCs/>
          <w:lang w:eastAsia="zh-TW"/>
        </w:rPr>
        <w:t xml:space="preserve">what is </w:t>
      </w:r>
      <w:r w:rsidRPr="00731548">
        <w:rPr>
          <w:rFonts w:eastAsia="微軟正黑體"/>
          <w:bCs/>
          <w:lang w:eastAsia="zh-TW"/>
        </w:rPr>
        <w:t>worth learning</w:t>
      </w:r>
      <w:r w:rsidR="00A20F6A" w:rsidRPr="00731548">
        <w:rPr>
          <w:rFonts w:eastAsia="微軟正黑體"/>
          <w:bCs/>
          <w:lang w:eastAsia="zh-TW"/>
        </w:rPr>
        <w:t>/needs to be improved</w:t>
      </w:r>
      <w:r w:rsidRPr="00731548">
        <w:rPr>
          <w:rFonts w:eastAsia="微軟正黑體"/>
          <w:bCs/>
          <w:lang w:eastAsia="zh-TW"/>
        </w:rPr>
        <w:t>.</w:t>
      </w:r>
    </w:p>
    <w:tbl>
      <w:tblPr>
        <w:tblStyle w:val="afa"/>
        <w:tblW w:w="14236" w:type="dxa"/>
        <w:tblLook w:val="04A0" w:firstRow="1" w:lastRow="0" w:firstColumn="1" w:lastColumn="0" w:noHBand="0" w:noVBand="1"/>
      </w:tblPr>
      <w:tblGrid>
        <w:gridCol w:w="539"/>
        <w:gridCol w:w="1318"/>
        <w:gridCol w:w="1999"/>
        <w:gridCol w:w="2542"/>
        <w:gridCol w:w="3658"/>
        <w:gridCol w:w="4180"/>
      </w:tblGrid>
      <w:tr w:rsidR="00A20F6A" w:rsidRPr="00731548" w14:paraId="7D97D5DC" w14:textId="77777777">
        <w:tc>
          <w:tcPr>
            <w:tcW w:w="464" w:type="dxa"/>
          </w:tcPr>
          <w:p w14:paraId="338FC592" w14:textId="77777777" w:rsidR="0072005B" w:rsidRPr="00731548" w:rsidRDefault="0072005B">
            <w:pPr>
              <w:snapToGrid w:val="0"/>
              <w:spacing w:line="276" w:lineRule="auto"/>
              <w:rPr>
                <w:rFonts w:eastAsia="微軟正黑體"/>
                <w:kern w:val="0"/>
                <w:sz w:val="20"/>
                <w:szCs w:val="20"/>
                <w:lang w:eastAsia="zh-TW"/>
              </w:rPr>
            </w:pPr>
          </w:p>
        </w:tc>
        <w:tc>
          <w:tcPr>
            <w:tcW w:w="1322" w:type="dxa"/>
          </w:tcPr>
          <w:p w14:paraId="2D9B4BE1" w14:textId="7B773AD5" w:rsidR="0072005B" w:rsidRPr="00731548" w:rsidRDefault="00A20F6A" w:rsidP="00815E8D">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Who said it to you?</w:t>
            </w:r>
          </w:p>
        </w:tc>
        <w:tc>
          <w:tcPr>
            <w:tcW w:w="2008" w:type="dxa"/>
          </w:tcPr>
          <w:p w14:paraId="39BAC869" w14:textId="5ECE3104" w:rsidR="0072005B" w:rsidRPr="00731548" w:rsidRDefault="00A20F6A" w:rsidP="00815E8D">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What is said?</w:t>
            </w:r>
          </w:p>
        </w:tc>
        <w:tc>
          <w:tcPr>
            <w:tcW w:w="2551" w:type="dxa"/>
          </w:tcPr>
          <w:p w14:paraId="4DA73D89" w14:textId="273B5499" w:rsidR="0072005B" w:rsidRPr="00731548" w:rsidRDefault="005E1C63">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C</w:t>
            </w:r>
            <w:r w:rsidR="009C18A6" w:rsidRPr="00731548">
              <w:rPr>
                <w:rFonts w:eastAsia="微軟正黑體"/>
                <w:b/>
                <w:bCs/>
                <w:kern w:val="0"/>
                <w:sz w:val="20"/>
                <w:szCs w:val="20"/>
                <w:lang w:eastAsia="zh-HK"/>
              </w:rPr>
              <w:t>ommunication</w:t>
            </w:r>
            <w:r w:rsidRPr="00731548">
              <w:rPr>
                <w:rFonts w:eastAsia="微軟正黑體"/>
                <w:b/>
                <w:bCs/>
                <w:kern w:val="0"/>
                <w:sz w:val="20"/>
                <w:szCs w:val="20"/>
                <w:lang w:eastAsia="zh-HK"/>
              </w:rPr>
              <w:t xml:space="preserve"> method</w:t>
            </w:r>
          </w:p>
          <w:p w14:paraId="23F07EFF" w14:textId="2A294BDF" w:rsidR="0072005B" w:rsidRPr="00731548" w:rsidRDefault="009C18A6" w:rsidP="005E1C63">
            <w:pPr>
              <w:snapToGrid w:val="0"/>
              <w:spacing w:line="276" w:lineRule="auto"/>
              <w:jc w:val="center"/>
              <w:rPr>
                <w:rFonts w:eastAsia="微軟正黑體"/>
                <w:b/>
                <w:bCs/>
                <w:kern w:val="0"/>
                <w:sz w:val="20"/>
                <w:szCs w:val="20"/>
                <w:lang w:eastAsia="zh-HK"/>
              </w:rPr>
            </w:pPr>
            <w:r w:rsidRPr="00731548">
              <w:rPr>
                <w:rFonts w:eastAsia="微軟正黑體"/>
                <w:b/>
                <w:bCs/>
                <w:kern w:val="0"/>
                <w:sz w:val="20"/>
                <w:szCs w:val="20"/>
                <w:lang w:eastAsia="zh-HK"/>
              </w:rPr>
              <w:t>(</w:t>
            </w:r>
            <w:r w:rsidR="005E1C63" w:rsidRPr="00731548">
              <w:rPr>
                <w:rFonts w:eastAsia="微軟正黑體"/>
                <w:b/>
                <w:bCs/>
                <w:kern w:val="0"/>
                <w:sz w:val="20"/>
                <w:szCs w:val="20"/>
                <w:lang w:eastAsia="zh-HK"/>
              </w:rPr>
              <w:t>e.g.</w:t>
            </w:r>
            <w:r w:rsidRPr="00731548">
              <w:rPr>
                <w:rFonts w:eastAsia="微軟正黑體"/>
                <w:b/>
                <w:bCs/>
                <w:kern w:val="0"/>
                <w:sz w:val="20"/>
                <w:szCs w:val="20"/>
                <w:lang w:eastAsia="zh-HK"/>
              </w:rPr>
              <w:t xml:space="preserve"> one-way/two-way</w:t>
            </w:r>
            <w:r w:rsidR="005E1C63" w:rsidRPr="00731548">
              <w:rPr>
                <w:rFonts w:eastAsia="微軟正黑體"/>
                <w:b/>
                <w:bCs/>
                <w:kern w:val="0"/>
                <w:sz w:val="20"/>
                <w:szCs w:val="20"/>
                <w:lang w:eastAsia="zh-HK"/>
              </w:rPr>
              <w:t xml:space="preserve"> </w:t>
            </w:r>
            <w:r w:rsidR="00E232D6" w:rsidRPr="00731548">
              <w:rPr>
                <w:rFonts w:eastAsia="微軟正黑體"/>
                <w:b/>
                <w:bCs/>
                <w:kern w:val="0"/>
                <w:sz w:val="20"/>
                <w:szCs w:val="20"/>
                <w:lang w:eastAsia="zh-HK"/>
              </w:rPr>
              <w:t>communication</w:t>
            </w:r>
            <w:r w:rsidRPr="00731548">
              <w:rPr>
                <w:rFonts w:eastAsia="微軟正黑體"/>
                <w:b/>
                <w:bCs/>
                <w:kern w:val="0"/>
                <w:sz w:val="20"/>
                <w:szCs w:val="20"/>
                <w:lang w:eastAsia="zh-HK"/>
              </w:rPr>
              <w:t xml:space="preserve">; positive communication; </w:t>
            </w:r>
            <w:r w:rsidR="00E232D6" w:rsidRPr="00731548">
              <w:rPr>
                <w:rFonts w:eastAsia="微軟正黑體"/>
                <w:b/>
                <w:bCs/>
                <w:kern w:val="0"/>
                <w:sz w:val="20"/>
                <w:szCs w:val="20"/>
                <w:lang w:eastAsia="zh-HK"/>
              </w:rPr>
              <w:t xml:space="preserve">with </w:t>
            </w:r>
            <w:r w:rsidRPr="00731548">
              <w:rPr>
                <w:rFonts w:eastAsia="微軟正黑體"/>
                <w:b/>
                <w:bCs/>
                <w:kern w:val="0"/>
                <w:sz w:val="20"/>
                <w:szCs w:val="20"/>
                <w:lang w:eastAsia="zh-HK"/>
              </w:rPr>
              <w:t>empathy, etc.)</w:t>
            </w:r>
          </w:p>
        </w:tc>
        <w:tc>
          <w:tcPr>
            <w:tcW w:w="3686" w:type="dxa"/>
          </w:tcPr>
          <w:p w14:paraId="55C8704E" w14:textId="14A86216" w:rsidR="0072005B" w:rsidRPr="00731548" w:rsidRDefault="009C18A6" w:rsidP="00821683">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 xml:space="preserve">How </w:t>
            </w:r>
            <w:r w:rsidR="00E232D6" w:rsidRPr="00731548">
              <w:rPr>
                <w:rFonts w:eastAsia="微軟正黑體"/>
                <w:b/>
                <w:bCs/>
                <w:kern w:val="0"/>
                <w:sz w:val="20"/>
                <w:szCs w:val="20"/>
                <w:lang w:eastAsia="zh-TW"/>
              </w:rPr>
              <w:t>d</w:t>
            </w:r>
            <w:r w:rsidR="00A20F6A" w:rsidRPr="00731548">
              <w:rPr>
                <w:rFonts w:eastAsia="微軟正黑體"/>
                <w:b/>
                <w:bCs/>
                <w:kern w:val="0"/>
                <w:sz w:val="20"/>
                <w:szCs w:val="20"/>
                <w:lang w:eastAsia="zh-TW"/>
              </w:rPr>
              <w:t>o</w:t>
            </w:r>
            <w:r w:rsidR="00E232D6" w:rsidRPr="00731548">
              <w:rPr>
                <w:rFonts w:eastAsia="微軟正黑體"/>
                <w:b/>
                <w:bCs/>
                <w:kern w:val="0"/>
                <w:sz w:val="20"/>
                <w:szCs w:val="20"/>
                <w:lang w:eastAsia="zh-TW"/>
              </w:rPr>
              <w:t xml:space="preserve"> </w:t>
            </w:r>
            <w:r w:rsidRPr="00731548">
              <w:rPr>
                <w:rFonts w:eastAsia="微軟正黑體"/>
                <w:b/>
                <w:bCs/>
                <w:kern w:val="0"/>
                <w:sz w:val="20"/>
                <w:szCs w:val="20"/>
                <w:lang w:eastAsia="zh-TW"/>
              </w:rPr>
              <w:t>you feel</w:t>
            </w:r>
            <w:r w:rsidR="00E232D6" w:rsidRPr="00731548">
              <w:rPr>
                <w:rFonts w:eastAsia="微軟正黑體"/>
                <w:b/>
                <w:bCs/>
                <w:kern w:val="0"/>
                <w:sz w:val="20"/>
                <w:szCs w:val="20"/>
                <w:lang w:eastAsia="zh-TW"/>
              </w:rPr>
              <w:t>?</w:t>
            </w:r>
          </w:p>
        </w:tc>
        <w:tc>
          <w:tcPr>
            <w:tcW w:w="4205" w:type="dxa"/>
          </w:tcPr>
          <w:p w14:paraId="05894139" w14:textId="1AC7A96E" w:rsidR="0072005B" w:rsidRPr="00731548" w:rsidRDefault="00821683" w:rsidP="00815E8D">
            <w:pPr>
              <w:snapToGrid w:val="0"/>
              <w:spacing w:line="276" w:lineRule="auto"/>
              <w:jc w:val="center"/>
              <w:rPr>
                <w:rFonts w:eastAsia="微軟正黑體"/>
                <w:b/>
                <w:bCs/>
                <w:kern w:val="0"/>
                <w:sz w:val="20"/>
                <w:szCs w:val="20"/>
                <w:lang w:eastAsia="zh-TW"/>
              </w:rPr>
            </w:pPr>
            <w:r w:rsidRPr="00731548">
              <w:rPr>
                <w:rFonts w:eastAsia="微軟正黑體"/>
                <w:b/>
                <w:bCs/>
                <w:kern w:val="0"/>
                <w:sz w:val="20"/>
                <w:szCs w:val="20"/>
                <w:lang w:eastAsia="zh-TW"/>
              </w:rPr>
              <w:t xml:space="preserve">What is worth learning/needs to be </w:t>
            </w:r>
            <w:r w:rsidR="00A20F6A" w:rsidRPr="00731548">
              <w:rPr>
                <w:rFonts w:eastAsia="微軟正黑體"/>
                <w:b/>
                <w:bCs/>
                <w:kern w:val="0"/>
                <w:sz w:val="20"/>
                <w:szCs w:val="20"/>
                <w:lang w:eastAsia="zh-TW"/>
              </w:rPr>
              <w:t>improved?</w:t>
            </w:r>
          </w:p>
        </w:tc>
      </w:tr>
      <w:tr w:rsidR="00A20F6A" w:rsidRPr="00731548" w14:paraId="202E971C" w14:textId="77777777">
        <w:tc>
          <w:tcPr>
            <w:tcW w:w="464" w:type="dxa"/>
          </w:tcPr>
          <w:p w14:paraId="44F454EE" w14:textId="78BBA6B7" w:rsidR="0072005B" w:rsidRPr="00731548" w:rsidRDefault="00443B63" w:rsidP="005E1C63">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E.g.</w:t>
            </w:r>
          </w:p>
        </w:tc>
        <w:tc>
          <w:tcPr>
            <w:tcW w:w="1322" w:type="dxa"/>
          </w:tcPr>
          <w:p w14:paraId="6C6AF99D" w14:textId="77777777"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younger sister</w:t>
            </w:r>
          </w:p>
        </w:tc>
        <w:tc>
          <w:tcPr>
            <w:tcW w:w="2008" w:type="dxa"/>
          </w:tcPr>
          <w:p w14:paraId="5EF6DCFE" w14:textId="51F7BECE"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Don</w:t>
            </w:r>
            <w:r w:rsidR="00A20F6A" w:rsidRPr="00731548">
              <w:rPr>
                <w:rFonts w:eastAsia="微軟正黑體"/>
                <w:kern w:val="0"/>
                <w:sz w:val="20"/>
                <w:szCs w:val="20"/>
                <w:lang w:eastAsia="zh-TW"/>
              </w:rPr>
              <w:t>’</w:t>
            </w:r>
            <w:r w:rsidRPr="00731548">
              <w:rPr>
                <w:rFonts w:eastAsia="微軟正黑體"/>
                <w:kern w:val="0"/>
                <w:sz w:val="20"/>
                <w:szCs w:val="20"/>
                <w:lang w:eastAsia="zh-TW"/>
              </w:rPr>
              <w:t>t go to bed too late. Good health is the most important thing.</w:t>
            </w:r>
          </w:p>
        </w:tc>
        <w:tc>
          <w:tcPr>
            <w:tcW w:w="2551" w:type="dxa"/>
          </w:tcPr>
          <w:p w14:paraId="3F88D7E9" w14:textId="69124672"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 xml:space="preserve">Positive communication, </w:t>
            </w:r>
            <w:r w:rsidR="00A20F6A" w:rsidRPr="00731548">
              <w:rPr>
                <w:rFonts w:eastAsia="微軟正黑體"/>
                <w:kern w:val="0"/>
                <w:sz w:val="20"/>
                <w:szCs w:val="20"/>
                <w:lang w:eastAsia="zh-TW"/>
              </w:rPr>
              <w:t xml:space="preserve">with </w:t>
            </w:r>
            <w:r w:rsidRPr="00731548">
              <w:rPr>
                <w:rFonts w:eastAsia="微軟正黑體"/>
                <w:kern w:val="0"/>
                <w:sz w:val="20"/>
                <w:szCs w:val="20"/>
                <w:lang w:eastAsia="zh-TW"/>
              </w:rPr>
              <w:t>empathy</w:t>
            </w:r>
          </w:p>
        </w:tc>
        <w:tc>
          <w:tcPr>
            <w:tcW w:w="3686" w:type="dxa"/>
          </w:tcPr>
          <w:p w14:paraId="7FCFE519" w14:textId="1E0BA7F4" w:rsidR="0072005B" w:rsidRPr="00731548" w:rsidRDefault="00A20F6A" w:rsidP="00815E8D">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 xml:space="preserve">Feel </w:t>
            </w:r>
            <w:r w:rsidR="009C18A6" w:rsidRPr="00731548">
              <w:rPr>
                <w:rFonts w:eastAsia="微軟正黑體"/>
                <w:kern w:val="0"/>
                <w:sz w:val="20"/>
                <w:szCs w:val="20"/>
                <w:lang w:eastAsia="zh-TW"/>
              </w:rPr>
              <w:t>loved</w:t>
            </w:r>
            <w:r w:rsidRPr="00731548">
              <w:rPr>
                <w:rFonts w:eastAsia="微軟正黑體"/>
                <w:kern w:val="0"/>
                <w:sz w:val="20"/>
                <w:szCs w:val="20"/>
                <w:lang w:eastAsia="zh-TW"/>
              </w:rPr>
              <w:t xml:space="preserve"> and cared about</w:t>
            </w:r>
          </w:p>
        </w:tc>
        <w:tc>
          <w:tcPr>
            <w:tcW w:w="4205" w:type="dxa"/>
          </w:tcPr>
          <w:p w14:paraId="65950004" w14:textId="77777777" w:rsidR="0072005B" w:rsidRPr="00731548" w:rsidRDefault="009C18A6">
            <w:pPr>
              <w:snapToGrid w:val="0"/>
              <w:spacing w:line="276" w:lineRule="auto"/>
              <w:rPr>
                <w:rFonts w:eastAsia="微軟正黑體"/>
                <w:kern w:val="0"/>
                <w:sz w:val="20"/>
                <w:szCs w:val="20"/>
                <w:lang w:eastAsia="zh-TW"/>
              </w:rPr>
            </w:pPr>
            <w:r w:rsidRPr="00731548">
              <w:rPr>
                <w:rFonts w:eastAsia="微軟正黑體"/>
                <w:kern w:val="0"/>
                <w:sz w:val="20"/>
                <w:szCs w:val="20"/>
                <w:lang w:eastAsia="zh-TW"/>
              </w:rPr>
              <w:t>Worth learning: caring for family</w:t>
            </w:r>
          </w:p>
        </w:tc>
      </w:tr>
      <w:tr w:rsidR="00A20F6A" w:rsidRPr="00731548" w14:paraId="115F12B2" w14:textId="77777777">
        <w:trPr>
          <w:trHeight w:val="902"/>
        </w:trPr>
        <w:tc>
          <w:tcPr>
            <w:tcW w:w="464" w:type="dxa"/>
          </w:tcPr>
          <w:p w14:paraId="3667D81A"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48DA297F"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7476D4FC"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0DD5BE50"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5BF2B2CA"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08C1E446"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2883764B" w14:textId="77777777">
        <w:trPr>
          <w:trHeight w:val="902"/>
        </w:trPr>
        <w:tc>
          <w:tcPr>
            <w:tcW w:w="464" w:type="dxa"/>
          </w:tcPr>
          <w:p w14:paraId="075CF229"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13C2CAEA"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32EF3971"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1E7B7400"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011DF693"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75891F52"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01B7E01D" w14:textId="77777777">
        <w:trPr>
          <w:trHeight w:val="902"/>
        </w:trPr>
        <w:tc>
          <w:tcPr>
            <w:tcW w:w="464" w:type="dxa"/>
          </w:tcPr>
          <w:p w14:paraId="565DD0AB"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681B1D84"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73483248"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33BDF27D"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190C627B"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0B2ABD96"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4C6EAAB3" w14:textId="77777777">
        <w:trPr>
          <w:trHeight w:val="902"/>
        </w:trPr>
        <w:tc>
          <w:tcPr>
            <w:tcW w:w="464" w:type="dxa"/>
          </w:tcPr>
          <w:p w14:paraId="061D69FE"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3177E442"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5F7C7E2C"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46015682"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3C608667"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5E10FAB4" w14:textId="77777777" w:rsidR="0072005B" w:rsidRPr="00731548" w:rsidRDefault="0072005B">
            <w:pPr>
              <w:snapToGrid w:val="0"/>
              <w:spacing w:line="276" w:lineRule="auto"/>
              <w:rPr>
                <w:rFonts w:eastAsia="微軟正黑體"/>
                <w:kern w:val="0"/>
                <w:sz w:val="20"/>
                <w:szCs w:val="20"/>
                <w:lang w:eastAsia="zh-TW"/>
              </w:rPr>
            </w:pPr>
          </w:p>
        </w:tc>
      </w:tr>
      <w:tr w:rsidR="00A20F6A" w:rsidRPr="00731548" w14:paraId="3BF93FA2" w14:textId="77777777">
        <w:trPr>
          <w:trHeight w:val="902"/>
        </w:trPr>
        <w:tc>
          <w:tcPr>
            <w:tcW w:w="464" w:type="dxa"/>
          </w:tcPr>
          <w:p w14:paraId="4C9770AA" w14:textId="77777777" w:rsidR="0072005B" w:rsidRPr="00731548" w:rsidRDefault="0072005B" w:rsidP="00922243">
            <w:pPr>
              <w:pStyle w:val="aff2"/>
              <w:numPr>
                <w:ilvl w:val="0"/>
                <w:numId w:val="30"/>
              </w:numPr>
              <w:snapToGrid w:val="0"/>
              <w:spacing w:line="276" w:lineRule="auto"/>
              <w:ind w:leftChars="0"/>
              <w:rPr>
                <w:rFonts w:eastAsia="微軟正黑體"/>
                <w:kern w:val="0"/>
                <w:sz w:val="20"/>
                <w:szCs w:val="20"/>
                <w:lang w:eastAsia="zh-TW"/>
              </w:rPr>
            </w:pPr>
          </w:p>
        </w:tc>
        <w:tc>
          <w:tcPr>
            <w:tcW w:w="1322" w:type="dxa"/>
          </w:tcPr>
          <w:p w14:paraId="68CA0937" w14:textId="77777777" w:rsidR="0072005B" w:rsidRPr="00731548" w:rsidRDefault="0072005B">
            <w:pPr>
              <w:snapToGrid w:val="0"/>
              <w:spacing w:line="276" w:lineRule="auto"/>
              <w:rPr>
                <w:rFonts w:eastAsia="微軟正黑體"/>
                <w:kern w:val="0"/>
                <w:sz w:val="20"/>
                <w:szCs w:val="20"/>
                <w:lang w:eastAsia="zh-TW"/>
              </w:rPr>
            </w:pPr>
          </w:p>
        </w:tc>
        <w:tc>
          <w:tcPr>
            <w:tcW w:w="2008" w:type="dxa"/>
          </w:tcPr>
          <w:p w14:paraId="29D06C8E" w14:textId="77777777" w:rsidR="0072005B" w:rsidRPr="00731548" w:rsidRDefault="0072005B">
            <w:pPr>
              <w:snapToGrid w:val="0"/>
              <w:spacing w:line="276" w:lineRule="auto"/>
              <w:rPr>
                <w:rFonts w:eastAsia="微軟正黑體"/>
                <w:kern w:val="0"/>
                <w:sz w:val="20"/>
                <w:szCs w:val="20"/>
                <w:lang w:eastAsia="zh-TW"/>
              </w:rPr>
            </w:pPr>
          </w:p>
        </w:tc>
        <w:tc>
          <w:tcPr>
            <w:tcW w:w="2551" w:type="dxa"/>
          </w:tcPr>
          <w:p w14:paraId="3BE15ACE" w14:textId="77777777" w:rsidR="0072005B" w:rsidRPr="00731548" w:rsidRDefault="0072005B">
            <w:pPr>
              <w:snapToGrid w:val="0"/>
              <w:spacing w:line="276" w:lineRule="auto"/>
              <w:rPr>
                <w:rFonts w:eastAsia="微軟正黑體"/>
                <w:kern w:val="0"/>
                <w:sz w:val="20"/>
                <w:szCs w:val="20"/>
                <w:lang w:eastAsia="zh-TW"/>
              </w:rPr>
            </w:pPr>
          </w:p>
        </w:tc>
        <w:tc>
          <w:tcPr>
            <w:tcW w:w="3686" w:type="dxa"/>
          </w:tcPr>
          <w:p w14:paraId="4F6554CC" w14:textId="77777777" w:rsidR="0072005B" w:rsidRPr="00731548" w:rsidRDefault="0072005B">
            <w:pPr>
              <w:snapToGrid w:val="0"/>
              <w:spacing w:line="276" w:lineRule="auto"/>
              <w:rPr>
                <w:rFonts w:eastAsia="微軟正黑體"/>
                <w:kern w:val="0"/>
                <w:sz w:val="20"/>
                <w:szCs w:val="20"/>
                <w:lang w:eastAsia="zh-TW"/>
              </w:rPr>
            </w:pPr>
          </w:p>
        </w:tc>
        <w:tc>
          <w:tcPr>
            <w:tcW w:w="4205" w:type="dxa"/>
          </w:tcPr>
          <w:p w14:paraId="7D72E647" w14:textId="77777777" w:rsidR="0072005B" w:rsidRPr="00731548" w:rsidRDefault="0072005B">
            <w:pPr>
              <w:snapToGrid w:val="0"/>
              <w:spacing w:line="276" w:lineRule="auto"/>
              <w:rPr>
                <w:rFonts w:eastAsia="微軟正黑體"/>
                <w:kern w:val="0"/>
                <w:sz w:val="20"/>
                <w:szCs w:val="20"/>
                <w:lang w:eastAsia="zh-TW"/>
              </w:rPr>
            </w:pPr>
          </w:p>
        </w:tc>
      </w:tr>
    </w:tbl>
    <w:p w14:paraId="640AFDD8" w14:textId="77777777" w:rsidR="0072005B" w:rsidRPr="00731548" w:rsidRDefault="0072005B">
      <w:pPr>
        <w:snapToGrid w:val="0"/>
        <w:spacing w:line="276" w:lineRule="auto"/>
        <w:rPr>
          <w:rFonts w:eastAsia="微軟正黑體"/>
          <w:lang w:eastAsia="zh-TW"/>
        </w:rPr>
        <w:sectPr w:rsidR="0072005B" w:rsidRPr="00731548">
          <w:pgSz w:w="16840" w:h="11900" w:orient="landscape"/>
          <w:pgMar w:top="1803" w:right="1440" w:bottom="1803" w:left="1440" w:header="851" w:footer="737" w:gutter="0"/>
          <w:cols w:space="425"/>
          <w:docGrid w:type="lines" w:linePitch="400"/>
        </w:sectPr>
      </w:pPr>
    </w:p>
    <w:p w14:paraId="14B93910" w14:textId="66A92094" w:rsidR="0072005B" w:rsidRPr="00731548" w:rsidRDefault="009C18A6" w:rsidP="00340F21">
      <w:pPr>
        <w:spacing w:line="276" w:lineRule="auto"/>
        <w:jc w:val="both"/>
        <w:rPr>
          <w:rFonts w:eastAsia="微軟正黑體"/>
          <w:sz w:val="28"/>
          <w:szCs w:val="28"/>
          <w:lang w:eastAsia="zh-TW"/>
        </w:rPr>
      </w:pPr>
      <w:r w:rsidRPr="00731548">
        <w:rPr>
          <w:rFonts w:eastAsia="微軟正黑體"/>
          <w:b/>
          <w:sz w:val="28"/>
          <w:szCs w:val="28"/>
          <w:lang w:eastAsia="zh-TW"/>
        </w:rPr>
        <w:lastRenderedPageBreak/>
        <w:t>Summary</w:t>
      </w:r>
    </w:p>
    <w:p w14:paraId="20CEDC61" w14:textId="3007AA9A"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699200" behindDoc="1" locked="0" layoutInCell="1" allowOverlap="1" wp14:anchorId="3D359E74" wp14:editId="26DFFAFC">
            <wp:simplePos x="0" y="0"/>
            <wp:positionH relativeFrom="column">
              <wp:posOffset>3846830</wp:posOffset>
            </wp:positionH>
            <wp:positionV relativeFrom="paragraph">
              <wp:posOffset>42545</wp:posOffset>
            </wp:positionV>
            <wp:extent cx="1365250" cy="1097915"/>
            <wp:effectExtent l="0" t="0" r="6350" b="0"/>
            <wp:wrapSquare wrapText="bothSides"/>
            <wp:docPr id="108" name="圖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圖片 108"/>
                    <pic:cNvPicPr>
                      <a:picLocks noChangeAspect="1"/>
                    </pic:cNvPicPr>
                  </pic:nvPicPr>
                  <pic:blipFill>
                    <a:blip r:embed="rId84" cstate="screen"/>
                    <a:stretch>
                      <a:fillRect/>
                    </a:stretch>
                  </pic:blipFill>
                  <pic:spPr>
                    <a:xfrm>
                      <a:off x="0" y="0"/>
                      <a:ext cx="1365250" cy="1097915"/>
                    </a:xfrm>
                    <a:prstGeom prst="rect">
                      <a:avLst/>
                    </a:prstGeom>
                    <a:ln>
                      <a:noFill/>
                    </a:ln>
                  </pic:spPr>
                </pic:pic>
              </a:graphicData>
            </a:graphic>
          </wp:anchor>
        </w:drawing>
      </w:r>
      <w:r w:rsidR="005F5F62" w:rsidRPr="00731548">
        <w:rPr>
          <w:rFonts w:eastAsia="微軟正黑體"/>
          <w:lang w:eastAsia="zh-TW"/>
        </w:rPr>
        <w:t>“</w:t>
      </w:r>
      <w:r w:rsidRPr="00731548">
        <w:rPr>
          <w:rFonts w:eastAsia="微軟正黑體"/>
          <w:lang w:eastAsia="zh-TW"/>
        </w:rPr>
        <w:t>Rome was not built in a day</w:t>
      </w:r>
      <w:r w:rsidR="003D22AF" w:rsidRPr="00731548">
        <w:rPr>
          <w:rFonts w:eastAsia="微軟正黑體"/>
          <w:lang w:eastAsia="zh-TW"/>
        </w:rPr>
        <w:t>.</w:t>
      </w:r>
      <w:r w:rsidR="005F5F62" w:rsidRPr="00731548">
        <w:rPr>
          <w:rFonts w:eastAsia="微軟正黑體"/>
          <w:lang w:eastAsia="zh-TW"/>
        </w:rPr>
        <w:t>”</w:t>
      </w:r>
      <w:r w:rsidRPr="00731548">
        <w:rPr>
          <w:rFonts w:eastAsia="微軟正黑體"/>
          <w:lang w:eastAsia="zh-TW"/>
        </w:rPr>
        <w:t xml:space="preserve"> A cohesive family can only be cultivated by the </w:t>
      </w:r>
      <w:r w:rsidR="003D22AF" w:rsidRPr="00731548">
        <w:rPr>
          <w:rFonts w:eastAsia="微軟正黑體"/>
          <w:lang w:eastAsia="zh-TW"/>
        </w:rPr>
        <w:t xml:space="preserve">concerted </w:t>
      </w:r>
      <w:r w:rsidRPr="00731548">
        <w:rPr>
          <w:rFonts w:eastAsia="微軟正黑體"/>
          <w:lang w:eastAsia="zh-TW"/>
        </w:rPr>
        <w:t xml:space="preserve">effort and mutual support of </w:t>
      </w:r>
      <w:r w:rsidR="003D22AF" w:rsidRPr="00731548">
        <w:rPr>
          <w:rFonts w:eastAsia="微軟正黑體"/>
          <w:lang w:eastAsia="zh-TW"/>
        </w:rPr>
        <w:t xml:space="preserve">all family </w:t>
      </w:r>
      <w:r w:rsidRPr="00731548">
        <w:rPr>
          <w:rFonts w:eastAsia="微軟正黑體"/>
          <w:lang w:eastAsia="zh-TW"/>
        </w:rPr>
        <w:t>member</w:t>
      </w:r>
      <w:r w:rsidR="003D22AF" w:rsidRPr="00731548">
        <w:rPr>
          <w:rFonts w:eastAsia="微軟正黑體"/>
          <w:lang w:eastAsia="zh-TW"/>
        </w:rPr>
        <w:t>s</w:t>
      </w:r>
      <w:r w:rsidRPr="00731548">
        <w:rPr>
          <w:rFonts w:eastAsia="微軟正黑體"/>
          <w:lang w:eastAsia="zh-TW"/>
        </w:rPr>
        <w:t xml:space="preserve">. </w:t>
      </w:r>
      <w:r w:rsidR="007A5872" w:rsidRPr="00731548">
        <w:rPr>
          <w:rFonts w:eastAsia="微軟正黑體"/>
          <w:lang w:eastAsia="zh-TW"/>
        </w:rPr>
        <w:t>In</w:t>
      </w:r>
      <w:r w:rsidRPr="00731548">
        <w:rPr>
          <w:rFonts w:eastAsia="微軟正黑體"/>
          <w:lang w:eastAsia="zh-TW"/>
        </w:rPr>
        <w:t xml:space="preserve"> </w:t>
      </w:r>
      <w:r w:rsidR="009352FD" w:rsidRPr="00731548">
        <w:rPr>
          <w:rFonts w:eastAsia="微軟正黑體"/>
          <w:lang w:eastAsia="zh-TW"/>
        </w:rPr>
        <w:t>family</w:t>
      </w:r>
      <w:r w:rsidRPr="00731548">
        <w:rPr>
          <w:rFonts w:eastAsia="微軟正黑體"/>
          <w:lang w:eastAsia="zh-TW"/>
        </w:rPr>
        <w:t xml:space="preserve">, </w:t>
      </w:r>
      <w:r w:rsidR="009352FD" w:rsidRPr="00731548">
        <w:rPr>
          <w:rFonts w:eastAsia="微軟正黑體"/>
          <w:lang w:eastAsia="zh-TW"/>
        </w:rPr>
        <w:t xml:space="preserve">conflicts are inevitable as </w:t>
      </w:r>
      <w:r w:rsidRPr="00731548">
        <w:rPr>
          <w:rFonts w:eastAsia="微軟正黑體"/>
          <w:lang w:eastAsia="zh-TW"/>
        </w:rPr>
        <w:t>there are differences</w:t>
      </w:r>
      <w:r w:rsidR="009352FD" w:rsidRPr="00731548">
        <w:rPr>
          <w:rFonts w:eastAsia="微軟正黑體"/>
          <w:lang w:eastAsia="zh-TW"/>
        </w:rPr>
        <w:t xml:space="preserve"> and</w:t>
      </w:r>
      <w:r w:rsidRPr="00731548">
        <w:rPr>
          <w:rFonts w:eastAsia="微軟正黑體"/>
          <w:lang w:eastAsia="zh-TW"/>
        </w:rPr>
        <w:t xml:space="preserve"> misunderstandings</w:t>
      </w:r>
      <w:r w:rsidR="009352FD" w:rsidRPr="00731548">
        <w:rPr>
          <w:rFonts w:eastAsia="微軟正黑體"/>
          <w:lang w:eastAsia="zh-TW"/>
        </w:rPr>
        <w:t>,</w:t>
      </w:r>
      <w:r w:rsidRPr="00731548">
        <w:rPr>
          <w:rFonts w:eastAsia="微軟正黑體"/>
          <w:lang w:eastAsia="zh-TW"/>
        </w:rPr>
        <w:t xml:space="preserve"> and heart-to-heart communication is the main way to resolve the </w:t>
      </w:r>
      <w:r w:rsidR="003D22AF" w:rsidRPr="00731548">
        <w:rPr>
          <w:rFonts w:eastAsia="微軟正黑體"/>
          <w:lang w:eastAsia="zh-TW"/>
        </w:rPr>
        <w:t xml:space="preserve">family </w:t>
      </w:r>
      <w:r w:rsidRPr="00731548">
        <w:rPr>
          <w:rFonts w:eastAsia="微軟正黑體"/>
          <w:lang w:eastAsia="zh-TW"/>
        </w:rPr>
        <w:t>conflict</w:t>
      </w:r>
      <w:r w:rsidR="003D22AF" w:rsidRPr="00731548">
        <w:rPr>
          <w:rFonts w:eastAsia="微軟正黑體"/>
          <w:lang w:eastAsia="zh-TW"/>
        </w:rPr>
        <w:t>s</w:t>
      </w:r>
      <w:r w:rsidRPr="00731548">
        <w:rPr>
          <w:rFonts w:eastAsia="微軟正黑體"/>
          <w:lang w:eastAsia="zh-TW"/>
        </w:rPr>
        <w:t>.</w:t>
      </w:r>
      <w:r w:rsidR="003D22AF" w:rsidRPr="00731548">
        <w:rPr>
          <w:rFonts w:eastAsia="微軟正黑體"/>
          <w:lang w:eastAsia="zh-TW"/>
        </w:rPr>
        <w:t xml:space="preserve"> </w:t>
      </w:r>
      <w:r w:rsidRPr="00731548">
        <w:rPr>
          <w:rFonts w:eastAsia="微軟正黑體"/>
          <w:lang w:eastAsia="zh-TW"/>
        </w:rPr>
        <w:t xml:space="preserve">Through positive communication, mutual understanding, respect, trust, </w:t>
      </w:r>
      <w:r w:rsidR="003D22AF" w:rsidRPr="00731548">
        <w:rPr>
          <w:rFonts w:eastAsia="微軟正黑體"/>
          <w:lang w:eastAsia="zh-TW"/>
        </w:rPr>
        <w:t xml:space="preserve">as well as kind and considerate regard for others can be </w:t>
      </w:r>
      <w:r w:rsidRPr="00731548">
        <w:rPr>
          <w:rFonts w:eastAsia="微軟正黑體"/>
          <w:lang w:eastAsia="zh-TW"/>
        </w:rPr>
        <w:t xml:space="preserve">achieved. </w:t>
      </w:r>
      <w:r w:rsidR="009352FD" w:rsidRPr="00731548">
        <w:rPr>
          <w:rFonts w:eastAsia="微軟正黑體"/>
          <w:lang w:eastAsia="zh-TW"/>
        </w:rPr>
        <w:t>F</w:t>
      </w:r>
      <w:r w:rsidRPr="00731548">
        <w:rPr>
          <w:rFonts w:eastAsia="微軟正黑體"/>
          <w:lang w:eastAsia="zh-TW"/>
        </w:rPr>
        <w:t xml:space="preserve">amily members can finally overcome the crisis by understanding each other with empathy. This is often based on goodwill, </w:t>
      </w:r>
      <w:r w:rsidR="007A5872" w:rsidRPr="00731548">
        <w:rPr>
          <w:rFonts w:eastAsia="微軟正黑體"/>
          <w:lang w:eastAsia="zh-TW"/>
        </w:rPr>
        <w:t>love</w:t>
      </w:r>
      <w:r w:rsidRPr="00731548">
        <w:rPr>
          <w:rFonts w:eastAsia="微軟正黑體"/>
          <w:lang w:eastAsia="zh-TW"/>
        </w:rPr>
        <w:t xml:space="preserve"> and care.</w:t>
      </w:r>
    </w:p>
    <w:p w14:paraId="3AE9263E" w14:textId="77777777" w:rsidR="0072005B" w:rsidRPr="00731548" w:rsidRDefault="0072005B" w:rsidP="00340F21">
      <w:pPr>
        <w:snapToGrid w:val="0"/>
        <w:spacing w:line="276" w:lineRule="auto"/>
        <w:jc w:val="both"/>
        <w:rPr>
          <w:rFonts w:eastAsia="微軟正黑體"/>
          <w:lang w:eastAsia="zh-TW"/>
        </w:rPr>
      </w:pPr>
    </w:p>
    <w:p w14:paraId="1D6CEA6C" w14:textId="1E3AFEBC" w:rsidR="0072005B" w:rsidRPr="00731548" w:rsidRDefault="009C18A6" w:rsidP="00340F21">
      <w:pPr>
        <w:snapToGrid w:val="0"/>
        <w:spacing w:line="276" w:lineRule="auto"/>
        <w:jc w:val="both"/>
        <w:rPr>
          <w:rFonts w:eastAsia="微軟正黑體"/>
          <w:lang w:eastAsia="zh-TW"/>
        </w:rPr>
      </w:pPr>
      <w:r w:rsidRPr="00731548">
        <w:rPr>
          <w:rFonts w:eastAsia="微軟正黑體"/>
          <w:lang w:eastAsia="zh-TW"/>
        </w:rPr>
        <w:t xml:space="preserve">Everyone is born unique, with differences in personality, thoughts, values, habits, etc. When we realize this, we </w:t>
      </w:r>
      <w:r w:rsidR="004043D9" w:rsidRPr="00731548">
        <w:rPr>
          <w:rFonts w:eastAsia="微軟正黑體"/>
          <w:lang w:eastAsia="zh-TW"/>
        </w:rPr>
        <w:t xml:space="preserve">should </w:t>
      </w:r>
      <w:r w:rsidRPr="00731548">
        <w:rPr>
          <w:rFonts w:eastAsia="微軟正黑體"/>
          <w:lang w:eastAsia="zh-TW"/>
        </w:rPr>
        <w:t xml:space="preserve">let go of our </w:t>
      </w:r>
      <w:r w:rsidR="004043D9" w:rsidRPr="00731548">
        <w:rPr>
          <w:rFonts w:eastAsia="微軟正黑體"/>
          <w:lang w:eastAsia="zh-TW"/>
        </w:rPr>
        <w:t xml:space="preserve">preconceived ideas </w:t>
      </w:r>
      <w:r w:rsidRPr="00731548">
        <w:rPr>
          <w:rFonts w:eastAsia="微軟正黑體"/>
          <w:lang w:eastAsia="zh-TW"/>
        </w:rPr>
        <w:t xml:space="preserve">when we communicate with family members. Family members should use positive communication methods </w:t>
      </w:r>
      <w:r w:rsidR="00815E8D" w:rsidRPr="00731548">
        <w:rPr>
          <w:rFonts w:eastAsia="微軟正黑體"/>
          <w:lang w:eastAsia="zh-TW"/>
        </w:rPr>
        <w:t xml:space="preserve">more often to express mutual care and gratitude to family members </w:t>
      </w:r>
      <w:r w:rsidRPr="00731548">
        <w:rPr>
          <w:rFonts w:eastAsia="微軟正黑體"/>
          <w:lang w:eastAsia="zh-TW"/>
        </w:rPr>
        <w:t xml:space="preserve">(such as </w:t>
      </w:r>
      <w:r w:rsidR="007A5872" w:rsidRPr="00731548">
        <w:rPr>
          <w:rFonts w:eastAsia="微軟正黑體"/>
          <w:lang w:eastAsia="zh-TW"/>
        </w:rPr>
        <w:t>express</w:t>
      </w:r>
      <w:r w:rsidR="004043D9" w:rsidRPr="00731548">
        <w:rPr>
          <w:rFonts w:eastAsia="微軟正黑體"/>
          <w:lang w:eastAsia="zh-TW"/>
        </w:rPr>
        <w:t>ing</w:t>
      </w:r>
      <w:r w:rsidRPr="00731548">
        <w:rPr>
          <w:rFonts w:eastAsia="微軟正黑體"/>
          <w:lang w:eastAsia="zh-TW"/>
        </w:rPr>
        <w:t xml:space="preserve"> their thoughts</w:t>
      </w:r>
      <w:r w:rsidR="0093341F" w:rsidRPr="00731548">
        <w:rPr>
          <w:rFonts w:eastAsia="微軟正黑體"/>
          <w:lang w:eastAsia="zh-TW"/>
        </w:rPr>
        <w:t xml:space="preserve"> in a calm manner</w:t>
      </w:r>
      <w:r w:rsidRPr="00731548">
        <w:rPr>
          <w:rFonts w:eastAsia="微軟正黑體"/>
          <w:lang w:eastAsia="zh-TW"/>
        </w:rPr>
        <w:t xml:space="preserve">, listening </w:t>
      </w:r>
      <w:r w:rsidR="0093341F" w:rsidRPr="00731548">
        <w:rPr>
          <w:rFonts w:eastAsia="微軟正黑體"/>
          <w:lang w:eastAsia="zh-TW"/>
        </w:rPr>
        <w:t xml:space="preserve">to </w:t>
      </w:r>
      <w:r w:rsidRPr="00731548">
        <w:rPr>
          <w:rFonts w:eastAsia="微軟正黑體"/>
          <w:lang w:eastAsia="zh-TW"/>
        </w:rPr>
        <w:t>and respecting each other</w:t>
      </w:r>
      <w:r w:rsidR="004043D9" w:rsidRPr="00731548">
        <w:rPr>
          <w:rFonts w:eastAsia="微軟正黑體"/>
          <w:lang w:eastAsia="zh-TW"/>
        </w:rPr>
        <w:t>’</w:t>
      </w:r>
      <w:r w:rsidRPr="00731548">
        <w:rPr>
          <w:rFonts w:eastAsia="微軟正黑體"/>
          <w:lang w:eastAsia="zh-TW"/>
        </w:rPr>
        <w:t xml:space="preserve">s opinions, taking </w:t>
      </w:r>
      <w:r w:rsidR="0093341F" w:rsidRPr="00731548">
        <w:rPr>
          <w:rFonts w:eastAsia="微軟正黑體"/>
          <w:lang w:eastAsia="zh-TW"/>
        </w:rPr>
        <w:t xml:space="preserve">spontaneous </w:t>
      </w:r>
      <w:r w:rsidRPr="00731548">
        <w:rPr>
          <w:rFonts w:eastAsia="微軟正黑體"/>
          <w:lang w:eastAsia="zh-TW"/>
        </w:rPr>
        <w:t xml:space="preserve">actions to show care for family members, cherishing </w:t>
      </w:r>
      <w:r w:rsidR="00815E8D" w:rsidRPr="00731548">
        <w:rPr>
          <w:rFonts w:eastAsia="微軟正黑體"/>
          <w:lang w:eastAsia="zh-TW"/>
        </w:rPr>
        <w:t xml:space="preserve">family </w:t>
      </w:r>
      <w:r w:rsidRPr="00731548">
        <w:rPr>
          <w:rFonts w:eastAsia="微軟正黑體"/>
          <w:lang w:eastAsia="zh-TW"/>
        </w:rPr>
        <w:t xml:space="preserve">time </w:t>
      </w:r>
      <w:r w:rsidR="0093341F" w:rsidRPr="00731548">
        <w:rPr>
          <w:rFonts w:eastAsia="微軟正黑體"/>
          <w:lang w:eastAsia="zh-TW"/>
        </w:rPr>
        <w:t xml:space="preserve">spent </w:t>
      </w:r>
      <w:r w:rsidR="00815E8D" w:rsidRPr="00731548">
        <w:rPr>
          <w:rFonts w:eastAsia="微軟正黑體"/>
          <w:lang w:eastAsia="zh-TW"/>
        </w:rPr>
        <w:t>together, etc.</w:t>
      </w:r>
      <w:r w:rsidRPr="00731548">
        <w:rPr>
          <w:rFonts w:eastAsia="微軟正黑體"/>
          <w:lang w:eastAsia="zh-TW"/>
        </w:rPr>
        <w:t xml:space="preserve">). </w:t>
      </w:r>
      <w:r w:rsidR="00A56C59" w:rsidRPr="00731548">
        <w:rPr>
          <w:rFonts w:eastAsia="微軟正黑體"/>
          <w:lang w:eastAsia="zh-TW"/>
        </w:rPr>
        <w:t>We can make use of</w:t>
      </w:r>
      <w:r w:rsidRPr="00731548">
        <w:rPr>
          <w:rFonts w:eastAsia="微軟正黑體"/>
          <w:lang w:eastAsia="zh-TW"/>
        </w:rPr>
        <w:t xml:space="preserve"> the </w:t>
      </w:r>
      <w:r w:rsidRPr="00731548">
        <w:rPr>
          <w:rFonts w:eastAsia="微軟正黑體"/>
          <w:szCs w:val="22"/>
          <w:lang w:eastAsia="zh-TW"/>
        </w:rPr>
        <w:t>Five-Taste Model of Positive Communication</w:t>
      </w:r>
      <w:r w:rsidR="00A56C59" w:rsidRPr="00731548">
        <w:rPr>
          <w:rFonts w:eastAsia="微軟正黑體"/>
          <w:szCs w:val="22"/>
          <w:lang w:eastAsia="zh-TW"/>
        </w:rPr>
        <w:t xml:space="preserve"> to help us work towards positive communication. With positive communication, </w:t>
      </w:r>
      <w:r w:rsidRPr="00731548">
        <w:rPr>
          <w:rFonts w:eastAsia="微軟正黑體"/>
          <w:lang w:eastAsia="zh-TW"/>
        </w:rPr>
        <w:t xml:space="preserve">not only can we get more </w:t>
      </w:r>
      <w:r w:rsidR="000F5D67" w:rsidRPr="00731548">
        <w:rPr>
          <w:rFonts w:eastAsia="微軟正黑體"/>
          <w:lang w:eastAsia="zh-TW"/>
        </w:rPr>
        <w:t xml:space="preserve">joy </w:t>
      </w:r>
      <w:r w:rsidRPr="00731548">
        <w:rPr>
          <w:rFonts w:eastAsia="微軟正黑體"/>
          <w:lang w:eastAsia="zh-TW"/>
        </w:rPr>
        <w:t xml:space="preserve">and happiness from the family, but </w:t>
      </w:r>
      <w:r w:rsidR="00AD236F" w:rsidRPr="00731548">
        <w:rPr>
          <w:rFonts w:eastAsia="微軟正黑體"/>
          <w:lang w:eastAsia="zh-TW"/>
        </w:rPr>
        <w:t>also,</w:t>
      </w:r>
      <w:r w:rsidRPr="00731548">
        <w:rPr>
          <w:rFonts w:eastAsia="微軟正黑體"/>
          <w:lang w:eastAsia="zh-TW"/>
        </w:rPr>
        <w:t xml:space="preserve"> </w:t>
      </w:r>
      <w:r w:rsidR="00A56C59" w:rsidRPr="00731548">
        <w:rPr>
          <w:rFonts w:eastAsia="微軟正黑體"/>
          <w:lang w:eastAsia="zh-TW"/>
        </w:rPr>
        <w:t xml:space="preserve">we can </w:t>
      </w:r>
      <w:r w:rsidRPr="00731548">
        <w:rPr>
          <w:rFonts w:eastAsia="微軟正黑體"/>
          <w:lang w:eastAsia="zh-TW"/>
        </w:rPr>
        <w:t>improve our own shortcomings and achieve a more positive attitude towards life.</w:t>
      </w:r>
    </w:p>
    <w:p w14:paraId="7669F92A" w14:textId="77777777" w:rsidR="0072005B" w:rsidRPr="00731548" w:rsidRDefault="0072005B" w:rsidP="00340F21">
      <w:pPr>
        <w:snapToGrid w:val="0"/>
        <w:spacing w:line="276" w:lineRule="auto"/>
        <w:jc w:val="both"/>
        <w:rPr>
          <w:rFonts w:eastAsia="微軟正黑體"/>
          <w:lang w:eastAsia="zh-TW"/>
        </w:rPr>
      </w:pPr>
    </w:p>
    <w:p w14:paraId="5A88A87B" w14:textId="77777777" w:rsidR="0072005B" w:rsidRPr="00731548" w:rsidRDefault="0072005B" w:rsidP="00340F21">
      <w:pPr>
        <w:spacing w:line="276" w:lineRule="auto"/>
        <w:jc w:val="both"/>
        <w:rPr>
          <w:rFonts w:eastAsia="微軟正黑體"/>
          <w:lang w:eastAsia="zh-TW"/>
        </w:rPr>
      </w:pPr>
    </w:p>
    <w:p w14:paraId="47B46A00" w14:textId="77777777" w:rsidR="0072005B" w:rsidRPr="00731548" w:rsidRDefault="0072005B" w:rsidP="00340F21">
      <w:pPr>
        <w:spacing w:line="276" w:lineRule="auto"/>
        <w:jc w:val="both"/>
        <w:rPr>
          <w:rFonts w:eastAsia="微軟正黑體"/>
          <w:lang w:eastAsia="zh-TW"/>
        </w:rPr>
      </w:pPr>
    </w:p>
    <w:p w14:paraId="6F534A61" w14:textId="77777777" w:rsidR="0072005B" w:rsidRPr="00731548" w:rsidRDefault="009C18A6">
      <w:pPr>
        <w:rPr>
          <w:rFonts w:eastAsia="微軟正黑體"/>
          <w:lang w:eastAsia="zh-TW"/>
        </w:rPr>
      </w:pPr>
      <w:r w:rsidRPr="00731548">
        <w:rPr>
          <w:rFonts w:eastAsia="微軟正黑體"/>
          <w:lang w:eastAsia="zh-TW"/>
        </w:rPr>
        <w:br w:type="page"/>
      </w:r>
    </w:p>
    <w:p w14:paraId="695956E8" w14:textId="65A58A6F" w:rsidR="0072005B" w:rsidRPr="00731548" w:rsidRDefault="009C18A6">
      <w:pPr>
        <w:snapToGrid w:val="0"/>
        <w:spacing w:line="276" w:lineRule="auto"/>
        <w:rPr>
          <w:rFonts w:eastAsia="微軟正黑體"/>
          <w:lang w:eastAsia="zh-TW"/>
        </w:rPr>
      </w:pPr>
      <w:r w:rsidRPr="00731548">
        <w:rPr>
          <w:rFonts w:eastAsia="微軟正黑體"/>
          <w:b/>
          <w:noProof/>
          <w:sz w:val="28"/>
          <w:szCs w:val="28"/>
          <w:lang w:val="en-US"/>
        </w:rPr>
        <w:lastRenderedPageBreak/>
        <w:drawing>
          <wp:anchor distT="0" distB="0" distL="114300" distR="114300" simplePos="0" relativeHeight="251572224" behindDoc="1" locked="0" layoutInCell="1" allowOverlap="1" wp14:anchorId="785E6F79" wp14:editId="1F33CA06">
            <wp:simplePos x="0" y="0"/>
            <wp:positionH relativeFrom="margin">
              <wp:posOffset>-944014</wp:posOffset>
            </wp:positionH>
            <wp:positionV relativeFrom="paragraph">
              <wp:posOffset>-332510</wp:posOffset>
            </wp:positionV>
            <wp:extent cx="7057390" cy="9268691"/>
            <wp:effectExtent l="0" t="0" r="0" b="889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a:picLocks noChangeAspect="1"/>
                    </pic:cNvPicPr>
                  </pic:nvPicPr>
                  <pic:blipFill>
                    <a:blip r:embed="rId85" cstate="screen"/>
                    <a:srcRect/>
                    <a:stretch>
                      <a:fillRect/>
                    </a:stretch>
                  </pic:blipFill>
                  <pic:spPr>
                    <a:xfrm>
                      <a:off x="0" y="0"/>
                      <a:ext cx="7074799" cy="9291555"/>
                    </a:xfrm>
                    <a:prstGeom prst="rect">
                      <a:avLst/>
                    </a:prstGeom>
                    <a:ln>
                      <a:noFill/>
                    </a:ln>
                  </pic:spPr>
                </pic:pic>
              </a:graphicData>
            </a:graphic>
            <wp14:sizeRelH relativeFrom="margin">
              <wp14:pctWidth>0</wp14:pctWidth>
            </wp14:sizeRelH>
            <wp14:sizeRelV relativeFrom="margin">
              <wp14:pctHeight>0</wp14:pctHeight>
            </wp14:sizeRelV>
          </wp:anchor>
        </w:drawing>
      </w:r>
    </w:p>
    <w:p w14:paraId="2368033C" w14:textId="0CB178B0" w:rsidR="0072005B" w:rsidRPr="00731548" w:rsidRDefault="00A2543D">
      <w:pPr>
        <w:rPr>
          <w:rFonts w:eastAsiaTheme="minorEastAsia"/>
          <w:lang w:eastAsia="zh-TW"/>
        </w:rPr>
      </w:pPr>
      <w:r w:rsidRPr="00731548">
        <w:rPr>
          <w:rFonts w:eastAsia="微軟正黑體"/>
          <w:b/>
          <w:noProof/>
          <w:sz w:val="28"/>
          <w:szCs w:val="28"/>
          <w:lang w:val="en-US"/>
        </w:rPr>
        <mc:AlternateContent>
          <mc:Choice Requires="wps">
            <w:drawing>
              <wp:anchor distT="45720" distB="45720" distL="114300" distR="114300" simplePos="0" relativeHeight="251573248" behindDoc="0" locked="0" layoutInCell="1" allowOverlap="1" wp14:anchorId="1F80B7E7" wp14:editId="08848E9B">
                <wp:simplePos x="0" y="0"/>
                <wp:positionH relativeFrom="column">
                  <wp:posOffset>3526155</wp:posOffset>
                </wp:positionH>
                <wp:positionV relativeFrom="paragraph">
                  <wp:posOffset>233045</wp:posOffset>
                </wp:positionV>
                <wp:extent cx="1166495" cy="297180"/>
                <wp:effectExtent l="0" t="0" r="0" b="7620"/>
                <wp:wrapNone/>
                <wp:docPr id="4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6495" cy="297180"/>
                        </a:xfrm>
                        <a:prstGeom prst="rect">
                          <a:avLst/>
                        </a:prstGeom>
                        <a:solidFill>
                          <a:srgbClr val="FFFFFF"/>
                        </a:solidFill>
                        <a:ln w="9525">
                          <a:noFill/>
                          <a:miter lim="800000"/>
                        </a:ln>
                      </wps:spPr>
                      <wps:txbx>
                        <w:txbxContent>
                          <w:p w14:paraId="40606580" w14:textId="5691416F" w:rsidR="00DD13DE" w:rsidRDefault="00DD13DE" w:rsidP="00E93331">
                            <w:pPr>
                              <w:snapToGrid w:val="0"/>
                              <w:jc w:val="center"/>
                              <w:rPr>
                                <w:lang w:val="en-US"/>
                              </w:rPr>
                            </w:pPr>
                            <w:r>
                              <w:rPr>
                                <w:rFonts w:hint="eastAsia"/>
                                <w:lang w:val="en-US"/>
                              </w:rPr>
                              <w:t>A</w:t>
                            </w:r>
                            <w:r>
                              <w:rPr>
                                <w:lang w:val="en-US"/>
                              </w:rPr>
                              <w:t>ppendix</w:t>
                            </w:r>
                            <w:r>
                              <w:rPr>
                                <w:rFonts w:hint="eastAsia"/>
                                <w:lang w:val="en-US"/>
                              </w:rPr>
                              <w:t xml:space="preserve"> 2</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80B7E7" id="_x0000_s1068" type="#_x0000_t202" style="position:absolute;margin-left:277.65pt;margin-top:18.35pt;width:91.85pt;height:23.4pt;z-index:251573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" stroked="f">
                <v:textbox>
                  <w:txbxContent>
                    <w:p w14:paraId="40606580" w14:textId="5691416F" w:rsidR="00DD13DE" w:rsidRDefault="00DD13DE" w:rsidP="00E93331">
                      <w:pPr>
                        <w:snapToGrid w:val="0"/>
                        <w:jc w:val="center"/>
                        <w:rPr>
                          <w:lang w:val="en-US"/>
                        </w:rPr>
                      </w:pPr>
                      <w:r>
                        <w:rPr>
                          <w:rFonts w:hint="eastAsia"/>
                          <w:lang w:val="en-US"/>
                        </w:rPr>
                        <w:t>A</w:t>
                      </w:r>
                      <w:r>
                        <w:rPr>
                          <w:lang w:val="en-US"/>
                        </w:rPr>
                        <w:t>ppendix</w:t>
                      </w:r>
                      <w:r>
                        <w:rPr>
                          <w:rFonts w:hint="eastAsia"/>
                          <w:lang w:val="en-US"/>
                        </w:rPr>
                        <w:t xml:space="preserve"> 2</w:t>
                      </w:r>
                    </w:p>
                  </w:txbxContent>
                </v:textbox>
              </v:shape>
            </w:pict>
          </mc:Fallback>
        </mc:AlternateContent>
      </w:r>
    </w:p>
    <w:p w14:paraId="6850DF6C" w14:textId="1BBF7B48" w:rsidR="0072005B" w:rsidRPr="00731548" w:rsidRDefault="000F78D4">
      <w:pPr>
        <w:rPr>
          <w:rFonts w:eastAsiaTheme="minorEastAsia"/>
          <w:lang w:eastAsia="zh-TW"/>
        </w:rPr>
      </w:pPr>
      <w:r w:rsidRPr="00731548">
        <w:rPr>
          <w:rFonts w:ascii="微軟正黑體" w:eastAsia="微軟正黑體" w:hAnsi="微軟正黑體"/>
          <w:noProof/>
          <w:lang w:val="en-US"/>
        </w:rPr>
        <w:drawing>
          <wp:anchor distT="0" distB="0" distL="114300" distR="114300" simplePos="0" relativeHeight="251749376" behindDoc="0" locked="0" layoutInCell="1" allowOverlap="1" wp14:anchorId="1BE933E7" wp14:editId="28361005">
            <wp:simplePos x="0" y="0"/>
            <wp:positionH relativeFrom="column">
              <wp:posOffset>167640</wp:posOffset>
            </wp:positionH>
            <wp:positionV relativeFrom="paragraph">
              <wp:posOffset>45720</wp:posOffset>
            </wp:positionV>
            <wp:extent cx="449580" cy="743949"/>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47"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82F25" w14:textId="250221CA" w:rsidR="0072005B" w:rsidRPr="00731548" w:rsidRDefault="0075625C" w:rsidP="00E93331">
      <w:pPr>
        <w:snapToGrid w:val="0"/>
        <w:ind w:leftChars="400" w:left="960" w:rightChars="400" w:right="960"/>
        <w:rPr>
          <w:rFonts w:eastAsia="微軟正黑體"/>
          <w:b/>
          <w:sz w:val="28"/>
          <w:szCs w:val="28"/>
          <w:lang w:eastAsia="zh-TW"/>
        </w:rPr>
      </w:pPr>
      <w:r w:rsidRPr="00731548">
        <w:rPr>
          <w:b/>
          <w:sz w:val="28"/>
          <w:szCs w:val="28"/>
        </w:rPr>
        <w:t>Know</w:t>
      </w:r>
      <w:r w:rsidR="009C18A6" w:rsidRPr="00731548">
        <w:rPr>
          <w:b/>
          <w:sz w:val="28"/>
          <w:szCs w:val="28"/>
        </w:rPr>
        <w:t xml:space="preserve"> More: Communication and Care are Keys to Good Family Relationship</w:t>
      </w:r>
      <w:r w:rsidR="00A2543D" w:rsidRPr="00731548">
        <w:rPr>
          <w:b/>
          <w:sz w:val="28"/>
          <w:szCs w:val="28"/>
        </w:rPr>
        <w:t>s</w:t>
      </w:r>
    </w:p>
    <w:p w14:paraId="19AC2921" w14:textId="77777777" w:rsidR="00A2543D" w:rsidRPr="00731548" w:rsidRDefault="00A2543D">
      <w:pPr>
        <w:snapToGrid w:val="0"/>
        <w:spacing w:line="276" w:lineRule="auto"/>
        <w:rPr>
          <w:b/>
          <w:bCs/>
        </w:rPr>
      </w:pPr>
    </w:p>
    <w:p w14:paraId="46554A0D" w14:textId="77777777" w:rsidR="0072005B" w:rsidRPr="00731548" w:rsidRDefault="009C18A6">
      <w:pPr>
        <w:snapToGrid w:val="0"/>
        <w:spacing w:line="276" w:lineRule="auto"/>
        <w:rPr>
          <w:b/>
          <w:bCs/>
          <w:sz w:val="28"/>
          <w:szCs w:val="28"/>
        </w:rPr>
      </w:pPr>
      <w:r w:rsidRPr="00731548">
        <w:rPr>
          <w:b/>
          <w:bCs/>
          <w:noProof/>
          <w:lang w:val="en-US"/>
        </w:rPr>
        <w:drawing>
          <wp:anchor distT="0" distB="0" distL="114300" distR="114300" simplePos="0" relativeHeight="251700224" behindDoc="1" locked="0" layoutInCell="1" allowOverlap="1" wp14:anchorId="135FD985" wp14:editId="4D2E2FC2">
            <wp:simplePos x="0" y="0"/>
            <wp:positionH relativeFrom="column">
              <wp:posOffset>4341495</wp:posOffset>
            </wp:positionH>
            <wp:positionV relativeFrom="paragraph">
              <wp:posOffset>276860</wp:posOffset>
            </wp:positionV>
            <wp:extent cx="746760" cy="1350645"/>
            <wp:effectExtent l="0" t="0" r="2540" b="0"/>
            <wp:wrapSquare wrapText="bothSides"/>
            <wp:docPr id="109" name="圖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圖片 109"/>
                    <pic:cNvPicPr>
                      <a:picLocks noChangeAspect="1"/>
                    </pic:cNvPicPr>
                  </pic:nvPicPr>
                  <pic:blipFill>
                    <a:blip r:embed="rId86" cstate="screen"/>
                    <a:stretch>
                      <a:fillRect/>
                    </a:stretch>
                  </pic:blipFill>
                  <pic:spPr>
                    <a:xfrm>
                      <a:off x="0" y="0"/>
                      <a:ext cx="746760" cy="1350645"/>
                    </a:xfrm>
                    <a:prstGeom prst="rect">
                      <a:avLst/>
                    </a:prstGeom>
                    <a:ln>
                      <a:noFill/>
                    </a:ln>
                  </pic:spPr>
                </pic:pic>
              </a:graphicData>
            </a:graphic>
          </wp:anchor>
        </w:drawing>
      </w:r>
      <w:r w:rsidRPr="00731548">
        <w:rPr>
          <w:b/>
          <w:bCs/>
        </w:rPr>
        <w:t>Enhancing parent-child relationships</w:t>
      </w:r>
    </w:p>
    <w:p w14:paraId="5106A39F" w14:textId="00EB2B61"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Good communication helps improve the relationship</w:t>
      </w:r>
      <w:r w:rsidRPr="00731548">
        <w:rPr>
          <w:bCs/>
        </w:rPr>
        <w:t>s</w:t>
      </w:r>
      <w:r w:rsidRPr="00731548">
        <w:rPr>
          <w:rFonts w:eastAsia="微軟正黑體"/>
          <w:bCs/>
          <w:lang w:eastAsia="zh-TW"/>
        </w:rPr>
        <w:t xml:space="preserve"> </w:t>
      </w:r>
      <w:r w:rsidRPr="00731548">
        <w:rPr>
          <w:bCs/>
        </w:rPr>
        <w:t>among</w:t>
      </w:r>
      <w:r w:rsidRPr="00731548">
        <w:rPr>
          <w:rFonts w:eastAsia="微軟正黑體"/>
          <w:bCs/>
          <w:lang w:eastAsia="zh-TW"/>
        </w:rPr>
        <w:t xml:space="preserve"> family members. We need to </w:t>
      </w:r>
      <w:r w:rsidRPr="00731548">
        <w:rPr>
          <w:bCs/>
        </w:rPr>
        <w:t xml:space="preserve">know about ideas of our family members first before we can </w:t>
      </w:r>
      <w:r w:rsidRPr="00731548">
        <w:rPr>
          <w:rFonts w:eastAsia="微軟正黑體"/>
          <w:bCs/>
          <w:lang w:eastAsia="zh-TW"/>
        </w:rPr>
        <w:t xml:space="preserve">show care and support to </w:t>
      </w:r>
      <w:r w:rsidRPr="00731548">
        <w:rPr>
          <w:bCs/>
        </w:rPr>
        <w:t>them</w:t>
      </w:r>
      <w:r w:rsidRPr="00731548">
        <w:rPr>
          <w:rFonts w:eastAsia="微軟正黑體"/>
          <w:bCs/>
          <w:lang w:eastAsia="zh-TW"/>
        </w:rPr>
        <w:t>.</w:t>
      </w:r>
    </w:p>
    <w:p w14:paraId="06BFFA55" w14:textId="705DA1D5" w:rsidR="0072005B" w:rsidRPr="00731548" w:rsidRDefault="009C18A6">
      <w:pPr>
        <w:snapToGrid w:val="0"/>
        <w:spacing w:line="276" w:lineRule="auto"/>
        <w:jc w:val="both"/>
        <w:rPr>
          <w:bCs/>
        </w:rPr>
      </w:pPr>
      <w:r w:rsidRPr="00731548">
        <w:rPr>
          <w:bCs/>
        </w:rPr>
        <w:t xml:space="preserve">The </w:t>
      </w:r>
      <w:r w:rsidRPr="00731548">
        <w:rPr>
          <w:rFonts w:eastAsia="微軟正黑體"/>
          <w:bCs/>
          <w:lang w:eastAsia="zh-TW"/>
        </w:rPr>
        <w:t>Hong Kong YWCA Western District Integrated Social Service Centre</w:t>
      </w:r>
      <w:r w:rsidRPr="00731548">
        <w:rPr>
          <w:bCs/>
        </w:rPr>
        <w:t xml:space="preserve"> conducted a survey about parent-child </w:t>
      </w:r>
      <w:r w:rsidR="00EA625B" w:rsidRPr="00731548">
        <w:rPr>
          <w:bCs/>
        </w:rPr>
        <w:t>behaviors</w:t>
      </w:r>
      <w:r w:rsidRPr="00731548">
        <w:rPr>
          <w:bCs/>
        </w:rPr>
        <w:t xml:space="preserve"> and relationships. The survey interviewed more than 1000 parents and </w:t>
      </w:r>
      <w:r w:rsidR="000F5D67" w:rsidRPr="00731548">
        <w:rPr>
          <w:bCs/>
        </w:rPr>
        <w:t xml:space="preserve">students </w:t>
      </w:r>
      <w:r w:rsidRPr="00731548">
        <w:rPr>
          <w:bCs/>
        </w:rPr>
        <w:t>from Primary 4 to Secondary 3</w:t>
      </w:r>
      <w:r w:rsidR="008B0D2F" w:rsidRPr="00731548">
        <w:rPr>
          <w:bCs/>
        </w:rPr>
        <w:t>;</w:t>
      </w:r>
      <w:r w:rsidRPr="00731548">
        <w:rPr>
          <w:bCs/>
        </w:rPr>
        <w:t xml:space="preserve"> and their opinions on the “</w:t>
      </w:r>
      <w:r w:rsidR="008B0D2F" w:rsidRPr="00731548">
        <w:rPr>
          <w:bCs/>
        </w:rPr>
        <w:t>t</w:t>
      </w:r>
      <w:r w:rsidRPr="00731548">
        <w:rPr>
          <w:bCs/>
        </w:rPr>
        <w:t xml:space="preserve">op 10 supplements for parent-child relationships” were enquired. </w:t>
      </w:r>
      <w:r w:rsidR="000F5D67" w:rsidRPr="00731548">
        <w:rPr>
          <w:bCs/>
        </w:rPr>
        <w:t>T</w:t>
      </w:r>
      <w:r w:rsidRPr="00731548">
        <w:rPr>
          <w:bCs/>
        </w:rPr>
        <w:t xml:space="preserve">he results showed that both parents and </w:t>
      </w:r>
      <w:r w:rsidR="000F5D67" w:rsidRPr="00731548">
        <w:rPr>
          <w:bCs/>
        </w:rPr>
        <w:t xml:space="preserve">students </w:t>
      </w:r>
      <w:r w:rsidRPr="00731548">
        <w:rPr>
          <w:bCs/>
        </w:rPr>
        <w:t>thought that good communication was more important than formal and material care. Therefore, it can be concluded that positive communication can improve parent-child relationships.</w:t>
      </w:r>
    </w:p>
    <w:p w14:paraId="0DF3541E" w14:textId="77777777" w:rsidR="0072005B" w:rsidRPr="00731548" w:rsidRDefault="0072005B">
      <w:pPr>
        <w:snapToGrid w:val="0"/>
        <w:spacing w:line="276" w:lineRule="auto"/>
        <w:rPr>
          <w:rFonts w:eastAsia="微軟正黑體"/>
          <w:bCs/>
          <w:lang w:eastAsia="zh-TW"/>
        </w:rPr>
      </w:pPr>
    </w:p>
    <w:p w14:paraId="4AEEB014" w14:textId="537E487E" w:rsidR="0072005B" w:rsidRPr="00731548" w:rsidRDefault="009C18A6">
      <w:pPr>
        <w:pStyle w:val="Web"/>
        <w:shd w:val="clear" w:color="auto" w:fill="FFFFFF"/>
        <w:snapToGrid w:val="0"/>
        <w:spacing w:line="276" w:lineRule="auto"/>
        <w:rPr>
          <w:rFonts w:eastAsia="Times New Roman"/>
          <w:b/>
          <w:bCs/>
          <w:color w:val="808080"/>
          <w:kern w:val="0"/>
          <w:lang w:eastAsia="zh-TW"/>
        </w:rPr>
      </w:pPr>
      <w:r w:rsidRPr="00731548">
        <w:rPr>
          <w:b/>
          <w:bCs/>
        </w:rPr>
        <w:t xml:space="preserve">Chart </w:t>
      </w:r>
      <w:r w:rsidRPr="00731548">
        <w:rPr>
          <w:rFonts w:eastAsia="微軟正黑體"/>
          <w:b/>
          <w:bCs/>
          <w:lang w:eastAsia="zh-TW"/>
        </w:rPr>
        <w:t>3</w:t>
      </w:r>
      <w:r w:rsidR="00DD281D" w:rsidRPr="00731548">
        <w:rPr>
          <w:rFonts w:eastAsia="微軟正黑體"/>
          <w:b/>
          <w:bCs/>
          <w:lang w:eastAsia="zh-TW"/>
        </w:rPr>
        <w:t xml:space="preserve"> </w:t>
      </w:r>
      <w:r w:rsidRPr="00731548">
        <w:rPr>
          <w:rFonts w:eastAsia="微軟正黑體"/>
          <w:b/>
          <w:bCs/>
          <w:lang w:eastAsia="zh-TW"/>
        </w:rPr>
        <w:t xml:space="preserve">Top 10 </w:t>
      </w:r>
      <w:r w:rsidRPr="00731548">
        <w:rPr>
          <w:b/>
          <w:bCs/>
        </w:rPr>
        <w:t>“</w:t>
      </w:r>
      <w:r w:rsidRPr="00731548">
        <w:rPr>
          <w:rFonts w:eastAsia="微軟正黑體"/>
          <w:b/>
          <w:bCs/>
          <w:lang w:eastAsia="zh-TW"/>
        </w:rPr>
        <w:t>supplements</w:t>
      </w:r>
      <w:r w:rsidRPr="00731548">
        <w:rPr>
          <w:b/>
          <w:bCs/>
        </w:rPr>
        <w:t xml:space="preserve">” </w:t>
      </w:r>
      <w:r w:rsidRPr="00731548">
        <w:rPr>
          <w:rFonts w:eastAsia="微軟正黑體"/>
          <w:b/>
          <w:bCs/>
          <w:lang w:eastAsia="zh-TW"/>
        </w:rPr>
        <w:t>for parent-child relationships</w:t>
      </w:r>
    </w:p>
    <w:tbl>
      <w:tblPr>
        <w:tblStyle w:val="afa"/>
        <w:tblW w:w="8799" w:type="dxa"/>
        <w:tblInd w:w="-299" w:type="dxa"/>
        <w:tblBorders>
          <w:top w:val="single" w:sz="12" w:space="0" w:color="8EAADB" w:themeColor="accent5" w:themeTint="99"/>
          <w:left w:val="single" w:sz="12" w:space="0" w:color="8EAADB" w:themeColor="accent5" w:themeTint="99"/>
          <w:bottom w:val="single" w:sz="12" w:space="0" w:color="8EAADB" w:themeColor="accent5" w:themeTint="99"/>
          <w:right w:val="single" w:sz="12" w:space="0" w:color="8EAADB" w:themeColor="accent5" w:themeTint="99"/>
        </w:tblBorders>
        <w:tblLook w:val="04A0" w:firstRow="1" w:lastRow="0" w:firstColumn="1" w:lastColumn="0" w:noHBand="0" w:noVBand="1"/>
      </w:tblPr>
      <w:tblGrid>
        <w:gridCol w:w="861"/>
        <w:gridCol w:w="3969"/>
        <w:gridCol w:w="3969"/>
      </w:tblGrid>
      <w:tr w:rsidR="0072005B" w:rsidRPr="00731548" w14:paraId="4E61CAA5" w14:textId="77777777" w:rsidTr="00340F21">
        <w:tc>
          <w:tcPr>
            <w:tcW w:w="861" w:type="dxa"/>
            <w:tcBorders>
              <w:top w:val="single" w:sz="12" w:space="0" w:color="FF0000"/>
              <w:left w:val="single" w:sz="12" w:space="0" w:color="FF0000"/>
              <w:bottom w:val="single" w:sz="12" w:space="0" w:color="FF0000"/>
              <w:right w:val="single" w:sz="12" w:space="0" w:color="FF0000"/>
            </w:tcBorders>
            <w:shd w:val="clear" w:color="auto" w:fill="auto"/>
          </w:tcPr>
          <w:p w14:paraId="41E5DD69" w14:textId="77777777" w:rsidR="0072005B" w:rsidRPr="00731548" w:rsidRDefault="0072005B">
            <w:pPr>
              <w:snapToGrid w:val="0"/>
              <w:rPr>
                <w:rFonts w:eastAsia="微軟正黑體"/>
                <w:color w:val="808080"/>
                <w:kern w:val="0"/>
                <w:sz w:val="22"/>
                <w:szCs w:val="20"/>
                <w:lang w:eastAsia="zh-TW"/>
              </w:rPr>
            </w:pP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2A6BDF6F" w14:textId="77777777" w:rsidR="0072005B" w:rsidRPr="00731548" w:rsidRDefault="0072005B">
            <w:pPr>
              <w:snapToGrid w:val="0"/>
              <w:jc w:val="both"/>
              <w:rPr>
                <w:rFonts w:eastAsia="微軟正黑體"/>
                <w:b/>
                <w:kern w:val="0"/>
                <w:sz w:val="22"/>
                <w:szCs w:val="20"/>
                <w:lang w:eastAsia="zh-TW"/>
              </w:rPr>
            </w:pPr>
          </w:p>
          <w:p w14:paraId="07677A72" w14:textId="472B0D80" w:rsidR="0072005B" w:rsidRPr="00731548" w:rsidRDefault="009C18A6">
            <w:pPr>
              <w:snapToGrid w:val="0"/>
              <w:jc w:val="center"/>
              <w:rPr>
                <w:b/>
                <w:kern w:val="0"/>
                <w:sz w:val="22"/>
                <w:szCs w:val="20"/>
              </w:rPr>
            </w:pPr>
            <w:r w:rsidRPr="00731548">
              <w:rPr>
                <w:b/>
                <w:kern w:val="0"/>
                <w:sz w:val="22"/>
                <w:szCs w:val="20"/>
              </w:rPr>
              <w:t xml:space="preserve">Child </w:t>
            </w:r>
            <w:r w:rsidR="00EA625B" w:rsidRPr="00731548">
              <w:rPr>
                <w:b/>
                <w:kern w:val="0"/>
                <w:sz w:val="22"/>
                <w:szCs w:val="20"/>
              </w:rPr>
              <w:t>behaviors</w:t>
            </w:r>
            <w:r w:rsidRPr="00731548">
              <w:rPr>
                <w:b/>
                <w:kern w:val="0"/>
                <w:sz w:val="22"/>
                <w:szCs w:val="20"/>
              </w:rPr>
              <w:t xml:space="preserve"> viewed as good for </w:t>
            </w:r>
            <w:r w:rsidRPr="00731548">
              <w:rPr>
                <w:rFonts w:eastAsia="微軟正黑體"/>
                <w:b/>
                <w:color w:val="0070C0"/>
                <w:kern w:val="0"/>
                <w:sz w:val="22"/>
                <w:szCs w:val="20"/>
              </w:rPr>
              <w:t xml:space="preserve">enhancing </w:t>
            </w:r>
            <w:r w:rsidRPr="00731548">
              <w:rPr>
                <w:b/>
                <w:kern w:val="0"/>
                <w:sz w:val="22"/>
                <w:szCs w:val="20"/>
              </w:rPr>
              <w:t>parent-child relationships by parents</w:t>
            </w:r>
          </w:p>
        </w:tc>
        <w:tc>
          <w:tcPr>
            <w:tcW w:w="3969" w:type="dxa"/>
            <w:tcBorders>
              <w:top w:val="single" w:sz="12" w:space="0" w:color="FF0000"/>
              <w:left w:val="single" w:sz="12" w:space="0" w:color="FF0000"/>
              <w:bottom w:val="single" w:sz="12" w:space="0" w:color="FF0000"/>
              <w:right w:val="single" w:sz="12" w:space="0" w:color="FF0000"/>
            </w:tcBorders>
            <w:shd w:val="clear" w:color="auto" w:fill="auto"/>
          </w:tcPr>
          <w:p w14:paraId="27D12814" w14:textId="77777777" w:rsidR="0072005B" w:rsidRPr="00731548" w:rsidRDefault="0072005B">
            <w:pPr>
              <w:snapToGrid w:val="0"/>
              <w:jc w:val="both"/>
              <w:rPr>
                <w:rFonts w:eastAsia="微軟正黑體"/>
                <w:b/>
                <w:kern w:val="0"/>
                <w:sz w:val="22"/>
                <w:szCs w:val="20"/>
                <w:lang w:eastAsia="zh-TW"/>
              </w:rPr>
            </w:pPr>
          </w:p>
          <w:p w14:paraId="1DFB57BE" w14:textId="1380F636" w:rsidR="0072005B" w:rsidRPr="00731548" w:rsidRDefault="009C18A6">
            <w:pPr>
              <w:snapToGrid w:val="0"/>
              <w:jc w:val="center"/>
              <w:rPr>
                <w:rFonts w:eastAsia="微軟正黑體"/>
                <w:b/>
                <w:kern w:val="0"/>
                <w:sz w:val="22"/>
                <w:szCs w:val="20"/>
                <w:lang w:eastAsia="zh-TW"/>
              </w:rPr>
            </w:pPr>
            <w:r w:rsidRPr="00731548">
              <w:rPr>
                <w:b/>
                <w:kern w:val="0"/>
                <w:sz w:val="22"/>
                <w:szCs w:val="20"/>
              </w:rPr>
              <w:t xml:space="preserve">Parent </w:t>
            </w:r>
            <w:r w:rsidR="00EA625B" w:rsidRPr="00731548">
              <w:rPr>
                <w:b/>
                <w:kern w:val="0"/>
                <w:sz w:val="22"/>
                <w:szCs w:val="20"/>
              </w:rPr>
              <w:t>behaviors</w:t>
            </w:r>
            <w:r w:rsidRPr="00731548">
              <w:rPr>
                <w:b/>
                <w:kern w:val="0"/>
                <w:sz w:val="22"/>
                <w:szCs w:val="20"/>
              </w:rPr>
              <w:t xml:space="preserve"> viewed as good for </w:t>
            </w:r>
            <w:r w:rsidRPr="00731548">
              <w:rPr>
                <w:rFonts w:eastAsia="微軟正黑體"/>
                <w:b/>
                <w:color w:val="0070C0"/>
                <w:kern w:val="0"/>
                <w:sz w:val="22"/>
                <w:szCs w:val="20"/>
              </w:rPr>
              <w:t xml:space="preserve">enhancing </w:t>
            </w:r>
            <w:r w:rsidRPr="00731548">
              <w:rPr>
                <w:b/>
                <w:kern w:val="0"/>
                <w:sz w:val="22"/>
                <w:szCs w:val="20"/>
              </w:rPr>
              <w:t>parent-child relationships by children</w:t>
            </w:r>
          </w:p>
        </w:tc>
      </w:tr>
      <w:tr w:rsidR="0072005B" w:rsidRPr="00731548" w14:paraId="3BD003B3" w14:textId="77777777" w:rsidTr="00340F21">
        <w:tc>
          <w:tcPr>
            <w:tcW w:w="861" w:type="dxa"/>
            <w:tcBorders>
              <w:top w:val="single" w:sz="12" w:space="0" w:color="FF0000"/>
              <w:left w:val="single" w:sz="12" w:space="0" w:color="FF0000"/>
              <w:bottom w:val="single" w:sz="4" w:space="0" w:color="auto"/>
              <w:right w:val="single" w:sz="12" w:space="0" w:color="FF0000"/>
            </w:tcBorders>
            <w:shd w:val="clear" w:color="auto" w:fill="auto"/>
          </w:tcPr>
          <w:p w14:paraId="18A805BE" w14:textId="77777777" w:rsidR="0072005B" w:rsidRPr="00731548" w:rsidRDefault="009C18A6">
            <w:pPr>
              <w:snapToGrid w:val="0"/>
              <w:rPr>
                <w:kern w:val="0"/>
                <w:sz w:val="22"/>
                <w:szCs w:val="20"/>
              </w:rPr>
            </w:pPr>
            <w:r w:rsidRPr="00731548">
              <w:rPr>
                <w:kern w:val="0"/>
                <w:sz w:val="22"/>
                <w:szCs w:val="20"/>
              </w:rPr>
              <w:t>No. 1</w:t>
            </w:r>
          </w:p>
        </w:tc>
        <w:tc>
          <w:tcPr>
            <w:tcW w:w="3969" w:type="dxa"/>
            <w:tcBorders>
              <w:top w:val="single" w:sz="12" w:space="0" w:color="FF0000"/>
              <w:left w:val="single" w:sz="12" w:space="0" w:color="FF0000"/>
              <w:bottom w:val="single" w:sz="4" w:space="0" w:color="auto"/>
              <w:right w:val="single" w:sz="12" w:space="0" w:color="FF0000"/>
            </w:tcBorders>
            <w:shd w:val="clear" w:color="auto" w:fill="auto"/>
          </w:tcPr>
          <w:p w14:paraId="00F10FC9"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Sharing thoughts with me </w:t>
            </w:r>
            <w:r w:rsidRPr="00731548">
              <w:rPr>
                <w:rFonts w:eastAsia="微軟正黑體"/>
                <w:kern w:val="0"/>
                <w:sz w:val="22"/>
                <w:szCs w:val="20"/>
              </w:rPr>
              <w:t>(78.8%)</w:t>
            </w:r>
          </w:p>
        </w:tc>
        <w:tc>
          <w:tcPr>
            <w:tcW w:w="3969" w:type="dxa"/>
            <w:tcBorders>
              <w:top w:val="single" w:sz="12" w:space="0" w:color="FF0000"/>
              <w:left w:val="single" w:sz="12" w:space="0" w:color="FF0000"/>
              <w:bottom w:val="single" w:sz="4" w:space="0" w:color="auto"/>
              <w:right w:val="single" w:sz="12" w:space="0" w:color="FF0000"/>
            </w:tcBorders>
            <w:shd w:val="clear" w:color="auto" w:fill="auto"/>
          </w:tcPr>
          <w:p w14:paraId="3AF7499E"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Caring about my feelings </w:t>
            </w:r>
            <w:r w:rsidRPr="00731548">
              <w:rPr>
                <w:rFonts w:eastAsia="微軟正黑體"/>
                <w:kern w:val="0"/>
                <w:sz w:val="22"/>
                <w:szCs w:val="20"/>
              </w:rPr>
              <w:t>(62.8%)</w:t>
            </w:r>
          </w:p>
        </w:tc>
      </w:tr>
      <w:tr w:rsidR="0072005B" w:rsidRPr="00731548" w14:paraId="0D36DE76"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362AAC0A" w14:textId="77777777" w:rsidR="0072005B" w:rsidRPr="00731548" w:rsidRDefault="009C18A6">
            <w:pPr>
              <w:snapToGrid w:val="0"/>
              <w:rPr>
                <w:kern w:val="0"/>
                <w:sz w:val="22"/>
                <w:szCs w:val="20"/>
              </w:rPr>
            </w:pPr>
            <w:r w:rsidRPr="00731548">
              <w:rPr>
                <w:kern w:val="0"/>
                <w:sz w:val="22"/>
                <w:szCs w:val="20"/>
              </w:rPr>
              <w:t>No. 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1E16D673"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ccepting my suggestions </w:t>
            </w:r>
            <w:r w:rsidRPr="00731548">
              <w:rPr>
                <w:rFonts w:eastAsia="微軟正黑體"/>
                <w:kern w:val="0"/>
                <w:sz w:val="22"/>
                <w:szCs w:val="20"/>
              </w:rPr>
              <w:t>(56.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6D2DB2F2"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Trusting me </w:t>
            </w:r>
            <w:r w:rsidRPr="00731548">
              <w:rPr>
                <w:rFonts w:eastAsia="微軟正黑體"/>
                <w:kern w:val="0"/>
                <w:sz w:val="22"/>
                <w:szCs w:val="20"/>
              </w:rPr>
              <w:t>(62.7%)</w:t>
            </w:r>
          </w:p>
        </w:tc>
      </w:tr>
      <w:tr w:rsidR="0072005B" w:rsidRPr="00731548" w14:paraId="4403938D"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0D0101C1" w14:textId="77777777" w:rsidR="0072005B" w:rsidRPr="00731548" w:rsidRDefault="009C18A6">
            <w:pPr>
              <w:snapToGrid w:val="0"/>
              <w:rPr>
                <w:kern w:val="0"/>
                <w:sz w:val="22"/>
                <w:szCs w:val="20"/>
              </w:rPr>
            </w:pPr>
            <w:r w:rsidRPr="00731548">
              <w:rPr>
                <w:kern w:val="0"/>
                <w:sz w:val="22"/>
                <w:szCs w:val="20"/>
              </w:rPr>
              <w:t xml:space="preserve">No. 3 </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AACF505"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sking for my opinions actively </w:t>
            </w:r>
            <w:r w:rsidRPr="00731548">
              <w:rPr>
                <w:rFonts w:eastAsia="微軟正黑體"/>
                <w:kern w:val="0"/>
                <w:sz w:val="22"/>
                <w:szCs w:val="20"/>
              </w:rPr>
              <w:t>(5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5840AB97"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rFonts w:eastAsia="微軟正黑體"/>
                <w:kern w:val="0"/>
                <w:sz w:val="22"/>
                <w:szCs w:val="20"/>
              </w:rPr>
              <w:t>Complimenting</w:t>
            </w:r>
            <w:r w:rsidRPr="00731548">
              <w:rPr>
                <w:kern w:val="0"/>
                <w:sz w:val="22"/>
                <w:szCs w:val="20"/>
              </w:rPr>
              <w:t xml:space="preserve"> me and encouraging me to talk </w:t>
            </w:r>
            <w:r w:rsidRPr="00731548">
              <w:rPr>
                <w:rFonts w:eastAsia="微軟正黑體"/>
                <w:kern w:val="0"/>
                <w:sz w:val="22"/>
                <w:szCs w:val="20"/>
              </w:rPr>
              <w:t>(62.1%)</w:t>
            </w:r>
          </w:p>
        </w:tc>
      </w:tr>
      <w:tr w:rsidR="0072005B" w:rsidRPr="00731548" w14:paraId="39D66AC3"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58405DF1" w14:textId="77777777" w:rsidR="0072005B" w:rsidRPr="00731548" w:rsidRDefault="009C18A6">
            <w:pPr>
              <w:snapToGrid w:val="0"/>
              <w:rPr>
                <w:kern w:val="0"/>
                <w:sz w:val="22"/>
                <w:szCs w:val="20"/>
              </w:rPr>
            </w:pPr>
            <w:r w:rsidRPr="00731548">
              <w:rPr>
                <w:kern w:val="0"/>
                <w:sz w:val="22"/>
                <w:szCs w:val="20"/>
              </w:rPr>
              <w:t>No. 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3860B899" w14:textId="3DCC2B6F"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T</w:t>
            </w:r>
            <w:r w:rsidRPr="00731548">
              <w:rPr>
                <w:rFonts w:eastAsia="微軟正黑體"/>
                <w:kern w:val="0"/>
                <w:sz w:val="22"/>
                <w:szCs w:val="20"/>
              </w:rPr>
              <w:t xml:space="preserve">aking the initiative to care </w:t>
            </w:r>
            <w:r w:rsidR="00EA625B" w:rsidRPr="00731548">
              <w:rPr>
                <w:kern w:val="0"/>
                <w:sz w:val="22"/>
                <w:szCs w:val="20"/>
              </w:rPr>
              <w:t>about</w:t>
            </w:r>
            <w:r w:rsidRPr="00731548">
              <w:rPr>
                <w:kern w:val="0"/>
                <w:sz w:val="22"/>
                <w:szCs w:val="20"/>
              </w:rPr>
              <w:t xml:space="preserve"> </w:t>
            </w:r>
            <w:r w:rsidRPr="00731548">
              <w:rPr>
                <w:rFonts w:eastAsia="微軟正黑體"/>
                <w:kern w:val="0"/>
                <w:sz w:val="22"/>
                <w:szCs w:val="20"/>
              </w:rPr>
              <w:t>me</w:t>
            </w:r>
            <w:r w:rsidRPr="00731548">
              <w:rPr>
                <w:kern w:val="0"/>
                <w:sz w:val="22"/>
                <w:szCs w:val="20"/>
              </w:rPr>
              <w:t xml:space="preserve"> </w:t>
            </w:r>
            <w:r w:rsidRPr="00731548">
              <w:rPr>
                <w:rFonts w:eastAsia="微軟正黑體"/>
                <w:kern w:val="0"/>
                <w:sz w:val="22"/>
                <w:szCs w:val="20"/>
              </w:rPr>
              <w:t>(51.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1969B72"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eing willing to listen to my voice </w:t>
            </w:r>
            <w:r w:rsidRPr="00731548">
              <w:rPr>
                <w:rFonts w:eastAsia="微軟正黑體"/>
                <w:kern w:val="0"/>
                <w:sz w:val="22"/>
                <w:szCs w:val="20"/>
              </w:rPr>
              <w:t>(52.4%)</w:t>
            </w:r>
          </w:p>
        </w:tc>
      </w:tr>
      <w:tr w:rsidR="0072005B" w:rsidRPr="00731548" w14:paraId="70695226"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71CA888A" w14:textId="77777777" w:rsidR="0072005B" w:rsidRPr="00731548" w:rsidRDefault="009C18A6">
            <w:pPr>
              <w:snapToGrid w:val="0"/>
              <w:rPr>
                <w:kern w:val="0"/>
                <w:sz w:val="22"/>
                <w:szCs w:val="20"/>
              </w:rPr>
            </w:pPr>
            <w:r w:rsidRPr="00731548">
              <w:rPr>
                <w:kern w:val="0"/>
                <w:sz w:val="22"/>
                <w:szCs w:val="20"/>
              </w:rPr>
              <w:t>No. 5</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01E4FDD6"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rFonts w:eastAsia="微軟正黑體"/>
                <w:kern w:val="0"/>
                <w:sz w:val="22"/>
                <w:szCs w:val="20"/>
              </w:rPr>
              <w:t>Review</w:t>
            </w:r>
            <w:r w:rsidRPr="00731548">
              <w:rPr>
                <w:kern w:val="0"/>
                <w:sz w:val="22"/>
                <w:szCs w:val="20"/>
              </w:rPr>
              <w:t>ing</w:t>
            </w:r>
            <w:r w:rsidRPr="00731548">
              <w:rPr>
                <w:rFonts w:eastAsia="微軟正黑體"/>
                <w:kern w:val="0"/>
                <w:sz w:val="22"/>
                <w:szCs w:val="20"/>
              </w:rPr>
              <w:t xml:space="preserve"> lessons </w:t>
            </w:r>
            <w:r w:rsidRPr="00731548">
              <w:rPr>
                <w:kern w:val="0"/>
                <w:sz w:val="22"/>
                <w:szCs w:val="20"/>
              </w:rPr>
              <w:t>actively</w:t>
            </w:r>
            <w:r w:rsidRPr="00731548">
              <w:rPr>
                <w:rFonts w:eastAsia="微軟正黑體"/>
                <w:kern w:val="0"/>
                <w:sz w:val="22"/>
                <w:szCs w:val="20"/>
              </w:rPr>
              <w:t xml:space="preserve"> and consciously</w:t>
            </w:r>
            <w:r w:rsidRPr="00731548">
              <w:rPr>
                <w:kern w:val="0"/>
                <w:sz w:val="22"/>
                <w:szCs w:val="20"/>
              </w:rPr>
              <w:t xml:space="preserve"> </w:t>
            </w:r>
            <w:r w:rsidRPr="00731548">
              <w:rPr>
                <w:rFonts w:eastAsia="微軟正黑體"/>
                <w:kern w:val="0"/>
                <w:sz w:val="22"/>
                <w:szCs w:val="20"/>
              </w:rPr>
              <w:t>(51%)</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8EABD34"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eing tolerant when I make mistakes </w:t>
            </w:r>
            <w:r w:rsidRPr="00731548">
              <w:rPr>
                <w:rFonts w:eastAsia="微軟正黑體"/>
                <w:kern w:val="0"/>
                <w:sz w:val="22"/>
                <w:szCs w:val="20"/>
              </w:rPr>
              <w:t>(52.3%)</w:t>
            </w:r>
          </w:p>
        </w:tc>
      </w:tr>
      <w:tr w:rsidR="0072005B" w:rsidRPr="00731548" w14:paraId="5D08D262"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13817FFB" w14:textId="77777777" w:rsidR="0072005B" w:rsidRPr="00731548" w:rsidRDefault="009C18A6">
            <w:pPr>
              <w:snapToGrid w:val="0"/>
              <w:rPr>
                <w:kern w:val="0"/>
                <w:sz w:val="22"/>
                <w:szCs w:val="20"/>
              </w:rPr>
            </w:pPr>
            <w:r w:rsidRPr="00731548">
              <w:rPr>
                <w:kern w:val="0"/>
                <w:sz w:val="22"/>
                <w:szCs w:val="20"/>
              </w:rPr>
              <w:t>No. 6</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6A17838B" w14:textId="5FB595A7" w:rsidR="0072005B" w:rsidRPr="00731548" w:rsidRDefault="009C18A6" w:rsidP="008B0D2F">
            <w:pPr>
              <w:snapToGrid w:val="0"/>
              <w:spacing w:before="100" w:beforeAutospacing="1" w:after="100" w:afterAutospacing="1"/>
              <w:jc w:val="both"/>
              <w:rPr>
                <w:rFonts w:eastAsia="微軟正黑體"/>
                <w:kern w:val="0"/>
                <w:sz w:val="22"/>
                <w:szCs w:val="20"/>
                <w:lang w:eastAsia="zh-TW"/>
              </w:rPr>
            </w:pPr>
            <w:r w:rsidRPr="00731548">
              <w:rPr>
                <w:kern w:val="0"/>
                <w:sz w:val="22"/>
                <w:szCs w:val="20"/>
              </w:rPr>
              <w:t>T</w:t>
            </w:r>
            <w:r w:rsidRPr="00731548">
              <w:rPr>
                <w:rFonts w:eastAsia="微軟正黑體"/>
                <w:kern w:val="0"/>
                <w:sz w:val="22"/>
                <w:szCs w:val="20"/>
              </w:rPr>
              <w:t xml:space="preserve">aking the initiative to care </w:t>
            </w:r>
            <w:r w:rsidR="00EA625B" w:rsidRPr="00731548">
              <w:rPr>
                <w:kern w:val="0"/>
                <w:sz w:val="22"/>
                <w:szCs w:val="20"/>
              </w:rPr>
              <w:t>about</w:t>
            </w:r>
            <w:r w:rsidRPr="00731548">
              <w:rPr>
                <w:kern w:val="0"/>
                <w:sz w:val="22"/>
                <w:szCs w:val="20"/>
              </w:rPr>
              <w:t xml:space="preserve"> </w:t>
            </w:r>
            <w:r w:rsidRPr="00731548">
              <w:rPr>
                <w:rFonts w:eastAsia="微軟正黑體"/>
                <w:kern w:val="0"/>
                <w:sz w:val="22"/>
                <w:szCs w:val="20"/>
              </w:rPr>
              <w:t>me</w:t>
            </w:r>
            <w:r w:rsidRPr="00731548">
              <w:rPr>
                <w:kern w:val="0"/>
                <w:sz w:val="22"/>
                <w:szCs w:val="20"/>
              </w:rPr>
              <w:t xml:space="preserve"> when I am sick </w:t>
            </w:r>
            <w:r w:rsidRPr="00731548">
              <w:rPr>
                <w:rFonts w:eastAsia="微軟正黑體"/>
                <w:kern w:val="0"/>
                <w:sz w:val="22"/>
                <w:szCs w:val="20"/>
                <w:lang w:eastAsia="zh-TW"/>
              </w:rPr>
              <w:t>(49.2%)</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31E50A7"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Taking me on trips to other places </w:t>
            </w:r>
            <w:r w:rsidRPr="00731548">
              <w:rPr>
                <w:rFonts w:eastAsia="微軟正黑體"/>
                <w:kern w:val="0"/>
                <w:sz w:val="22"/>
                <w:szCs w:val="20"/>
              </w:rPr>
              <w:t>(48.3%)</w:t>
            </w:r>
          </w:p>
        </w:tc>
      </w:tr>
      <w:tr w:rsidR="0072005B" w:rsidRPr="00731548" w14:paraId="4612C47F"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367BF0E3" w14:textId="77777777" w:rsidR="0072005B" w:rsidRPr="00731548" w:rsidRDefault="009C18A6">
            <w:pPr>
              <w:snapToGrid w:val="0"/>
              <w:rPr>
                <w:kern w:val="0"/>
                <w:sz w:val="22"/>
                <w:szCs w:val="20"/>
              </w:rPr>
            </w:pPr>
            <w:r w:rsidRPr="00731548">
              <w:rPr>
                <w:kern w:val="0"/>
                <w:sz w:val="22"/>
                <w:szCs w:val="20"/>
              </w:rPr>
              <w:t>No. 7</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BD514E6"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Understanding my difficulties </w:t>
            </w:r>
            <w:r w:rsidRPr="00731548">
              <w:rPr>
                <w:rFonts w:eastAsia="微軟正黑體"/>
                <w:kern w:val="0"/>
                <w:sz w:val="22"/>
                <w:szCs w:val="20"/>
              </w:rPr>
              <w:t>(46.3%)</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88F8CA0"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Buying goods that I like </w:t>
            </w:r>
            <w:r w:rsidRPr="00731548">
              <w:rPr>
                <w:rFonts w:eastAsia="微軟正黑體"/>
                <w:kern w:val="0"/>
                <w:sz w:val="22"/>
                <w:szCs w:val="20"/>
              </w:rPr>
              <w:t>(48%)</w:t>
            </w:r>
          </w:p>
        </w:tc>
      </w:tr>
      <w:tr w:rsidR="0072005B" w:rsidRPr="00731548" w14:paraId="14E8DB75"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590904F7" w14:textId="77777777" w:rsidR="0072005B" w:rsidRPr="00731548" w:rsidRDefault="009C18A6">
            <w:pPr>
              <w:snapToGrid w:val="0"/>
              <w:rPr>
                <w:kern w:val="0"/>
                <w:sz w:val="22"/>
                <w:szCs w:val="20"/>
              </w:rPr>
            </w:pPr>
            <w:r w:rsidRPr="00731548">
              <w:rPr>
                <w:kern w:val="0"/>
                <w:sz w:val="22"/>
                <w:szCs w:val="20"/>
              </w:rPr>
              <w:t>No. 8</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4A1066D9"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Studying hard </w:t>
            </w:r>
            <w:r w:rsidRPr="00731548">
              <w:rPr>
                <w:rFonts w:eastAsia="微軟正黑體"/>
                <w:kern w:val="0"/>
                <w:sz w:val="22"/>
                <w:szCs w:val="20"/>
              </w:rPr>
              <w:t>(44.8%)</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72467AFB"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Giving me presents </w:t>
            </w:r>
            <w:r w:rsidRPr="00731548">
              <w:rPr>
                <w:rFonts w:eastAsia="微軟正黑體"/>
                <w:kern w:val="0"/>
                <w:sz w:val="22"/>
                <w:szCs w:val="20"/>
              </w:rPr>
              <w:t>(47.7%)</w:t>
            </w:r>
          </w:p>
        </w:tc>
      </w:tr>
      <w:tr w:rsidR="0072005B" w:rsidRPr="00731548" w14:paraId="70DD1B92" w14:textId="77777777" w:rsidTr="00340F21">
        <w:tc>
          <w:tcPr>
            <w:tcW w:w="861" w:type="dxa"/>
            <w:tcBorders>
              <w:top w:val="single" w:sz="4" w:space="0" w:color="auto"/>
              <w:left w:val="single" w:sz="12" w:space="0" w:color="FF0000"/>
              <w:bottom w:val="single" w:sz="4" w:space="0" w:color="auto"/>
              <w:right w:val="single" w:sz="12" w:space="0" w:color="FF0000"/>
            </w:tcBorders>
            <w:shd w:val="clear" w:color="auto" w:fill="auto"/>
          </w:tcPr>
          <w:p w14:paraId="4437DD1D" w14:textId="77777777" w:rsidR="0072005B" w:rsidRPr="00731548" w:rsidRDefault="009C18A6">
            <w:pPr>
              <w:snapToGrid w:val="0"/>
              <w:rPr>
                <w:kern w:val="0"/>
                <w:sz w:val="22"/>
                <w:szCs w:val="20"/>
              </w:rPr>
            </w:pPr>
            <w:r w:rsidRPr="00731548">
              <w:rPr>
                <w:kern w:val="0"/>
                <w:sz w:val="22"/>
                <w:szCs w:val="20"/>
              </w:rPr>
              <w:t>No. 9</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E2A718F"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Hugging or kissing me actively </w:t>
            </w:r>
            <w:r w:rsidRPr="00731548">
              <w:rPr>
                <w:rFonts w:eastAsia="微軟正黑體"/>
                <w:kern w:val="0"/>
                <w:sz w:val="22"/>
                <w:szCs w:val="20"/>
              </w:rPr>
              <w:t>(44%)</w:t>
            </w:r>
          </w:p>
        </w:tc>
        <w:tc>
          <w:tcPr>
            <w:tcW w:w="3969" w:type="dxa"/>
            <w:tcBorders>
              <w:top w:val="single" w:sz="4" w:space="0" w:color="auto"/>
              <w:left w:val="single" w:sz="12" w:space="0" w:color="FF0000"/>
              <w:bottom w:val="single" w:sz="4" w:space="0" w:color="auto"/>
              <w:right w:val="single" w:sz="12" w:space="0" w:color="FF0000"/>
            </w:tcBorders>
            <w:shd w:val="clear" w:color="auto" w:fill="auto"/>
          </w:tcPr>
          <w:p w14:paraId="2D53547D" w14:textId="77777777" w:rsidR="0072005B" w:rsidRPr="00731548" w:rsidRDefault="009C18A6">
            <w:pPr>
              <w:snapToGrid w:val="0"/>
              <w:spacing w:before="100" w:beforeAutospacing="1" w:after="100" w:afterAutospacing="1"/>
              <w:jc w:val="both"/>
              <w:rPr>
                <w:rFonts w:eastAsia="微軟正黑體"/>
                <w:kern w:val="0"/>
                <w:sz w:val="22"/>
                <w:szCs w:val="20"/>
              </w:rPr>
            </w:pPr>
            <w:r w:rsidRPr="00731548">
              <w:rPr>
                <w:kern w:val="0"/>
                <w:sz w:val="22"/>
                <w:szCs w:val="20"/>
              </w:rPr>
              <w:t xml:space="preserve">Allowing me to make my own decisions </w:t>
            </w:r>
            <w:r w:rsidRPr="00731548">
              <w:rPr>
                <w:rFonts w:eastAsia="微軟正黑體"/>
                <w:kern w:val="0"/>
                <w:sz w:val="22"/>
                <w:szCs w:val="20"/>
              </w:rPr>
              <w:t>(44.9%)</w:t>
            </w:r>
          </w:p>
        </w:tc>
      </w:tr>
      <w:tr w:rsidR="0072005B" w:rsidRPr="00731548" w14:paraId="3DC20A26" w14:textId="77777777" w:rsidTr="00340F21">
        <w:tc>
          <w:tcPr>
            <w:tcW w:w="861" w:type="dxa"/>
            <w:tcBorders>
              <w:top w:val="single" w:sz="4" w:space="0" w:color="auto"/>
              <w:left w:val="single" w:sz="12" w:space="0" w:color="FF0000"/>
              <w:bottom w:val="single" w:sz="12" w:space="0" w:color="FF0000"/>
              <w:right w:val="single" w:sz="12" w:space="0" w:color="FF0000"/>
            </w:tcBorders>
            <w:shd w:val="clear" w:color="auto" w:fill="auto"/>
          </w:tcPr>
          <w:p w14:paraId="6D7799E9" w14:textId="77777777" w:rsidR="0072005B" w:rsidRPr="00731548" w:rsidRDefault="009C18A6">
            <w:pPr>
              <w:snapToGrid w:val="0"/>
              <w:rPr>
                <w:kern w:val="0"/>
                <w:sz w:val="22"/>
                <w:szCs w:val="20"/>
              </w:rPr>
            </w:pPr>
            <w:r w:rsidRPr="00731548">
              <w:rPr>
                <w:kern w:val="0"/>
                <w:sz w:val="22"/>
                <w:szCs w:val="20"/>
              </w:rPr>
              <w:t>No. 10</w:t>
            </w:r>
          </w:p>
        </w:tc>
        <w:tc>
          <w:tcPr>
            <w:tcW w:w="3969" w:type="dxa"/>
            <w:tcBorders>
              <w:top w:val="single" w:sz="4" w:space="0" w:color="auto"/>
              <w:left w:val="single" w:sz="12" w:space="0" w:color="FF0000"/>
              <w:bottom w:val="single" w:sz="12" w:space="0" w:color="FF0000"/>
              <w:right w:val="single" w:sz="12" w:space="0" w:color="FF0000"/>
            </w:tcBorders>
            <w:shd w:val="clear" w:color="auto" w:fill="auto"/>
          </w:tcPr>
          <w:p w14:paraId="205872D0" w14:textId="77777777" w:rsidR="0072005B" w:rsidRPr="00731548" w:rsidRDefault="009C18A6" w:rsidP="00E93331">
            <w:pPr>
              <w:snapToGrid w:val="0"/>
              <w:spacing w:before="100" w:beforeAutospacing="1" w:after="100" w:afterAutospacing="1"/>
              <w:jc w:val="both"/>
              <w:rPr>
                <w:rFonts w:eastAsia="微軟正黑體"/>
                <w:kern w:val="0"/>
                <w:sz w:val="22"/>
                <w:szCs w:val="20"/>
                <w:lang w:eastAsia="zh-TW"/>
              </w:rPr>
            </w:pPr>
            <w:r w:rsidRPr="00731548">
              <w:rPr>
                <w:rFonts w:eastAsia="微軟正黑體"/>
                <w:kern w:val="0"/>
                <w:sz w:val="22"/>
                <w:szCs w:val="20"/>
                <w:lang w:eastAsia="zh-TW"/>
              </w:rPr>
              <w:t>Agree</w:t>
            </w:r>
            <w:r w:rsidRPr="00731548">
              <w:rPr>
                <w:kern w:val="0"/>
                <w:sz w:val="22"/>
                <w:szCs w:val="20"/>
              </w:rPr>
              <w:t xml:space="preserve">ing </w:t>
            </w:r>
            <w:r w:rsidRPr="00731548">
              <w:rPr>
                <w:rFonts w:eastAsia="微軟正黑體"/>
                <w:kern w:val="0"/>
                <w:sz w:val="22"/>
                <w:szCs w:val="20"/>
                <w:lang w:eastAsia="zh-TW"/>
              </w:rPr>
              <w:t>what I ha</w:t>
            </w:r>
            <w:r w:rsidRPr="00731548">
              <w:rPr>
                <w:kern w:val="0"/>
                <w:sz w:val="22"/>
                <w:szCs w:val="20"/>
              </w:rPr>
              <w:t>ve</w:t>
            </w:r>
            <w:r w:rsidRPr="00731548">
              <w:rPr>
                <w:rFonts w:eastAsia="微軟正黑體"/>
                <w:kern w:val="0"/>
                <w:sz w:val="22"/>
                <w:szCs w:val="20"/>
                <w:lang w:eastAsia="zh-TW"/>
              </w:rPr>
              <w:t xml:space="preserve"> done for him was motivated by good intentions</w:t>
            </w:r>
            <w:r w:rsidRPr="00731548">
              <w:rPr>
                <w:kern w:val="0"/>
                <w:sz w:val="22"/>
                <w:szCs w:val="20"/>
              </w:rPr>
              <w:t xml:space="preserve"> </w:t>
            </w:r>
            <w:r w:rsidRPr="00731548">
              <w:rPr>
                <w:rFonts w:eastAsia="微軟正黑體"/>
                <w:kern w:val="0"/>
                <w:sz w:val="22"/>
                <w:szCs w:val="20"/>
                <w:lang w:eastAsia="zh-TW"/>
              </w:rPr>
              <w:t>(35.3%)</w:t>
            </w:r>
          </w:p>
        </w:tc>
        <w:tc>
          <w:tcPr>
            <w:tcW w:w="3969" w:type="dxa"/>
            <w:tcBorders>
              <w:top w:val="single" w:sz="4" w:space="0" w:color="auto"/>
              <w:left w:val="single" w:sz="12" w:space="0" w:color="FF0000"/>
              <w:bottom w:val="single" w:sz="12" w:space="0" w:color="FF0000"/>
              <w:right w:val="single" w:sz="12" w:space="0" w:color="FF0000"/>
            </w:tcBorders>
            <w:shd w:val="clear" w:color="auto" w:fill="auto"/>
          </w:tcPr>
          <w:p w14:paraId="7C395014" w14:textId="77777777" w:rsidR="0072005B" w:rsidRPr="00731548" w:rsidRDefault="009C18A6" w:rsidP="008B0D2F">
            <w:pPr>
              <w:snapToGrid w:val="0"/>
              <w:spacing w:before="100" w:beforeAutospacing="1" w:after="100" w:afterAutospacing="1"/>
              <w:jc w:val="both"/>
              <w:rPr>
                <w:rFonts w:eastAsia="微軟正黑體"/>
                <w:kern w:val="0"/>
                <w:sz w:val="22"/>
                <w:szCs w:val="20"/>
              </w:rPr>
            </w:pPr>
            <w:r w:rsidRPr="00731548">
              <w:rPr>
                <w:kern w:val="0"/>
                <w:sz w:val="22"/>
                <w:szCs w:val="20"/>
              </w:rPr>
              <w:t xml:space="preserve">Accepting my opinions </w:t>
            </w:r>
            <w:r w:rsidRPr="00731548">
              <w:rPr>
                <w:rFonts w:eastAsia="微軟正黑體"/>
                <w:kern w:val="0"/>
                <w:sz w:val="22"/>
                <w:szCs w:val="20"/>
              </w:rPr>
              <w:t>(44.1%)</w:t>
            </w:r>
          </w:p>
        </w:tc>
      </w:tr>
    </w:tbl>
    <w:p w14:paraId="51E5D847" w14:textId="77777777" w:rsidR="007F0444" w:rsidRPr="00731548" w:rsidRDefault="009C18A6">
      <w:pPr>
        <w:ind w:firstLineChars="200" w:firstLine="440"/>
        <w:rPr>
          <w:sz w:val="22"/>
          <w:szCs w:val="22"/>
        </w:rPr>
      </w:pPr>
      <w:r w:rsidRPr="00731548">
        <w:rPr>
          <w:sz w:val="22"/>
          <w:szCs w:val="22"/>
        </w:rPr>
        <w:t>Source: Hong Kong Young Women’s Christian Association (</w:t>
      </w:r>
      <w:r w:rsidR="00203FDE" w:rsidRPr="00731548">
        <w:rPr>
          <w:sz w:val="22"/>
          <w:szCs w:val="22"/>
        </w:rPr>
        <w:t>2014</w:t>
      </w:r>
      <w:r w:rsidRPr="00731548">
        <w:rPr>
          <w:sz w:val="22"/>
          <w:szCs w:val="22"/>
        </w:rPr>
        <w:t>)</w:t>
      </w:r>
      <w:r w:rsidR="007F0444" w:rsidRPr="00731548">
        <w:rPr>
          <w:sz w:val="22"/>
          <w:szCs w:val="22"/>
        </w:rPr>
        <w:t xml:space="preserve">, Parents are more  </w:t>
      </w:r>
    </w:p>
    <w:p w14:paraId="594A61C0" w14:textId="67D4B38E" w:rsidR="007F0444" w:rsidRPr="00731548" w:rsidRDefault="007F0444">
      <w:pPr>
        <w:ind w:firstLineChars="200" w:firstLine="440"/>
        <w:rPr>
          <w:sz w:val="22"/>
          <w:szCs w:val="22"/>
        </w:rPr>
      </w:pPr>
      <w:r w:rsidRPr="00731548">
        <w:rPr>
          <w:sz w:val="22"/>
          <w:szCs w:val="22"/>
        </w:rPr>
        <w:t xml:space="preserve">Satisfactory with Their Parent-Child Relationships Reflecting that Parents “Feel Good </w:t>
      </w:r>
    </w:p>
    <w:p w14:paraId="659EEBDB" w14:textId="05248AC6" w:rsidR="0072005B" w:rsidRPr="00731548" w:rsidRDefault="007F0444">
      <w:pPr>
        <w:ind w:firstLineChars="200" w:firstLine="440"/>
        <w:rPr>
          <w:rFonts w:eastAsiaTheme="minorEastAsia"/>
          <w:sz w:val="22"/>
          <w:szCs w:val="22"/>
          <w:lang w:eastAsia="zh-TW"/>
        </w:rPr>
      </w:pPr>
      <w:r w:rsidRPr="00731548">
        <w:rPr>
          <w:sz w:val="22"/>
          <w:szCs w:val="22"/>
        </w:rPr>
        <w:t>about Themselves” and Ignore the True Feelings of Their Children.</w:t>
      </w:r>
    </w:p>
    <w:p w14:paraId="1CCB0A8D" w14:textId="77777777" w:rsidR="0072005B" w:rsidRPr="00731548" w:rsidRDefault="009C18A6">
      <w:pPr>
        <w:snapToGrid w:val="0"/>
        <w:spacing w:line="276" w:lineRule="auto"/>
        <w:rPr>
          <w:rFonts w:eastAsia="微軟正黑體"/>
          <w:b/>
          <w:sz w:val="28"/>
          <w:szCs w:val="28"/>
          <w:lang w:eastAsia="zh-TW"/>
        </w:rPr>
      </w:pPr>
      <w:r w:rsidRPr="00731548">
        <w:rPr>
          <w:rFonts w:eastAsiaTheme="minorEastAsia"/>
          <w:lang w:eastAsia="zh-TW"/>
        </w:rPr>
        <w:br w:type="page"/>
      </w:r>
    </w:p>
    <w:p w14:paraId="7493D8BD" w14:textId="1B2A6B29" w:rsidR="0072005B" w:rsidRPr="00731548" w:rsidRDefault="009C18A6">
      <w:pPr>
        <w:snapToGrid w:val="0"/>
        <w:spacing w:line="276" w:lineRule="auto"/>
        <w:rPr>
          <w:rFonts w:eastAsia="微軟正黑體"/>
          <w:b/>
          <w:sz w:val="28"/>
          <w:szCs w:val="28"/>
          <w:lang w:eastAsia="zh-TW"/>
        </w:rPr>
      </w:pPr>
      <w:r w:rsidRPr="00731548">
        <w:rPr>
          <w:rFonts w:eastAsia="微軟正黑體"/>
          <w:b/>
          <w:sz w:val="28"/>
          <w:szCs w:val="28"/>
          <w:lang w:eastAsia="zh-HK"/>
        </w:rPr>
        <w:lastRenderedPageBreak/>
        <w:t>Worksheet 5: Enhancing family cohesion (3): Strategies to resolve family conflicts</w:t>
      </w:r>
    </w:p>
    <w:p w14:paraId="66EEBFFF" w14:textId="6E34AA94"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 xml:space="preserve">Everyone hopes to have a loving and harmonious family. However, every family has </w:t>
      </w:r>
      <w:r w:rsidR="00D85465" w:rsidRPr="00731548">
        <w:rPr>
          <w:rFonts w:eastAsia="微軟正黑體"/>
          <w:bCs/>
          <w:lang w:eastAsia="zh-TW"/>
        </w:rPr>
        <w:t>problems and challenges</w:t>
      </w:r>
      <w:r w:rsidRPr="00731548">
        <w:rPr>
          <w:rFonts w:eastAsia="微軟正黑體"/>
          <w:bCs/>
          <w:lang w:eastAsia="zh-TW"/>
        </w:rPr>
        <w:t xml:space="preserve">, and family harmony is not easy to come by. As mentioned in Worksheet 2, there are many causes of family conflicts, which can bring positive or negative effects. The key </w:t>
      </w:r>
      <w:r w:rsidR="00D85465" w:rsidRPr="00731548">
        <w:rPr>
          <w:rFonts w:eastAsia="微軟正黑體"/>
          <w:bCs/>
          <w:lang w:eastAsia="zh-TW"/>
        </w:rPr>
        <w:t xml:space="preserve">to resolving family conflicts </w:t>
      </w:r>
      <w:r w:rsidRPr="00731548">
        <w:rPr>
          <w:rFonts w:eastAsia="微軟正黑體"/>
          <w:bCs/>
          <w:lang w:eastAsia="zh-TW"/>
        </w:rPr>
        <w:t xml:space="preserve">depends on whether family members </w:t>
      </w:r>
      <w:r w:rsidR="00D85465" w:rsidRPr="00731548">
        <w:rPr>
          <w:rFonts w:eastAsia="微軟正黑體"/>
          <w:bCs/>
          <w:lang w:eastAsia="zh-TW"/>
        </w:rPr>
        <w:t xml:space="preserve">put family </w:t>
      </w:r>
      <w:r w:rsidRPr="00731548">
        <w:rPr>
          <w:rFonts w:eastAsia="微軟正黑體"/>
          <w:bCs/>
          <w:lang w:eastAsia="zh-TW"/>
        </w:rPr>
        <w:t xml:space="preserve">first, and are willing to work together to resolve conflicts. Worksheet 5 will further discuss the principles of resolving family conflicts, the process of conflict formation and </w:t>
      </w:r>
      <w:r w:rsidR="007E71C1" w:rsidRPr="00731548">
        <w:rPr>
          <w:rFonts w:eastAsia="微軟正黑體"/>
          <w:bCs/>
          <w:lang w:eastAsia="zh-TW"/>
        </w:rPr>
        <w:t>ways</w:t>
      </w:r>
      <w:r w:rsidRPr="00731548">
        <w:rPr>
          <w:rFonts w:eastAsia="微軟正黑體"/>
          <w:bCs/>
          <w:lang w:eastAsia="zh-TW"/>
        </w:rPr>
        <w:t xml:space="preserve"> for handling conflicts, so as to enhance family cohesion.</w:t>
      </w:r>
    </w:p>
    <w:p w14:paraId="704884DB" w14:textId="77777777" w:rsidR="0072005B" w:rsidRPr="00731548" w:rsidRDefault="009C18A6">
      <w:pPr>
        <w:snapToGrid w:val="0"/>
        <w:spacing w:line="276" w:lineRule="auto"/>
        <w:rPr>
          <w:rFonts w:eastAsia="微軟正黑體"/>
          <w:bCs/>
          <w:lang w:eastAsia="zh-TW"/>
        </w:rPr>
      </w:pPr>
      <w:r w:rsidRPr="00731548">
        <w:rPr>
          <w:rFonts w:eastAsia="新細明體"/>
          <w:b/>
          <w:noProof/>
          <w:lang w:val="en-US"/>
        </w:rPr>
        <mc:AlternateContent>
          <mc:Choice Requires="wps">
            <w:drawing>
              <wp:anchor distT="0" distB="0" distL="114300" distR="114300" simplePos="0" relativeHeight="251576320" behindDoc="0" locked="0" layoutInCell="1" allowOverlap="1" wp14:anchorId="3189D714" wp14:editId="7FEB0B00">
                <wp:simplePos x="0" y="0"/>
                <wp:positionH relativeFrom="column">
                  <wp:posOffset>-179705</wp:posOffset>
                </wp:positionH>
                <wp:positionV relativeFrom="paragraph">
                  <wp:posOffset>24130</wp:posOffset>
                </wp:positionV>
                <wp:extent cx="5988050" cy="1764000"/>
                <wp:effectExtent l="19050" t="0" r="31750" b="46355"/>
                <wp:wrapNone/>
                <wp:docPr id="36" name="雲朵形 36"/>
                <wp:cNvGraphicFramePr/>
                <a:graphic xmlns:a="http://schemas.openxmlformats.org/drawingml/2006/main">
                  <a:graphicData uri="http://schemas.microsoft.com/office/word/2010/wordprocessingShape">
                    <wps:wsp>
                      <wps:cNvSpPr/>
                      <wps:spPr>
                        <a:xfrm>
                          <a:off x="0" y="0"/>
                          <a:ext cx="5988050" cy="1764000"/>
                        </a:xfrm>
                        <a:prstGeom prst="cloud">
                          <a:avLst/>
                        </a:prstGeom>
                      </wps:spPr>
                      <wps:style>
                        <a:lnRef idx="2">
                          <a:schemeClr val="accent1"/>
                        </a:lnRef>
                        <a:fillRef idx="1">
                          <a:schemeClr val="lt1"/>
                        </a:fillRef>
                        <a:effectRef idx="0">
                          <a:schemeClr val="accent1"/>
                        </a:effectRef>
                        <a:fontRef idx="minor">
                          <a:schemeClr val="dk1"/>
                        </a:fontRef>
                      </wps:style>
                      <wps:txbx>
                        <w:txbxContent>
                          <w:p w14:paraId="45B78C9A" w14:textId="790E6424" w:rsidR="00DD13DE" w:rsidRDefault="00DD13DE">
                            <w:pPr>
                              <w:snapToGrid w:val="0"/>
                              <w:spacing w:line="276" w:lineRule="auto"/>
                              <w:jc w:val="center"/>
                              <w:rPr>
                                <w:rFonts w:eastAsia="微軟正黑體"/>
                                <w:b/>
                                <w:bCs/>
                                <w:sz w:val="28"/>
                                <w:szCs w:val="28"/>
                                <w:lang w:eastAsia="zh-TW"/>
                              </w:rPr>
                            </w:pPr>
                            <w:r>
                              <w:rPr>
                                <w:rFonts w:eastAsia="微軟正黑體"/>
                                <w:b/>
                                <w:bCs/>
                                <w:sz w:val="28"/>
                                <w:szCs w:val="28"/>
                                <w:lang w:val="en-US" w:eastAsia="zh-TW"/>
                              </w:rPr>
                              <w:t>What do you care most when you have conflicts with family members? Reputation? Self-esteem? Victory? Your feelings or family members’ feelings? The impact on family memb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89D714" id="雲朵形 36" o:spid="_x0000_s1069" style="position:absolute;margin-left:-14.15pt;margin-top:1.9pt;width:471.5pt;height:138.9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4]" strokeweight="1pt">
                <v:stroke joinstyle="miter"/>
                <v:formulas/>
                <v:path arrowok="t" o:connecttype="custom" o:connectlocs="650507,1068894;299402,1036350;960306,1425043;806723,1440600;2284053,1596175;2191460,1525125;3995776,1418999;3958766,1496950;4730698,937288;5181327,1228675;5793716,626955;5593005,736225;5312177,221562;5322711,273175;4030568,161373;4133418,95550;3069014,192733;3118776,135975;1940572,212007;2120768,267050;572053,644718;540588,586775" o:connectangles="0,0,0,0,0,0,0,0,0,0,0,0,0,0,0,0,0,0,0,0,0,0" textboxrect="0,0,43200,43200"/>
                <v:textbox>
                  <w:txbxContent>
                    <w:p w14:paraId="45B78C9A" w14:textId="790E6424" w:rsidR="00DD13DE" w:rsidRDefault="00DD13DE">
                      <w:pPr>
                        <w:snapToGrid w:val="0"/>
                        <w:spacing w:line="276" w:lineRule="auto"/>
                        <w:jc w:val="center"/>
                        <w:rPr>
                          <w:rFonts w:eastAsia="微軟正黑體"/>
                          <w:b/>
                          <w:bCs/>
                          <w:sz w:val="28"/>
                          <w:szCs w:val="28"/>
                          <w:lang w:eastAsia="zh-TW"/>
                        </w:rPr>
                      </w:pPr>
                      <w:r>
                        <w:rPr>
                          <w:rFonts w:eastAsia="微軟正黑體"/>
                          <w:b/>
                          <w:bCs/>
                          <w:sz w:val="28"/>
                          <w:szCs w:val="28"/>
                          <w:lang w:val="en-US" w:eastAsia="zh-TW"/>
                        </w:rPr>
                        <w:t>What do you care most when you have conflicts with family members? Reputation? Self-esteem? Victory? Your feelings or family members’ feelings? The impact on family members?</w:t>
                      </w:r>
                    </w:p>
                  </w:txbxContent>
                </v:textbox>
              </v:shape>
            </w:pict>
          </mc:Fallback>
        </mc:AlternateContent>
      </w:r>
    </w:p>
    <w:p w14:paraId="291DC2FE" w14:textId="77777777" w:rsidR="0072005B" w:rsidRPr="00731548" w:rsidRDefault="0072005B">
      <w:pPr>
        <w:snapToGrid w:val="0"/>
        <w:spacing w:line="276" w:lineRule="auto"/>
        <w:rPr>
          <w:rFonts w:eastAsia="微軟正黑體"/>
          <w:bCs/>
          <w:lang w:eastAsia="zh-HK"/>
        </w:rPr>
      </w:pPr>
    </w:p>
    <w:p w14:paraId="75CE4072" w14:textId="77777777" w:rsidR="0072005B" w:rsidRPr="00731548" w:rsidRDefault="0072005B">
      <w:pPr>
        <w:snapToGrid w:val="0"/>
        <w:spacing w:line="276" w:lineRule="auto"/>
        <w:rPr>
          <w:rFonts w:eastAsia="微軟正黑體"/>
          <w:bCs/>
          <w:lang w:eastAsia="zh-HK"/>
        </w:rPr>
      </w:pPr>
    </w:p>
    <w:p w14:paraId="048B3BC5" w14:textId="77777777" w:rsidR="0072005B" w:rsidRPr="00731548" w:rsidRDefault="0072005B">
      <w:pPr>
        <w:snapToGrid w:val="0"/>
        <w:spacing w:line="276" w:lineRule="auto"/>
        <w:rPr>
          <w:rFonts w:eastAsia="微軟正黑體"/>
          <w:bCs/>
          <w:lang w:eastAsia="zh-HK"/>
        </w:rPr>
      </w:pPr>
    </w:p>
    <w:p w14:paraId="6C80ACD6" w14:textId="77777777" w:rsidR="0072005B" w:rsidRPr="00731548" w:rsidRDefault="0072005B">
      <w:pPr>
        <w:snapToGrid w:val="0"/>
        <w:spacing w:line="276" w:lineRule="auto"/>
        <w:rPr>
          <w:rFonts w:eastAsia="微軟正黑體"/>
          <w:bCs/>
          <w:lang w:eastAsia="zh-HK"/>
        </w:rPr>
      </w:pPr>
    </w:p>
    <w:p w14:paraId="1F737765" w14:textId="77777777" w:rsidR="0072005B" w:rsidRPr="00731548" w:rsidRDefault="0072005B">
      <w:pPr>
        <w:snapToGrid w:val="0"/>
        <w:spacing w:line="276" w:lineRule="auto"/>
        <w:rPr>
          <w:rFonts w:eastAsia="微軟正黑體"/>
          <w:bCs/>
          <w:lang w:eastAsia="zh-HK"/>
        </w:rPr>
      </w:pPr>
    </w:p>
    <w:p w14:paraId="2BB815AA" w14:textId="77777777" w:rsidR="0072005B" w:rsidRPr="00731548" w:rsidRDefault="0072005B">
      <w:pPr>
        <w:snapToGrid w:val="0"/>
        <w:spacing w:line="276" w:lineRule="auto"/>
        <w:rPr>
          <w:rFonts w:eastAsia="微軟正黑體"/>
          <w:bCs/>
          <w:lang w:eastAsia="zh-HK"/>
        </w:rPr>
      </w:pPr>
    </w:p>
    <w:p w14:paraId="5023E888" w14:textId="77777777" w:rsidR="0072005B" w:rsidRPr="00731548" w:rsidRDefault="0072005B">
      <w:pPr>
        <w:snapToGrid w:val="0"/>
        <w:spacing w:line="276" w:lineRule="auto"/>
        <w:rPr>
          <w:rFonts w:eastAsia="微軟正黑體"/>
          <w:bCs/>
          <w:lang w:eastAsia="zh-HK"/>
        </w:rPr>
      </w:pPr>
    </w:p>
    <w:p w14:paraId="0C9C9814" w14:textId="77777777" w:rsidR="0072005B" w:rsidRPr="00731548" w:rsidRDefault="0072005B">
      <w:pPr>
        <w:snapToGrid w:val="0"/>
        <w:spacing w:line="276" w:lineRule="auto"/>
        <w:rPr>
          <w:rFonts w:eastAsia="微軟正黑體"/>
          <w:bCs/>
          <w:lang w:eastAsia="zh-HK"/>
        </w:rPr>
      </w:pPr>
    </w:p>
    <w:p w14:paraId="6E82F59A" w14:textId="6BFEEBCF" w:rsidR="0072005B" w:rsidRPr="00731548" w:rsidRDefault="009C18A6">
      <w:pPr>
        <w:snapToGrid w:val="0"/>
        <w:spacing w:line="276" w:lineRule="auto"/>
        <w:rPr>
          <w:rFonts w:eastAsia="微軟正黑體"/>
          <w:bCs/>
          <w:lang w:eastAsia="zh-HK"/>
        </w:rPr>
      </w:pPr>
      <w:r w:rsidRPr="00731548">
        <w:rPr>
          <w:rFonts w:eastAsia="微軟正黑體"/>
          <w:b/>
          <w:sz w:val="28"/>
          <w:szCs w:val="28"/>
          <w:lang w:eastAsia="zh-HK"/>
        </w:rPr>
        <w:t xml:space="preserve">Principles </w:t>
      </w:r>
      <w:r w:rsidR="00C72324" w:rsidRPr="00731548">
        <w:rPr>
          <w:rFonts w:eastAsia="微軟正黑體"/>
          <w:b/>
          <w:sz w:val="28"/>
          <w:szCs w:val="28"/>
          <w:lang w:eastAsia="zh-HK"/>
        </w:rPr>
        <w:t xml:space="preserve">of </w:t>
      </w:r>
      <w:r w:rsidRPr="00731548">
        <w:rPr>
          <w:rFonts w:eastAsia="微軟正黑體"/>
          <w:b/>
          <w:sz w:val="28"/>
          <w:szCs w:val="28"/>
          <w:lang w:eastAsia="zh-HK"/>
        </w:rPr>
        <w:t>resolv</w:t>
      </w:r>
      <w:r w:rsidR="00C72324" w:rsidRPr="00731548">
        <w:rPr>
          <w:rFonts w:eastAsia="微軟正黑體"/>
          <w:b/>
          <w:sz w:val="28"/>
          <w:szCs w:val="28"/>
          <w:lang w:eastAsia="zh-HK"/>
        </w:rPr>
        <w:t>ing</w:t>
      </w:r>
      <w:r w:rsidRPr="00731548">
        <w:rPr>
          <w:rFonts w:eastAsia="微軟正黑體"/>
          <w:b/>
          <w:sz w:val="28"/>
          <w:szCs w:val="28"/>
          <w:lang w:eastAsia="zh-HK"/>
        </w:rPr>
        <w:t xml:space="preserve"> family conflicts</w:t>
      </w:r>
    </w:p>
    <w:p w14:paraId="311519F2" w14:textId="44933A2D" w:rsidR="0072005B" w:rsidRPr="00731548" w:rsidRDefault="009C18A6">
      <w:pPr>
        <w:snapToGrid w:val="0"/>
        <w:spacing w:line="276" w:lineRule="auto"/>
        <w:jc w:val="both"/>
        <w:rPr>
          <w:rFonts w:eastAsia="微軟正黑體"/>
          <w:bCs/>
          <w:lang w:eastAsia="zh-TW"/>
        </w:rPr>
      </w:pPr>
      <w:r w:rsidRPr="00731548">
        <w:rPr>
          <w:rFonts w:eastAsia="微軟正黑體"/>
          <w:bCs/>
          <w:lang w:eastAsia="zh-TW"/>
        </w:rPr>
        <w:t xml:space="preserve">In the face of family conflicts, some people may </w:t>
      </w:r>
      <w:r w:rsidR="00AB0B6B" w:rsidRPr="00731548">
        <w:rPr>
          <w:rFonts w:eastAsia="微軟正黑體"/>
          <w:bCs/>
          <w:lang w:eastAsia="zh-TW"/>
        </w:rPr>
        <w:t xml:space="preserve">become irrational or think only about their own </w:t>
      </w:r>
      <w:r w:rsidR="00A6435B" w:rsidRPr="00731548">
        <w:rPr>
          <w:rFonts w:eastAsia="微軟正黑體"/>
          <w:bCs/>
          <w:lang w:eastAsia="zh-TW"/>
        </w:rPr>
        <w:t>reputation and</w:t>
      </w:r>
      <w:r w:rsidR="00AB0B6B" w:rsidRPr="00731548">
        <w:rPr>
          <w:rFonts w:eastAsia="微軟正黑體"/>
          <w:bCs/>
          <w:lang w:eastAsia="zh-TW"/>
        </w:rPr>
        <w:t xml:space="preserve"> start to accuse their family members using </w:t>
      </w:r>
      <w:r w:rsidRPr="00731548">
        <w:rPr>
          <w:rFonts w:eastAsia="微軟正黑體"/>
          <w:bCs/>
          <w:lang w:eastAsia="zh-TW"/>
        </w:rPr>
        <w:t xml:space="preserve">inappropriate </w:t>
      </w:r>
      <w:r w:rsidR="00AB0B6B" w:rsidRPr="00731548">
        <w:rPr>
          <w:rFonts w:eastAsia="微軟正黑體"/>
          <w:bCs/>
          <w:lang w:eastAsia="zh-TW"/>
        </w:rPr>
        <w:t>language</w:t>
      </w:r>
      <w:r w:rsidRPr="00731548">
        <w:rPr>
          <w:rFonts w:eastAsia="微軟正黑體"/>
          <w:bCs/>
          <w:lang w:eastAsia="zh-TW"/>
        </w:rPr>
        <w:t xml:space="preserve"> or attitudes. </w:t>
      </w:r>
      <w:r w:rsidR="00AB0B6B" w:rsidRPr="00731548">
        <w:rPr>
          <w:rFonts w:eastAsia="微軟正黑體"/>
          <w:bCs/>
          <w:lang w:eastAsia="zh-TW"/>
        </w:rPr>
        <w:t>T</w:t>
      </w:r>
      <w:r w:rsidRPr="00731548">
        <w:rPr>
          <w:rFonts w:eastAsia="微軟正黑體"/>
          <w:bCs/>
          <w:lang w:eastAsia="zh-TW"/>
        </w:rPr>
        <w:t>he</w:t>
      </w:r>
      <w:r w:rsidR="00AB0B6B" w:rsidRPr="00731548">
        <w:rPr>
          <w:rFonts w:eastAsia="微軟正黑體"/>
          <w:bCs/>
          <w:lang w:eastAsia="zh-TW"/>
        </w:rPr>
        <w:t>ir</w:t>
      </w:r>
      <w:r w:rsidRPr="00731548">
        <w:rPr>
          <w:rFonts w:eastAsia="微軟正黑體"/>
          <w:bCs/>
          <w:lang w:eastAsia="zh-TW"/>
        </w:rPr>
        <w:t xml:space="preserve"> family members</w:t>
      </w:r>
      <w:r w:rsidR="00AB0B6B" w:rsidRPr="00731548">
        <w:rPr>
          <w:rFonts w:eastAsia="微軟正黑體"/>
          <w:bCs/>
          <w:lang w:eastAsia="zh-TW"/>
        </w:rPr>
        <w:t xml:space="preserve"> may feel offended and </w:t>
      </w:r>
      <w:r w:rsidRPr="00731548">
        <w:rPr>
          <w:rFonts w:eastAsia="微軟正黑體"/>
          <w:bCs/>
          <w:lang w:eastAsia="zh-TW"/>
        </w:rPr>
        <w:t xml:space="preserve">refuse to communicate, </w:t>
      </w:r>
      <w:r w:rsidR="00AB0B6B" w:rsidRPr="00731548">
        <w:rPr>
          <w:rFonts w:eastAsia="微軟正黑體"/>
          <w:bCs/>
          <w:lang w:eastAsia="zh-TW"/>
        </w:rPr>
        <w:t xml:space="preserve">which may </w:t>
      </w:r>
      <w:r w:rsidRPr="00731548">
        <w:rPr>
          <w:rFonts w:eastAsia="微軟正黑體"/>
          <w:bCs/>
          <w:lang w:eastAsia="zh-TW"/>
        </w:rPr>
        <w:t xml:space="preserve">even </w:t>
      </w:r>
      <w:r w:rsidR="00AB0B6B" w:rsidRPr="00731548">
        <w:rPr>
          <w:rFonts w:eastAsia="微軟正黑體"/>
          <w:bCs/>
          <w:lang w:eastAsia="zh-TW"/>
        </w:rPr>
        <w:t xml:space="preserve">intensify the </w:t>
      </w:r>
      <w:r w:rsidRPr="00731548">
        <w:rPr>
          <w:rFonts w:eastAsia="微軟正黑體"/>
          <w:bCs/>
          <w:lang w:eastAsia="zh-TW"/>
        </w:rPr>
        <w:t>conflict</w:t>
      </w:r>
      <w:r w:rsidR="00AB0B6B" w:rsidRPr="00731548">
        <w:rPr>
          <w:rFonts w:eastAsia="微軟正黑體"/>
          <w:bCs/>
          <w:lang w:eastAsia="zh-TW"/>
        </w:rPr>
        <w:t>s</w:t>
      </w:r>
      <w:r w:rsidRPr="00731548">
        <w:rPr>
          <w:rFonts w:eastAsia="微軟正黑體"/>
          <w:bCs/>
          <w:lang w:eastAsia="zh-TW"/>
        </w:rPr>
        <w:t xml:space="preserve">. </w:t>
      </w:r>
      <w:r w:rsidR="008B5172" w:rsidRPr="00731548">
        <w:rPr>
          <w:rFonts w:eastAsia="微軟正黑體"/>
          <w:bCs/>
          <w:lang w:eastAsia="zh-TW"/>
        </w:rPr>
        <w:t>There is a saying</w:t>
      </w:r>
      <w:r w:rsidRPr="00731548">
        <w:rPr>
          <w:rFonts w:eastAsia="微軟正黑體"/>
          <w:bCs/>
          <w:lang w:eastAsia="zh-TW"/>
        </w:rPr>
        <w:t xml:space="preserve"> </w:t>
      </w:r>
      <w:r w:rsidR="008B5172" w:rsidRPr="00731548">
        <w:rPr>
          <w:rFonts w:eastAsia="微軟正黑體"/>
          <w:bCs/>
          <w:lang w:eastAsia="zh-TW"/>
        </w:rPr>
        <w:t>“</w:t>
      </w:r>
      <w:r w:rsidRPr="00731548">
        <w:rPr>
          <w:rFonts w:eastAsia="微軟正黑體"/>
          <w:bCs/>
          <w:lang w:eastAsia="zh-TW"/>
        </w:rPr>
        <w:t xml:space="preserve">Is it worth </w:t>
      </w:r>
      <w:r w:rsidR="008B5172" w:rsidRPr="00731548">
        <w:rPr>
          <w:rFonts w:eastAsia="微軟正黑體"/>
          <w:bCs/>
          <w:lang w:eastAsia="zh-TW"/>
        </w:rPr>
        <w:t xml:space="preserve">winning </w:t>
      </w:r>
      <w:r w:rsidRPr="00731548">
        <w:rPr>
          <w:rFonts w:eastAsia="微軟正黑體"/>
          <w:bCs/>
          <w:lang w:eastAsia="zh-TW"/>
        </w:rPr>
        <w:t xml:space="preserve">a game </w:t>
      </w:r>
      <w:r w:rsidR="008B5172" w:rsidRPr="00731548">
        <w:rPr>
          <w:rFonts w:eastAsia="微軟正黑體"/>
          <w:bCs/>
          <w:lang w:eastAsia="zh-TW"/>
        </w:rPr>
        <w:t>but losing</w:t>
      </w:r>
      <w:r w:rsidRPr="00731548">
        <w:rPr>
          <w:rFonts w:eastAsia="微軟正黑體"/>
          <w:bCs/>
          <w:lang w:eastAsia="zh-TW"/>
        </w:rPr>
        <w:t xml:space="preserve"> a home?</w:t>
      </w:r>
      <w:r w:rsidR="008B5172" w:rsidRPr="00731548">
        <w:rPr>
          <w:rFonts w:eastAsia="微軟正黑體"/>
          <w:bCs/>
          <w:lang w:eastAsia="zh-TW"/>
        </w:rPr>
        <w:t>”. It</w:t>
      </w:r>
      <w:r w:rsidRPr="00731548">
        <w:rPr>
          <w:rFonts w:eastAsia="微軟正黑體"/>
          <w:bCs/>
          <w:lang w:eastAsia="zh-TW"/>
        </w:rPr>
        <w:t xml:space="preserve"> means </w:t>
      </w:r>
      <w:r w:rsidR="00290589" w:rsidRPr="00731548">
        <w:rPr>
          <w:rFonts w:eastAsia="微軟正黑體"/>
          <w:bCs/>
          <w:lang w:eastAsia="zh-TW"/>
        </w:rPr>
        <w:t xml:space="preserve">winning one’s reputation but losing </w:t>
      </w:r>
      <w:r w:rsidRPr="00731548">
        <w:rPr>
          <w:rFonts w:eastAsia="微軟正黑體"/>
          <w:bCs/>
          <w:lang w:eastAsia="zh-TW"/>
        </w:rPr>
        <w:t xml:space="preserve">important family </w:t>
      </w:r>
      <w:r w:rsidR="00290589" w:rsidRPr="00731548">
        <w:rPr>
          <w:rFonts w:eastAsia="微軟正黑體"/>
          <w:bCs/>
          <w:lang w:eastAsia="zh-TW"/>
        </w:rPr>
        <w:t xml:space="preserve">relationships in fights </w:t>
      </w:r>
      <w:r w:rsidRPr="00731548">
        <w:rPr>
          <w:rFonts w:eastAsia="微軟正黑體"/>
          <w:bCs/>
          <w:lang w:eastAsia="zh-TW"/>
        </w:rPr>
        <w:t>is really not worth it.</w:t>
      </w:r>
    </w:p>
    <w:p w14:paraId="11911C47" w14:textId="77777777" w:rsidR="0072005B" w:rsidRPr="00731548" w:rsidRDefault="0072005B">
      <w:pPr>
        <w:snapToGrid w:val="0"/>
        <w:spacing w:line="276" w:lineRule="auto"/>
        <w:jc w:val="both"/>
        <w:rPr>
          <w:rFonts w:eastAsia="微軟正黑體"/>
          <w:bCs/>
          <w:lang w:eastAsia="zh-TW"/>
        </w:rPr>
      </w:pPr>
    </w:p>
    <w:p w14:paraId="06F68E96" w14:textId="77777777" w:rsidR="0072005B" w:rsidRPr="00731548" w:rsidRDefault="009C18A6" w:rsidP="00E93331">
      <w:pPr>
        <w:snapToGrid w:val="0"/>
        <w:spacing w:line="276" w:lineRule="auto"/>
        <w:jc w:val="both"/>
        <w:rPr>
          <w:rFonts w:eastAsia="微軟正黑體"/>
          <w:bCs/>
          <w:lang w:eastAsia="zh-TW"/>
        </w:rPr>
      </w:pPr>
      <w:r w:rsidRPr="00731548">
        <w:rPr>
          <w:rFonts w:eastAsia="微軟正黑體"/>
          <w:bCs/>
          <w:lang w:eastAsia="zh-TW"/>
        </w:rPr>
        <w:t>Therefore, when dealing with conflicts, we must abide by the following principles. As long as we handle conflicts in an appropriate way, we can handle things in a sensible and reasonable manner and turn crises into opportunities.</w:t>
      </w:r>
    </w:p>
    <w:p w14:paraId="3BC8CC36" w14:textId="77777777" w:rsidR="0072005B" w:rsidRPr="00731548" w:rsidRDefault="009C18A6">
      <w:pPr>
        <w:rPr>
          <w:rFonts w:eastAsia="微軟正黑體"/>
          <w:bCs/>
          <w:lang w:eastAsia="zh-TW"/>
        </w:rPr>
      </w:pPr>
      <w:r w:rsidRPr="00731548">
        <w:rPr>
          <w:noProof/>
          <w:lang w:val="en-US"/>
        </w:rPr>
        <w:drawing>
          <wp:anchor distT="0" distB="0" distL="114300" distR="114300" simplePos="0" relativeHeight="251703296" behindDoc="0" locked="0" layoutInCell="1" allowOverlap="1" wp14:anchorId="5ADB2E8B" wp14:editId="771203EB">
            <wp:simplePos x="0" y="0"/>
            <wp:positionH relativeFrom="column">
              <wp:posOffset>706120</wp:posOffset>
            </wp:positionH>
            <wp:positionV relativeFrom="paragraph">
              <wp:posOffset>470535</wp:posOffset>
            </wp:positionV>
            <wp:extent cx="1527175" cy="1423035"/>
            <wp:effectExtent l="0" t="0" r="0" b="0"/>
            <wp:wrapNone/>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圖片 112"/>
                    <pic:cNvPicPr>
                      <a:picLocks noChangeAspect="1"/>
                    </pic:cNvPicPr>
                  </pic:nvPicPr>
                  <pic:blipFill>
                    <a:blip r:embed="rId87" cstate="screen"/>
                    <a:stretch>
                      <a:fillRect/>
                    </a:stretch>
                  </pic:blipFill>
                  <pic:spPr>
                    <a:xfrm>
                      <a:off x="0" y="0"/>
                      <a:ext cx="1527175" cy="1423035"/>
                    </a:xfrm>
                    <a:prstGeom prst="rect">
                      <a:avLst/>
                    </a:prstGeom>
                  </pic:spPr>
                </pic:pic>
              </a:graphicData>
            </a:graphic>
          </wp:anchor>
        </w:drawing>
      </w:r>
      <w:r w:rsidRPr="00731548">
        <w:rPr>
          <w:noProof/>
          <w:lang w:val="en-US"/>
        </w:rPr>
        <w:drawing>
          <wp:anchor distT="0" distB="0" distL="114300" distR="114300" simplePos="0" relativeHeight="251701248" behindDoc="0" locked="0" layoutInCell="1" allowOverlap="1" wp14:anchorId="6E4873A5" wp14:editId="092D5792">
            <wp:simplePos x="0" y="0"/>
            <wp:positionH relativeFrom="column">
              <wp:posOffset>3326130</wp:posOffset>
            </wp:positionH>
            <wp:positionV relativeFrom="paragraph">
              <wp:posOffset>99695</wp:posOffset>
            </wp:positionV>
            <wp:extent cx="1573530" cy="1797685"/>
            <wp:effectExtent l="0" t="0" r="1270" b="5715"/>
            <wp:wrapNone/>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圖片 110"/>
                    <pic:cNvPicPr>
                      <a:picLocks noChangeAspect="1"/>
                    </pic:cNvPicPr>
                  </pic:nvPicPr>
                  <pic:blipFill>
                    <a:blip r:embed="rId88" cstate="screen"/>
                    <a:stretch>
                      <a:fillRect/>
                    </a:stretch>
                  </pic:blipFill>
                  <pic:spPr>
                    <a:xfrm>
                      <a:off x="0" y="0"/>
                      <a:ext cx="1573669" cy="1797845"/>
                    </a:xfrm>
                    <a:prstGeom prst="rect">
                      <a:avLst/>
                    </a:prstGeom>
                    <a:ln>
                      <a:noFill/>
                    </a:ln>
                  </pic:spPr>
                </pic:pic>
              </a:graphicData>
            </a:graphic>
          </wp:anchor>
        </w:drawing>
      </w:r>
      <w:r w:rsidRPr="00731548">
        <w:rPr>
          <w:lang w:eastAsia="zh-TW"/>
        </w:rPr>
        <w:t xml:space="preserve"> </w:t>
      </w:r>
      <w:r w:rsidRPr="00731548">
        <w:rPr>
          <w:rFonts w:eastAsia="微軟正黑體"/>
          <w:lang w:eastAsia="zh-TW"/>
        </w:rPr>
        <w:br w:type="page"/>
      </w:r>
    </w:p>
    <w:p w14:paraId="214F048B" w14:textId="2EEC567D" w:rsidR="0072005B" w:rsidRPr="00731548" w:rsidRDefault="009C18A6">
      <w:pPr>
        <w:snapToGrid w:val="0"/>
        <w:spacing w:line="276" w:lineRule="auto"/>
        <w:rPr>
          <w:rFonts w:eastAsia="微軟正黑體"/>
          <w:bCs/>
          <w:lang w:eastAsia="zh-TW"/>
        </w:rPr>
      </w:pPr>
      <w:r w:rsidRPr="00731548">
        <w:rPr>
          <w:noProof/>
          <w:lang w:val="en-US"/>
        </w:rPr>
        <w:lastRenderedPageBreak/>
        <w:drawing>
          <wp:anchor distT="0" distB="0" distL="114300" distR="114300" simplePos="0" relativeHeight="251575296" behindDoc="0" locked="0" layoutInCell="1" allowOverlap="1" wp14:anchorId="719F6099" wp14:editId="5F2B9E0C">
            <wp:simplePos x="0" y="0"/>
            <wp:positionH relativeFrom="margin">
              <wp:posOffset>-673100</wp:posOffset>
            </wp:positionH>
            <wp:positionV relativeFrom="paragraph">
              <wp:posOffset>-116205</wp:posOffset>
            </wp:positionV>
            <wp:extent cx="6522720" cy="4409440"/>
            <wp:effectExtent l="0" t="0" r="0" b="0"/>
            <wp:wrapNone/>
            <wp:docPr id="460" name="資料庫圖表 4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anchor>
        </w:drawing>
      </w:r>
      <w:r w:rsidR="00DD281D" w:rsidRPr="00731548">
        <w:rPr>
          <w:rFonts w:eastAsia="微軟正黑體"/>
          <w:bCs/>
          <w:lang w:eastAsia="zh-TW"/>
        </w:rPr>
        <w:t xml:space="preserve"> </w:t>
      </w:r>
      <w:r w:rsidRPr="00731548">
        <w:rPr>
          <w:rFonts w:eastAsia="微軟正黑體"/>
          <w:bCs/>
          <w:lang w:eastAsia="zh-TW"/>
        </w:rPr>
        <w:t xml:space="preserve"> </w:t>
      </w:r>
    </w:p>
    <w:p w14:paraId="6F6E0290" w14:textId="77777777" w:rsidR="0072005B" w:rsidRPr="00731548" w:rsidRDefault="0072005B">
      <w:pPr>
        <w:snapToGrid w:val="0"/>
        <w:spacing w:line="276" w:lineRule="auto"/>
        <w:rPr>
          <w:rFonts w:eastAsia="新細明體"/>
          <w:b/>
          <w:lang w:eastAsia="zh-TW"/>
        </w:rPr>
      </w:pPr>
    </w:p>
    <w:p w14:paraId="6A6545BF" w14:textId="77777777" w:rsidR="0072005B" w:rsidRPr="00731548" w:rsidRDefault="0072005B">
      <w:pPr>
        <w:pStyle w:val="aff2"/>
        <w:snapToGrid w:val="0"/>
        <w:spacing w:line="276" w:lineRule="auto"/>
        <w:ind w:leftChars="0"/>
        <w:rPr>
          <w:rFonts w:eastAsia="微軟正黑體"/>
          <w:bCs/>
          <w:lang w:eastAsia="zh-TW"/>
        </w:rPr>
      </w:pPr>
    </w:p>
    <w:p w14:paraId="4A319EE8" w14:textId="77777777" w:rsidR="0072005B" w:rsidRPr="00731548" w:rsidRDefault="0072005B">
      <w:pPr>
        <w:pStyle w:val="aff2"/>
        <w:snapToGrid w:val="0"/>
        <w:spacing w:line="276" w:lineRule="auto"/>
        <w:ind w:leftChars="0"/>
        <w:rPr>
          <w:rFonts w:eastAsia="微軟正黑體"/>
          <w:bCs/>
          <w:lang w:eastAsia="zh-TW"/>
        </w:rPr>
      </w:pPr>
    </w:p>
    <w:p w14:paraId="6CAA010C" w14:textId="77777777" w:rsidR="0072005B" w:rsidRPr="00731548" w:rsidRDefault="0072005B">
      <w:pPr>
        <w:pStyle w:val="aff2"/>
        <w:snapToGrid w:val="0"/>
        <w:spacing w:line="276" w:lineRule="auto"/>
        <w:ind w:leftChars="0"/>
        <w:rPr>
          <w:rFonts w:eastAsia="微軟正黑體"/>
          <w:bCs/>
          <w:lang w:eastAsia="zh-TW"/>
        </w:rPr>
      </w:pPr>
    </w:p>
    <w:p w14:paraId="50F7103C" w14:textId="77777777" w:rsidR="0072005B" w:rsidRPr="00731548" w:rsidRDefault="0072005B">
      <w:pPr>
        <w:pStyle w:val="aff2"/>
        <w:snapToGrid w:val="0"/>
        <w:spacing w:line="276" w:lineRule="auto"/>
        <w:ind w:leftChars="0"/>
        <w:rPr>
          <w:rFonts w:eastAsia="微軟正黑體"/>
          <w:bCs/>
          <w:lang w:eastAsia="zh-TW"/>
        </w:rPr>
      </w:pPr>
    </w:p>
    <w:p w14:paraId="3136B6C6" w14:textId="77777777" w:rsidR="0072005B" w:rsidRPr="00731548" w:rsidRDefault="0072005B">
      <w:pPr>
        <w:pStyle w:val="aff2"/>
        <w:snapToGrid w:val="0"/>
        <w:spacing w:line="276" w:lineRule="auto"/>
        <w:ind w:leftChars="0"/>
        <w:rPr>
          <w:rFonts w:eastAsia="微軟正黑體"/>
          <w:bCs/>
          <w:lang w:eastAsia="zh-TW"/>
        </w:rPr>
      </w:pPr>
    </w:p>
    <w:p w14:paraId="1B0E8FC4" w14:textId="77777777" w:rsidR="0072005B" w:rsidRPr="00731548" w:rsidRDefault="0072005B">
      <w:pPr>
        <w:pStyle w:val="aff2"/>
        <w:snapToGrid w:val="0"/>
        <w:spacing w:line="276" w:lineRule="auto"/>
        <w:ind w:leftChars="0"/>
        <w:rPr>
          <w:rFonts w:eastAsia="微軟正黑體"/>
          <w:bCs/>
          <w:lang w:eastAsia="zh-TW"/>
        </w:rPr>
      </w:pPr>
    </w:p>
    <w:p w14:paraId="18AE10C5" w14:textId="77777777" w:rsidR="0072005B" w:rsidRPr="00731548" w:rsidRDefault="0072005B">
      <w:pPr>
        <w:pStyle w:val="aff2"/>
        <w:snapToGrid w:val="0"/>
        <w:spacing w:line="276" w:lineRule="auto"/>
        <w:ind w:leftChars="0"/>
        <w:rPr>
          <w:rFonts w:eastAsia="微軟正黑體"/>
          <w:bCs/>
          <w:lang w:eastAsia="zh-TW"/>
        </w:rPr>
      </w:pPr>
    </w:p>
    <w:p w14:paraId="68C622BE" w14:textId="77777777" w:rsidR="0072005B" w:rsidRPr="00731548" w:rsidRDefault="0072005B">
      <w:pPr>
        <w:pStyle w:val="aff2"/>
        <w:snapToGrid w:val="0"/>
        <w:spacing w:line="276" w:lineRule="auto"/>
        <w:ind w:leftChars="0"/>
        <w:rPr>
          <w:rFonts w:eastAsia="微軟正黑體"/>
          <w:bCs/>
          <w:lang w:eastAsia="zh-TW"/>
        </w:rPr>
      </w:pPr>
    </w:p>
    <w:p w14:paraId="142FB050" w14:textId="77777777" w:rsidR="0072005B" w:rsidRPr="00731548" w:rsidRDefault="0072005B">
      <w:pPr>
        <w:pStyle w:val="aff2"/>
        <w:snapToGrid w:val="0"/>
        <w:spacing w:line="276" w:lineRule="auto"/>
        <w:ind w:leftChars="0"/>
        <w:rPr>
          <w:rFonts w:eastAsia="微軟正黑體"/>
          <w:bCs/>
          <w:lang w:eastAsia="zh-TW"/>
        </w:rPr>
      </w:pPr>
    </w:p>
    <w:p w14:paraId="048BA603" w14:textId="77777777" w:rsidR="0072005B" w:rsidRPr="00731548" w:rsidRDefault="0072005B">
      <w:pPr>
        <w:pStyle w:val="aff2"/>
        <w:snapToGrid w:val="0"/>
        <w:spacing w:line="276" w:lineRule="auto"/>
        <w:ind w:leftChars="0"/>
        <w:rPr>
          <w:rFonts w:eastAsia="微軟正黑體"/>
          <w:bCs/>
          <w:lang w:eastAsia="zh-TW"/>
        </w:rPr>
      </w:pPr>
    </w:p>
    <w:p w14:paraId="7C6C765C" w14:textId="77777777" w:rsidR="0072005B" w:rsidRPr="00731548" w:rsidRDefault="0072005B">
      <w:pPr>
        <w:pStyle w:val="aff2"/>
        <w:snapToGrid w:val="0"/>
        <w:spacing w:line="276" w:lineRule="auto"/>
        <w:ind w:leftChars="0"/>
        <w:rPr>
          <w:rFonts w:eastAsia="微軟正黑體"/>
          <w:bCs/>
          <w:lang w:eastAsia="zh-TW"/>
        </w:rPr>
      </w:pPr>
    </w:p>
    <w:p w14:paraId="6805AD3E" w14:textId="77777777" w:rsidR="0072005B" w:rsidRPr="00731548" w:rsidRDefault="0072005B">
      <w:pPr>
        <w:pStyle w:val="aff2"/>
        <w:snapToGrid w:val="0"/>
        <w:spacing w:line="276" w:lineRule="auto"/>
        <w:ind w:leftChars="0"/>
        <w:rPr>
          <w:rFonts w:eastAsia="微軟正黑體"/>
          <w:bCs/>
          <w:lang w:eastAsia="zh-TW"/>
        </w:rPr>
      </w:pPr>
    </w:p>
    <w:p w14:paraId="3CD40D3F" w14:textId="77777777" w:rsidR="0072005B" w:rsidRPr="00731548" w:rsidRDefault="0072005B">
      <w:pPr>
        <w:pStyle w:val="aff2"/>
        <w:snapToGrid w:val="0"/>
        <w:spacing w:line="276" w:lineRule="auto"/>
        <w:ind w:leftChars="0"/>
        <w:rPr>
          <w:rFonts w:eastAsia="微軟正黑體"/>
          <w:bCs/>
          <w:lang w:eastAsia="zh-TW"/>
        </w:rPr>
      </w:pPr>
    </w:p>
    <w:p w14:paraId="2E0D0F0B" w14:textId="77777777" w:rsidR="0072005B" w:rsidRPr="00731548" w:rsidRDefault="0072005B">
      <w:pPr>
        <w:pStyle w:val="aff2"/>
        <w:snapToGrid w:val="0"/>
        <w:spacing w:line="276" w:lineRule="auto"/>
        <w:ind w:leftChars="0"/>
        <w:rPr>
          <w:rFonts w:eastAsia="微軟正黑體"/>
          <w:bCs/>
          <w:lang w:eastAsia="zh-TW"/>
        </w:rPr>
      </w:pPr>
    </w:p>
    <w:p w14:paraId="4606D4B7" w14:textId="77777777" w:rsidR="0072005B" w:rsidRPr="00731548" w:rsidRDefault="0072005B">
      <w:pPr>
        <w:pStyle w:val="aff2"/>
        <w:snapToGrid w:val="0"/>
        <w:spacing w:line="276" w:lineRule="auto"/>
        <w:ind w:leftChars="0"/>
        <w:rPr>
          <w:rFonts w:eastAsia="微軟正黑體"/>
          <w:bCs/>
          <w:lang w:eastAsia="zh-TW"/>
        </w:rPr>
      </w:pPr>
    </w:p>
    <w:p w14:paraId="0F1B4168" w14:textId="77777777" w:rsidR="0072005B" w:rsidRPr="00731548" w:rsidRDefault="0072005B">
      <w:pPr>
        <w:pStyle w:val="aff2"/>
        <w:snapToGrid w:val="0"/>
        <w:spacing w:line="276" w:lineRule="auto"/>
        <w:ind w:leftChars="0"/>
        <w:rPr>
          <w:rFonts w:eastAsia="微軟正黑體"/>
          <w:bCs/>
          <w:lang w:eastAsia="zh-TW"/>
        </w:rPr>
      </w:pPr>
    </w:p>
    <w:p w14:paraId="23A8ECDA" w14:textId="77777777" w:rsidR="0072005B" w:rsidRPr="00731548" w:rsidRDefault="0072005B">
      <w:pPr>
        <w:pStyle w:val="aff2"/>
        <w:snapToGrid w:val="0"/>
        <w:spacing w:line="276" w:lineRule="auto"/>
        <w:ind w:leftChars="0"/>
        <w:rPr>
          <w:rFonts w:eastAsia="微軟正黑體"/>
          <w:bCs/>
          <w:lang w:eastAsia="zh-TW"/>
        </w:rPr>
      </w:pPr>
    </w:p>
    <w:p w14:paraId="22933845" w14:textId="77777777" w:rsidR="0072005B" w:rsidRPr="00731548" w:rsidRDefault="0072005B">
      <w:pPr>
        <w:pStyle w:val="aff2"/>
        <w:snapToGrid w:val="0"/>
        <w:spacing w:line="276" w:lineRule="auto"/>
        <w:ind w:leftChars="0"/>
        <w:rPr>
          <w:rFonts w:eastAsia="微軟正黑體"/>
          <w:bCs/>
          <w:lang w:eastAsia="zh-TW"/>
        </w:rPr>
      </w:pPr>
    </w:p>
    <w:p w14:paraId="04E27714" w14:textId="77777777" w:rsidR="0072005B" w:rsidRPr="00731548" w:rsidRDefault="0072005B">
      <w:pPr>
        <w:pStyle w:val="aff2"/>
        <w:snapToGrid w:val="0"/>
        <w:spacing w:line="276" w:lineRule="auto"/>
        <w:ind w:leftChars="0"/>
        <w:rPr>
          <w:rFonts w:eastAsia="微軟正黑體"/>
          <w:bCs/>
          <w:lang w:eastAsia="zh-TW"/>
        </w:rPr>
      </w:pPr>
    </w:p>
    <w:p w14:paraId="7EFEDCBB" w14:textId="77777777" w:rsidR="0072005B" w:rsidRPr="00731548" w:rsidRDefault="0072005B">
      <w:pPr>
        <w:pStyle w:val="aff2"/>
        <w:snapToGrid w:val="0"/>
        <w:spacing w:line="276" w:lineRule="auto"/>
        <w:ind w:leftChars="0"/>
        <w:rPr>
          <w:rFonts w:eastAsia="微軟正黑體"/>
          <w:bCs/>
          <w:lang w:eastAsia="zh-TW"/>
        </w:rPr>
      </w:pPr>
    </w:p>
    <w:p w14:paraId="0FD497F4" w14:textId="42045DE2" w:rsidR="0072005B" w:rsidRPr="00731548" w:rsidRDefault="00A6435B">
      <w:pPr>
        <w:snapToGrid w:val="0"/>
        <w:spacing w:line="276" w:lineRule="auto"/>
        <w:rPr>
          <w:rFonts w:eastAsia="微軟正黑體"/>
          <w:b/>
          <w:lang w:eastAsia="zh-TW"/>
        </w:rPr>
      </w:pPr>
      <w:r w:rsidRPr="00731548">
        <w:rPr>
          <w:rFonts w:eastAsia="新細明體"/>
          <w:b/>
          <w:noProof/>
          <w:lang w:val="en-US"/>
        </w:rPr>
        <mc:AlternateContent>
          <mc:Choice Requires="wps">
            <w:drawing>
              <wp:anchor distT="0" distB="0" distL="114300" distR="114300" simplePos="0" relativeHeight="251577344" behindDoc="0" locked="0" layoutInCell="1" allowOverlap="1" wp14:anchorId="22E74AAD" wp14:editId="3D699F2C">
                <wp:simplePos x="0" y="0"/>
                <wp:positionH relativeFrom="margin">
                  <wp:posOffset>-675005</wp:posOffset>
                </wp:positionH>
                <wp:positionV relativeFrom="paragraph">
                  <wp:posOffset>279400</wp:posOffset>
                </wp:positionV>
                <wp:extent cx="4565650" cy="1409700"/>
                <wp:effectExtent l="19050" t="0" r="44450" b="38100"/>
                <wp:wrapNone/>
                <wp:docPr id="43" name="雲朵形 43"/>
                <wp:cNvGraphicFramePr/>
                <a:graphic xmlns:a="http://schemas.openxmlformats.org/drawingml/2006/main">
                  <a:graphicData uri="http://schemas.microsoft.com/office/word/2010/wordprocessingShape">
                    <wps:wsp>
                      <wps:cNvSpPr/>
                      <wps:spPr>
                        <a:xfrm>
                          <a:off x="0" y="0"/>
                          <a:ext cx="4565650" cy="1409700"/>
                        </a:xfrm>
                        <a:prstGeom prst="cloud">
                          <a:avLst/>
                        </a:prstGeom>
                        <a:solidFill>
                          <a:sysClr val="window" lastClr="FFFFFF"/>
                        </a:solidFill>
                        <a:ln w="12700" cap="flat" cmpd="sng" algn="ctr">
                          <a:solidFill>
                            <a:srgbClr val="5B9BD5"/>
                          </a:solidFill>
                          <a:prstDash val="solid"/>
                          <a:miter lim="800000"/>
                        </a:ln>
                        <a:effectLst/>
                      </wps:spPr>
                      <wps:txbx>
                        <w:txbxContent>
                          <w:p w14:paraId="49124C62" w14:textId="26EF9C32" w:rsidR="00DD13DE" w:rsidRDefault="00DD13DE">
                            <w:pPr>
                              <w:snapToGrid w:val="0"/>
                              <w:spacing w:line="276" w:lineRule="auto"/>
                              <w:jc w:val="center"/>
                              <w:rPr>
                                <w:rFonts w:eastAsia="微軟正黑體"/>
                                <w:b/>
                                <w:bCs/>
                                <w:lang w:val="en-US" w:eastAsia="zh-TW"/>
                              </w:rPr>
                            </w:pPr>
                            <w:r>
                              <w:rPr>
                                <w:rFonts w:eastAsia="微軟正黑體"/>
                                <w:b/>
                                <w:bCs/>
                                <w:lang w:val="en-US" w:eastAsia="zh-TW"/>
                              </w:rPr>
                              <w:t>Do you notice that some principles of resolving family conflicts are similar to the</w:t>
                            </w:r>
                            <w:r>
                              <w:rPr>
                                <w:rFonts w:eastAsia="微軟正黑體"/>
                                <w:szCs w:val="22"/>
                                <w:lang w:eastAsia="zh-TW"/>
                              </w:rPr>
                              <w:t xml:space="preserve"> </w:t>
                            </w:r>
                            <w:r>
                              <w:rPr>
                                <w:rFonts w:eastAsia="微軟正黑體"/>
                                <w:b/>
                                <w:szCs w:val="22"/>
                                <w:lang w:eastAsia="zh-TW"/>
                              </w:rPr>
                              <w:t>Five-Taste Model of Positive Communication</w:t>
                            </w:r>
                            <w:r>
                              <w:rPr>
                                <w:rFonts w:eastAsia="微軟正黑體"/>
                                <w:b/>
                                <w:bCs/>
                                <w:lang w:val="en-US" w:eastAsia="zh-TW"/>
                              </w:rPr>
                              <w:t>? Try to find them out.</w:t>
                            </w:r>
                          </w:p>
                          <w:p w14:paraId="5E09266A" w14:textId="77777777" w:rsidR="00DD13DE" w:rsidRDefault="00DD13DE">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E74AAD" id="雲朵形 43" o:spid="_x0000_s1070" style="position:absolute;margin-left:-53.15pt;margin-top:22pt;width:359.5pt;height:111pt;z-index:251577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5b9bd5" strokeweight="1pt">
                <v:stroke joinstyle="miter"/>
                <v:formulas/>
                <v:path arrowok="t" o:connecttype="custom" o:connectlocs="495986,854206;228283,828199;732195,1138822;615095,1151255;1741500,1275583;1670901,1218803;3046620,1133993;3018402,1196287;3606969,749034;3950555,981895;4417478,501031;4264444,588354;4050323,177061;4058356,218308;3073147,128961;3151567,76359;2340001,154023;2377943,108664;1479609,169425;1617001,213413;436168,515226;412177,468921" o:connectangles="0,0,0,0,0,0,0,0,0,0,0,0,0,0,0,0,0,0,0,0,0,0" textboxrect="0,0,43200,43200"/>
                <v:textbox>
                  <w:txbxContent>
                    <w:p w14:paraId="49124C62" w14:textId="26EF9C32" w:rsidR="00DD13DE" w:rsidRDefault="00DD13DE">
                      <w:pPr>
                        <w:snapToGrid w:val="0"/>
                        <w:spacing w:line="276" w:lineRule="auto"/>
                        <w:jc w:val="center"/>
                        <w:rPr>
                          <w:rFonts w:eastAsia="微軟正黑體"/>
                          <w:b/>
                          <w:bCs/>
                          <w:lang w:val="en-US" w:eastAsia="zh-TW"/>
                        </w:rPr>
                      </w:pPr>
                      <w:r>
                        <w:rPr>
                          <w:rFonts w:eastAsia="微軟正黑體"/>
                          <w:b/>
                          <w:bCs/>
                          <w:lang w:val="en-US" w:eastAsia="zh-TW"/>
                        </w:rPr>
                        <w:t>Do you notice that some principles of resolving family conflicts are similar to the</w:t>
                      </w:r>
                      <w:r>
                        <w:rPr>
                          <w:rFonts w:eastAsia="微軟正黑體"/>
                          <w:szCs w:val="22"/>
                          <w:lang w:eastAsia="zh-TW"/>
                        </w:rPr>
                        <w:t xml:space="preserve"> </w:t>
                      </w:r>
                      <w:r>
                        <w:rPr>
                          <w:rFonts w:eastAsia="微軟正黑體"/>
                          <w:b/>
                          <w:szCs w:val="22"/>
                          <w:lang w:eastAsia="zh-TW"/>
                        </w:rPr>
                        <w:t>Five-Taste Model of Positive Communication</w:t>
                      </w:r>
                      <w:r>
                        <w:rPr>
                          <w:rFonts w:eastAsia="微軟正黑體"/>
                          <w:b/>
                          <w:bCs/>
                          <w:lang w:val="en-US" w:eastAsia="zh-TW"/>
                        </w:rPr>
                        <w:t>? Try to find them out.</w:t>
                      </w:r>
                    </w:p>
                    <w:p w14:paraId="5E09266A" w14:textId="77777777" w:rsidR="00DD13DE" w:rsidRDefault="00DD13DE">
                      <w:pPr>
                        <w:jc w:val="center"/>
                        <w:rPr>
                          <w:lang w:eastAsia="zh-TW"/>
                        </w:rPr>
                      </w:pPr>
                    </w:p>
                  </w:txbxContent>
                </v:textbox>
                <w10:wrap anchorx="margin"/>
              </v:shape>
            </w:pict>
          </mc:Fallback>
        </mc:AlternateContent>
      </w:r>
      <w:r w:rsidR="009C18A6" w:rsidRPr="00731548">
        <w:rPr>
          <w:rFonts w:eastAsia="微軟正黑體"/>
          <w:b/>
          <w:lang w:eastAsia="zh-TW"/>
        </w:rPr>
        <w:t xml:space="preserve">Fig. </w:t>
      </w:r>
      <w:r w:rsidR="00AF4EB9" w:rsidRPr="00731548">
        <w:rPr>
          <w:rFonts w:eastAsia="微軟正黑體"/>
          <w:b/>
          <w:lang w:eastAsia="zh-TW"/>
        </w:rPr>
        <w:t>4</w:t>
      </w:r>
      <w:r w:rsidR="009C18A6" w:rsidRPr="00731548">
        <w:rPr>
          <w:rFonts w:eastAsia="微軟正黑體"/>
          <w:b/>
          <w:lang w:eastAsia="zh-TW"/>
        </w:rPr>
        <w:t xml:space="preserve"> Principles </w:t>
      </w:r>
      <w:r w:rsidR="00675C9B" w:rsidRPr="00731548">
        <w:rPr>
          <w:rFonts w:eastAsia="微軟正黑體"/>
          <w:b/>
          <w:lang w:eastAsia="zh-TW"/>
        </w:rPr>
        <w:t>of</w:t>
      </w:r>
      <w:r w:rsidR="009C18A6" w:rsidRPr="00731548">
        <w:rPr>
          <w:rFonts w:eastAsia="微軟正黑體"/>
          <w:b/>
          <w:lang w:eastAsia="zh-TW"/>
        </w:rPr>
        <w:t xml:space="preserve"> resolv</w:t>
      </w:r>
      <w:r w:rsidR="00675C9B" w:rsidRPr="00731548">
        <w:rPr>
          <w:rFonts w:eastAsia="微軟正黑體"/>
          <w:b/>
          <w:lang w:eastAsia="zh-TW"/>
        </w:rPr>
        <w:t>ing</w:t>
      </w:r>
      <w:r w:rsidR="009C18A6" w:rsidRPr="00731548">
        <w:rPr>
          <w:rFonts w:eastAsia="微軟正黑體"/>
          <w:b/>
          <w:lang w:eastAsia="zh-TW"/>
        </w:rPr>
        <w:t xml:space="preserve"> </w:t>
      </w:r>
      <w:r w:rsidR="00675C9B" w:rsidRPr="00731548">
        <w:rPr>
          <w:rFonts w:eastAsia="微軟正黑體"/>
          <w:b/>
          <w:lang w:eastAsia="zh-TW"/>
        </w:rPr>
        <w:t xml:space="preserve">family </w:t>
      </w:r>
      <w:r w:rsidR="009C18A6" w:rsidRPr="00731548">
        <w:rPr>
          <w:rFonts w:eastAsia="微軟正黑體"/>
          <w:b/>
          <w:lang w:eastAsia="zh-TW"/>
        </w:rPr>
        <w:t>conflicts</w:t>
      </w:r>
    </w:p>
    <w:p w14:paraId="69D61227" w14:textId="58E99683" w:rsidR="0072005B" w:rsidRPr="00731548" w:rsidRDefault="0072005B">
      <w:pPr>
        <w:snapToGrid w:val="0"/>
        <w:spacing w:line="276" w:lineRule="auto"/>
        <w:rPr>
          <w:rFonts w:eastAsia="微軟正黑體"/>
          <w:lang w:eastAsia="zh-TW"/>
        </w:rPr>
      </w:pPr>
    </w:p>
    <w:p w14:paraId="548349F1" w14:textId="450C42ED" w:rsidR="0072005B" w:rsidRPr="00731548" w:rsidRDefault="0072005B">
      <w:pPr>
        <w:snapToGrid w:val="0"/>
        <w:spacing w:line="276" w:lineRule="auto"/>
        <w:rPr>
          <w:rFonts w:eastAsia="微軟正黑體"/>
          <w:lang w:eastAsia="zh-TW"/>
        </w:rPr>
      </w:pPr>
    </w:p>
    <w:p w14:paraId="4BB89258" w14:textId="144017A1" w:rsidR="0072005B" w:rsidRPr="00731548" w:rsidRDefault="00AF4EB9">
      <w:pPr>
        <w:snapToGrid w:val="0"/>
        <w:spacing w:line="276" w:lineRule="auto"/>
        <w:rPr>
          <w:rFonts w:eastAsia="微軟正黑體"/>
          <w:lang w:eastAsia="zh-TW"/>
        </w:rPr>
      </w:pPr>
      <w:r w:rsidRPr="00731548">
        <w:rPr>
          <w:rFonts w:eastAsia="微軟正黑體"/>
          <w:bCs/>
          <w:noProof/>
          <w:lang w:val="en-US"/>
        </w:rPr>
        <mc:AlternateContent>
          <mc:Choice Requires="wps">
            <w:drawing>
              <wp:anchor distT="0" distB="0" distL="114300" distR="114300" simplePos="0" relativeHeight="251708416" behindDoc="0" locked="0" layoutInCell="1" allowOverlap="1" wp14:anchorId="4A35031D" wp14:editId="56B45F6D">
                <wp:simplePos x="0" y="0"/>
                <wp:positionH relativeFrom="column">
                  <wp:posOffset>3950335</wp:posOffset>
                </wp:positionH>
                <wp:positionV relativeFrom="paragraph">
                  <wp:posOffset>3175</wp:posOffset>
                </wp:positionV>
                <wp:extent cx="1765300" cy="1495425"/>
                <wp:effectExtent l="0" t="0" r="25400" b="28575"/>
                <wp:wrapNone/>
                <wp:docPr id="115" name="矩形 115"/>
                <wp:cNvGraphicFramePr/>
                <a:graphic xmlns:a="http://schemas.openxmlformats.org/drawingml/2006/main">
                  <a:graphicData uri="http://schemas.microsoft.com/office/word/2010/wordprocessingShape">
                    <wps:wsp>
                      <wps:cNvSpPr/>
                      <wps:spPr>
                        <a:xfrm>
                          <a:off x="0" y="0"/>
                          <a:ext cx="1765300" cy="1495425"/>
                        </a:xfrm>
                        <a:prstGeom prst="rect">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D1335E4" w14:textId="253664D9" w:rsidR="00DD13DE" w:rsidRPr="00AF4EB9" w:rsidRDefault="00DD13DE" w:rsidP="00A205B2">
                            <w:pPr>
                              <w:pStyle w:val="aff2"/>
                              <w:numPr>
                                <w:ilvl w:val="0"/>
                                <w:numId w:val="42"/>
                              </w:numPr>
                              <w:snapToGrid w:val="0"/>
                              <w:ind w:leftChars="0" w:left="482" w:hanging="482"/>
                              <w:rPr>
                                <w:rFonts w:eastAsiaTheme="minorEastAsia"/>
                                <w:i/>
                                <w:iCs/>
                                <w:color w:val="FF0000"/>
                                <w:lang w:eastAsia="zh-TW"/>
                              </w:rPr>
                            </w:pPr>
                            <w:r w:rsidRPr="00AF4EB9">
                              <w:rPr>
                                <w:rFonts w:eastAsiaTheme="minorEastAsia"/>
                                <w:i/>
                                <w:iCs/>
                                <w:color w:val="FF0000"/>
                                <w:lang w:eastAsia="zh-TW"/>
                              </w:rPr>
                              <w:t xml:space="preserve">Principle 2 </w:t>
                            </w:r>
                            <w:r>
                              <w:rPr>
                                <w:rFonts w:eastAsiaTheme="minorEastAsia"/>
                                <w:i/>
                                <w:iCs/>
                                <w:color w:val="FF0000"/>
                                <w:lang w:eastAsia="zh-TW"/>
                              </w:rPr>
                              <w:t>“Be gentle”</w:t>
                            </w:r>
                            <w:r w:rsidRPr="00AF4EB9">
                              <w:rPr>
                                <w:rFonts w:eastAsiaTheme="minorEastAsia"/>
                                <w:i/>
                                <w:iCs/>
                                <w:color w:val="FF0000"/>
                                <w:lang w:eastAsia="zh-TW"/>
                              </w:rPr>
                              <w:t xml:space="preserve"> is</w:t>
                            </w:r>
                            <w:r>
                              <w:rPr>
                                <w:rFonts w:eastAsiaTheme="minorEastAsia"/>
                                <w:i/>
                                <w:iCs/>
                                <w:color w:val="FF0000"/>
                                <w:lang w:eastAsia="zh-TW"/>
                              </w:rPr>
                              <w:t xml:space="preserve"> “Joy”</w:t>
                            </w:r>
                          </w:p>
                          <w:p w14:paraId="237375A9" w14:textId="08AA090C" w:rsidR="00DD13DE" w:rsidRDefault="00DD13DE"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6 </w:t>
                            </w:r>
                            <w:r>
                              <w:rPr>
                                <w:rFonts w:eastAsiaTheme="minorEastAsia"/>
                                <w:i/>
                                <w:iCs/>
                                <w:color w:val="FF0000"/>
                                <w:lang w:eastAsia="zh-TW"/>
                              </w:rPr>
                              <w:t xml:space="preserve">“Listen patiently” is “Listening” </w:t>
                            </w:r>
                          </w:p>
                          <w:p w14:paraId="67443209" w14:textId="28B21191" w:rsidR="00DD13DE" w:rsidRPr="00A205B2" w:rsidRDefault="00DD13DE"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7 </w:t>
                            </w:r>
                            <w:r>
                              <w:rPr>
                                <w:rFonts w:eastAsiaTheme="minorEastAsia"/>
                                <w:i/>
                                <w:iCs/>
                                <w:color w:val="FF0000"/>
                                <w:lang w:eastAsia="zh-TW"/>
                              </w:rPr>
                              <w:t>“</w:t>
                            </w:r>
                            <w:r w:rsidRPr="00A205B2">
                              <w:rPr>
                                <w:rFonts w:eastAsiaTheme="minorEastAsia"/>
                                <w:i/>
                                <w:iCs/>
                                <w:color w:val="FF0000"/>
                                <w:lang w:eastAsia="zh-TW"/>
                              </w:rPr>
                              <w:t>Positive response</w:t>
                            </w:r>
                            <w:r>
                              <w:rPr>
                                <w:rFonts w:eastAsiaTheme="minorEastAsia"/>
                                <w:i/>
                                <w:iCs/>
                                <w:color w:val="FF0000"/>
                                <w:lang w:eastAsia="zh-TW"/>
                              </w:rPr>
                              <w:t>”</w:t>
                            </w:r>
                            <w:r w:rsidRPr="00A205B2">
                              <w:rPr>
                                <w:rFonts w:eastAsiaTheme="minorEastAsia"/>
                                <w:i/>
                                <w:iCs/>
                                <w:color w:val="FF0000"/>
                                <w:lang w:eastAsia="zh-TW"/>
                              </w:rPr>
                              <w:t xml:space="preserve"> is </w:t>
                            </w:r>
                            <w:r>
                              <w:rPr>
                                <w:rFonts w:eastAsiaTheme="minorEastAsia"/>
                                <w:i/>
                                <w:iCs/>
                                <w:color w:val="FF0000"/>
                                <w:lang w:eastAsia="zh-TW"/>
                              </w:rPr>
                              <w:t>“Gratitu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35031D" id="矩形 115" o:spid="_x0000_s1071" style="position:absolute;margin-left:311.05pt;margin-top:.25pt;width:139pt;height:117.7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" filled="f" strokecolor="red" strokeweight="1pt">
                <v:stroke dashstyle="dash"/>
                <v:textbox>
                  <w:txbxContent>
                    <w:p w14:paraId="7D1335E4" w14:textId="253664D9" w:rsidR="00DD13DE" w:rsidRPr="00AF4EB9" w:rsidRDefault="00DD13DE" w:rsidP="00A205B2">
                      <w:pPr>
                        <w:pStyle w:val="aff2"/>
                        <w:numPr>
                          <w:ilvl w:val="0"/>
                          <w:numId w:val="42"/>
                        </w:numPr>
                        <w:snapToGrid w:val="0"/>
                        <w:ind w:leftChars="0" w:left="482" w:hanging="482"/>
                        <w:rPr>
                          <w:rFonts w:eastAsiaTheme="minorEastAsia"/>
                          <w:i/>
                          <w:iCs/>
                          <w:color w:val="FF0000"/>
                          <w:lang w:eastAsia="zh-TW"/>
                        </w:rPr>
                      </w:pPr>
                      <w:r w:rsidRPr="00AF4EB9">
                        <w:rPr>
                          <w:rFonts w:eastAsiaTheme="minorEastAsia"/>
                          <w:i/>
                          <w:iCs/>
                          <w:color w:val="FF0000"/>
                          <w:lang w:eastAsia="zh-TW"/>
                        </w:rPr>
                        <w:t xml:space="preserve">Principle 2 </w:t>
                      </w:r>
                      <w:r>
                        <w:rPr>
                          <w:rFonts w:eastAsiaTheme="minorEastAsia"/>
                          <w:i/>
                          <w:iCs/>
                          <w:color w:val="FF0000"/>
                          <w:lang w:eastAsia="zh-TW"/>
                        </w:rPr>
                        <w:t>“Be gentle”</w:t>
                      </w:r>
                      <w:r w:rsidRPr="00AF4EB9">
                        <w:rPr>
                          <w:rFonts w:eastAsiaTheme="minorEastAsia"/>
                          <w:i/>
                          <w:iCs/>
                          <w:color w:val="FF0000"/>
                          <w:lang w:eastAsia="zh-TW"/>
                        </w:rPr>
                        <w:t xml:space="preserve"> is</w:t>
                      </w:r>
                      <w:r>
                        <w:rPr>
                          <w:rFonts w:eastAsiaTheme="minorEastAsia"/>
                          <w:i/>
                          <w:iCs/>
                          <w:color w:val="FF0000"/>
                          <w:lang w:eastAsia="zh-TW"/>
                        </w:rPr>
                        <w:t xml:space="preserve"> “Joy”</w:t>
                      </w:r>
                    </w:p>
                    <w:p w14:paraId="237375A9" w14:textId="08AA090C" w:rsidR="00DD13DE" w:rsidRDefault="00DD13DE"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6 </w:t>
                      </w:r>
                      <w:r>
                        <w:rPr>
                          <w:rFonts w:eastAsiaTheme="minorEastAsia"/>
                          <w:i/>
                          <w:iCs/>
                          <w:color w:val="FF0000"/>
                          <w:lang w:eastAsia="zh-TW"/>
                        </w:rPr>
                        <w:t xml:space="preserve">“Listen patiently” is “Listening” </w:t>
                      </w:r>
                    </w:p>
                    <w:p w14:paraId="67443209" w14:textId="28B21191" w:rsidR="00DD13DE" w:rsidRPr="00A205B2" w:rsidRDefault="00DD13DE" w:rsidP="00A205B2">
                      <w:pPr>
                        <w:pStyle w:val="aff2"/>
                        <w:numPr>
                          <w:ilvl w:val="0"/>
                          <w:numId w:val="42"/>
                        </w:numPr>
                        <w:snapToGrid w:val="0"/>
                        <w:ind w:leftChars="0"/>
                        <w:rPr>
                          <w:rFonts w:eastAsiaTheme="minorEastAsia"/>
                          <w:i/>
                          <w:iCs/>
                          <w:color w:val="FF0000"/>
                          <w:lang w:eastAsia="zh-TW"/>
                        </w:rPr>
                      </w:pPr>
                      <w:r w:rsidRPr="00A205B2">
                        <w:rPr>
                          <w:rFonts w:eastAsiaTheme="minorEastAsia"/>
                          <w:i/>
                          <w:iCs/>
                          <w:color w:val="FF0000"/>
                          <w:lang w:eastAsia="zh-TW"/>
                        </w:rPr>
                        <w:t xml:space="preserve">Principle 7 </w:t>
                      </w:r>
                      <w:r>
                        <w:rPr>
                          <w:rFonts w:eastAsiaTheme="minorEastAsia"/>
                          <w:i/>
                          <w:iCs/>
                          <w:color w:val="FF0000"/>
                          <w:lang w:eastAsia="zh-TW"/>
                        </w:rPr>
                        <w:t>“</w:t>
                      </w:r>
                      <w:r w:rsidRPr="00A205B2">
                        <w:rPr>
                          <w:rFonts w:eastAsiaTheme="minorEastAsia"/>
                          <w:i/>
                          <w:iCs/>
                          <w:color w:val="FF0000"/>
                          <w:lang w:eastAsia="zh-TW"/>
                        </w:rPr>
                        <w:t>Positive response</w:t>
                      </w:r>
                      <w:r>
                        <w:rPr>
                          <w:rFonts w:eastAsiaTheme="minorEastAsia"/>
                          <w:i/>
                          <w:iCs/>
                          <w:color w:val="FF0000"/>
                          <w:lang w:eastAsia="zh-TW"/>
                        </w:rPr>
                        <w:t>”</w:t>
                      </w:r>
                      <w:r w:rsidRPr="00A205B2">
                        <w:rPr>
                          <w:rFonts w:eastAsiaTheme="minorEastAsia"/>
                          <w:i/>
                          <w:iCs/>
                          <w:color w:val="FF0000"/>
                          <w:lang w:eastAsia="zh-TW"/>
                        </w:rPr>
                        <w:t xml:space="preserve"> is </w:t>
                      </w:r>
                      <w:r>
                        <w:rPr>
                          <w:rFonts w:eastAsiaTheme="minorEastAsia"/>
                          <w:i/>
                          <w:iCs/>
                          <w:color w:val="FF0000"/>
                          <w:lang w:eastAsia="zh-TW"/>
                        </w:rPr>
                        <w:t>“Gratitude”</w:t>
                      </w:r>
                    </w:p>
                  </w:txbxContent>
                </v:textbox>
              </v:rect>
            </w:pict>
          </mc:Fallback>
        </mc:AlternateContent>
      </w:r>
    </w:p>
    <w:p w14:paraId="02D3141D" w14:textId="0992FBF0" w:rsidR="0072005B" w:rsidRPr="00731548" w:rsidRDefault="0072005B">
      <w:pPr>
        <w:snapToGrid w:val="0"/>
        <w:spacing w:line="276" w:lineRule="auto"/>
        <w:rPr>
          <w:rFonts w:eastAsia="微軟正黑體"/>
          <w:lang w:eastAsia="zh-TW"/>
        </w:rPr>
      </w:pPr>
    </w:p>
    <w:p w14:paraId="76B73D5A" w14:textId="77777777" w:rsidR="0072005B" w:rsidRPr="00731548" w:rsidRDefault="0072005B">
      <w:pPr>
        <w:snapToGrid w:val="0"/>
        <w:spacing w:line="276" w:lineRule="auto"/>
        <w:rPr>
          <w:rFonts w:eastAsia="微軟正黑體"/>
          <w:lang w:eastAsia="zh-TW"/>
        </w:rPr>
      </w:pPr>
    </w:p>
    <w:p w14:paraId="6EB994F7" w14:textId="77777777" w:rsidR="0072005B" w:rsidRPr="00731548" w:rsidRDefault="0072005B">
      <w:pPr>
        <w:snapToGrid w:val="0"/>
        <w:spacing w:line="276" w:lineRule="auto"/>
        <w:rPr>
          <w:rFonts w:eastAsia="微軟正黑體"/>
          <w:lang w:eastAsia="zh-TW"/>
        </w:rPr>
      </w:pPr>
    </w:p>
    <w:p w14:paraId="6094AE75" w14:textId="77777777" w:rsidR="0072005B" w:rsidRPr="00731548" w:rsidRDefault="0072005B">
      <w:pPr>
        <w:snapToGrid w:val="0"/>
        <w:spacing w:line="276" w:lineRule="auto"/>
        <w:rPr>
          <w:rFonts w:eastAsia="微軟正黑體"/>
          <w:lang w:eastAsia="zh-TW"/>
        </w:rPr>
      </w:pPr>
    </w:p>
    <w:p w14:paraId="42F5998B" w14:textId="35D34552" w:rsidR="0072005B" w:rsidRPr="00731548" w:rsidRDefault="00A6435B">
      <w:pPr>
        <w:snapToGrid w:val="0"/>
        <w:spacing w:line="276" w:lineRule="auto"/>
        <w:rPr>
          <w:rFonts w:eastAsia="微軟正黑體"/>
          <w:lang w:eastAsia="zh-TW"/>
        </w:rPr>
      </w:pPr>
      <w:r w:rsidRPr="00731548">
        <w:rPr>
          <w:noProof/>
          <w:lang w:val="en-US"/>
        </w:rPr>
        <w:drawing>
          <wp:anchor distT="0" distB="0" distL="114300" distR="114300" simplePos="0" relativeHeight="251570176" behindDoc="0" locked="0" layoutInCell="1" allowOverlap="1" wp14:anchorId="145FC153" wp14:editId="3B0C716E">
            <wp:simplePos x="0" y="0"/>
            <wp:positionH relativeFrom="column">
              <wp:posOffset>334645</wp:posOffset>
            </wp:positionH>
            <wp:positionV relativeFrom="paragraph">
              <wp:posOffset>178435</wp:posOffset>
            </wp:positionV>
            <wp:extent cx="2157095" cy="2193925"/>
            <wp:effectExtent l="0" t="0" r="0" b="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2157095" cy="2193925"/>
                    </a:xfrm>
                    <a:prstGeom prst="rect">
                      <a:avLst/>
                    </a:prstGeom>
                    <a:noFill/>
                    <a:ln>
                      <a:noFill/>
                    </a:ln>
                  </pic:spPr>
                </pic:pic>
              </a:graphicData>
            </a:graphic>
            <wp14:sizeRelV relativeFrom="margin">
              <wp14:pctHeight>0</wp14:pctHeight>
            </wp14:sizeRelV>
          </wp:anchor>
        </w:drawing>
      </w:r>
    </w:p>
    <w:p w14:paraId="63103792" w14:textId="7B1A2A3C" w:rsidR="0072005B" w:rsidRPr="00731548" w:rsidRDefault="009C18A6">
      <w:pPr>
        <w:rPr>
          <w:rFonts w:eastAsia="微軟正黑體"/>
          <w:lang w:eastAsia="zh-TW"/>
        </w:rPr>
      </w:pPr>
      <w:r w:rsidRPr="00731548">
        <w:rPr>
          <w:rFonts w:eastAsia="微軟正黑體"/>
          <w:bCs/>
          <w:noProof/>
          <w:lang w:val="en-US"/>
        </w:rPr>
        <mc:AlternateContent>
          <mc:Choice Requires="wps">
            <w:drawing>
              <wp:anchor distT="0" distB="0" distL="114300" distR="114300" simplePos="0" relativeHeight="251578368" behindDoc="0" locked="0" layoutInCell="1" allowOverlap="1" wp14:anchorId="16C591AB" wp14:editId="70480D65">
                <wp:simplePos x="0" y="0"/>
                <wp:positionH relativeFrom="column">
                  <wp:posOffset>487045</wp:posOffset>
                </wp:positionH>
                <wp:positionV relativeFrom="paragraph">
                  <wp:posOffset>97790</wp:posOffset>
                </wp:positionV>
                <wp:extent cx="1936750" cy="1981200"/>
                <wp:effectExtent l="0" t="0" r="0" b="0"/>
                <wp:wrapNone/>
                <wp:docPr id="461" name="直線圖說文字 1 461"/>
                <wp:cNvGraphicFramePr/>
                <a:graphic xmlns:a="http://schemas.openxmlformats.org/drawingml/2006/main">
                  <a:graphicData uri="http://schemas.microsoft.com/office/word/2010/wordprocessingShape">
                    <wps:wsp>
                      <wps:cNvSpPr/>
                      <wps:spPr>
                        <a:xfrm>
                          <a:off x="0" y="0"/>
                          <a:ext cx="1936750" cy="1981200"/>
                        </a:xfrm>
                        <a:prstGeom prst="borderCallout1">
                          <a:avLst>
                            <a:gd name="adj1" fmla="val 25538"/>
                            <a:gd name="adj2" fmla="val -842"/>
                            <a:gd name="adj3" fmla="val 24754"/>
                            <a:gd name="adj4" fmla="val -335"/>
                          </a:avLst>
                        </a:prstGeom>
                        <a:noFill/>
                        <a:ln w="28575">
                          <a:noFill/>
                        </a:ln>
                      </wps:spPr>
                      <wps:style>
                        <a:lnRef idx="2">
                          <a:schemeClr val="accent2"/>
                        </a:lnRef>
                        <a:fillRef idx="1">
                          <a:schemeClr val="lt1"/>
                        </a:fillRef>
                        <a:effectRef idx="0">
                          <a:schemeClr val="accent2"/>
                        </a:effectRef>
                        <a:fontRef idx="minor">
                          <a:schemeClr val="dk1"/>
                        </a:fontRef>
                      </wps:style>
                      <wps:txbx>
                        <w:txbxContent>
                          <w:p w14:paraId="2989C02D" w14:textId="23AD5D51" w:rsidR="00DD13DE" w:rsidRDefault="00DD13DE">
                            <w:pPr>
                              <w:snapToGrid w:val="0"/>
                              <w:spacing w:line="276" w:lineRule="auto"/>
                              <w:rPr>
                                <w:rFonts w:eastAsia="微軟正黑體"/>
                                <w:lang w:eastAsia="zh-TW"/>
                              </w:rPr>
                            </w:pPr>
                            <w:r>
                              <w:rPr>
                                <w:rFonts w:eastAsia="微軟正黑體"/>
                                <w:lang w:val="en-US" w:eastAsia="zh-TW"/>
                              </w:rPr>
                              <w:t xml:space="preserve">The principles of resolving family conflicts have many similarities with the </w:t>
                            </w:r>
                            <w:r>
                              <w:rPr>
                                <w:rFonts w:eastAsia="微軟正黑體"/>
                                <w:szCs w:val="22"/>
                                <w:lang w:eastAsia="zh-TW"/>
                              </w:rPr>
                              <w:t>Five-Taste Model of Positive Communication</w:t>
                            </w:r>
                            <w:r>
                              <w:rPr>
                                <w:rFonts w:eastAsia="微軟正黑體"/>
                                <w:lang w:val="en-US" w:eastAsia="zh-TW"/>
                              </w:rPr>
                              <w:t>, because positive communication is an important element in resolving family conflic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C591AB"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直線圖說文字 1 461" o:spid="_x0000_s1072" type="#_x0000_t47" style="position:absolute;margin-left:38.35pt;margin-top:7.7pt;width:152.5pt;height:15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" adj="-72,5347,-182,5516" filled="f" stroked="f" strokeweight="2.25pt">
                <v:textbox>
                  <w:txbxContent>
                    <w:p w14:paraId="2989C02D" w14:textId="23AD5D51" w:rsidR="00DD13DE" w:rsidRDefault="00DD13DE">
                      <w:pPr>
                        <w:snapToGrid w:val="0"/>
                        <w:spacing w:line="276" w:lineRule="auto"/>
                        <w:rPr>
                          <w:rFonts w:eastAsia="微軟正黑體"/>
                          <w:lang w:eastAsia="zh-TW"/>
                        </w:rPr>
                      </w:pPr>
                      <w:r>
                        <w:rPr>
                          <w:rFonts w:eastAsia="微軟正黑體"/>
                          <w:lang w:val="en-US" w:eastAsia="zh-TW"/>
                        </w:rPr>
                        <w:t xml:space="preserve">The principles of resolving family conflicts have many similarities with the </w:t>
                      </w:r>
                      <w:r>
                        <w:rPr>
                          <w:rFonts w:eastAsia="微軟正黑體"/>
                          <w:szCs w:val="22"/>
                          <w:lang w:eastAsia="zh-TW"/>
                        </w:rPr>
                        <w:t>Five-Taste Model of Positive Communication</w:t>
                      </w:r>
                      <w:r>
                        <w:rPr>
                          <w:rFonts w:eastAsia="微軟正黑體"/>
                          <w:lang w:val="en-US" w:eastAsia="zh-TW"/>
                        </w:rPr>
                        <w:t>, because positive communication is an important element in resolving family conflicts.</w:t>
                      </w:r>
                    </w:p>
                  </w:txbxContent>
                </v:textbox>
                <o:callout v:ext="edit" minusx="t"/>
              </v:shape>
            </w:pict>
          </mc:Fallback>
        </mc:AlternateContent>
      </w:r>
      <w:r w:rsidRPr="00731548">
        <w:rPr>
          <w:rFonts w:eastAsia="微軟正黑體"/>
          <w:lang w:eastAsia="zh-TW"/>
        </w:rPr>
        <w:t xml:space="preserve"> </w:t>
      </w:r>
      <w:r w:rsidRPr="00731548">
        <w:rPr>
          <w:noProof/>
          <w:lang w:val="en-US"/>
        </w:rPr>
        <w:drawing>
          <wp:anchor distT="0" distB="0" distL="114300" distR="114300" simplePos="0" relativeHeight="251709440" behindDoc="0" locked="0" layoutInCell="1" allowOverlap="1" wp14:anchorId="6234C358" wp14:editId="51967A0B">
            <wp:simplePos x="0" y="0"/>
            <wp:positionH relativeFrom="column">
              <wp:posOffset>2398395</wp:posOffset>
            </wp:positionH>
            <wp:positionV relativeFrom="paragraph">
              <wp:posOffset>48260</wp:posOffset>
            </wp:positionV>
            <wp:extent cx="685165" cy="1583055"/>
            <wp:effectExtent l="0" t="0" r="635" b="0"/>
            <wp:wrapNone/>
            <wp:docPr id="11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圖片 119"/>
                    <pic:cNvPicPr>
                      <a:picLocks noChangeAspect="1"/>
                    </pic:cNvPicPr>
                  </pic:nvPicPr>
                  <pic:blipFill>
                    <a:blip r:embed="rId95" cstate="screen"/>
                    <a:srcRect/>
                    <a:stretch>
                      <a:fillRect/>
                    </a:stretch>
                  </pic:blipFill>
                  <pic:spPr>
                    <a:xfrm>
                      <a:off x="0" y="0"/>
                      <a:ext cx="685439" cy="1583055"/>
                    </a:xfrm>
                    <a:prstGeom prst="rect">
                      <a:avLst/>
                    </a:prstGeom>
                    <a:ln>
                      <a:noFill/>
                    </a:ln>
                  </pic:spPr>
                </pic:pic>
              </a:graphicData>
            </a:graphic>
          </wp:anchor>
        </w:drawing>
      </w:r>
      <w:r w:rsidRPr="00731548">
        <w:rPr>
          <w:rFonts w:eastAsia="微軟正黑體"/>
          <w:lang w:eastAsia="zh-TW"/>
        </w:rPr>
        <w:br w:type="page"/>
      </w:r>
    </w:p>
    <w:p w14:paraId="0030C039" w14:textId="1B347849" w:rsidR="0072005B" w:rsidRPr="00731548" w:rsidRDefault="009C18A6" w:rsidP="00340F21">
      <w:pPr>
        <w:snapToGrid w:val="0"/>
        <w:spacing w:line="276" w:lineRule="auto"/>
        <w:rPr>
          <w:rFonts w:eastAsia="微軟正黑體"/>
          <w:b/>
          <w:sz w:val="28"/>
          <w:szCs w:val="28"/>
          <w:lang w:eastAsia="zh-TW"/>
        </w:rPr>
      </w:pPr>
      <w:r w:rsidRPr="00731548">
        <w:rPr>
          <w:rFonts w:eastAsia="微軟正黑體"/>
          <w:b/>
          <w:sz w:val="28"/>
          <w:szCs w:val="28"/>
          <w:lang w:eastAsia="zh-TW"/>
        </w:rPr>
        <w:lastRenderedPageBreak/>
        <w:t xml:space="preserve">Activity 1: Conflict </w:t>
      </w:r>
      <w:r w:rsidR="00DE3FFC" w:rsidRPr="00731548">
        <w:rPr>
          <w:rFonts w:eastAsia="微軟正黑體"/>
          <w:b/>
          <w:sz w:val="28"/>
          <w:szCs w:val="28"/>
          <w:lang w:eastAsia="zh-TW"/>
        </w:rPr>
        <w:t>r</w:t>
      </w:r>
      <w:r w:rsidRPr="00731548">
        <w:rPr>
          <w:rFonts w:eastAsia="微軟正黑體"/>
          <w:b/>
          <w:sz w:val="28"/>
          <w:szCs w:val="28"/>
          <w:lang w:eastAsia="zh-TW"/>
        </w:rPr>
        <w:t xml:space="preserve">esolution </w:t>
      </w:r>
      <w:r w:rsidR="00DE3FFC" w:rsidRPr="00731548">
        <w:rPr>
          <w:rFonts w:eastAsia="微軟正黑體"/>
          <w:b/>
          <w:sz w:val="28"/>
          <w:szCs w:val="28"/>
          <w:lang w:eastAsia="zh-TW"/>
        </w:rPr>
        <w:t>s</w:t>
      </w:r>
      <w:r w:rsidRPr="00731548">
        <w:rPr>
          <w:rFonts w:eastAsia="微軟正黑體"/>
          <w:b/>
          <w:sz w:val="28"/>
          <w:szCs w:val="28"/>
          <w:lang w:eastAsia="zh-TW"/>
        </w:rPr>
        <w:t>trategies</w:t>
      </w:r>
    </w:p>
    <w:p w14:paraId="694AF890" w14:textId="2348539C" w:rsidR="0072005B" w:rsidRPr="00731548" w:rsidRDefault="001369D6" w:rsidP="00340F21">
      <w:pPr>
        <w:snapToGrid w:val="0"/>
        <w:spacing w:line="276" w:lineRule="auto"/>
        <w:jc w:val="both"/>
        <w:rPr>
          <w:rFonts w:eastAsia="微軟正黑體"/>
          <w:lang w:eastAsia="zh-TW"/>
        </w:rPr>
      </w:pPr>
      <w:r w:rsidRPr="00731548">
        <w:rPr>
          <w:rFonts w:eastAsia="微軟正黑體"/>
          <w:lang w:eastAsia="zh-TW"/>
        </w:rPr>
        <w:t>C</w:t>
      </w:r>
      <w:r w:rsidR="009C18A6" w:rsidRPr="00731548">
        <w:rPr>
          <w:rFonts w:eastAsia="微軟正黑體"/>
          <w:lang w:eastAsia="zh-TW"/>
        </w:rPr>
        <w:t xml:space="preserve">onflicts occur in every family, because getting </w:t>
      </w:r>
      <w:r w:rsidRPr="00731548">
        <w:rPr>
          <w:rFonts w:eastAsia="微軟正黑體"/>
          <w:lang w:eastAsia="zh-TW"/>
        </w:rPr>
        <w:t>together with</w:t>
      </w:r>
      <w:r w:rsidR="009C18A6" w:rsidRPr="00731548">
        <w:rPr>
          <w:rFonts w:eastAsia="微軟正黑體"/>
          <w:lang w:eastAsia="zh-TW"/>
        </w:rPr>
        <w:t xml:space="preserve"> people will always produce differences in opinions, needs, values and interests. Some </w:t>
      </w:r>
      <w:r w:rsidRPr="00731548">
        <w:rPr>
          <w:rFonts w:eastAsia="微軟正黑體"/>
          <w:lang w:eastAsia="zh-TW"/>
        </w:rPr>
        <w:t>family members</w:t>
      </w:r>
      <w:r w:rsidR="009C18A6" w:rsidRPr="00731548">
        <w:rPr>
          <w:rFonts w:eastAsia="微軟正黑體"/>
          <w:lang w:eastAsia="zh-TW"/>
        </w:rPr>
        <w:t xml:space="preserve"> ignore each other</w:t>
      </w:r>
      <w:r w:rsidRPr="00731548">
        <w:rPr>
          <w:rFonts w:eastAsia="微軟正黑體"/>
          <w:lang w:eastAsia="zh-TW"/>
        </w:rPr>
        <w:t xml:space="preserve"> and</w:t>
      </w:r>
      <w:r w:rsidR="009C18A6" w:rsidRPr="00731548">
        <w:rPr>
          <w:rFonts w:eastAsia="微軟正黑體"/>
          <w:lang w:eastAsia="zh-TW"/>
        </w:rPr>
        <w:t xml:space="preserve"> do not </w:t>
      </w:r>
      <w:r w:rsidR="008D7A5D" w:rsidRPr="00731548">
        <w:rPr>
          <w:rFonts w:eastAsia="微軟正黑體"/>
          <w:lang w:eastAsia="zh-TW"/>
        </w:rPr>
        <w:t>contact</w:t>
      </w:r>
      <w:r w:rsidR="009C18A6" w:rsidRPr="00731548">
        <w:rPr>
          <w:rFonts w:eastAsia="微軟正黑體"/>
          <w:lang w:eastAsia="zh-TW"/>
        </w:rPr>
        <w:t xml:space="preserve"> each other, and </w:t>
      </w:r>
      <w:r w:rsidRPr="00731548">
        <w:rPr>
          <w:rFonts w:eastAsia="微軟正黑體"/>
          <w:lang w:eastAsia="zh-TW"/>
        </w:rPr>
        <w:t xml:space="preserve">they </w:t>
      </w:r>
      <w:r w:rsidR="009C18A6" w:rsidRPr="00731548">
        <w:rPr>
          <w:rFonts w:eastAsia="微軟正黑體"/>
          <w:lang w:eastAsia="zh-TW"/>
        </w:rPr>
        <w:t>are like strangers. This does not mean that conflict</w:t>
      </w:r>
      <w:r w:rsidRPr="00731548">
        <w:rPr>
          <w:rFonts w:eastAsia="微軟正黑體"/>
          <w:lang w:eastAsia="zh-TW"/>
        </w:rPr>
        <w:t>s between them will go away</w:t>
      </w:r>
      <w:r w:rsidR="009C18A6" w:rsidRPr="00731548">
        <w:rPr>
          <w:rFonts w:eastAsia="微軟正黑體"/>
          <w:lang w:eastAsia="zh-TW"/>
        </w:rPr>
        <w:t xml:space="preserve">. On the contrary, it ignores </w:t>
      </w:r>
      <w:r w:rsidRPr="00731548">
        <w:rPr>
          <w:rFonts w:eastAsia="微軟正黑體"/>
          <w:lang w:eastAsia="zh-TW"/>
        </w:rPr>
        <w:t>the</w:t>
      </w:r>
      <w:r w:rsidR="009C18A6" w:rsidRPr="00731548">
        <w:rPr>
          <w:rFonts w:eastAsia="微軟正黑體"/>
          <w:lang w:eastAsia="zh-TW"/>
        </w:rPr>
        <w:t xml:space="preserve"> seriousness, consequences and harm</w:t>
      </w:r>
      <w:r w:rsidRPr="00731548">
        <w:rPr>
          <w:rFonts w:eastAsia="微軟正黑體"/>
          <w:lang w:eastAsia="zh-TW"/>
        </w:rPr>
        <w:t>s of family conflicts</w:t>
      </w:r>
      <w:r w:rsidR="009C18A6" w:rsidRPr="00731548">
        <w:rPr>
          <w:rFonts w:eastAsia="微軟正黑體"/>
          <w:lang w:eastAsia="zh-TW"/>
        </w:rPr>
        <w:t xml:space="preserve">. Learning conflict resolution strategies helps us stop and think about </w:t>
      </w:r>
      <w:r w:rsidR="00BA5BF2" w:rsidRPr="00731548">
        <w:rPr>
          <w:rFonts w:eastAsia="微軟正黑體"/>
          <w:lang w:eastAsia="zh-TW"/>
        </w:rPr>
        <w:t xml:space="preserve">the </w:t>
      </w:r>
      <w:r w:rsidR="009C18A6" w:rsidRPr="00731548">
        <w:rPr>
          <w:rFonts w:eastAsia="微軟正黑體"/>
          <w:lang w:eastAsia="zh-TW"/>
        </w:rPr>
        <w:t>conflicts</w:t>
      </w:r>
      <w:r w:rsidR="00BA5BF2" w:rsidRPr="00731548">
        <w:rPr>
          <w:rFonts w:eastAsia="微軟正黑體"/>
          <w:lang w:eastAsia="zh-TW"/>
        </w:rPr>
        <w:t xml:space="preserve"> we are facing</w:t>
      </w:r>
      <w:r w:rsidR="009C18A6" w:rsidRPr="00731548">
        <w:rPr>
          <w:rFonts w:eastAsia="微軟正黑體"/>
          <w:lang w:eastAsia="zh-TW"/>
        </w:rPr>
        <w:t xml:space="preserve"> and choose more appropriate </w:t>
      </w:r>
      <w:r w:rsidRPr="00731548">
        <w:rPr>
          <w:rFonts w:eastAsia="微軟正黑體"/>
          <w:lang w:eastAsia="zh-TW"/>
        </w:rPr>
        <w:t>methods</w:t>
      </w:r>
      <w:r w:rsidR="009C18A6" w:rsidRPr="00731548">
        <w:rPr>
          <w:rFonts w:eastAsia="微軟正黑體"/>
          <w:lang w:eastAsia="zh-TW"/>
        </w:rPr>
        <w:t xml:space="preserve"> to deal with or resolve them.</w:t>
      </w:r>
    </w:p>
    <w:p w14:paraId="7C2E8C72" w14:textId="77777777" w:rsidR="0072005B" w:rsidRPr="00731548" w:rsidRDefault="0072005B" w:rsidP="00340F21">
      <w:pPr>
        <w:snapToGrid w:val="0"/>
        <w:spacing w:line="276" w:lineRule="auto"/>
        <w:jc w:val="both"/>
        <w:rPr>
          <w:rFonts w:eastAsia="微軟正黑體"/>
          <w:lang w:eastAsia="zh-TW"/>
        </w:rPr>
      </w:pPr>
    </w:p>
    <w:p w14:paraId="20CEDB5D" w14:textId="0F3C155F" w:rsidR="0072005B" w:rsidRPr="00731548" w:rsidRDefault="00A2351B" w:rsidP="00340F21">
      <w:pPr>
        <w:snapToGrid w:val="0"/>
        <w:spacing w:line="276" w:lineRule="auto"/>
        <w:jc w:val="both"/>
        <w:rPr>
          <w:rFonts w:eastAsia="微軟正黑體"/>
          <w:lang w:eastAsia="zh-TW"/>
        </w:rPr>
      </w:pPr>
      <w:r w:rsidRPr="00731548">
        <w:rPr>
          <w:noProof/>
          <w:kern w:val="0"/>
          <w:sz w:val="20"/>
          <w:szCs w:val="20"/>
          <w:lang w:val="en-US"/>
        </w:rPr>
        <w:drawing>
          <wp:anchor distT="0" distB="0" distL="114300" distR="114300" simplePos="0" relativeHeight="251723776" behindDoc="0" locked="0" layoutInCell="1" allowOverlap="1" wp14:anchorId="71FEA22F" wp14:editId="14D4CB65">
            <wp:simplePos x="0" y="0"/>
            <wp:positionH relativeFrom="column">
              <wp:posOffset>1110113</wp:posOffset>
            </wp:positionH>
            <wp:positionV relativeFrom="paragraph">
              <wp:posOffset>728373</wp:posOffset>
            </wp:positionV>
            <wp:extent cx="561975" cy="457200"/>
            <wp:effectExtent l="0" t="0" r="0" b="0"/>
            <wp:wrapNone/>
            <wp:docPr id="1025"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圖片 119"/>
                    <pic:cNvPicPr>
                      <a:picLocks noChangeAspect="1"/>
                    </pic:cNvPicPr>
                  </pic:nvPicPr>
                  <pic:blipFill>
                    <a:blip r:embed="rId96" cstate="screen"/>
                    <a:stretch>
                      <a:fillRect/>
                    </a:stretch>
                  </pic:blipFill>
                  <pic:spPr>
                    <a:xfrm>
                      <a:off x="0" y="0"/>
                      <a:ext cx="561975" cy="457200"/>
                    </a:xfrm>
                    <a:prstGeom prst="rect">
                      <a:avLst/>
                    </a:prstGeom>
                    <a:ln>
                      <a:noFill/>
                    </a:ln>
                  </pic:spPr>
                </pic:pic>
              </a:graphicData>
            </a:graphic>
          </wp:anchor>
        </w:drawing>
      </w:r>
      <w:r w:rsidRPr="00731548">
        <w:rPr>
          <w:noProof/>
          <w:kern w:val="0"/>
          <w:sz w:val="20"/>
          <w:szCs w:val="20"/>
          <w:lang w:val="en-US"/>
        </w:rPr>
        <w:drawing>
          <wp:anchor distT="0" distB="0" distL="114300" distR="114300" simplePos="0" relativeHeight="251726848" behindDoc="0" locked="0" layoutInCell="1" allowOverlap="1" wp14:anchorId="46B9AFDA" wp14:editId="428B9B89">
            <wp:simplePos x="0" y="0"/>
            <wp:positionH relativeFrom="column">
              <wp:posOffset>3878461</wp:posOffset>
            </wp:positionH>
            <wp:positionV relativeFrom="paragraph">
              <wp:posOffset>778071</wp:posOffset>
            </wp:positionV>
            <wp:extent cx="645795" cy="590550"/>
            <wp:effectExtent l="0" t="0" r="1905" b="6350"/>
            <wp:wrapNone/>
            <wp:docPr id="1028"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圖片 119"/>
                    <pic:cNvPicPr>
                      <a:picLocks noChangeAspect="1"/>
                    </pic:cNvPicPr>
                  </pic:nvPicPr>
                  <pic:blipFill>
                    <a:blip r:embed="rId97" cstate="screen"/>
                    <a:stretch>
                      <a:fillRect/>
                    </a:stretch>
                  </pic:blipFill>
                  <pic:spPr>
                    <a:xfrm>
                      <a:off x="0" y="0"/>
                      <a:ext cx="645795" cy="590550"/>
                    </a:xfrm>
                    <a:prstGeom prst="rect">
                      <a:avLst/>
                    </a:prstGeom>
                    <a:ln>
                      <a:noFill/>
                    </a:ln>
                  </pic:spPr>
                </pic:pic>
              </a:graphicData>
            </a:graphic>
          </wp:anchor>
        </w:drawing>
      </w:r>
      <w:r w:rsidR="009C18A6" w:rsidRPr="00731548">
        <w:rPr>
          <w:rFonts w:eastAsia="微軟正黑體"/>
          <w:lang w:eastAsia="zh-TW"/>
        </w:rPr>
        <w:t>The</w:t>
      </w:r>
      <w:r w:rsidR="009C18A6" w:rsidRPr="00731548">
        <w:rPr>
          <w:rFonts w:eastAsia="微軟正黑體"/>
          <w:b/>
          <w:lang w:eastAsia="zh-TW"/>
        </w:rPr>
        <w:t xml:space="preserve"> Thomas-Kilmann Conflict Mode Instrument (TKI)</w:t>
      </w:r>
      <w:r w:rsidR="009C18A6" w:rsidRPr="00731548">
        <w:rPr>
          <w:rFonts w:eastAsia="微軟正黑體"/>
          <w:lang w:eastAsia="zh-TW"/>
        </w:rPr>
        <w:t xml:space="preserve"> established by American scholars Kenneth W. Thomas and Ralph H. Kilmann divides the conflict resolution strategy into Competition, Collaboration, Compromise, Avoidance, and Accommodation.</w:t>
      </w:r>
    </w:p>
    <w:p w14:paraId="4C63FA88" w14:textId="29FB85D7" w:rsidR="00A2351B" w:rsidRPr="00731548" w:rsidRDefault="00A2351B">
      <w:pPr>
        <w:snapToGrid w:val="0"/>
        <w:spacing w:line="276" w:lineRule="auto"/>
        <w:jc w:val="both"/>
        <w:rPr>
          <w:rFonts w:eastAsia="微軟正黑體"/>
          <w:lang w:eastAsia="zh-TW"/>
        </w:rPr>
      </w:pPr>
    </w:p>
    <w:tbl>
      <w:tblPr>
        <w:tblStyle w:val="afa"/>
        <w:tblW w:w="0" w:type="auto"/>
        <w:tblInd w:w="142" w:type="dxa"/>
        <w:tblLook w:val="04A0" w:firstRow="1" w:lastRow="0" w:firstColumn="1" w:lastColumn="0" w:noHBand="0" w:noVBand="1"/>
      </w:tblPr>
      <w:tblGrid>
        <w:gridCol w:w="723"/>
        <w:gridCol w:w="6662"/>
      </w:tblGrid>
      <w:tr w:rsidR="0072005B" w:rsidRPr="00731548" w14:paraId="3D392B3F" w14:textId="77777777">
        <w:tc>
          <w:tcPr>
            <w:tcW w:w="704" w:type="dxa"/>
            <w:tcBorders>
              <w:top w:val="nil"/>
              <w:left w:val="nil"/>
              <w:bottom w:val="nil"/>
              <w:right w:val="single" w:sz="12" w:space="0" w:color="auto"/>
            </w:tcBorders>
          </w:tcPr>
          <w:p w14:paraId="3AC252A1" w14:textId="77777777" w:rsidR="0072005B" w:rsidRPr="00731548" w:rsidRDefault="009C18A6">
            <w:pPr>
              <w:spacing w:line="276" w:lineRule="auto"/>
              <w:jc w:val="right"/>
              <w:rPr>
                <w:rFonts w:eastAsia="微軟正黑體"/>
                <w:b/>
                <w:bCs/>
                <w:kern w:val="0"/>
                <w:lang w:eastAsia="zh-TW"/>
              </w:rPr>
            </w:pPr>
            <w:r w:rsidRPr="00731548">
              <w:rPr>
                <w:rFonts w:eastAsia="微軟正黑體"/>
                <w:b/>
                <w:bCs/>
                <w:kern w:val="0"/>
                <w:lang w:eastAsia="zh-TW"/>
              </w:rPr>
              <w:t>High</w:t>
            </w:r>
          </w:p>
        </w:tc>
        <w:tc>
          <w:tcPr>
            <w:tcW w:w="6662" w:type="dxa"/>
            <w:tcBorders>
              <w:top w:val="nil"/>
              <w:left w:val="single" w:sz="12" w:space="0" w:color="auto"/>
              <w:bottom w:val="nil"/>
              <w:right w:val="nil"/>
            </w:tcBorders>
          </w:tcPr>
          <w:p w14:paraId="4BE8CE24" w14:textId="34860C7D" w:rsidR="0072005B" w:rsidRPr="00731548" w:rsidRDefault="00991850">
            <w:pPr>
              <w:snapToGrid w:val="0"/>
              <w:spacing w:line="276" w:lineRule="auto"/>
              <w:rPr>
                <w:rFonts w:eastAsia="微軟正黑體"/>
                <w:kern w:val="0"/>
                <w:lang w:eastAsia="zh-TW"/>
              </w:rPr>
            </w:pPr>
            <w:r w:rsidRPr="00731548">
              <w:rPr>
                <w:rFonts w:eastAsia="微軟正黑體"/>
                <w:b/>
                <w:bCs/>
                <w:noProof/>
                <w:lang w:val="en-US"/>
              </w:rPr>
              <mc:AlternateContent>
                <mc:Choice Requires="wps">
                  <w:drawing>
                    <wp:anchor distT="0" distB="0" distL="114300" distR="114300" simplePos="0" relativeHeight="251712512" behindDoc="0" locked="0" layoutInCell="1" allowOverlap="1" wp14:anchorId="5DF0B025" wp14:editId="5183681E">
                      <wp:simplePos x="0" y="0"/>
                      <wp:positionH relativeFrom="column">
                        <wp:posOffset>2844800</wp:posOffset>
                      </wp:positionH>
                      <wp:positionV relativeFrom="paragraph">
                        <wp:posOffset>196215</wp:posOffset>
                      </wp:positionV>
                      <wp:extent cx="1473200" cy="679450"/>
                      <wp:effectExtent l="0" t="0" r="12700" b="25400"/>
                      <wp:wrapNone/>
                      <wp:docPr id="1044" name="橢圓 1044"/>
                      <wp:cNvGraphicFramePr/>
                      <a:graphic xmlns:a="http://schemas.openxmlformats.org/drawingml/2006/main">
                        <a:graphicData uri="http://schemas.microsoft.com/office/word/2010/wordprocessingShape">
                          <wps:wsp>
                            <wps:cNvSpPr/>
                            <wps:spPr>
                              <a:xfrm>
                                <a:off x="0" y="0"/>
                                <a:ext cx="1473200" cy="679450"/>
                              </a:xfrm>
                              <a:prstGeom prst="ellipse">
                                <a:avLst/>
                              </a:prstGeom>
                              <a:ln w="19050">
                                <a:solidFill>
                                  <a:srgbClr val="FFFF00"/>
                                </a:solidFill>
                              </a:ln>
                            </wps:spPr>
                            <wps:style>
                              <a:lnRef idx="2">
                                <a:schemeClr val="accent6"/>
                              </a:lnRef>
                              <a:fillRef idx="1">
                                <a:schemeClr val="lt1"/>
                              </a:fillRef>
                              <a:effectRef idx="0">
                                <a:schemeClr val="accent6"/>
                              </a:effectRef>
                              <a:fontRef idx="minor">
                                <a:schemeClr val="dk1"/>
                              </a:fontRef>
                            </wps:style>
                            <wps:txbx>
                              <w:txbxContent>
                                <w:p w14:paraId="68A746BF" w14:textId="314A5B61" w:rsidR="00DD13DE" w:rsidRDefault="00DD13DE">
                                  <w:pPr>
                                    <w:snapToGrid w:val="0"/>
                                    <w:jc w:val="center"/>
                                    <w:rPr>
                                      <w:rFonts w:eastAsia="微軟正黑體"/>
                                      <w:lang w:val="en-US" w:eastAsia="zh-TW"/>
                                    </w:rPr>
                                  </w:pPr>
                                  <w:r>
                                    <w:rPr>
                                      <w:rFonts w:eastAsia="微軟正黑體"/>
                                      <w:lang w:val="en-US" w:eastAsia="zh-TW"/>
                                    </w:rPr>
                                    <w:t>Collaboration</w:t>
                                  </w:r>
                                </w:p>
                                <w:p w14:paraId="0CA05CA7" w14:textId="4209C15E"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color w:val="0070C0"/>
                                      <w:sz w:val="18"/>
                                      <w:szCs w:val="18"/>
                                      <w:lang w:eastAsia="zh-TW"/>
                                    </w:rPr>
                                    <w:t>Win-w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DF0B025" id="橢圓 1044" o:spid="_x0000_s1073" style="position:absolute;margin-left:224pt;margin-top:15.45pt;width:116pt;height:53.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" fillcolor="white [3201]" strokecolor="yellow" strokeweight="1.5pt">
                      <v:stroke joinstyle="miter"/>
                      <v:textbox>
                        <w:txbxContent>
                          <w:p w14:paraId="68A746BF" w14:textId="314A5B61" w:rsidR="00DD13DE" w:rsidRDefault="00DD13DE">
                            <w:pPr>
                              <w:snapToGrid w:val="0"/>
                              <w:jc w:val="center"/>
                              <w:rPr>
                                <w:rFonts w:eastAsia="微軟正黑體"/>
                                <w:lang w:val="en-US" w:eastAsia="zh-TW"/>
                              </w:rPr>
                            </w:pPr>
                            <w:r>
                              <w:rPr>
                                <w:rFonts w:eastAsia="微軟正黑體"/>
                                <w:lang w:val="en-US" w:eastAsia="zh-TW"/>
                              </w:rPr>
                              <w:t>Collaboration</w:t>
                            </w:r>
                          </w:p>
                          <w:p w14:paraId="0CA05CA7" w14:textId="4209C15E"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hint="eastAsia"/>
                                <w:b/>
                                <w:bCs/>
                                <w:color w:val="0070C0"/>
                                <w:sz w:val="18"/>
                                <w:szCs w:val="18"/>
                                <w:lang w:eastAsia="zh-TW"/>
                              </w:rPr>
                              <w:t>Win-win</w:t>
                            </w:r>
                          </w:p>
                        </w:txbxContent>
                      </v:textbox>
                    </v:oval>
                  </w:pict>
                </mc:Fallback>
              </mc:AlternateContent>
            </w:r>
            <w:r w:rsidRPr="00731548">
              <w:rPr>
                <w:rFonts w:eastAsia="微軟正黑體"/>
                <w:b/>
                <w:bCs/>
                <w:noProof/>
                <w:kern w:val="0"/>
                <w:sz w:val="20"/>
                <w:szCs w:val="20"/>
                <w:lang w:val="en-US"/>
              </w:rPr>
              <mc:AlternateContent>
                <mc:Choice Requires="wps">
                  <w:drawing>
                    <wp:anchor distT="0" distB="0" distL="114300" distR="114300" simplePos="0" relativeHeight="251713536" behindDoc="0" locked="0" layoutInCell="1" allowOverlap="1" wp14:anchorId="07BF14B2" wp14:editId="740C55E8">
                      <wp:simplePos x="0" y="0"/>
                      <wp:positionH relativeFrom="column">
                        <wp:posOffset>100965</wp:posOffset>
                      </wp:positionH>
                      <wp:positionV relativeFrom="paragraph">
                        <wp:posOffset>64770</wp:posOffset>
                      </wp:positionV>
                      <wp:extent cx="1400175" cy="679450"/>
                      <wp:effectExtent l="0" t="0" r="28575" b="25400"/>
                      <wp:wrapNone/>
                      <wp:docPr id="2" name="橢圓 2"/>
                      <wp:cNvGraphicFramePr/>
                      <a:graphic xmlns:a="http://schemas.openxmlformats.org/drawingml/2006/main">
                        <a:graphicData uri="http://schemas.microsoft.com/office/word/2010/wordprocessingShape">
                          <wps:wsp>
                            <wps:cNvSpPr/>
                            <wps:spPr>
                              <a:xfrm>
                                <a:off x="0" y="0"/>
                                <a:ext cx="1400175" cy="679450"/>
                              </a:xfrm>
                              <a:prstGeom prst="ellipse">
                                <a:avLst/>
                              </a:prstGeom>
                              <a:ln w="19050">
                                <a:solidFill>
                                  <a:srgbClr val="FF99CC"/>
                                </a:solidFill>
                              </a:ln>
                            </wps:spPr>
                            <wps:style>
                              <a:lnRef idx="2">
                                <a:schemeClr val="accent6"/>
                              </a:lnRef>
                              <a:fillRef idx="1">
                                <a:schemeClr val="lt1"/>
                              </a:fillRef>
                              <a:effectRef idx="0">
                                <a:schemeClr val="accent6"/>
                              </a:effectRef>
                              <a:fontRef idx="minor">
                                <a:schemeClr val="dk1"/>
                              </a:fontRef>
                            </wps:style>
                            <wps:txbx>
                              <w:txbxContent>
                                <w:p w14:paraId="52CA6697" w14:textId="5A0387DA" w:rsidR="00DD13DE" w:rsidRDefault="00DD13DE">
                                  <w:pPr>
                                    <w:snapToGrid w:val="0"/>
                                    <w:jc w:val="center"/>
                                    <w:rPr>
                                      <w:rFonts w:eastAsia="微軟正黑體"/>
                                      <w:lang w:val="en-US" w:eastAsia="zh-TW"/>
                                    </w:rPr>
                                  </w:pPr>
                                  <w:r>
                                    <w:rPr>
                                      <w:rFonts w:eastAsia="微軟正黑體" w:hint="eastAsia"/>
                                      <w:lang w:val="en-US" w:eastAsia="zh-TW"/>
                                    </w:rPr>
                                    <w:t>C</w:t>
                                  </w:r>
                                  <w:r>
                                    <w:rPr>
                                      <w:rFonts w:eastAsia="微軟正黑體"/>
                                      <w:lang w:val="en-US" w:eastAsia="zh-TW"/>
                                    </w:rPr>
                                    <w:t>ompetition</w:t>
                                  </w:r>
                                </w:p>
                                <w:p w14:paraId="547F8A0A" w14:textId="3BDF854A"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538135" w:themeColor="accent6" w:themeShade="BF"/>
                                      <w:sz w:val="18"/>
                                      <w:szCs w:val="18"/>
                                    </w:rPr>
                                    <w:t>I win you 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7BF14B2" id="橢圓 2" o:spid="_x0000_s1074" style="position:absolute;margin-left:7.95pt;margin-top:5.1pt;width:110.25pt;height:53.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" fillcolor="white [3201]" strokecolor="#f9c" strokeweight="1.5pt">
                      <v:stroke joinstyle="miter"/>
                      <v:textbox>
                        <w:txbxContent>
                          <w:p w14:paraId="52CA6697" w14:textId="5A0387DA" w:rsidR="00DD13DE" w:rsidRDefault="00DD13DE">
                            <w:pPr>
                              <w:snapToGrid w:val="0"/>
                              <w:jc w:val="center"/>
                              <w:rPr>
                                <w:rFonts w:eastAsia="微軟正黑體"/>
                                <w:lang w:val="en-US" w:eastAsia="zh-TW"/>
                              </w:rPr>
                            </w:pPr>
                            <w:r>
                              <w:rPr>
                                <w:rFonts w:eastAsia="微軟正黑體" w:hint="eastAsia"/>
                                <w:lang w:val="en-US" w:eastAsia="zh-TW"/>
                              </w:rPr>
                              <w:t>C</w:t>
                            </w:r>
                            <w:r>
                              <w:rPr>
                                <w:rFonts w:eastAsia="微軟正黑體"/>
                                <w:lang w:val="en-US" w:eastAsia="zh-TW"/>
                              </w:rPr>
                              <w:t>ompetition</w:t>
                            </w:r>
                          </w:p>
                          <w:p w14:paraId="547F8A0A" w14:textId="3BDF854A"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538135" w:themeColor="accent6" w:themeShade="BF"/>
                                <w:sz w:val="18"/>
                                <w:szCs w:val="18"/>
                              </w:rPr>
                              <w:t>I win you lose</w:t>
                            </w:r>
                          </w:p>
                        </w:txbxContent>
                      </v:textbox>
                    </v:oval>
                  </w:pict>
                </mc:Fallback>
              </mc:AlternateContent>
            </w:r>
          </w:p>
        </w:tc>
      </w:tr>
      <w:tr w:rsidR="0072005B" w:rsidRPr="00731548" w14:paraId="1EA3D8EA" w14:textId="77777777">
        <w:tc>
          <w:tcPr>
            <w:tcW w:w="704" w:type="dxa"/>
            <w:tcBorders>
              <w:top w:val="nil"/>
              <w:left w:val="nil"/>
              <w:bottom w:val="nil"/>
              <w:right w:val="single" w:sz="12" w:space="0" w:color="auto"/>
            </w:tcBorders>
          </w:tcPr>
          <w:p w14:paraId="553CE681" w14:textId="77777777" w:rsidR="0072005B" w:rsidRPr="00731548" w:rsidRDefault="009C18A6">
            <w:pPr>
              <w:spacing w:line="276" w:lineRule="auto"/>
              <w:rPr>
                <w:rFonts w:eastAsia="微軟正黑體"/>
                <w:b/>
                <w:bCs/>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1488" behindDoc="0" locked="0" layoutInCell="1" allowOverlap="1" wp14:anchorId="31D061D7" wp14:editId="3E385EAD">
                      <wp:simplePos x="0" y="0"/>
                      <wp:positionH relativeFrom="column">
                        <wp:posOffset>-107315</wp:posOffset>
                      </wp:positionH>
                      <wp:positionV relativeFrom="paragraph">
                        <wp:posOffset>66675</wp:posOffset>
                      </wp:positionV>
                      <wp:extent cx="453390" cy="1709420"/>
                      <wp:effectExtent l="0" t="0" r="0" b="0"/>
                      <wp:wrapNone/>
                      <wp:docPr id="1045" name="矩形 1045"/>
                      <wp:cNvGraphicFramePr/>
                      <a:graphic xmlns:a="http://schemas.openxmlformats.org/drawingml/2006/main">
                        <a:graphicData uri="http://schemas.microsoft.com/office/word/2010/wordprocessingShape">
                          <wps:wsp>
                            <wps:cNvSpPr/>
                            <wps:spPr>
                              <a:xfrm>
                                <a:off x="0" y="0"/>
                                <a:ext cx="453390" cy="1709420"/>
                              </a:xfrm>
                              <a:prstGeom prst="rect">
                                <a:avLst/>
                              </a:prstGeom>
                              <a:noFill/>
                              <a:ln w="12700" cap="flat" cmpd="sng" algn="ctr">
                                <a:noFill/>
                                <a:prstDash val="solid"/>
                                <a:miter lim="800000"/>
                              </a:ln>
                              <a:effectLst/>
                            </wps:spPr>
                            <wps:txbx>
                              <w:txbxContent>
                                <w:p w14:paraId="3969139B" w14:textId="77777777" w:rsidR="00DD13DE" w:rsidRDefault="00DD13DE">
                                  <w:pPr>
                                    <w:snapToGrid w:val="0"/>
                                    <w:jc w:val="center"/>
                                    <w:rPr>
                                      <w:rFonts w:eastAsia="微軟正黑體"/>
                                      <w:b/>
                                      <w:bCs/>
                                      <w:color w:val="000000" w:themeColor="text1"/>
                                      <w:lang w:eastAsia="zh-TW"/>
                                    </w:rPr>
                                  </w:pPr>
                                  <w:r>
                                    <w:rPr>
                                      <w:rFonts w:eastAsia="微軟正黑體"/>
                                      <w:b/>
                                      <w:bCs/>
                                      <w:color w:val="000000" w:themeColor="text1"/>
                                      <w:lang w:eastAsia="zh-TW"/>
                                    </w:rPr>
                                    <w:t>Assertiveness</w:t>
                                  </w:r>
                                </w:p>
                              </w:txbxContent>
                            </wps:txbx>
                            <wps:bodyPr rot="0" spcFirstLastPara="0" vertOverflow="overflow" horzOverflow="overflow" vert="vert270"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D061D7" id="矩形 1045" o:spid="_x0000_s1075" style="position:absolute;margin-left:-8.45pt;margin-top:5.25pt;width:35.7pt;height:134.6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" filled="f" stroked="f" strokeweight="1pt">
                      <v:textbox style="layout-flow:vertical;mso-layout-flow-alt:bottom-to-top">
                        <w:txbxContent>
                          <w:p w14:paraId="3969139B" w14:textId="77777777" w:rsidR="00DD13DE" w:rsidRDefault="00DD13DE">
                            <w:pPr>
                              <w:snapToGrid w:val="0"/>
                              <w:jc w:val="center"/>
                              <w:rPr>
                                <w:rFonts w:eastAsia="微軟正黑體"/>
                                <w:b/>
                                <w:bCs/>
                                <w:color w:val="000000" w:themeColor="text1"/>
                                <w:lang w:eastAsia="zh-TW"/>
                              </w:rPr>
                            </w:pPr>
                            <w:r>
                              <w:rPr>
                                <w:rFonts w:eastAsia="微軟正黑體"/>
                                <w:b/>
                                <w:bCs/>
                                <w:color w:val="000000" w:themeColor="text1"/>
                                <w:lang w:eastAsia="zh-TW"/>
                              </w:rPr>
                              <w:t>Assertiveness</w:t>
                            </w:r>
                          </w:p>
                        </w:txbxContent>
                      </v:textbox>
                    </v:rect>
                  </w:pict>
                </mc:Fallback>
              </mc:AlternateContent>
            </w:r>
          </w:p>
          <w:p w14:paraId="1C63BBCE" w14:textId="77777777" w:rsidR="0072005B" w:rsidRPr="00731548" w:rsidRDefault="0072005B">
            <w:pPr>
              <w:spacing w:line="276" w:lineRule="auto"/>
              <w:rPr>
                <w:rFonts w:eastAsia="微軟正黑體"/>
                <w:b/>
                <w:bCs/>
                <w:kern w:val="0"/>
                <w:lang w:eastAsia="zh-TW"/>
              </w:rPr>
            </w:pPr>
          </w:p>
          <w:p w14:paraId="3928989D" w14:textId="77777777" w:rsidR="0072005B" w:rsidRPr="00731548" w:rsidRDefault="0072005B">
            <w:pPr>
              <w:spacing w:line="276" w:lineRule="auto"/>
              <w:rPr>
                <w:rFonts w:eastAsia="微軟正黑體"/>
                <w:b/>
                <w:bCs/>
                <w:kern w:val="0"/>
                <w:lang w:eastAsia="zh-TW"/>
              </w:rPr>
            </w:pPr>
          </w:p>
          <w:p w14:paraId="6573A383" w14:textId="77777777" w:rsidR="0072005B" w:rsidRPr="00731548" w:rsidRDefault="0072005B">
            <w:pPr>
              <w:spacing w:line="276" w:lineRule="auto"/>
              <w:rPr>
                <w:rFonts w:eastAsia="微軟正黑體"/>
                <w:b/>
                <w:bCs/>
                <w:kern w:val="0"/>
                <w:lang w:eastAsia="zh-TW"/>
              </w:rPr>
            </w:pPr>
          </w:p>
          <w:p w14:paraId="2054C8AF" w14:textId="77777777" w:rsidR="0072005B" w:rsidRPr="00731548" w:rsidRDefault="0072005B">
            <w:pPr>
              <w:spacing w:line="276" w:lineRule="auto"/>
              <w:rPr>
                <w:rFonts w:eastAsia="微軟正黑體"/>
                <w:b/>
                <w:bCs/>
                <w:kern w:val="0"/>
                <w:lang w:eastAsia="zh-TW"/>
              </w:rPr>
            </w:pPr>
          </w:p>
          <w:p w14:paraId="6FA3B138" w14:textId="77777777" w:rsidR="0072005B" w:rsidRPr="00731548" w:rsidRDefault="0072005B">
            <w:pPr>
              <w:spacing w:line="276" w:lineRule="auto"/>
              <w:rPr>
                <w:rFonts w:eastAsia="微軟正黑體"/>
                <w:b/>
                <w:bCs/>
                <w:kern w:val="0"/>
                <w:lang w:eastAsia="zh-TW"/>
              </w:rPr>
            </w:pPr>
          </w:p>
          <w:p w14:paraId="75D2B4C4" w14:textId="77777777" w:rsidR="0072005B" w:rsidRPr="00731548" w:rsidRDefault="0072005B">
            <w:pPr>
              <w:spacing w:line="276" w:lineRule="auto"/>
              <w:rPr>
                <w:rFonts w:eastAsia="微軟正黑體"/>
                <w:b/>
                <w:bCs/>
                <w:kern w:val="0"/>
                <w:lang w:eastAsia="zh-TW"/>
              </w:rPr>
            </w:pPr>
          </w:p>
        </w:tc>
        <w:tc>
          <w:tcPr>
            <w:tcW w:w="6662" w:type="dxa"/>
            <w:tcBorders>
              <w:top w:val="nil"/>
              <w:left w:val="single" w:sz="12" w:space="0" w:color="auto"/>
              <w:bottom w:val="single" w:sz="12" w:space="0" w:color="auto"/>
              <w:right w:val="nil"/>
            </w:tcBorders>
          </w:tcPr>
          <w:p w14:paraId="2F6DB41F" w14:textId="4A23C7B4" w:rsidR="0072005B" w:rsidRPr="00731548" w:rsidRDefault="00991850">
            <w:pPr>
              <w:snapToGrid w:val="0"/>
              <w:spacing w:line="276" w:lineRule="auto"/>
              <w:rPr>
                <w:rFonts w:eastAsia="微軟正黑體"/>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5584" behindDoc="0" locked="0" layoutInCell="1" allowOverlap="1" wp14:anchorId="35A8D3EA" wp14:editId="475A82FB">
                      <wp:simplePos x="0" y="0"/>
                      <wp:positionH relativeFrom="column">
                        <wp:posOffset>2625090</wp:posOffset>
                      </wp:positionH>
                      <wp:positionV relativeFrom="paragraph">
                        <wp:posOffset>1126490</wp:posOffset>
                      </wp:positionV>
                      <wp:extent cx="1727200" cy="679450"/>
                      <wp:effectExtent l="0" t="0" r="25400" b="25400"/>
                      <wp:wrapNone/>
                      <wp:docPr id="1053" name="橢圓 1053"/>
                      <wp:cNvGraphicFramePr/>
                      <a:graphic xmlns:a="http://schemas.openxmlformats.org/drawingml/2006/main">
                        <a:graphicData uri="http://schemas.microsoft.com/office/word/2010/wordprocessingShape">
                          <wps:wsp>
                            <wps:cNvSpPr/>
                            <wps:spPr>
                              <a:xfrm>
                                <a:off x="0" y="0"/>
                                <a:ext cx="1727200" cy="679450"/>
                              </a:xfrm>
                              <a:prstGeom prst="ellipse">
                                <a:avLst/>
                              </a:prstGeom>
                              <a:ln w="19050"/>
                            </wps:spPr>
                            <wps:style>
                              <a:lnRef idx="2">
                                <a:schemeClr val="accent5"/>
                              </a:lnRef>
                              <a:fillRef idx="1">
                                <a:schemeClr val="lt1"/>
                              </a:fillRef>
                              <a:effectRef idx="0">
                                <a:schemeClr val="accent5"/>
                              </a:effectRef>
                              <a:fontRef idx="minor">
                                <a:schemeClr val="dk1"/>
                              </a:fontRef>
                            </wps:style>
                            <wps:txbx>
                              <w:txbxContent>
                                <w:p w14:paraId="27628724" w14:textId="1211367C" w:rsidR="00DD13DE" w:rsidRDefault="00DD13DE">
                                  <w:pPr>
                                    <w:snapToGrid w:val="0"/>
                                    <w:jc w:val="center"/>
                                    <w:rPr>
                                      <w:rFonts w:eastAsia="微軟正黑體"/>
                                      <w:lang w:val="en-US" w:eastAsia="zh-TW"/>
                                    </w:rPr>
                                  </w:pPr>
                                  <w:r>
                                    <w:rPr>
                                      <w:rFonts w:eastAsia="微軟正黑體"/>
                                      <w:lang w:val="en-US" w:eastAsia="zh-TW"/>
                                    </w:rPr>
                                    <w:t>Accommodation</w:t>
                                  </w:r>
                                </w:p>
                                <w:p w14:paraId="3963DECE" w14:textId="75F72754"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C45911" w:themeColor="accent2" w:themeShade="BF"/>
                                      <w:sz w:val="18"/>
                                      <w:szCs w:val="18"/>
                                    </w:rPr>
                                    <w:t>I lose you wi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A8D3EA" id="橢圓 1053" o:spid="_x0000_s1076" style="position:absolute;margin-left:206.7pt;margin-top:88.7pt;width:136pt;height:53.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" fillcolor="white [3201]" strokecolor="#4472c4 [3208]" strokeweight="1.5pt">
                      <v:stroke joinstyle="miter"/>
                      <v:textbox>
                        <w:txbxContent>
                          <w:p w14:paraId="27628724" w14:textId="1211367C" w:rsidR="00DD13DE" w:rsidRDefault="00DD13DE">
                            <w:pPr>
                              <w:snapToGrid w:val="0"/>
                              <w:jc w:val="center"/>
                              <w:rPr>
                                <w:rFonts w:eastAsia="微軟正黑體"/>
                                <w:lang w:val="en-US" w:eastAsia="zh-TW"/>
                              </w:rPr>
                            </w:pPr>
                            <w:r>
                              <w:rPr>
                                <w:rFonts w:eastAsia="微軟正黑體"/>
                                <w:lang w:val="en-US" w:eastAsia="zh-TW"/>
                              </w:rPr>
                              <w:t>Accommodation</w:t>
                            </w:r>
                          </w:p>
                          <w:p w14:paraId="3963DECE" w14:textId="75F72754"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C45911" w:themeColor="accent2" w:themeShade="BF"/>
                                <w:sz w:val="18"/>
                                <w:szCs w:val="18"/>
                              </w:rPr>
                              <w:t>I lose you win</w:t>
                            </w:r>
                          </w:p>
                        </w:txbxContent>
                      </v:textbox>
                    </v:oval>
                  </w:pict>
                </mc:Fallback>
              </mc:AlternateContent>
            </w:r>
            <w:r w:rsidRPr="00731548">
              <w:rPr>
                <w:rFonts w:eastAsia="微軟正黑體"/>
                <w:b/>
                <w:bCs/>
                <w:noProof/>
                <w:kern w:val="0"/>
                <w:sz w:val="20"/>
                <w:szCs w:val="20"/>
                <w:lang w:val="en-US"/>
              </w:rPr>
              <mc:AlternateContent>
                <mc:Choice Requires="wps">
                  <w:drawing>
                    <wp:anchor distT="0" distB="0" distL="114300" distR="114300" simplePos="0" relativeHeight="251716608" behindDoc="0" locked="0" layoutInCell="1" allowOverlap="1" wp14:anchorId="3C2B971B" wp14:editId="63DD9B3A">
                      <wp:simplePos x="0" y="0"/>
                      <wp:positionH relativeFrom="column">
                        <wp:posOffset>1469390</wp:posOffset>
                      </wp:positionH>
                      <wp:positionV relativeFrom="paragraph">
                        <wp:posOffset>506095</wp:posOffset>
                      </wp:positionV>
                      <wp:extent cx="1473200" cy="679450"/>
                      <wp:effectExtent l="0" t="0" r="12700" b="25400"/>
                      <wp:wrapNone/>
                      <wp:docPr id="1052" name="橢圓 1052"/>
                      <wp:cNvGraphicFramePr/>
                      <a:graphic xmlns:a="http://schemas.openxmlformats.org/drawingml/2006/main">
                        <a:graphicData uri="http://schemas.microsoft.com/office/word/2010/wordprocessingShape">
                          <wps:wsp>
                            <wps:cNvSpPr/>
                            <wps:spPr>
                              <a:xfrm>
                                <a:off x="0" y="0"/>
                                <a:ext cx="1473200" cy="679450"/>
                              </a:xfrm>
                              <a:prstGeom prst="ellipse">
                                <a:avLst/>
                              </a:prstGeom>
                              <a:ln w="19050"/>
                            </wps:spPr>
                            <wps:style>
                              <a:lnRef idx="2">
                                <a:schemeClr val="accent3"/>
                              </a:lnRef>
                              <a:fillRef idx="1">
                                <a:schemeClr val="lt1"/>
                              </a:fillRef>
                              <a:effectRef idx="0">
                                <a:schemeClr val="accent3"/>
                              </a:effectRef>
                              <a:fontRef idx="minor">
                                <a:schemeClr val="dk1"/>
                              </a:fontRef>
                            </wps:style>
                            <wps:txbx>
                              <w:txbxContent>
                                <w:p w14:paraId="51E14049" w14:textId="326BEDA2" w:rsidR="00DD13DE" w:rsidRDefault="00DD13DE">
                                  <w:pPr>
                                    <w:snapToGrid w:val="0"/>
                                    <w:jc w:val="center"/>
                                    <w:rPr>
                                      <w:rFonts w:eastAsia="微軟正黑體"/>
                                      <w:lang w:val="en-US" w:eastAsia="zh-TW"/>
                                    </w:rPr>
                                  </w:pPr>
                                  <w:r>
                                    <w:rPr>
                                      <w:rFonts w:eastAsia="微軟正黑體"/>
                                      <w:lang w:val="en-US" w:eastAsia="zh-TW"/>
                                    </w:rPr>
                                    <w:t>Compromise</w:t>
                                  </w:r>
                                </w:p>
                                <w:p w14:paraId="71884168" w14:textId="5F5EB019"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7030A0"/>
                                      <w:sz w:val="18"/>
                                      <w:szCs w:val="18"/>
                                    </w:rPr>
                                    <w:t>Win and 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C2B971B" id="橢圓 1052" o:spid="_x0000_s1077" style="position:absolute;margin-left:115.7pt;margin-top:39.85pt;width:116pt;height:53.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" fillcolor="white [3201]" strokecolor="#a5a5a5 [3206]" strokeweight="1.5pt">
                      <v:stroke joinstyle="miter"/>
                      <v:textbox>
                        <w:txbxContent>
                          <w:p w14:paraId="51E14049" w14:textId="326BEDA2" w:rsidR="00DD13DE" w:rsidRDefault="00DD13DE">
                            <w:pPr>
                              <w:snapToGrid w:val="0"/>
                              <w:jc w:val="center"/>
                              <w:rPr>
                                <w:rFonts w:eastAsia="微軟正黑體"/>
                                <w:lang w:val="en-US" w:eastAsia="zh-TW"/>
                              </w:rPr>
                            </w:pPr>
                            <w:r>
                              <w:rPr>
                                <w:rFonts w:eastAsia="微軟正黑體"/>
                                <w:lang w:val="en-US" w:eastAsia="zh-TW"/>
                              </w:rPr>
                              <w:t>Compromise</w:t>
                            </w:r>
                          </w:p>
                          <w:p w14:paraId="71884168" w14:textId="5F5EB019"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7030A0"/>
                                <w:sz w:val="18"/>
                                <w:szCs w:val="18"/>
                              </w:rPr>
                              <w:t>Win and lose</w:t>
                            </w:r>
                          </w:p>
                        </w:txbxContent>
                      </v:textbox>
                    </v:oval>
                  </w:pict>
                </mc:Fallback>
              </mc:AlternateContent>
            </w:r>
            <w:r w:rsidR="009C18A6" w:rsidRPr="00731548">
              <w:rPr>
                <w:rFonts w:eastAsia="微軟正黑體"/>
                <w:b/>
                <w:bCs/>
                <w:noProof/>
                <w:kern w:val="0"/>
                <w:sz w:val="20"/>
                <w:szCs w:val="20"/>
                <w:lang w:val="en-US"/>
              </w:rPr>
              <mc:AlternateContent>
                <mc:Choice Requires="wps">
                  <w:drawing>
                    <wp:anchor distT="0" distB="0" distL="114300" distR="114300" simplePos="0" relativeHeight="251714560" behindDoc="0" locked="0" layoutInCell="1" allowOverlap="1" wp14:anchorId="625509DA" wp14:editId="4C4B6664">
                      <wp:simplePos x="0" y="0"/>
                      <wp:positionH relativeFrom="column">
                        <wp:posOffset>151130</wp:posOffset>
                      </wp:positionH>
                      <wp:positionV relativeFrom="paragraph">
                        <wp:posOffset>1090295</wp:posOffset>
                      </wp:positionV>
                      <wp:extent cx="1266825" cy="679450"/>
                      <wp:effectExtent l="0" t="0" r="28575" b="25400"/>
                      <wp:wrapNone/>
                      <wp:docPr id="1054" name="橢圓 1054"/>
                      <wp:cNvGraphicFramePr/>
                      <a:graphic xmlns:a="http://schemas.openxmlformats.org/drawingml/2006/main">
                        <a:graphicData uri="http://schemas.microsoft.com/office/word/2010/wordprocessingShape">
                          <wps:wsp>
                            <wps:cNvSpPr/>
                            <wps:spPr>
                              <a:xfrm>
                                <a:off x="0" y="0"/>
                                <a:ext cx="1266825" cy="679450"/>
                              </a:xfrm>
                              <a:prstGeom prst="ellipse">
                                <a:avLst/>
                              </a:prstGeom>
                              <a:ln w="19050"/>
                            </wps:spPr>
                            <wps:style>
                              <a:lnRef idx="2">
                                <a:schemeClr val="accent6"/>
                              </a:lnRef>
                              <a:fillRef idx="1">
                                <a:schemeClr val="lt1"/>
                              </a:fillRef>
                              <a:effectRef idx="0">
                                <a:schemeClr val="accent6"/>
                              </a:effectRef>
                              <a:fontRef idx="minor">
                                <a:schemeClr val="dk1"/>
                              </a:fontRef>
                            </wps:style>
                            <wps:txbx>
                              <w:txbxContent>
                                <w:p w14:paraId="4A0695E6" w14:textId="03A3F15C" w:rsidR="00DD13DE" w:rsidRDefault="00DD13DE">
                                  <w:pPr>
                                    <w:snapToGrid w:val="0"/>
                                    <w:jc w:val="center"/>
                                    <w:rPr>
                                      <w:rFonts w:eastAsia="微軟正黑體"/>
                                      <w:lang w:val="en-US" w:eastAsia="zh-TW"/>
                                    </w:rPr>
                                  </w:pPr>
                                  <w:r>
                                    <w:rPr>
                                      <w:rFonts w:eastAsia="微軟正黑體"/>
                                      <w:lang w:val="en-US" w:eastAsia="zh-TW"/>
                                    </w:rPr>
                                    <w:t>Avoidance</w:t>
                                  </w:r>
                                </w:p>
                                <w:p w14:paraId="436F0088" w14:textId="5E2DC458"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FF0000"/>
                                      <w:sz w:val="18"/>
                                      <w:szCs w:val="18"/>
                                    </w:rPr>
                                    <w:t>Lose-los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25509DA" id="橢圓 1054" o:spid="_x0000_s1078" style="position:absolute;margin-left:11.9pt;margin-top:85.85pt;width:99.75pt;height:53.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" fillcolor="white [3201]" strokecolor="#70ad47 [3209]" strokeweight="1.5pt">
                      <v:stroke joinstyle="miter"/>
                      <v:textbox>
                        <w:txbxContent>
                          <w:p w14:paraId="4A0695E6" w14:textId="03A3F15C" w:rsidR="00DD13DE" w:rsidRDefault="00DD13DE">
                            <w:pPr>
                              <w:snapToGrid w:val="0"/>
                              <w:jc w:val="center"/>
                              <w:rPr>
                                <w:rFonts w:eastAsia="微軟正黑體"/>
                                <w:lang w:val="en-US" w:eastAsia="zh-TW"/>
                              </w:rPr>
                            </w:pPr>
                            <w:r>
                              <w:rPr>
                                <w:rFonts w:eastAsia="微軟正黑體"/>
                                <w:lang w:val="en-US" w:eastAsia="zh-TW"/>
                              </w:rPr>
                              <w:t>Avoidance</w:t>
                            </w:r>
                          </w:p>
                          <w:p w14:paraId="436F0088" w14:textId="5E2DC458" w:rsidR="00DD13DE" w:rsidRDefault="00DD13DE">
                            <w:pPr>
                              <w:snapToGrid w:val="0"/>
                              <w:jc w:val="center"/>
                              <w:rPr>
                                <w:rFonts w:ascii="微軟正黑體" w:eastAsia="微軟正黑體" w:hAnsi="微軟正黑體"/>
                                <w:b/>
                                <w:bCs/>
                                <w:sz w:val="22"/>
                                <w:szCs w:val="22"/>
                                <w:lang w:eastAsia="zh-TW"/>
                              </w:rPr>
                            </w:pPr>
                            <w:r>
                              <w:rPr>
                                <w:rFonts w:ascii="微軟正黑體" w:eastAsia="微軟正黑體" w:hAnsi="微軟正黑體"/>
                                <w:b/>
                                <w:bCs/>
                                <w:color w:val="FF0000"/>
                                <w:sz w:val="18"/>
                                <w:szCs w:val="18"/>
                              </w:rPr>
                              <w:t>Lose-lose</w:t>
                            </w:r>
                          </w:p>
                        </w:txbxContent>
                      </v:textbox>
                    </v:oval>
                  </w:pict>
                </mc:Fallback>
              </mc:AlternateContent>
            </w:r>
            <w:r w:rsidR="009C18A6" w:rsidRPr="00731548">
              <w:rPr>
                <w:noProof/>
                <w:kern w:val="0"/>
                <w:sz w:val="20"/>
                <w:szCs w:val="20"/>
                <w:lang w:val="en-US"/>
              </w:rPr>
              <w:drawing>
                <wp:anchor distT="0" distB="0" distL="114300" distR="114300" simplePos="0" relativeHeight="251725824" behindDoc="0" locked="0" layoutInCell="1" allowOverlap="1" wp14:anchorId="0E98DCC0" wp14:editId="478B5DC5">
                  <wp:simplePos x="0" y="0"/>
                  <wp:positionH relativeFrom="column">
                    <wp:posOffset>1989455</wp:posOffset>
                  </wp:positionH>
                  <wp:positionV relativeFrom="paragraph">
                    <wp:posOffset>184785</wp:posOffset>
                  </wp:positionV>
                  <wp:extent cx="333375" cy="457200"/>
                  <wp:effectExtent l="0" t="0" r="0" b="0"/>
                  <wp:wrapNone/>
                  <wp:docPr id="1027"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圖片 119"/>
                          <pic:cNvPicPr>
                            <a:picLocks noChangeAspect="1"/>
                          </pic:cNvPicPr>
                        </pic:nvPicPr>
                        <pic:blipFill>
                          <a:blip r:embed="rId98" cstate="screen"/>
                          <a:stretch>
                            <a:fillRect/>
                          </a:stretch>
                        </pic:blipFill>
                        <pic:spPr>
                          <a:xfrm>
                            <a:off x="0" y="0"/>
                            <a:ext cx="333375" cy="457200"/>
                          </a:xfrm>
                          <a:prstGeom prst="rect">
                            <a:avLst/>
                          </a:prstGeom>
                          <a:ln>
                            <a:noFill/>
                          </a:ln>
                        </pic:spPr>
                      </pic:pic>
                    </a:graphicData>
                  </a:graphic>
                </wp:anchor>
              </w:drawing>
            </w:r>
            <w:r w:rsidR="009C18A6" w:rsidRPr="00731548">
              <w:rPr>
                <w:noProof/>
                <w:kern w:val="0"/>
                <w:sz w:val="20"/>
                <w:szCs w:val="20"/>
                <w:lang w:val="en-US"/>
              </w:rPr>
              <w:drawing>
                <wp:anchor distT="0" distB="0" distL="114300" distR="114300" simplePos="0" relativeHeight="251724800" behindDoc="0" locked="0" layoutInCell="1" allowOverlap="1" wp14:anchorId="13C9E80D" wp14:editId="48991DFD">
                  <wp:simplePos x="0" y="0"/>
                  <wp:positionH relativeFrom="column">
                    <wp:posOffset>518795</wp:posOffset>
                  </wp:positionH>
                  <wp:positionV relativeFrom="paragraph">
                    <wp:posOffset>859790</wp:posOffset>
                  </wp:positionV>
                  <wp:extent cx="393700" cy="457200"/>
                  <wp:effectExtent l="0" t="0" r="0" b="0"/>
                  <wp:wrapNone/>
                  <wp:docPr id="1026"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圖片 119"/>
                          <pic:cNvPicPr>
                            <a:picLocks noChangeAspect="1"/>
                          </pic:cNvPicPr>
                        </pic:nvPicPr>
                        <pic:blipFill>
                          <a:blip r:embed="rId99" cstate="screen"/>
                          <a:stretch>
                            <a:fillRect/>
                          </a:stretch>
                        </pic:blipFill>
                        <pic:spPr>
                          <a:xfrm>
                            <a:off x="0" y="0"/>
                            <a:ext cx="393700" cy="457200"/>
                          </a:xfrm>
                          <a:prstGeom prst="rect">
                            <a:avLst/>
                          </a:prstGeom>
                          <a:ln>
                            <a:noFill/>
                          </a:ln>
                        </pic:spPr>
                      </pic:pic>
                    </a:graphicData>
                  </a:graphic>
                </wp:anchor>
              </w:drawing>
            </w:r>
            <w:r w:rsidR="009C18A6" w:rsidRPr="00731548">
              <w:rPr>
                <w:noProof/>
                <w:kern w:val="0"/>
                <w:sz w:val="20"/>
                <w:szCs w:val="20"/>
                <w:lang w:val="en-US"/>
              </w:rPr>
              <w:drawing>
                <wp:anchor distT="0" distB="0" distL="114300" distR="114300" simplePos="0" relativeHeight="251727872" behindDoc="0" locked="0" layoutInCell="1" allowOverlap="1" wp14:anchorId="4D0255E6" wp14:editId="3520616E">
                  <wp:simplePos x="0" y="0"/>
                  <wp:positionH relativeFrom="column">
                    <wp:posOffset>3299460</wp:posOffset>
                  </wp:positionH>
                  <wp:positionV relativeFrom="paragraph">
                    <wp:posOffset>781685</wp:posOffset>
                  </wp:positionV>
                  <wp:extent cx="431165" cy="513080"/>
                  <wp:effectExtent l="0" t="0" r="635" b="0"/>
                  <wp:wrapNone/>
                  <wp:docPr id="1029" name="圖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圖片 119"/>
                          <pic:cNvPicPr>
                            <a:picLocks noChangeAspect="1"/>
                          </pic:cNvPicPr>
                        </pic:nvPicPr>
                        <pic:blipFill>
                          <a:blip r:embed="rId100" cstate="screen"/>
                          <a:stretch>
                            <a:fillRect/>
                          </a:stretch>
                        </pic:blipFill>
                        <pic:spPr>
                          <a:xfrm>
                            <a:off x="0" y="0"/>
                            <a:ext cx="431165" cy="512956"/>
                          </a:xfrm>
                          <a:prstGeom prst="rect">
                            <a:avLst/>
                          </a:prstGeom>
                          <a:ln>
                            <a:noFill/>
                          </a:ln>
                        </pic:spPr>
                      </pic:pic>
                    </a:graphicData>
                  </a:graphic>
                </wp:anchor>
              </w:drawing>
            </w:r>
          </w:p>
        </w:tc>
      </w:tr>
      <w:tr w:rsidR="0072005B" w:rsidRPr="00731548" w14:paraId="1EB05F89" w14:textId="77777777">
        <w:trPr>
          <w:trHeight w:val="476"/>
        </w:trPr>
        <w:tc>
          <w:tcPr>
            <w:tcW w:w="704" w:type="dxa"/>
            <w:tcBorders>
              <w:top w:val="nil"/>
              <w:left w:val="nil"/>
              <w:bottom w:val="nil"/>
              <w:right w:val="nil"/>
            </w:tcBorders>
          </w:tcPr>
          <w:p w14:paraId="0EC53FB5" w14:textId="77777777" w:rsidR="0072005B" w:rsidRPr="00731548" w:rsidRDefault="009C18A6">
            <w:pPr>
              <w:snapToGrid w:val="0"/>
              <w:jc w:val="right"/>
              <w:rPr>
                <w:rFonts w:eastAsia="微軟正黑體"/>
                <w:b/>
                <w:bCs/>
                <w:kern w:val="0"/>
                <w:lang w:eastAsia="zh-TW"/>
              </w:rPr>
            </w:pPr>
            <w:r w:rsidRPr="00731548">
              <w:rPr>
                <w:rFonts w:eastAsia="微軟正黑體"/>
                <w:b/>
                <w:bCs/>
                <w:kern w:val="0"/>
                <w:lang w:eastAsia="zh-TW"/>
              </w:rPr>
              <w:t>Low</w:t>
            </w:r>
          </w:p>
        </w:tc>
        <w:tc>
          <w:tcPr>
            <w:tcW w:w="6662" w:type="dxa"/>
            <w:tcBorders>
              <w:top w:val="single" w:sz="12" w:space="0" w:color="auto"/>
              <w:left w:val="nil"/>
              <w:bottom w:val="nil"/>
              <w:right w:val="nil"/>
            </w:tcBorders>
          </w:tcPr>
          <w:p w14:paraId="4029CD28" w14:textId="77777777" w:rsidR="0072005B" w:rsidRPr="00731548" w:rsidRDefault="009C18A6">
            <w:pPr>
              <w:snapToGrid w:val="0"/>
              <w:jc w:val="right"/>
              <w:rPr>
                <w:rFonts w:eastAsia="微軟正黑體"/>
                <w:b/>
                <w:bCs/>
                <w:kern w:val="0"/>
                <w:lang w:eastAsia="zh-TW"/>
              </w:rPr>
            </w:pPr>
            <w:r w:rsidRPr="00731548">
              <w:rPr>
                <w:rFonts w:eastAsia="微軟正黑體"/>
                <w:b/>
                <w:bCs/>
                <w:noProof/>
                <w:kern w:val="0"/>
                <w:sz w:val="20"/>
                <w:szCs w:val="20"/>
                <w:lang w:val="en-US"/>
              </w:rPr>
              <mc:AlternateContent>
                <mc:Choice Requires="wps">
                  <w:drawing>
                    <wp:anchor distT="0" distB="0" distL="114300" distR="114300" simplePos="0" relativeHeight="251710464" behindDoc="0" locked="0" layoutInCell="1" allowOverlap="1" wp14:anchorId="1C2A3B64" wp14:editId="36468FBB">
                      <wp:simplePos x="0" y="0"/>
                      <wp:positionH relativeFrom="column">
                        <wp:posOffset>1118235</wp:posOffset>
                      </wp:positionH>
                      <wp:positionV relativeFrom="paragraph">
                        <wp:posOffset>18415</wp:posOffset>
                      </wp:positionV>
                      <wp:extent cx="1699895" cy="335915"/>
                      <wp:effectExtent l="0" t="0" r="0" b="0"/>
                      <wp:wrapNone/>
                      <wp:docPr id="1055" name="矩形 1055"/>
                      <wp:cNvGraphicFramePr/>
                      <a:graphic xmlns:a="http://schemas.openxmlformats.org/drawingml/2006/main">
                        <a:graphicData uri="http://schemas.microsoft.com/office/word/2010/wordprocessingShape">
                          <wps:wsp>
                            <wps:cNvSpPr/>
                            <wps:spPr>
                              <a:xfrm>
                                <a:off x="0" y="0"/>
                                <a:ext cx="1699895" cy="335915"/>
                              </a:xfrm>
                              <a:prstGeom prst="rect">
                                <a:avLst/>
                              </a:prstGeom>
                              <a:noFill/>
                              <a:ln w="12700" cap="flat" cmpd="sng" algn="ctr">
                                <a:noFill/>
                                <a:prstDash val="solid"/>
                                <a:miter lim="800000"/>
                              </a:ln>
                              <a:effectLst/>
                            </wps:spPr>
                            <wps:txbx>
                              <w:txbxContent>
                                <w:p w14:paraId="4064BE10" w14:textId="77777777" w:rsidR="00DD13DE" w:rsidRDefault="00DD13DE">
                                  <w:pPr>
                                    <w:snapToGrid w:val="0"/>
                                    <w:jc w:val="center"/>
                                    <w:rPr>
                                      <w:rFonts w:eastAsia="微軟正黑體"/>
                                      <w:b/>
                                      <w:bCs/>
                                      <w:color w:val="000000" w:themeColor="text1"/>
                                      <w:lang w:eastAsia="zh-TW"/>
                                    </w:rPr>
                                  </w:pPr>
                                  <w:r>
                                    <w:rPr>
                                      <w:rFonts w:eastAsia="微軟正黑體"/>
                                      <w:b/>
                                      <w:bCs/>
                                      <w:color w:val="000000" w:themeColor="text1"/>
                                      <w:lang w:eastAsia="zh-TW"/>
                                    </w:rPr>
                                    <w:t>Cooperativen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2A3B64" id="矩形 1055" o:spid="_x0000_s1079" style="position:absolute;left:0;text-align:left;margin-left:88.05pt;margin-top:1.45pt;width:133.85pt;height:26.4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" filled="f" stroked="f" strokeweight="1pt">
                      <v:textbox>
                        <w:txbxContent>
                          <w:p w14:paraId="4064BE10" w14:textId="77777777" w:rsidR="00DD13DE" w:rsidRDefault="00DD13DE">
                            <w:pPr>
                              <w:snapToGrid w:val="0"/>
                              <w:jc w:val="center"/>
                              <w:rPr>
                                <w:rFonts w:eastAsia="微軟正黑體"/>
                                <w:b/>
                                <w:bCs/>
                                <w:color w:val="000000" w:themeColor="text1"/>
                                <w:lang w:eastAsia="zh-TW"/>
                              </w:rPr>
                            </w:pPr>
                            <w:r>
                              <w:rPr>
                                <w:rFonts w:eastAsia="微軟正黑體"/>
                                <w:b/>
                                <w:bCs/>
                                <w:color w:val="000000" w:themeColor="text1"/>
                                <w:lang w:eastAsia="zh-TW"/>
                              </w:rPr>
                              <w:t>Cooperativeness</w:t>
                            </w:r>
                          </w:p>
                        </w:txbxContent>
                      </v:textbox>
                    </v:rect>
                  </w:pict>
                </mc:Fallback>
              </mc:AlternateContent>
            </w:r>
            <w:r w:rsidRPr="00731548">
              <w:rPr>
                <w:rFonts w:eastAsia="微軟正黑體"/>
                <w:b/>
                <w:bCs/>
                <w:kern w:val="0"/>
                <w:lang w:eastAsia="zh-TW"/>
              </w:rPr>
              <w:t>High</w:t>
            </w:r>
          </w:p>
        </w:tc>
      </w:tr>
    </w:tbl>
    <w:p w14:paraId="5E604544" w14:textId="77777777" w:rsidR="00A205B2" w:rsidRPr="00731548" w:rsidRDefault="00A205B2">
      <w:pPr>
        <w:snapToGrid w:val="0"/>
        <w:spacing w:line="276" w:lineRule="auto"/>
        <w:rPr>
          <w:rFonts w:eastAsia="微軟正黑體"/>
          <w:b/>
          <w:bCs/>
          <w:lang w:eastAsia="zh-TW"/>
        </w:rPr>
      </w:pPr>
    </w:p>
    <w:p w14:paraId="6F4DC2BD" w14:textId="496627B0" w:rsidR="0072005B" w:rsidRPr="00731548" w:rsidRDefault="009C18A6">
      <w:pPr>
        <w:snapToGrid w:val="0"/>
        <w:spacing w:line="276" w:lineRule="auto"/>
        <w:rPr>
          <w:rFonts w:eastAsia="微軟正黑體"/>
          <w:b/>
          <w:bCs/>
          <w:lang w:eastAsia="zh-TW"/>
        </w:rPr>
      </w:pPr>
      <w:r w:rsidRPr="00731548">
        <w:rPr>
          <w:rFonts w:eastAsia="微軟正黑體"/>
          <w:b/>
          <w:bCs/>
          <w:lang w:eastAsia="zh-TW"/>
        </w:rPr>
        <w:t>Fig.</w:t>
      </w:r>
      <w:r w:rsidR="00A205B2" w:rsidRPr="00731548">
        <w:rPr>
          <w:rFonts w:eastAsia="微軟正黑體"/>
          <w:b/>
          <w:bCs/>
          <w:lang w:eastAsia="zh-TW"/>
        </w:rPr>
        <w:t xml:space="preserve"> </w:t>
      </w:r>
      <w:r w:rsidR="00A205B2" w:rsidRPr="00731548">
        <w:rPr>
          <w:rFonts w:eastAsia="微軟正黑體" w:hint="eastAsia"/>
          <w:b/>
          <w:bCs/>
          <w:lang w:eastAsia="zh-TW"/>
        </w:rPr>
        <w:t>5</w:t>
      </w:r>
      <w:r w:rsidRPr="00731548">
        <w:rPr>
          <w:rFonts w:eastAsia="微軟正黑體"/>
          <w:b/>
          <w:bCs/>
          <w:lang w:eastAsia="zh-TW"/>
        </w:rPr>
        <w:t xml:space="preserve"> Five conflict resolution strategies</w:t>
      </w:r>
    </w:p>
    <w:p w14:paraId="1534C0CD" w14:textId="77777777" w:rsidR="0072005B" w:rsidRPr="00731548" w:rsidRDefault="0072005B">
      <w:pPr>
        <w:snapToGrid w:val="0"/>
        <w:spacing w:line="276" w:lineRule="auto"/>
        <w:rPr>
          <w:rFonts w:eastAsia="微軟正黑體"/>
          <w:lang w:eastAsia="zh-TW"/>
        </w:rPr>
      </w:pPr>
    </w:p>
    <w:p w14:paraId="4728B6BD" w14:textId="1EF05BDD" w:rsidR="0072005B" w:rsidRPr="00731548" w:rsidRDefault="009C18A6" w:rsidP="00A205B2">
      <w:pPr>
        <w:snapToGrid w:val="0"/>
        <w:spacing w:line="276" w:lineRule="auto"/>
        <w:rPr>
          <w:rFonts w:eastAsia="微軟正黑體"/>
          <w:bCs/>
          <w:lang w:eastAsia="zh-TW"/>
        </w:rPr>
        <w:sectPr w:rsidR="0072005B" w:rsidRPr="00731548">
          <w:pgSz w:w="11900" w:h="16840"/>
          <w:pgMar w:top="1440" w:right="1803" w:bottom="1440" w:left="1803" w:header="851" w:footer="737" w:gutter="0"/>
          <w:cols w:space="425"/>
          <w:docGrid w:type="lines" w:linePitch="400"/>
        </w:sectPr>
      </w:pPr>
      <w:r w:rsidRPr="00731548">
        <w:rPr>
          <w:noProof/>
          <w:lang w:val="en-US"/>
        </w:rPr>
        <w:drawing>
          <wp:anchor distT="0" distB="0" distL="114300" distR="114300" simplePos="0" relativeHeight="251702272" behindDoc="0" locked="0" layoutInCell="1" allowOverlap="1" wp14:anchorId="62E8341B" wp14:editId="4C04B972">
            <wp:simplePos x="0" y="0"/>
            <wp:positionH relativeFrom="column">
              <wp:posOffset>-29845</wp:posOffset>
            </wp:positionH>
            <wp:positionV relativeFrom="paragraph">
              <wp:posOffset>1468120</wp:posOffset>
            </wp:positionV>
            <wp:extent cx="847090" cy="822325"/>
            <wp:effectExtent l="0" t="0" r="3810" b="3175"/>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圖片 111"/>
                    <pic:cNvPicPr>
                      <a:picLocks noChangeAspect="1"/>
                    </pic:cNvPicPr>
                  </pic:nvPicPr>
                  <pic:blipFill>
                    <a:blip r:embed="rId101" cstate="screen"/>
                    <a:stretch>
                      <a:fillRect/>
                    </a:stretch>
                  </pic:blipFill>
                  <pic:spPr>
                    <a:xfrm>
                      <a:off x="0" y="0"/>
                      <a:ext cx="847090" cy="822325"/>
                    </a:xfrm>
                    <a:prstGeom prst="rect">
                      <a:avLst/>
                    </a:prstGeom>
                  </pic:spPr>
                </pic:pic>
              </a:graphicData>
            </a:graphic>
          </wp:anchor>
        </w:drawing>
      </w:r>
      <w:r w:rsidRPr="00731548">
        <w:rPr>
          <w:rFonts w:eastAsia="微軟正黑體"/>
          <w:bCs/>
          <w:lang w:eastAsia="zh-TW"/>
        </w:rPr>
        <w:t xml:space="preserve">The Thomas-Kilman conflict </w:t>
      </w:r>
      <w:r w:rsidR="00A2351B" w:rsidRPr="00731548">
        <w:rPr>
          <w:rFonts w:eastAsia="微軟正黑體"/>
          <w:bCs/>
          <w:lang w:eastAsia="zh-TW"/>
        </w:rPr>
        <w:t xml:space="preserve">resolution </w:t>
      </w:r>
      <w:r w:rsidRPr="00731548">
        <w:rPr>
          <w:rFonts w:eastAsia="微軟正黑體"/>
          <w:bCs/>
          <w:lang w:eastAsia="zh-TW"/>
        </w:rPr>
        <w:t xml:space="preserve">model helps us understand our </w:t>
      </w:r>
      <w:r w:rsidR="00443B63" w:rsidRPr="00731548">
        <w:rPr>
          <w:rFonts w:eastAsia="微軟正黑體"/>
          <w:bCs/>
          <w:lang w:eastAsia="zh-TW"/>
        </w:rPr>
        <w:t>behaviour</w:t>
      </w:r>
      <w:r w:rsidR="00A2351B" w:rsidRPr="00731548">
        <w:rPr>
          <w:rFonts w:eastAsia="微軟正黑體"/>
          <w:bCs/>
          <w:lang w:eastAsia="zh-TW"/>
        </w:rPr>
        <w:t>s</w:t>
      </w:r>
      <w:r w:rsidRPr="00731548">
        <w:rPr>
          <w:rFonts w:eastAsia="微軟正黑體"/>
          <w:bCs/>
          <w:lang w:eastAsia="zh-TW"/>
        </w:rPr>
        <w:t xml:space="preserve"> in conflict</w:t>
      </w:r>
      <w:r w:rsidR="00BF27F4" w:rsidRPr="00731548">
        <w:rPr>
          <w:rFonts w:eastAsia="微軟正黑體"/>
          <w:bCs/>
          <w:lang w:eastAsia="zh-TW"/>
        </w:rPr>
        <w:t xml:space="preserve"> situations</w:t>
      </w:r>
      <w:r w:rsidRPr="00731548">
        <w:rPr>
          <w:rFonts w:eastAsia="微軟正黑體"/>
          <w:bCs/>
          <w:lang w:eastAsia="zh-TW"/>
        </w:rPr>
        <w:t>, predict the outcome</w:t>
      </w:r>
      <w:r w:rsidR="00BF27F4" w:rsidRPr="00731548">
        <w:rPr>
          <w:rFonts w:eastAsia="微軟正黑體"/>
          <w:bCs/>
          <w:lang w:eastAsia="zh-TW"/>
        </w:rPr>
        <w:t>s</w:t>
      </w:r>
      <w:r w:rsidRPr="00731548">
        <w:rPr>
          <w:rFonts w:eastAsia="微軟正黑體"/>
          <w:bCs/>
          <w:lang w:eastAsia="zh-TW"/>
        </w:rPr>
        <w:t xml:space="preserve"> of the conflict</w:t>
      </w:r>
      <w:r w:rsidR="00BF27F4" w:rsidRPr="00731548">
        <w:rPr>
          <w:rFonts w:eastAsia="微軟正黑體"/>
          <w:bCs/>
          <w:lang w:eastAsia="zh-TW"/>
        </w:rPr>
        <w:t>s</w:t>
      </w:r>
      <w:r w:rsidRPr="00731548">
        <w:rPr>
          <w:rFonts w:eastAsia="微軟正黑體"/>
          <w:bCs/>
          <w:lang w:eastAsia="zh-TW"/>
        </w:rPr>
        <w:t xml:space="preserve"> and adjust our </w:t>
      </w:r>
      <w:r w:rsidR="00D9308E" w:rsidRPr="00731548">
        <w:rPr>
          <w:rFonts w:eastAsia="微軟正黑體"/>
          <w:bCs/>
          <w:lang w:eastAsia="zh-TW"/>
        </w:rPr>
        <w:t>attitude</w:t>
      </w:r>
      <w:r w:rsidR="00BF27F4" w:rsidRPr="00731548">
        <w:rPr>
          <w:rFonts w:eastAsia="微軟正黑體"/>
          <w:bCs/>
          <w:lang w:eastAsia="zh-TW"/>
        </w:rPr>
        <w:t>s, which together will help us work towards resolution of the conflicts</w:t>
      </w:r>
      <w:r w:rsidRPr="00731548">
        <w:rPr>
          <w:rFonts w:eastAsia="微軟正黑體"/>
          <w:bCs/>
          <w:lang w:eastAsia="zh-TW"/>
        </w:rPr>
        <w:t xml:space="preserve">. When the two sides </w:t>
      </w:r>
      <w:r w:rsidR="00D9308E" w:rsidRPr="00731548">
        <w:rPr>
          <w:rFonts w:eastAsia="微軟正黑體"/>
          <w:bCs/>
          <w:lang w:eastAsia="zh-TW"/>
        </w:rPr>
        <w:t>have different level</w:t>
      </w:r>
      <w:r w:rsidR="00034680" w:rsidRPr="00731548">
        <w:rPr>
          <w:rFonts w:eastAsia="微軟正黑體"/>
          <w:bCs/>
          <w:lang w:eastAsia="zh-TW"/>
        </w:rPr>
        <w:t>s</w:t>
      </w:r>
      <w:r w:rsidR="00D9308E" w:rsidRPr="00731548">
        <w:rPr>
          <w:rFonts w:eastAsia="微軟正黑體"/>
          <w:bCs/>
          <w:lang w:eastAsia="zh-TW"/>
        </w:rPr>
        <w:t xml:space="preserve"> of assertiveness and cooperativeness</w:t>
      </w:r>
      <w:r w:rsidRPr="00731548">
        <w:rPr>
          <w:rFonts w:eastAsia="微軟正黑體"/>
          <w:bCs/>
          <w:lang w:eastAsia="zh-TW"/>
        </w:rPr>
        <w:t xml:space="preserve">, the strategies </w:t>
      </w:r>
      <w:r w:rsidR="00D9308E" w:rsidRPr="00731548">
        <w:rPr>
          <w:rFonts w:eastAsia="微軟正黑體"/>
          <w:bCs/>
          <w:lang w:eastAsia="zh-TW"/>
        </w:rPr>
        <w:t xml:space="preserve">of resolving conflicts </w:t>
      </w:r>
      <w:r w:rsidRPr="00731548">
        <w:rPr>
          <w:rFonts w:eastAsia="微軟正黑體"/>
          <w:bCs/>
          <w:lang w:eastAsia="zh-TW"/>
        </w:rPr>
        <w:t xml:space="preserve">are also different. For example, if the </w:t>
      </w:r>
      <w:r w:rsidR="00D9308E" w:rsidRPr="00731548">
        <w:rPr>
          <w:rFonts w:eastAsia="微軟正黑體"/>
          <w:bCs/>
          <w:lang w:eastAsia="zh-TW"/>
        </w:rPr>
        <w:t>both sides</w:t>
      </w:r>
      <w:r w:rsidR="00BF27F4" w:rsidRPr="00731548">
        <w:rPr>
          <w:rFonts w:eastAsia="微軟正黑體"/>
          <w:bCs/>
          <w:lang w:eastAsia="zh-TW"/>
        </w:rPr>
        <w:t xml:space="preserve"> </w:t>
      </w:r>
      <w:r w:rsidR="00D9308E" w:rsidRPr="00731548">
        <w:rPr>
          <w:rFonts w:eastAsia="微軟正黑體"/>
          <w:bCs/>
          <w:lang w:eastAsia="zh-TW"/>
        </w:rPr>
        <w:t>are assertive</w:t>
      </w:r>
      <w:r w:rsidRPr="00731548">
        <w:rPr>
          <w:rFonts w:eastAsia="微軟正黑體"/>
          <w:bCs/>
          <w:lang w:eastAsia="zh-TW"/>
        </w:rPr>
        <w:t xml:space="preserve">, </w:t>
      </w:r>
      <w:r w:rsidR="00D9308E" w:rsidRPr="00731548">
        <w:rPr>
          <w:rFonts w:eastAsia="微軟正黑體"/>
          <w:bCs/>
          <w:lang w:eastAsia="zh-TW"/>
        </w:rPr>
        <w:t>insist</w:t>
      </w:r>
      <w:r w:rsidR="00BF27F4" w:rsidRPr="00731548">
        <w:rPr>
          <w:rFonts w:eastAsia="微軟正黑體"/>
          <w:bCs/>
          <w:lang w:eastAsia="zh-TW"/>
        </w:rPr>
        <w:t>ing</w:t>
      </w:r>
      <w:r w:rsidR="00D9308E" w:rsidRPr="00731548">
        <w:rPr>
          <w:rFonts w:eastAsia="微軟正黑體"/>
          <w:bCs/>
          <w:lang w:eastAsia="zh-TW"/>
        </w:rPr>
        <w:t xml:space="preserve"> on </w:t>
      </w:r>
      <w:r w:rsidRPr="00731548">
        <w:rPr>
          <w:rFonts w:eastAsia="微軟正黑體"/>
          <w:bCs/>
          <w:lang w:eastAsia="zh-TW"/>
        </w:rPr>
        <w:t xml:space="preserve">their own opinions, and are unwilling to cooperate, </w:t>
      </w:r>
      <w:r w:rsidR="00D9308E" w:rsidRPr="00731548">
        <w:rPr>
          <w:rFonts w:eastAsia="微軟正黑體"/>
          <w:bCs/>
          <w:lang w:eastAsia="zh-TW"/>
        </w:rPr>
        <w:t>this will lead to</w:t>
      </w:r>
      <w:r w:rsidRPr="00731548">
        <w:rPr>
          <w:rFonts w:eastAsia="微軟正黑體"/>
          <w:bCs/>
          <w:lang w:eastAsia="zh-TW"/>
        </w:rPr>
        <w:t xml:space="preserve"> competition, hoping to make the other party yield. Conversely, if both parties are willing to make some concessions, </w:t>
      </w:r>
      <w:r w:rsidR="00D9308E" w:rsidRPr="00731548">
        <w:rPr>
          <w:rFonts w:eastAsia="微軟正黑體"/>
          <w:bCs/>
          <w:lang w:eastAsia="zh-TW"/>
        </w:rPr>
        <w:t>this will lead to</w:t>
      </w:r>
      <w:r w:rsidRPr="00731548">
        <w:rPr>
          <w:rFonts w:eastAsia="微軟正黑體"/>
          <w:bCs/>
          <w:lang w:eastAsia="zh-TW"/>
        </w:rPr>
        <w:t xml:space="preserve"> compromise. Conflicts between people are complex and </w:t>
      </w:r>
      <w:r w:rsidR="004A211A" w:rsidRPr="00731548">
        <w:rPr>
          <w:rFonts w:eastAsia="微軟正黑體"/>
          <w:bCs/>
          <w:lang w:eastAsia="zh-TW"/>
        </w:rPr>
        <w:t>ever changing</w:t>
      </w:r>
      <w:r w:rsidRPr="00731548">
        <w:rPr>
          <w:rFonts w:eastAsia="微軟正黑體"/>
          <w:bCs/>
          <w:lang w:eastAsia="zh-TW"/>
        </w:rPr>
        <w:t xml:space="preserve">. When we feel helpless, we can use this assessment tool to help us choose appropriate </w:t>
      </w:r>
      <w:r w:rsidR="004A211A" w:rsidRPr="00731548">
        <w:rPr>
          <w:rFonts w:eastAsia="微軟正黑體"/>
          <w:bCs/>
          <w:lang w:eastAsia="zh-TW"/>
        </w:rPr>
        <w:t>way</w:t>
      </w:r>
      <w:r w:rsidR="00BF27F4" w:rsidRPr="00731548">
        <w:rPr>
          <w:rFonts w:eastAsia="微軟正黑體"/>
          <w:bCs/>
          <w:lang w:eastAsia="zh-TW"/>
        </w:rPr>
        <w:t>s</w:t>
      </w:r>
      <w:r w:rsidR="004A211A" w:rsidRPr="00731548">
        <w:rPr>
          <w:rFonts w:eastAsia="微軟正黑體"/>
          <w:bCs/>
          <w:lang w:eastAsia="zh-TW"/>
        </w:rPr>
        <w:t xml:space="preserve"> to handle conflict</w:t>
      </w:r>
      <w:r w:rsidR="00BF27F4" w:rsidRPr="00731548">
        <w:rPr>
          <w:rFonts w:eastAsia="微軟正黑體"/>
          <w:bCs/>
          <w:lang w:eastAsia="zh-TW"/>
        </w:rPr>
        <w:t>s</w:t>
      </w:r>
      <w:r w:rsidRPr="00731548">
        <w:rPr>
          <w:rFonts w:eastAsia="微軟正黑體"/>
          <w:bCs/>
          <w:lang w:eastAsia="zh-TW"/>
        </w:rPr>
        <w:t xml:space="preserve">. Of course, there is no </w:t>
      </w:r>
      <w:r w:rsidR="006D1DEF" w:rsidRPr="00731548">
        <w:rPr>
          <w:rFonts w:eastAsia="微軟正黑體"/>
          <w:bCs/>
          <w:lang w:eastAsia="zh-TW"/>
        </w:rPr>
        <w:t xml:space="preserve">one right </w:t>
      </w:r>
      <w:r w:rsidRPr="00731548">
        <w:rPr>
          <w:rFonts w:eastAsia="微軟正黑體"/>
          <w:bCs/>
          <w:lang w:eastAsia="zh-TW"/>
        </w:rPr>
        <w:t xml:space="preserve">way </w:t>
      </w:r>
      <w:r w:rsidR="006D1DEF" w:rsidRPr="00731548">
        <w:rPr>
          <w:rFonts w:eastAsia="微軟正黑體"/>
          <w:bCs/>
          <w:lang w:eastAsia="zh-TW"/>
        </w:rPr>
        <w:t>of</w:t>
      </w:r>
      <w:r w:rsidRPr="00731548">
        <w:rPr>
          <w:rFonts w:eastAsia="微軟正黑體"/>
          <w:bCs/>
          <w:lang w:eastAsia="zh-TW"/>
        </w:rPr>
        <w:t xml:space="preserve"> deal</w:t>
      </w:r>
      <w:r w:rsidR="006D1DEF" w:rsidRPr="00731548">
        <w:rPr>
          <w:rFonts w:eastAsia="微軟正黑體"/>
          <w:bCs/>
          <w:lang w:eastAsia="zh-TW"/>
        </w:rPr>
        <w:t>ing</w:t>
      </w:r>
      <w:r w:rsidRPr="00731548">
        <w:rPr>
          <w:rFonts w:eastAsia="微軟正黑體"/>
          <w:bCs/>
          <w:lang w:eastAsia="zh-TW"/>
        </w:rPr>
        <w:t xml:space="preserve"> with </w:t>
      </w:r>
      <w:r w:rsidR="006D1DEF" w:rsidRPr="00731548">
        <w:rPr>
          <w:rFonts w:eastAsia="微軟正黑體"/>
          <w:bCs/>
          <w:lang w:eastAsia="zh-TW"/>
        </w:rPr>
        <w:t>conflicts</w:t>
      </w:r>
      <w:r w:rsidRPr="00731548">
        <w:rPr>
          <w:rFonts w:eastAsia="微軟正黑體"/>
          <w:bCs/>
          <w:lang w:eastAsia="zh-TW"/>
        </w:rPr>
        <w:t xml:space="preserve">. It depends on the individual's preference and </w:t>
      </w:r>
      <w:r w:rsidR="006D1DEF" w:rsidRPr="00731548">
        <w:rPr>
          <w:rFonts w:eastAsia="微軟正黑體"/>
          <w:bCs/>
          <w:lang w:eastAsia="zh-TW"/>
        </w:rPr>
        <w:t xml:space="preserve">the </w:t>
      </w:r>
      <w:r w:rsidRPr="00731548">
        <w:rPr>
          <w:rFonts w:eastAsia="微軟正黑體"/>
          <w:bCs/>
          <w:lang w:eastAsia="zh-TW"/>
        </w:rPr>
        <w:t>environment</w:t>
      </w:r>
      <w:r w:rsidR="006D1DEF" w:rsidRPr="00731548">
        <w:rPr>
          <w:rFonts w:eastAsia="微軟正黑體"/>
          <w:bCs/>
          <w:lang w:eastAsia="zh-TW"/>
        </w:rPr>
        <w:t xml:space="preserve"> the individual is situated in</w:t>
      </w:r>
      <w:r w:rsidRPr="00731548">
        <w:rPr>
          <w:rFonts w:eastAsia="微軟正黑體"/>
          <w:bCs/>
          <w:lang w:eastAsia="zh-TW"/>
        </w:rPr>
        <w:t>.</w:t>
      </w:r>
    </w:p>
    <w:p w14:paraId="7FF7470D" w14:textId="0E052C54" w:rsidR="0072005B" w:rsidRPr="00731548" w:rsidRDefault="00A205B2">
      <w:pPr>
        <w:snapToGrid w:val="0"/>
        <w:spacing w:line="276" w:lineRule="auto"/>
        <w:rPr>
          <w:sz w:val="18"/>
          <w:szCs w:val="18"/>
          <w:lang w:eastAsia="zh-TW"/>
        </w:rPr>
      </w:pPr>
      <w:r w:rsidRPr="00731548">
        <w:rPr>
          <w:rFonts w:eastAsia="微軟正黑體"/>
          <w:b/>
          <w:bCs/>
          <w:lang w:eastAsia="zh-TW"/>
        </w:rPr>
        <w:lastRenderedPageBreak/>
        <w:t>Chart 4</w:t>
      </w:r>
      <w:r w:rsidR="00DD281D" w:rsidRPr="00731548">
        <w:rPr>
          <w:rFonts w:eastAsia="微軟正黑體"/>
          <w:b/>
          <w:bCs/>
          <w:lang w:eastAsia="zh-TW"/>
        </w:rPr>
        <w:t xml:space="preserve"> </w:t>
      </w:r>
      <w:r w:rsidR="009C18A6" w:rsidRPr="00731548">
        <w:rPr>
          <w:rFonts w:eastAsia="微軟正黑體"/>
          <w:b/>
          <w:bCs/>
          <w:lang w:eastAsia="zh-TW"/>
        </w:rPr>
        <w:t>Five conflict resolution strategies</w:t>
      </w:r>
    </w:p>
    <w:tbl>
      <w:tblPr>
        <w:tblStyle w:val="afa"/>
        <w:tblW w:w="15281" w:type="dxa"/>
        <w:tblInd w:w="-572" w:type="dxa"/>
        <w:tblLook w:val="04A0" w:firstRow="1" w:lastRow="0" w:firstColumn="1" w:lastColumn="0" w:noHBand="0" w:noVBand="1"/>
      </w:tblPr>
      <w:tblGrid>
        <w:gridCol w:w="1616"/>
        <w:gridCol w:w="1662"/>
        <w:gridCol w:w="2109"/>
        <w:gridCol w:w="3544"/>
        <w:gridCol w:w="3687"/>
        <w:gridCol w:w="2663"/>
      </w:tblGrid>
      <w:tr w:rsidR="0072005B" w:rsidRPr="00731548" w14:paraId="6C65B771" w14:textId="77777777" w:rsidTr="00991850">
        <w:trPr>
          <w:tblHeader/>
        </w:trPr>
        <w:tc>
          <w:tcPr>
            <w:tcW w:w="1616" w:type="dxa"/>
            <w:shd w:val="clear" w:color="auto" w:fill="auto"/>
          </w:tcPr>
          <w:p w14:paraId="4C6DA81F"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kern w:val="0"/>
                <w:sz w:val="20"/>
                <w:szCs w:val="20"/>
                <w:lang w:eastAsia="zh-TW"/>
              </w:rPr>
              <w:t>Conflict resolution strategies</w:t>
            </w:r>
          </w:p>
        </w:tc>
        <w:tc>
          <w:tcPr>
            <w:tcW w:w="1662" w:type="dxa"/>
          </w:tcPr>
          <w:p w14:paraId="25D78468" w14:textId="70A8AF53" w:rsidR="0072005B" w:rsidRPr="00731548" w:rsidRDefault="009757A9" w:rsidP="009757A9">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L</w:t>
            </w:r>
            <w:r w:rsidR="009C18A6" w:rsidRPr="00731548">
              <w:rPr>
                <w:rFonts w:eastAsia="微軟正黑體"/>
                <w:b/>
                <w:bCs/>
                <w:color w:val="000000" w:themeColor="text1"/>
                <w:kern w:val="0"/>
                <w:sz w:val="20"/>
                <w:szCs w:val="20"/>
                <w:lang w:eastAsia="zh-TW"/>
              </w:rPr>
              <w:t>evel</w:t>
            </w:r>
            <w:r w:rsidR="005727A6" w:rsidRPr="00731548">
              <w:rPr>
                <w:rFonts w:eastAsia="微軟正黑體"/>
                <w:b/>
                <w:bCs/>
                <w:color w:val="000000" w:themeColor="text1"/>
                <w:kern w:val="0"/>
                <w:sz w:val="20"/>
                <w:szCs w:val="20"/>
                <w:lang w:eastAsia="zh-TW"/>
              </w:rPr>
              <w:t>s</w:t>
            </w:r>
            <w:r w:rsidR="009C18A6" w:rsidRPr="00731548">
              <w:rPr>
                <w:rFonts w:eastAsia="微軟正黑體"/>
                <w:b/>
                <w:bCs/>
                <w:color w:val="000000" w:themeColor="text1"/>
                <w:kern w:val="0"/>
                <w:sz w:val="20"/>
                <w:szCs w:val="20"/>
                <w:lang w:eastAsia="zh-TW"/>
              </w:rPr>
              <w:t xml:space="preserve"> of attention to oneself and cooperation</w:t>
            </w:r>
          </w:p>
        </w:tc>
        <w:tc>
          <w:tcPr>
            <w:tcW w:w="2109" w:type="dxa"/>
          </w:tcPr>
          <w:p w14:paraId="57FF46C6" w14:textId="77ECC42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Solution</w:t>
            </w:r>
            <w:r w:rsidR="009757A9" w:rsidRPr="00731548">
              <w:rPr>
                <w:rFonts w:eastAsia="微軟正黑體"/>
                <w:b/>
                <w:bCs/>
                <w:color w:val="000000" w:themeColor="text1"/>
                <w:kern w:val="0"/>
                <w:sz w:val="20"/>
                <w:szCs w:val="20"/>
                <w:lang w:eastAsia="zh-TW"/>
              </w:rPr>
              <w:t>s</w:t>
            </w:r>
          </w:p>
        </w:tc>
        <w:tc>
          <w:tcPr>
            <w:tcW w:w="3544" w:type="dxa"/>
          </w:tcPr>
          <w:p w14:paraId="774AEE39"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Advantages</w:t>
            </w:r>
          </w:p>
        </w:tc>
        <w:tc>
          <w:tcPr>
            <w:tcW w:w="3687" w:type="dxa"/>
            <w:shd w:val="clear" w:color="auto" w:fill="auto"/>
          </w:tcPr>
          <w:p w14:paraId="10A1E7D0" w14:textId="77777777" w:rsidR="0072005B" w:rsidRPr="00731548" w:rsidRDefault="009C18A6">
            <w:pPr>
              <w:snapToGrid w:val="0"/>
              <w:spacing w:line="240" w:lineRule="atLeast"/>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Disadvantages</w:t>
            </w:r>
          </w:p>
        </w:tc>
        <w:tc>
          <w:tcPr>
            <w:tcW w:w="2663" w:type="dxa"/>
          </w:tcPr>
          <w:p w14:paraId="2E46C7A4" w14:textId="54FE7145" w:rsidR="0072005B" w:rsidRPr="00731548" w:rsidRDefault="009C18A6">
            <w:pPr>
              <w:snapToGrid w:val="0"/>
              <w:jc w:val="center"/>
              <w:rPr>
                <w:rFonts w:eastAsia="微軟正黑體"/>
                <w:b/>
                <w:bCs/>
                <w:color w:val="000000" w:themeColor="text1"/>
                <w:kern w:val="0"/>
                <w:sz w:val="20"/>
                <w:szCs w:val="20"/>
                <w:lang w:eastAsia="zh-TW"/>
              </w:rPr>
            </w:pPr>
            <w:r w:rsidRPr="00731548">
              <w:rPr>
                <w:rFonts w:eastAsia="微軟正黑體"/>
                <w:b/>
                <w:bCs/>
                <w:color w:val="000000" w:themeColor="text1"/>
                <w:kern w:val="0"/>
                <w:sz w:val="20"/>
                <w:szCs w:val="20"/>
                <w:lang w:eastAsia="zh-TW"/>
              </w:rPr>
              <w:t>Example</w:t>
            </w:r>
            <w:r w:rsidR="005727A6" w:rsidRPr="00731548">
              <w:rPr>
                <w:rFonts w:eastAsia="微軟正黑體"/>
                <w:b/>
                <w:bCs/>
                <w:color w:val="000000" w:themeColor="text1"/>
                <w:kern w:val="0"/>
                <w:sz w:val="20"/>
                <w:szCs w:val="20"/>
                <w:lang w:eastAsia="zh-TW"/>
              </w:rPr>
              <w:t>s</w:t>
            </w:r>
          </w:p>
        </w:tc>
      </w:tr>
      <w:tr w:rsidR="0072005B" w:rsidRPr="00731548" w14:paraId="450E01E4" w14:textId="77777777">
        <w:tc>
          <w:tcPr>
            <w:tcW w:w="1616" w:type="dxa"/>
            <w:shd w:val="clear" w:color="auto" w:fill="FBE4D5" w:themeFill="accent2" w:themeFillTint="33"/>
          </w:tcPr>
          <w:p w14:paraId="153B543A"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bCs/>
                <w:kern w:val="0"/>
                <w:sz w:val="20"/>
                <w:szCs w:val="20"/>
                <w:lang w:eastAsia="zh-TW"/>
              </w:rPr>
              <w:t>Avoidance</w:t>
            </w:r>
          </w:p>
        </w:tc>
        <w:tc>
          <w:tcPr>
            <w:tcW w:w="1662" w:type="dxa"/>
            <w:shd w:val="clear" w:color="auto" w:fill="FBE4D5" w:themeFill="accent2" w:themeFillTint="33"/>
          </w:tcPr>
          <w:p w14:paraId="201AF762" w14:textId="77777777" w:rsidR="0072005B" w:rsidRPr="00731548" w:rsidRDefault="009C18A6" w:rsidP="00991850">
            <w:pPr>
              <w:snapToGrid w:val="0"/>
              <w:spacing w:line="200" w:lineRule="atLeast"/>
              <w:rPr>
                <w:rFonts w:eastAsia="DengXian"/>
                <w:kern w:val="0"/>
                <w:sz w:val="20"/>
                <w:szCs w:val="20"/>
                <w:lang w:eastAsia="zh-TW"/>
              </w:rPr>
            </w:pPr>
            <w:r w:rsidRPr="00731548">
              <w:rPr>
                <w:rFonts w:eastAsia="微軟正黑體"/>
                <w:kern w:val="0"/>
                <w:sz w:val="20"/>
                <w:szCs w:val="20"/>
                <w:lang w:eastAsia="zh-TW"/>
              </w:rPr>
              <w:t>Not paying attention to oneself or others</w:t>
            </w:r>
          </w:p>
        </w:tc>
        <w:tc>
          <w:tcPr>
            <w:tcW w:w="2109" w:type="dxa"/>
            <w:shd w:val="clear" w:color="auto" w:fill="FBE4D5" w:themeFill="accent2" w:themeFillTint="33"/>
          </w:tcPr>
          <w:p w14:paraId="45913AED"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eave the scene or change the topic</w:t>
            </w:r>
          </w:p>
          <w:p w14:paraId="6F8E6525"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Pretend that the problem does not exist and do not want to face it</w:t>
            </w:r>
          </w:p>
          <w:p w14:paraId="44CB2E7B"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ake no measures to cooperate with others</w:t>
            </w:r>
          </w:p>
        </w:tc>
        <w:tc>
          <w:tcPr>
            <w:tcW w:w="3544" w:type="dxa"/>
            <w:shd w:val="clear" w:color="auto" w:fill="FBE4D5" w:themeFill="accent2" w:themeFillTint="33"/>
          </w:tcPr>
          <w:p w14:paraId="41C31035"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More suitable for handling less important issues</w:t>
            </w:r>
          </w:p>
          <w:p w14:paraId="73518DD4" w14:textId="125AF665"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Avoid more serious problems </w:t>
            </w:r>
            <w:r w:rsidR="00695912" w:rsidRPr="00731548">
              <w:rPr>
                <w:rFonts w:eastAsia="微軟正黑體"/>
                <w:kern w:val="0"/>
                <w:sz w:val="20"/>
                <w:szCs w:val="20"/>
                <w:lang w:eastAsia="zh-TW"/>
              </w:rPr>
              <w:t>which may arise if attending to the problem</w:t>
            </w:r>
          </w:p>
          <w:p w14:paraId="1ABAF049" w14:textId="768F0514" w:rsidR="0072005B" w:rsidRPr="00731548" w:rsidRDefault="00A6261F"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Allow </w:t>
            </w:r>
            <w:r w:rsidR="009C18A6" w:rsidRPr="00731548">
              <w:rPr>
                <w:rFonts w:eastAsia="微軟正黑體"/>
                <w:kern w:val="0"/>
                <w:sz w:val="20"/>
                <w:szCs w:val="20"/>
                <w:lang w:eastAsia="zh-TW"/>
              </w:rPr>
              <w:t>a short time</w:t>
            </w:r>
            <w:r w:rsidRPr="00731548">
              <w:rPr>
                <w:sz w:val="20"/>
                <w:szCs w:val="20"/>
              </w:rPr>
              <w:t xml:space="preserve"> </w:t>
            </w:r>
            <w:r w:rsidRPr="00731548">
              <w:rPr>
                <w:rFonts w:eastAsia="微軟正黑體"/>
                <w:kern w:val="0"/>
                <w:sz w:val="20"/>
                <w:szCs w:val="20"/>
                <w:lang w:eastAsia="zh-TW"/>
              </w:rPr>
              <w:t xml:space="preserve">for calming down and </w:t>
            </w:r>
            <w:r w:rsidR="009C18A6" w:rsidRPr="00731548">
              <w:rPr>
                <w:rFonts w:eastAsia="微軟正黑體"/>
                <w:kern w:val="0"/>
                <w:sz w:val="20"/>
                <w:szCs w:val="20"/>
                <w:lang w:eastAsia="zh-TW"/>
              </w:rPr>
              <w:t>reduc</w:t>
            </w:r>
            <w:r w:rsidRPr="00731548">
              <w:rPr>
                <w:rFonts w:eastAsia="微軟正黑體"/>
                <w:kern w:val="0"/>
                <w:sz w:val="20"/>
                <w:szCs w:val="20"/>
                <w:lang w:eastAsia="zh-TW"/>
              </w:rPr>
              <w:t>ing</w:t>
            </w:r>
            <w:r w:rsidR="009C18A6" w:rsidRPr="00731548">
              <w:rPr>
                <w:rFonts w:eastAsia="微軟正黑體"/>
                <w:kern w:val="0"/>
                <w:sz w:val="20"/>
                <w:szCs w:val="20"/>
                <w:lang w:eastAsia="zh-TW"/>
              </w:rPr>
              <w:t xml:space="preserve"> tension or anger</w:t>
            </w:r>
          </w:p>
          <w:p w14:paraId="10A0D426"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Others may be able to handle it more effectively</w:t>
            </w:r>
          </w:p>
        </w:tc>
        <w:tc>
          <w:tcPr>
            <w:tcW w:w="3687" w:type="dxa"/>
            <w:shd w:val="clear" w:color="auto" w:fill="FBE4D5" w:themeFill="accent2" w:themeFillTint="33"/>
          </w:tcPr>
          <w:p w14:paraId="04F76F0E" w14:textId="160C044B"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Evading </w:t>
            </w:r>
            <w:r w:rsidR="009757A9" w:rsidRPr="00731548">
              <w:rPr>
                <w:rFonts w:eastAsia="微軟正黑體"/>
                <w:kern w:val="0"/>
                <w:sz w:val="20"/>
                <w:szCs w:val="20"/>
                <w:lang w:eastAsia="zh-TW"/>
              </w:rPr>
              <w:t xml:space="preserve">the problem </w:t>
            </w:r>
            <w:r w:rsidRPr="00731548">
              <w:rPr>
                <w:rFonts w:eastAsia="微軟正黑體"/>
                <w:kern w:val="0"/>
                <w:sz w:val="20"/>
                <w:szCs w:val="20"/>
                <w:lang w:eastAsia="zh-TW"/>
              </w:rPr>
              <w:t xml:space="preserve">for a long time </w:t>
            </w:r>
            <w:r w:rsidR="009757A9" w:rsidRPr="00731548">
              <w:rPr>
                <w:rFonts w:eastAsia="微軟正黑體"/>
                <w:kern w:val="0"/>
                <w:sz w:val="20"/>
                <w:szCs w:val="20"/>
                <w:lang w:eastAsia="zh-TW"/>
              </w:rPr>
              <w:t>will make</w:t>
            </w:r>
            <w:r w:rsidR="00DD281D" w:rsidRPr="00731548">
              <w:rPr>
                <w:rFonts w:eastAsia="微軟正黑體"/>
                <w:kern w:val="0"/>
                <w:sz w:val="20"/>
                <w:szCs w:val="20"/>
                <w:lang w:eastAsia="zh-TW"/>
              </w:rPr>
              <w:t xml:space="preserve"> </w:t>
            </w:r>
            <w:r w:rsidRPr="00731548">
              <w:rPr>
                <w:rFonts w:eastAsia="微軟正黑體"/>
                <w:kern w:val="0"/>
                <w:sz w:val="20"/>
                <w:szCs w:val="20"/>
                <w:lang w:eastAsia="zh-TW"/>
              </w:rPr>
              <w:t>the problem worse</w:t>
            </w:r>
          </w:p>
          <w:p w14:paraId="236C16DF" w14:textId="0F7DF73A"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ack of response</w:t>
            </w:r>
            <w:r w:rsidR="009757A9" w:rsidRPr="00731548">
              <w:rPr>
                <w:rFonts w:eastAsia="微軟正黑體"/>
                <w:kern w:val="0"/>
                <w:sz w:val="20"/>
                <w:szCs w:val="20"/>
                <w:lang w:eastAsia="zh-TW"/>
              </w:rPr>
              <w:t xml:space="preserve"> will </w:t>
            </w:r>
            <w:r w:rsidRPr="00731548">
              <w:rPr>
                <w:rFonts w:eastAsia="微軟正黑體"/>
                <w:kern w:val="0"/>
                <w:sz w:val="20"/>
                <w:szCs w:val="20"/>
                <w:lang w:eastAsia="zh-TW"/>
              </w:rPr>
              <w:t xml:space="preserve">damage </w:t>
            </w:r>
            <w:r w:rsidR="009757A9" w:rsidRPr="00731548">
              <w:rPr>
                <w:rFonts w:eastAsia="微軟正黑體"/>
                <w:kern w:val="0"/>
                <w:sz w:val="20"/>
                <w:szCs w:val="20"/>
                <w:lang w:eastAsia="zh-TW"/>
              </w:rPr>
              <w:t xml:space="preserve">the </w:t>
            </w:r>
            <w:r w:rsidRPr="00731548">
              <w:rPr>
                <w:rFonts w:eastAsia="微軟正黑體"/>
                <w:kern w:val="0"/>
                <w:sz w:val="20"/>
                <w:szCs w:val="20"/>
                <w:lang w:eastAsia="zh-TW"/>
              </w:rPr>
              <w:t>relationship</w:t>
            </w:r>
          </w:p>
          <w:p w14:paraId="04B637FD" w14:textId="1317B77B" w:rsidR="0072005B" w:rsidRPr="00731548" w:rsidRDefault="00695912"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D</w:t>
            </w:r>
            <w:r w:rsidR="009C18A6" w:rsidRPr="00731548">
              <w:rPr>
                <w:rFonts w:eastAsia="微軟正黑體"/>
                <w:kern w:val="0"/>
                <w:sz w:val="20"/>
                <w:szCs w:val="20"/>
                <w:lang w:eastAsia="zh-TW"/>
              </w:rPr>
              <w:t xml:space="preserve">ecisions </w:t>
            </w:r>
            <w:r w:rsidRPr="00731548">
              <w:rPr>
                <w:rFonts w:eastAsia="微軟正黑體"/>
                <w:kern w:val="0"/>
                <w:sz w:val="20"/>
                <w:szCs w:val="20"/>
                <w:lang w:eastAsia="zh-TW"/>
              </w:rPr>
              <w:t xml:space="preserve">will be made in </w:t>
            </w:r>
            <w:r w:rsidR="009C18A6" w:rsidRPr="00731548">
              <w:rPr>
                <w:rFonts w:eastAsia="微軟正黑體"/>
                <w:kern w:val="0"/>
                <w:sz w:val="20"/>
                <w:szCs w:val="20"/>
                <w:lang w:eastAsia="zh-TW"/>
              </w:rPr>
              <w:t>default</w:t>
            </w:r>
            <w:r w:rsidRPr="00731548">
              <w:rPr>
                <w:rFonts w:eastAsia="微軟正黑體"/>
                <w:kern w:val="0"/>
                <w:sz w:val="20"/>
                <w:szCs w:val="20"/>
                <w:lang w:eastAsia="zh-TW"/>
              </w:rPr>
              <w:t xml:space="preserve"> conditions</w:t>
            </w:r>
          </w:p>
        </w:tc>
        <w:tc>
          <w:tcPr>
            <w:tcW w:w="2663" w:type="dxa"/>
            <w:shd w:val="clear" w:color="auto" w:fill="FBE4D5" w:themeFill="accent2" w:themeFillTint="33"/>
          </w:tcPr>
          <w:p w14:paraId="5D8EA99E" w14:textId="52729636" w:rsidR="0072005B" w:rsidRPr="00731548" w:rsidRDefault="004A211A"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accidentally broke her sister's tablet. </w:t>
            </w:r>
            <w:r w:rsidRPr="00731548">
              <w:rPr>
                <w:rFonts w:eastAsia="微軟正黑體"/>
                <w:kern w:val="0"/>
                <w:sz w:val="20"/>
                <w:szCs w:val="20"/>
                <w:lang w:eastAsia="zh-TW"/>
              </w:rPr>
              <w:t xml:space="preserve">Her </w:t>
            </w:r>
            <w:r w:rsidR="009C18A6" w:rsidRPr="00731548">
              <w:rPr>
                <w:rFonts w:eastAsia="微軟正黑體"/>
                <w:kern w:val="0"/>
                <w:sz w:val="20"/>
                <w:szCs w:val="20"/>
                <w:lang w:eastAsia="zh-TW"/>
              </w:rPr>
              <w:t xml:space="preserve">sister is very angry and wants to reason with </w:t>
            </w: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Hiu</w:t>
            </w:r>
            <w:r w:rsidR="00EA625B" w:rsidRPr="00731548">
              <w:rPr>
                <w:rFonts w:eastAsia="微軟正黑體"/>
                <w:kern w:val="0"/>
                <w:sz w:val="20"/>
                <w:szCs w:val="20"/>
                <w:lang w:eastAsia="zh-TW"/>
              </w:rPr>
              <w:t xml:space="preserve"> Tong</w:t>
            </w:r>
            <w:r w:rsidR="009C18A6" w:rsidRPr="00731548">
              <w:rPr>
                <w:rFonts w:eastAsia="微軟正黑體"/>
                <w:kern w:val="0"/>
                <w:sz w:val="20"/>
                <w:szCs w:val="20"/>
                <w:lang w:eastAsia="zh-TW"/>
              </w:rPr>
              <w:t xml:space="preserve"> turned back</w:t>
            </w:r>
            <w:r w:rsidR="00695912" w:rsidRPr="00731548">
              <w:rPr>
                <w:rFonts w:eastAsia="微軟正黑體"/>
                <w:kern w:val="0"/>
                <w:sz w:val="20"/>
                <w:szCs w:val="20"/>
                <w:lang w:eastAsia="zh-TW"/>
              </w:rPr>
              <w:t>, returned</w:t>
            </w:r>
            <w:r w:rsidR="009C18A6" w:rsidRPr="00731548">
              <w:rPr>
                <w:rFonts w:eastAsia="微軟正黑體"/>
                <w:kern w:val="0"/>
                <w:sz w:val="20"/>
                <w:szCs w:val="20"/>
                <w:lang w:eastAsia="zh-TW"/>
              </w:rPr>
              <w:t xml:space="preserve"> to the bedroom, closed the door, and temporarily did not face her angry sister who was making a lot of noise outside the room.</w:t>
            </w:r>
          </w:p>
        </w:tc>
      </w:tr>
      <w:tr w:rsidR="0072005B" w:rsidRPr="00731548" w14:paraId="100DC01D" w14:textId="77777777">
        <w:tc>
          <w:tcPr>
            <w:tcW w:w="1616" w:type="dxa"/>
            <w:shd w:val="clear" w:color="auto" w:fill="FFCCFF"/>
          </w:tcPr>
          <w:p w14:paraId="456B6C75" w14:textId="77777777" w:rsidR="0072005B" w:rsidRPr="00731548" w:rsidRDefault="009C18A6">
            <w:pPr>
              <w:snapToGrid w:val="0"/>
              <w:spacing w:line="276" w:lineRule="auto"/>
              <w:rPr>
                <w:rFonts w:eastAsia="微軟正黑體"/>
                <w:b/>
                <w:bCs/>
                <w:kern w:val="0"/>
                <w:sz w:val="20"/>
                <w:szCs w:val="20"/>
                <w:lang w:eastAsia="zh-TW"/>
              </w:rPr>
            </w:pPr>
            <w:r w:rsidRPr="00731548">
              <w:rPr>
                <w:rFonts w:eastAsia="微軟正黑體"/>
                <w:b/>
                <w:bCs/>
                <w:kern w:val="0"/>
                <w:sz w:val="20"/>
                <w:szCs w:val="20"/>
                <w:lang w:eastAsia="zh-TW"/>
              </w:rPr>
              <w:t>Competition</w:t>
            </w:r>
          </w:p>
        </w:tc>
        <w:tc>
          <w:tcPr>
            <w:tcW w:w="1662" w:type="dxa"/>
            <w:shd w:val="clear" w:color="auto" w:fill="FFCCFF"/>
          </w:tcPr>
          <w:p w14:paraId="452C9C2C"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Pay more attention to oneself and pay less attention to others</w:t>
            </w:r>
          </w:p>
        </w:tc>
        <w:tc>
          <w:tcPr>
            <w:tcW w:w="2109" w:type="dxa"/>
            <w:shd w:val="clear" w:color="auto" w:fill="FFCCFF"/>
          </w:tcPr>
          <w:p w14:paraId="5B700B64"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Attack, offend or harm others</w:t>
            </w:r>
          </w:p>
          <w:p w14:paraId="7471D923"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Fight for your own interests at all costs</w:t>
            </w:r>
          </w:p>
        </w:tc>
        <w:tc>
          <w:tcPr>
            <w:tcW w:w="3544" w:type="dxa"/>
            <w:shd w:val="clear" w:color="auto" w:fill="FFCCFF"/>
          </w:tcPr>
          <w:p w14:paraId="4EA3FD70" w14:textId="24196C77" w:rsidR="0072005B" w:rsidRPr="00731548" w:rsidRDefault="00A6261F"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D</w:t>
            </w:r>
            <w:r w:rsidR="009C18A6" w:rsidRPr="00731548">
              <w:rPr>
                <w:rFonts w:eastAsia="微軟正黑體"/>
                <w:kern w:val="0"/>
                <w:sz w:val="20"/>
                <w:szCs w:val="20"/>
                <w:lang w:eastAsia="zh-TW"/>
              </w:rPr>
              <w:t>ecisions can be made quickly</w:t>
            </w:r>
            <w:r w:rsidRPr="00731548">
              <w:rPr>
                <w:rFonts w:eastAsia="微軟正黑體"/>
                <w:kern w:val="0"/>
                <w:sz w:val="20"/>
                <w:szCs w:val="20"/>
                <w:lang w:eastAsia="zh-TW"/>
              </w:rPr>
              <w:t xml:space="preserve"> especially when time is tight,</w:t>
            </w:r>
          </w:p>
          <w:p w14:paraId="043E96EB" w14:textId="058D0FD5" w:rsidR="0072005B" w:rsidRPr="00731548" w:rsidRDefault="00695912"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w:t>
            </w:r>
            <w:r w:rsidR="009C18A6" w:rsidRPr="00731548">
              <w:rPr>
                <w:rFonts w:eastAsia="微軟正黑體"/>
                <w:kern w:val="0"/>
                <w:sz w:val="20"/>
                <w:szCs w:val="20"/>
                <w:lang w:eastAsia="zh-TW"/>
              </w:rPr>
              <w:t>an solve difficulties</w:t>
            </w:r>
            <w:r w:rsidRPr="00731548">
              <w:rPr>
                <w:sz w:val="20"/>
                <w:szCs w:val="20"/>
              </w:rPr>
              <w:t xml:space="preserve"> </w:t>
            </w:r>
            <w:r w:rsidRPr="00731548">
              <w:rPr>
                <w:rFonts w:eastAsia="微軟正黑體"/>
                <w:kern w:val="0"/>
                <w:sz w:val="20"/>
                <w:szCs w:val="20"/>
                <w:lang w:eastAsia="zh-TW"/>
              </w:rPr>
              <w:t>immediately, but difficult to negotiate with the other party</w:t>
            </w:r>
          </w:p>
        </w:tc>
        <w:tc>
          <w:tcPr>
            <w:tcW w:w="3687" w:type="dxa"/>
            <w:shd w:val="clear" w:color="auto" w:fill="FFCCFF"/>
          </w:tcPr>
          <w:p w14:paraId="7030780E"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Lead to hostile and destructive communication and disrupt relationships</w:t>
            </w:r>
          </w:p>
          <w:p w14:paraId="0E7AA441" w14:textId="48BF0866" w:rsidR="0072005B" w:rsidRPr="00731548" w:rsidRDefault="00F202B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w:t>
            </w:r>
            <w:r w:rsidR="009C18A6" w:rsidRPr="00731548">
              <w:rPr>
                <w:rFonts w:eastAsia="微軟正黑體"/>
                <w:kern w:val="0"/>
                <w:sz w:val="20"/>
                <w:szCs w:val="20"/>
                <w:lang w:eastAsia="zh-TW"/>
              </w:rPr>
              <w:t>he needs of others</w:t>
            </w:r>
            <w:r w:rsidRPr="00731548">
              <w:rPr>
                <w:rFonts w:eastAsia="微軟正黑體"/>
                <w:kern w:val="0"/>
                <w:sz w:val="20"/>
                <w:szCs w:val="20"/>
                <w:lang w:eastAsia="zh-TW"/>
              </w:rPr>
              <w:t xml:space="preserve"> will not be taken care of</w:t>
            </w:r>
          </w:p>
          <w:p w14:paraId="11FC0C23" w14:textId="3FCBEB33" w:rsidR="0072005B" w:rsidRPr="00731548" w:rsidRDefault="00F202B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Someone may take </w:t>
            </w:r>
            <w:r w:rsidR="009C18A6" w:rsidRPr="00731548">
              <w:rPr>
                <w:rFonts w:eastAsia="微軟正黑體"/>
                <w:kern w:val="0"/>
                <w:sz w:val="20"/>
                <w:szCs w:val="20"/>
                <w:lang w:eastAsia="zh-TW"/>
              </w:rPr>
              <w:t>advantage of</w:t>
            </w:r>
            <w:r w:rsidRPr="00731548">
              <w:rPr>
                <w:rFonts w:eastAsia="微軟正黑體"/>
                <w:kern w:val="0"/>
                <w:sz w:val="20"/>
                <w:szCs w:val="20"/>
                <w:lang w:eastAsia="zh-TW"/>
              </w:rPr>
              <w:t xml:space="preserve"> other people or things for their own gain</w:t>
            </w:r>
          </w:p>
          <w:p w14:paraId="0D6A48E0" w14:textId="0D0AE709"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Others dare not express opinions, resulting in </w:t>
            </w:r>
            <w:r w:rsidR="00A6261F" w:rsidRPr="00731548">
              <w:rPr>
                <w:rFonts w:eastAsia="微軟正黑體"/>
                <w:kern w:val="0"/>
                <w:sz w:val="20"/>
                <w:szCs w:val="20"/>
                <w:lang w:eastAsia="zh-TW"/>
              </w:rPr>
              <w:t xml:space="preserve">incomplete </w:t>
            </w:r>
            <w:r w:rsidRPr="00731548">
              <w:rPr>
                <w:rFonts w:eastAsia="微軟正黑體"/>
                <w:kern w:val="0"/>
                <w:sz w:val="20"/>
                <w:szCs w:val="20"/>
                <w:lang w:eastAsia="zh-TW"/>
              </w:rPr>
              <w:t>information</w:t>
            </w:r>
          </w:p>
        </w:tc>
        <w:tc>
          <w:tcPr>
            <w:tcW w:w="2663" w:type="dxa"/>
            <w:shd w:val="clear" w:color="auto" w:fill="FFCCFF"/>
          </w:tcPr>
          <w:p w14:paraId="417A68A8" w14:textId="3BA27AC2" w:rsidR="0072005B" w:rsidRPr="00731548" w:rsidRDefault="00EA625B"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ai Hung</w:t>
            </w:r>
            <w:r w:rsidR="009C18A6" w:rsidRPr="00731548">
              <w:rPr>
                <w:rFonts w:eastAsia="微軟正黑體"/>
                <w:kern w:val="0"/>
                <w:sz w:val="20"/>
                <w:szCs w:val="20"/>
                <w:lang w:eastAsia="zh-TW"/>
              </w:rPr>
              <w:t xml:space="preserve"> was late </w:t>
            </w:r>
            <w:r w:rsidR="008B4C44" w:rsidRPr="00731548">
              <w:rPr>
                <w:rFonts w:eastAsia="微軟正黑體"/>
                <w:kern w:val="0"/>
                <w:sz w:val="20"/>
                <w:szCs w:val="20"/>
                <w:lang w:eastAsia="zh-TW"/>
              </w:rPr>
              <w:t xml:space="preserve">for a meeting with May Fan because he had </w:t>
            </w:r>
            <w:r w:rsidR="009C18A6" w:rsidRPr="00731548">
              <w:rPr>
                <w:rFonts w:eastAsia="微軟正黑體"/>
                <w:kern w:val="0"/>
                <w:sz w:val="20"/>
                <w:szCs w:val="20"/>
                <w:lang w:eastAsia="zh-TW"/>
              </w:rPr>
              <w:t xml:space="preserve">to buy medicine for </w:t>
            </w:r>
            <w:r w:rsidR="008B4C44" w:rsidRPr="00731548">
              <w:rPr>
                <w:rFonts w:eastAsia="微軟正黑體"/>
                <w:kern w:val="0"/>
                <w:sz w:val="20"/>
                <w:szCs w:val="20"/>
                <w:lang w:eastAsia="zh-TW"/>
              </w:rPr>
              <w:t>his</w:t>
            </w:r>
            <w:r w:rsidR="009C18A6" w:rsidRPr="00731548">
              <w:rPr>
                <w:rFonts w:eastAsia="微軟正黑體"/>
                <w:kern w:val="0"/>
                <w:sz w:val="20"/>
                <w:szCs w:val="20"/>
                <w:lang w:eastAsia="zh-TW"/>
              </w:rPr>
              <w:t xml:space="preserve"> mother. </w:t>
            </w:r>
            <w:r w:rsidRPr="00731548">
              <w:rPr>
                <w:rFonts w:eastAsia="微軟正黑體"/>
                <w:kern w:val="0"/>
                <w:sz w:val="20"/>
                <w:szCs w:val="20"/>
                <w:lang w:eastAsia="zh-TW"/>
              </w:rPr>
              <w:t>May Fan</w:t>
            </w:r>
            <w:r w:rsidR="009C18A6" w:rsidRPr="00731548">
              <w:rPr>
                <w:rFonts w:eastAsia="微軟正黑體"/>
                <w:kern w:val="0"/>
                <w:sz w:val="20"/>
                <w:szCs w:val="20"/>
                <w:lang w:eastAsia="zh-TW"/>
              </w:rPr>
              <w:t xml:space="preserve"> </w:t>
            </w:r>
            <w:r w:rsidR="008B4C44" w:rsidRPr="00731548">
              <w:rPr>
                <w:rFonts w:eastAsia="微軟正黑體"/>
                <w:kern w:val="0"/>
                <w:sz w:val="20"/>
                <w:szCs w:val="20"/>
                <w:lang w:eastAsia="zh-TW"/>
              </w:rPr>
              <w:t>was upset because she had been waiting for</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Tai Hung</w:t>
            </w:r>
            <w:r w:rsidR="009C18A6" w:rsidRPr="00731548">
              <w:rPr>
                <w:rFonts w:eastAsia="微軟正黑體"/>
                <w:kern w:val="0"/>
                <w:sz w:val="20"/>
                <w:szCs w:val="20"/>
                <w:lang w:eastAsia="zh-TW"/>
              </w:rPr>
              <w:t xml:space="preserve"> </w:t>
            </w:r>
            <w:r w:rsidR="008B4C44" w:rsidRPr="00731548">
              <w:rPr>
                <w:rFonts w:eastAsia="微軟正黑體"/>
                <w:kern w:val="0"/>
                <w:sz w:val="20"/>
                <w:szCs w:val="20"/>
                <w:lang w:eastAsia="zh-TW"/>
              </w:rPr>
              <w:t>for a long. S</w:t>
            </w:r>
            <w:r w:rsidR="009C18A6" w:rsidRPr="00731548">
              <w:rPr>
                <w:rFonts w:eastAsia="微軟正黑體"/>
                <w:kern w:val="0"/>
                <w:sz w:val="20"/>
                <w:szCs w:val="20"/>
                <w:lang w:eastAsia="zh-TW"/>
              </w:rPr>
              <w:t xml:space="preserve">o she </w:t>
            </w:r>
            <w:r w:rsidR="006D4D57" w:rsidRPr="00731548">
              <w:rPr>
                <w:rFonts w:eastAsia="微軟正黑體"/>
                <w:kern w:val="0"/>
                <w:sz w:val="20"/>
                <w:szCs w:val="20"/>
                <w:lang w:eastAsia="zh-TW"/>
              </w:rPr>
              <w:t xml:space="preserve">kept </w:t>
            </w:r>
            <w:r w:rsidR="009C18A6" w:rsidRPr="00731548">
              <w:rPr>
                <w:rFonts w:eastAsia="微軟正黑體"/>
                <w:kern w:val="0"/>
                <w:sz w:val="20"/>
                <w:szCs w:val="20"/>
                <w:lang w:eastAsia="zh-TW"/>
              </w:rPr>
              <w:t>accus</w:t>
            </w:r>
            <w:r w:rsidR="006D4D57" w:rsidRPr="00731548">
              <w:rPr>
                <w:rFonts w:eastAsia="微軟正黑體"/>
                <w:kern w:val="0"/>
                <w:sz w:val="20"/>
                <w:szCs w:val="20"/>
                <w:lang w:eastAsia="zh-TW"/>
              </w:rPr>
              <w:t>ing</w:t>
            </w:r>
            <w:r w:rsidR="009C18A6" w:rsidRPr="00731548">
              <w:rPr>
                <w:rFonts w:eastAsia="微軟正黑體"/>
                <w:kern w:val="0"/>
                <w:sz w:val="20"/>
                <w:szCs w:val="20"/>
                <w:lang w:eastAsia="zh-TW"/>
              </w:rPr>
              <w:t xml:space="preserve"> him and refused to listen to his explanation.</w:t>
            </w:r>
          </w:p>
        </w:tc>
      </w:tr>
      <w:tr w:rsidR="0072005B" w:rsidRPr="00731548" w14:paraId="40095B09" w14:textId="77777777">
        <w:tc>
          <w:tcPr>
            <w:tcW w:w="1616" w:type="dxa"/>
            <w:shd w:val="clear" w:color="auto" w:fill="DEEAF6" w:themeFill="accent1" w:themeFillTint="33"/>
          </w:tcPr>
          <w:p w14:paraId="7A8FCC28"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kern w:val="0"/>
                <w:sz w:val="20"/>
                <w:szCs w:val="20"/>
                <w:lang w:eastAsia="zh-TW"/>
              </w:rPr>
              <w:t>Accommodation</w:t>
            </w:r>
          </w:p>
        </w:tc>
        <w:tc>
          <w:tcPr>
            <w:tcW w:w="1662" w:type="dxa"/>
            <w:shd w:val="clear" w:color="auto" w:fill="DEEAF6" w:themeFill="accent1" w:themeFillTint="33"/>
          </w:tcPr>
          <w:p w14:paraId="79982080"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Pay less attention to oneself, pay more attention to others</w:t>
            </w:r>
          </w:p>
          <w:p w14:paraId="5C23C602"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TW"/>
              </w:rPr>
              <w:t>(Just to meet the needs of others)</w:t>
            </w:r>
          </w:p>
        </w:tc>
        <w:tc>
          <w:tcPr>
            <w:tcW w:w="2109" w:type="dxa"/>
            <w:shd w:val="clear" w:color="auto" w:fill="DEEAF6" w:themeFill="accent1" w:themeFillTint="33"/>
          </w:tcPr>
          <w:p w14:paraId="63703023" w14:textId="7F51C535" w:rsidR="0072005B" w:rsidRPr="00731548" w:rsidRDefault="0039254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w:t>
            </w:r>
            <w:r w:rsidR="004A211A" w:rsidRPr="00731548">
              <w:rPr>
                <w:rFonts w:eastAsia="微軟正黑體"/>
                <w:kern w:val="0"/>
                <w:sz w:val="20"/>
                <w:szCs w:val="20"/>
                <w:lang w:eastAsia="zh-TW"/>
              </w:rPr>
              <w:t>olerate</w:t>
            </w:r>
          </w:p>
          <w:p w14:paraId="61F3A0C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Obey the other's instructions</w:t>
            </w:r>
          </w:p>
        </w:tc>
        <w:tc>
          <w:tcPr>
            <w:tcW w:w="3544" w:type="dxa"/>
            <w:shd w:val="clear" w:color="auto" w:fill="DEEAF6" w:themeFill="accent1" w:themeFillTint="33"/>
          </w:tcPr>
          <w:p w14:paraId="5A6AF77C" w14:textId="3665554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Maintain a harmonious relationship and avoid </w:t>
            </w:r>
            <w:r w:rsidR="004A211A" w:rsidRPr="00731548">
              <w:rPr>
                <w:rFonts w:eastAsia="微軟正黑體"/>
                <w:kern w:val="0"/>
                <w:sz w:val="20"/>
                <w:szCs w:val="20"/>
                <w:lang w:eastAsia="zh-TW"/>
              </w:rPr>
              <w:t xml:space="preserve">breaking up </w:t>
            </w:r>
            <w:r w:rsidR="0039254C" w:rsidRPr="00731548">
              <w:rPr>
                <w:rFonts w:eastAsia="微軟正黑體"/>
                <w:kern w:val="0"/>
                <w:sz w:val="20"/>
                <w:szCs w:val="20"/>
                <w:lang w:eastAsia="zh-TW"/>
              </w:rPr>
              <w:t xml:space="preserve">the </w:t>
            </w:r>
            <w:r w:rsidR="004A211A" w:rsidRPr="00731548">
              <w:rPr>
                <w:rFonts w:eastAsia="微軟正黑體"/>
                <w:kern w:val="0"/>
                <w:sz w:val="20"/>
                <w:szCs w:val="20"/>
                <w:lang w:eastAsia="zh-TW"/>
              </w:rPr>
              <w:t>relationship</w:t>
            </w:r>
          </w:p>
          <w:p w14:paraId="54A5350D"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Solve problems quickly</w:t>
            </w:r>
          </w:p>
          <w:p w14:paraId="60F107DE" w14:textId="5F781F6D" w:rsidR="0072005B" w:rsidRPr="00731548" w:rsidRDefault="0039254C"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Being</w:t>
            </w:r>
            <w:r w:rsidR="009C18A6" w:rsidRPr="00731548">
              <w:rPr>
                <w:rFonts w:eastAsia="微軟正黑體"/>
                <w:kern w:val="0"/>
                <w:sz w:val="20"/>
                <w:szCs w:val="20"/>
                <w:lang w:eastAsia="zh-TW"/>
              </w:rPr>
              <w:t xml:space="preserve"> reasonable and showing kindness will help improve the relationship</w:t>
            </w:r>
          </w:p>
        </w:tc>
        <w:tc>
          <w:tcPr>
            <w:tcW w:w="3687" w:type="dxa"/>
            <w:shd w:val="clear" w:color="auto" w:fill="DEEAF6" w:themeFill="accent1" w:themeFillTint="33"/>
          </w:tcPr>
          <w:p w14:paraId="19C7A8D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Feel unhappy because of not being able to express one's opinions and feelings</w:t>
            </w:r>
          </w:p>
          <w:p w14:paraId="1BA41340" w14:textId="1E5A8ED6"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The contribution </w:t>
            </w:r>
            <w:r w:rsidR="0039254C" w:rsidRPr="00731548">
              <w:rPr>
                <w:rFonts w:eastAsia="微軟正黑體"/>
                <w:kern w:val="0"/>
                <w:sz w:val="20"/>
                <w:szCs w:val="20"/>
                <w:lang w:eastAsia="zh-TW"/>
              </w:rPr>
              <w:t>made</w:t>
            </w:r>
            <w:r w:rsidRPr="00731548">
              <w:rPr>
                <w:rFonts w:eastAsia="微軟正黑體"/>
                <w:kern w:val="0"/>
                <w:sz w:val="20"/>
                <w:szCs w:val="20"/>
                <w:lang w:eastAsia="zh-TW"/>
              </w:rPr>
              <w:t xml:space="preserve"> is not taken seriously</w:t>
            </w:r>
          </w:p>
          <w:p w14:paraId="00833002" w14:textId="4523DB5F"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Own influence and </w:t>
            </w:r>
            <w:r w:rsidR="0039254C" w:rsidRPr="00731548">
              <w:rPr>
                <w:rFonts w:eastAsia="微軟正黑體"/>
                <w:kern w:val="0"/>
                <w:sz w:val="20"/>
                <w:szCs w:val="20"/>
                <w:lang w:eastAsia="zh-TW"/>
              </w:rPr>
              <w:t>reputation</w:t>
            </w:r>
            <w:r w:rsidRPr="00731548">
              <w:rPr>
                <w:rFonts w:eastAsia="微軟正黑體"/>
                <w:kern w:val="0"/>
                <w:sz w:val="20"/>
                <w:szCs w:val="20"/>
                <w:lang w:eastAsia="zh-TW"/>
              </w:rPr>
              <w:t xml:space="preserve"> are </w:t>
            </w:r>
            <w:r w:rsidR="004A211A" w:rsidRPr="00731548">
              <w:rPr>
                <w:rFonts w:eastAsia="微軟正黑體"/>
                <w:kern w:val="0"/>
                <w:sz w:val="20"/>
                <w:szCs w:val="20"/>
                <w:lang w:eastAsia="zh-TW"/>
              </w:rPr>
              <w:t>being played down</w:t>
            </w:r>
          </w:p>
          <w:p w14:paraId="43D5613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he matter may not be handled properly due to lack of thorough discussion</w:t>
            </w:r>
          </w:p>
        </w:tc>
        <w:tc>
          <w:tcPr>
            <w:tcW w:w="2663" w:type="dxa"/>
            <w:shd w:val="clear" w:color="auto" w:fill="DEEAF6" w:themeFill="accent1" w:themeFillTint="33"/>
          </w:tcPr>
          <w:p w14:paraId="6BFF666D" w14:textId="08E12274"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The elder brother accused </w:t>
            </w:r>
            <w:r w:rsidR="00D1790D" w:rsidRPr="00731548">
              <w:rPr>
                <w:rFonts w:eastAsia="微軟正黑體"/>
                <w:kern w:val="0"/>
                <w:sz w:val="20"/>
                <w:szCs w:val="20"/>
                <w:lang w:eastAsia="zh-TW"/>
              </w:rPr>
              <w:t>the younger brother</w:t>
            </w:r>
            <w:r w:rsidRPr="00731548">
              <w:rPr>
                <w:rFonts w:eastAsia="微軟正黑體"/>
                <w:kern w:val="0"/>
                <w:sz w:val="20"/>
                <w:szCs w:val="20"/>
                <w:lang w:eastAsia="zh-TW"/>
              </w:rPr>
              <w:t xml:space="preserve"> of forgetting to buy a birthday gift for </w:t>
            </w:r>
            <w:r w:rsidR="0039254C" w:rsidRPr="00731548">
              <w:rPr>
                <w:rFonts w:eastAsia="微軟正黑體"/>
                <w:kern w:val="0"/>
                <w:sz w:val="20"/>
                <w:szCs w:val="20"/>
                <w:lang w:eastAsia="zh-TW"/>
              </w:rPr>
              <w:t xml:space="preserve">their </w:t>
            </w:r>
            <w:r w:rsidRPr="00731548">
              <w:rPr>
                <w:rFonts w:eastAsia="微軟正黑體"/>
                <w:kern w:val="0"/>
                <w:sz w:val="20"/>
                <w:szCs w:val="20"/>
                <w:lang w:eastAsia="zh-TW"/>
              </w:rPr>
              <w:t xml:space="preserve">grandfather. The younger brother actually did not know that he was responsible for </w:t>
            </w:r>
            <w:r w:rsidR="0039254C" w:rsidRPr="00731548">
              <w:rPr>
                <w:rFonts w:eastAsia="微軟正黑體"/>
                <w:kern w:val="0"/>
                <w:sz w:val="20"/>
                <w:szCs w:val="20"/>
                <w:lang w:eastAsia="zh-TW"/>
              </w:rPr>
              <w:t>buying the gift</w:t>
            </w:r>
            <w:r w:rsidRPr="00731548">
              <w:rPr>
                <w:rFonts w:eastAsia="微軟正黑體"/>
                <w:kern w:val="0"/>
                <w:sz w:val="20"/>
                <w:szCs w:val="20"/>
                <w:lang w:eastAsia="zh-TW"/>
              </w:rPr>
              <w:t xml:space="preserve">, but he also said that he would </w:t>
            </w:r>
            <w:r w:rsidR="0039254C" w:rsidRPr="00731548">
              <w:rPr>
                <w:rFonts w:eastAsia="微軟正黑體"/>
                <w:kern w:val="0"/>
                <w:sz w:val="20"/>
                <w:szCs w:val="20"/>
                <w:lang w:eastAsia="zh-TW"/>
              </w:rPr>
              <w:t>do</w:t>
            </w:r>
            <w:r w:rsidRPr="00731548">
              <w:rPr>
                <w:rFonts w:eastAsia="微軟正黑體"/>
                <w:kern w:val="0"/>
                <w:sz w:val="20"/>
                <w:szCs w:val="20"/>
                <w:lang w:eastAsia="zh-TW"/>
              </w:rPr>
              <w:t xml:space="preserve"> it </w:t>
            </w:r>
            <w:r w:rsidR="0039254C" w:rsidRPr="00731548">
              <w:rPr>
                <w:rFonts w:eastAsia="微軟正黑體"/>
                <w:kern w:val="0"/>
                <w:sz w:val="20"/>
                <w:szCs w:val="20"/>
                <w:lang w:eastAsia="zh-TW"/>
              </w:rPr>
              <w:lastRenderedPageBreak/>
              <w:t>early</w:t>
            </w:r>
            <w:r w:rsidRPr="00731548">
              <w:rPr>
                <w:rFonts w:eastAsia="微軟正黑體"/>
                <w:kern w:val="0"/>
                <w:sz w:val="20"/>
                <w:szCs w:val="20"/>
                <w:lang w:eastAsia="zh-TW"/>
              </w:rPr>
              <w:t xml:space="preserve"> tomorrow</w:t>
            </w:r>
            <w:r w:rsidR="0039254C" w:rsidRPr="00731548">
              <w:rPr>
                <w:rFonts w:eastAsia="微軟正黑體"/>
                <w:kern w:val="0"/>
                <w:sz w:val="20"/>
                <w:szCs w:val="20"/>
                <w:lang w:eastAsia="zh-TW"/>
              </w:rPr>
              <w:t xml:space="preserve"> morning</w:t>
            </w:r>
            <w:r w:rsidRPr="00731548">
              <w:rPr>
                <w:rFonts w:eastAsia="微軟正黑體"/>
                <w:kern w:val="0"/>
                <w:sz w:val="20"/>
                <w:szCs w:val="20"/>
                <w:lang w:eastAsia="zh-TW"/>
              </w:rPr>
              <w:t>, so he would settle the matter.</w:t>
            </w:r>
          </w:p>
        </w:tc>
      </w:tr>
      <w:tr w:rsidR="0072005B" w:rsidRPr="00731548" w14:paraId="46AFE888" w14:textId="77777777">
        <w:tc>
          <w:tcPr>
            <w:tcW w:w="1616" w:type="dxa"/>
            <w:shd w:val="clear" w:color="auto" w:fill="E5FFE5"/>
          </w:tcPr>
          <w:p w14:paraId="41F6306D" w14:textId="77777777" w:rsidR="0072005B" w:rsidRPr="00731548" w:rsidRDefault="009C18A6">
            <w:pPr>
              <w:snapToGrid w:val="0"/>
              <w:spacing w:line="276" w:lineRule="auto"/>
              <w:rPr>
                <w:rFonts w:eastAsia="微軟正黑體"/>
                <w:b/>
                <w:bCs/>
                <w:kern w:val="0"/>
                <w:sz w:val="20"/>
                <w:szCs w:val="20"/>
              </w:rPr>
            </w:pPr>
            <w:r w:rsidRPr="00731548">
              <w:rPr>
                <w:rFonts w:eastAsiaTheme="minorEastAsia"/>
                <w:b/>
                <w:bCs/>
                <w:kern w:val="0"/>
                <w:sz w:val="20"/>
                <w:szCs w:val="20"/>
                <w:lang w:eastAsia="zh-TW"/>
              </w:rPr>
              <w:lastRenderedPageBreak/>
              <w:t>Compromise</w:t>
            </w:r>
          </w:p>
        </w:tc>
        <w:tc>
          <w:tcPr>
            <w:tcW w:w="1662" w:type="dxa"/>
            <w:shd w:val="clear" w:color="auto" w:fill="E5FFE5"/>
          </w:tcPr>
          <w:p w14:paraId="1CAC9C5E" w14:textId="77777777" w:rsidR="0072005B" w:rsidRPr="00731548" w:rsidRDefault="009C18A6" w:rsidP="00991850">
            <w:pPr>
              <w:snapToGrid w:val="0"/>
              <w:spacing w:line="200" w:lineRule="atLeast"/>
              <w:rPr>
                <w:rFonts w:eastAsia="微軟正黑體"/>
                <w:kern w:val="0"/>
                <w:sz w:val="20"/>
                <w:szCs w:val="20"/>
                <w:lang w:eastAsia="zh-HK"/>
              </w:rPr>
            </w:pPr>
            <w:r w:rsidRPr="00731548">
              <w:rPr>
                <w:rFonts w:eastAsia="微軟正黑體"/>
                <w:kern w:val="0"/>
                <w:sz w:val="20"/>
                <w:szCs w:val="20"/>
                <w:lang w:eastAsia="zh-HK"/>
              </w:rPr>
              <w:t>Moderate attention to oneself and others</w:t>
            </w:r>
          </w:p>
          <w:p w14:paraId="24F782AA"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HK"/>
              </w:rPr>
              <w:t>(Concession to each other for peaceful coexistence)</w:t>
            </w:r>
          </w:p>
        </w:tc>
        <w:tc>
          <w:tcPr>
            <w:tcW w:w="2109" w:type="dxa"/>
            <w:shd w:val="clear" w:color="auto" w:fill="E5FFE5"/>
          </w:tcPr>
          <w:p w14:paraId="465C764B"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Both parties surrender part of the requirements and benefits, but also retain part of the requirements and benefits</w:t>
            </w:r>
          </w:p>
        </w:tc>
        <w:tc>
          <w:tcPr>
            <w:tcW w:w="3544" w:type="dxa"/>
            <w:shd w:val="clear" w:color="auto" w:fill="E5FFE5"/>
          </w:tcPr>
          <w:p w14:paraId="6433007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Maintain a harmonious relationship</w:t>
            </w:r>
          </w:p>
          <w:p w14:paraId="13A60B02"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Reach an imperfect but acceptable agreement</w:t>
            </w:r>
          </w:p>
          <w:p w14:paraId="6401188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provide temporary and effective solutions for complex problems in a short time</w:t>
            </w:r>
          </w:p>
          <w:p w14:paraId="1916D3DA"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be used as a backup plan when cooperation or competition fails</w:t>
            </w:r>
          </w:p>
        </w:tc>
        <w:tc>
          <w:tcPr>
            <w:tcW w:w="3687" w:type="dxa"/>
            <w:shd w:val="clear" w:color="auto" w:fill="E5FFE5"/>
          </w:tcPr>
          <w:p w14:paraId="1BCA1FC0" w14:textId="35E1501A" w:rsidR="0072005B" w:rsidRPr="00731548" w:rsidRDefault="00507CD8"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 xml:space="preserve">Cannot </w:t>
            </w:r>
            <w:r w:rsidR="009C18A6" w:rsidRPr="00731548">
              <w:rPr>
                <w:rFonts w:eastAsia="微軟正黑體"/>
                <w:kern w:val="0"/>
                <w:sz w:val="20"/>
                <w:szCs w:val="20"/>
                <w:lang w:eastAsia="zh-TW"/>
              </w:rPr>
              <w:t xml:space="preserve">fully express requirements, thoughts and feelings, leaving </w:t>
            </w:r>
            <w:r w:rsidR="009C51EA" w:rsidRPr="00731548">
              <w:rPr>
                <w:rFonts w:eastAsia="微軟正黑體"/>
                <w:kern w:val="0"/>
                <w:sz w:val="20"/>
                <w:szCs w:val="20"/>
                <w:lang w:eastAsia="zh-TW"/>
              </w:rPr>
              <w:t xml:space="preserve">behind unresolved differences </w:t>
            </w:r>
            <w:r w:rsidR="009C18A6" w:rsidRPr="00731548">
              <w:rPr>
                <w:rFonts w:eastAsia="微軟正黑體"/>
                <w:kern w:val="0"/>
                <w:sz w:val="20"/>
                <w:szCs w:val="20"/>
                <w:lang w:eastAsia="zh-TW"/>
              </w:rPr>
              <w:t xml:space="preserve">for </w:t>
            </w:r>
            <w:r w:rsidR="009C51EA" w:rsidRPr="00731548">
              <w:rPr>
                <w:rFonts w:eastAsia="微軟正黑體"/>
                <w:kern w:val="0"/>
                <w:sz w:val="20"/>
                <w:szCs w:val="20"/>
                <w:lang w:eastAsia="zh-TW"/>
              </w:rPr>
              <w:t xml:space="preserve">further </w:t>
            </w:r>
            <w:r w:rsidR="009C18A6" w:rsidRPr="00731548">
              <w:rPr>
                <w:rFonts w:eastAsia="微軟正黑體"/>
                <w:kern w:val="0"/>
                <w:sz w:val="20"/>
                <w:szCs w:val="20"/>
                <w:lang w:eastAsia="zh-TW"/>
              </w:rPr>
              <w:t>conflict</w:t>
            </w:r>
            <w:r w:rsidR="009C51EA" w:rsidRPr="00731548">
              <w:rPr>
                <w:rFonts w:eastAsia="微軟正黑體"/>
                <w:kern w:val="0"/>
                <w:sz w:val="20"/>
                <w:szCs w:val="20"/>
                <w:lang w:eastAsia="zh-TW"/>
              </w:rPr>
              <w:t>s</w:t>
            </w:r>
          </w:p>
          <w:p w14:paraId="3430BC27" w14:textId="42B8729B"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Sacrificing something in order to resolve the incident quickly</w:t>
            </w:r>
            <w:r w:rsidR="009C51EA" w:rsidRPr="00731548">
              <w:rPr>
                <w:rFonts w:eastAsia="微軟正黑體"/>
                <w:kern w:val="0"/>
                <w:sz w:val="20"/>
                <w:szCs w:val="20"/>
                <w:lang w:eastAsia="zh-TW"/>
              </w:rPr>
              <w:t xml:space="preserve"> has made </w:t>
            </w:r>
            <w:r w:rsidRPr="00731548">
              <w:rPr>
                <w:rFonts w:eastAsia="微軟正黑體"/>
                <w:kern w:val="0"/>
                <w:sz w:val="20"/>
                <w:szCs w:val="20"/>
                <w:lang w:eastAsia="zh-TW"/>
              </w:rPr>
              <w:t>neither party completely satisfied</w:t>
            </w:r>
          </w:p>
          <w:p w14:paraId="4CAEEEDF"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The process of bargaining can easily hurt mutual trust and feelings</w:t>
            </w:r>
          </w:p>
        </w:tc>
        <w:tc>
          <w:tcPr>
            <w:tcW w:w="2663" w:type="dxa"/>
            <w:shd w:val="clear" w:color="auto" w:fill="E5FFE5"/>
          </w:tcPr>
          <w:p w14:paraId="6E0EBE85" w14:textId="2C11710B" w:rsidR="0072005B" w:rsidRPr="00731548" w:rsidRDefault="00D1790D"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Pak Lam</w:t>
            </w:r>
            <w:r w:rsidR="009C18A6" w:rsidRPr="00731548">
              <w:rPr>
                <w:rFonts w:eastAsia="微軟正黑體"/>
                <w:kern w:val="0"/>
                <w:sz w:val="20"/>
                <w:szCs w:val="20"/>
                <w:lang w:eastAsia="zh-TW"/>
              </w:rPr>
              <w:t xml:space="preserve"> wanted to go to the cafeteria for lunch, while </w:t>
            </w:r>
            <w:r w:rsidRPr="00731548">
              <w:rPr>
                <w:rFonts w:eastAsia="微軟正黑體"/>
                <w:kern w:val="0"/>
                <w:sz w:val="20"/>
                <w:szCs w:val="20"/>
                <w:lang w:eastAsia="zh-TW"/>
              </w:rPr>
              <w:t>Wai Man</w:t>
            </w:r>
            <w:r w:rsidR="009C18A6" w:rsidRPr="00731548">
              <w:rPr>
                <w:rFonts w:eastAsia="微軟正黑體"/>
                <w:kern w:val="0"/>
                <w:sz w:val="20"/>
                <w:szCs w:val="20"/>
                <w:lang w:eastAsia="zh-TW"/>
              </w:rPr>
              <w:t xml:space="preserve"> wanted to </w:t>
            </w:r>
            <w:r w:rsidRPr="00731548">
              <w:rPr>
                <w:rFonts w:eastAsia="微軟正黑體"/>
                <w:kern w:val="0"/>
                <w:sz w:val="20"/>
                <w:szCs w:val="20"/>
                <w:lang w:eastAsia="zh-TW"/>
              </w:rPr>
              <w:t>have</w:t>
            </w:r>
            <w:r w:rsidR="009C18A6" w:rsidRPr="00731548">
              <w:rPr>
                <w:rFonts w:eastAsia="微軟正黑體"/>
                <w:kern w:val="0"/>
                <w:sz w:val="20"/>
                <w:szCs w:val="20"/>
                <w:lang w:eastAsia="zh-TW"/>
              </w:rPr>
              <w:t xml:space="preserve"> lunch box in the snack shop </w:t>
            </w:r>
            <w:r w:rsidRPr="00731548">
              <w:rPr>
                <w:rFonts w:eastAsia="微軟正黑體"/>
                <w:kern w:val="0"/>
                <w:sz w:val="20"/>
                <w:szCs w:val="20"/>
                <w:lang w:eastAsia="zh-TW"/>
              </w:rPr>
              <w:t>so that he can</w:t>
            </w:r>
            <w:r w:rsidR="00DD281D" w:rsidRPr="00731548">
              <w:rPr>
                <w:rFonts w:eastAsia="微軟正黑體"/>
                <w:kern w:val="0"/>
                <w:sz w:val="20"/>
                <w:szCs w:val="20"/>
                <w:lang w:eastAsia="zh-TW"/>
              </w:rPr>
              <w:t xml:space="preserve"> </w:t>
            </w:r>
            <w:r w:rsidR="009C18A6" w:rsidRPr="00731548">
              <w:rPr>
                <w:rFonts w:eastAsia="微軟正黑體"/>
                <w:kern w:val="0"/>
                <w:sz w:val="20"/>
                <w:szCs w:val="20"/>
                <w:lang w:eastAsia="zh-TW"/>
              </w:rPr>
              <w:t xml:space="preserve">stay at school and play </w:t>
            </w:r>
            <w:r w:rsidRPr="00731548">
              <w:rPr>
                <w:rFonts w:eastAsia="微軟正黑體"/>
                <w:kern w:val="0"/>
                <w:sz w:val="20"/>
                <w:szCs w:val="20"/>
                <w:lang w:eastAsia="zh-TW"/>
              </w:rPr>
              <w:t>board</w:t>
            </w:r>
            <w:r w:rsidR="009C18A6" w:rsidRPr="00731548">
              <w:rPr>
                <w:rFonts w:eastAsia="微軟正黑體"/>
                <w:kern w:val="0"/>
                <w:sz w:val="20"/>
                <w:szCs w:val="20"/>
                <w:lang w:eastAsia="zh-TW"/>
              </w:rPr>
              <w:t xml:space="preserve"> games. Finally, they agreed to eat fast food at a nearby </w:t>
            </w:r>
            <w:r w:rsidR="00443B63" w:rsidRPr="00731548">
              <w:rPr>
                <w:rFonts w:eastAsia="微軟正黑體"/>
                <w:kern w:val="0"/>
                <w:sz w:val="20"/>
                <w:szCs w:val="20"/>
                <w:lang w:eastAsia="zh-TW"/>
              </w:rPr>
              <w:t>fast-food</w:t>
            </w:r>
            <w:r w:rsidR="009C18A6" w:rsidRPr="00731548">
              <w:rPr>
                <w:rFonts w:eastAsia="微軟正黑體"/>
                <w:kern w:val="0"/>
                <w:sz w:val="20"/>
                <w:szCs w:val="20"/>
                <w:lang w:eastAsia="zh-TW"/>
              </w:rPr>
              <w:t xml:space="preserve"> </w:t>
            </w:r>
            <w:r w:rsidRPr="00731548">
              <w:rPr>
                <w:rFonts w:eastAsia="微軟正黑體"/>
                <w:kern w:val="0"/>
                <w:sz w:val="20"/>
                <w:szCs w:val="20"/>
                <w:lang w:eastAsia="zh-TW"/>
              </w:rPr>
              <w:t>shop</w:t>
            </w:r>
            <w:r w:rsidR="009C18A6" w:rsidRPr="00731548">
              <w:rPr>
                <w:rFonts w:eastAsia="微軟正黑體"/>
                <w:kern w:val="0"/>
                <w:sz w:val="20"/>
                <w:szCs w:val="20"/>
                <w:lang w:eastAsia="zh-TW"/>
              </w:rPr>
              <w:t xml:space="preserve"> before going back to school to play games.</w:t>
            </w:r>
          </w:p>
        </w:tc>
      </w:tr>
      <w:tr w:rsidR="0072005B" w:rsidRPr="00731548" w14:paraId="2612100A" w14:textId="77777777">
        <w:tc>
          <w:tcPr>
            <w:tcW w:w="1616" w:type="dxa"/>
            <w:shd w:val="clear" w:color="auto" w:fill="FFF2CC" w:themeFill="accent4" w:themeFillTint="33"/>
          </w:tcPr>
          <w:p w14:paraId="657878C1" w14:textId="77777777" w:rsidR="0072005B" w:rsidRPr="00731548" w:rsidRDefault="009C18A6">
            <w:pPr>
              <w:snapToGrid w:val="0"/>
              <w:spacing w:line="276" w:lineRule="auto"/>
              <w:rPr>
                <w:rFonts w:eastAsia="DengXian"/>
                <w:b/>
                <w:bCs/>
                <w:kern w:val="0"/>
                <w:sz w:val="20"/>
                <w:szCs w:val="20"/>
                <w:lang w:eastAsia="zh-TW"/>
              </w:rPr>
            </w:pPr>
            <w:r w:rsidRPr="00731548">
              <w:rPr>
                <w:rFonts w:eastAsia="微軟正黑體"/>
                <w:b/>
                <w:bCs/>
                <w:kern w:val="0"/>
                <w:sz w:val="20"/>
                <w:szCs w:val="20"/>
                <w:lang w:eastAsia="zh-TW"/>
              </w:rPr>
              <w:t>Collaboration</w:t>
            </w:r>
          </w:p>
        </w:tc>
        <w:tc>
          <w:tcPr>
            <w:tcW w:w="1662" w:type="dxa"/>
            <w:shd w:val="clear" w:color="auto" w:fill="FFF2CC" w:themeFill="accent4" w:themeFillTint="33"/>
          </w:tcPr>
          <w:p w14:paraId="59BD6BAA" w14:textId="77777777" w:rsidR="0072005B" w:rsidRPr="00731548" w:rsidRDefault="009C18A6" w:rsidP="00991850">
            <w:pPr>
              <w:snapToGrid w:val="0"/>
              <w:spacing w:line="200" w:lineRule="atLeast"/>
              <w:rPr>
                <w:rFonts w:eastAsia="微軟正黑體"/>
                <w:kern w:val="0"/>
                <w:sz w:val="20"/>
                <w:szCs w:val="20"/>
                <w:lang w:eastAsia="zh-HK"/>
              </w:rPr>
            </w:pPr>
            <w:r w:rsidRPr="00731548">
              <w:rPr>
                <w:rFonts w:eastAsia="微軟正黑體"/>
                <w:kern w:val="0"/>
                <w:sz w:val="20"/>
                <w:szCs w:val="20"/>
                <w:lang w:eastAsia="zh-HK"/>
              </w:rPr>
              <w:t>Pay close attention to oneself and others</w:t>
            </w:r>
          </w:p>
          <w:p w14:paraId="52D833A5" w14:textId="77777777" w:rsidR="0072005B" w:rsidRPr="00731548" w:rsidRDefault="009C18A6" w:rsidP="00991850">
            <w:pPr>
              <w:snapToGrid w:val="0"/>
              <w:spacing w:line="200" w:lineRule="atLeast"/>
              <w:rPr>
                <w:rFonts w:eastAsia="微軟正黑體"/>
                <w:kern w:val="0"/>
                <w:sz w:val="20"/>
                <w:szCs w:val="20"/>
                <w:lang w:eastAsia="zh-TW"/>
              </w:rPr>
            </w:pPr>
            <w:r w:rsidRPr="00731548">
              <w:rPr>
                <w:rFonts w:eastAsia="微軟正黑體"/>
                <w:kern w:val="0"/>
                <w:sz w:val="20"/>
                <w:szCs w:val="20"/>
                <w:lang w:eastAsia="zh-HK"/>
              </w:rPr>
              <w:t>(Work together to satisfy both parties)</w:t>
            </w:r>
          </w:p>
        </w:tc>
        <w:tc>
          <w:tcPr>
            <w:tcW w:w="2109" w:type="dxa"/>
            <w:shd w:val="clear" w:color="auto" w:fill="FFF2CC" w:themeFill="accent4" w:themeFillTint="33"/>
          </w:tcPr>
          <w:p w14:paraId="4B422771"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Adopt an open and equal attitude to express your opinions</w:t>
            </w:r>
          </w:p>
          <w:p w14:paraId="43F0067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larify the requirements and differences of all parties and strive to achieve a win-win situation</w:t>
            </w:r>
          </w:p>
        </w:tc>
        <w:tc>
          <w:tcPr>
            <w:tcW w:w="3544" w:type="dxa"/>
            <w:shd w:val="clear" w:color="auto" w:fill="FFF2CC" w:themeFill="accent4" w:themeFillTint="33"/>
          </w:tcPr>
          <w:p w14:paraId="6A35236D" w14:textId="12E8B433"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summari</w:t>
            </w:r>
            <w:r w:rsidR="006661D9" w:rsidRPr="00731548">
              <w:rPr>
                <w:rFonts w:eastAsia="微軟正黑體"/>
                <w:kern w:val="0"/>
                <w:sz w:val="20"/>
                <w:szCs w:val="20"/>
                <w:lang w:eastAsia="zh-TW"/>
              </w:rPr>
              <w:t>s</w:t>
            </w:r>
            <w:r w:rsidRPr="00731548">
              <w:rPr>
                <w:rFonts w:eastAsia="微軟正黑體"/>
                <w:kern w:val="0"/>
                <w:sz w:val="20"/>
                <w:szCs w:val="20"/>
                <w:lang w:eastAsia="zh-TW"/>
              </w:rPr>
              <w:t>e different viewpoints</w:t>
            </w:r>
          </w:p>
          <w:p w14:paraId="139CF3C7"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onsider the opinions of others to reach a consensus</w:t>
            </w:r>
          </w:p>
          <w:p w14:paraId="0740D158" w14:textId="6B5EBE66"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Can learn</w:t>
            </w:r>
            <w:r w:rsidR="001E6D2B" w:rsidRPr="00731548">
              <w:rPr>
                <w:rFonts w:eastAsia="微軟正黑體"/>
                <w:kern w:val="0"/>
                <w:sz w:val="20"/>
                <w:szCs w:val="20"/>
                <w:lang w:eastAsia="zh-TW"/>
              </w:rPr>
              <w:t xml:space="preserve"> and</w:t>
            </w:r>
            <w:r w:rsidRPr="00731548">
              <w:rPr>
                <w:rFonts w:eastAsia="微軟正黑體"/>
                <w:kern w:val="0"/>
                <w:sz w:val="20"/>
                <w:szCs w:val="20"/>
                <w:lang w:eastAsia="zh-TW"/>
              </w:rPr>
              <w:t xml:space="preserve"> benefit each other and solve problems</w:t>
            </w:r>
          </w:p>
        </w:tc>
        <w:tc>
          <w:tcPr>
            <w:tcW w:w="3687" w:type="dxa"/>
            <w:shd w:val="clear" w:color="auto" w:fill="FFF2CC" w:themeFill="accent4" w:themeFillTint="33"/>
          </w:tcPr>
          <w:p w14:paraId="5CABCB59" w14:textId="77777777" w:rsidR="0072005B" w:rsidRPr="00731548" w:rsidRDefault="009C18A6"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It takes a lot of time and effort to reach agreement</w:t>
            </w:r>
          </w:p>
          <w:p w14:paraId="45A4FFE1" w14:textId="220EA14B" w:rsidR="0072005B" w:rsidRPr="00731548" w:rsidRDefault="00034680"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It will easily lead to</w:t>
            </w:r>
            <w:r w:rsidR="00D10FD1" w:rsidRPr="00731548">
              <w:rPr>
                <w:rFonts w:eastAsia="微軟正黑體"/>
                <w:kern w:val="0"/>
                <w:sz w:val="20"/>
                <w:szCs w:val="20"/>
                <w:lang w:eastAsia="zh-TW"/>
              </w:rPr>
              <w:t xml:space="preserve"> conflicts</w:t>
            </w:r>
            <w:r w:rsidR="00D10FD1" w:rsidRPr="00731548">
              <w:rPr>
                <w:rFonts w:eastAsia="微軟正黑體" w:hint="eastAsia"/>
                <w:sz w:val="20"/>
                <w:szCs w:val="20"/>
                <w:lang w:eastAsia="zh-TW"/>
              </w:rPr>
              <w:t xml:space="preserve"> </w:t>
            </w:r>
            <w:r w:rsidRPr="00731548">
              <w:rPr>
                <w:rFonts w:eastAsia="微軟正黑體"/>
                <w:sz w:val="20"/>
                <w:szCs w:val="20"/>
                <w:lang w:eastAsia="zh-TW"/>
              </w:rPr>
              <w:t xml:space="preserve">and </w:t>
            </w:r>
            <w:r w:rsidR="00D10FD1" w:rsidRPr="00731548">
              <w:rPr>
                <w:rFonts w:eastAsia="微軟正黑體"/>
                <w:sz w:val="20"/>
                <w:szCs w:val="20"/>
                <w:lang w:eastAsia="zh-TW"/>
              </w:rPr>
              <w:t>burnout</w:t>
            </w:r>
            <w:r w:rsidRPr="00731548">
              <w:rPr>
                <w:rFonts w:eastAsia="微軟正黑體"/>
                <w:sz w:val="20"/>
                <w:szCs w:val="20"/>
                <w:lang w:eastAsia="zh-TW"/>
              </w:rPr>
              <w:t xml:space="preserve"> in the process of </w:t>
            </w:r>
            <w:r w:rsidR="009C18A6" w:rsidRPr="00731548">
              <w:rPr>
                <w:rFonts w:eastAsia="微軟正黑體"/>
                <w:kern w:val="0"/>
                <w:sz w:val="20"/>
                <w:szCs w:val="20"/>
                <w:lang w:eastAsia="zh-TW"/>
              </w:rPr>
              <w:t>collaboration and decision-making</w:t>
            </w:r>
          </w:p>
        </w:tc>
        <w:tc>
          <w:tcPr>
            <w:tcW w:w="2663" w:type="dxa"/>
            <w:shd w:val="clear" w:color="auto" w:fill="FFF2CC" w:themeFill="accent4" w:themeFillTint="33"/>
          </w:tcPr>
          <w:p w14:paraId="65F93FD1" w14:textId="6C388708" w:rsidR="0072005B" w:rsidRPr="00731548" w:rsidRDefault="00EA625B" w:rsidP="00922243">
            <w:pPr>
              <w:pStyle w:val="aff2"/>
              <w:numPr>
                <w:ilvl w:val="0"/>
                <w:numId w:val="31"/>
              </w:numPr>
              <w:snapToGrid w:val="0"/>
              <w:spacing w:line="200" w:lineRule="atLeast"/>
              <w:ind w:leftChars="7" w:left="181" w:hangingChars="82" w:hanging="164"/>
              <w:rPr>
                <w:rFonts w:eastAsia="微軟正黑體"/>
                <w:kern w:val="0"/>
                <w:sz w:val="20"/>
                <w:szCs w:val="20"/>
                <w:lang w:eastAsia="zh-TW"/>
              </w:rPr>
            </w:pPr>
            <w:r w:rsidRPr="00731548">
              <w:rPr>
                <w:rFonts w:eastAsia="微軟正黑體"/>
                <w:kern w:val="0"/>
                <w:sz w:val="20"/>
                <w:szCs w:val="20"/>
                <w:lang w:eastAsia="zh-TW"/>
              </w:rPr>
              <w:t>Wai Yan</w:t>
            </w:r>
            <w:r w:rsidR="009C18A6" w:rsidRPr="00731548">
              <w:rPr>
                <w:rFonts w:eastAsia="微軟正黑體"/>
                <w:kern w:val="0"/>
                <w:sz w:val="20"/>
                <w:szCs w:val="20"/>
                <w:lang w:eastAsia="zh-TW"/>
              </w:rPr>
              <w:t xml:space="preserve"> </w:t>
            </w:r>
            <w:r w:rsidR="00BD38A6" w:rsidRPr="00731548">
              <w:rPr>
                <w:rFonts w:eastAsia="微軟正黑體"/>
                <w:kern w:val="0"/>
                <w:sz w:val="20"/>
                <w:szCs w:val="20"/>
                <w:lang w:eastAsia="zh-TW"/>
              </w:rPr>
              <w:t>planned</w:t>
            </w:r>
            <w:r w:rsidR="009C18A6" w:rsidRPr="00731548">
              <w:rPr>
                <w:rFonts w:eastAsia="微軟正黑體"/>
                <w:kern w:val="0"/>
                <w:sz w:val="20"/>
                <w:szCs w:val="20"/>
                <w:lang w:eastAsia="zh-TW"/>
              </w:rPr>
              <w:t xml:space="preserve"> to go to the beach with her family on Saturday, but her father suddenly needed to go to work. After </w:t>
            </w:r>
            <w:r w:rsidR="00D10FD1" w:rsidRPr="00731548">
              <w:rPr>
                <w:rFonts w:eastAsia="微軟正黑體"/>
                <w:kern w:val="0"/>
                <w:sz w:val="20"/>
                <w:szCs w:val="20"/>
                <w:lang w:eastAsia="zh-TW"/>
              </w:rPr>
              <w:t xml:space="preserve">a </w:t>
            </w:r>
            <w:r w:rsidR="009C18A6" w:rsidRPr="00731548">
              <w:rPr>
                <w:rFonts w:eastAsia="微軟正黑體"/>
                <w:kern w:val="0"/>
                <w:sz w:val="20"/>
                <w:szCs w:val="20"/>
                <w:lang w:eastAsia="zh-TW"/>
              </w:rPr>
              <w:t>family</w:t>
            </w:r>
            <w:r w:rsidR="00D10FD1" w:rsidRPr="00731548">
              <w:rPr>
                <w:rFonts w:eastAsia="微軟正黑體"/>
                <w:kern w:val="0"/>
                <w:sz w:val="20"/>
                <w:szCs w:val="20"/>
                <w:lang w:eastAsia="zh-TW"/>
              </w:rPr>
              <w:t xml:space="preserve"> meeting</w:t>
            </w:r>
            <w:r w:rsidR="009C18A6" w:rsidRPr="00731548">
              <w:rPr>
                <w:rFonts w:eastAsia="微軟正黑體"/>
                <w:kern w:val="0"/>
                <w:sz w:val="20"/>
                <w:szCs w:val="20"/>
                <w:lang w:eastAsia="zh-TW"/>
              </w:rPr>
              <w:t xml:space="preserve">, it was decided </w:t>
            </w:r>
            <w:r w:rsidR="00D10FD1" w:rsidRPr="00731548">
              <w:rPr>
                <w:rFonts w:eastAsia="微軟正黑體"/>
                <w:kern w:val="0"/>
                <w:sz w:val="20"/>
                <w:szCs w:val="20"/>
                <w:lang w:eastAsia="zh-TW"/>
              </w:rPr>
              <w:t xml:space="preserve">that the family event would be rescheduled </w:t>
            </w:r>
            <w:r w:rsidR="009C18A6" w:rsidRPr="00731548">
              <w:rPr>
                <w:rFonts w:eastAsia="微軟正黑體"/>
                <w:kern w:val="0"/>
                <w:sz w:val="20"/>
                <w:szCs w:val="20"/>
                <w:lang w:eastAsia="zh-TW"/>
              </w:rPr>
              <w:t>to Sunday.</w:t>
            </w:r>
          </w:p>
        </w:tc>
      </w:tr>
    </w:tbl>
    <w:p w14:paraId="23A3CEA2" w14:textId="77777777" w:rsidR="00991850" w:rsidRPr="00731548" w:rsidRDefault="00991850">
      <w:pPr>
        <w:snapToGrid w:val="0"/>
        <w:rPr>
          <w:rFonts w:eastAsiaTheme="minorEastAsia"/>
          <w:bCs/>
          <w:color w:val="000000" w:themeColor="text1"/>
          <w:sz w:val="22"/>
          <w:szCs w:val="22"/>
          <w:lang w:eastAsia="zh-TW"/>
        </w:rPr>
      </w:pPr>
    </w:p>
    <w:p w14:paraId="1DFE24AE" w14:textId="18C3D9D5" w:rsidR="0072005B" w:rsidRPr="00731548" w:rsidRDefault="009C18A6">
      <w:pPr>
        <w:snapToGrid w:val="0"/>
        <w:rPr>
          <w:b/>
          <w:bCs/>
          <w:color w:val="000000" w:themeColor="text1"/>
        </w:rPr>
        <w:sectPr w:rsidR="0072005B" w:rsidRPr="00731548">
          <w:pgSz w:w="16840" w:h="11900" w:orient="landscape"/>
          <w:pgMar w:top="1803" w:right="1440" w:bottom="1803" w:left="1440" w:header="851" w:footer="737" w:gutter="0"/>
          <w:cols w:space="425"/>
          <w:docGrid w:type="lines" w:linePitch="400"/>
        </w:sectPr>
      </w:pPr>
      <w:r w:rsidRPr="00731548">
        <w:rPr>
          <w:rFonts w:eastAsia="微軟正黑體"/>
          <w:b/>
          <w:bCs/>
          <w:noProof/>
          <w:lang w:val="en-US"/>
        </w:rPr>
        <mc:AlternateContent>
          <mc:Choice Requires="wps">
            <w:drawing>
              <wp:anchor distT="0" distB="0" distL="114300" distR="114300" simplePos="0" relativeHeight="251692032" behindDoc="0" locked="0" layoutInCell="1" allowOverlap="1" wp14:anchorId="575D1B8F" wp14:editId="6C4B3350">
                <wp:simplePos x="0" y="0"/>
                <wp:positionH relativeFrom="column">
                  <wp:posOffset>-368300</wp:posOffset>
                </wp:positionH>
                <wp:positionV relativeFrom="paragraph">
                  <wp:posOffset>467995</wp:posOffset>
                </wp:positionV>
                <wp:extent cx="9639300" cy="461010"/>
                <wp:effectExtent l="0" t="0" r="0" b="0"/>
                <wp:wrapNone/>
                <wp:docPr id="96" name="文字方塊 96"/>
                <wp:cNvGraphicFramePr/>
                <a:graphic xmlns:a="http://schemas.openxmlformats.org/drawingml/2006/main">
                  <a:graphicData uri="http://schemas.microsoft.com/office/word/2010/wordprocessingShape">
                    <wps:wsp>
                      <wps:cNvSpPr txBox="1"/>
                      <wps:spPr>
                        <a:xfrm>
                          <a:off x="0" y="0"/>
                          <a:ext cx="9639300" cy="461010"/>
                        </a:xfrm>
                        <a:prstGeom prst="rect">
                          <a:avLst/>
                        </a:prstGeom>
                        <a:noFill/>
                        <a:ln w="6350">
                          <a:noFill/>
                        </a:ln>
                      </wps:spPr>
                      <wps:txbx>
                        <w:txbxContent>
                          <w:p w14:paraId="6160CC42" w14:textId="08C59B51" w:rsidR="00DD13DE" w:rsidRDefault="00DD13DE">
                            <w:pPr>
                              <w:snapToGrid w:val="0"/>
                              <w:rPr>
                                <w:rFonts w:eastAsia="微軟正黑體"/>
                                <w:bCs/>
                                <w:lang w:eastAsia="zh-TW"/>
                              </w:rPr>
                            </w:pPr>
                            <w:r>
                              <w:rPr>
                                <w:rFonts w:eastAsia="微軟正黑體"/>
                                <w:bCs/>
                                <w:lang w:eastAsia="zh-TW"/>
                              </w:rPr>
                              <w:t>Living under the same roof, disputes and conflicts are very natural. Therefore, learning how to deal with family conflicts is an indispensable lesson for enhancing family cohesion.</w:t>
                            </w:r>
                          </w:p>
                          <w:p w14:paraId="5988D984" w14:textId="77777777" w:rsidR="00DD13DE" w:rsidRDefault="00DD13DE">
                            <w:pPr>
                              <w:rPr>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5D1B8F" id="文字方塊 96" o:spid="_x0000_s1080" type="#_x0000_t202" style="position:absolute;margin-left:-29pt;margin-top:36.85pt;width:759pt;height:36.3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" filled="f" stroked="f" strokeweight=".5pt">
                <v:textbox>
                  <w:txbxContent>
                    <w:p w14:paraId="6160CC42" w14:textId="08C59B51" w:rsidR="00DD13DE" w:rsidRDefault="00DD13DE">
                      <w:pPr>
                        <w:snapToGrid w:val="0"/>
                        <w:rPr>
                          <w:rFonts w:eastAsia="微軟正黑體"/>
                          <w:bCs/>
                          <w:lang w:eastAsia="zh-TW"/>
                        </w:rPr>
                      </w:pPr>
                      <w:r>
                        <w:rPr>
                          <w:rFonts w:eastAsia="微軟正黑體"/>
                          <w:bCs/>
                          <w:lang w:eastAsia="zh-TW"/>
                        </w:rPr>
                        <w:t>Living under the same roof, disputes and conflicts are very natural. Therefore, learning how to deal with family conflicts is an indispensable lesson for enhancing family cohesion.</w:t>
                      </w:r>
                    </w:p>
                    <w:p w14:paraId="5988D984" w14:textId="77777777" w:rsidR="00DD13DE" w:rsidRDefault="00DD13DE">
                      <w:pPr>
                        <w:rPr>
                          <w:lang w:eastAsia="zh-TW"/>
                        </w:rPr>
                      </w:pPr>
                    </w:p>
                  </w:txbxContent>
                </v:textbox>
              </v:shape>
            </w:pict>
          </mc:Fallback>
        </mc:AlternateContent>
      </w:r>
      <w:r w:rsidRPr="00731548">
        <w:rPr>
          <w:rFonts w:eastAsiaTheme="minorEastAsia"/>
          <w:bCs/>
          <w:color w:val="000000" w:themeColor="text1"/>
          <w:sz w:val="22"/>
          <w:szCs w:val="22"/>
          <w:lang w:eastAsia="zh-TW"/>
        </w:rPr>
        <w:t>Source</w:t>
      </w:r>
      <w:r w:rsidR="00443B63" w:rsidRPr="00731548">
        <w:rPr>
          <w:rFonts w:eastAsiaTheme="minorEastAsia" w:hint="eastAsia"/>
          <w:bCs/>
          <w:color w:val="000000" w:themeColor="text1"/>
          <w:sz w:val="22"/>
          <w:szCs w:val="22"/>
          <w:lang w:eastAsia="zh-TW"/>
        </w:rPr>
        <w:t>:</w:t>
      </w:r>
      <w:r w:rsidR="00443B63" w:rsidRPr="00731548">
        <w:rPr>
          <w:rFonts w:eastAsiaTheme="minorEastAsia"/>
          <w:bCs/>
          <w:color w:val="000000" w:themeColor="text1"/>
          <w:sz w:val="22"/>
          <w:szCs w:val="22"/>
          <w:lang w:eastAsia="zh-TW"/>
        </w:rPr>
        <w:t xml:space="preserve"> </w:t>
      </w:r>
      <w:r w:rsidRPr="00731548">
        <w:rPr>
          <w:rFonts w:eastAsiaTheme="minorEastAsia"/>
          <w:sz w:val="22"/>
          <w:szCs w:val="22"/>
          <w:lang w:eastAsia="zh-TW"/>
        </w:rPr>
        <w:t>Thomas and Kilmann</w:t>
      </w:r>
      <w:r w:rsidRPr="00731548">
        <w:rPr>
          <w:sz w:val="22"/>
          <w:szCs w:val="22"/>
        </w:rPr>
        <w:t xml:space="preserve"> (</w:t>
      </w:r>
      <w:r w:rsidRPr="00731548">
        <w:rPr>
          <w:rFonts w:eastAsiaTheme="minorEastAsia"/>
          <w:sz w:val="22"/>
          <w:szCs w:val="22"/>
          <w:lang w:eastAsia="zh-TW"/>
        </w:rPr>
        <w:t>2004</w:t>
      </w:r>
      <w:r w:rsidRPr="00731548">
        <w:rPr>
          <w:sz w:val="22"/>
          <w:szCs w:val="22"/>
        </w:rPr>
        <w:t>)</w:t>
      </w:r>
      <w:r w:rsidR="00784E72" w:rsidRPr="00731548">
        <w:rPr>
          <w:sz w:val="22"/>
          <w:szCs w:val="22"/>
        </w:rPr>
        <w:t>,</w:t>
      </w:r>
      <w:r w:rsidR="00784E72" w:rsidRPr="00731548">
        <w:t xml:space="preserve"> </w:t>
      </w:r>
      <w:r w:rsidR="00784E72" w:rsidRPr="00731548">
        <w:rPr>
          <w:sz w:val="22"/>
          <w:szCs w:val="22"/>
        </w:rPr>
        <w:t xml:space="preserve">Thomas-Kilmann Conflict Mode Instrument (rev. ed.) </w:t>
      </w:r>
      <w:r w:rsidRPr="00731548">
        <w:rPr>
          <w:sz w:val="22"/>
          <w:szCs w:val="22"/>
        </w:rPr>
        <w:t xml:space="preserve">; </w:t>
      </w:r>
      <w:r w:rsidRPr="00731548">
        <w:rPr>
          <w:rFonts w:eastAsiaTheme="minorEastAsia"/>
          <w:sz w:val="22"/>
          <w:szCs w:val="22"/>
          <w:lang w:eastAsia="zh-TW"/>
        </w:rPr>
        <w:t>Northouse</w:t>
      </w:r>
      <w:r w:rsidRPr="00731548">
        <w:rPr>
          <w:sz w:val="22"/>
          <w:szCs w:val="22"/>
        </w:rPr>
        <w:t xml:space="preserve"> (</w:t>
      </w:r>
      <w:r w:rsidRPr="00731548">
        <w:rPr>
          <w:rFonts w:eastAsiaTheme="minorEastAsia"/>
          <w:sz w:val="22"/>
          <w:szCs w:val="22"/>
          <w:lang w:eastAsia="zh-TW"/>
        </w:rPr>
        <w:t>2018</w:t>
      </w:r>
      <w:r w:rsidRPr="00731548">
        <w:rPr>
          <w:sz w:val="22"/>
          <w:szCs w:val="22"/>
        </w:rPr>
        <w:t>)</w:t>
      </w:r>
      <w:r w:rsidR="00784E72" w:rsidRPr="00731548">
        <w:rPr>
          <w:sz w:val="22"/>
          <w:szCs w:val="22"/>
        </w:rPr>
        <w:t>,</w:t>
      </w:r>
      <w:r w:rsidR="00784E72" w:rsidRPr="00731548">
        <w:t xml:space="preserve"> </w:t>
      </w:r>
      <w:r w:rsidR="00784E72" w:rsidRPr="00731548">
        <w:rPr>
          <w:sz w:val="22"/>
          <w:szCs w:val="22"/>
        </w:rPr>
        <w:t xml:space="preserve">Introduction to Leadership: Concepts and Practice </w:t>
      </w:r>
      <w:r w:rsidRPr="00731548">
        <w:rPr>
          <w:sz w:val="22"/>
          <w:szCs w:val="22"/>
        </w:rPr>
        <w:t>.</w:t>
      </w:r>
    </w:p>
    <w:p w14:paraId="39D1E0E8" w14:textId="4C82D477" w:rsidR="0072005B" w:rsidRPr="00731548" w:rsidRDefault="009C18A6" w:rsidP="00340F21">
      <w:pPr>
        <w:snapToGrid w:val="0"/>
        <w:spacing w:line="276" w:lineRule="auto"/>
        <w:rPr>
          <w:rFonts w:eastAsia="微軟正黑體"/>
          <w:bCs/>
          <w:lang w:eastAsia="zh-TW"/>
        </w:rPr>
      </w:pPr>
      <w:r w:rsidRPr="00731548">
        <w:rPr>
          <w:rFonts w:eastAsia="微軟正黑體"/>
          <w:bCs/>
          <w:lang w:eastAsia="zh-TW"/>
        </w:rPr>
        <w:lastRenderedPageBreak/>
        <w:t xml:space="preserve">Read the following two cases </w:t>
      </w:r>
      <w:r w:rsidR="00443B63" w:rsidRPr="00731548">
        <w:rPr>
          <w:rFonts w:eastAsia="微軟正黑體"/>
          <w:bCs/>
          <w:lang w:eastAsia="zh-TW"/>
        </w:rPr>
        <w:t>carefully and</w:t>
      </w:r>
      <w:r w:rsidRPr="00731548">
        <w:rPr>
          <w:rFonts w:eastAsia="微軟正黑體"/>
          <w:bCs/>
          <w:lang w:eastAsia="zh-TW"/>
        </w:rPr>
        <w:t xml:space="preserve"> answer the questions </w:t>
      </w:r>
      <w:r w:rsidR="00FB1EF9" w:rsidRPr="00731548">
        <w:rPr>
          <w:rFonts w:eastAsia="微軟正黑體"/>
          <w:bCs/>
          <w:lang w:eastAsia="zh-TW"/>
        </w:rPr>
        <w:t xml:space="preserve">with reference </w:t>
      </w:r>
      <w:r w:rsidRPr="00731548">
        <w:rPr>
          <w:rFonts w:eastAsia="微軟正黑體"/>
          <w:bCs/>
          <w:lang w:eastAsia="zh-TW"/>
        </w:rPr>
        <w:t xml:space="preserve">to </w:t>
      </w:r>
      <w:r w:rsidR="00A205B2" w:rsidRPr="00731548">
        <w:rPr>
          <w:rFonts w:eastAsia="微軟正黑體"/>
          <w:bCs/>
          <w:lang w:eastAsia="zh-TW"/>
        </w:rPr>
        <w:t>Chart 4</w:t>
      </w:r>
      <w:r w:rsidRPr="00731548">
        <w:rPr>
          <w:rFonts w:eastAsia="微軟正黑體"/>
          <w:bCs/>
          <w:lang w:eastAsia="zh-TW"/>
        </w:rPr>
        <w:t>.</w:t>
      </w:r>
    </w:p>
    <w:p w14:paraId="43ADF8E0" w14:textId="77777777" w:rsidR="0072005B" w:rsidRPr="00731548" w:rsidRDefault="0072005B" w:rsidP="00340F21">
      <w:pPr>
        <w:snapToGrid w:val="0"/>
        <w:spacing w:line="276" w:lineRule="auto"/>
        <w:rPr>
          <w:rFonts w:eastAsia="微軟正黑體"/>
          <w:bCs/>
          <w:lang w:eastAsia="zh-TW"/>
        </w:rPr>
      </w:pPr>
    </w:p>
    <w:p w14:paraId="043185FE" w14:textId="7E721EFC" w:rsidR="0072005B" w:rsidRPr="00731548" w:rsidRDefault="009C18A6" w:rsidP="00922243">
      <w:pPr>
        <w:pStyle w:val="aff2"/>
        <w:numPr>
          <w:ilvl w:val="3"/>
          <w:numId w:val="30"/>
        </w:numPr>
        <w:snapToGrid w:val="0"/>
        <w:spacing w:line="276" w:lineRule="auto"/>
        <w:ind w:leftChars="0" w:left="482" w:hanging="482"/>
        <w:rPr>
          <w:rFonts w:eastAsia="微軟正黑體"/>
          <w:color w:val="000000" w:themeColor="text1"/>
          <w:kern w:val="0"/>
          <w:lang w:eastAsia="zh-TW"/>
        </w:rPr>
      </w:pPr>
      <w:r w:rsidRPr="00731548">
        <w:rPr>
          <w:rFonts w:eastAsia="微軟正黑體"/>
          <w:color w:val="000000" w:themeColor="text1"/>
          <w:kern w:val="0"/>
          <w:lang w:eastAsia="zh-HK"/>
        </w:rPr>
        <w:t>Case Study</w:t>
      </w:r>
    </w:p>
    <w:p w14:paraId="7AEE01DD" w14:textId="101E79AE" w:rsidR="0072005B" w:rsidRPr="00731548" w:rsidRDefault="009C18A6" w:rsidP="00340F21">
      <w:pPr>
        <w:snapToGrid w:val="0"/>
        <w:spacing w:line="276" w:lineRule="auto"/>
        <w:rPr>
          <w:rFonts w:eastAsia="微軟正黑體"/>
          <w:b/>
          <w:bCs/>
          <w:color w:val="000000" w:themeColor="text1"/>
          <w:kern w:val="0"/>
          <w:sz w:val="26"/>
          <w:szCs w:val="26"/>
          <w:lang w:eastAsia="zh-TW"/>
        </w:rPr>
      </w:pPr>
      <w:r w:rsidRPr="00731548">
        <w:rPr>
          <w:rFonts w:eastAsia="微軟正黑體"/>
          <w:noProof/>
          <w:sz w:val="26"/>
          <w:szCs w:val="26"/>
          <w:lang w:val="en-US"/>
        </w:rPr>
        <w:drawing>
          <wp:anchor distT="0" distB="0" distL="114300" distR="114300" simplePos="0" relativeHeight="251597824" behindDoc="1" locked="0" layoutInCell="1" allowOverlap="1" wp14:anchorId="086E524C" wp14:editId="1BFC694B">
            <wp:simplePos x="0" y="0"/>
            <wp:positionH relativeFrom="margin">
              <wp:posOffset>1304925</wp:posOffset>
            </wp:positionH>
            <wp:positionV relativeFrom="paragraph">
              <wp:posOffset>295910</wp:posOffset>
            </wp:positionV>
            <wp:extent cx="3204845" cy="2586990"/>
            <wp:effectExtent l="0" t="0" r="0" b="3810"/>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a:picLocks noChangeAspect="1" noChangeArrowheads="1"/>
                    </pic:cNvPicPr>
                  </pic:nvPicPr>
                  <pic:blipFill>
                    <a:blip r:embed="rId102" cstate="screen"/>
                    <a:stretch>
                      <a:fillRect/>
                    </a:stretch>
                  </pic:blipFill>
                  <pic:spPr>
                    <a:xfrm>
                      <a:off x="0" y="0"/>
                      <a:ext cx="3204845" cy="2586990"/>
                    </a:xfrm>
                    <a:prstGeom prst="rect">
                      <a:avLst/>
                    </a:prstGeom>
                    <a:noFill/>
                    <a:ln>
                      <a:noFill/>
                    </a:ln>
                  </pic:spPr>
                </pic:pic>
              </a:graphicData>
            </a:graphic>
          </wp:anchor>
        </w:drawing>
      </w:r>
      <w:r w:rsidRPr="00731548">
        <w:rPr>
          <w:rFonts w:eastAsia="微軟正黑體"/>
          <w:b/>
          <w:bCs/>
          <w:color w:val="000000" w:themeColor="text1"/>
          <w:kern w:val="0"/>
          <w:sz w:val="26"/>
          <w:szCs w:val="26"/>
          <w:lang w:eastAsia="zh-TW"/>
        </w:rPr>
        <w:t xml:space="preserve">Case 1 </w:t>
      </w:r>
      <w:r w:rsidR="005D7829" w:rsidRPr="00731548">
        <w:rPr>
          <w:rFonts w:eastAsia="微軟正黑體"/>
          <w:b/>
          <w:bCs/>
          <w:color w:val="000000" w:themeColor="text1"/>
          <w:kern w:val="0"/>
          <w:sz w:val="26"/>
          <w:szCs w:val="26"/>
          <w:lang w:eastAsia="zh-TW"/>
        </w:rPr>
        <w:t>Who should have access to their favourite TV programmes</w:t>
      </w:r>
    </w:p>
    <w:p w14:paraId="17CA7C04" w14:textId="77777777" w:rsidR="0072005B" w:rsidRPr="00731548" w:rsidRDefault="0072005B" w:rsidP="00340F21">
      <w:pPr>
        <w:snapToGrid w:val="0"/>
        <w:spacing w:line="276" w:lineRule="auto"/>
        <w:rPr>
          <w:rFonts w:eastAsia="DengXian"/>
          <w:color w:val="000000" w:themeColor="text1"/>
          <w:kern w:val="0"/>
          <w:lang w:eastAsia="zh-TW"/>
        </w:rPr>
      </w:pPr>
    </w:p>
    <w:p w14:paraId="4E045B53" w14:textId="77777777" w:rsidR="0072005B" w:rsidRPr="00731548" w:rsidRDefault="009C18A6">
      <w:pPr>
        <w:snapToGrid w:val="0"/>
        <w:rPr>
          <w:rFonts w:eastAsia="DengXian"/>
          <w:color w:val="000000" w:themeColor="text1"/>
          <w:kern w:val="0"/>
          <w:lang w:eastAsia="zh-TW"/>
        </w:rPr>
      </w:pPr>
      <w:r w:rsidRPr="00731548">
        <w:rPr>
          <w:rFonts w:eastAsia="DengXian"/>
          <w:noProof/>
          <w:color w:val="000000" w:themeColor="text1"/>
          <w:kern w:val="0"/>
          <w:lang w:val="en-US"/>
        </w:rPr>
        <mc:AlternateContent>
          <mc:Choice Requires="wps">
            <w:drawing>
              <wp:anchor distT="45720" distB="45720" distL="114300" distR="114300" simplePos="0" relativeHeight="251599872" behindDoc="0" locked="0" layoutInCell="1" allowOverlap="1" wp14:anchorId="452C3D1F" wp14:editId="3D602502">
                <wp:simplePos x="0" y="0"/>
                <wp:positionH relativeFrom="column">
                  <wp:posOffset>2045970</wp:posOffset>
                </wp:positionH>
                <wp:positionV relativeFrom="paragraph">
                  <wp:posOffset>18415</wp:posOffset>
                </wp:positionV>
                <wp:extent cx="1924685" cy="821690"/>
                <wp:effectExtent l="0" t="0" r="0" b="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82169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9EC376A" w14:textId="6D5539B4" w:rsidR="00DD13DE" w:rsidRDefault="00DD13DE">
                            <w:pPr>
                              <w:snapToGrid w:val="0"/>
                              <w:rPr>
                                <w:rFonts w:eastAsiaTheme="minorEastAsia"/>
                                <w:lang w:eastAsia="zh-TW"/>
                              </w:rPr>
                            </w:pPr>
                            <w:r w:rsidRPr="00991850">
                              <w:rPr>
                                <w:rFonts w:eastAsia="微軟正黑體"/>
                                <w:lang w:eastAsia="zh-TW"/>
                              </w:rPr>
                              <w:t>Siu Man is</w:t>
                            </w:r>
                            <w:r>
                              <w:rPr>
                                <w:rFonts w:eastAsia="微軟正黑體"/>
                                <w:lang w:eastAsia="zh-TW"/>
                              </w:rPr>
                              <w:t xml:space="preserve"> watching a drama on TV, but her brother wants to watch a live football match...</w:t>
                            </w:r>
                          </w:p>
                        </w:txbxContent>
                      </wps:txbx>
                      <wps:bodyPr rot="0" vert="horz" wrap="square" lIns="91440" tIns="45720" rIns="91440" bIns="4572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2C3D1F" id="_x0000_s1081" type="#_x0000_t202" style="position:absolute;margin-left:161.1pt;margin-top:1.45pt;width:151.55pt;height:64.7pt;z-index:2515998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" filled="f" stroked="f" strokeweight="1pt">
                <v:textbox>
                  <w:txbxContent>
                    <w:p w14:paraId="09EC376A" w14:textId="6D5539B4" w:rsidR="00DD13DE" w:rsidRDefault="00DD13DE">
                      <w:pPr>
                        <w:snapToGrid w:val="0"/>
                        <w:rPr>
                          <w:rFonts w:eastAsiaTheme="minorEastAsia"/>
                          <w:lang w:eastAsia="zh-TW"/>
                        </w:rPr>
                      </w:pPr>
                      <w:r w:rsidRPr="00991850">
                        <w:rPr>
                          <w:rFonts w:eastAsia="微軟正黑體"/>
                          <w:lang w:eastAsia="zh-TW"/>
                        </w:rPr>
                        <w:t>Siu Man is</w:t>
                      </w:r>
                      <w:r>
                        <w:rPr>
                          <w:rFonts w:eastAsia="微軟正黑體"/>
                          <w:lang w:eastAsia="zh-TW"/>
                        </w:rPr>
                        <w:t xml:space="preserve"> watching a drama on TV, but her brother wants to watch a live football match...</w:t>
                      </w:r>
                    </w:p>
                  </w:txbxContent>
                </v:textbox>
                <w10:wrap type="square"/>
              </v:shape>
            </w:pict>
          </mc:Fallback>
        </mc:AlternateContent>
      </w:r>
    </w:p>
    <w:p w14:paraId="18306FFF" w14:textId="77777777" w:rsidR="0072005B" w:rsidRPr="00731548" w:rsidRDefault="0072005B">
      <w:pPr>
        <w:snapToGrid w:val="0"/>
        <w:rPr>
          <w:rFonts w:eastAsia="DengXian"/>
          <w:color w:val="000000" w:themeColor="text1"/>
          <w:kern w:val="0"/>
          <w:lang w:eastAsia="zh-TW"/>
        </w:rPr>
      </w:pPr>
    </w:p>
    <w:p w14:paraId="1545523F" w14:textId="77777777" w:rsidR="0072005B" w:rsidRPr="00731548" w:rsidRDefault="0072005B">
      <w:pPr>
        <w:snapToGrid w:val="0"/>
        <w:rPr>
          <w:rFonts w:eastAsia="DengXian"/>
          <w:color w:val="000000" w:themeColor="text1"/>
          <w:kern w:val="0"/>
          <w:lang w:eastAsia="zh-TW"/>
        </w:rPr>
      </w:pPr>
    </w:p>
    <w:p w14:paraId="1F70EEBD" w14:textId="77777777" w:rsidR="0072005B" w:rsidRPr="00731548" w:rsidRDefault="0072005B">
      <w:pPr>
        <w:snapToGrid w:val="0"/>
        <w:rPr>
          <w:rFonts w:eastAsia="DengXian"/>
          <w:color w:val="000000" w:themeColor="text1"/>
          <w:kern w:val="0"/>
          <w:lang w:eastAsia="zh-TW"/>
        </w:rPr>
      </w:pPr>
    </w:p>
    <w:p w14:paraId="4A8396CF" w14:textId="77777777" w:rsidR="0072005B" w:rsidRPr="00731548" w:rsidRDefault="0072005B">
      <w:pPr>
        <w:snapToGrid w:val="0"/>
        <w:rPr>
          <w:rFonts w:eastAsia="DengXian"/>
          <w:color w:val="000000" w:themeColor="text1"/>
          <w:kern w:val="0"/>
          <w:lang w:eastAsia="zh-TW"/>
        </w:rPr>
      </w:pPr>
    </w:p>
    <w:p w14:paraId="353D6E59" w14:textId="77777777" w:rsidR="0072005B" w:rsidRPr="00731548" w:rsidRDefault="0072005B">
      <w:pPr>
        <w:snapToGrid w:val="0"/>
        <w:rPr>
          <w:rFonts w:eastAsia="DengXian"/>
          <w:color w:val="000000" w:themeColor="text1"/>
          <w:kern w:val="0"/>
          <w:lang w:eastAsia="zh-TW"/>
        </w:rPr>
      </w:pPr>
    </w:p>
    <w:p w14:paraId="10BF1C6F" w14:textId="77777777" w:rsidR="0072005B" w:rsidRPr="00731548" w:rsidRDefault="0072005B">
      <w:pPr>
        <w:snapToGrid w:val="0"/>
        <w:rPr>
          <w:rFonts w:eastAsia="DengXian"/>
          <w:color w:val="000000" w:themeColor="text1"/>
          <w:kern w:val="0"/>
          <w:lang w:eastAsia="zh-TW"/>
        </w:rPr>
      </w:pPr>
    </w:p>
    <w:p w14:paraId="0EB28879" w14:textId="77777777" w:rsidR="0072005B" w:rsidRPr="00731548" w:rsidRDefault="0072005B">
      <w:pPr>
        <w:snapToGrid w:val="0"/>
        <w:rPr>
          <w:rFonts w:eastAsiaTheme="minorEastAsia"/>
          <w:color w:val="000000" w:themeColor="text1"/>
          <w:kern w:val="0"/>
          <w:lang w:eastAsia="zh-TW"/>
        </w:rPr>
      </w:pPr>
    </w:p>
    <w:p w14:paraId="722A3BA2" w14:textId="77777777" w:rsidR="0072005B" w:rsidRPr="00731548" w:rsidRDefault="0072005B">
      <w:pPr>
        <w:snapToGrid w:val="0"/>
        <w:rPr>
          <w:rFonts w:eastAsiaTheme="minorEastAsia"/>
          <w:color w:val="000000" w:themeColor="text1"/>
          <w:kern w:val="0"/>
          <w:lang w:eastAsia="zh-TW"/>
        </w:rPr>
      </w:pPr>
    </w:p>
    <w:p w14:paraId="593EA019" w14:textId="77777777" w:rsidR="0072005B" w:rsidRPr="00731548" w:rsidRDefault="0072005B">
      <w:pPr>
        <w:snapToGrid w:val="0"/>
        <w:rPr>
          <w:rFonts w:eastAsiaTheme="minorEastAsia"/>
          <w:color w:val="000000" w:themeColor="text1"/>
          <w:kern w:val="0"/>
          <w:lang w:eastAsia="zh-TW"/>
        </w:rPr>
      </w:pPr>
    </w:p>
    <w:p w14:paraId="5290CECD" w14:textId="77777777" w:rsidR="0072005B" w:rsidRPr="00731548" w:rsidRDefault="0072005B">
      <w:pPr>
        <w:snapToGrid w:val="0"/>
        <w:rPr>
          <w:rFonts w:eastAsiaTheme="minorEastAsia"/>
          <w:color w:val="000000" w:themeColor="text1"/>
          <w:kern w:val="0"/>
          <w:lang w:eastAsia="zh-TW"/>
        </w:rPr>
      </w:pPr>
    </w:p>
    <w:p w14:paraId="185A61A5" w14:textId="77777777" w:rsidR="0072005B" w:rsidRPr="00731548" w:rsidRDefault="0072005B">
      <w:pPr>
        <w:snapToGrid w:val="0"/>
        <w:rPr>
          <w:rFonts w:eastAsiaTheme="minorEastAsia"/>
          <w:color w:val="000000" w:themeColor="text1"/>
          <w:kern w:val="0"/>
          <w:lang w:eastAsia="zh-TW"/>
        </w:rPr>
      </w:pPr>
    </w:p>
    <w:p w14:paraId="5E60C23E" w14:textId="77777777" w:rsidR="0072005B" w:rsidRPr="00731548" w:rsidRDefault="0072005B">
      <w:pPr>
        <w:snapToGrid w:val="0"/>
        <w:rPr>
          <w:rFonts w:eastAsiaTheme="minorEastAsia"/>
          <w:color w:val="000000" w:themeColor="text1"/>
          <w:kern w:val="0"/>
          <w:lang w:eastAsia="zh-TW"/>
        </w:rPr>
      </w:pPr>
    </w:p>
    <w:p w14:paraId="4108B36B" w14:textId="77777777" w:rsidR="0072005B" w:rsidRPr="00731548" w:rsidRDefault="0072005B">
      <w:pPr>
        <w:snapToGrid w:val="0"/>
        <w:rPr>
          <w:rFonts w:eastAsiaTheme="minorEastAsia"/>
          <w:color w:val="000000" w:themeColor="text1"/>
          <w:kern w:val="0"/>
          <w:lang w:eastAsia="zh-TW"/>
        </w:rPr>
      </w:pPr>
    </w:p>
    <w:p w14:paraId="05D7E31F" w14:textId="77777777" w:rsidR="0072005B" w:rsidRPr="00731548" w:rsidRDefault="0072005B">
      <w:pPr>
        <w:snapToGrid w:val="0"/>
        <w:rPr>
          <w:rFonts w:eastAsia="DengXian"/>
          <w:color w:val="000000" w:themeColor="text1"/>
          <w:kern w:val="0"/>
          <w:lang w:eastAsia="zh-TW"/>
        </w:rPr>
      </w:pPr>
    </w:p>
    <w:p w14:paraId="4630C82B" w14:textId="33B7BB3D" w:rsidR="0072005B" w:rsidRPr="00731548" w:rsidRDefault="00443B63" w:rsidP="00922243">
      <w:pPr>
        <w:pStyle w:val="aff2"/>
        <w:numPr>
          <w:ilvl w:val="0"/>
          <w:numId w:val="32"/>
        </w:numPr>
        <w:snapToGrid w:val="0"/>
        <w:spacing w:line="276" w:lineRule="auto"/>
        <w:ind w:leftChars="0" w:left="482" w:hanging="482"/>
        <w:rPr>
          <w:rFonts w:eastAsia="DengXian"/>
          <w:color w:val="000000" w:themeColor="text1"/>
          <w:kern w:val="0"/>
          <w:lang w:eastAsia="zh-TW"/>
        </w:rPr>
      </w:pPr>
      <w:r w:rsidRPr="00731548">
        <w:rPr>
          <w:rFonts w:eastAsia="微軟正黑體"/>
          <w:bCs/>
          <w:lang w:eastAsia="zh-TW"/>
        </w:rPr>
        <w:t>Analyse</w:t>
      </w:r>
      <w:r w:rsidR="009C18A6" w:rsidRPr="00731548">
        <w:rPr>
          <w:rFonts w:eastAsia="微軟正黑體"/>
          <w:bCs/>
          <w:lang w:eastAsia="zh-TW"/>
        </w:rPr>
        <w:t xml:space="preserve"> what conflict resolution strategy is used in </w:t>
      </w:r>
      <w:r w:rsidR="00FB1EF9" w:rsidRPr="00731548">
        <w:rPr>
          <w:rFonts w:eastAsia="微軟正黑體"/>
          <w:bCs/>
          <w:lang w:eastAsia="zh-TW"/>
        </w:rPr>
        <w:t xml:space="preserve">each of </w:t>
      </w:r>
      <w:r w:rsidR="009C18A6" w:rsidRPr="00731548">
        <w:rPr>
          <w:rFonts w:eastAsia="微軟正黑體"/>
          <w:bCs/>
          <w:lang w:eastAsia="zh-TW"/>
        </w:rPr>
        <w:t xml:space="preserve">the following </w:t>
      </w:r>
      <w:r w:rsidRPr="00731548">
        <w:rPr>
          <w:rFonts w:eastAsia="微軟正黑體"/>
          <w:bCs/>
          <w:lang w:eastAsia="zh-TW"/>
        </w:rPr>
        <w:t>situations and</w:t>
      </w:r>
      <w:r w:rsidR="009C18A6" w:rsidRPr="00731548">
        <w:rPr>
          <w:rFonts w:eastAsia="微軟正黑體"/>
          <w:bCs/>
          <w:lang w:eastAsia="zh-TW"/>
        </w:rPr>
        <w:t xml:space="preserve"> fill in the answer in the space </w:t>
      </w:r>
      <w:r w:rsidR="00CB6432" w:rsidRPr="00731548">
        <w:rPr>
          <w:rFonts w:eastAsia="微軟正黑體"/>
          <w:bCs/>
          <w:lang w:eastAsia="zh-TW"/>
        </w:rPr>
        <w:t xml:space="preserve">provided </w:t>
      </w:r>
      <w:r w:rsidR="009C18A6" w:rsidRPr="00731548">
        <w:rPr>
          <w:rFonts w:eastAsia="微軟正黑體"/>
          <w:bCs/>
          <w:lang w:eastAsia="zh-TW"/>
        </w:rPr>
        <w:t>on the right.</w:t>
      </w:r>
    </w:p>
    <w:tbl>
      <w:tblPr>
        <w:tblStyle w:val="afa"/>
        <w:tblW w:w="8810" w:type="dxa"/>
        <w:tblInd w:w="-5" w:type="dxa"/>
        <w:tblLook w:val="04A0" w:firstRow="1" w:lastRow="0" w:firstColumn="1" w:lastColumn="0" w:noHBand="0" w:noVBand="1"/>
      </w:tblPr>
      <w:tblGrid>
        <w:gridCol w:w="6379"/>
        <w:gridCol w:w="2431"/>
      </w:tblGrid>
      <w:tr w:rsidR="0072005B" w:rsidRPr="00731548" w14:paraId="1F184DD1" w14:textId="77777777" w:rsidTr="00340F21">
        <w:trPr>
          <w:trHeight w:val="585"/>
        </w:trPr>
        <w:tc>
          <w:tcPr>
            <w:tcW w:w="6379" w:type="dxa"/>
            <w:shd w:val="clear" w:color="auto" w:fill="auto"/>
          </w:tcPr>
          <w:p w14:paraId="587C0465" w14:textId="77777777" w:rsidR="0072005B" w:rsidRPr="00731548" w:rsidRDefault="009C18A6"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Situation</w:t>
            </w:r>
          </w:p>
        </w:tc>
        <w:tc>
          <w:tcPr>
            <w:tcW w:w="2431" w:type="dxa"/>
          </w:tcPr>
          <w:p w14:paraId="28C16A50" w14:textId="315FC83C" w:rsidR="0072005B" w:rsidRPr="00731548" w:rsidRDefault="0038637F" w:rsidP="00340F21">
            <w:pPr>
              <w:snapToGrid w:val="0"/>
              <w:spacing w:line="276" w:lineRule="auto"/>
              <w:jc w:val="center"/>
              <w:rPr>
                <w:rFonts w:eastAsia="微軟正黑體"/>
                <w:b/>
                <w:bCs/>
                <w:color w:val="000000" w:themeColor="text1"/>
                <w:kern w:val="0"/>
                <w:sz w:val="28"/>
                <w:szCs w:val="28"/>
                <w:lang w:eastAsia="zh-TW"/>
              </w:rPr>
            </w:pPr>
            <w:r w:rsidRPr="00731548">
              <w:rPr>
                <w:rFonts w:eastAsia="微軟正黑體"/>
                <w:b/>
                <w:bCs/>
                <w:kern w:val="0"/>
                <w:sz w:val="28"/>
                <w:szCs w:val="20"/>
                <w:lang w:eastAsia="zh-TW"/>
              </w:rPr>
              <w:t>Conflict</w:t>
            </w:r>
            <w:r w:rsidR="009C18A6" w:rsidRPr="00731548">
              <w:rPr>
                <w:rFonts w:eastAsia="微軟正黑體"/>
                <w:b/>
                <w:bCs/>
                <w:kern w:val="0"/>
                <w:sz w:val="28"/>
                <w:szCs w:val="20"/>
                <w:lang w:eastAsia="zh-TW"/>
              </w:rPr>
              <w:t xml:space="preserve"> resolution strategy</w:t>
            </w:r>
          </w:p>
        </w:tc>
      </w:tr>
      <w:tr w:rsidR="0072005B" w:rsidRPr="00731548" w14:paraId="325D68AE" w14:textId="77777777" w:rsidTr="00340F21">
        <w:trPr>
          <w:trHeight w:val="491"/>
        </w:trPr>
        <w:tc>
          <w:tcPr>
            <w:tcW w:w="6379" w:type="dxa"/>
            <w:shd w:val="clear" w:color="auto" w:fill="auto"/>
          </w:tcPr>
          <w:p w14:paraId="026DFABC" w14:textId="653BD2C9" w:rsidR="0072005B" w:rsidRPr="00731548" w:rsidRDefault="0038637F"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Siu Man</w:t>
            </w:r>
            <w:r w:rsidR="009C18A6" w:rsidRPr="00731548">
              <w:rPr>
                <w:rFonts w:eastAsia="微軟正黑體"/>
                <w:kern w:val="0"/>
                <w:lang w:eastAsia="zh-TW"/>
              </w:rPr>
              <w:t xml:space="preserve"> watched the </w:t>
            </w:r>
            <w:r w:rsidR="00CB6432" w:rsidRPr="00731548">
              <w:rPr>
                <w:rFonts w:eastAsia="微軟正黑體"/>
                <w:kern w:val="0"/>
                <w:lang w:eastAsia="zh-TW"/>
              </w:rPr>
              <w:t xml:space="preserve">drama on </w:t>
            </w:r>
            <w:r w:rsidR="00034680" w:rsidRPr="00731548">
              <w:rPr>
                <w:rFonts w:eastAsia="微軟正黑體"/>
                <w:kern w:val="0"/>
                <w:lang w:eastAsia="zh-TW"/>
              </w:rPr>
              <w:t xml:space="preserve">TV for </w:t>
            </w:r>
            <w:r w:rsidR="009C18A6" w:rsidRPr="00731548">
              <w:rPr>
                <w:rFonts w:eastAsia="微軟正黑體"/>
                <w:kern w:val="0"/>
                <w:lang w:eastAsia="zh-TW"/>
              </w:rPr>
              <w:t xml:space="preserve">15-minute first, and then let </w:t>
            </w:r>
            <w:r w:rsidR="0058427A" w:rsidRPr="00731548">
              <w:rPr>
                <w:rFonts w:eastAsia="微軟正黑體"/>
                <w:kern w:val="0"/>
                <w:lang w:eastAsia="zh-TW"/>
              </w:rPr>
              <w:t>her</w:t>
            </w:r>
            <w:r w:rsidR="009C18A6" w:rsidRPr="00731548">
              <w:rPr>
                <w:rFonts w:eastAsia="微軟正黑體"/>
                <w:kern w:val="0"/>
                <w:lang w:eastAsia="zh-TW"/>
              </w:rPr>
              <w:t xml:space="preserve"> brother watch the live football match.</w:t>
            </w:r>
          </w:p>
          <w:p w14:paraId="5038AD6D" w14:textId="77777777" w:rsidR="0072005B" w:rsidRPr="00731548" w:rsidRDefault="0072005B" w:rsidP="00340F21">
            <w:pPr>
              <w:snapToGrid w:val="0"/>
              <w:spacing w:line="276" w:lineRule="auto"/>
              <w:rPr>
                <w:rFonts w:eastAsia="微軟正黑體"/>
                <w:kern w:val="0"/>
                <w:lang w:eastAsia="zh-TW"/>
              </w:rPr>
            </w:pPr>
          </w:p>
        </w:tc>
        <w:tc>
          <w:tcPr>
            <w:tcW w:w="2431" w:type="dxa"/>
            <w:shd w:val="clear" w:color="auto" w:fill="auto"/>
            <w:vAlign w:val="center"/>
          </w:tcPr>
          <w:p w14:paraId="2962121B" w14:textId="47037F68"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mpromise</w:t>
            </w:r>
          </w:p>
        </w:tc>
      </w:tr>
      <w:tr w:rsidR="0072005B" w:rsidRPr="00731548" w14:paraId="6C52F6FC" w14:textId="77777777" w:rsidTr="00340F21">
        <w:trPr>
          <w:trHeight w:val="865"/>
        </w:trPr>
        <w:tc>
          <w:tcPr>
            <w:tcW w:w="6379" w:type="dxa"/>
            <w:shd w:val="clear" w:color="auto" w:fill="auto"/>
          </w:tcPr>
          <w:p w14:paraId="4485B101" w14:textId="268031E9" w:rsidR="0072005B" w:rsidRPr="00731548" w:rsidRDefault="0058427A"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Her </w:t>
            </w:r>
            <w:r w:rsidR="009C18A6" w:rsidRPr="00731548">
              <w:rPr>
                <w:rFonts w:eastAsia="微軟正黑體"/>
                <w:kern w:val="0"/>
                <w:lang w:eastAsia="zh-TW"/>
              </w:rPr>
              <w:t xml:space="preserve">brother lent a computer to </w:t>
            </w:r>
            <w:r w:rsidR="0038637F" w:rsidRPr="00731548">
              <w:rPr>
                <w:rFonts w:eastAsia="微軟正黑體"/>
                <w:kern w:val="0"/>
                <w:lang w:eastAsia="zh-TW"/>
              </w:rPr>
              <w:t xml:space="preserve">Siu Man </w:t>
            </w:r>
            <w:r w:rsidR="009C18A6" w:rsidRPr="00731548">
              <w:rPr>
                <w:rFonts w:eastAsia="微軟正黑體"/>
                <w:kern w:val="0"/>
                <w:lang w:eastAsia="zh-TW"/>
              </w:rPr>
              <w:t xml:space="preserve">to watch the drama, and </w:t>
            </w:r>
            <w:r w:rsidR="0038637F" w:rsidRPr="00731548">
              <w:rPr>
                <w:rFonts w:eastAsia="微軟正黑體"/>
                <w:kern w:val="0"/>
                <w:lang w:eastAsia="zh-TW"/>
              </w:rPr>
              <w:t xml:space="preserve">Siu Man </w:t>
            </w:r>
            <w:r w:rsidR="009C18A6" w:rsidRPr="00731548">
              <w:rPr>
                <w:rFonts w:eastAsia="微軟正黑體"/>
                <w:kern w:val="0"/>
                <w:lang w:eastAsia="zh-TW"/>
              </w:rPr>
              <w:t>let him watch the live football match on TV.</w:t>
            </w:r>
          </w:p>
        </w:tc>
        <w:tc>
          <w:tcPr>
            <w:tcW w:w="2431" w:type="dxa"/>
            <w:shd w:val="clear" w:color="auto" w:fill="auto"/>
            <w:vAlign w:val="center"/>
          </w:tcPr>
          <w:p w14:paraId="57E44C61" w14:textId="431250B8" w:rsidR="0072005B" w:rsidRPr="00731548" w:rsidRDefault="00991850" w:rsidP="00340F21">
            <w:pPr>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llaboration</w:t>
            </w:r>
          </w:p>
        </w:tc>
      </w:tr>
      <w:tr w:rsidR="0072005B" w:rsidRPr="00731548" w14:paraId="51E991F4" w14:textId="77777777" w:rsidTr="00340F21">
        <w:trPr>
          <w:trHeight w:val="432"/>
        </w:trPr>
        <w:tc>
          <w:tcPr>
            <w:tcW w:w="6379" w:type="dxa"/>
            <w:shd w:val="clear" w:color="auto" w:fill="auto"/>
          </w:tcPr>
          <w:p w14:paraId="45DA01E8" w14:textId="1F077BAF" w:rsidR="0072005B" w:rsidRPr="00731548" w:rsidRDefault="0038637F"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Siu Man </w:t>
            </w:r>
            <w:r w:rsidR="009C18A6" w:rsidRPr="00731548">
              <w:rPr>
                <w:rFonts w:eastAsia="微軟正黑體"/>
                <w:kern w:val="0"/>
                <w:lang w:eastAsia="zh-TW"/>
              </w:rPr>
              <w:t>avoid</w:t>
            </w:r>
            <w:r w:rsidR="00CB6432" w:rsidRPr="00731548">
              <w:rPr>
                <w:rFonts w:eastAsia="微軟正黑體"/>
                <w:kern w:val="0"/>
                <w:lang w:eastAsia="zh-TW"/>
              </w:rPr>
              <w:t>ed</w:t>
            </w:r>
            <w:r w:rsidR="009C18A6" w:rsidRPr="00731548">
              <w:rPr>
                <w:rFonts w:eastAsia="微軟正黑體"/>
                <w:kern w:val="0"/>
                <w:lang w:eastAsia="zh-TW"/>
              </w:rPr>
              <w:t xml:space="preserve"> arguing with her brother and returned to the room alone.</w:t>
            </w:r>
          </w:p>
          <w:p w14:paraId="5787EB89" w14:textId="77777777" w:rsidR="0072005B" w:rsidRPr="00731548" w:rsidRDefault="0072005B" w:rsidP="00340F21">
            <w:pPr>
              <w:pStyle w:val="aff2"/>
              <w:snapToGrid w:val="0"/>
              <w:spacing w:line="276" w:lineRule="auto"/>
              <w:ind w:leftChars="0" w:left="360"/>
              <w:rPr>
                <w:rFonts w:eastAsia="微軟正黑體"/>
                <w:kern w:val="0"/>
                <w:lang w:eastAsia="zh-TW"/>
              </w:rPr>
            </w:pPr>
          </w:p>
        </w:tc>
        <w:tc>
          <w:tcPr>
            <w:tcW w:w="2431" w:type="dxa"/>
            <w:shd w:val="clear" w:color="auto" w:fill="auto"/>
            <w:vAlign w:val="center"/>
          </w:tcPr>
          <w:p w14:paraId="1463C0D6" w14:textId="76841C96"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A</w:t>
            </w:r>
            <w:r w:rsidRPr="00731548">
              <w:rPr>
                <w:rFonts w:eastAsiaTheme="minorEastAsia"/>
                <w:i/>
                <w:iCs/>
                <w:color w:val="FF0000"/>
                <w:lang w:eastAsia="zh-TW"/>
              </w:rPr>
              <w:t>voidance</w:t>
            </w:r>
          </w:p>
        </w:tc>
      </w:tr>
      <w:tr w:rsidR="0072005B" w:rsidRPr="00731548" w14:paraId="7DA5D829" w14:textId="77777777" w:rsidTr="00340F21">
        <w:trPr>
          <w:trHeight w:val="839"/>
        </w:trPr>
        <w:tc>
          <w:tcPr>
            <w:tcW w:w="6379" w:type="dxa"/>
            <w:shd w:val="clear" w:color="auto" w:fill="auto"/>
          </w:tcPr>
          <w:p w14:paraId="08913109" w14:textId="4BDD320E" w:rsidR="0072005B" w:rsidRPr="00731548" w:rsidRDefault="009C18A6"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They had a dispute. </w:t>
            </w:r>
            <w:r w:rsidR="0058427A" w:rsidRPr="00731548">
              <w:rPr>
                <w:rFonts w:eastAsia="微軟正黑體"/>
                <w:kern w:val="0"/>
                <w:lang w:eastAsia="zh-TW"/>
              </w:rPr>
              <w:t xml:space="preserve">Her </w:t>
            </w:r>
            <w:r w:rsidRPr="00731548">
              <w:rPr>
                <w:rFonts w:eastAsia="微軟正黑體"/>
                <w:kern w:val="0"/>
                <w:lang w:eastAsia="zh-TW"/>
              </w:rPr>
              <w:t xml:space="preserve">brother kicked </w:t>
            </w:r>
            <w:r w:rsidR="0038637F" w:rsidRPr="00731548">
              <w:rPr>
                <w:rFonts w:eastAsia="微軟正黑體"/>
                <w:kern w:val="0"/>
                <w:lang w:eastAsia="zh-TW"/>
              </w:rPr>
              <w:t xml:space="preserve">Siu Man </w:t>
            </w:r>
            <w:r w:rsidR="00CB6432" w:rsidRPr="00731548">
              <w:rPr>
                <w:rFonts w:eastAsia="微軟正黑體"/>
                <w:kern w:val="0"/>
                <w:lang w:eastAsia="zh-TW"/>
              </w:rPr>
              <w:t xml:space="preserve">on her </w:t>
            </w:r>
            <w:r w:rsidRPr="00731548">
              <w:rPr>
                <w:rFonts w:eastAsia="微軟正黑體"/>
                <w:kern w:val="0"/>
                <w:lang w:eastAsia="zh-TW"/>
              </w:rPr>
              <w:t xml:space="preserve">leg </w:t>
            </w:r>
            <w:r w:rsidR="00CB6432" w:rsidRPr="00731548">
              <w:rPr>
                <w:rFonts w:eastAsia="微軟正黑體"/>
                <w:kern w:val="0"/>
                <w:lang w:eastAsia="zh-TW"/>
              </w:rPr>
              <w:t>and grabbed</w:t>
            </w:r>
            <w:r w:rsidRPr="00731548">
              <w:rPr>
                <w:rFonts w:eastAsia="微軟正黑體"/>
                <w:kern w:val="0"/>
                <w:lang w:eastAsia="zh-TW"/>
              </w:rPr>
              <w:t xml:space="preserve"> the remote control</w:t>
            </w:r>
            <w:r w:rsidR="00BD38A6" w:rsidRPr="00731548">
              <w:rPr>
                <w:rFonts w:eastAsia="微軟正黑體"/>
                <w:kern w:val="0"/>
                <w:lang w:eastAsia="zh-TW"/>
              </w:rPr>
              <w:t xml:space="preserve"> </w:t>
            </w:r>
            <w:r w:rsidR="00CB6432" w:rsidRPr="00731548">
              <w:rPr>
                <w:rFonts w:eastAsia="微軟正黑體"/>
                <w:kern w:val="0"/>
                <w:lang w:eastAsia="zh-TW"/>
              </w:rPr>
              <w:t xml:space="preserve">to </w:t>
            </w:r>
            <w:r w:rsidRPr="00731548">
              <w:rPr>
                <w:rFonts w:eastAsia="微軟正黑體"/>
                <w:kern w:val="0"/>
                <w:lang w:eastAsia="zh-TW"/>
              </w:rPr>
              <w:t>switch channel.</w:t>
            </w:r>
          </w:p>
        </w:tc>
        <w:tc>
          <w:tcPr>
            <w:tcW w:w="2431" w:type="dxa"/>
            <w:shd w:val="clear" w:color="auto" w:fill="auto"/>
            <w:vAlign w:val="center"/>
          </w:tcPr>
          <w:p w14:paraId="4512CF41" w14:textId="05803F73" w:rsidR="0072005B" w:rsidRPr="00731548" w:rsidRDefault="00991850" w:rsidP="00340F21">
            <w:pPr>
              <w:snapToGrid w:val="0"/>
              <w:spacing w:line="276" w:lineRule="auto"/>
              <w:jc w:val="both"/>
              <w:rPr>
                <w:rFonts w:eastAsiaTheme="minorEastAsia"/>
                <w:i/>
                <w:iCs/>
                <w:color w:val="FF0000"/>
                <w:kern w:val="0"/>
                <w:lang w:eastAsia="zh-TW"/>
              </w:rPr>
            </w:pPr>
            <w:r w:rsidRPr="00731548">
              <w:rPr>
                <w:rFonts w:eastAsiaTheme="minorEastAsia" w:hint="eastAsia"/>
                <w:i/>
                <w:iCs/>
                <w:color w:val="FF0000"/>
                <w:lang w:eastAsia="zh-TW"/>
              </w:rPr>
              <w:t>C</w:t>
            </w:r>
            <w:r w:rsidRPr="00731548">
              <w:rPr>
                <w:rFonts w:eastAsiaTheme="minorEastAsia"/>
                <w:i/>
                <w:iCs/>
                <w:color w:val="FF0000"/>
                <w:lang w:eastAsia="zh-TW"/>
              </w:rPr>
              <w:t>ompetition</w:t>
            </w:r>
          </w:p>
        </w:tc>
      </w:tr>
      <w:tr w:rsidR="0072005B" w:rsidRPr="00731548" w14:paraId="7CE3A1D0" w14:textId="77777777" w:rsidTr="00340F21">
        <w:trPr>
          <w:trHeight w:val="458"/>
        </w:trPr>
        <w:tc>
          <w:tcPr>
            <w:tcW w:w="6379" w:type="dxa"/>
            <w:shd w:val="clear" w:color="auto" w:fill="auto"/>
          </w:tcPr>
          <w:p w14:paraId="5E629E25" w14:textId="5237D7C1" w:rsidR="0072005B" w:rsidRPr="00731548" w:rsidRDefault="0038637F" w:rsidP="00922243">
            <w:pPr>
              <w:pStyle w:val="aff2"/>
              <w:numPr>
                <w:ilvl w:val="0"/>
                <w:numId w:val="33"/>
              </w:numPr>
              <w:tabs>
                <w:tab w:val="clear" w:pos="360"/>
              </w:tabs>
              <w:snapToGrid w:val="0"/>
              <w:spacing w:line="276" w:lineRule="auto"/>
              <w:ind w:leftChars="0" w:left="482" w:hanging="482"/>
              <w:rPr>
                <w:rFonts w:eastAsia="微軟正黑體"/>
                <w:kern w:val="0"/>
                <w:lang w:eastAsia="zh-TW"/>
              </w:rPr>
            </w:pPr>
            <w:r w:rsidRPr="00731548">
              <w:rPr>
                <w:rFonts w:eastAsia="微軟正黑體"/>
                <w:kern w:val="0"/>
                <w:lang w:eastAsia="zh-TW"/>
              </w:rPr>
              <w:t xml:space="preserve">Siu Man </w:t>
            </w:r>
            <w:r w:rsidR="009C18A6" w:rsidRPr="00731548">
              <w:rPr>
                <w:rFonts w:eastAsia="微軟正黑體"/>
                <w:kern w:val="0"/>
                <w:lang w:eastAsia="zh-TW"/>
              </w:rPr>
              <w:t>decided to let her brother watch the live football match.</w:t>
            </w:r>
          </w:p>
          <w:p w14:paraId="0859D806" w14:textId="77777777" w:rsidR="0072005B" w:rsidRPr="00731548" w:rsidRDefault="0072005B" w:rsidP="00340F21">
            <w:pPr>
              <w:pStyle w:val="aff2"/>
              <w:snapToGrid w:val="0"/>
              <w:spacing w:line="276" w:lineRule="auto"/>
              <w:ind w:leftChars="0" w:left="360"/>
              <w:rPr>
                <w:rFonts w:eastAsia="微軟正黑體"/>
                <w:kern w:val="0"/>
                <w:lang w:eastAsia="zh-TW"/>
              </w:rPr>
            </w:pPr>
          </w:p>
        </w:tc>
        <w:tc>
          <w:tcPr>
            <w:tcW w:w="2431" w:type="dxa"/>
            <w:shd w:val="clear" w:color="auto" w:fill="auto"/>
            <w:vAlign w:val="center"/>
          </w:tcPr>
          <w:p w14:paraId="79C104D7" w14:textId="30AF8BAB" w:rsidR="0072005B" w:rsidRPr="00731548" w:rsidRDefault="00991850" w:rsidP="00340F21">
            <w:pPr>
              <w:spacing w:line="276" w:lineRule="auto"/>
              <w:jc w:val="both"/>
              <w:rPr>
                <w:rFonts w:eastAsiaTheme="minorEastAsia"/>
                <w:i/>
                <w:iCs/>
                <w:color w:val="FF0000"/>
                <w:kern w:val="0"/>
                <w:lang w:eastAsia="zh-TW"/>
              </w:rPr>
            </w:pPr>
            <w:r w:rsidRPr="00731548">
              <w:rPr>
                <w:rFonts w:hint="eastAsia"/>
                <w:i/>
                <w:iCs/>
                <w:color w:val="FF0000"/>
              </w:rPr>
              <w:t>Accommodation</w:t>
            </w:r>
          </w:p>
        </w:tc>
      </w:tr>
    </w:tbl>
    <w:p w14:paraId="43C3B68D" w14:textId="77777777" w:rsidR="0072005B" w:rsidRPr="00731548" w:rsidRDefault="0072005B">
      <w:pPr>
        <w:pStyle w:val="aff2"/>
        <w:snapToGrid w:val="0"/>
        <w:ind w:leftChars="0"/>
        <w:rPr>
          <w:rFonts w:eastAsia="微軟正黑體"/>
          <w:bCs/>
          <w:lang w:eastAsia="zh-TW"/>
        </w:rPr>
      </w:pPr>
    </w:p>
    <w:p w14:paraId="463F2127" w14:textId="5E9EB1C2" w:rsidR="0072005B" w:rsidRPr="00731548" w:rsidRDefault="009C18A6" w:rsidP="00922243">
      <w:pPr>
        <w:pStyle w:val="aff2"/>
        <w:keepNext/>
        <w:numPr>
          <w:ilvl w:val="0"/>
          <w:numId w:val="32"/>
        </w:numPr>
        <w:snapToGrid w:val="0"/>
        <w:spacing w:line="276" w:lineRule="auto"/>
        <w:ind w:leftChars="0" w:left="482" w:hanging="482"/>
        <w:rPr>
          <w:rFonts w:eastAsia="微軟正黑體"/>
          <w:bCs/>
          <w:lang w:eastAsia="zh-TW"/>
        </w:rPr>
      </w:pPr>
      <w:r w:rsidRPr="00731548">
        <w:rPr>
          <w:rFonts w:eastAsia="微軟正黑體"/>
          <w:bCs/>
          <w:lang w:eastAsia="zh-TW"/>
        </w:rPr>
        <w:lastRenderedPageBreak/>
        <w:t xml:space="preserve">Referring to </w:t>
      </w:r>
      <w:r w:rsidR="00CB6432" w:rsidRPr="00731548">
        <w:rPr>
          <w:rFonts w:eastAsia="微軟正黑體"/>
          <w:bCs/>
          <w:lang w:eastAsia="zh-TW"/>
        </w:rPr>
        <w:t>Q</w:t>
      </w:r>
      <w:r w:rsidRPr="00731548">
        <w:rPr>
          <w:rFonts w:eastAsia="微軟正黑體"/>
          <w:bCs/>
          <w:lang w:eastAsia="zh-TW"/>
        </w:rPr>
        <w:t>uestion</w:t>
      </w:r>
      <w:r w:rsidR="00CB6432" w:rsidRPr="00731548">
        <w:rPr>
          <w:rFonts w:eastAsia="微軟正黑體"/>
          <w:bCs/>
          <w:lang w:eastAsia="zh-TW"/>
        </w:rPr>
        <w:t xml:space="preserve"> 1 above</w:t>
      </w:r>
      <w:r w:rsidRPr="00731548">
        <w:rPr>
          <w:rFonts w:eastAsia="微軟正黑體"/>
          <w:bCs/>
          <w:lang w:eastAsia="zh-TW"/>
        </w:rPr>
        <w:t xml:space="preserve">, which conflict resolution strategy do you think is the most effective to help </w:t>
      </w:r>
      <w:r w:rsidR="0038637F" w:rsidRPr="00731548">
        <w:rPr>
          <w:rFonts w:eastAsia="微軟正黑體"/>
          <w:kern w:val="0"/>
          <w:lang w:eastAsia="zh-TW"/>
        </w:rPr>
        <w:t>Siu Man</w:t>
      </w:r>
      <w:r w:rsidR="0038637F" w:rsidRPr="00731548">
        <w:rPr>
          <w:rFonts w:eastAsia="微軟正黑體"/>
          <w:bCs/>
          <w:lang w:eastAsia="zh-TW"/>
        </w:rPr>
        <w:t xml:space="preserve"> </w:t>
      </w:r>
      <w:r w:rsidRPr="00731548">
        <w:rPr>
          <w:rFonts w:eastAsia="微軟正黑體"/>
          <w:bCs/>
          <w:lang w:eastAsia="zh-TW"/>
        </w:rPr>
        <w:t>and her brother solve the above problem?</w:t>
      </w:r>
    </w:p>
    <w:tbl>
      <w:tblPr>
        <w:tblStyle w:val="afa"/>
        <w:tblW w:w="0" w:type="auto"/>
        <w:tblLook w:val="04A0" w:firstRow="1" w:lastRow="0" w:firstColumn="1" w:lastColumn="0" w:noHBand="0" w:noVBand="1"/>
      </w:tblPr>
      <w:tblGrid>
        <w:gridCol w:w="8284"/>
      </w:tblGrid>
      <w:tr w:rsidR="0072005B" w:rsidRPr="00731548" w14:paraId="1B84B6A1" w14:textId="77777777">
        <w:trPr>
          <w:trHeight w:val="3818"/>
        </w:trPr>
        <w:tc>
          <w:tcPr>
            <w:tcW w:w="8350" w:type="dxa"/>
          </w:tcPr>
          <w:p w14:paraId="649386B7" w14:textId="77777777" w:rsidR="00991850" w:rsidRPr="00731548" w:rsidRDefault="00991850" w:rsidP="00340F21">
            <w:pPr>
              <w:snapToGrid w:val="0"/>
              <w:spacing w:line="276" w:lineRule="auto"/>
              <w:rPr>
                <w:rFonts w:eastAsiaTheme="minorEastAsia"/>
                <w:i/>
                <w:iCs/>
                <w:color w:val="FF0000"/>
                <w:lang w:eastAsia="zh-TW"/>
              </w:rPr>
            </w:pPr>
            <w:r w:rsidRPr="00731548">
              <w:rPr>
                <w:rFonts w:eastAsiaTheme="minorEastAsia"/>
                <w:i/>
                <w:iCs/>
                <w:color w:val="FF0000"/>
                <w:lang w:eastAsia="zh-TW"/>
              </w:rPr>
              <w:t>For example:</w:t>
            </w:r>
          </w:p>
          <w:p w14:paraId="7EE7BE83" w14:textId="59581CB2" w:rsidR="0072005B" w:rsidRPr="00731548" w:rsidRDefault="00991850" w:rsidP="00E4572A">
            <w:pPr>
              <w:pStyle w:val="aff2"/>
              <w:numPr>
                <w:ilvl w:val="0"/>
                <w:numId w:val="28"/>
              </w:numPr>
              <w:snapToGrid w:val="0"/>
              <w:spacing w:line="276" w:lineRule="auto"/>
              <w:ind w:leftChars="0" w:left="357" w:hanging="357"/>
              <w:jc w:val="both"/>
              <w:rPr>
                <w:rFonts w:eastAsiaTheme="minorEastAsia"/>
                <w:bCs/>
                <w:kern w:val="0"/>
                <w:sz w:val="20"/>
                <w:szCs w:val="20"/>
                <w:lang w:eastAsia="zh-TW"/>
              </w:rPr>
            </w:pPr>
            <w:r w:rsidRPr="00731548">
              <w:rPr>
                <w:rFonts w:eastAsiaTheme="minorEastAsia"/>
                <w:i/>
                <w:iCs/>
                <w:color w:val="FF0000"/>
                <w:lang w:eastAsia="zh-TW"/>
              </w:rPr>
              <w:t>I think it is most effective to adopt a collaborative conflict resolution strategy. This strategy not only avoids hurting the relationships between Siu Man and her brother, but also eliminates the need for other family members to spend time and energy to resolve their disagreement. At the same time, the expectations of Siu Man and her brother are met, and they can learn to resolve disputes.</w:t>
            </w:r>
          </w:p>
        </w:tc>
      </w:tr>
    </w:tbl>
    <w:p w14:paraId="4D5F0EE3" w14:textId="04FF2A8F" w:rsidR="0072005B" w:rsidRPr="00731548" w:rsidRDefault="009C18A6" w:rsidP="00340F21">
      <w:pPr>
        <w:spacing w:line="276" w:lineRule="auto"/>
        <w:rPr>
          <w:rFonts w:eastAsia="DengXian"/>
          <w:b/>
          <w:bCs/>
          <w:sz w:val="26"/>
          <w:szCs w:val="26"/>
          <w:lang w:eastAsia="zh-TW"/>
        </w:rPr>
      </w:pPr>
      <w:r w:rsidRPr="00731548">
        <w:rPr>
          <w:rFonts w:eastAsia="微軟正黑體"/>
          <w:b/>
          <w:bCs/>
          <w:sz w:val="28"/>
          <w:szCs w:val="28"/>
          <w:lang w:eastAsia="zh-TW"/>
        </w:rPr>
        <w:br w:type="page"/>
      </w:r>
      <w:r w:rsidR="00340F21" w:rsidRPr="00731548">
        <w:rPr>
          <w:noProof/>
          <w:sz w:val="26"/>
          <w:szCs w:val="26"/>
          <w:lang w:val="en-US"/>
        </w:rPr>
        <w:lastRenderedPageBreak/>
        <w:drawing>
          <wp:anchor distT="0" distB="0" distL="114300" distR="114300" simplePos="0" relativeHeight="251722752" behindDoc="0" locked="0" layoutInCell="1" allowOverlap="1" wp14:anchorId="6574788A" wp14:editId="64A2B927">
            <wp:simplePos x="0" y="0"/>
            <wp:positionH relativeFrom="margin">
              <wp:posOffset>3747135</wp:posOffset>
            </wp:positionH>
            <wp:positionV relativeFrom="paragraph">
              <wp:posOffset>22860</wp:posOffset>
            </wp:positionV>
            <wp:extent cx="1390650" cy="1186180"/>
            <wp:effectExtent l="0" t="0" r="0" b="0"/>
            <wp:wrapSquare wrapText="bothSides"/>
            <wp:docPr id="1058" name="圖片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 name="圖片 1058"/>
                    <pic:cNvPicPr>
                      <a:picLocks noChangeAspect="1" noChangeArrowheads="1"/>
                    </pic:cNvPicPr>
                  </pic:nvPicPr>
                  <pic:blipFill>
                    <a:blip r:embed="rId103" cstate="screen"/>
                    <a:stretch>
                      <a:fillRect/>
                    </a:stretch>
                  </pic:blipFill>
                  <pic:spPr>
                    <a:xfrm>
                      <a:off x="0" y="0"/>
                      <a:ext cx="1390650" cy="1186180"/>
                    </a:xfrm>
                    <a:prstGeom prst="rect">
                      <a:avLst/>
                    </a:prstGeom>
                    <a:noFill/>
                    <a:ln>
                      <a:noFill/>
                    </a:ln>
                  </pic:spPr>
                </pic:pic>
              </a:graphicData>
            </a:graphic>
          </wp:anchor>
        </w:drawing>
      </w:r>
      <w:r w:rsidRPr="00731548">
        <w:rPr>
          <w:rFonts w:eastAsia="微軟正黑體"/>
          <w:b/>
          <w:bCs/>
          <w:sz w:val="26"/>
          <w:szCs w:val="26"/>
          <w:lang w:eastAsia="zh-HK"/>
        </w:rPr>
        <w:t xml:space="preserve">Case 2 </w:t>
      </w:r>
      <w:r w:rsidRPr="00731548">
        <w:rPr>
          <w:rFonts w:eastAsia="微軟正黑體"/>
          <w:b/>
          <w:bCs/>
          <w:sz w:val="26"/>
          <w:szCs w:val="26"/>
          <w:lang w:eastAsia="zh-TW"/>
        </w:rPr>
        <w:t>Y</w:t>
      </w:r>
      <w:r w:rsidRPr="00731548">
        <w:rPr>
          <w:rFonts w:eastAsia="微軟正黑體"/>
          <w:b/>
          <w:bCs/>
          <w:sz w:val="26"/>
          <w:szCs w:val="26"/>
          <w:lang w:eastAsia="zh-HK"/>
        </w:rPr>
        <w:t>ou don't understand me</w:t>
      </w:r>
    </w:p>
    <w:p w14:paraId="7D4E2BFD" w14:textId="35648206" w:rsidR="0072005B" w:rsidRPr="00731548" w:rsidRDefault="0038637F" w:rsidP="00340F21">
      <w:pPr>
        <w:snapToGrid w:val="0"/>
        <w:spacing w:line="276" w:lineRule="auto"/>
        <w:jc w:val="both"/>
        <w:rPr>
          <w:rFonts w:eastAsia="DengXian"/>
          <w:lang w:eastAsia="zh-TW"/>
        </w:rPr>
      </w:pPr>
      <w:r w:rsidRPr="00731548">
        <w:rPr>
          <w:rFonts w:eastAsia="微軟正黑體"/>
          <w:lang w:eastAsia="zh-TW"/>
        </w:rPr>
        <w:t>Ho Yin</w:t>
      </w:r>
      <w:r w:rsidR="009C18A6" w:rsidRPr="00731548">
        <w:rPr>
          <w:rFonts w:eastAsia="微軟正黑體"/>
          <w:lang w:eastAsia="zh-TW"/>
        </w:rPr>
        <w:t xml:space="preserve"> is a secondary school student who lives with his parents and sister. After being promoted to secondary school, </w:t>
      </w:r>
      <w:r w:rsidRPr="00731548">
        <w:rPr>
          <w:rFonts w:eastAsia="微軟正黑體"/>
          <w:lang w:eastAsia="zh-TW"/>
        </w:rPr>
        <w:t>Ho Yin</w:t>
      </w:r>
      <w:r w:rsidR="009C18A6" w:rsidRPr="00731548">
        <w:rPr>
          <w:rFonts w:eastAsia="微軟正黑體"/>
          <w:lang w:eastAsia="zh-TW"/>
        </w:rPr>
        <w:t xml:space="preserve"> has been studying hard, but at the same time he feels stressed. Recently, he has become addicted to online games to reduce the pressure of study. Parents </w:t>
      </w:r>
      <w:r w:rsidR="0058427A" w:rsidRPr="00731548">
        <w:rPr>
          <w:rFonts w:eastAsia="微軟正黑體"/>
          <w:lang w:eastAsia="zh-TW"/>
        </w:rPr>
        <w:t>are</w:t>
      </w:r>
      <w:r w:rsidR="009C18A6" w:rsidRPr="00731548">
        <w:rPr>
          <w:rFonts w:eastAsia="微軟正黑體"/>
          <w:lang w:eastAsia="zh-TW"/>
        </w:rPr>
        <w:t xml:space="preserve"> worried about </w:t>
      </w:r>
      <w:r w:rsidRPr="00731548">
        <w:rPr>
          <w:rFonts w:eastAsia="微軟正黑體"/>
          <w:lang w:eastAsia="zh-TW"/>
        </w:rPr>
        <w:t>Ho Yin</w:t>
      </w:r>
      <w:r w:rsidR="0058427A" w:rsidRPr="00731548">
        <w:rPr>
          <w:rFonts w:eastAsia="微軟正黑體"/>
          <w:lang w:eastAsia="zh-TW"/>
        </w:rPr>
        <w:t>’</w:t>
      </w:r>
      <w:r w:rsidR="009C18A6" w:rsidRPr="00731548">
        <w:rPr>
          <w:rFonts w:eastAsia="微軟正黑體"/>
          <w:lang w:eastAsia="zh-TW"/>
        </w:rPr>
        <w:t xml:space="preserve">s change, so they often ask </w:t>
      </w:r>
      <w:r w:rsidRPr="00731548">
        <w:rPr>
          <w:rFonts w:eastAsia="微軟正黑體"/>
          <w:lang w:eastAsia="zh-TW"/>
        </w:rPr>
        <w:t>Ho Yin</w:t>
      </w:r>
      <w:r w:rsidR="009C18A6" w:rsidRPr="00731548">
        <w:rPr>
          <w:rFonts w:eastAsia="微軟正黑體"/>
          <w:lang w:eastAsia="zh-TW"/>
        </w:rPr>
        <w:t xml:space="preserve"> about his studies</w:t>
      </w:r>
      <w:r w:rsidR="0006522E" w:rsidRPr="00731548">
        <w:rPr>
          <w:rFonts w:eastAsia="微軟正黑體"/>
          <w:lang w:eastAsia="zh-TW"/>
        </w:rPr>
        <w:t>.</w:t>
      </w:r>
      <w:r w:rsidR="009C18A6" w:rsidRPr="00731548">
        <w:rPr>
          <w:rFonts w:eastAsia="微軟正黑體"/>
          <w:lang w:eastAsia="zh-TW"/>
        </w:rPr>
        <w:t xml:space="preserve"> </w:t>
      </w:r>
      <w:r w:rsidR="0006522E" w:rsidRPr="00731548">
        <w:rPr>
          <w:rFonts w:eastAsia="微軟正黑體"/>
          <w:lang w:eastAsia="zh-TW"/>
        </w:rPr>
        <w:t>But</w:t>
      </w:r>
      <w:r w:rsidR="009C18A6" w:rsidRPr="00731548">
        <w:rPr>
          <w:rFonts w:eastAsia="微軟正黑體"/>
          <w:lang w:eastAsia="zh-TW"/>
        </w:rPr>
        <w:t xml:space="preserve"> </w:t>
      </w:r>
      <w:r w:rsidRPr="00731548">
        <w:rPr>
          <w:rFonts w:eastAsia="微軟正黑體"/>
          <w:lang w:eastAsia="zh-TW"/>
        </w:rPr>
        <w:t>Ho Yin</w:t>
      </w:r>
      <w:r w:rsidR="009C18A6" w:rsidRPr="00731548">
        <w:rPr>
          <w:rFonts w:eastAsia="微軟正黑體"/>
          <w:lang w:eastAsia="zh-TW"/>
        </w:rPr>
        <w:t xml:space="preserve"> continue</w:t>
      </w:r>
      <w:r w:rsidR="0006522E" w:rsidRPr="00731548">
        <w:rPr>
          <w:rFonts w:eastAsia="微軟正黑體"/>
          <w:lang w:eastAsia="zh-TW"/>
        </w:rPr>
        <w:t>s</w:t>
      </w:r>
      <w:r w:rsidR="009C18A6" w:rsidRPr="00731548">
        <w:rPr>
          <w:rFonts w:eastAsia="微軟正黑體"/>
          <w:lang w:eastAsia="zh-TW"/>
        </w:rPr>
        <w:t xml:space="preserve"> to do </w:t>
      </w:r>
      <w:r w:rsidR="0006522E" w:rsidRPr="00731548">
        <w:rPr>
          <w:rFonts w:eastAsia="微軟正黑體"/>
          <w:lang w:eastAsia="zh-TW"/>
        </w:rPr>
        <w:t xml:space="preserve">things in </w:t>
      </w:r>
      <w:r w:rsidR="009C18A6" w:rsidRPr="00731548">
        <w:rPr>
          <w:rFonts w:eastAsia="微軟正黑體"/>
          <w:lang w:eastAsia="zh-TW"/>
        </w:rPr>
        <w:t xml:space="preserve">his own way </w:t>
      </w:r>
      <w:r w:rsidR="0006522E" w:rsidRPr="00731548">
        <w:rPr>
          <w:rFonts w:eastAsia="微軟正黑體"/>
          <w:lang w:eastAsia="zh-TW"/>
        </w:rPr>
        <w:t xml:space="preserve">and adopt </w:t>
      </w:r>
      <w:r w:rsidR="00047AEB" w:rsidRPr="00731548">
        <w:rPr>
          <w:rFonts w:eastAsia="微軟正黑體"/>
          <w:lang w:eastAsia="zh-TW"/>
        </w:rPr>
        <w:t>an</w:t>
      </w:r>
      <w:r w:rsidR="009C18A6" w:rsidRPr="00731548">
        <w:rPr>
          <w:rFonts w:eastAsia="微軟正黑體"/>
          <w:lang w:eastAsia="zh-TW"/>
        </w:rPr>
        <w:t xml:space="preserve"> </w:t>
      </w:r>
      <w:r w:rsidR="008D4763" w:rsidRPr="00731548">
        <w:rPr>
          <w:rFonts w:eastAsia="微軟正黑體"/>
          <w:lang w:eastAsia="zh-TW"/>
        </w:rPr>
        <w:t>indifferent</w:t>
      </w:r>
      <w:r w:rsidR="009C18A6" w:rsidRPr="00731548">
        <w:rPr>
          <w:rFonts w:eastAsia="微軟正黑體"/>
          <w:lang w:eastAsia="zh-TW"/>
        </w:rPr>
        <w:t xml:space="preserve"> attitude, which </w:t>
      </w:r>
      <w:r w:rsidR="0006522E" w:rsidRPr="00731548">
        <w:rPr>
          <w:rFonts w:eastAsia="微軟正黑體"/>
          <w:lang w:eastAsia="zh-TW"/>
        </w:rPr>
        <w:t xml:space="preserve">has </w:t>
      </w:r>
      <w:r w:rsidR="009C18A6" w:rsidRPr="00731548">
        <w:rPr>
          <w:rFonts w:eastAsia="微軟正黑體"/>
          <w:lang w:eastAsia="zh-TW"/>
        </w:rPr>
        <w:t>made</w:t>
      </w:r>
      <w:r w:rsidR="0006522E" w:rsidRPr="00731548">
        <w:rPr>
          <w:rFonts w:eastAsia="微軟正黑體"/>
          <w:lang w:eastAsia="zh-TW"/>
        </w:rPr>
        <w:t xml:space="preserve"> his</w:t>
      </w:r>
      <w:r w:rsidR="009C18A6" w:rsidRPr="00731548">
        <w:rPr>
          <w:rFonts w:eastAsia="微軟正黑體"/>
          <w:lang w:eastAsia="zh-TW"/>
        </w:rPr>
        <w:t xml:space="preserve"> parents very dissatisfied.</w:t>
      </w:r>
      <w:r w:rsidR="00F30932" w:rsidRPr="00731548">
        <w:t xml:space="preserve"> D</w:t>
      </w:r>
      <w:r w:rsidR="00F30932" w:rsidRPr="00731548">
        <w:rPr>
          <w:rFonts w:eastAsia="微軟正黑體"/>
          <w:lang w:eastAsia="zh-TW"/>
        </w:rPr>
        <w:t xml:space="preserve">ue to problems with his school work and online game addiction, </w:t>
      </w:r>
      <w:r w:rsidRPr="00731548">
        <w:rPr>
          <w:rFonts w:eastAsia="微軟正黑體"/>
          <w:lang w:eastAsia="zh-TW"/>
        </w:rPr>
        <w:t>Ho Yin</w:t>
      </w:r>
      <w:r w:rsidR="009C18A6" w:rsidRPr="00731548">
        <w:rPr>
          <w:rFonts w:eastAsia="微軟正黑體"/>
          <w:lang w:eastAsia="zh-TW"/>
        </w:rPr>
        <w:t xml:space="preserve"> </w:t>
      </w:r>
      <w:r w:rsidR="00133BE1" w:rsidRPr="00731548">
        <w:rPr>
          <w:rFonts w:eastAsia="微軟正黑體"/>
          <w:lang w:eastAsia="zh-TW"/>
        </w:rPr>
        <w:t xml:space="preserve">and his parents have a lot of arguments, which has led to </w:t>
      </w:r>
      <w:r w:rsidR="009C18A6" w:rsidRPr="00731548">
        <w:rPr>
          <w:rFonts w:eastAsia="微軟正黑體"/>
          <w:lang w:eastAsia="zh-TW"/>
        </w:rPr>
        <w:t xml:space="preserve">a lot of dissatisfaction </w:t>
      </w:r>
      <w:r w:rsidR="00133BE1" w:rsidRPr="00731548">
        <w:rPr>
          <w:rFonts w:eastAsia="微軟正黑體"/>
          <w:lang w:eastAsia="zh-TW"/>
        </w:rPr>
        <w:t>in both parties</w:t>
      </w:r>
      <w:r w:rsidR="009145EE" w:rsidRPr="00731548">
        <w:rPr>
          <w:rFonts w:eastAsia="微軟正黑體"/>
          <w:lang w:eastAsia="zh-TW"/>
        </w:rPr>
        <w:t xml:space="preserve"> </w:t>
      </w:r>
      <w:r w:rsidR="009C18A6" w:rsidRPr="00731548">
        <w:rPr>
          <w:rFonts w:eastAsia="微軟正黑體"/>
          <w:lang w:eastAsia="zh-TW"/>
        </w:rPr>
        <w:t xml:space="preserve">and </w:t>
      </w:r>
      <w:r w:rsidR="009145EE" w:rsidRPr="00731548">
        <w:rPr>
          <w:rFonts w:eastAsia="微軟正黑體"/>
          <w:lang w:eastAsia="zh-TW"/>
        </w:rPr>
        <w:t>deterioration of their</w:t>
      </w:r>
      <w:r w:rsidR="009C18A6" w:rsidRPr="00731548">
        <w:rPr>
          <w:rFonts w:eastAsia="微軟正黑體"/>
          <w:lang w:eastAsia="zh-TW"/>
        </w:rPr>
        <w:t xml:space="preserve"> relationship</w:t>
      </w:r>
      <w:r w:rsidR="009145EE" w:rsidRPr="00731548">
        <w:rPr>
          <w:rFonts w:eastAsia="微軟正黑體"/>
          <w:lang w:eastAsia="zh-TW"/>
        </w:rPr>
        <w:t>s.</w:t>
      </w:r>
    </w:p>
    <w:p w14:paraId="3AFA7448" w14:textId="77777777" w:rsidR="0072005B" w:rsidRPr="00731548" w:rsidRDefault="0072005B" w:rsidP="00340F21">
      <w:pPr>
        <w:snapToGrid w:val="0"/>
        <w:spacing w:line="276" w:lineRule="auto"/>
        <w:jc w:val="both"/>
        <w:rPr>
          <w:rFonts w:eastAsia="DengXian"/>
          <w:lang w:eastAsia="zh-TW"/>
        </w:rPr>
      </w:pPr>
    </w:p>
    <w:p w14:paraId="354BD33C" w14:textId="26E10BE2" w:rsidR="0072005B" w:rsidRPr="00731548" w:rsidRDefault="009C18A6" w:rsidP="00340F21">
      <w:pPr>
        <w:snapToGrid w:val="0"/>
        <w:spacing w:line="276" w:lineRule="auto"/>
        <w:jc w:val="both"/>
        <w:rPr>
          <w:rFonts w:eastAsia="微軟正黑體"/>
          <w:lang w:eastAsia="zh-TW"/>
        </w:rPr>
      </w:pPr>
      <w:r w:rsidRPr="00731548">
        <w:rPr>
          <w:rFonts w:eastAsia="微軟正黑體"/>
          <w:lang w:eastAsia="zh-TW"/>
        </w:rPr>
        <w:t xml:space="preserve">In Case 1, we learned to </w:t>
      </w:r>
      <w:r w:rsidR="00047AEB" w:rsidRPr="00731548">
        <w:rPr>
          <w:rFonts w:eastAsia="微軟正黑體"/>
          <w:lang w:eastAsia="zh-TW"/>
        </w:rPr>
        <w:t xml:space="preserve">identify </w:t>
      </w:r>
      <w:r w:rsidRPr="00731548">
        <w:rPr>
          <w:rFonts w:eastAsia="微軟正黑體"/>
          <w:lang w:eastAsia="zh-TW"/>
        </w:rPr>
        <w:t xml:space="preserve">different conflict resolution strategies. Now try to use different strategies to help </w:t>
      </w:r>
      <w:r w:rsidR="0038637F" w:rsidRPr="00731548">
        <w:rPr>
          <w:rFonts w:eastAsia="微軟正黑體"/>
          <w:lang w:eastAsia="zh-TW"/>
        </w:rPr>
        <w:t>Ho Yin</w:t>
      </w:r>
      <w:r w:rsidRPr="00731548">
        <w:rPr>
          <w:rFonts w:eastAsia="微軟正黑體"/>
          <w:lang w:eastAsia="zh-TW"/>
        </w:rPr>
        <w:t xml:space="preserve"> deal with </w:t>
      </w:r>
      <w:r w:rsidR="009145EE" w:rsidRPr="00731548">
        <w:rPr>
          <w:rFonts w:eastAsia="微軟正黑體"/>
          <w:lang w:eastAsia="zh-TW"/>
        </w:rPr>
        <w:t xml:space="preserve">the </w:t>
      </w:r>
      <w:r w:rsidRPr="00731548">
        <w:rPr>
          <w:rFonts w:eastAsia="微軟正黑體"/>
          <w:lang w:eastAsia="zh-TW"/>
        </w:rPr>
        <w:t>conflicts</w:t>
      </w:r>
      <w:r w:rsidR="009145EE" w:rsidRPr="00731548">
        <w:rPr>
          <w:rFonts w:eastAsia="微軟正黑體"/>
          <w:lang w:eastAsia="zh-TW"/>
        </w:rPr>
        <w:t xml:space="preserve"> with his parents</w:t>
      </w:r>
      <w:r w:rsidRPr="00731548">
        <w:rPr>
          <w:rFonts w:eastAsia="微軟正黑體"/>
          <w:lang w:eastAsia="zh-TW"/>
        </w:rPr>
        <w:t>. Please fill in the space on the right</w:t>
      </w:r>
      <w:r w:rsidR="009145EE" w:rsidRPr="00731548">
        <w:rPr>
          <w:rFonts w:eastAsia="微軟正黑體"/>
          <w:lang w:eastAsia="zh-TW"/>
        </w:rPr>
        <w:t xml:space="preserve"> to show the appropriate method of handling the conflicts under each </w:t>
      </w:r>
      <w:r w:rsidR="00007245" w:rsidRPr="00731548">
        <w:rPr>
          <w:rFonts w:eastAsia="微軟正黑體"/>
          <w:lang w:eastAsia="zh-TW"/>
        </w:rPr>
        <w:t xml:space="preserve">of the </w:t>
      </w:r>
      <w:r w:rsidR="009145EE" w:rsidRPr="00731548">
        <w:rPr>
          <w:rFonts w:eastAsia="微軟正黑體"/>
          <w:lang w:eastAsia="zh-TW"/>
        </w:rPr>
        <w:t xml:space="preserve">conflict </w:t>
      </w:r>
      <w:r w:rsidR="00007245" w:rsidRPr="00731548">
        <w:rPr>
          <w:rFonts w:eastAsia="微軟正黑體"/>
          <w:lang w:eastAsia="zh-TW"/>
        </w:rPr>
        <w:t>resolution strategies</w:t>
      </w:r>
      <w:r w:rsidR="009145EE" w:rsidRPr="00731548">
        <w:rPr>
          <w:rFonts w:eastAsia="微軟正黑體"/>
          <w:lang w:eastAsia="zh-TW"/>
        </w:rPr>
        <w:t>.</w:t>
      </w:r>
    </w:p>
    <w:p w14:paraId="38F37FE9" w14:textId="0BF8B5ED" w:rsidR="0072005B" w:rsidRPr="00731548" w:rsidRDefault="0072005B">
      <w:pPr>
        <w:snapToGrid w:val="0"/>
        <w:spacing w:line="276" w:lineRule="auto"/>
        <w:rPr>
          <w:rFonts w:eastAsia="微軟正黑體"/>
          <w:bCs/>
          <w:lang w:eastAsia="zh-TW"/>
        </w:rPr>
      </w:pPr>
    </w:p>
    <w:tbl>
      <w:tblPr>
        <w:tblStyle w:val="afa"/>
        <w:tblW w:w="8661" w:type="dxa"/>
        <w:tblInd w:w="-5" w:type="dxa"/>
        <w:tblLook w:val="04A0" w:firstRow="1" w:lastRow="0" w:firstColumn="1" w:lastColumn="0" w:noHBand="0" w:noVBand="1"/>
      </w:tblPr>
      <w:tblGrid>
        <w:gridCol w:w="2348"/>
        <w:gridCol w:w="6313"/>
      </w:tblGrid>
      <w:tr w:rsidR="0072005B" w:rsidRPr="00731548" w14:paraId="6A486061" w14:textId="77777777">
        <w:trPr>
          <w:trHeight w:val="722"/>
        </w:trPr>
        <w:tc>
          <w:tcPr>
            <w:tcW w:w="2348" w:type="dxa"/>
            <w:shd w:val="clear" w:color="auto" w:fill="auto"/>
          </w:tcPr>
          <w:p w14:paraId="707EE2AF" w14:textId="77777777" w:rsidR="0072005B" w:rsidRPr="00731548" w:rsidRDefault="009C18A6" w:rsidP="00340F21">
            <w:pPr>
              <w:snapToGrid w:val="0"/>
              <w:spacing w:line="276" w:lineRule="auto"/>
              <w:jc w:val="center"/>
              <w:rPr>
                <w:rFonts w:eastAsia="微軟正黑體"/>
                <w:b/>
                <w:bCs/>
                <w:color w:val="000000" w:themeColor="text1"/>
                <w:kern w:val="0"/>
                <w:lang w:eastAsia="zh-TW"/>
              </w:rPr>
            </w:pPr>
            <w:r w:rsidRPr="00731548">
              <w:rPr>
                <w:rFonts w:eastAsia="微軟正黑體"/>
                <w:b/>
                <w:bCs/>
                <w:color w:val="000000" w:themeColor="text1"/>
                <w:kern w:val="0"/>
                <w:lang w:eastAsia="zh-TW"/>
              </w:rPr>
              <w:t>Conflict resolution strategy</w:t>
            </w:r>
          </w:p>
        </w:tc>
        <w:tc>
          <w:tcPr>
            <w:tcW w:w="6313" w:type="dxa"/>
          </w:tcPr>
          <w:p w14:paraId="4ECB59FF" w14:textId="481ED003" w:rsidR="0072005B" w:rsidRPr="00731548" w:rsidRDefault="00E71A9B" w:rsidP="00340F21">
            <w:pPr>
              <w:snapToGrid w:val="0"/>
              <w:spacing w:line="276" w:lineRule="auto"/>
              <w:jc w:val="center"/>
              <w:rPr>
                <w:rFonts w:eastAsia="微軟正黑體"/>
                <w:b/>
                <w:bCs/>
                <w:color w:val="000000" w:themeColor="text1"/>
                <w:kern w:val="0"/>
                <w:lang w:eastAsia="zh-TW"/>
              </w:rPr>
            </w:pPr>
            <w:r w:rsidRPr="00731548">
              <w:rPr>
                <w:rFonts w:eastAsia="微軟正黑體"/>
                <w:b/>
                <w:bCs/>
                <w:color w:val="000000" w:themeColor="text1"/>
                <w:kern w:val="0"/>
                <w:lang w:eastAsia="zh-TW"/>
              </w:rPr>
              <w:t>M</w:t>
            </w:r>
            <w:r w:rsidR="009C18A6" w:rsidRPr="00731548">
              <w:rPr>
                <w:rFonts w:eastAsia="微軟正黑體"/>
                <w:b/>
                <w:bCs/>
                <w:color w:val="000000" w:themeColor="text1"/>
                <w:kern w:val="0"/>
                <w:lang w:eastAsia="zh-TW"/>
              </w:rPr>
              <w:t>ethod</w:t>
            </w:r>
            <w:r w:rsidRPr="00731548">
              <w:rPr>
                <w:rFonts w:eastAsia="微軟正黑體"/>
                <w:b/>
                <w:bCs/>
                <w:color w:val="000000" w:themeColor="text1"/>
                <w:kern w:val="0"/>
                <w:lang w:eastAsia="zh-TW"/>
              </w:rPr>
              <w:t xml:space="preserve"> of handling conflicts</w:t>
            </w:r>
          </w:p>
        </w:tc>
      </w:tr>
      <w:tr w:rsidR="0072005B" w:rsidRPr="00731548" w14:paraId="74273944" w14:textId="77777777" w:rsidTr="00E93331">
        <w:trPr>
          <w:trHeight w:val="1134"/>
        </w:trPr>
        <w:tc>
          <w:tcPr>
            <w:tcW w:w="2348" w:type="dxa"/>
            <w:shd w:val="clear" w:color="auto" w:fill="auto"/>
          </w:tcPr>
          <w:p w14:paraId="75A653C9"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Avoidance</w:t>
            </w:r>
          </w:p>
        </w:tc>
        <w:tc>
          <w:tcPr>
            <w:tcW w:w="6313" w:type="dxa"/>
            <w:shd w:val="clear" w:color="auto" w:fill="auto"/>
          </w:tcPr>
          <w:p w14:paraId="08E92B1A" w14:textId="4B16E24D" w:rsidR="0072005B" w:rsidRPr="00731548" w:rsidRDefault="009176D7"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continue</w:t>
            </w:r>
            <w:r w:rsidR="00E71A9B" w:rsidRPr="00731548">
              <w:rPr>
                <w:rFonts w:eastAsiaTheme="minorEastAsia"/>
                <w:i/>
                <w:iCs/>
                <w:color w:val="FF0000"/>
                <w:lang w:eastAsia="zh-TW"/>
              </w:rPr>
              <w:t>s</w:t>
            </w:r>
            <w:r w:rsidRPr="00731548">
              <w:rPr>
                <w:rFonts w:eastAsiaTheme="minorEastAsia"/>
                <w:i/>
                <w:iCs/>
                <w:color w:val="FF0000"/>
                <w:lang w:eastAsia="zh-TW"/>
              </w:rPr>
              <w:t xml:space="preserve"> to adopt a</w:t>
            </w:r>
            <w:r w:rsidR="00047AEB" w:rsidRPr="00731548">
              <w:rPr>
                <w:rFonts w:eastAsiaTheme="minorEastAsia"/>
                <w:i/>
                <w:iCs/>
                <w:color w:val="FF0000"/>
                <w:lang w:eastAsia="zh-TW"/>
              </w:rPr>
              <w:t>n indifferent</w:t>
            </w:r>
            <w:r w:rsidRPr="00731548">
              <w:rPr>
                <w:rFonts w:eastAsiaTheme="minorEastAsia"/>
                <w:i/>
                <w:iCs/>
                <w:color w:val="FF0000"/>
                <w:lang w:eastAsia="zh-TW"/>
              </w:rPr>
              <w:t xml:space="preserve"> attitude towards his parents and play</w:t>
            </w:r>
            <w:r w:rsidR="00E71A9B" w:rsidRPr="00731548">
              <w:rPr>
                <w:rFonts w:eastAsiaTheme="minorEastAsia"/>
                <w:i/>
                <w:iCs/>
                <w:color w:val="FF0000"/>
                <w:lang w:eastAsia="zh-TW"/>
              </w:rPr>
              <w:t>s</w:t>
            </w:r>
            <w:r w:rsidRPr="00731548">
              <w:rPr>
                <w:rFonts w:eastAsiaTheme="minorEastAsia"/>
                <w:i/>
                <w:iCs/>
                <w:color w:val="FF0000"/>
                <w:lang w:eastAsia="zh-TW"/>
              </w:rPr>
              <w:t xml:space="preserve"> online games as usual.</w:t>
            </w:r>
          </w:p>
        </w:tc>
      </w:tr>
      <w:tr w:rsidR="0072005B" w:rsidRPr="00731548" w14:paraId="218356DD" w14:textId="77777777" w:rsidTr="00E93331">
        <w:trPr>
          <w:trHeight w:val="1134"/>
        </w:trPr>
        <w:tc>
          <w:tcPr>
            <w:tcW w:w="2348" w:type="dxa"/>
            <w:shd w:val="clear" w:color="auto" w:fill="auto"/>
          </w:tcPr>
          <w:p w14:paraId="1FCCE815"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mpetition</w:t>
            </w:r>
          </w:p>
        </w:tc>
        <w:tc>
          <w:tcPr>
            <w:tcW w:w="6313" w:type="dxa"/>
            <w:shd w:val="clear" w:color="auto" w:fill="auto"/>
          </w:tcPr>
          <w:p w14:paraId="12F02335" w14:textId="55B06917"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argue</w:t>
            </w:r>
            <w:r w:rsidR="00E71A9B" w:rsidRPr="00731548">
              <w:rPr>
                <w:rFonts w:eastAsiaTheme="minorEastAsia"/>
                <w:i/>
                <w:iCs/>
                <w:color w:val="FF0000"/>
                <w:lang w:eastAsia="zh-TW"/>
              </w:rPr>
              <w:t>s</w:t>
            </w:r>
            <w:r w:rsidRPr="00731548">
              <w:rPr>
                <w:rFonts w:eastAsiaTheme="minorEastAsia"/>
                <w:i/>
                <w:iCs/>
                <w:color w:val="FF0000"/>
                <w:lang w:eastAsia="zh-TW"/>
              </w:rPr>
              <w:t xml:space="preserve"> with his parents, insisting on </w:t>
            </w:r>
            <w:r w:rsidR="000F496A" w:rsidRPr="00731548">
              <w:rPr>
                <w:rFonts w:eastAsiaTheme="minorEastAsia"/>
                <w:i/>
                <w:iCs/>
                <w:color w:val="FF0000"/>
                <w:lang w:eastAsia="zh-TW"/>
              </w:rPr>
              <w:t>doing things in his own way</w:t>
            </w:r>
            <w:r w:rsidRPr="00731548">
              <w:rPr>
                <w:rFonts w:eastAsiaTheme="minorEastAsia"/>
                <w:i/>
                <w:iCs/>
                <w:color w:val="FF0000"/>
                <w:lang w:eastAsia="zh-TW"/>
              </w:rPr>
              <w:t>.</w:t>
            </w:r>
          </w:p>
        </w:tc>
      </w:tr>
      <w:tr w:rsidR="0072005B" w:rsidRPr="00731548" w14:paraId="2628C113" w14:textId="77777777" w:rsidTr="00E93331">
        <w:trPr>
          <w:trHeight w:val="1134"/>
        </w:trPr>
        <w:tc>
          <w:tcPr>
            <w:tcW w:w="2348" w:type="dxa"/>
            <w:shd w:val="clear" w:color="auto" w:fill="auto"/>
          </w:tcPr>
          <w:p w14:paraId="46A80F03"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Accommodation</w:t>
            </w:r>
          </w:p>
        </w:tc>
        <w:tc>
          <w:tcPr>
            <w:tcW w:w="6313" w:type="dxa"/>
            <w:shd w:val="clear" w:color="auto" w:fill="auto"/>
          </w:tcPr>
          <w:p w14:paraId="3854BECE" w14:textId="6BBC868C"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decide</w:t>
            </w:r>
            <w:r w:rsidR="00E71A9B" w:rsidRPr="00731548">
              <w:rPr>
                <w:rFonts w:eastAsiaTheme="minorEastAsia"/>
                <w:i/>
                <w:iCs/>
                <w:color w:val="FF0000"/>
                <w:lang w:eastAsia="zh-TW"/>
              </w:rPr>
              <w:t>s</w:t>
            </w:r>
            <w:r w:rsidRPr="00731548">
              <w:rPr>
                <w:rFonts w:eastAsiaTheme="minorEastAsia"/>
                <w:i/>
                <w:iCs/>
                <w:color w:val="FF0000"/>
                <w:lang w:eastAsia="zh-TW"/>
              </w:rPr>
              <w:t xml:space="preserve"> to give up playing online games and avoid</w:t>
            </w:r>
            <w:r w:rsidR="00E71A9B" w:rsidRPr="00731548">
              <w:rPr>
                <w:rFonts w:eastAsiaTheme="minorEastAsia"/>
                <w:i/>
                <w:iCs/>
                <w:color w:val="FF0000"/>
                <w:lang w:eastAsia="zh-TW"/>
              </w:rPr>
              <w:t>s</w:t>
            </w:r>
            <w:r w:rsidRPr="00731548">
              <w:rPr>
                <w:rFonts w:eastAsiaTheme="minorEastAsia"/>
                <w:i/>
                <w:iCs/>
                <w:color w:val="FF0000"/>
                <w:lang w:eastAsia="zh-TW"/>
              </w:rPr>
              <w:t xml:space="preserve"> arguing with his parents again.</w:t>
            </w:r>
          </w:p>
        </w:tc>
      </w:tr>
      <w:tr w:rsidR="0072005B" w:rsidRPr="00731548" w14:paraId="18112378" w14:textId="77777777" w:rsidTr="00E93331">
        <w:trPr>
          <w:trHeight w:val="1134"/>
        </w:trPr>
        <w:tc>
          <w:tcPr>
            <w:tcW w:w="2348" w:type="dxa"/>
            <w:shd w:val="clear" w:color="auto" w:fill="auto"/>
          </w:tcPr>
          <w:p w14:paraId="0483C063"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mpromise</w:t>
            </w:r>
          </w:p>
        </w:tc>
        <w:tc>
          <w:tcPr>
            <w:tcW w:w="6313" w:type="dxa"/>
            <w:shd w:val="clear" w:color="auto" w:fill="auto"/>
          </w:tcPr>
          <w:p w14:paraId="4D783835" w14:textId="4E607D56"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Ho Yin spen</w:t>
            </w:r>
            <w:r w:rsidR="00E71A9B" w:rsidRPr="00731548">
              <w:rPr>
                <w:rFonts w:eastAsiaTheme="minorEastAsia"/>
                <w:i/>
                <w:iCs/>
                <w:color w:val="FF0000"/>
                <w:lang w:eastAsia="zh-TW"/>
              </w:rPr>
              <w:t>ds</w:t>
            </w:r>
            <w:r w:rsidRPr="00731548">
              <w:rPr>
                <w:rFonts w:eastAsiaTheme="minorEastAsia"/>
                <w:i/>
                <w:iCs/>
                <w:color w:val="FF0000"/>
                <w:lang w:eastAsia="zh-TW"/>
              </w:rPr>
              <w:t xml:space="preserve"> </w:t>
            </w:r>
            <w:r w:rsidRPr="00731548">
              <w:rPr>
                <w:rFonts w:eastAsiaTheme="minorEastAsia" w:hint="eastAsia"/>
                <w:i/>
                <w:iCs/>
                <w:color w:val="FF0000"/>
                <w:lang w:eastAsia="zh-TW"/>
              </w:rPr>
              <w:t>l</w:t>
            </w:r>
            <w:r w:rsidRPr="00731548">
              <w:rPr>
                <w:rFonts w:eastAsiaTheme="minorEastAsia"/>
                <w:i/>
                <w:iCs/>
                <w:color w:val="FF0000"/>
                <w:lang w:eastAsia="zh-TW"/>
              </w:rPr>
              <w:t xml:space="preserve">ess time playing online games, and his parents </w:t>
            </w:r>
            <w:r w:rsidR="00C828E8" w:rsidRPr="00731548">
              <w:rPr>
                <w:rFonts w:eastAsiaTheme="minorEastAsia"/>
                <w:i/>
                <w:iCs/>
                <w:color w:val="FF0000"/>
                <w:lang w:eastAsia="zh-TW"/>
              </w:rPr>
              <w:t xml:space="preserve">ask </w:t>
            </w:r>
            <w:r w:rsidRPr="00731548">
              <w:rPr>
                <w:rFonts w:eastAsiaTheme="minorEastAsia"/>
                <w:i/>
                <w:iCs/>
                <w:color w:val="FF0000"/>
                <w:lang w:eastAsia="zh-TW"/>
              </w:rPr>
              <w:t xml:space="preserve">about </w:t>
            </w:r>
            <w:r w:rsidR="00E71A9B" w:rsidRPr="00731548">
              <w:rPr>
                <w:rFonts w:eastAsiaTheme="minorEastAsia"/>
                <w:i/>
                <w:iCs/>
                <w:color w:val="FF0000"/>
                <w:lang w:eastAsia="zh-TW"/>
              </w:rPr>
              <w:t>his school work</w:t>
            </w:r>
            <w:r w:rsidR="00C828E8" w:rsidRPr="00731548">
              <w:rPr>
                <w:rFonts w:eastAsiaTheme="minorEastAsia"/>
                <w:i/>
                <w:iCs/>
                <w:color w:val="FF0000"/>
                <w:lang w:eastAsia="zh-TW"/>
              </w:rPr>
              <w:t xml:space="preserve"> less often</w:t>
            </w:r>
            <w:r w:rsidRPr="00731548">
              <w:rPr>
                <w:rFonts w:eastAsiaTheme="minorEastAsia"/>
                <w:i/>
                <w:iCs/>
                <w:color w:val="FF0000"/>
                <w:lang w:eastAsia="zh-TW"/>
              </w:rPr>
              <w:t>.</w:t>
            </w:r>
          </w:p>
        </w:tc>
      </w:tr>
      <w:tr w:rsidR="0072005B" w:rsidRPr="00731548" w14:paraId="4F333C15" w14:textId="77777777" w:rsidTr="00E93331">
        <w:trPr>
          <w:trHeight w:val="1134"/>
        </w:trPr>
        <w:tc>
          <w:tcPr>
            <w:tcW w:w="2348" w:type="dxa"/>
            <w:shd w:val="clear" w:color="auto" w:fill="auto"/>
          </w:tcPr>
          <w:p w14:paraId="648A80BE" w14:textId="77777777" w:rsidR="0072005B" w:rsidRPr="00731548" w:rsidRDefault="009C18A6" w:rsidP="00340F21">
            <w:pPr>
              <w:snapToGrid w:val="0"/>
              <w:spacing w:line="276" w:lineRule="auto"/>
              <w:jc w:val="center"/>
              <w:rPr>
                <w:rFonts w:eastAsia="微軟正黑體"/>
                <w:lang w:eastAsia="zh-TW"/>
              </w:rPr>
            </w:pPr>
            <w:r w:rsidRPr="00731548">
              <w:rPr>
                <w:rFonts w:eastAsia="微軟正黑體"/>
                <w:lang w:eastAsia="zh-TW"/>
              </w:rPr>
              <w:t>Collaboration</w:t>
            </w:r>
          </w:p>
        </w:tc>
        <w:tc>
          <w:tcPr>
            <w:tcW w:w="6313" w:type="dxa"/>
            <w:shd w:val="clear" w:color="auto" w:fill="auto"/>
          </w:tcPr>
          <w:p w14:paraId="3079E42C" w14:textId="2A11B7F3" w:rsidR="0072005B" w:rsidRPr="00731548" w:rsidRDefault="008D4763" w:rsidP="00340F21">
            <w:pPr>
              <w:snapToGrid w:val="0"/>
              <w:spacing w:line="276" w:lineRule="auto"/>
              <w:rPr>
                <w:rFonts w:eastAsiaTheme="minorEastAsia"/>
                <w:i/>
                <w:iCs/>
                <w:color w:val="FF0000"/>
                <w:kern w:val="0"/>
              </w:rPr>
            </w:pPr>
            <w:r w:rsidRPr="00731548">
              <w:rPr>
                <w:rFonts w:eastAsiaTheme="minorEastAsia"/>
                <w:i/>
                <w:iCs/>
                <w:color w:val="FF0000"/>
                <w:lang w:eastAsia="zh-TW"/>
              </w:rPr>
              <w:t xml:space="preserve">Ho Yin frankly </w:t>
            </w:r>
            <w:r w:rsidR="00E71A9B" w:rsidRPr="00731548">
              <w:rPr>
                <w:rFonts w:eastAsiaTheme="minorEastAsia"/>
                <w:i/>
                <w:iCs/>
                <w:color w:val="FF0000"/>
                <w:lang w:eastAsia="zh-TW"/>
              </w:rPr>
              <w:t xml:space="preserve">tells </w:t>
            </w:r>
            <w:r w:rsidRPr="00731548">
              <w:rPr>
                <w:rFonts w:eastAsiaTheme="minorEastAsia"/>
                <w:i/>
                <w:iCs/>
                <w:color w:val="FF0000"/>
                <w:lang w:eastAsia="zh-TW"/>
              </w:rPr>
              <w:t>her parents about his stress</w:t>
            </w:r>
            <w:r w:rsidR="00E71A9B" w:rsidRPr="00731548">
              <w:rPr>
                <w:rFonts w:eastAsiaTheme="minorEastAsia"/>
                <w:i/>
                <w:iCs/>
                <w:color w:val="FF0000"/>
                <w:lang w:eastAsia="zh-TW"/>
              </w:rPr>
              <w:t xml:space="preserve"> due to demands of school work</w:t>
            </w:r>
            <w:r w:rsidRPr="00731548">
              <w:rPr>
                <w:rFonts w:eastAsiaTheme="minorEastAsia"/>
                <w:i/>
                <w:iCs/>
                <w:color w:val="FF0000"/>
                <w:lang w:eastAsia="zh-TW"/>
              </w:rPr>
              <w:t xml:space="preserve"> and work</w:t>
            </w:r>
            <w:r w:rsidR="00E71A9B" w:rsidRPr="00731548">
              <w:rPr>
                <w:rFonts w:eastAsiaTheme="minorEastAsia"/>
                <w:i/>
                <w:iCs/>
                <w:color w:val="FF0000"/>
                <w:lang w:eastAsia="zh-TW"/>
              </w:rPr>
              <w:t>s</w:t>
            </w:r>
            <w:r w:rsidRPr="00731548">
              <w:rPr>
                <w:rFonts w:eastAsiaTheme="minorEastAsia"/>
                <w:i/>
                <w:iCs/>
                <w:color w:val="FF0000"/>
                <w:lang w:eastAsia="zh-TW"/>
              </w:rPr>
              <w:t xml:space="preserve"> with them to find solutions</w:t>
            </w:r>
            <w:r w:rsidR="00E71A9B" w:rsidRPr="00731548">
              <w:rPr>
                <w:rFonts w:eastAsiaTheme="minorEastAsia"/>
                <w:i/>
                <w:iCs/>
                <w:color w:val="FF0000"/>
                <w:lang w:eastAsia="zh-TW"/>
              </w:rPr>
              <w:t>.</w:t>
            </w:r>
          </w:p>
        </w:tc>
      </w:tr>
    </w:tbl>
    <w:p w14:paraId="7B94D222" w14:textId="042D2CCE" w:rsidR="00340F21" w:rsidRPr="00731548" w:rsidRDefault="00340F21">
      <w:pPr>
        <w:snapToGrid w:val="0"/>
        <w:spacing w:line="276" w:lineRule="auto"/>
        <w:rPr>
          <w:rFonts w:eastAsia="DengXian"/>
        </w:rPr>
      </w:pPr>
    </w:p>
    <w:p w14:paraId="541C847F" w14:textId="77777777" w:rsidR="00340F21" w:rsidRPr="00731548" w:rsidRDefault="00340F21">
      <w:pPr>
        <w:rPr>
          <w:rFonts w:eastAsia="DengXian"/>
        </w:rPr>
      </w:pPr>
      <w:r w:rsidRPr="00731548">
        <w:rPr>
          <w:rFonts w:eastAsia="DengXian"/>
        </w:rPr>
        <w:br w:type="page"/>
      </w:r>
    </w:p>
    <w:p w14:paraId="174E60C2" w14:textId="04CAA100" w:rsidR="0072005B" w:rsidRPr="00731548" w:rsidRDefault="00182850" w:rsidP="00340F21">
      <w:pPr>
        <w:keepNext/>
        <w:spacing w:line="276" w:lineRule="auto"/>
        <w:jc w:val="both"/>
        <w:rPr>
          <w:rFonts w:eastAsia="微軟正黑體"/>
          <w:bCs/>
          <w:lang w:eastAsia="zh-TW"/>
        </w:rPr>
      </w:pPr>
      <w:r w:rsidRPr="00731548">
        <w:rPr>
          <w:rFonts w:eastAsia="微軟正黑體"/>
          <w:bCs/>
          <w:u w:val="single"/>
          <w:lang w:eastAsia="zh-TW"/>
        </w:rPr>
        <w:lastRenderedPageBreak/>
        <w:t xml:space="preserve">Questions for </w:t>
      </w:r>
      <w:r w:rsidR="009C18A6" w:rsidRPr="00731548">
        <w:rPr>
          <w:rFonts w:eastAsia="微軟正黑體"/>
          <w:bCs/>
          <w:u w:val="single"/>
          <w:lang w:eastAsia="zh-TW"/>
        </w:rPr>
        <w:t>discussion</w:t>
      </w:r>
      <w:r w:rsidRPr="00731548">
        <w:rPr>
          <w:rFonts w:eastAsia="微軟正黑體"/>
          <w:bCs/>
          <w:lang w:eastAsia="zh-TW"/>
        </w:rPr>
        <w:t>:</w:t>
      </w:r>
    </w:p>
    <w:p w14:paraId="34E2B670" w14:textId="6C8F278F" w:rsidR="0072005B" w:rsidRPr="00731548" w:rsidRDefault="00E544FA" w:rsidP="00340F21">
      <w:pPr>
        <w:snapToGrid w:val="0"/>
        <w:spacing w:line="276" w:lineRule="auto"/>
        <w:jc w:val="both"/>
        <w:rPr>
          <w:rFonts w:eastAsia="微軟正黑體"/>
          <w:bCs/>
          <w:lang w:eastAsia="zh-TW"/>
        </w:rPr>
      </w:pPr>
      <w:r w:rsidRPr="00731548">
        <w:rPr>
          <w:rFonts w:eastAsia="微軟正黑體"/>
          <w:bCs/>
          <w:lang w:eastAsia="zh-TW"/>
        </w:rPr>
        <w:t xml:space="preserve">In </w:t>
      </w:r>
      <w:r w:rsidR="009C18A6" w:rsidRPr="00731548">
        <w:rPr>
          <w:rFonts w:eastAsia="微軟正黑體"/>
          <w:bCs/>
          <w:lang w:eastAsia="zh-TW"/>
        </w:rPr>
        <w:t xml:space="preserve">a group of four, discuss </w:t>
      </w:r>
      <w:r w:rsidR="00765AEA" w:rsidRPr="00731548">
        <w:rPr>
          <w:rFonts w:eastAsia="微軟正黑體"/>
          <w:bCs/>
          <w:lang w:eastAsia="zh-TW"/>
        </w:rPr>
        <w:t xml:space="preserve">and complete </w:t>
      </w:r>
      <w:r w:rsidR="009C18A6" w:rsidRPr="00731548">
        <w:rPr>
          <w:rFonts w:eastAsia="微軟正黑體"/>
          <w:bCs/>
          <w:lang w:eastAsia="zh-TW"/>
        </w:rPr>
        <w:t>the following questions.</w:t>
      </w:r>
    </w:p>
    <w:p w14:paraId="787DB6DC" w14:textId="77777777" w:rsidR="0072005B" w:rsidRPr="00731548" w:rsidRDefault="0072005B" w:rsidP="00340F21">
      <w:pPr>
        <w:spacing w:line="276" w:lineRule="auto"/>
        <w:jc w:val="both"/>
        <w:rPr>
          <w:rFonts w:eastAsiaTheme="minorEastAsia"/>
          <w:lang w:eastAsia="zh-TW"/>
        </w:rPr>
      </w:pPr>
    </w:p>
    <w:p w14:paraId="09DCFD67" w14:textId="4AED7962" w:rsidR="0072005B" w:rsidRPr="00731548" w:rsidRDefault="009C18A6" w:rsidP="00340F21">
      <w:pPr>
        <w:snapToGrid w:val="0"/>
        <w:spacing w:line="276" w:lineRule="auto"/>
        <w:jc w:val="both"/>
        <w:rPr>
          <w:rFonts w:eastAsiaTheme="minorEastAsia"/>
          <w:lang w:eastAsia="zh-TW"/>
        </w:rPr>
      </w:pPr>
      <w:r w:rsidRPr="00731548">
        <w:rPr>
          <w:rFonts w:eastAsiaTheme="minorEastAsia"/>
          <w:lang w:eastAsia="zh-TW"/>
        </w:rPr>
        <w:t xml:space="preserve">With reference to the </w:t>
      </w:r>
      <w:r w:rsidR="008D4763" w:rsidRPr="00731548">
        <w:rPr>
          <w:rFonts w:eastAsiaTheme="minorEastAsia"/>
          <w:lang w:eastAsia="zh-TW"/>
        </w:rPr>
        <w:t>information</w:t>
      </w:r>
      <w:r w:rsidR="00F73D4E" w:rsidRPr="00731548">
        <w:rPr>
          <w:rFonts w:eastAsiaTheme="minorEastAsia"/>
          <w:lang w:eastAsia="zh-TW"/>
        </w:rPr>
        <w:t xml:space="preserve"> in Case 2</w:t>
      </w:r>
      <w:r w:rsidR="008D4763" w:rsidRPr="00731548">
        <w:rPr>
          <w:rFonts w:eastAsiaTheme="minorEastAsia"/>
          <w:lang w:eastAsia="zh-TW"/>
        </w:rPr>
        <w:t xml:space="preserve"> </w:t>
      </w:r>
      <w:r w:rsidRPr="00731548">
        <w:rPr>
          <w:rFonts w:eastAsiaTheme="minorEastAsia"/>
          <w:lang w:eastAsia="zh-TW"/>
        </w:rPr>
        <w:t xml:space="preserve">and </w:t>
      </w:r>
      <w:r w:rsidR="00E544FA" w:rsidRPr="00731548">
        <w:rPr>
          <w:rFonts w:eastAsiaTheme="minorEastAsia"/>
          <w:lang w:eastAsia="zh-TW"/>
        </w:rPr>
        <w:t xml:space="preserve">your </w:t>
      </w:r>
      <w:r w:rsidRPr="00731548">
        <w:rPr>
          <w:rFonts w:eastAsiaTheme="minorEastAsia"/>
          <w:lang w:eastAsia="zh-TW"/>
        </w:rPr>
        <w:t>personal opinions, answer the following questions:</w:t>
      </w:r>
    </w:p>
    <w:p w14:paraId="48DEEBF3" w14:textId="737E4547" w:rsidR="0072005B" w:rsidRPr="00731548" w:rsidRDefault="009C18A6" w:rsidP="00922243">
      <w:pPr>
        <w:pStyle w:val="aff2"/>
        <w:numPr>
          <w:ilvl w:val="0"/>
          <w:numId w:val="34"/>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 xml:space="preserve">If you were </w:t>
      </w:r>
      <w:r w:rsidR="0038637F" w:rsidRPr="00731548">
        <w:rPr>
          <w:rFonts w:eastAsiaTheme="minorEastAsia"/>
          <w:lang w:eastAsia="zh-TW"/>
        </w:rPr>
        <w:t>Ho Yin</w:t>
      </w:r>
      <w:r w:rsidRPr="00731548">
        <w:rPr>
          <w:rFonts w:eastAsiaTheme="minorEastAsia"/>
          <w:lang w:eastAsia="zh-TW"/>
        </w:rPr>
        <w:t xml:space="preserve">, </w:t>
      </w:r>
      <w:r w:rsidR="00765AEA" w:rsidRPr="00731548">
        <w:rPr>
          <w:rFonts w:eastAsiaTheme="minorEastAsia"/>
          <w:lang w:eastAsia="zh-TW"/>
        </w:rPr>
        <w:t xml:space="preserve">which </w:t>
      </w:r>
      <w:r w:rsidRPr="00731548">
        <w:rPr>
          <w:rFonts w:eastAsiaTheme="minorEastAsia"/>
          <w:lang w:eastAsia="zh-TW"/>
        </w:rPr>
        <w:t xml:space="preserve">conflict resolution strategy would you use to solve the </w:t>
      </w:r>
      <w:r w:rsidR="00765AEA" w:rsidRPr="00731548">
        <w:rPr>
          <w:rFonts w:eastAsiaTheme="minorEastAsia"/>
          <w:lang w:eastAsia="zh-TW"/>
        </w:rPr>
        <w:t>conflict</w:t>
      </w:r>
      <w:r w:rsidRPr="00731548">
        <w:rPr>
          <w:rFonts w:eastAsiaTheme="minorEastAsia"/>
          <w:lang w:eastAsia="zh-TW"/>
        </w:rPr>
        <w:t>? Why? How to deal with it?</w:t>
      </w:r>
    </w:p>
    <w:tbl>
      <w:tblPr>
        <w:tblStyle w:val="afa"/>
        <w:tblW w:w="0" w:type="auto"/>
        <w:tblInd w:w="360" w:type="dxa"/>
        <w:tblLook w:val="04A0" w:firstRow="1" w:lastRow="0" w:firstColumn="1" w:lastColumn="0" w:noHBand="0" w:noVBand="1"/>
      </w:tblPr>
      <w:tblGrid>
        <w:gridCol w:w="7898"/>
      </w:tblGrid>
      <w:tr w:rsidR="0072005B" w:rsidRPr="00731548" w14:paraId="6DB0EF41" w14:textId="77777777">
        <w:trPr>
          <w:trHeight w:val="5254"/>
        </w:trPr>
        <w:tc>
          <w:tcPr>
            <w:tcW w:w="7898" w:type="dxa"/>
          </w:tcPr>
          <w:p w14:paraId="23420E0D" w14:textId="77777777" w:rsidR="000A4FF2" w:rsidRPr="00731548" w:rsidRDefault="000A4FF2" w:rsidP="00340F21">
            <w:pPr>
              <w:snapToGrid w:val="0"/>
              <w:spacing w:afterLines="30" w:after="120" w:line="276" w:lineRule="auto"/>
              <w:jc w:val="both"/>
              <w:rPr>
                <w:rFonts w:eastAsia="新細明體"/>
                <w:i/>
                <w:iCs/>
                <w:color w:val="FF0000"/>
                <w:szCs w:val="20"/>
                <w:lang w:val="en-US" w:eastAsia="zh-TW"/>
              </w:rPr>
            </w:pPr>
            <w:r w:rsidRPr="00731548">
              <w:rPr>
                <w:rFonts w:eastAsia="新細明體"/>
                <w:i/>
                <w:iCs/>
                <w:color w:val="FF0000"/>
                <w:szCs w:val="20"/>
                <w:lang w:val="en-US" w:eastAsia="zh-TW"/>
              </w:rPr>
              <w:t>For example:</w:t>
            </w:r>
          </w:p>
          <w:p w14:paraId="3821C797" w14:textId="77777777" w:rsidR="000A4FF2" w:rsidRPr="00731548" w:rsidRDefault="000A4FF2" w:rsidP="00922243">
            <w:pPr>
              <w:pStyle w:val="aff2"/>
              <w:numPr>
                <w:ilvl w:val="0"/>
                <w:numId w:val="35"/>
              </w:numPr>
              <w:snapToGrid w:val="0"/>
              <w:spacing w:afterLines="30" w:after="120" w:line="276" w:lineRule="auto"/>
              <w:ind w:leftChars="0" w:left="482" w:hanging="482"/>
              <w:jc w:val="both"/>
              <w:rPr>
                <w:rFonts w:eastAsia="新細明體"/>
                <w:i/>
                <w:iCs/>
                <w:color w:val="FF0000"/>
                <w:szCs w:val="20"/>
                <w:lang w:val="en-US" w:eastAsia="zh-TW"/>
              </w:rPr>
            </w:pPr>
            <w:r w:rsidRPr="00731548">
              <w:rPr>
                <w:rFonts w:eastAsia="新細明體"/>
                <w:i/>
                <w:iCs/>
                <w:color w:val="FF0000"/>
                <w:szCs w:val="20"/>
                <w:lang w:val="en-US" w:eastAsia="zh-TW"/>
              </w:rPr>
              <w:t>Conflict resolution strategy to be used: Collaboration.</w:t>
            </w:r>
          </w:p>
          <w:p w14:paraId="02F2AE8C" w14:textId="4D49ED23" w:rsidR="000A4FF2" w:rsidRPr="00731548" w:rsidRDefault="000A4FF2" w:rsidP="00922243">
            <w:pPr>
              <w:pStyle w:val="aff2"/>
              <w:numPr>
                <w:ilvl w:val="0"/>
                <w:numId w:val="35"/>
              </w:numPr>
              <w:snapToGrid w:val="0"/>
              <w:spacing w:afterLines="30" w:after="120" w:line="276" w:lineRule="auto"/>
              <w:ind w:leftChars="0" w:left="482" w:hanging="482"/>
              <w:jc w:val="both"/>
              <w:rPr>
                <w:rFonts w:eastAsia="新細明體"/>
                <w:i/>
                <w:iCs/>
                <w:color w:val="FF0000"/>
                <w:szCs w:val="20"/>
                <w:lang w:val="en-US" w:eastAsia="zh-TW"/>
              </w:rPr>
            </w:pPr>
            <w:r w:rsidRPr="00731548">
              <w:rPr>
                <w:rFonts w:eastAsia="新細明體"/>
                <w:i/>
                <w:iCs/>
                <w:color w:val="FF0000"/>
                <w:szCs w:val="20"/>
                <w:lang w:val="en-US" w:eastAsia="zh-TW"/>
              </w:rPr>
              <w:t>Reasons: Family members have their own ideas and need to understand each other’s feelings and difficulties and clarify misunderstandings. In an open and cooperative environment, family members can explain to each other their expectations, give suggestions and jointly choose am appropriate method to solve the conflict.</w:t>
            </w:r>
          </w:p>
          <w:p w14:paraId="2B0EB134" w14:textId="41365F6B" w:rsidR="0072005B" w:rsidRPr="00731548" w:rsidRDefault="000A4FF2" w:rsidP="00922243">
            <w:pPr>
              <w:pStyle w:val="aff2"/>
              <w:numPr>
                <w:ilvl w:val="0"/>
                <w:numId w:val="35"/>
              </w:numPr>
              <w:snapToGrid w:val="0"/>
              <w:spacing w:afterLines="30" w:after="120" w:line="276" w:lineRule="auto"/>
              <w:ind w:leftChars="0" w:left="482" w:hanging="482"/>
              <w:jc w:val="both"/>
              <w:rPr>
                <w:rFonts w:eastAsiaTheme="minorEastAsia"/>
                <w:kern w:val="0"/>
                <w:sz w:val="20"/>
                <w:szCs w:val="20"/>
                <w:lang w:eastAsia="zh-TW"/>
              </w:rPr>
            </w:pPr>
            <w:r w:rsidRPr="00731548">
              <w:rPr>
                <w:rFonts w:eastAsia="新細明體"/>
                <w:i/>
                <w:iCs/>
                <w:color w:val="FF0000"/>
                <w:szCs w:val="20"/>
                <w:lang w:val="en-US" w:eastAsia="zh-TW"/>
              </w:rPr>
              <w:t xml:space="preserve">Method of dealing with the conflict: I suggest that </w:t>
            </w:r>
            <w:r w:rsidRPr="00731548">
              <w:rPr>
                <w:rFonts w:eastAsiaTheme="minorEastAsia"/>
                <w:i/>
                <w:iCs/>
                <w:color w:val="FF0000"/>
                <w:lang w:eastAsia="zh-TW"/>
              </w:rPr>
              <w:t>Ho Yin</w:t>
            </w:r>
            <w:r w:rsidRPr="00731548">
              <w:rPr>
                <w:rFonts w:eastAsia="新細明體"/>
                <w:i/>
                <w:iCs/>
                <w:color w:val="FF0000"/>
                <w:szCs w:val="20"/>
                <w:lang w:val="en-US" w:eastAsia="zh-TW"/>
              </w:rPr>
              <w:t xml:space="preserve"> shares his academic pressure with his parents and reassures his parents that he can keep up with the school work. At the same time, parents should also make it clear to </w:t>
            </w:r>
            <w:r w:rsidRPr="00731548">
              <w:rPr>
                <w:rFonts w:eastAsiaTheme="minorEastAsia"/>
                <w:i/>
                <w:iCs/>
                <w:color w:val="FF0000"/>
                <w:lang w:eastAsia="zh-TW"/>
              </w:rPr>
              <w:t>Ho Yin</w:t>
            </w:r>
            <w:r w:rsidRPr="00731548">
              <w:rPr>
                <w:rFonts w:eastAsia="新細明體"/>
                <w:i/>
                <w:iCs/>
                <w:color w:val="FF0000"/>
                <w:szCs w:val="20"/>
                <w:lang w:val="en-US" w:eastAsia="zh-TW"/>
              </w:rPr>
              <w:t xml:space="preserve"> that their asking about his school work is because they care about him, but his indifferent attitude has made them feel at a loss what to do next. I believe that when the two parties can understand each other’s feelings and difficulties, they can find a better solution to resolving the conflict, such as regulating </w:t>
            </w:r>
            <w:r w:rsidRPr="00731548">
              <w:rPr>
                <w:rFonts w:eastAsiaTheme="minorEastAsia"/>
                <w:i/>
                <w:iCs/>
                <w:color w:val="FF0000"/>
                <w:lang w:eastAsia="zh-TW"/>
              </w:rPr>
              <w:t>Ho Yin</w:t>
            </w:r>
            <w:r w:rsidRPr="00731548">
              <w:rPr>
                <w:rFonts w:eastAsia="新細明體"/>
                <w:i/>
                <w:iCs/>
                <w:color w:val="FF0000"/>
                <w:szCs w:val="20"/>
                <w:lang w:val="en-US" w:eastAsia="zh-TW"/>
              </w:rPr>
              <w:t>’s game time or family members and Ho Yin exercising together to relieve his stress and anxiety.</w:t>
            </w:r>
          </w:p>
        </w:tc>
      </w:tr>
    </w:tbl>
    <w:p w14:paraId="37D788E0" w14:textId="77777777" w:rsidR="0072005B" w:rsidRPr="00731548" w:rsidRDefault="0072005B">
      <w:pPr>
        <w:pStyle w:val="aff2"/>
        <w:snapToGrid w:val="0"/>
        <w:spacing w:line="276" w:lineRule="auto"/>
        <w:ind w:leftChars="0" w:left="360"/>
        <w:rPr>
          <w:rFonts w:eastAsiaTheme="minorEastAsia"/>
          <w:lang w:eastAsia="zh-TW"/>
        </w:rPr>
      </w:pPr>
    </w:p>
    <w:p w14:paraId="62AAC161" w14:textId="51A9A9A1" w:rsidR="0072005B" w:rsidRPr="00731548" w:rsidRDefault="009C18A6" w:rsidP="00922243">
      <w:pPr>
        <w:pStyle w:val="aff2"/>
        <w:numPr>
          <w:ilvl w:val="0"/>
          <w:numId w:val="34"/>
        </w:numPr>
        <w:tabs>
          <w:tab w:val="clear" w:pos="360"/>
        </w:tabs>
        <w:snapToGrid w:val="0"/>
        <w:spacing w:line="276" w:lineRule="auto"/>
        <w:ind w:leftChars="0" w:left="482" w:hanging="482"/>
        <w:jc w:val="both"/>
        <w:rPr>
          <w:rFonts w:eastAsiaTheme="minorEastAsia"/>
          <w:lang w:eastAsia="zh-TW"/>
        </w:rPr>
      </w:pPr>
      <w:r w:rsidRPr="00731548">
        <w:rPr>
          <w:rFonts w:eastAsiaTheme="minorEastAsia"/>
          <w:lang w:eastAsia="zh-TW"/>
        </w:rPr>
        <w:t>Have you ever had a conflict with your family? If so, recall and write down the situation and suggest which conflict resolution strategy you would use to resolve th</w:t>
      </w:r>
      <w:r w:rsidR="00765AEA" w:rsidRPr="00731548">
        <w:rPr>
          <w:rFonts w:eastAsiaTheme="minorEastAsia"/>
          <w:lang w:eastAsia="zh-TW"/>
        </w:rPr>
        <w:t>e</w:t>
      </w:r>
      <w:r w:rsidRPr="00731548">
        <w:rPr>
          <w:rFonts w:eastAsiaTheme="minorEastAsia"/>
          <w:lang w:eastAsia="zh-TW"/>
        </w:rPr>
        <w:t xml:space="preserve"> conflict? </w:t>
      </w:r>
      <w:r w:rsidR="00765AEA" w:rsidRPr="00731548">
        <w:rPr>
          <w:rFonts w:eastAsiaTheme="minorEastAsia"/>
          <w:lang w:eastAsia="zh-TW"/>
        </w:rPr>
        <w:t>W</w:t>
      </w:r>
      <w:r w:rsidRPr="00731548">
        <w:rPr>
          <w:rFonts w:eastAsiaTheme="minorEastAsia"/>
          <w:lang w:eastAsia="zh-TW"/>
        </w:rPr>
        <w:t>hy?</w:t>
      </w:r>
    </w:p>
    <w:tbl>
      <w:tblPr>
        <w:tblStyle w:val="afa"/>
        <w:tblW w:w="0" w:type="auto"/>
        <w:tblInd w:w="360" w:type="dxa"/>
        <w:tblLook w:val="04A0" w:firstRow="1" w:lastRow="0" w:firstColumn="1" w:lastColumn="0" w:noHBand="0" w:noVBand="1"/>
      </w:tblPr>
      <w:tblGrid>
        <w:gridCol w:w="7849"/>
      </w:tblGrid>
      <w:tr w:rsidR="0072005B" w:rsidRPr="00731548" w14:paraId="0F768C15" w14:textId="77777777" w:rsidTr="00E93331">
        <w:trPr>
          <w:trHeight w:val="4308"/>
        </w:trPr>
        <w:tc>
          <w:tcPr>
            <w:tcW w:w="7849" w:type="dxa"/>
          </w:tcPr>
          <w:p w14:paraId="3445127D" w14:textId="77777777" w:rsidR="000A4FF2" w:rsidRPr="00731548" w:rsidRDefault="000A4FF2" w:rsidP="00340F21">
            <w:pPr>
              <w:snapToGrid w:val="0"/>
              <w:spacing w:afterLines="30" w:after="120" w:line="276" w:lineRule="auto"/>
              <w:jc w:val="both"/>
              <w:rPr>
                <w:rFonts w:eastAsia="新細明體"/>
                <w:i/>
                <w:iCs/>
                <w:color w:val="FF0000"/>
                <w:szCs w:val="20"/>
                <w:lang w:val="en-US" w:eastAsia="zh-TW"/>
              </w:rPr>
            </w:pPr>
            <w:r w:rsidRPr="00731548">
              <w:rPr>
                <w:rFonts w:eastAsia="新細明體" w:hint="eastAsia"/>
                <w:i/>
                <w:iCs/>
                <w:color w:val="FF0000"/>
                <w:szCs w:val="20"/>
                <w:lang w:val="en-US" w:eastAsia="zh-TW"/>
              </w:rPr>
              <w:t>For example:</w:t>
            </w:r>
          </w:p>
          <w:p w14:paraId="58E31043" w14:textId="77777777" w:rsidR="000A4FF2" w:rsidRPr="00731548" w:rsidRDefault="000A4FF2" w:rsidP="00922243">
            <w:pPr>
              <w:pStyle w:val="aff2"/>
              <w:numPr>
                <w:ilvl w:val="0"/>
                <w:numId w:val="35"/>
              </w:numPr>
              <w:snapToGrid w:val="0"/>
              <w:spacing w:afterLines="30" w:after="120" w:line="276" w:lineRule="auto"/>
              <w:ind w:leftChars="0"/>
              <w:jc w:val="both"/>
              <w:rPr>
                <w:rFonts w:eastAsia="新細明體"/>
                <w:i/>
                <w:iCs/>
                <w:color w:val="FF0000"/>
                <w:szCs w:val="20"/>
                <w:lang w:val="en-US" w:eastAsia="zh-TW"/>
              </w:rPr>
            </w:pPr>
            <w:r w:rsidRPr="00731548">
              <w:rPr>
                <w:rFonts w:eastAsia="新細明體"/>
                <w:i/>
                <w:iCs/>
                <w:color w:val="FF0000"/>
                <w:szCs w:val="20"/>
                <w:lang w:val="en-US" w:eastAsia="zh-TW"/>
              </w:rPr>
              <w:t>Yes. I had conflicts with my family because of unsatisfactory academic performance. At that time, I worked very hard to prepare for the exam, but my results were still not satisfactory. I felt helpless and sad. My parents didn't know it at that time. They just kept asking about my exam results. I couldn't help but argued with them. We did not talk to each other for some time.</w:t>
            </w:r>
          </w:p>
          <w:p w14:paraId="4BC9956E" w14:textId="56184ACA" w:rsidR="0072005B" w:rsidRPr="00731548" w:rsidRDefault="000A4FF2" w:rsidP="00922243">
            <w:pPr>
              <w:pStyle w:val="aff2"/>
              <w:numPr>
                <w:ilvl w:val="0"/>
                <w:numId w:val="35"/>
              </w:numPr>
              <w:snapToGrid w:val="0"/>
              <w:spacing w:afterLines="30" w:after="120" w:line="276" w:lineRule="auto"/>
              <w:ind w:leftChars="0"/>
              <w:jc w:val="both"/>
              <w:rPr>
                <w:rFonts w:eastAsia="微軟正黑體"/>
                <w:b/>
                <w:kern w:val="0"/>
                <w:sz w:val="28"/>
                <w:szCs w:val="28"/>
                <w:lang w:eastAsia="zh-TW"/>
              </w:rPr>
            </w:pPr>
            <w:r w:rsidRPr="00731548">
              <w:rPr>
                <w:rFonts w:eastAsia="新細明體"/>
                <w:i/>
                <w:iCs/>
                <w:color w:val="FF0000"/>
                <w:szCs w:val="20"/>
                <w:lang w:val="en-US" w:eastAsia="zh-TW"/>
              </w:rPr>
              <w:t>I will use a collaborative conflict resolution strategy to frankly tell my parents the drop in my school performance and let them know my feelings about the argument. I expect my parents to be considerate and I will seek their assistance to work out a solution together. At the same time, I will seek advice from teachers and classmates for ways to improve myself, so that my parents do not have to worry about me.</w:t>
            </w:r>
          </w:p>
        </w:tc>
      </w:tr>
    </w:tbl>
    <w:p w14:paraId="5FEDAF30" w14:textId="0153BE9D" w:rsidR="0072005B" w:rsidRPr="00731548" w:rsidRDefault="009C18A6" w:rsidP="00340F21">
      <w:pPr>
        <w:spacing w:line="276" w:lineRule="auto"/>
        <w:rPr>
          <w:rFonts w:eastAsia="微軟正黑體"/>
          <w:b/>
          <w:sz w:val="28"/>
          <w:szCs w:val="28"/>
          <w:lang w:eastAsia="zh-TW"/>
        </w:rPr>
      </w:pPr>
      <w:r w:rsidRPr="00731548">
        <w:rPr>
          <w:rFonts w:eastAsia="微軟正黑體"/>
          <w:b/>
          <w:sz w:val="28"/>
          <w:szCs w:val="28"/>
          <w:lang w:eastAsia="zh-TW"/>
        </w:rPr>
        <w:lastRenderedPageBreak/>
        <w:t>Conclusion</w:t>
      </w:r>
    </w:p>
    <w:p w14:paraId="3C66B3DB" w14:textId="68ADF10F"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704320" behindDoc="0" locked="0" layoutInCell="1" allowOverlap="1" wp14:anchorId="4966AA4E" wp14:editId="058196D3">
            <wp:simplePos x="0" y="0"/>
            <wp:positionH relativeFrom="margin">
              <wp:align>right</wp:align>
            </wp:positionH>
            <wp:positionV relativeFrom="paragraph">
              <wp:posOffset>99695</wp:posOffset>
            </wp:positionV>
            <wp:extent cx="2073275" cy="891540"/>
            <wp:effectExtent l="0" t="0" r="3175" b="3810"/>
            <wp:wrapSquare wrapText="bothSides"/>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圖片 113"/>
                    <pic:cNvPicPr>
                      <a:picLocks noChangeAspect="1"/>
                    </pic:cNvPicPr>
                  </pic:nvPicPr>
                  <pic:blipFill>
                    <a:blip r:embed="rId104" cstate="screen"/>
                    <a:stretch>
                      <a:fillRect/>
                    </a:stretch>
                  </pic:blipFill>
                  <pic:spPr>
                    <a:xfrm>
                      <a:off x="0" y="0"/>
                      <a:ext cx="2073275" cy="891540"/>
                    </a:xfrm>
                    <a:prstGeom prst="rect">
                      <a:avLst/>
                    </a:prstGeom>
                    <a:ln>
                      <a:noFill/>
                    </a:ln>
                  </pic:spPr>
                </pic:pic>
              </a:graphicData>
            </a:graphic>
          </wp:anchor>
        </w:drawing>
      </w:r>
      <w:r w:rsidR="00E64138" w:rsidRPr="00731548">
        <w:rPr>
          <w:rFonts w:eastAsia="微軟正黑體"/>
          <w:lang w:eastAsia="zh-TW"/>
        </w:rPr>
        <w:t>“</w:t>
      </w:r>
      <w:r w:rsidRPr="00731548">
        <w:rPr>
          <w:rFonts w:eastAsia="微軟正黑體"/>
          <w:lang w:eastAsia="zh-TW"/>
        </w:rPr>
        <w:t>Family</w:t>
      </w:r>
      <w:r w:rsidR="00E64138" w:rsidRPr="00731548">
        <w:rPr>
          <w:rFonts w:eastAsia="微軟正黑體"/>
          <w:lang w:eastAsia="zh-TW"/>
        </w:rPr>
        <w:t>”</w:t>
      </w:r>
      <w:r w:rsidRPr="00731548">
        <w:rPr>
          <w:rFonts w:eastAsia="微軟正黑體"/>
          <w:lang w:eastAsia="zh-TW"/>
        </w:rPr>
        <w:t xml:space="preserve"> is the first environment we come into contact with after birth. It is an indispensable cradle in life and the cornerstone of life</w:t>
      </w:r>
      <w:r w:rsidR="003037B1" w:rsidRPr="00731548">
        <w:rPr>
          <w:rFonts w:eastAsia="微軟正黑體"/>
          <w:lang w:eastAsia="zh-TW"/>
        </w:rPr>
        <w:t xml:space="preserve"> afterwards</w:t>
      </w:r>
      <w:r w:rsidRPr="00731548">
        <w:rPr>
          <w:rFonts w:eastAsia="微軟正黑體"/>
          <w:lang w:eastAsia="zh-TW"/>
        </w:rPr>
        <w:t>. In daily life, family love, care and warmth can give us unlimited joy and strength. When encountering difficulties, adversit</w:t>
      </w:r>
      <w:r w:rsidR="003F1B8E" w:rsidRPr="00731548">
        <w:rPr>
          <w:rFonts w:eastAsia="微軟正黑體"/>
          <w:lang w:eastAsia="zh-TW"/>
        </w:rPr>
        <w:t>ies</w:t>
      </w:r>
      <w:r w:rsidRPr="00731548">
        <w:rPr>
          <w:rFonts w:eastAsia="微軟正黑體"/>
          <w:lang w:eastAsia="zh-TW"/>
        </w:rPr>
        <w:t xml:space="preserve"> or setbacks, family care, companionship and support can inject new strength into </w:t>
      </w:r>
      <w:r w:rsidR="003F1B8E" w:rsidRPr="00731548">
        <w:rPr>
          <w:rFonts w:eastAsia="微軟正黑體"/>
          <w:lang w:eastAsia="zh-TW"/>
        </w:rPr>
        <w:t xml:space="preserve">our </w:t>
      </w:r>
      <w:r w:rsidR="004F441F" w:rsidRPr="00731548">
        <w:rPr>
          <w:rFonts w:eastAsia="微軟正黑體"/>
          <w:lang w:eastAsia="zh-TW"/>
        </w:rPr>
        <w:t>lives</w:t>
      </w:r>
      <w:r w:rsidRPr="00731548">
        <w:rPr>
          <w:rFonts w:eastAsia="微軟正黑體"/>
          <w:lang w:eastAsia="zh-TW"/>
        </w:rPr>
        <w:t xml:space="preserve">, </w:t>
      </w:r>
      <w:r w:rsidR="003037B1" w:rsidRPr="00731548">
        <w:rPr>
          <w:rFonts w:eastAsia="微軟正黑體"/>
          <w:lang w:eastAsia="zh-TW"/>
        </w:rPr>
        <w:t>and help us</w:t>
      </w:r>
      <w:r w:rsidRPr="00731548">
        <w:rPr>
          <w:rFonts w:eastAsia="微軟正黑體"/>
          <w:lang w:eastAsia="zh-TW"/>
        </w:rPr>
        <w:t xml:space="preserve"> face challenges and difficulties, and set off again</w:t>
      </w:r>
      <w:r w:rsidR="003037B1" w:rsidRPr="00731548">
        <w:rPr>
          <w:rFonts w:eastAsia="微軟正黑體"/>
          <w:lang w:eastAsia="zh-TW"/>
        </w:rPr>
        <w:t>.</w:t>
      </w:r>
      <w:r w:rsidRPr="00731548">
        <w:rPr>
          <w:rFonts w:eastAsia="微軟正黑體"/>
          <w:lang w:eastAsia="zh-TW"/>
        </w:rPr>
        <w:t xml:space="preserve"> </w:t>
      </w:r>
      <w:r w:rsidR="003037B1" w:rsidRPr="00731548">
        <w:rPr>
          <w:rFonts w:eastAsia="微軟正黑體"/>
          <w:lang w:eastAsia="zh-TW"/>
        </w:rPr>
        <w:t>W</w:t>
      </w:r>
      <w:r w:rsidRPr="00731548">
        <w:rPr>
          <w:rFonts w:eastAsia="微軟正黑體"/>
          <w:lang w:eastAsia="zh-TW"/>
        </w:rPr>
        <w:t>hen we are uncertain and face choices, family members’ sharing, respect and encouragement can strengthen our courage, self-confidence, and lead us to live happy lives. Therefore, the various functions played by family not only help us become better person</w:t>
      </w:r>
      <w:r w:rsidR="003F1B8E" w:rsidRPr="00731548">
        <w:rPr>
          <w:rFonts w:eastAsia="微軟正黑體"/>
          <w:lang w:eastAsia="zh-TW"/>
        </w:rPr>
        <w:t>s and</w:t>
      </w:r>
      <w:r w:rsidRPr="00731548">
        <w:rPr>
          <w:rFonts w:eastAsia="微軟正黑體"/>
          <w:lang w:eastAsia="zh-TW"/>
        </w:rPr>
        <w:t xml:space="preserve"> occupy an important position in </w:t>
      </w:r>
      <w:r w:rsidR="003F1B8E" w:rsidRPr="00731548">
        <w:rPr>
          <w:rFonts w:eastAsia="微軟正黑體"/>
          <w:lang w:eastAsia="zh-TW"/>
        </w:rPr>
        <w:t xml:space="preserve">our </w:t>
      </w:r>
      <w:r w:rsidRPr="00731548">
        <w:rPr>
          <w:rFonts w:eastAsia="微軟正黑體"/>
          <w:lang w:eastAsia="zh-TW"/>
        </w:rPr>
        <w:t>personal growth</w:t>
      </w:r>
      <w:r w:rsidR="003F1B8E" w:rsidRPr="00731548">
        <w:rPr>
          <w:rFonts w:eastAsia="微軟正黑體"/>
          <w:lang w:eastAsia="zh-TW"/>
        </w:rPr>
        <w:t xml:space="preserve">; family </w:t>
      </w:r>
      <w:r w:rsidRPr="00731548">
        <w:rPr>
          <w:rFonts w:eastAsia="微軟正黑體"/>
          <w:lang w:eastAsia="zh-TW"/>
        </w:rPr>
        <w:t>also serve</w:t>
      </w:r>
      <w:r w:rsidR="003F1B8E" w:rsidRPr="00731548">
        <w:rPr>
          <w:rFonts w:eastAsia="微軟正黑體"/>
          <w:lang w:eastAsia="zh-TW"/>
        </w:rPr>
        <w:t>s</w:t>
      </w:r>
      <w:r w:rsidRPr="00731548">
        <w:rPr>
          <w:rFonts w:eastAsia="微軟正黑體"/>
          <w:lang w:eastAsia="zh-TW"/>
        </w:rPr>
        <w:t xml:space="preserve"> as our </w:t>
      </w:r>
      <w:r w:rsidR="003037B1" w:rsidRPr="00731548">
        <w:rPr>
          <w:rFonts w:eastAsia="微軟正黑體"/>
          <w:lang w:eastAsia="zh-TW"/>
        </w:rPr>
        <w:t xml:space="preserve">shelter </w:t>
      </w:r>
      <w:r w:rsidRPr="00731548">
        <w:rPr>
          <w:rFonts w:eastAsia="微軟正黑體"/>
          <w:lang w:eastAsia="zh-TW"/>
        </w:rPr>
        <w:t>and become</w:t>
      </w:r>
      <w:r w:rsidR="003F1B8E" w:rsidRPr="00731548">
        <w:rPr>
          <w:rFonts w:eastAsia="微軟正黑體"/>
          <w:lang w:eastAsia="zh-TW"/>
        </w:rPr>
        <w:t>s</w:t>
      </w:r>
      <w:r w:rsidRPr="00731548">
        <w:rPr>
          <w:rFonts w:eastAsia="微軟正黑體"/>
          <w:lang w:eastAsia="zh-TW"/>
        </w:rPr>
        <w:t xml:space="preserve"> </w:t>
      </w:r>
      <w:r w:rsidR="003F1B8E" w:rsidRPr="00731548">
        <w:rPr>
          <w:rFonts w:eastAsia="微軟正黑體"/>
          <w:lang w:eastAsia="zh-TW"/>
        </w:rPr>
        <w:t xml:space="preserve">our </w:t>
      </w:r>
      <w:r w:rsidRPr="00731548">
        <w:rPr>
          <w:rFonts w:eastAsia="微軟正黑體"/>
          <w:lang w:eastAsia="zh-TW"/>
        </w:rPr>
        <w:t xml:space="preserve">strongest </w:t>
      </w:r>
      <w:r w:rsidR="00637F67" w:rsidRPr="00731548">
        <w:rPr>
          <w:rFonts w:eastAsia="微軟正黑體"/>
          <w:lang w:eastAsia="zh-TW"/>
        </w:rPr>
        <w:t xml:space="preserve">support </w:t>
      </w:r>
      <w:r w:rsidRPr="00731548">
        <w:rPr>
          <w:rFonts w:eastAsia="微軟正黑體"/>
          <w:lang w:eastAsia="zh-TW"/>
        </w:rPr>
        <w:t xml:space="preserve">in life. This is why people need family. However, while praising the importance of family, we are accustomed to </w:t>
      </w:r>
      <w:r w:rsidR="003F1B8E" w:rsidRPr="00731548">
        <w:rPr>
          <w:rFonts w:eastAsia="微軟正黑體"/>
          <w:lang w:eastAsia="zh-TW"/>
        </w:rPr>
        <w:t xml:space="preserve">taking </w:t>
      </w:r>
      <w:r w:rsidRPr="00731548">
        <w:rPr>
          <w:rFonts w:eastAsia="微軟正黑體"/>
          <w:lang w:eastAsia="zh-TW"/>
        </w:rPr>
        <w:t xml:space="preserve">everything about family for granted. Family is like air. We need </w:t>
      </w:r>
      <w:r w:rsidR="00637F67" w:rsidRPr="00731548">
        <w:rPr>
          <w:rFonts w:eastAsia="微軟正黑體"/>
          <w:lang w:eastAsia="zh-TW"/>
        </w:rPr>
        <w:t>air</w:t>
      </w:r>
      <w:r w:rsidRPr="00731548">
        <w:rPr>
          <w:rFonts w:eastAsia="微軟正黑體"/>
          <w:lang w:eastAsia="zh-TW"/>
        </w:rPr>
        <w:t xml:space="preserve"> all the time, but we often do</w:t>
      </w:r>
      <w:r w:rsidR="003F1B8E" w:rsidRPr="00731548">
        <w:rPr>
          <w:rFonts w:eastAsia="微軟正黑體"/>
          <w:lang w:eastAsia="zh-TW"/>
        </w:rPr>
        <w:t xml:space="preserve"> not</w:t>
      </w:r>
      <w:r w:rsidRPr="00731548">
        <w:rPr>
          <w:rFonts w:eastAsia="微軟正黑體"/>
          <w:lang w:eastAsia="zh-TW"/>
        </w:rPr>
        <w:t xml:space="preserve"> realize it until we lack oxygen.</w:t>
      </w:r>
    </w:p>
    <w:p w14:paraId="4B0EB638" w14:textId="77777777" w:rsidR="0072005B" w:rsidRPr="00731548" w:rsidRDefault="0072005B" w:rsidP="00340F21">
      <w:pPr>
        <w:snapToGrid w:val="0"/>
        <w:spacing w:line="276" w:lineRule="auto"/>
        <w:rPr>
          <w:rFonts w:eastAsia="微軟正黑體"/>
          <w:lang w:eastAsia="zh-TW"/>
        </w:rPr>
      </w:pPr>
    </w:p>
    <w:p w14:paraId="0E715E22" w14:textId="6CB9D235" w:rsidR="0072005B" w:rsidRPr="00731548" w:rsidRDefault="009C18A6" w:rsidP="00340F21">
      <w:pPr>
        <w:snapToGrid w:val="0"/>
        <w:spacing w:line="276" w:lineRule="auto"/>
        <w:jc w:val="both"/>
        <w:rPr>
          <w:rFonts w:eastAsia="微軟正黑體"/>
          <w:lang w:eastAsia="zh-TW"/>
        </w:rPr>
      </w:pPr>
      <w:r w:rsidRPr="00731548">
        <w:rPr>
          <w:noProof/>
          <w:lang w:val="en-US"/>
        </w:rPr>
        <w:drawing>
          <wp:anchor distT="0" distB="0" distL="114300" distR="114300" simplePos="0" relativeHeight="251666432" behindDoc="0" locked="0" layoutInCell="1" allowOverlap="1" wp14:anchorId="58F37EE6" wp14:editId="5783D8E5">
            <wp:simplePos x="0" y="0"/>
            <wp:positionH relativeFrom="column">
              <wp:posOffset>-6350</wp:posOffset>
            </wp:positionH>
            <wp:positionV relativeFrom="paragraph">
              <wp:posOffset>1045845</wp:posOffset>
            </wp:positionV>
            <wp:extent cx="1038225" cy="967740"/>
            <wp:effectExtent l="0" t="0" r="9525" b="3810"/>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a:picLocks noChangeAspect="1"/>
                    </pic:cNvPicPr>
                  </pic:nvPicPr>
                  <pic:blipFill>
                    <a:blip r:embed="rId105" cstate="screen"/>
                    <a:stretch>
                      <a:fillRect/>
                    </a:stretch>
                  </pic:blipFill>
                  <pic:spPr>
                    <a:xfrm>
                      <a:off x="0" y="0"/>
                      <a:ext cx="1038225" cy="967740"/>
                    </a:xfrm>
                    <a:prstGeom prst="rect">
                      <a:avLst/>
                    </a:prstGeom>
                  </pic:spPr>
                </pic:pic>
              </a:graphicData>
            </a:graphic>
          </wp:anchor>
        </w:drawing>
      </w:r>
      <w:r w:rsidRPr="00731548">
        <w:rPr>
          <w:noProof/>
          <w:lang w:val="en-US"/>
        </w:rPr>
        <w:drawing>
          <wp:anchor distT="0" distB="0" distL="114300" distR="114300" simplePos="0" relativeHeight="251649024" behindDoc="0" locked="0" layoutInCell="1" allowOverlap="1" wp14:anchorId="226339E1" wp14:editId="7824A487">
            <wp:simplePos x="0" y="0"/>
            <wp:positionH relativeFrom="column">
              <wp:posOffset>3395345</wp:posOffset>
            </wp:positionH>
            <wp:positionV relativeFrom="paragraph">
              <wp:posOffset>2722245</wp:posOffset>
            </wp:positionV>
            <wp:extent cx="2030095" cy="1013460"/>
            <wp:effectExtent l="0" t="0" r="0" b="0"/>
            <wp:wrapSquare wrapText="bothSides"/>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圖片 114"/>
                    <pic:cNvPicPr>
                      <a:picLocks noChangeAspect="1"/>
                    </pic:cNvPicPr>
                  </pic:nvPicPr>
                  <pic:blipFill>
                    <a:blip r:embed="rId106" cstate="screen"/>
                    <a:stretch>
                      <a:fillRect/>
                    </a:stretch>
                  </pic:blipFill>
                  <pic:spPr>
                    <a:xfrm>
                      <a:off x="0" y="0"/>
                      <a:ext cx="2030095" cy="1013460"/>
                    </a:xfrm>
                    <a:prstGeom prst="rect">
                      <a:avLst/>
                    </a:prstGeom>
                    <a:ln>
                      <a:noFill/>
                    </a:ln>
                  </pic:spPr>
                </pic:pic>
              </a:graphicData>
            </a:graphic>
          </wp:anchor>
        </w:drawing>
      </w:r>
      <w:r w:rsidRPr="00731548">
        <w:rPr>
          <w:rFonts w:eastAsia="微軟正黑體"/>
          <w:lang w:eastAsia="zh-TW"/>
        </w:rPr>
        <w:t xml:space="preserve">Family conflicts are </w:t>
      </w:r>
      <w:r w:rsidR="00C01CB6" w:rsidRPr="00731548">
        <w:rPr>
          <w:rFonts w:eastAsia="微軟正黑體"/>
          <w:lang w:eastAsia="zh-TW"/>
        </w:rPr>
        <w:t>common</w:t>
      </w:r>
      <w:r w:rsidRPr="00731548">
        <w:rPr>
          <w:rFonts w:eastAsia="微軟正黑體"/>
          <w:lang w:eastAsia="zh-TW"/>
        </w:rPr>
        <w:t xml:space="preserve">. </w:t>
      </w:r>
      <w:r w:rsidR="003F1B8E" w:rsidRPr="00731548">
        <w:rPr>
          <w:rFonts w:eastAsia="微軟正黑體"/>
          <w:lang w:eastAsia="zh-TW"/>
        </w:rPr>
        <w:t>Family m</w:t>
      </w:r>
      <w:r w:rsidRPr="00731548">
        <w:rPr>
          <w:rFonts w:eastAsia="微軟正黑體"/>
          <w:lang w:eastAsia="zh-TW"/>
        </w:rPr>
        <w:t>embers have their own ideas, personalities, difficulties, etc., and they will inevitably have differences or conflicts when getting along, but as long as they know how to resolve misunderstandings</w:t>
      </w:r>
      <w:r w:rsidR="003F1B8E" w:rsidRPr="00731548">
        <w:rPr>
          <w:rFonts w:eastAsia="微軟正黑體"/>
          <w:lang w:eastAsia="zh-TW"/>
        </w:rPr>
        <w:t xml:space="preserve"> and rebuild </w:t>
      </w:r>
      <w:r w:rsidR="00C104A1" w:rsidRPr="00731548">
        <w:rPr>
          <w:rFonts w:eastAsia="微軟正黑體"/>
          <w:lang w:eastAsia="zh-TW"/>
        </w:rPr>
        <w:t>trust</w:t>
      </w:r>
      <w:r w:rsidRPr="00731548">
        <w:rPr>
          <w:rFonts w:eastAsia="微軟正黑體"/>
          <w:lang w:eastAsia="zh-TW"/>
        </w:rPr>
        <w:t>, family relationship</w:t>
      </w:r>
      <w:r w:rsidR="00C104A1" w:rsidRPr="00731548">
        <w:rPr>
          <w:rFonts w:eastAsia="微軟正黑體"/>
          <w:lang w:eastAsia="zh-TW"/>
        </w:rPr>
        <w:t>s</w:t>
      </w:r>
      <w:r w:rsidRPr="00731548">
        <w:rPr>
          <w:rFonts w:eastAsia="微軟正黑體"/>
          <w:lang w:eastAsia="zh-TW"/>
        </w:rPr>
        <w:t xml:space="preserve"> will be reconciled. We </w:t>
      </w:r>
      <w:r w:rsidR="00C104A1" w:rsidRPr="00731548">
        <w:rPr>
          <w:rFonts w:eastAsia="微軟正黑體"/>
          <w:lang w:eastAsia="zh-TW"/>
        </w:rPr>
        <w:t>need to</w:t>
      </w:r>
      <w:r w:rsidRPr="00731548">
        <w:rPr>
          <w:rFonts w:eastAsia="微軟正黑體"/>
          <w:lang w:eastAsia="zh-TW"/>
        </w:rPr>
        <w:t xml:space="preserve"> </w:t>
      </w:r>
      <w:r w:rsidR="00C01CB6" w:rsidRPr="00731548">
        <w:rPr>
          <w:rFonts w:eastAsia="微軟正黑體"/>
          <w:lang w:eastAsia="zh-TW"/>
        </w:rPr>
        <w:t xml:space="preserve">take up </w:t>
      </w:r>
      <w:r w:rsidRPr="00731548">
        <w:rPr>
          <w:rFonts w:eastAsia="微軟正黑體"/>
          <w:lang w:eastAsia="zh-TW"/>
        </w:rPr>
        <w:t>roles and responsibilities in family, use various conflict resolution strategies</w:t>
      </w:r>
      <w:r w:rsidR="00C01CB6" w:rsidRPr="00731548">
        <w:rPr>
          <w:rFonts w:eastAsia="微軟正黑體"/>
          <w:lang w:eastAsia="zh-TW"/>
        </w:rPr>
        <w:t xml:space="preserve"> to deal with differences</w:t>
      </w:r>
      <w:r w:rsidRPr="00731548">
        <w:rPr>
          <w:rFonts w:eastAsia="微軟正黑體"/>
          <w:lang w:eastAsia="zh-TW"/>
        </w:rPr>
        <w:t xml:space="preserve">, and try to communicate positively with family members. </w:t>
      </w:r>
      <w:r w:rsidR="00C104A1" w:rsidRPr="00731548">
        <w:rPr>
          <w:rFonts w:eastAsia="微軟正黑體"/>
          <w:lang w:eastAsia="zh-TW"/>
        </w:rPr>
        <w:t>In doing so, we</w:t>
      </w:r>
      <w:r w:rsidRPr="00731548">
        <w:rPr>
          <w:rFonts w:eastAsia="微軟正黑體"/>
          <w:lang w:eastAsia="zh-TW"/>
        </w:rPr>
        <w:t xml:space="preserve"> can enhance understanding and </w:t>
      </w:r>
      <w:r w:rsidR="00C104A1" w:rsidRPr="00731548">
        <w:rPr>
          <w:rFonts w:eastAsia="微軟正黑體"/>
          <w:lang w:eastAsia="zh-TW"/>
        </w:rPr>
        <w:t xml:space="preserve">relationships </w:t>
      </w:r>
      <w:r w:rsidRPr="00731548">
        <w:rPr>
          <w:rFonts w:eastAsia="微軟正黑體"/>
          <w:lang w:eastAsia="zh-TW"/>
        </w:rPr>
        <w:t>between family members</w:t>
      </w:r>
      <w:r w:rsidR="00C104A1" w:rsidRPr="00731548">
        <w:t xml:space="preserve"> and avoid </w:t>
      </w:r>
      <w:r w:rsidR="00C104A1" w:rsidRPr="00731548">
        <w:rPr>
          <w:rFonts w:eastAsia="微軟正黑體"/>
          <w:lang w:eastAsia="zh-TW"/>
        </w:rPr>
        <w:t>further negative effects brought by conflicts</w:t>
      </w:r>
      <w:r w:rsidRPr="00731548">
        <w:rPr>
          <w:rFonts w:eastAsia="微軟正黑體"/>
          <w:lang w:eastAsia="zh-TW"/>
        </w:rPr>
        <w:t xml:space="preserve">. </w:t>
      </w:r>
      <w:r w:rsidR="00456C3E" w:rsidRPr="00731548">
        <w:rPr>
          <w:rFonts w:eastAsia="微軟正黑體"/>
          <w:lang w:eastAsia="zh-TW"/>
        </w:rPr>
        <w:t xml:space="preserve">Also, we should </w:t>
      </w:r>
      <w:r w:rsidRPr="00731548">
        <w:rPr>
          <w:rFonts w:eastAsia="微軟正黑體"/>
          <w:lang w:eastAsia="zh-TW"/>
        </w:rPr>
        <w:t>regard conflict</w:t>
      </w:r>
      <w:r w:rsidR="00C104A1" w:rsidRPr="00731548">
        <w:rPr>
          <w:rFonts w:eastAsia="微軟正黑體"/>
          <w:lang w:eastAsia="zh-TW"/>
        </w:rPr>
        <w:t>s</w:t>
      </w:r>
      <w:r w:rsidRPr="00731548">
        <w:rPr>
          <w:rFonts w:eastAsia="微軟正黑體"/>
          <w:lang w:eastAsia="zh-TW"/>
        </w:rPr>
        <w:t xml:space="preserve"> as </w:t>
      </w:r>
      <w:r w:rsidR="003037B1" w:rsidRPr="00731548">
        <w:rPr>
          <w:rFonts w:eastAsia="微軟正黑體"/>
          <w:lang w:eastAsia="zh-TW"/>
        </w:rPr>
        <w:t xml:space="preserve">a chance </w:t>
      </w:r>
      <w:r w:rsidRPr="00731548">
        <w:rPr>
          <w:rFonts w:eastAsia="微軟正黑體"/>
          <w:lang w:eastAsia="zh-TW"/>
        </w:rPr>
        <w:t>to enhance family cohesion</w:t>
      </w:r>
      <w:r w:rsidR="00456C3E" w:rsidRPr="00731548">
        <w:rPr>
          <w:rFonts w:eastAsia="微軟正黑體"/>
          <w:lang w:eastAsia="zh-TW"/>
        </w:rPr>
        <w:t>. When dealing with family conflicts, we should</w:t>
      </w:r>
      <w:r w:rsidR="00C104A1" w:rsidRPr="00731548">
        <w:rPr>
          <w:rFonts w:eastAsia="微軟正黑體"/>
          <w:lang w:eastAsia="zh-TW"/>
        </w:rPr>
        <w:t xml:space="preserve"> put family first</w:t>
      </w:r>
      <w:r w:rsidRPr="00731548">
        <w:rPr>
          <w:rFonts w:eastAsia="微軟正黑體"/>
          <w:lang w:eastAsia="zh-TW"/>
        </w:rPr>
        <w:t xml:space="preserve">, understand the causes of </w:t>
      </w:r>
      <w:r w:rsidR="00456C3E" w:rsidRPr="00731548">
        <w:rPr>
          <w:rFonts w:eastAsia="微軟正黑體"/>
          <w:lang w:eastAsia="zh-TW"/>
        </w:rPr>
        <w:t xml:space="preserve">the </w:t>
      </w:r>
      <w:r w:rsidRPr="00731548">
        <w:rPr>
          <w:rFonts w:eastAsia="微軟正黑體"/>
          <w:lang w:eastAsia="zh-TW"/>
        </w:rPr>
        <w:t>conflict</w:t>
      </w:r>
      <w:r w:rsidR="00C104A1" w:rsidRPr="00731548">
        <w:rPr>
          <w:rFonts w:eastAsia="微軟正黑體"/>
          <w:lang w:eastAsia="zh-TW"/>
        </w:rPr>
        <w:t>s</w:t>
      </w:r>
      <w:r w:rsidRPr="00731548">
        <w:rPr>
          <w:rFonts w:eastAsia="微軟正黑體"/>
          <w:lang w:eastAsia="zh-TW"/>
        </w:rPr>
        <w:t xml:space="preserve">, listen carefully, work </w:t>
      </w:r>
      <w:r w:rsidR="00456C3E" w:rsidRPr="00731548">
        <w:rPr>
          <w:rFonts w:eastAsia="微軟正黑體"/>
          <w:lang w:eastAsia="zh-TW"/>
        </w:rPr>
        <w:t>with family members</w:t>
      </w:r>
      <w:r w:rsidRPr="00731548">
        <w:rPr>
          <w:rFonts w:eastAsia="微軟正黑體"/>
          <w:lang w:eastAsia="zh-TW"/>
        </w:rPr>
        <w:t xml:space="preserve"> to find solutions</w:t>
      </w:r>
      <w:r w:rsidR="00456C3E" w:rsidRPr="00731548">
        <w:rPr>
          <w:rFonts w:eastAsia="微軟正黑體"/>
          <w:lang w:eastAsia="zh-TW"/>
        </w:rPr>
        <w:t xml:space="preserve">, and adopt positive attitudes such as </w:t>
      </w:r>
      <w:r w:rsidRPr="00731548">
        <w:rPr>
          <w:rFonts w:eastAsia="微軟正黑體"/>
          <w:lang w:eastAsia="zh-TW"/>
        </w:rPr>
        <w:t xml:space="preserve">empathy, respect, tolerance, patience and understanding. </w:t>
      </w:r>
      <w:r w:rsidR="00456C3E" w:rsidRPr="00731548">
        <w:rPr>
          <w:rFonts w:eastAsia="微軟正黑體"/>
          <w:lang w:eastAsia="zh-TW"/>
        </w:rPr>
        <w:t xml:space="preserve">With such positive actions and attitudes, </w:t>
      </w:r>
      <w:r w:rsidRPr="00731548">
        <w:rPr>
          <w:rFonts w:eastAsia="微軟正黑體"/>
          <w:lang w:eastAsia="zh-TW"/>
        </w:rPr>
        <w:t>we will be able to build a happy and harmonious home with our family.</w:t>
      </w:r>
    </w:p>
    <w:p w14:paraId="2E350563" w14:textId="77777777" w:rsidR="0072005B" w:rsidRPr="00731548" w:rsidRDefault="0072005B" w:rsidP="00340F21">
      <w:pPr>
        <w:snapToGrid w:val="0"/>
        <w:spacing w:line="276" w:lineRule="auto"/>
        <w:rPr>
          <w:rFonts w:eastAsia="微軟正黑體"/>
          <w:lang w:eastAsia="zh-TW"/>
        </w:rPr>
      </w:pPr>
    </w:p>
    <w:p w14:paraId="431C61EF" w14:textId="3EC65B16" w:rsidR="0072005B" w:rsidRPr="00731548" w:rsidRDefault="00741F56" w:rsidP="00340F21">
      <w:pPr>
        <w:snapToGrid w:val="0"/>
        <w:spacing w:line="276" w:lineRule="auto"/>
        <w:jc w:val="both"/>
        <w:rPr>
          <w:rFonts w:eastAsia="微軟正黑體"/>
          <w:lang w:eastAsia="zh-TW"/>
        </w:rPr>
      </w:pPr>
      <w:r w:rsidRPr="00731548">
        <w:rPr>
          <w:rFonts w:eastAsia="微軟正黑體"/>
          <w:lang w:val="en-US" w:eastAsia="zh-TW"/>
        </w:rPr>
        <w:t xml:space="preserve">Adolescents have </w:t>
      </w:r>
      <w:r w:rsidR="00357326" w:rsidRPr="00731548">
        <w:rPr>
          <w:rFonts w:eastAsia="微軟正黑體"/>
          <w:lang w:val="en-US" w:eastAsia="zh-TW"/>
        </w:rPr>
        <w:t>responsibilities and</w:t>
      </w:r>
      <w:r w:rsidR="00614E69" w:rsidRPr="00731548">
        <w:rPr>
          <w:rFonts w:eastAsia="微軟正黑體"/>
          <w:lang w:val="en-US" w:eastAsia="zh-TW"/>
        </w:rPr>
        <w:t xml:space="preserve"> roles</w:t>
      </w:r>
      <w:r w:rsidRPr="00731548">
        <w:rPr>
          <w:rFonts w:eastAsia="微軟正黑體"/>
          <w:lang w:val="en-US" w:eastAsia="zh-TW"/>
        </w:rPr>
        <w:t xml:space="preserve"> in the family</w:t>
      </w:r>
      <w:r w:rsidR="00357326" w:rsidRPr="00731548">
        <w:rPr>
          <w:rFonts w:eastAsia="微軟正黑體"/>
          <w:lang w:val="en-US" w:eastAsia="zh-TW"/>
        </w:rPr>
        <w:t>, as well as they need to make contributions to</w:t>
      </w:r>
      <w:r w:rsidR="00614E69" w:rsidRPr="00731548">
        <w:rPr>
          <w:rFonts w:eastAsia="微軟正黑體"/>
          <w:lang w:val="en-US" w:eastAsia="zh-TW"/>
        </w:rPr>
        <w:t xml:space="preserve"> the family. Adolescents should think more from the perspective of other family members and be </w:t>
      </w:r>
      <w:r w:rsidR="0007585D" w:rsidRPr="00731548">
        <w:rPr>
          <w:rFonts w:eastAsia="微軟正黑體"/>
          <w:lang w:val="en-US" w:eastAsia="zh-TW"/>
        </w:rPr>
        <w:t>more understanding of</w:t>
      </w:r>
      <w:r w:rsidR="00614E69" w:rsidRPr="00731548">
        <w:rPr>
          <w:rFonts w:eastAsia="微軟正黑體"/>
          <w:lang w:val="en-US" w:eastAsia="zh-TW"/>
        </w:rPr>
        <w:t xml:space="preserve"> the d</w:t>
      </w:r>
      <w:r w:rsidR="00C94DC2" w:rsidRPr="00731548">
        <w:rPr>
          <w:rFonts w:eastAsia="微軟正黑體"/>
          <w:lang w:val="en-US" w:eastAsia="zh-TW"/>
        </w:rPr>
        <w:t>ifficulties and needs of others</w:t>
      </w:r>
      <w:r w:rsidR="00FB3570" w:rsidRPr="00731548">
        <w:rPr>
          <w:rFonts w:eastAsia="微軟正黑體"/>
          <w:lang w:val="en-US" w:eastAsia="zh-TW"/>
        </w:rPr>
        <w:t xml:space="preserve">. </w:t>
      </w:r>
      <w:r w:rsidR="00390057" w:rsidRPr="00731548">
        <w:rPr>
          <w:rFonts w:eastAsia="微軟正黑體"/>
          <w:lang w:val="en-US" w:eastAsia="zh-TW"/>
        </w:rPr>
        <w:t>These could increase family cohesion and build a happy family</w:t>
      </w:r>
      <w:r w:rsidR="007A4C2B" w:rsidRPr="00731548">
        <w:rPr>
          <w:rFonts w:eastAsia="微軟正黑體"/>
          <w:lang w:val="en-US" w:eastAsia="zh-TW"/>
        </w:rPr>
        <w:t xml:space="preserve">. </w:t>
      </w:r>
      <w:r w:rsidR="009C18A6" w:rsidRPr="00731548">
        <w:rPr>
          <w:rFonts w:eastAsia="微軟正黑體"/>
          <w:lang w:eastAsia="zh-TW"/>
        </w:rPr>
        <w:t xml:space="preserve">As the tree wants to remain quiet, the wind </w:t>
      </w:r>
      <w:r w:rsidR="00A52E6A" w:rsidRPr="00731548">
        <w:rPr>
          <w:rFonts w:eastAsia="微軟正黑體"/>
          <w:lang w:eastAsia="zh-TW"/>
        </w:rPr>
        <w:t>does</w:t>
      </w:r>
      <w:r w:rsidR="009C18A6" w:rsidRPr="00731548">
        <w:rPr>
          <w:rFonts w:eastAsia="微軟正黑體"/>
          <w:lang w:eastAsia="zh-TW"/>
        </w:rPr>
        <w:t xml:space="preserve"> not stop. A son wants to serve his parents, but his parents</w:t>
      </w:r>
      <w:r w:rsidR="0056049B" w:rsidRPr="00731548">
        <w:rPr>
          <w:rFonts w:eastAsia="微軟正黑體"/>
          <w:lang w:eastAsia="zh-TW"/>
        </w:rPr>
        <w:t xml:space="preserve"> </w:t>
      </w:r>
      <w:r w:rsidR="00446200" w:rsidRPr="00731548">
        <w:rPr>
          <w:rFonts w:eastAsia="微軟正黑體"/>
          <w:lang w:eastAsia="zh-TW"/>
        </w:rPr>
        <w:t>have passed away</w:t>
      </w:r>
      <w:r w:rsidR="009C18A6" w:rsidRPr="00731548">
        <w:rPr>
          <w:rFonts w:eastAsia="微軟正黑體"/>
          <w:lang w:eastAsia="zh-TW"/>
        </w:rPr>
        <w:t>.</w:t>
      </w:r>
      <w:r w:rsidR="0056049B" w:rsidRPr="00731548">
        <w:rPr>
          <w:rFonts w:eastAsia="微軟正黑體"/>
          <w:lang w:eastAsia="zh-TW"/>
        </w:rPr>
        <w:t>”</w:t>
      </w:r>
      <w:r w:rsidR="009C18A6" w:rsidRPr="00731548">
        <w:rPr>
          <w:rFonts w:eastAsia="微軟正黑體"/>
          <w:lang w:eastAsia="zh-TW"/>
        </w:rPr>
        <w:t xml:space="preserve"> </w:t>
      </w:r>
      <w:r w:rsidR="0056049B" w:rsidRPr="00731548">
        <w:rPr>
          <w:rFonts w:eastAsia="微軟正黑體"/>
          <w:lang w:eastAsia="zh-TW"/>
        </w:rPr>
        <w:t>W</w:t>
      </w:r>
      <w:r w:rsidR="009C18A6" w:rsidRPr="00731548">
        <w:rPr>
          <w:rFonts w:eastAsia="微軟正黑體"/>
          <w:lang w:eastAsia="zh-TW"/>
        </w:rPr>
        <w:t>e should always be grateful</w:t>
      </w:r>
      <w:r w:rsidR="0056049B" w:rsidRPr="00731548">
        <w:rPr>
          <w:rFonts w:eastAsia="微軟正黑體"/>
          <w:lang w:eastAsia="zh-TW"/>
        </w:rPr>
        <w:t xml:space="preserve"> for our family</w:t>
      </w:r>
      <w:r w:rsidR="009C18A6" w:rsidRPr="00731548">
        <w:rPr>
          <w:rFonts w:eastAsia="微軟正黑體"/>
          <w:lang w:eastAsia="zh-TW"/>
        </w:rPr>
        <w:t xml:space="preserve">, </w:t>
      </w:r>
      <w:r w:rsidR="00C01CB6" w:rsidRPr="00731548">
        <w:rPr>
          <w:rFonts w:eastAsia="微軟正黑體"/>
          <w:lang w:eastAsia="zh-TW"/>
        </w:rPr>
        <w:t xml:space="preserve">cherish </w:t>
      </w:r>
      <w:r w:rsidR="009C18A6" w:rsidRPr="00731548">
        <w:rPr>
          <w:rFonts w:eastAsia="微軟正黑體"/>
          <w:lang w:eastAsia="zh-TW"/>
        </w:rPr>
        <w:t xml:space="preserve">the </w:t>
      </w:r>
      <w:r w:rsidR="00C01CB6" w:rsidRPr="00731548">
        <w:rPr>
          <w:rFonts w:eastAsia="微軟正黑體"/>
          <w:lang w:eastAsia="zh-TW"/>
        </w:rPr>
        <w:t xml:space="preserve">time spent </w:t>
      </w:r>
      <w:r w:rsidR="0056049B" w:rsidRPr="00731548">
        <w:rPr>
          <w:rFonts w:eastAsia="微軟正黑體"/>
          <w:lang w:eastAsia="zh-TW"/>
        </w:rPr>
        <w:t xml:space="preserve">with </w:t>
      </w:r>
      <w:r w:rsidR="00CD073F" w:rsidRPr="00731548">
        <w:rPr>
          <w:rFonts w:eastAsia="微軟正黑體"/>
          <w:lang w:eastAsia="zh-TW"/>
        </w:rPr>
        <w:t xml:space="preserve">our </w:t>
      </w:r>
      <w:r w:rsidR="0056049B" w:rsidRPr="00731548">
        <w:rPr>
          <w:rFonts w:eastAsia="微軟正黑體"/>
          <w:lang w:eastAsia="zh-TW"/>
        </w:rPr>
        <w:t>family</w:t>
      </w:r>
      <w:r w:rsidR="009C18A6" w:rsidRPr="00731548">
        <w:rPr>
          <w:rFonts w:eastAsia="微軟正黑體"/>
          <w:lang w:eastAsia="zh-TW"/>
        </w:rPr>
        <w:t xml:space="preserve">, </w:t>
      </w:r>
      <w:r w:rsidR="00CD073F" w:rsidRPr="00731548">
        <w:rPr>
          <w:rFonts w:eastAsia="微軟正黑體"/>
          <w:lang w:eastAsia="zh-TW"/>
        </w:rPr>
        <w:t xml:space="preserve">show your family you </w:t>
      </w:r>
      <w:r w:rsidR="009C18A6" w:rsidRPr="00731548">
        <w:rPr>
          <w:rFonts w:eastAsia="微軟正黑體"/>
          <w:lang w:eastAsia="zh-TW"/>
        </w:rPr>
        <w:t xml:space="preserve">love </w:t>
      </w:r>
      <w:r w:rsidR="00CD073F" w:rsidRPr="00731548">
        <w:rPr>
          <w:rFonts w:eastAsia="微軟正黑體"/>
          <w:lang w:eastAsia="zh-TW"/>
        </w:rPr>
        <w:t>them</w:t>
      </w:r>
      <w:r w:rsidR="009C18A6" w:rsidRPr="00731548">
        <w:rPr>
          <w:rFonts w:eastAsia="微軟正黑體"/>
          <w:lang w:eastAsia="zh-TW"/>
        </w:rPr>
        <w:t xml:space="preserve">, and </w:t>
      </w:r>
      <w:r w:rsidR="00CD073F" w:rsidRPr="00731548">
        <w:rPr>
          <w:rFonts w:eastAsia="微軟正黑體"/>
          <w:lang w:eastAsia="zh-TW"/>
        </w:rPr>
        <w:t xml:space="preserve">work with family members to </w:t>
      </w:r>
      <w:r w:rsidR="009C18A6" w:rsidRPr="00731548">
        <w:rPr>
          <w:rFonts w:eastAsia="微軟正黑體"/>
          <w:lang w:eastAsia="zh-TW"/>
        </w:rPr>
        <w:t xml:space="preserve">create beautiful memories that belong to </w:t>
      </w:r>
      <w:r w:rsidR="00CD073F" w:rsidRPr="00731548">
        <w:rPr>
          <w:rFonts w:eastAsia="微軟正黑體"/>
          <w:lang w:eastAsia="zh-TW"/>
        </w:rPr>
        <w:t>all in the family</w:t>
      </w:r>
      <w:r w:rsidR="009C18A6" w:rsidRPr="00731548">
        <w:rPr>
          <w:rFonts w:eastAsia="微軟正黑體"/>
          <w:lang w:eastAsia="zh-TW"/>
        </w:rPr>
        <w:t xml:space="preserve">. </w:t>
      </w:r>
      <w:r w:rsidR="00C01CB6" w:rsidRPr="00731548">
        <w:rPr>
          <w:rFonts w:eastAsia="微軟正黑體"/>
          <w:lang w:eastAsia="zh-TW"/>
        </w:rPr>
        <w:t xml:space="preserve">One day, you </w:t>
      </w:r>
      <w:r w:rsidR="009C18A6" w:rsidRPr="00731548">
        <w:rPr>
          <w:rFonts w:eastAsia="微軟正黑體"/>
          <w:lang w:eastAsia="zh-TW"/>
        </w:rPr>
        <w:t xml:space="preserve">will become parents. </w:t>
      </w:r>
      <w:r w:rsidR="00C01CB6" w:rsidRPr="00731548">
        <w:rPr>
          <w:rFonts w:eastAsia="微軟正黑體"/>
          <w:lang w:eastAsia="zh-TW"/>
        </w:rPr>
        <w:t>Therefore, t</w:t>
      </w:r>
      <w:r w:rsidR="009C18A6" w:rsidRPr="00731548">
        <w:rPr>
          <w:rFonts w:eastAsia="微軟正黑體"/>
          <w:lang w:eastAsia="zh-TW"/>
        </w:rPr>
        <w:t xml:space="preserve">he subject of </w:t>
      </w:r>
      <w:r w:rsidR="00CD073F" w:rsidRPr="00731548">
        <w:rPr>
          <w:rFonts w:eastAsia="微軟正黑體"/>
          <w:lang w:eastAsia="zh-TW"/>
        </w:rPr>
        <w:t>“</w:t>
      </w:r>
      <w:r w:rsidR="009C18A6" w:rsidRPr="00731548">
        <w:rPr>
          <w:rFonts w:eastAsia="微軟正黑體"/>
          <w:lang w:eastAsia="zh-TW"/>
        </w:rPr>
        <w:t>family</w:t>
      </w:r>
      <w:r w:rsidR="004F441F" w:rsidRPr="00731548">
        <w:rPr>
          <w:rFonts w:eastAsia="微軟正黑體"/>
          <w:lang w:eastAsia="zh-TW"/>
        </w:rPr>
        <w:t>”</w:t>
      </w:r>
      <w:r w:rsidR="009C18A6" w:rsidRPr="00731548">
        <w:rPr>
          <w:rFonts w:eastAsia="微軟正黑體"/>
          <w:lang w:eastAsia="zh-TW"/>
        </w:rPr>
        <w:t xml:space="preserve"> is ultimately inseparable from </w:t>
      </w:r>
      <w:r w:rsidR="009C18A6" w:rsidRPr="00731548">
        <w:rPr>
          <w:rFonts w:eastAsia="微軟正黑體"/>
          <w:lang w:eastAsia="zh-TW"/>
        </w:rPr>
        <w:lastRenderedPageBreak/>
        <w:t xml:space="preserve">our lives. We </w:t>
      </w:r>
      <w:r w:rsidR="004F441F" w:rsidRPr="00731548">
        <w:rPr>
          <w:rFonts w:eastAsia="微軟正黑體"/>
          <w:lang w:eastAsia="zh-TW"/>
        </w:rPr>
        <w:t xml:space="preserve">should </w:t>
      </w:r>
      <w:r w:rsidR="009C18A6" w:rsidRPr="00731548">
        <w:rPr>
          <w:rFonts w:eastAsia="微軟正黑體"/>
          <w:lang w:eastAsia="zh-TW"/>
        </w:rPr>
        <w:t xml:space="preserve">learn to get along with our family as early as possible and pass on ideas </w:t>
      </w:r>
      <w:r w:rsidR="004F441F" w:rsidRPr="00731548">
        <w:rPr>
          <w:rFonts w:eastAsia="微軟正黑體"/>
          <w:lang w:eastAsia="zh-TW"/>
        </w:rPr>
        <w:t xml:space="preserve">about building and maintaining family relationships </w:t>
      </w:r>
      <w:r w:rsidR="009C18A6" w:rsidRPr="00731548">
        <w:rPr>
          <w:rFonts w:eastAsia="微軟正黑體"/>
          <w:lang w:eastAsia="zh-TW"/>
        </w:rPr>
        <w:t xml:space="preserve">so that the love of </w:t>
      </w:r>
      <w:r w:rsidR="00CD073F" w:rsidRPr="00731548">
        <w:rPr>
          <w:rFonts w:eastAsia="微軟正黑體"/>
          <w:lang w:eastAsia="zh-TW"/>
        </w:rPr>
        <w:t>“</w:t>
      </w:r>
      <w:r w:rsidR="009C18A6" w:rsidRPr="00731548">
        <w:rPr>
          <w:rFonts w:eastAsia="微軟正黑體"/>
          <w:lang w:eastAsia="zh-TW"/>
        </w:rPr>
        <w:t>home</w:t>
      </w:r>
      <w:r w:rsidR="00CD073F" w:rsidRPr="00731548">
        <w:rPr>
          <w:rFonts w:eastAsia="微軟正黑體"/>
          <w:lang w:eastAsia="zh-TW"/>
        </w:rPr>
        <w:t>”</w:t>
      </w:r>
      <w:r w:rsidR="009C18A6" w:rsidRPr="00731548">
        <w:rPr>
          <w:rFonts w:eastAsia="微軟正黑體"/>
          <w:lang w:eastAsia="zh-TW"/>
        </w:rPr>
        <w:t xml:space="preserve"> can continue.</w:t>
      </w:r>
      <w:r w:rsidR="009C18A6" w:rsidRPr="00731548">
        <w:rPr>
          <w:rFonts w:eastAsia="微軟正黑體"/>
          <w:lang w:eastAsia="zh-TW"/>
        </w:rPr>
        <w:br w:type="page"/>
      </w:r>
    </w:p>
    <w:p w14:paraId="32E5E5CB" w14:textId="41874263" w:rsidR="0072005B" w:rsidRPr="00731548" w:rsidRDefault="000A4FF2">
      <w:pPr>
        <w:snapToGrid w:val="0"/>
        <w:spacing w:beforeLines="50" w:before="200" w:line="276" w:lineRule="auto"/>
        <w:rPr>
          <w:rFonts w:eastAsia="微軟正黑體"/>
          <w:lang w:eastAsia="zh-TW"/>
        </w:rPr>
      </w:pPr>
      <w:r w:rsidRPr="00731548">
        <w:rPr>
          <w:rFonts w:eastAsia="微軟正黑體"/>
          <w:b/>
          <w:noProof/>
          <w:sz w:val="28"/>
          <w:szCs w:val="28"/>
          <w:lang w:val="en-US"/>
        </w:rPr>
        <w:lastRenderedPageBreak/>
        <w:drawing>
          <wp:anchor distT="0" distB="0" distL="114300" distR="114300" simplePos="0" relativeHeight="251600896" behindDoc="1" locked="0" layoutInCell="1" allowOverlap="1" wp14:anchorId="2B685AC2" wp14:editId="6A8939D9">
            <wp:simplePos x="0" y="0"/>
            <wp:positionH relativeFrom="margin">
              <wp:posOffset>-1066338</wp:posOffset>
            </wp:positionH>
            <wp:positionV relativeFrom="paragraph">
              <wp:posOffset>-588010</wp:posOffset>
            </wp:positionV>
            <wp:extent cx="7168515" cy="10147300"/>
            <wp:effectExtent l="0" t="0" r="0" b="6350"/>
            <wp:wrapNone/>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pic:cNvPicPr>
                      <a:picLocks noChangeAspect="1"/>
                    </pic:cNvPicPr>
                  </pic:nvPicPr>
                  <pic:blipFill>
                    <a:blip r:embed="rId107">
                      <a:extLst>
                        <a:ext uri="{28A0092B-C50C-407E-A947-70E740481C1C}">
                          <a14:useLocalDpi xmlns:a14="http://schemas.microsoft.com/office/drawing/2010/main" val="0"/>
                        </a:ext>
                      </a:extLst>
                    </a:blip>
                    <a:srcRect t="3779" b="3651"/>
                    <a:stretch>
                      <a:fillRect/>
                    </a:stretch>
                  </pic:blipFill>
                  <pic:spPr>
                    <a:xfrm>
                      <a:off x="0" y="0"/>
                      <a:ext cx="7168515" cy="10147300"/>
                    </a:xfrm>
                    <a:prstGeom prst="rect">
                      <a:avLst/>
                    </a:prstGeom>
                    <a:ln>
                      <a:noFill/>
                    </a:ln>
                  </pic:spPr>
                </pic:pic>
              </a:graphicData>
            </a:graphic>
            <wp14:sizeRelV relativeFrom="margin">
              <wp14:pctHeight>0</wp14:pctHeight>
            </wp14:sizeRelV>
          </wp:anchor>
        </w:drawing>
      </w:r>
    </w:p>
    <w:p w14:paraId="38AD59AA" w14:textId="7D0AA7B4" w:rsidR="0072005B" w:rsidRPr="00731548" w:rsidRDefault="00CE0F35">
      <w:pPr>
        <w:jc w:val="center"/>
        <w:rPr>
          <w:sz w:val="44"/>
          <w:szCs w:val="44"/>
        </w:rPr>
      </w:pPr>
      <w:r w:rsidRPr="00731548">
        <w:rPr>
          <w:rFonts w:eastAsia="微軟正黑體"/>
          <w:b/>
          <w:noProof/>
          <w:sz w:val="28"/>
          <w:szCs w:val="28"/>
          <w:lang w:val="en-US"/>
        </w:rPr>
        <mc:AlternateContent>
          <mc:Choice Requires="wps">
            <w:drawing>
              <wp:anchor distT="45720" distB="45720" distL="114300" distR="114300" simplePos="0" relativeHeight="251598848" behindDoc="0" locked="0" layoutInCell="1" allowOverlap="1" wp14:anchorId="7809F79A" wp14:editId="3B306DA7">
                <wp:simplePos x="0" y="0"/>
                <wp:positionH relativeFrom="margin">
                  <wp:posOffset>4030687</wp:posOffset>
                </wp:positionH>
                <wp:positionV relativeFrom="paragraph">
                  <wp:posOffset>99353</wp:posOffset>
                </wp:positionV>
                <wp:extent cx="962025" cy="298450"/>
                <wp:effectExtent l="0" t="0" r="9525" b="762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298450"/>
                        </a:xfrm>
                        <a:prstGeom prst="rect">
                          <a:avLst/>
                        </a:prstGeom>
                        <a:solidFill>
                          <a:srgbClr val="FFFFFF"/>
                        </a:solidFill>
                        <a:ln w="9525">
                          <a:noFill/>
                          <a:miter lim="800000"/>
                        </a:ln>
                      </wps:spPr>
                      <wps:txbx>
                        <w:txbxContent>
                          <w:p w14:paraId="3EC77FC8" w14:textId="211036C2" w:rsidR="00DD13DE" w:rsidRDefault="00DD13DE">
                            <w:pPr>
                              <w:jc w:val="center"/>
                              <w:rPr>
                                <w:lang w:val="en-US"/>
                              </w:rPr>
                            </w:pPr>
                            <w:r>
                              <w:rPr>
                                <w:lang w:val="en-US"/>
                              </w:rPr>
                              <w:t>Appendix</w:t>
                            </w:r>
                            <w:r>
                              <w:rPr>
                                <w:rFonts w:hint="eastAsia"/>
                                <w:lang w:val="en-US"/>
                              </w:rPr>
                              <w:t xml:space="preserve">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09F79A" id="_x0000_s1082" type="#_x0000_t202" style="position:absolute;left:0;text-align:left;margin-left:317.4pt;margin-top:7.8pt;width:75.75pt;height:23.5pt;z-index:2515988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" stroked="f">
                <v:textbox style="mso-fit-shape-to-text:t">
                  <w:txbxContent>
                    <w:p w14:paraId="3EC77FC8" w14:textId="211036C2" w:rsidR="00DD13DE" w:rsidRDefault="00DD13DE">
                      <w:pPr>
                        <w:jc w:val="center"/>
                        <w:rPr>
                          <w:lang w:val="en-US"/>
                        </w:rPr>
                      </w:pPr>
                      <w:r>
                        <w:rPr>
                          <w:lang w:val="en-US"/>
                        </w:rPr>
                        <w:t>Appendix</w:t>
                      </w:r>
                      <w:r>
                        <w:rPr>
                          <w:rFonts w:hint="eastAsia"/>
                          <w:lang w:val="en-US"/>
                        </w:rPr>
                        <w:t xml:space="preserve"> 3</w:t>
                      </w:r>
                    </w:p>
                  </w:txbxContent>
                </v:textbox>
                <w10:wrap anchorx="margin"/>
              </v:shape>
            </w:pict>
          </mc:Fallback>
        </mc:AlternateContent>
      </w:r>
      <w:r w:rsidR="00B45366" w:rsidRPr="00731548">
        <w:rPr>
          <w:b/>
          <w:sz w:val="44"/>
          <w:szCs w:val="44"/>
        </w:rPr>
        <w:t>Joyful Reading</w:t>
      </w:r>
    </w:p>
    <w:p w14:paraId="6D559C15" w14:textId="77777777" w:rsidR="0072005B" w:rsidRPr="00731548" w:rsidRDefault="009C18A6">
      <w:pPr>
        <w:snapToGrid w:val="0"/>
        <w:spacing w:line="276" w:lineRule="auto"/>
        <w:rPr>
          <w:b/>
        </w:rPr>
      </w:pPr>
      <w:r w:rsidRPr="00731548">
        <w:rPr>
          <w:b/>
        </w:rPr>
        <w:t>Good education</w:t>
      </w:r>
    </w:p>
    <w:p w14:paraId="0851BCDB" w14:textId="46ECD006" w:rsidR="0072005B" w:rsidRPr="00731548" w:rsidRDefault="009C18A6">
      <w:pPr>
        <w:snapToGrid w:val="0"/>
        <w:jc w:val="both"/>
        <w:rPr>
          <w:rFonts w:eastAsia="微軟正黑體"/>
          <w:sz w:val="22"/>
          <w:szCs w:val="22"/>
          <w:lang w:eastAsia="zh-TW"/>
        </w:rPr>
      </w:pPr>
      <w:r w:rsidRPr="00731548">
        <w:rPr>
          <w:rFonts w:eastAsia="微軟正黑體"/>
          <w:sz w:val="22"/>
          <w:szCs w:val="22"/>
          <w:lang w:eastAsia="zh-TW"/>
        </w:rPr>
        <w:t>Family education has a great influence on children</w:t>
      </w:r>
      <w:r w:rsidRPr="00731548">
        <w:rPr>
          <w:sz w:val="22"/>
          <w:szCs w:val="22"/>
        </w:rPr>
        <w:t>’</w:t>
      </w:r>
      <w:r w:rsidRPr="00731548">
        <w:rPr>
          <w:rFonts w:eastAsia="微軟正黑體"/>
          <w:sz w:val="22"/>
          <w:szCs w:val="22"/>
          <w:lang w:eastAsia="zh-TW"/>
        </w:rPr>
        <w:t xml:space="preserve">s achievement. </w:t>
      </w:r>
      <w:r w:rsidR="000A4FF2" w:rsidRPr="00731548">
        <w:rPr>
          <w:rFonts w:eastAsia="微軟正黑體"/>
          <w:sz w:val="22"/>
          <w:szCs w:val="22"/>
          <w:lang w:eastAsia="zh-TW"/>
        </w:rPr>
        <w:t>T</w:t>
      </w:r>
      <w:r w:rsidRPr="00731548">
        <w:rPr>
          <w:rFonts w:eastAsia="微軟正黑體"/>
          <w:sz w:val="22"/>
          <w:szCs w:val="22"/>
          <w:lang w:eastAsia="zh-TW"/>
        </w:rPr>
        <w:t xml:space="preserve">his is especially so when it comes to Chinese people, who always attach great importance to family education. Chinese parents and relatives hope to teach their children proper attitudes and </w:t>
      </w:r>
      <w:r w:rsidR="00443B63" w:rsidRPr="00731548">
        <w:rPr>
          <w:rFonts w:eastAsia="微軟正黑體"/>
          <w:sz w:val="22"/>
          <w:szCs w:val="22"/>
          <w:lang w:eastAsia="zh-TW"/>
        </w:rPr>
        <w:t>behaviours</w:t>
      </w:r>
      <w:r w:rsidRPr="00731548">
        <w:rPr>
          <w:rFonts w:eastAsia="微軟正黑體"/>
          <w:sz w:val="22"/>
          <w:szCs w:val="22"/>
          <w:lang w:eastAsia="zh-TW"/>
        </w:rPr>
        <w:t xml:space="preserve"> in treating others through daily life education. Under the influence of positive family atmosphere, children can naturally benefit a lot. The following celebrities had been cultivated by their parents carefully since their childhoods. And together </w:t>
      </w:r>
      <w:r w:rsidR="00637F67" w:rsidRPr="00731548">
        <w:rPr>
          <w:rFonts w:eastAsia="微軟正黑體"/>
          <w:sz w:val="22"/>
          <w:szCs w:val="22"/>
          <w:lang w:eastAsia="zh-TW"/>
        </w:rPr>
        <w:t xml:space="preserve">with </w:t>
      </w:r>
      <w:r w:rsidRPr="00731548">
        <w:rPr>
          <w:rFonts w:eastAsia="微軟正黑體"/>
          <w:sz w:val="22"/>
          <w:szCs w:val="22"/>
          <w:lang w:eastAsia="zh-TW"/>
        </w:rPr>
        <w:t>their hard work, they had made remarkable achievements in the end.</w:t>
      </w:r>
    </w:p>
    <w:tbl>
      <w:tblPr>
        <w:tblStyle w:val="2-21"/>
        <w:tblW w:w="8650" w:type="dxa"/>
        <w:tblInd w:w="-142" w:type="dxa"/>
        <w:tblLook w:val="04A0" w:firstRow="1" w:lastRow="0" w:firstColumn="1" w:lastColumn="0" w:noHBand="0" w:noVBand="1"/>
      </w:tblPr>
      <w:tblGrid>
        <w:gridCol w:w="1636"/>
        <w:gridCol w:w="7014"/>
      </w:tblGrid>
      <w:tr w:rsidR="0038637F" w:rsidRPr="00731548" w14:paraId="31C14CC3" w14:textId="77777777" w:rsidTr="00507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6" w:type="dxa"/>
            <w:shd w:val="clear" w:color="auto" w:fill="FBE4D5" w:themeFill="accent2" w:themeFillTint="33"/>
          </w:tcPr>
          <w:p w14:paraId="42C6CE56" w14:textId="77777777" w:rsidR="0038637F" w:rsidRPr="00731548" w:rsidRDefault="0038637F">
            <w:pPr>
              <w:snapToGrid w:val="0"/>
              <w:rPr>
                <w:rFonts w:eastAsia="微軟正黑體"/>
                <w:lang w:eastAsia="zh-TW"/>
              </w:rPr>
            </w:pPr>
            <w:r w:rsidRPr="00731548">
              <w:t>Mencius’ Mother</w:t>
            </w:r>
            <w:r w:rsidRPr="00731548">
              <w:rPr>
                <w:rFonts w:eastAsia="微軟正黑體"/>
                <w:lang w:eastAsia="zh-TW"/>
              </w:rPr>
              <w:t xml:space="preserve"> Relocated Three Times</w:t>
            </w:r>
            <w:r w:rsidRPr="00731548">
              <w:rPr>
                <w:noProof/>
                <w:lang w:val="en-US"/>
              </w:rPr>
              <w:drawing>
                <wp:inline distT="0" distB="0" distL="0" distR="0" wp14:anchorId="36D510A8" wp14:editId="4FD6AE8D">
                  <wp:extent cx="887730" cy="586105"/>
                  <wp:effectExtent l="0" t="0" r="127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a:picLocks noChangeAspect="1"/>
                          </pic:cNvPicPr>
                        </pic:nvPicPr>
                        <pic:blipFill>
                          <a:blip r:embed="rId108"/>
                          <a:stretch>
                            <a:fillRect/>
                          </a:stretch>
                        </pic:blipFill>
                        <pic:spPr>
                          <a:xfrm>
                            <a:off x="0" y="0"/>
                            <a:ext cx="887735" cy="586415"/>
                          </a:xfrm>
                          <a:prstGeom prst="rect">
                            <a:avLst/>
                          </a:prstGeom>
                        </pic:spPr>
                      </pic:pic>
                    </a:graphicData>
                  </a:graphic>
                </wp:inline>
              </w:drawing>
            </w:r>
          </w:p>
          <w:p w14:paraId="5FE69C98" w14:textId="77777777" w:rsidR="0038637F" w:rsidRPr="00731548" w:rsidRDefault="0038637F">
            <w:pPr>
              <w:snapToGrid w:val="0"/>
              <w:rPr>
                <w:b w:val="0"/>
                <w:bCs w:val="0"/>
              </w:rPr>
            </w:pPr>
            <w:r w:rsidRPr="00731548">
              <w:rPr>
                <w:b w:val="0"/>
                <w:bCs w:val="0"/>
              </w:rPr>
              <w:t>Mencius’ mother and Mencius</w:t>
            </w:r>
          </w:p>
        </w:tc>
        <w:tc>
          <w:tcPr>
            <w:tcW w:w="7014" w:type="dxa"/>
            <w:tcBorders>
              <w:left w:val="single" w:sz="6" w:space="0" w:color="F4B083" w:themeColor="accent2" w:themeTint="99"/>
            </w:tcBorders>
            <w:shd w:val="clear" w:color="auto" w:fill="FBE4D5" w:themeFill="accent2" w:themeFillTint="33"/>
          </w:tcPr>
          <w:p w14:paraId="370E117A" w14:textId="62D0A282" w:rsidR="0038637F" w:rsidRPr="00731548" w:rsidRDefault="0038637F">
            <w:pPr>
              <w:snapToGrid w:val="0"/>
              <w:ind w:rightChars="-47" w:right="-113"/>
              <w:cnfStyle w:val="100000000000" w:firstRow="1" w:lastRow="0" w:firstColumn="0" w:lastColumn="0" w:oddVBand="0" w:evenVBand="0" w:oddHBand="0" w:evenHBand="0" w:firstRowFirstColumn="0" w:firstRowLastColumn="0" w:lastRowFirstColumn="0" w:lastRowLastColumn="0"/>
              <w:rPr>
                <w:sz w:val="20"/>
                <w:szCs w:val="20"/>
              </w:rPr>
            </w:pPr>
            <w:r w:rsidRPr="00731548">
              <w:rPr>
                <w:rFonts w:eastAsia="微軟正黑體"/>
                <w:b w:val="0"/>
                <w:bCs w:val="0"/>
                <w:sz w:val="20"/>
                <w:szCs w:val="20"/>
                <w:lang w:eastAsia="zh-TW"/>
              </w:rPr>
              <w:t>Mencius was raised by his mother alone when he was a child, and his home was close to</w:t>
            </w:r>
            <w:r w:rsidRPr="00731548">
              <w:rPr>
                <w:b w:val="0"/>
                <w:bCs w:val="0"/>
                <w:sz w:val="20"/>
                <w:szCs w:val="20"/>
              </w:rPr>
              <w:t xml:space="preserve"> a</w:t>
            </w:r>
            <w:r w:rsidRPr="00731548">
              <w:rPr>
                <w:rFonts w:eastAsia="微軟正黑體"/>
                <w:b w:val="0"/>
                <w:bCs w:val="0"/>
                <w:sz w:val="20"/>
                <w:szCs w:val="20"/>
                <w:lang w:eastAsia="zh-TW"/>
              </w:rPr>
              <w:t xml:space="preserve"> cemetery</w:t>
            </w:r>
            <w:r w:rsidRPr="00731548">
              <w:rPr>
                <w:b w:val="0"/>
                <w:bCs w:val="0"/>
                <w:sz w:val="20"/>
                <w:szCs w:val="20"/>
              </w:rPr>
              <w:t xml:space="preserve">. Mencius and children </w:t>
            </w:r>
            <w:r w:rsidR="001175AD" w:rsidRPr="00731548">
              <w:rPr>
                <w:b w:val="0"/>
                <w:bCs w:val="0"/>
                <w:sz w:val="20"/>
                <w:szCs w:val="20"/>
              </w:rPr>
              <w:t xml:space="preserve">in the neighbourhood </w:t>
            </w:r>
            <w:r w:rsidRPr="00731548">
              <w:rPr>
                <w:b w:val="0"/>
                <w:bCs w:val="0"/>
                <w:sz w:val="20"/>
                <w:szCs w:val="20"/>
              </w:rPr>
              <w:t xml:space="preserve">played games of building graves or imitating the funeral custom of crying. Mencius’ mother thought that the environment there was not good for Mencius’ study, so they moved to a house in </w:t>
            </w:r>
            <w:r w:rsidR="001175AD" w:rsidRPr="00731548">
              <w:rPr>
                <w:b w:val="0"/>
                <w:bCs w:val="0"/>
                <w:sz w:val="20"/>
                <w:szCs w:val="20"/>
              </w:rPr>
              <w:t>the city</w:t>
            </w:r>
            <w:r w:rsidRPr="00731548">
              <w:rPr>
                <w:b w:val="0"/>
                <w:bCs w:val="0"/>
                <w:sz w:val="20"/>
                <w:szCs w:val="20"/>
              </w:rPr>
              <w:t>. After they moved there, Mencius imitated businessmen and played the game of killing pigs. Mencius’ mother thought it was not an ideal place either, so she decided to move near to a school and live there. One day, Mencius skipped class and went home. Then Mencius’ mother picked up a pair of scissors and cut a piece of cloth that she was weaving in half. By doing so, she wanted to teach Mencius that studying was just like weaving a cloth and</w:t>
            </w:r>
            <w:r w:rsidR="001175AD" w:rsidRPr="00731548">
              <w:rPr>
                <w:b w:val="0"/>
                <w:bCs w:val="0"/>
                <w:sz w:val="20"/>
                <w:szCs w:val="20"/>
              </w:rPr>
              <w:t xml:space="preserve"> </w:t>
            </w:r>
            <w:r w:rsidR="00446200" w:rsidRPr="00731548">
              <w:rPr>
                <w:b w:val="0"/>
                <w:bCs w:val="0"/>
                <w:sz w:val="20"/>
                <w:szCs w:val="20"/>
              </w:rPr>
              <w:t xml:space="preserve">one has to </w:t>
            </w:r>
            <w:r w:rsidR="001175AD" w:rsidRPr="00731548">
              <w:rPr>
                <w:b w:val="0"/>
                <w:bCs w:val="0"/>
                <w:sz w:val="20"/>
                <w:szCs w:val="20"/>
              </w:rPr>
              <w:t xml:space="preserve">put in </w:t>
            </w:r>
            <w:r w:rsidR="00446200" w:rsidRPr="00731548">
              <w:rPr>
                <w:b w:val="0"/>
                <w:bCs w:val="0"/>
                <w:sz w:val="20"/>
                <w:szCs w:val="20"/>
              </w:rPr>
              <w:t>effort continuously</w:t>
            </w:r>
            <w:r w:rsidRPr="00731548">
              <w:rPr>
                <w:b w:val="0"/>
                <w:bCs w:val="0"/>
                <w:sz w:val="20"/>
                <w:szCs w:val="20"/>
              </w:rPr>
              <w:t>. Since then, Mencius began to study</w:t>
            </w:r>
            <w:r w:rsidR="001175AD" w:rsidRPr="00731548">
              <w:rPr>
                <w:b w:val="0"/>
                <w:bCs w:val="0"/>
                <w:sz w:val="20"/>
                <w:szCs w:val="20"/>
              </w:rPr>
              <w:t xml:space="preserve"> </w:t>
            </w:r>
            <w:r w:rsidR="00446200" w:rsidRPr="00731548">
              <w:rPr>
                <w:b w:val="0"/>
                <w:bCs w:val="0"/>
                <w:sz w:val="20"/>
                <w:szCs w:val="20"/>
              </w:rPr>
              <w:t>hard</w:t>
            </w:r>
            <w:r w:rsidRPr="00731548">
              <w:rPr>
                <w:b w:val="0"/>
                <w:bCs w:val="0"/>
                <w:sz w:val="20"/>
                <w:szCs w:val="20"/>
              </w:rPr>
              <w:t xml:space="preserve">, and finally became a </w:t>
            </w:r>
            <w:r w:rsidR="00446200" w:rsidRPr="00731548">
              <w:rPr>
                <w:b w:val="0"/>
                <w:bCs w:val="0"/>
                <w:sz w:val="20"/>
                <w:szCs w:val="20"/>
              </w:rPr>
              <w:t>great thinker</w:t>
            </w:r>
            <w:r w:rsidRPr="00731548">
              <w:rPr>
                <w:b w:val="0"/>
                <w:bCs w:val="0"/>
                <w:sz w:val="20"/>
                <w:szCs w:val="20"/>
              </w:rPr>
              <w:t xml:space="preserve"> whose name will last forever.</w:t>
            </w:r>
          </w:p>
        </w:tc>
      </w:tr>
      <w:tr w:rsidR="0038637F" w:rsidRPr="00731548" w14:paraId="021C6E7A" w14:textId="77777777" w:rsidTr="000A4FF2">
        <w:trPr>
          <w:trHeight w:val="3230"/>
        </w:trPr>
        <w:tc>
          <w:tcPr>
            <w:cnfStyle w:val="001000000000" w:firstRow="0" w:lastRow="0" w:firstColumn="1" w:lastColumn="0" w:oddVBand="0" w:evenVBand="0" w:oddHBand="0" w:evenHBand="0" w:firstRowFirstColumn="0" w:firstRowLastColumn="0" w:lastRowFirstColumn="0" w:lastRowLastColumn="0"/>
            <w:tcW w:w="1418" w:type="dxa"/>
            <w:tcBorders>
              <w:top w:val="single" w:sz="12" w:space="0" w:color="F4B083" w:themeColor="accent2" w:themeTint="99"/>
              <w:right w:val="single" w:sz="6" w:space="0" w:color="F4B083" w:themeColor="accent2" w:themeTint="99"/>
            </w:tcBorders>
            <w:shd w:val="clear" w:color="auto" w:fill="FBE4D5" w:themeFill="accent2" w:themeFillTint="33"/>
          </w:tcPr>
          <w:p w14:paraId="440C6BAE" w14:textId="77777777" w:rsidR="0038637F" w:rsidRPr="00731548" w:rsidRDefault="0038637F">
            <w:pPr>
              <w:snapToGrid w:val="0"/>
              <w:rPr>
                <w:b w:val="0"/>
                <w:bCs w:val="0"/>
              </w:rPr>
            </w:pPr>
            <w:r w:rsidRPr="00731548">
              <w:t>Good Financial Management</w:t>
            </w:r>
          </w:p>
          <w:p w14:paraId="2B8BDB7D" w14:textId="77777777" w:rsidR="0038637F" w:rsidRPr="00731548" w:rsidRDefault="0038637F">
            <w:pPr>
              <w:snapToGrid w:val="0"/>
              <w:rPr>
                <w:rFonts w:eastAsia="微軟正黑體"/>
                <w:lang w:eastAsia="zh-TW"/>
              </w:rPr>
            </w:pPr>
            <w:r w:rsidRPr="00731548">
              <w:rPr>
                <w:noProof/>
                <w:lang w:val="en-US"/>
              </w:rPr>
              <w:drawing>
                <wp:inline distT="0" distB="0" distL="0" distR="0" wp14:anchorId="330565FA" wp14:editId="05069DF3">
                  <wp:extent cx="897255" cy="1198245"/>
                  <wp:effectExtent l="0" t="0" r="4445"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pic:cNvPicPr>
                        </pic:nvPicPr>
                        <pic:blipFill>
                          <a:blip r:embed="rId109"/>
                          <a:stretch>
                            <a:fillRect/>
                          </a:stretch>
                        </pic:blipFill>
                        <pic:spPr>
                          <a:xfrm>
                            <a:off x="0" y="0"/>
                            <a:ext cx="897797" cy="1198855"/>
                          </a:xfrm>
                          <a:prstGeom prst="rect">
                            <a:avLst/>
                          </a:prstGeom>
                        </pic:spPr>
                      </pic:pic>
                    </a:graphicData>
                  </a:graphic>
                </wp:inline>
              </w:drawing>
            </w:r>
          </w:p>
          <w:p w14:paraId="2F7005C1" w14:textId="77777777" w:rsidR="0038637F" w:rsidRPr="00731548" w:rsidRDefault="0038637F">
            <w:pPr>
              <w:snapToGrid w:val="0"/>
              <w:rPr>
                <w:rFonts w:eastAsia="微軟正黑體"/>
                <w:b w:val="0"/>
                <w:bCs w:val="0"/>
                <w:lang w:eastAsia="zh-TW"/>
              </w:rPr>
            </w:pPr>
            <w:r w:rsidRPr="00731548">
              <w:rPr>
                <w:rFonts w:eastAsia="微軟正黑體"/>
                <w:b w:val="0"/>
                <w:bCs w:val="0"/>
                <w:sz w:val="20"/>
                <w:szCs w:val="20"/>
                <w:lang w:eastAsia="zh-TW"/>
              </w:rPr>
              <w:t>John Rockefeller</w:t>
            </w:r>
          </w:p>
        </w:tc>
        <w:tc>
          <w:tcPr>
            <w:tcW w:w="7232" w:type="dxa"/>
            <w:tcBorders>
              <w:top w:val="single" w:sz="12" w:space="0" w:color="F4B083" w:themeColor="accent2" w:themeTint="99"/>
              <w:left w:val="single" w:sz="6" w:space="0" w:color="F4B083" w:themeColor="accent2" w:themeTint="99"/>
            </w:tcBorders>
            <w:shd w:val="clear" w:color="auto" w:fill="FBE4D5" w:themeFill="accent2" w:themeFillTint="33"/>
          </w:tcPr>
          <w:p w14:paraId="5971E99F" w14:textId="5C8140E8" w:rsidR="0038637F" w:rsidRPr="00731548" w:rsidRDefault="0038637F">
            <w:pPr>
              <w:snapToGrid w:val="0"/>
              <w:jc w:val="both"/>
              <w:cnfStyle w:val="000000000000" w:firstRow="0" w:lastRow="0" w:firstColumn="0" w:lastColumn="0" w:oddVBand="0" w:evenVBand="0" w:oddHBand="0" w:evenHBand="0" w:firstRowFirstColumn="0" w:firstRowLastColumn="0" w:lastRowFirstColumn="0" w:lastRowLastColumn="0"/>
              <w:rPr>
                <w:sz w:val="20"/>
                <w:szCs w:val="20"/>
              </w:rPr>
            </w:pPr>
            <w:r w:rsidRPr="00731548">
              <w:rPr>
                <w:rFonts w:eastAsia="微軟正黑體"/>
                <w:sz w:val="20"/>
                <w:szCs w:val="20"/>
                <w:lang w:eastAsia="zh-TW"/>
              </w:rPr>
              <w:t>John Rockefeller</w:t>
            </w:r>
            <w:r w:rsidRPr="00731548">
              <w:rPr>
                <w:sz w:val="20"/>
                <w:szCs w:val="20"/>
              </w:rPr>
              <w:t xml:space="preserve"> was the first billionaire in American history. He was also a famous banker, oil tycoon and philanthropist. He worked hard to make money all his life and devoted the rest of his life to charity. In his later years, he donated most of his wealth. But among his deeds, people feel most delighted </w:t>
            </w:r>
            <w:r w:rsidR="00A77FF1" w:rsidRPr="00731548">
              <w:rPr>
                <w:sz w:val="20"/>
                <w:szCs w:val="20"/>
              </w:rPr>
              <w:t xml:space="preserve">to </w:t>
            </w:r>
            <w:r w:rsidRPr="00731548">
              <w:rPr>
                <w:sz w:val="20"/>
                <w:szCs w:val="20"/>
              </w:rPr>
              <w:t xml:space="preserve">talk about his ancestral education method. The old </w:t>
            </w:r>
            <w:r w:rsidRPr="00731548">
              <w:rPr>
                <w:rFonts w:eastAsia="微軟正黑體"/>
                <w:sz w:val="20"/>
                <w:szCs w:val="20"/>
                <w:lang w:eastAsia="zh-TW"/>
              </w:rPr>
              <w:t>John Rockefeller</w:t>
            </w:r>
            <w:r w:rsidRPr="00731548">
              <w:rPr>
                <w:sz w:val="20"/>
                <w:szCs w:val="20"/>
              </w:rPr>
              <w:t xml:space="preserve"> made an agreement with his child on the use of pocket money. The starting standard was $1.50 a week. He asked his child to write down each income and expenditure in a notebook. If the record of the week was satisfactory to him, the pocket money would rise accordingly, and vice versa. In addition to encouraging his child to record expenses, he also encouraged him to do housework to earn extra money, such as shoe shining, mowing and cleaning. Today, the Rockefeller family is still one of the richest families in the world. It breaks the </w:t>
            </w:r>
            <w:r w:rsidR="00A55F27" w:rsidRPr="00731548">
              <w:rPr>
                <w:sz w:val="20"/>
                <w:szCs w:val="20"/>
              </w:rPr>
              <w:t xml:space="preserve">saying </w:t>
            </w:r>
            <w:r w:rsidRPr="00731548">
              <w:rPr>
                <w:sz w:val="20"/>
                <w:szCs w:val="20"/>
              </w:rPr>
              <w:t xml:space="preserve">of “Wealthy families </w:t>
            </w:r>
            <w:r w:rsidR="00002E4F" w:rsidRPr="00731548">
              <w:rPr>
                <w:sz w:val="20"/>
                <w:szCs w:val="20"/>
              </w:rPr>
              <w:t>cannot keep</w:t>
            </w:r>
            <w:r w:rsidR="00DD281D" w:rsidRPr="00731548">
              <w:rPr>
                <w:sz w:val="20"/>
                <w:szCs w:val="20"/>
              </w:rPr>
              <w:t xml:space="preserve"> </w:t>
            </w:r>
            <w:r w:rsidRPr="00731548">
              <w:rPr>
                <w:sz w:val="20"/>
                <w:szCs w:val="20"/>
              </w:rPr>
              <w:t xml:space="preserve">their fortunes </w:t>
            </w:r>
            <w:r w:rsidR="00002E4F" w:rsidRPr="00731548">
              <w:rPr>
                <w:sz w:val="20"/>
                <w:szCs w:val="20"/>
              </w:rPr>
              <w:t>more than</w:t>
            </w:r>
            <w:r w:rsidRPr="00731548">
              <w:rPr>
                <w:sz w:val="20"/>
                <w:szCs w:val="20"/>
              </w:rPr>
              <w:t xml:space="preserve"> three generations”. This success is closely related to the education of the Rockefeller family in those years.</w:t>
            </w:r>
          </w:p>
        </w:tc>
      </w:tr>
    </w:tbl>
    <w:p w14:paraId="50E96B2E" w14:textId="77777777" w:rsidR="00D535B8" w:rsidRPr="00731548" w:rsidRDefault="009C18A6" w:rsidP="00C74C88">
      <w:pPr>
        <w:spacing w:line="0" w:lineRule="atLeast"/>
        <w:ind w:firstLineChars="100" w:firstLine="220"/>
        <w:rPr>
          <w:sz w:val="22"/>
          <w:szCs w:val="22"/>
        </w:rPr>
      </w:pPr>
      <w:r w:rsidRPr="00731548">
        <w:rPr>
          <w:rFonts w:eastAsiaTheme="minorEastAsia"/>
          <w:sz w:val="22"/>
          <w:szCs w:val="22"/>
          <w:u w:val="single"/>
          <w:lang w:eastAsia="zh-TW"/>
        </w:rPr>
        <w:t>Excerpted and adapted from</w:t>
      </w:r>
      <w:r w:rsidRPr="00731548">
        <w:rPr>
          <w:sz w:val="22"/>
          <w:szCs w:val="22"/>
        </w:rPr>
        <w:t xml:space="preserve">: </w:t>
      </w:r>
      <w:r w:rsidRPr="00731548">
        <w:rPr>
          <w:sz w:val="22"/>
          <w:szCs w:val="22"/>
          <w:lang w:eastAsia="zh-TW"/>
        </w:rPr>
        <w:t>John·</w:t>
      </w:r>
      <w:r w:rsidRPr="00731548">
        <w:rPr>
          <w:sz w:val="22"/>
          <w:szCs w:val="22"/>
        </w:rPr>
        <w:t>D</w:t>
      </w:r>
      <w:r w:rsidRPr="00731548">
        <w:rPr>
          <w:sz w:val="22"/>
          <w:szCs w:val="22"/>
          <w:lang w:eastAsia="zh-TW"/>
        </w:rPr>
        <w:t>·Rockefeller</w:t>
      </w:r>
      <w:r w:rsidRPr="00731548">
        <w:rPr>
          <w:sz w:val="22"/>
          <w:szCs w:val="22"/>
        </w:rPr>
        <w:t xml:space="preserve"> (</w:t>
      </w:r>
      <w:r w:rsidRPr="00731548">
        <w:rPr>
          <w:rFonts w:eastAsiaTheme="minorEastAsia"/>
          <w:sz w:val="22"/>
          <w:szCs w:val="22"/>
          <w:lang w:eastAsia="zh-TW"/>
        </w:rPr>
        <w:t>2018</w:t>
      </w:r>
      <w:r w:rsidRPr="00731548">
        <w:rPr>
          <w:sz w:val="22"/>
          <w:szCs w:val="22"/>
        </w:rPr>
        <w:t>)</w:t>
      </w:r>
      <w:r w:rsidR="00D535B8" w:rsidRPr="00731548">
        <w:rPr>
          <w:sz w:val="22"/>
          <w:szCs w:val="22"/>
        </w:rPr>
        <w:t>,</w:t>
      </w:r>
      <w:r w:rsidR="00D535B8" w:rsidRPr="00731548">
        <w:t xml:space="preserve"> </w:t>
      </w:r>
      <w:r w:rsidR="00D535B8" w:rsidRPr="00731548">
        <w:rPr>
          <w:sz w:val="22"/>
          <w:szCs w:val="22"/>
        </w:rPr>
        <w:t xml:space="preserve">30 Letters by Rockefeller to His  </w:t>
      </w:r>
    </w:p>
    <w:p w14:paraId="6D0C74C7" w14:textId="77777777" w:rsidR="00D535B8" w:rsidRPr="00731548" w:rsidRDefault="00D535B8" w:rsidP="00C74C88">
      <w:pPr>
        <w:spacing w:line="0" w:lineRule="atLeast"/>
        <w:ind w:firstLineChars="100" w:firstLine="220"/>
        <w:rPr>
          <w:sz w:val="22"/>
          <w:szCs w:val="22"/>
        </w:rPr>
      </w:pPr>
      <w:r w:rsidRPr="00731548">
        <w:rPr>
          <w:sz w:val="22"/>
          <w:szCs w:val="22"/>
        </w:rPr>
        <w:t xml:space="preserve">Son </w:t>
      </w:r>
      <w:r w:rsidR="009C18A6" w:rsidRPr="00731548">
        <w:rPr>
          <w:sz w:val="22"/>
          <w:szCs w:val="22"/>
        </w:rPr>
        <w:t xml:space="preserve">; </w:t>
      </w:r>
      <w:r w:rsidR="009C18A6" w:rsidRPr="00731548">
        <w:rPr>
          <w:color w:val="000000"/>
          <w:sz w:val="22"/>
          <w:szCs w:val="22"/>
        </w:rPr>
        <w:t>CHEUNG Chi-kwan (</w:t>
      </w:r>
      <w:r w:rsidR="009C18A6" w:rsidRPr="00731548">
        <w:rPr>
          <w:rFonts w:eastAsiaTheme="minorEastAsia"/>
          <w:sz w:val="22"/>
          <w:szCs w:val="22"/>
          <w:lang w:eastAsia="zh-TW"/>
        </w:rPr>
        <w:t>2015</w:t>
      </w:r>
      <w:r w:rsidR="009C18A6" w:rsidRPr="00731548">
        <w:rPr>
          <w:sz w:val="22"/>
          <w:szCs w:val="22"/>
        </w:rPr>
        <w:t>)</w:t>
      </w:r>
      <w:r w:rsidRPr="00731548">
        <w:rPr>
          <w:sz w:val="22"/>
          <w:szCs w:val="22"/>
        </w:rPr>
        <w:t>, Learning Family Climate and Education from Well-</w:t>
      </w:r>
    </w:p>
    <w:p w14:paraId="17C6FF83" w14:textId="24456131" w:rsidR="0072005B" w:rsidRPr="00731548" w:rsidRDefault="00D535B8" w:rsidP="00C74C88">
      <w:pPr>
        <w:spacing w:line="0" w:lineRule="atLeast"/>
        <w:ind w:firstLineChars="100" w:firstLine="220"/>
        <w:rPr>
          <w:sz w:val="22"/>
          <w:szCs w:val="22"/>
        </w:rPr>
      </w:pPr>
      <w:r w:rsidRPr="00731548">
        <w:rPr>
          <w:sz w:val="22"/>
          <w:szCs w:val="22"/>
        </w:rPr>
        <w:t>known Ancients</w:t>
      </w:r>
      <w:r w:rsidR="009C18A6" w:rsidRPr="00731548">
        <w:rPr>
          <w:sz w:val="22"/>
          <w:szCs w:val="22"/>
        </w:rPr>
        <w:t>.</w:t>
      </w:r>
    </w:p>
    <w:p w14:paraId="4844F91E" w14:textId="77777777" w:rsidR="0072005B" w:rsidRPr="00731548" w:rsidRDefault="0072005B">
      <w:pPr>
        <w:rPr>
          <w:rFonts w:eastAsiaTheme="minorEastAsia"/>
          <w:u w:val="single"/>
          <w:lang w:eastAsia="zh-TW"/>
        </w:rPr>
      </w:pPr>
    </w:p>
    <w:p w14:paraId="741B21FC" w14:textId="3AD64374" w:rsidR="0072005B" w:rsidRPr="00731548" w:rsidRDefault="009C18A6" w:rsidP="00340F21">
      <w:pPr>
        <w:snapToGrid w:val="0"/>
        <w:spacing w:line="276" w:lineRule="auto"/>
      </w:pPr>
      <w:r w:rsidRPr="00731548">
        <w:rPr>
          <w:u w:val="single"/>
        </w:rPr>
        <w:t>Reflecti</w:t>
      </w:r>
      <w:r w:rsidR="00916472" w:rsidRPr="00731548">
        <w:rPr>
          <w:u w:val="single"/>
        </w:rPr>
        <w:t>ve</w:t>
      </w:r>
      <w:r w:rsidRPr="00731548">
        <w:rPr>
          <w:u w:val="single"/>
        </w:rPr>
        <w:t xml:space="preserve"> questions</w:t>
      </w:r>
      <w:r w:rsidRPr="00731548">
        <w:t>:</w:t>
      </w:r>
    </w:p>
    <w:p w14:paraId="4FF3BB34" w14:textId="208778B7" w:rsidR="0072005B" w:rsidRPr="00731548" w:rsidRDefault="009C18A6" w:rsidP="00922243">
      <w:pPr>
        <w:pStyle w:val="aff2"/>
        <w:numPr>
          <w:ilvl w:val="6"/>
          <w:numId w:val="34"/>
        </w:numPr>
        <w:tabs>
          <w:tab w:val="clear" w:pos="2520"/>
        </w:tabs>
        <w:snapToGrid w:val="0"/>
        <w:spacing w:line="276" w:lineRule="auto"/>
        <w:ind w:leftChars="0" w:left="482" w:hanging="482"/>
        <w:jc w:val="both"/>
        <w:rPr>
          <w:rFonts w:eastAsiaTheme="minorEastAsia"/>
        </w:rPr>
      </w:pPr>
      <w:r w:rsidRPr="00731548">
        <w:rPr>
          <w:rFonts w:eastAsiaTheme="minorEastAsia"/>
        </w:rPr>
        <w:t xml:space="preserve">Have </w:t>
      </w:r>
      <w:r w:rsidRPr="00731548">
        <w:rPr>
          <w:rFonts w:eastAsiaTheme="minorEastAsia"/>
          <w:lang w:eastAsia="zh-TW"/>
        </w:rPr>
        <w:t>you</w:t>
      </w:r>
      <w:r w:rsidRPr="00731548">
        <w:rPr>
          <w:rFonts w:eastAsiaTheme="minorEastAsia"/>
        </w:rPr>
        <w:t xml:space="preserve"> been</w:t>
      </w:r>
      <w:r w:rsidRPr="00731548">
        <w:rPr>
          <w:rFonts w:eastAsiaTheme="minorEastAsia"/>
          <w:lang w:eastAsia="zh-TW"/>
        </w:rPr>
        <w:t xml:space="preserve"> influenced by your parents or relatives?</w:t>
      </w:r>
      <w:r w:rsidRPr="00731548">
        <w:rPr>
          <w:rFonts w:eastAsiaTheme="minorEastAsia"/>
        </w:rPr>
        <w:t xml:space="preserve"> If so, </w:t>
      </w:r>
      <w:r w:rsidR="00A55F27" w:rsidRPr="00731548">
        <w:rPr>
          <w:rFonts w:eastAsiaTheme="minorEastAsia"/>
        </w:rPr>
        <w:t xml:space="preserve">in what aspects </w:t>
      </w:r>
      <w:r w:rsidRPr="00731548">
        <w:rPr>
          <w:rFonts w:eastAsiaTheme="minorEastAsia"/>
        </w:rPr>
        <w:t>they have influenced you?</w:t>
      </w:r>
    </w:p>
    <w:p w14:paraId="5461A111" w14:textId="6E2EFC38" w:rsidR="0072005B" w:rsidRPr="00731548" w:rsidRDefault="009C18A6" w:rsidP="00922243">
      <w:pPr>
        <w:pStyle w:val="aff2"/>
        <w:numPr>
          <w:ilvl w:val="6"/>
          <w:numId w:val="34"/>
        </w:numPr>
        <w:tabs>
          <w:tab w:val="clear" w:pos="2520"/>
        </w:tabs>
        <w:snapToGrid w:val="0"/>
        <w:spacing w:line="276" w:lineRule="auto"/>
        <w:ind w:leftChars="0" w:left="482" w:hanging="482"/>
        <w:jc w:val="both"/>
      </w:pPr>
      <w:r w:rsidRPr="00731548">
        <w:rPr>
          <w:rFonts w:eastAsiaTheme="minorEastAsia"/>
          <w:lang w:eastAsia="zh-HK"/>
        </w:rPr>
        <w:t>Our names usually contain</w:t>
      </w:r>
      <w:r w:rsidRPr="00731548">
        <w:t xml:space="preserve"> </w:t>
      </w:r>
      <w:r w:rsidRPr="00731548">
        <w:rPr>
          <w:rFonts w:eastAsiaTheme="minorEastAsia"/>
          <w:lang w:eastAsia="zh-HK"/>
        </w:rPr>
        <w:t>our parents</w:t>
      </w:r>
      <w:r w:rsidRPr="00731548">
        <w:t>’</w:t>
      </w:r>
      <w:r w:rsidRPr="00731548">
        <w:rPr>
          <w:rFonts w:eastAsiaTheme="minorEastAsia"/>
          <w:lang w:eastAsia="zh-HK"/>
        </w:rPr>
        <w:t xml:space="preserve"> expect</w:t>
      </w:r>
      <w:r w:rsidRPr="00731548">
        <w:t>ations</w:t>
      </w:r>
      <w:r w:rsidRPr="00731548">
        <w:rPr>
          <w:rFonts w:eastAsiaTheme="minorEastAsia"/>
          <w:lang w:eastAsia="zh-HK"/>
        </w:rPr>
        <w:t xml:space="preserve"> </w:t>
      </w:r>
      <w:r w:rsidRPr="00731548">
        <w:t xml:space="preserve">on </w:t>
      </w:r>
      <w:r w:rsidRPr="00731548">
        <w:rPr>
          <w:rFonts w:eastAsiaTheme="minorEastAsia"/>
          <w:lang w:eastAsia="zh-HK"/>
        </w:rPr>
        <w:t>us or some special</w:t>
      </w:r>
      <w:r w:rsidR="00A55F27" w:rsidRPr="00731548">
        <w:rPr>
          <w:rFonts w:eastAsiaTheme="minorEastAsia"/>
          <w:lang w:eastAsia="zh-HK"/>
        </w:rPr>
        <w:t xml:space="preserve"> meaning</w:t>
      </w:r>
      <w:r w:rsidR="00002E4F" w:rsidRPr="00731548">
        <w:rPr>
          <w:rFonts w:eastAsiaTheme="minorEastAsia"/>
          <w:lang w:eastAsia="zh-HK"/>
        </w:rPr>
        <w:t>s</w:t>
      </w:r>
      <w:r w:rsidRPr="00731548">
        <w:rPr>
          <w:rFonts w:eastAsiaTheme="minorEastAsia"/>
          <w:lang w:eastAsia="zh-HK"/>
        </w:rPr>
        <w:t>.</w:t>
      </w:r>
      <w:r w:rsidRPr="00731548">
        <w:t xml:space="preserve"> Do you know what </w:t>
      </w:r>
      <w:r w:rsidRPr="00731548">
        <w:rPr>
          <w:rFonts w:eastAsiaTheme="minorEastAsia"/>
          <w:lang w:eastAsia="zh-HK"/>
        </w:rPr>
        <w:t>expect</w:t>
      </w:r>
      <w:r w:rsidRPr="00731548">
        <w:t>ations of your parents on you or special meanings are implied in your name? Go and ask your family to learn more about it!</w:t>
      </w:r>
    </w:p>
    <w:p w14:paraId="406CE796" w14:textId="77777777" w:rsidR="0072005B" w:rsidRPr="00731548" w:rsidRDefault="009C18A6" w:rsidP="00340F21">
      <w:pPr>
        <w:snapToGrid w:val="0"/>
        <w:spacing w:line="276" w:lineRule="auto"/>
        <w:rPr>
          <w:b/>
          <w:color w:val="000000"/>
          <w:sz w:val="28"/>
          <w:szCs w:val="28"/>
        </w:rPr>
      </w:pPr>
      <w:r w:rsidRPr="00731548">
        <w:rPr>
          <w:rFonts w:eastAsia="微軟正黑體"/>
          <w:b/>
          <w:color w:val="000000"/>
          <w:lang w:eastAsia="zh-HK"/>
        </w:rPr>
        <w:br w:type="page"/>
      </w:r>
      <w:r w:rsidRPr="00731548">
        <w:rPr>
          <w:b/>
          <w:color w:val="000000"/>
          <w:sz w:val="28"/>
          <w:szCs w:val="28"/>
        </w:rPr>
        <w:lastRenderedPageBreak/>
        <w:t>References</w:t>
      </w:r>
    </w:p>
    <w:p w14:paraId="2CFD3A3D" w14:textId="52BAA3B9" w:rsidR="0072005B" w:rsidRPr="00731548" w:rsidRDefault="009C18A6" w:rsidP="00340F21">
      <w:pPr>
        <w:snapToGrid w:val="0"/>
        <w:spacing w:line="276" w:lineRule="auto"/>
        <w:ind w:left="566" w:hangingChars="236" w:hanging="566"/>
        <w:jc w:val="both"/>
        <w:rPr>
          <w:rStyle w:val="aff"/>
          <w:rFonts w:eastAsiaTheme="minorEastAsia"/>
          <w:lang w:eastAsia="zh-TW"/>
        </w:rPr>
      </w:pPr>
      <w:r w:rsidRPr="00731548">
        <w:rPr>
          <w:rFonts w:eastAsiaTheme="minorEastAsia"/>
          <w:lang w:eastAsia="zh-TW"/>
        </w:rPr>
        <w:t>Boys</w:t>
      </w:r>
      <w:r w:rsidRPr="00731548">
        <w:t>’</w:t>
      </w:r>
      <w:r w:rsidRPr="00731548">
        <w:rPr>
          <w:rFonts w:eastAsiaTheme="minorEastAsia"/>
          <w:lang w:eastAsia="zh-TW"/>
        </w:rPr>
        <w:t xml:space="preserve"> and Girls</w:t>
      </w:r>
      <w:r w:rsidRPr="00731548">
        <w:t>’</w:t>
      </w:r>
      <w:r w:rsidRPr="00731548">
        <w:rPr>
          <w:rFonts w:eastAsiaTheme="minorEastAsia"/>
          <w:lang w:eastAsia="zh-TW"/>
        </w:rPr>
        <w:t xml:space="preserve"> Clubs Association of Hong Kong </w:t>
      </w:r>
      <w:r w:rsidRPr="00731548">
        <w:t xml:space="preserve">(14 April 2014). </w:t>
      </w:r>
      <w:r w:rsidRPr="00731548">
        <w:rPr>
          <w:rFonts w:eastAsiaTheme="minorEastAsia"/>
          <w:lang w:eastAsia="zh-TW"/>
        </w:rPr>
        <w:t xml:space="preserve">The </w:t>
      </w:r>
      <w:r w:rsidRPr="00731548">
        <w:t>C</w:t>
      </w:r>
      <w:r w:rsidRPr="00731548">
        <w:rPr>
          <w:rFonts w:eastAsiaTheme="minorEastAsia"/>
          <w:lang w:eastAsia="zh-TW"/>
        </w:rPr>
        <w:t xml:space="preserve">auses of </w:t>
      </w:r>
      <w:r w:rsidRPr="00731548">
        <w:t>P</w:t>
      </w:r>
      <w:r w:rsidRPr="00731548">
        <w:rPr>
          <w:rFonts w:eastAsiaTheme="minorEastAsia"/>
          <w:lang w:eastAsia="zh-TW"/>
        </w:rPr>
        <w:t>arent</w:t>
      </w:r>
      <w:r w:rsidRPr="00731548">
        <w:t>-C</w:t>
      </w:r>
      <w:r w:rsidRPr="00731548">
        <w:rPr>
          <w:rFonts w:eastAsiaTheme="minorEastAsia"/>
          <w:lang w:eastAsia="zh-TW"/>
        </w:rPr>
        <w:t xml:space="preserve">hild </w:t>
      </w:r>
      <w:r w:rsidRPr="00731548">
        <w:t>C</w:t>
      </w:r>
      <w:r w:rsidRPr="00731548">
        <w:rPr>
          <w:rFonts w:eastAsiaTheme="minorEastAsia"/>
          <w:lang w:eastAsia="zh-TW"/>
        </w:rPr>
        <w:t>onflict in</w:t>
      </w:r>
      <w:r w:rsidRPr="00731548">
        <w:t xml:space="preserve"> A</w:t>
      </w:r>
      <w:r w:rsidRPr="00731548">
        <w:rPr>
          <w:rFonts w:eastAsiaTheme="minorEastAsia"/>
          <w:lang w:eastAsia="zh-TW"/>
        </w:rPr>
        <w:t>dolescents</w:t>
      </w:r>
      <w:r w:rsidRPr="00731548">
        <w:t xml:space="preserve"> (</w:t>
      </w:r>
      <w:r w:rsidRPr="00731548">
        <w:rPr>
          <w:rFonts w:eastAsiaTheme="minorEastAsia"/>
          <w:lang w:eastAsia="zh-TW"/>
        </w:rPr>
        <w:t>《青少年親子衝突的成因》</w:t>
      </w:r>
      <w:r w:rsidRPr="00731548">
        <w:t xml:space="preserve">). </w:t>
      </w:r>
      <w:hyperlink r:id="rId110" w:history="1">
        <w:r w:rsidRPr="00731548">
          <w:rPr>
            <w:rStyle w:val="aff"/>
            <w:rFonts w:eastAsiaTheme="minorEastAsia"/>
            <w:lang w:eastAsia="zh-TW"/>
          </w:rPr>
          <w:t>https://www.hkedcity.net/parent/development/parenting/page_528594e425b719a416160000</w:t>
        </w:r>
      </w:hyperlink>
    </w:p>
    <w:p w14:paraId="2B8AAD87" w14:textId="77777777" w:rsidR="00354220" w:rsidRPr="00731548" w:rsidRDefault="00354220" w:rsidP="00340F21">
      <w:pPr>
        <w:snapToGrid w:val="0"/>
        <w:spacing w:line="276" w:lineRule="auto"/>
        <w:ind w:left="566" w:hangingChars="236" w:hanging="566"/>
        <w:jc w:val="both"/>
        <w:rPr>
          <w:rFonts w:eastAsiaTheme="minorEastAsia"/>
          <w:lang w:eastAsia="zh-TW"/>
        </w:rPr>
      </w:pPr>
    </w:p>
    <w:p w14:paraId="09AFFA59" w14:textId="24B417A3" w:rsidR="0072005B" w:rsidRPr="00731548" w:rsidRDefault="009C18A6" w:rsidP="00340F21">
      <w:pPr>
        <w:snapToGrid w:val="0"/>
        <w:spacing w:line="276" w:lineRule="auto"/>
        <w:ind w:left="566" w:hangingChars="236" w:hanging="566"/>
      </w:pPr>
      <w:r w:rsidRPr="00731548">
        <w:rPr>
          <w:rFonts w:eastAsiaTheme="minorEastAsia"/>
          <w:lang w:eastAsia="zh-TW"/>
        </w:rPr>
        <w:t>Against Child Abuse</w:t>
      </w:r>
      <w:r w:rsidRPr="00731548">
        <w:t xml:space="preserve"> (2015). A survey on Attitudes and Understanding of Parents and Children on Physical Punishment, Mental Injury, Staying Alone and Home Safety in Hong Kong and New Arrivals (</w:t>
      </w:r>
      <w:r w:rsidRPr="00731548">
        <w:rPr>
          <w:rFonts w:eastAsiaTheme="minorEastAsia"/>
          <w:lang w:eastAsia="zh-TW"/>
        </w:rPr>
        <w:t>《本港及新來港「家長及兒童對體罰、精神傷害、獨留和家居安全的態度和理解」調查》</w:t>
      </w:r>
      <w:r w:rsidRPr="00731548">
        <w:t xml:space="preserve">). Hong Kong: </w:t>
      </w:r>
      <w:r w:rsidRPr="00731548">
        <w:rPr>
          <w:rFonts w:eastAsiaTheme="minorEastAsia"/>
          <w:lang w:eastAsia="zh-TW"/>
        </w:rPr>
        <w:t>The Against Child Abuse</w:t>
      </w:r>
      <w:r w:rsidRPr="00731548">
        <w:t>.</w:t>
      </w:r>
    </w:p>
    <w:p w14:paraId="2BFB90F9" w14:textId="77777777" w:rsidR="00354220" w:rsidRPr="00731548" w:rsidRDefault="00354220" w:rsidP="00340F21">
      <w:pPr>
        <w:snapToGrid w:val="0"/>
        <w:spacing w:line="276" w:lineRule="auto"/>
        <w:ind w:left="566" w:hangingChars="236" w:hanging="566"/>
      </w:pPr>
    </w:p>
    <w:p w14:paraId="3F23E70C" w14:textId="7A45995C" w:rsidR="0072005B" w:rsidRPr="00731548" w:rsidRDefault="009C18A6" w:rsidP="00340F21">
      <w:pPr>
        <w:snapToGrid w:val="0"/>
        <w:spacing w:line="276" w:lineRule="auto"/>
        <w:ind w:left="566" w:hangingChars="236" w:hanging="566"/>
        <w:rPr>
          <w:rStyle w:val="aff"/>
          <w:rFonts w:eastAsiaTheme="minorEastAsia"/>
          <w:lang w:eastAsia="zh-TW"/>
        </w:rPr>
      </w:pPr>
      <w:r w:rsidRPr="00731548">
        <w:t>Hong Kong Economic Times (10 June 2018). “</w:t>
      </w:r>
      <w:r w:rsidR="0082452C" w:rsidRPr="00731548">
        <w:t>King of Drainage Service</w:t>
      </w:r>
      <w:r w:rsidRPr="00731548">
        <w:t>” A Good F</w:t>
      </w:r>
      <w:r w:rsidRPr="00731548">
        <w:rPr>
          <w:rFonts w:eastAsiaTheme="minorEastAsia"/>
          <w:lang w:eastAsia="zh-TW"/>
        </w:rPr>
        <w:t xml:space="preserve">ather </w:t>
      </w:r>
      <w:r w:rsidRPr="00731548">
        <w:t>S</w:t>
      </w:r>
      <w:r w:rsidRPr="00731548">
        <w:rPr>
          <w:rFonts w:eastAsiaTheme="minorEastAsia"/>
          <w:lang w:eastAsia="zh-TW"/>
        </w:rPr>
        <w:t xml:space="preserve">acrificing </w:t>
      </w:r>
      <w:r w:rsidRPr="00731548">
        <w:t>H</w:t>
      </w:r>
      <w:r w:rsidRPr="00731548">
        <w:rPr>
          <w:rFonts w:eastAsiaTheme="minorEastAsia"/>
          <w:lang w:eastAsia="zh-TW"/>
        </w:rPr>
        <w:t xml:space="preserve">is </w:t>
      </w:r>
      <w:r w:rsidRPr="00731548">
        <w:t xml:space="preserve">Parent-Child Time </w:t>
      </w:r>
      <w:r w:rsidRPr="00731548">
        <w:rPr>
          <w:rFonts w:eastAsiaTheme="minorEastAsia"/>
          <w:lang w:eastAsia="zh-TW"/>
        </w:rPr>
        <w:t xml:space="preserve">to </w:t>
      </w:r>
      <w:r w:rsidRPr="00731548">
        <w:t>S</w:t>
      </w:r>
      <w:r w:rsidRPr="00731548">
        <w:rPr>
          <w:rFonts w:eastAsiaTheme="minorEastAsia"/>
          <w:lang w:eastAsia="zh-TW"/>
        </w:rPr>
        <w:t xml:space="preserve">erve the </w:t>
      </w:r>
      <w:r w:rsidRPr="00731548">
        <w:t>S</w:t>
      </w:r>
      <w:r w:rsidRPr="00731548">
        <w:rPr>
          <w:rFonts w:eastAsiaTheme="minorEastAsia"/>
          <w:lang w:eastAsia="zh-TW"/>
        </w:rPr>
        <w:t xml:space="preserve">ociety: </w:t>
      </w:r>
      <w:r w:rsidRPr="00731548">
        <w:t>I H</w:t>
      </w:r>
      <w:r w:rsidRPr="00731548">
        <w:rPr>
          <w:rFonts w:eastAsiaTheme="minorEastAsia"/>
          <w:lang w:eastAsia="zh-TW"/>
        </w:rPr>
        <w:t xml:space="preserve">ope </w:t>
      </w:r>
      <w:r w:rsidRPr="00731548">
        <w:t>My</w:t>
      </w:r>
      <w:r w:rsidRPr="00731548">
        <w:rPr>
          <w:rFonts w:eastAsiaTheme="minorEastAsia"/>
          <w:lang w:eastAsia="zh-TW"/>
        </w:rPr>
        <w:t xml:space="preserve"> </w:t>
      </w:r>
      <w:r w:rsidRPr="00731548">
        <w:t>S</w:t>
      </w:r>
      <w:r w:rsidRPr="00731548">
        <w:rPr>
          <w:rFonts w:eastAsiaTheme="minorEastAsia"/>
          <w:lang w:eastAsia="zh-TW"/>
        </w:rPr>
        <w:t xml:space="preserve">on will </w:t>
      </w:r>
      <w:r w:rsidRPr="00731548">
        <w:t>U</w:t>
      </w:r>
      <w:r w:rsidRPr="00731548">
        <w:rPr>
          <w:rFonts w:eastAsiaTheme="minorEastAsia"/>
          <w:lang w:eastAsia="zh-TW"/>
        </w:rPr>
        <w:t xml:space="preserve">nderstand </w:t>
      </w:r>
      <w:r w:rsidRPr="00731548">
        <w:t>W</w:t>
      </w:r>
      <w:r w:rsidRPr="00731548">
        <w:rPr>
          <w:rFonts w:eastAsiaTheme="minorEastAsia"/>
          <w:lang w:eastAsia="zh-TW"/>
        </w:rPr>
        <w:t xml:space="preserve">hen </w:t>
      </w:r>
      <w:r w:rsidRPr="00731548">
        <w:t>H</w:t>
      </w:r>
      <w:r w:rsidRPr="00731548">
        <w:rPr>
          <w:rFonts w:eastAsiaTheme="minorEastAsia"/>
          <w:lang w:eastAsia="zh-TW"/>
        </w:rPr>
        <w:t xml:space="preserve">e </w:t>
      </w:r>
      <w:r w:rsidRPr="00731548">
        <w:t>G</w:t>
      </w:r>
      <w:r w:rsidRPr="00731548">
        <w:rPr>
          <w:rFonts w:eastAsiaTheme="minorEastAsia"/>
          <w:lang w:eastAsia="zh-TW"/>
        </w:rPr>
        <w:t xml:space="preserve">rows </w:t>
      </w:r>
      <w:r w:rsidRPr="00731548">
        <w:t>U</w:t>
      </w:r>
      <w:r w:rsidRPr="00731548">
        <w:rPr>
          <w:rFonts w:eastAsiaTheme="minorEastAsia"/>
          <w:lang w:eastAsia="zh-TW"/>
        </w:rPr>
        <w:t>p</w:t>
      </w:r>
      <w:r w:rsidRPr="00731548">
        <w:t xml:space="preserve"> (</w:t>
      </w:r>
      <w:r w:rsidRPr="00731548">
        <w:rPr>
          <w:rFonts w:eastAsiaTheme="minorEastAsia"/>
          <w:lang w:eastAsia="zh-TW"/>
        </w:rPr>
        <w:t>《「渠王」好爸爸為服務社會犠牲親子時間：望兒子長大後會明白》</w:t>
      </w:r>
      <w:bookmarkStart w:id="4" w:name="_Hlk47621857"/>
      <w:r w:rsidRPr="00731548">
        <w:t xml:space="preserve">). </w:t>
      </w:r>
      <w:r w:rsidR="00354220" w:rsidRPr="00731548">
        <w:br/>
      </w:r>
      <w:r w:rsidRPr="00731548">
        <w:rPr>
          <w:rStyle w:val="aff"/>
          <w:rFonts w:eastAsiaTheme="minorEastAsia"/>
          <w:lang w:eastAsia="zh-TW"/>
        </w:rPr>
        <w:t>https://topick.hket.com/article/2091541/</w:t>
      </w:r>
      <w:r w:rsidRPr="00731548">
        <w:rPr>
          <w:rStyle w:val="aff"/>
          <w:rFonts w:eastAsiaTheme="minorEastAsia"/>
          <w:lang w:eastAsia="zh-TW"/>
        </w:rPr>
        <w:t>「渠王」好爸爸為服務社會犠牲親子時間：望兒子長大後會明白</w:t>
      </w:r>
      <w:r w:rsidRPr="00731548">
        <w:rPr>
          <w:rStyle w:val="aff"/>
          <w:rFonts w:eastAsiaTheme="minorEastAsia"/>
          <w:lang w:eastAsia="zh-TW"/>
        </w:rPr>
        <w:t>?mtc=10016</w:t>
      </w:r>
      <w:bookmarkEnd w:id="4"/>
    </w:p>
    <w:p w14:paraId="5B19607F" w14:textId="77777777" w:rsidR="00354220" w:rsidRPr="00731548" w:rsidRDefault="00354220" w:rsidP="00340F21">
      <w:pPr>
        <w:snapToGrid w:val="0"/>
        <w:spacing w:line="276" w:lineRule="auto"/>
        <w:ind w:left="566" w:hangingChars="236" w:hanging="566"/>
        <w:rPr>
          <w:rFonts w:eastAsiaTheme="minorEastAsia"/>
          <w:lang w:eastAsia="zh-TW"/>
        </w:rPr>
      </w:pPr>
    </w:p>
    <w:p w14:paraId="5F639278" w14:textId="5E5C64F9" w:rsidR="0072005B" w:rsidRPr="00731548" w:rsidRDefault="009C18A6" w:rsidP="00340F21">
      <w:pPr>
        <w:snapToGrid w:val="0"/>
        <w:spacing w:line="276" w:lineRule="auto"/>
        <w:ind w:left="566" w:hangingChars="236" w:hanging="566"/>
        <w:jc w:val="both"/>
        <w:rPr>
          <w:rStyle w:val="aff"/>
          <w:rFonts w:eastAsiaTheme="minorEastAsia"/>
          <w:lang w:eastAsia="zh-TW"/>
        </w:rPr>
      </w:pPr>
      <w:r w:rsidRPr="00731548">
        <w:rPr>
          <w:rFonts w:eastAsiaTheme="minorEastAsia"/>
          <w:lang w:eastAsia="zh-TW"/>
        </w:rPr>
        <w:t>Hong Kong Young Women’s Christian Association</w:t>
      </w:r>
      <w:r w:rsidR="00733998" w:rsidRPr="00731548">
        <w:t xml:space="preserve"> (2014</w:t>
      </w:r>
      <w:r w:rsidRPr="00731548">
        <w:t>). Parents are more Satisfactory with Their Parent-Child Relationships  Reflecting that Parents “Feel Good about Themselves” and Ignore the True Feelings of Their Children (</w:t>
      </w:r>
      <w:r w:rsidRPr="00731548">
        <w:rPr>
          <w:rFonts w:eastAsiaTheme="minorEastAsia"/>
          <w:lang w:eastAsia="zh-TW"/>
        </w:rPr>
        <w:t>《父母較子女滿意親子關係</w:t>
      </w:r>
      <w:r w:rsidRPr="00731548">
        <w:rPr>
          <w:rFonts w:eastAsiaTheme="minorEastAsia"/>
          <w:lang w:eastAsia="zh-TW"/>
        </w:rPr>
        <w:t xml:space="preserve"> </w:t>
      </w:r>
      <w:r w:rsidRPr="00731548">
        <w:rPr>
          <w:rFonts w:eastAsiaTheme="minorEastAsia"/>
          <w:lang w:eastAsia="zh-TW"/>
        </w:rPr>
        <w:t>反映父母「自我感覺良好」忽略子女真正心聲》</w:t>
      </w:r>
      <w:r w:rsidRPr="00731548">
        <w:t xml:space="preserve">). </w:t>
      </w:r>
      <w:r w:rsidR="00CE0F35" w:rsidRPr="00731548">
        <w:br/>
      </w:r>
      <w:hyperlink r:id="rId111" w:history="1">
        <w:r w:rsidR="00CE0F35" w:rsidRPr="00731548">
          <w:rPr>
            <w:rStyle w:val="aff"/>
            <w:rFonts w:eastAsiaTheme="minorEastAsia"/>
            <w:lang w:eastAsia="zh-TW"/>
          </w:rPr>
          <w:t>https://www.ywca.org.hk/news.aspx?id=883d7ceb-4f9f-4314-a902-3cb5a4a5ea4d&amp;locale=zh-HK</w:t>
        </w:r>
      </w:hyperlink>
    </w:p>
    <w:p w14:paraId="0B30F13E" w14:textId="77777777" w:rsidR="00354220" w:rsidRPr="00731548" w:rsidRDefault="00354220" w:rsidP="00340F21">
      <w:pPr>
        <w:snapToGrid w:val="0"/>
        <w:spacing w:line="276" w:lineRule="auto"/>
        <w:ind w:left="566" w:hangingChars="236" w:hanging="566"/>
        <w:jc w:val="both"/>
        <w:rPr>
          <w:rFonts w:eastAsiaTheme="minorEastAsia"/>
          <w:lang w:eastAsia="zh-TW"/>
        </w:rPr>
      </w:pPr>
    </w:p>
    <w:p w14:paraId="09F70101" w14:textId="70982909" w:rsidR="0072005B" w:rsidRPr="00731548" w:rsidRDefault="009C18A6" w:rsidP="00340F21">
      <w:pPr>
        <w:snapToGrid w:val="0"/>
        <w:spacing w:line="276" w:lineRule="auto"/>
        <w:ind w:left="569" w:hangingChars="237" w:hanging="569"/>
        <w:jc w:val="both"/>
        <w:rPr>
          <w:rStyle w:val="aff"/>
          <w:rFonts w:eastAsiaTheme="minorEastAsia"/>
          <w:lang w:eastAsia="zh-TW"/>
        </w:rPr>
      </w:pPr>
      <w:r w:rsidRPr="00731548">
        <w:rPr>
          <w:color w:val="000000" w:themeColor="text1"/>
        </w:rPr>
        <w:t>Hong Kong Federation of Youth Groups (2006). “A Survey of Views of Parents and Adolescents on Parent-Child Conflict” (</w:t>
      </w:r>
      <w:r w:rsidRPr="00731548">
        <w:rPr>
          <w:rFonts w:eastAsiaTheme="minorEastAsia"/>
          <w:color w:val="000000" w:themeColor="text1"/>
          <w:lang w:eastAsia="zh-TW"/>
        </w:rPr>
        <w:t>《</w:t>
      </w:r>
      <w:r w:rsidRPr="00731548">
        <w:rPr>
          <w:rFonts w:asciiTheme="minorEastAsia" w:eastAsiaTheme="minorEastAsia" w:hAnsiTheme="minorEastAsia"/>
          <w:color w:val="000000" w:themeColor="text1"/>
          <w:lang w:eastAsia="zh-TW"/>
        </w:rPr>
        <w:t>「</w:t>
      </w:r>
      <w:r w:rsidRPr="00731548">
        <w:rPr>
          <w:rFonts w:eastAsiaTheme="minorEastAsia"/>
          <w:color w:val="000000" w:themeColor="text1"/>
          <w:lang w:eastAsia="zh-TW"/>
        </w:rPr>
        <w:t>家長及青少年看親子衝突調查報告</w:t>
      </w:r>
      <w:r w:rsidRPr="00731548">
        <w:rPr>
          <w:rFonts w:asciiTheme="minorEastAsia" w:eastAsiaTheme="minorEastAsia" w:hAnsiTheme="minorEastAsia"/>
          <w:color w:val="000000" w:themeColor="text1"/>
          <w:lang w:eastAsia="zh-TW"/>
        </w:rPr>
        <w:t>」</w:t>
      </w:r>
      <w:r w:rsidRPr="00731548">
        <w:rPr>
          <w:rFonts w:eastAsiaTheme="minorEastAsia"/>
          <w:color w:val="000000" w:themeColor="text1"/>
          <w:lang w:eastAsia="zh-TW"/>
        </w:rPr>
        <w:t>》</w:t>
      </w:r>
      <w:r w:rsidRPr="00731548">
        <w:rPr>
          <w:color w:val="000000" w:themeColor="text1"/>
        </w:rPr>
        <w:t>). Hong Kong: Hong Kong Federation of Youth Groups.</w:t>
      </w:r>
      <w:r w:rsidR="00354220" w:rsidRPr="00731548">
        <w:rPr>
          <w:color w:val="000000" w:themeColor="text1"/>
        </w:rPr>
        <w:br/>
      </w:r>
      <w:hyperlink r:id="rId112" w:history="1">
        <w:r w:rsidR="0082452C" w:rsidRPr="00731548">
          <w:rPr>
            <w:rStyle w:val="aff"/>
            <w:rFonts w:eastAsiaTheme="minorEastAsia"/>
            <w:lang w:eastAsia="zh-TW"/>
          </w:rPr>
          <w:t>https://www.edb.gov.hk/attachment/tc/curriculum-development/4-key-tasks/moral-civic/NewWebsite/family/11_data_conflict.pdf</w:t>
        </w:r>
      </w:hyperlink>
    </w:p>
    <w:p w14:paraId="186B3F39" w14:textId="77777777" w:rsidR="00354220" w:rsidRPr="00731548" w:rsidRDefault="00354220" w:rsidP="00340F21">
      <w:pPr>
        <w:snapToGrid w:val="0"/>
        <w:spacing w:line="276" w:lineRule="auto"/>
        <w:ind w:left="569" w:hangingChars="237" w:hanging="569"/>
        <w:jc w:val="both"/>
        <w:rPr>
          <w:rFonts w:eastAsiaTheme="minorEastAsia"/>
          <w:color w:val="FF0000"/>
          <w:lang w:eastAsia="zh-TW"/>
        </w:rPr>
      </w:pPr>
    </w:p>
    <w:p w14:paraId="63EE3D0E" w14:textId="7F1725BA" w:rsidR="0072005B" w:rsidRPr="00731548" w:rsidRDefault="009C18A6" w:rsidP="00340F21">
      <w:pPr>
        <w:snapToGrid w:val="0"/>
        <w:spacing w:line="276" w:lineRule="auto"/>
        <w:ind w:left="566" w:hangingChars="236" w:hanging="566"/>
        <w:jc w:val="both"/>
      </w:pPr>
      <w:r w:rsidRPr="00731548">
        <w:rPr>
          <w:color w:val="000000" w:themeColor="text1"/>
        </w:rPr>
        <w:t xml:space="preserve">Hong Kong Federation of Youth Groups (2013). Today’s </w:t>
      </w:r>
      <w:r w:rsidRPr="00731548">
        <w:rPr>
          <w:rFonts w:eastAsiaTheme="minorEastAsia"/>
          <w:color w:val="000000" w:themeColor="text1"/>
          <w:lang w:eastAsia="zh-HK"/>
        </w:rPr>
        <w:t xml:space="preserve">Conflicts </w:t>
      </w:r>
      <w:r w:rsidRPr="00731548">
        <w:rPr>
          <w:color w:val="000000" w:themeColor="text1"/>
        </w:rPr>
        <w:t>B</w:t>
      </w:r>
      <w:r w:rsidRPr="00731548">
        <w:rPr>
          <w:rFonts w:eastAsiaTheme="minorEastAsia"/>
          <w:color w:val="000000" w:themeColor="text1"/>
          <w:lang w:eastAsia="zh-HK"/>
        </w:rPr>
        <w:t>etween</w:t>
      </w:r>
      <w:r w:rsidRPr="00731548">
        <w:rPr>
          <w:color w:val="000000" w:themeColor="text1"/>
        </w:rPr>
        <w:t xml:space="preserve"> T</w:t>
      </w:r>
      <w:r w:rsidRPr="00731548">
        <w:rPr>
          <w:rFonts w:eastAsiaTheme="minorEastAsia"/>
          <w:color w:val="000000" w:themeColor="text1"/>
          <w:lang w:eastAsia="zh-HK"/>
        </w:rPr>
        <w:t xml:space="preserve">wo </w:t>
      </w:r>
      <w:r w:rsidRPr="00731548">
        <w:rPr>
          <w:color w:val="000000" w:themeColor="text1"/>
        </w:rPr>
        <w:t>G</w:t>
      </w:r>
      <w:r w:rsidRPr="00731548">
        <w:rPr>
          <w:rFonts w:eastAsiaTheme="minorEastAsia"/>
          <w:color w:val="000000" w:themeColor="text1"/>
          <w:lang w:eastAsia="zh-HK"/>
        </w:rPr>
        <w:t xml:space="preserve">enerations </w:t>
      </w:r>
      <w:r w:rsidRPr="00731548">
        <w:rPr>
          <w:color w:val="000000" w:themeColor="text1"/>
        </w:rPr>
        <w:t>(</w:t>
      </w:r>
      <w:r w:rsidRPr="00731548">
        <w:rPr>
          <w:rFonts w:eastAsiaTheme="minorEastAsia"/>
          <w:color w:val="000000" w:themeColor="text1"/>
          <w:lang w:eastAsia="zh-TW"/>
        </w:rPr>
        <w:t>《現今兩代衝突》</w:t>
      </w:r>
      <w:r w:rsidRPr="00731548">
        <w:rPr>
          <w:color w:val="000000" w:themeColor="text1"/>
        </w:rPr>
        <w:t xml:space="preserve">). </w:t>
      </w:r>
      <w:r w:rsidR="00354220" w:rsidRPr="00731548">
        <w:rPr>
          <w:color w:val="000000" w:themeColor="text1"/>
        </w:rPr>
        <w:br/>
      </w:r>
      <w:hyperlink r:id="rId113" w:history="1">
        <w:r w:rsidR="00354220" w:rsidRPr="00731548">
          <w:rPr>
            <w:rStyle w:val="aff"/>
            <w:rFonts w:eastAsiaTheme="minorEastAsia"/>
            <w:lang w:eastAsia="zh-TW"/>
          </w:rPr>
          <w:t>h</w:t>
        </w:r>
        <w:bookmarkStart w:id="5" w:name="_Hlk47621832"/>
        <w:r w:rsidR="00354220" w:rsidRPr="00731548">
          <w:rPr>
            <w:rStyle w:val="aff"/>
          </w:rPr>
          <w:t>ttps://yrc.hkfyg.org.hk/wp-content/uploads/sites/56/2017/12/2013</w:t>
        </w:r>
        <w:r w:rsidR="00354220" w:rsidRPr="00731548">
          <w:rPr>
            <w:rStyle w:val="aff"/>
          </w:rPr>
          <w:t>年</w:t>
        </w:r>
        <w:r w:rsidR="00354220" w:rsidRPr="00731548">
          <w:rPr>
            <w:rStyle w:val="aff"/>
          </w:rPr>
          <w:t>08</w:t>
        </w:r>
        <w:r w:rsidR="00354220" w:rsidRPr="00731548">
          <w:rPr>
            <w:rStyle w:val="aff"/>
          </w:rPr>
          <w:t>月</w:t>
        </w:r>
        <w:r w:rsidR="00354220" w:rsidRPr="00731548">
          <w:rPr>
            <w:rStyle w:val="aff"/>
          </w:rPr>
          <w:t>15</w:t>
        </w:r>
        <w:r w:rsidR="00354220" w:rsidRPr="00731548">
          <w:rPr>
            <w:rStyle w:val="aff"/>
          </w:rPr>
          <w:t>日</w:t>
        </w:r>
        <w:r w:rsidR="00354220" w:rsidRPr="00731548">
          <w:rPr>
            <w:rStyle w:val="aff"/>
          </w:rPr>
          <w:t>-</w:t>
        </w:r>
        <w:r w:rsidR="00354220" w:rsidRPr="00731548">
          <w:rPr>
            <w:rStyle w:val="aff"/>
          </w:rPr>
          <w:t>現今兩代衝突</w:t>
        </w:r>
        <w:r w:rsidR="00354220" w:rsidRPr="00731548">
          <w:rPr>
            <w:rStyle w:val="aff"/>
          </w:rPr>
          <w:t>.pdf</w:t>
        </w:r>
        <w:bookmarkEnd w:id="5"/>
      </w:hyperlink>
    </w:p>
    <w:p w14:paraId="62961694" w14:textId="77777777" w:rsidR="00354220" w:rsidRPr="00731548" w:rsidRDefault="00354220" w:rsidP="00340F21">
      <w:pPr>
        <w:snapToGrid w:val="0"/>
        <w:spacing w:line="276" w:lineRule="auto"/>
        <w:ind w:left="566" w:hangingChars="236" w:hanging="566"/>
        <w:jc w:val="both"/>
        <w:rPr>
          <w:rFonts w:eastAsiaTheme="minorEastAsia"/>
          <w:color w:val="FF0000"/>
          <w:lang w:eastAsia="zh-TW"/>
        </w:rPr>
      </w:pPr>
    </w:p>
    <w:p w14:paraId="45A93D0B" w14:textId="32A406C9" w:rsidR="0072005B" w:rsidRPr="00731548" w:rsidRDefault="009C18A6" w:rsidP="00340F21">
      <w:pPr>
        <w:snapToGrid w:val="0"/>
        <w:spacing w:line="276" w:lineRule="auto"/>
        <w:ind w:left="566" w:hangingChars="236" w:hanging="566"/>
        <w:jc w:val="both"/>
        <w:rPr>
          <w:rStyle w:val="aff"/>
          <w:rFonts w:eastAsiaTheme="minorEastAsia"/>
          <w:lang w:eastAsia="zh-TW"/>
        </w:rPr>
      </w:pPr>
      <w:r w:rsidRPr="00731548">
        <w:t>Hong Kong Council of Social Service (2013). “Family-oriented” Practice Manual of Happy Family Kitchen Project (</w:t>
      </w:r>
      <w:r w:rsidRPr="00731548">
        <w:rPr>
          <w:rFonts w:eastAsiaTheme="minorEastAsia"/>
          <w:lang w:eastAsia="zh-TW"/>
        </w:rPr>
        <w:t>《快樂家庭廚房計劃之「家庭為本」實務手</w:t>
      </w:r>
      <w:r w:rsidRPr="00731548">
        <w:rPr>
          <w:rFonts w:eastAsiaTheme="minorEastAsia"/>
          <w:lang w:eastAsia="zh-TW"/>
        </w:rPr>
        <w:lastRenderedPageBreak/>
        <w:t>冊</w:t>
      </w:r>
      <w:r w:rsidRPr="00731548">
        <w:t>》</w:t>
      </w:r>
      <w:r w:rsidRPr="00731548">
        <w:t>). Hong Kong: Global Publication Company.</w:t>
      </w:r>
      <w:r w:rsidR="00354220" w:rsidRPr="00731548">
        <w:br/>
      </w:r>
      <w:hyperlink r:id="rId114" w:history="1">
        <w:r w:rsidR="0082452C" w:rsidRPr="00731548">
          <w:rPr>
            <w:rStyle w:val="aff"/>
            <w:rFonts w:eastAsiaTheme="minorEastAsia"/>
            <w:lang w:eastAsia="zh-TW"/>
          </w:rPr>
          <w:t>http://webcontent.hkcss.org.hk/FS/familykitchen/files/practiceManual_final.pdf</w:t>
        </w:r>
      </w:hyperlink>
    </w:p>
    <w:p w14:paraId="59A511E1" w14:textId="77777777" w:rsidR="00354220" w:rsidRPr="00731548" w:rsidRDefault="00354220" w:rsidP="00340F21">
      <w:pPr>
        <w:snapToGrid w:val="0"/>
        <w:spacing w:line="276" w:lineRule="auto"/>
        <w:ind w:left="566" w:hangingChars="236" w:hanging="566"/>
        <w:jc w:val="both"/>
        <w:rPr>
          <w:rFonts w:eastAsiaTheme="minorEastAsia"/>
          <w:color w:val="000000" w:themeColor="text1"/>
          <w:lang w:eastAsia="zh-TW"/>
        </w:rPr>
      </w:pPr>
    </w:p>
    <w:p w14:paraId="0897AB9C" w14:textId="1F2AF008" w:rsidR="0072005B" w:rsidRPr="00731548" w:rsidRDefault="009C18A6" w:rsidP="00340F21">
      <w:pPr>
        <w:snapToGrid w:val="0"/>
        <w:spacing w:line="276" w:lineRule="auto"/>
        <w:ind w:left="569" w:hangingChars="237" w:hanging="569"/>
      </w:pPr>
      <w:r w:rsidRPr="00731548">
        <w:rPr>
          <w:color w:val="000000" w:themeColor="text1"/>
          <w:lang w:eastAsia="zh-TW"/>
        </w:rPr>
        <w:t>John·</w:t>
      </w:r>
      <w:r w:rsidRPr="00731548">
        <w:rPr>
          <w:color w:val="000000" w:themeColor="text1"/>
        </w:rPr>
        <w:t>D</w:t>
      </w:r>
      <w:r w:rsidRPr="00731548">
        <w:rPr>
          <w:color w:val="000000" w:themeColor="text1"/>
          <w:lang w:eastAsia="zh-TW"/>
        </w:rPr>
        <w:t>·Rockefeller</w:t>
      </w:r>
      <w:r w:rsidRPr="00731548">
        <w:rPr>
          <w:color w:val="000000" w:themeColor="text1"/>
        </w:rPr>
        <w:t xml:space="preserve"> (</w:t>
      </w:r>
      <w:r w:rsidRPr="00731548">
        <w:rPr>
          <w:color w:val="000000" w:themeColor="text1"/>
          <w:lang w:eastAsia="zh-TW"/>
        </w:rPr>
        <w:t>2018</w:t>
      </w:r>
      <w:r w:rsidRPr="00731548">
        <w:rPr>
          <w:color w:val="000000" w:themeColor="text1"/>
        </w:rPr>
        <w:t>).</w:t>
      </w:r>
      <w:r w:rsidRPr="00731548">
        <w:rPr>
          <w:i/>
          <w:iCs/>
          <w:color w:val="000000" w:themeColor="text1"/>
        </w:rPr>
        <w:t xml:space="preserve"> 30 Letters by Rockefeller to His Son</w:t>
      </w:r>
      <w:r w:rsidRPr="00731548">
        <w:rPr>
          <w:color w:val="000000" w:themeColor="text1"/>
        </w:rPr>
        <w:t xml:space="preserve"> (</w:t>
      </w:r>
      <w:r w:rsidRPr="00731548">
        <w:rPr>
          <w:rFonts w:eastAsiaTheme="minorEastAsia"/>
          <w:lang w:eastAsia="zh-TW"/>
        </w:rPr>
        <w:t>《洛克菲勒寫給兒子的三十封信》</w:t>
      </w:r>
      <w:r w:rsidRPr="00731548">
        <w:t>). Taiwan: Seadove Publishing Company.</w:t>
      </w:r>
    </w:p>
    <w:p w14:paraId="4D471B1A" w14:textId="77777777" w:rsidR="00354220" w:rsidRPr="00731548" w:rsidRDefault="00354220" w:rsidP="00340F21">
      <w:pPr>
        <w:snapToGrid w:val="0"/>
        <w:spacing w:line="276" w:lineRule="auto"/>
        <w:ind w:left="569" w:hangingChars="237" w:hanging="569"/>
        <w:rPr>
          <w:rFonts w:eastAsiaTheme="minorEastAsia"/>
          <w:lang w:eastAsia="zh-TW"/>
        </w:rPr>
      </w:pPr>
    </w:p>
    <w:p w14:paraId="3D9F46A1" w14:textId="530653EA" w:rsidR="0072005B" w:rsidRPr="00731548" w:rsidRDefault="0082452C" w:rsidP="00340F21">
      <w:pPr>
        <w:snapToGrid w:val="0"/>
        <w:spacing w:line="276" w:lineRule="auto"/>
        <w:ind w:left="850" w:hangingChars="354" w:hanging="850"/>
        <w:rPr>
          <w:color w:val="000000" w:themeColor="text1"/>
        </w:rPr>
      </w:pPr>
      <w:r w:rsidRPr="00731548">
        <w:rPr>
          <w:rFonts w:eastAsiaTheme="minorEastAsia"/>
          <w:lang w:eastAsia="zh-TW"/>
        </w:rPr>
        <w:t>XU Shen</w:t>
      </w:r>
      <w:r w:rsidR="009C18A6" w:rsidRPr="00731548">
        <w:rPr>
          <w:rFonts w:eastAsiaTheme="minorEastAsia"/>
          <w:lang w:eastAsia="zh-TW"/>
        </w:rPr>
        <w:t xml:space="preserve"> (2017).</w:t>
      </w:r>
      <w:r w:rsidR="009C18A6" w:rsidRPr="00731548">
        <w:t xml:space="preserve"> </w:t>
      </w:r>
      <w:r w:rsidR="00A52E6A" w:rsidRPr="00731548">
        <w:rPr>
          <w:rFonts w:eastAsiaTheme="minorEastAsia"/>
          <w:i/>
          <w:iCs/>
          <w:lang w:eastAsia="zh-TW"/>
        </w:rPr>
        <w:t>Shuowen Jiezi</w:t>
      </w:r>
      <w:r w:rsidR="009C18A6" w:rsidRPr="00731548">
        <w:t xml:space="preserve"> (</w:t>
      </w:r>
      <w:r w:rsidR="009C18A6" w:rsidRPr="00731548">
        <w:rPr>
          <w:rFonts w:eastAsiaTheme="minorEastAsia"/>
          <w:lang w:eastAsia="zh-TW"/>
        </w:rPr>
        <w:t>《說文解字》</w:t>
      </w:r>
      <w:r w:rsidR="009C18A6" w:rsidRPr="00731548">
        <w:t xml:space="preserve">). Beijing: </w:t>
      </w:r>
      <w:r w:rsidR="009C18A6" w:rsidRPr="00731548">
        <w:rPr>
          <w:color w:val="000000" w:themeColor="text1"/>
        </w:rPr>
        <w:t>Zhonghua Book Company.</w:t>
      </w:r>
    </w:p>
    <w:p w14:paraId="226568DB" w14:textId="77777777" w:rsidR="0072005B" w:rsidRPr="00731548" w:rsidRDefault="009C18A6" w:rsidP="00340F21">
      <w:pPr>
        <w:spacing w:line="276" w:lineRule="auto"/>
        <w:ind w:left="567" w:hanging="567"/>
        <w:rPr>
          <w:color w:val="000000" w:themeColor="text1"/>
        </w:rPr>
      </w:pPr>
      <w:r w:rsidRPr="00731548">
        <w:rPr>
          <w:color w:val="000000"/>
        </w:rPr>
        <w:t xml:space="preserve">CHEUNG Chi-kwan </w:t>
      </w:r>
      <w:r w:rsidRPr="00731548">
        <w:rPr>
          <w:rFonts w:eastAsiaTheme="minorEastAsia"/>
        </w:rPr>
        <w:t>(</w:t>
      </w:r>
      <w:r w:rsidRPr="00731548">
        <w:rPr>
          <w:rFonts w:eastAsiaTheme="minorEastAsia"/>
          <w:lang w:eastAsia="zh-TW"/>
        </w:rPr>
        <w:t>2015</w:t>
      </w:r>
      <w:r w:rsidRPr="00731548">
        <w:rPr>
          <w:rFonts w:eastAsiaTheme="minorEastAsia"/>
        </w:rPr>
        <w:t>).</w:t>
      </w:r>
      <w:r w:rsidRPr="00731548">
        <w:t xml:space="preserve"> </w:t>
      </w:r>
      <w:r w:rsidRPr="00731548">
        <w:rPr>
          <w:i/>
          <w:iCs/>
        </w:rPr>
        <w:t>Learning Family Climate and Education from Well-known Ancients</w:t>
      </w:r>
      <w:r w:rsidRPr="00731548">
        <w:t xml:space="preserve"> (</w:t>
      </w:r>
      <w:r w:rsidRPr="00731548">
        <w:rPr>
          <w:rFonts w:eastAsiaTheme="minorEastAsia"/>
          <w:lang w:eastAsia="zh-TW"/>
        </w:rPr>
        <w:t>《跟古代名人學家風家教》</w:t>
      </w:r>
      <w:r w:rsidRPr="00731548">
        <w:t xml:space="preserve">). Beijing: </w:t>
      </w:r>
      <w:r w:rsidRPr="00731548">
        <w:rPr>
          <w:color w:val="000000" w:themeColor="text1"/>
        </w:rPr>
        <w:t>The Commercial Press International.</w:t>
      </w:r>
    </w:p>
    <w:p w14:paraId="27744F49" w14:textId="77777777" w:rsidR="0072005B" w:rsidRPr="00731548" w:rsidRDefault="0072005B" w:rsidP="00340F21">
      <w:pPr>
        <w:spacing w:line="276" w:lineRule="auto"/>
        <w:rPr>
          <w:rFonts w:eastAsiaTheme="minorEastAsia"/>
          <w:lang w:eastAsia="zh-TW"/>
        </w:rPr>
      </w:pPr>
    </w:p>
    <w:p w14:paraId="34126010" w14:textId="048413F3" w:rsidR="0072005B" w:rsidRPr="00731548" w:rsidRDefault="0082452C" w:rsidP="00340F21">
      <w:pPr>
        <w:snapToGrid w:val="0"/>
        <w:spacing w:line="276" w:lineRule="auto"/>
        <w:ind w:left="569" w:hangingChars="237" w:hanging="569"/>
      </w:pPr>
      <w:r w:rsidRPr="00731548">
        <w:rPr>
          <w:color w:val="000000"/>
        </w:rPr>
        <w:t>FEI Xiaotong</w:t>
      </w:r>
      <w:r w:rsidR="009C18A6" w:rsidRPr="00731548">
        <w:rPr>
          <w:color w:val="000000"/>
        </w:rPr>
        <w:t xml:space="preserve"> </w:t>
      </w:r>
      <w:r w:rsidR="009C18A6" w:rsidRPr="00731548">
        <w:rPr>
          <w:rFonts w:eastAsiaTheme="minorEastAsia"/>
        </w:rPr>
        <w:t>(</w:t>
      </w:r>
      <w:r w:rsidR="009C18A6" w:rsidRPr="00731548">
        <w:rPr>
          <w:rFonts w:eastAsiaTheme="minorEastAsia"/>
          <w:lang w:eastAsia="zh-TW"/>
        </w:rPr>
        <w:t>2005</w:t>
      </w:r>
      <w:r w:rsidR="009C18A6" w:rsidRPr="00731548">
        <w:rPr>
          <w:rFonts w:eastAsiaTheme="minorEastAsia"/>
        </w:rPr>
        <w:t>).</w:t>
      </w:r>
      <w:r w:rsidR="009C18A6" w:rsidRPr="00731548">
        <w:t xml:space="preserve"> </w:t>
      </w:r>
      <w:r w:rsidR="009C18A6" w:rsidRPr="00731548">
        <w:rPr>
          <w:i/>
          <w:iCs/>
          <w:color w:val="000000" w:themeColor="text1"/>
        </w:rPr>
        <w:t>From the Soil—The Foundations of Chinese Society</w:t>
      </w:r>
      <w:r w:rsidR="009C18A6" w:rsidRPr="00731548">
        <w:t xml:space="preserve"> (</w:t>
      </w:r>
      <w:r w:rsidR="009C18A6" w:rsidRPr="00731548">
        <w:rPr>
          <w:rFonts w:eastAsiaTheme="minorEastAsia"/>
          <w:lang w:eastAsia="zh-TW"/>
        </w:rPr>
        <w:t>《鄉土中國》</w:t>
      </w:r>
      <w:r w:rsidR="009C18A6" w:rsidRPr="00731548">
        <w:t>). Beijing: Beijing Publishing House.</w:t>
      </w:r>
    </w:p>
    <w:p w14:paraId="59FE1277" w14:textId="77777777" w:rsidR="00354220" w:rsidRPr="00731548" w:rsidRDefault="00354220" w:rsidP="00340F21">
      <w:pPr>
        <w:snapToGrid w:val="0"/>
        <w:spacing w:line="276" w:lineRule="auto"/>
        <w:ind w:left="569" w:hangingChars="237" w:hanging="569"/>
        <w:rPr>
          <w:rFonts w:eastAsiaTheme="minorEastAsia"/>
          <w:lang w:eastAsia="zh-TW"/>
        </w:rPr>
      </w:pPr>
    </w:p>
    <w:p w14:paraId="3FFC16A9" w14:textId="0D2F4B31" w:rsidR="0072005B" w:rsidRPr="00731548" w:rsidRDefault="0082452C" w:rsidP="00340F21">
      <w:pPr>
        <w:snapToGrid w:val="0"/>
        <w:spacing w:line="276" w:lineRule="auto"/>
        <w:ind w:left="569" w:hangingChars="237" w:hanging="569"/>
      </w:pPr>
      <w:r w:rsidRPr="00731548">
        <w:rPr>
          <w:color w:val="000000"/>
        </w:rPr>
        <w:t>DENG W</w:t>
      </w:r>
      <w:r w:rsidR="00A52E6A" w:rsidRPr="00731548">
        <w:rPr>
          <w:color w:val="000000"/>
        </w:rPr>
        <w:t>e</w:t>
      </w:r>
      <w:r w:rsidRPr="00731548">
        <w:rPr>
          <w:color w:val="000000"/>
        </w:rPr>
        <w:t>izhi, XU Rong</w:t>
      </w:r>
      <w:r w:rsidR="009C18A6" w:rsidRPr="00731548">
        <w:rPr>
          <w:rFonts w:eastAsiaTheme="minorEastAsia"/>
        </w:rPr>
        <w:t xml:space="preserve"> (</w:t>
      </w:r>
      <w:r w:rsidR="009C18A6" w:rsidRPr="00731548">
        <w:rPr>
          <w:rFonts w:eastAsiaTheme="minorEastAsia"/>
          <w:lang w:eastAsia="zh-TW"/>
        </w:rPr>
        <w:t>2001</w:t>
      </w:r>
      <w:r w:rsidR="009C18A6" w:rsidRPr="00731548">
        <w:rPr>
          <w:rFonts w:eastAsiaTheme="minorEastAsia"/>
        </w:rPr>
        <w:t xml:space="preserve">). </w:t>
      </w:r>
      <w:r w:rsidR="009C18A6" w:rsidRPr="00731548">
        <w:rPr>
          <w:rFonts w:eastAsiaTheme="minorEastAsia"/>
          <w:i/>
          <w:iCs/>
        </w:rPr>
        <w:t>Family Sociology</w:t>
      </w:r>
      <w:r w:rsidR="009C18A6" w:rsidRPr="00731548">
        <w:rPr>
          <w:rFonts w:eastAsiaTheme="minorEastAsia"/>
        </w:rPr>
        <w:t xml:space="preserve"> (</w:t>
      </w:r>
      <w:r w:rsidR="009C18A6" w:rsidRPr="00731548">
        <w:rPr>
          <w:rFonts w:eastAsiaTheme="minorEastAsia"/>
          <w:lang w:eastAsia="zh-TW"/>
        </w:rPr>
        <w:t>《家庭社會學》</w:t>
      </w:r>
      <w:r w:rsidR="009C18A6" w:rsidRPr="00731548">
        <w:t>). Beijing: China Social Science Press.</w:t>
      </w:r>
    </w:p>
    <w:p w14:paraId="6A643BD0" w14:textId="77777777" w:rsidR="00354220" w:rsidRPr="00731548" w:rsidRDefault="00354220" w:rsidP="00340F21">
      <w:pPr>
        <w:snapToGrid w:val="0"/>
        <w:spacing w:line="276" w:lineRule="auto"/>
        <w:ind w:left="569" w:hangingChars="237" w:hanging="569"/>
        <w:rPr>
          <w:rFonts w:eastAsiaTheme="minorEastAsia"/>
          <w:lang w:eastAsia="zh-TW"/>
        </w:rPr>
      </w:pPr>
    </w:p>
    <w:p w14:paraId="44FE2ADC" w14:textId="4329C2BD" w:rsidR="0072005B" w:rsidRPr="00731548" w:rsidRDefault="009C18A6" w:rsidP="00340F21">
      <w:pPr>
        <w:snapToGrid w:val="0"/>
        <w:spacing w:line="276" w:lineRule="auto"/>
        <w:ind w:left="850" w:hangingChars="354" w:hanging="850"/>
        <w:rPr>
          <w:rFonts w:eastAsiaTheme="minorEastAsia"/>
        </w:rPr>
      </w:pPr>
      <w:r w:rsidRPr="00731548">
        <w:rPr>
          <w:rFonts w:eastAsiaTheme="minorEastAsia"/>
        </w:rPr>
        <w:t>Eshleman, J. R.</w:t>
      </w:r>
      <w:r w:rsidRPr="00731548">
        <w:rPr>
          <w:rFonts w:eastAsiaTheme="minorEastAsia"/>
          <w:lang w:eastAsia="zh-TW"/>
        </w:rPr>
        <w:t>（</w:t>
      </w:r>
      <w:r w:rsidRPr="00731548">
        <w:rPr>
          <w:rFonts w:eastAsiaTheme="minorEastAsia"/>
          <w:lang w:eastAsia="zh-TW"/>
        </w:rPr>
        <w:t>2</w:t>
      </w:r>
      <w:r w:rsidRPr="00731548">
        <w:rPr>
          <w:rFonts w:eastAsiaTheme="minorEastAsia"/>
        </w:rPr>
        <w:t>003</w:t>
      </w:r>
      <w:r w:rsidRPr="00731548">
        <w:rPr>
          <w:rFonts w:eastAsiaTheme="minorEastAsia"/>
        </w:rPr>
        <w:t>）</w:t>
      </w:r>
      <w:r w:rsidRPr="00731548">
        <w:rPr>
          <w:rFonts w:eastAsiaTheme="minorEastAsia"/>
        </w:rPr>
        <w:t xml:space="preserve">. </w:t>
      </w:r>
      <w:r w:rsidRPr="00731548">
        <w:rPr>
          <w:rFonts w:eastAsiaTheme="minorEastAsia"/>
          <w:i/>
          <w:iCs/>
        </w:rPr>
        <w:t>The family: An introduction</w:t>
      </w:r>
      <w:r w:rsidRPr="00731548">
        <w:rPr>
          <w:rFonts w:eastAsiaTheme="minorEastAsia"/>
        </w:rPr>
        <w:t>. Boston, MA: Allyn &amp; Bacon.</w:t>
      </w:r>
    </w:p>
    <w:p w14:paraId="3420980A" w14:textId="77777777" w:rsidR="00354220" w:rsidRPr="00731548" w:rsidRDefault="00354220" w:rsidP="00340F21">
      <w:pPr>
        <w:snapToGrid w:val="0"/>
        <w:spacing w:line="276" w:lineRule="auto"/>
        <w:ind w:left="850" w:hangingChars="354" w:hanging="850"/>
        <w:rPr>
          <w:rFonts w:eastAsiaTheme="minorEastAsia"/>
        </w:rPr>
      </w:pPr>
    </w:p>
    <w:p w14:paraId="65BF0F1D" w14:textId="4302FB80" w:rsidR="0072005B" w:rsidRPr="00731548" w:rsidRDefault="009C18A6" w:rsidP="00340F21">
      <w:pPr>
        <w:snapToGrid w:val="0"/>
        <w:spacing w:line="276" w:lineRule="auto"/>
        <w:ind w:left="569" w:hangingChars="237" w:hanging="569"/>
        <w:rPr>
          <w:rFonts w:eastAsiaTheme="minorEastAsia"/>
        </w:rPr>
      </w:pPr>
      <w:r w:rsidRPr="00731548">
        <w:rPr>
          <w:rFonts w:eastAsiaTheme="minorEastAsia"/>
          <w:lang w:eastAsia="zh-TW"/>
        </w:rPr>
        <w:t>Ma, R.</w:t>
      </w:r>
      <w:r w:rsidRPr="00731548">
        <w:rPr>
          <w:rFonts w:eastAsiaTheme="minorEastAsia"/>
          <w:lang w:eastAsia="zh-TW"/>
        </w:rPr>
        <w:t>（</w:t>
      </w:r>
      <w:r w:rsidRPr="00731548">
        <w:rPr>
          <w:rFonts w:eastAsiaTheme="minorEastAsia"/>
          <w:lang w:eastAsia="zh-TW"/>
        </w:rPr>
        <w:t>2007</w:t>
      </w:r>
      <w:r w:rsidRPr="00731548">
        <w:rPr>
          <w:rFonts w:eastAsiaTheme="minorEastAsia"/>
          <w:lang w:eastAsia="zh-TW"/>
        </w:rPr>
        <w:t>）</w:t>
      </w:r>
      <w:r w:rsidRPr="00731548">
        <w:rPr>
          <w:rFonts w:eastAsiaTheme="minorEastAsia"/>
          <w:lang w:eastAsia="zh-TW"/>
        </w:rPr>
        <w:t xml:space="preserve">. </w:t>
      </w:r>
      <w:r w:rsidRPr="00731548">
        <w:rPr>
          <w:rFonts w:eastAsiaTheme="minorEastAsia"/>
        </w:rPr>
        <w:t xml:space="preserve">The differential </w:t>
      </w:r>
      <w:r w:rsidRPr="00731548">
        <w:rPr>
          <w:rFonts w:eastAsiaTheme="minorEastAsia"/>
          <w:lang w:eastAsia="zh-TW"/>
        </w:rPr>
        <w:t>m</w:t>
      </w:r>
      <w:r w:rsidRPr="00731548">
        <w:rPr>
          <w:rFonts w:eastAsiaTheme="minorEastAsia"/>
        </w:rPr>
        <w:t>ode of association: Understanding of traditional Chinese social structure and the behaviors of the Chinese people</w:t>
      </w:r>
      <w:r w:rsidRPr="00731548">
        <w:rPr>
          <w:rFonts w:eastAsiaTheme="minorEastAsia"/>
          <w:lang w:eastAsia="zh-TW"/>
        </w:rPr>
        <w:t>.</w:t>
      </w:r>
      <w:r w:rsidRPr="00731548">
        <w:rPr>
          <w:rFonts w:eastAsiaTheme="minorEastAsia"/>
        </w:rPr>
        <w:t xml:space="preserve"> </w:t>
      </w:r>
      <w:r w:rsidRPr="00731548">
        <w:rPr>
          <w:rFonts w:eastAsiaTheme="minorEastAsia"/>
          <w:i/>
          <w:iCs/>
        </w:rPr>
        <w:t>Journal of Peking University (Philosophy and Social Sciences), 44</w:t>
      </w:r>
      <w:r w:rsidRPr="00731548">
        <w:rPr>
          <w:rFonts w:eastAsiaTheme="minorEastAsia"/>
          <w:lang w:eastAsia="zh-TW"/>
        </w:rPr>
        <w:t>(</w:t>
      </w:r>
      <w:r w:rsidRPr="00731548">
        <w:rPr>
          <w:rFonts w:eastAsiaTheme="minorEastAsia"/>
        </w:rPr>
        <w:t>2), 131–142.</w:t>
      </w:r>
    </w:p>
    <w:p w14:paraId="647731CB" w14:textId="77777777" w:rsidR="00354220" w:rsidRPr="00731548" w:rsidRDefault="00354220" w:rsidP="00340F21">
      <w:pPr>
        <w:snapToGrid w:val="0"/>
        <w:spacing w:line="276" w:lineRule="auto"/>
        <w:ind w:left="569" w:hangingChars="237" w:hanging="569"/>
        <w:rPr>
          <w:rFonts w:eastAsiaTheme="minorEastAsia"/>
        </w:rPr>
      </w:pPr>
    </w:p>
    <w:p w14:paraId="6DB3B987" w14:textId="0C5B3810" w:rsidR="0072005B" w:rsidRPr="00731548" w:rsidRDefault="009C18A6" w:rsidP="00340F21">
      <w:pPr>
        <w:snapToGrid w:val="0"/>
        <w:spacing w:line="276" w:lineRule="auto"/>
        <w:ind w:left="569" w:hangingChars="237" w:hanging="569"/>
        <w:rPr>
          <w:rFonts w:eastAsiaTheme="minorEastAsia"/>
        </w:rPr>
      </w:pPr>
      <w:r w:rsidRPr="00731548">
        <w:rPr>
          <w:rFonts w:eastAsiaTheme="minorEastAsia"/>
        </w:rPr>
        <w:t>Northouse</w:t>
      </w:r>
      <w:r w:rsidRPr="00731548">
        <w:rPr>
          <w:rFonts w:eastAsiaTheme="minorEastAsia"/>
          <w:lang w:eastAsia="zh-TW"/>
        </w:rPr>
        <w:t>,</w:t>
      </w:r>
      <w:r w:rsidRPr="00731548">
        <w:rPr>
          <w:rFonts w:eastAsiaTheme="minorEastAsia"/>
        </w:rPr>
        <w:t xml:space="preserve"> P. G.</w:t>
      </w:r>
      <w:r w:rsidRPr="00731548">
        <w:rPr>
          <w:rFonts w:eastAsiaTheme="minorEastAsia"/>
          <w:lang w:eastAsia="zh-TW"/>
        </w:rPr>
        <w:t>（</w:t>
      </w:r>
      <w:r w:rsidRPr="00731548">
        <w:rPr>
          <w:rFonts w:eastAsiaTheme="minorEastAsia"/>
        </w:rPr>
        <w:t>2018</w:t>
      </w:r>
      <w:r w:rsidRPr="00731548">
        <w:rPr>
          <w:rFonts w:eastAsiaTheme="minorEastAsia"/>
          <w:lang w:eastAsia="zh-TW"/>
        </w:rPr>
        <w:t>）</w:t>
      </w:r>
      <w:r w:rsidRPr="00731548">
        <w:rPr>
          <w:rFonts w:eastAsiaTheme="minorEastAsia"/>
        </w:rPr>
        <w:t xml:space="preserve">. </w:t>
      </w:r>
      <w:r w:rsidRPr="00731548">
        <w:rPr>
          <w:rFonts w:eastAsiaTheme="minorEastAsia"/>
          <w:i/>
          <w:iCs/>
        </w:rPr>
        <w:t>Introduction to Leadership: Concepts and Practice</w:t>
      </w:r>
      <w:r w:rsidRPr="00731548">
        <w:rPr>
          <w:rFonts w:eastAsiaTheme="minorEastAsia"/>
          <w:lang w:eastAsia="zh-TW"/>
        </w:rPr>
        <w:t>.</w:t>
      </w:r>
      <w:r w:rsidRPr="00731548">
        <w:rPr>
          <w:rFonts w:eastAsiaTheme="minorEastAsia"/>
        </w:rPr>
        <w:t xml:space="preserve"> Singapore: SAGE.</w:t>
      </w:r>
    </w:p>
    <w:p w14:paraId="228269CC" w14:textId="77777777" w:rsidR="00354220" w:rsidRPr="00731548" w:rsidRDefault="00354220" w:rsidP="00340F21">
      <w:pPr>
        <w:snapToGrid w:val="0"/>
        <w:spacing w:line="276" w:lineRule="auto"/>
        <w:ind w:left="569" w:hangingChars="237" w:hanging="569"/>
        <w:rPr>
          <w:rFonts w:eastAsiaTheme="minorEastAsia"/>
        </w:rPr>
      </w:pPr>
    </w:p>
    <w:p w14:paraId="22E162C3" w14:textId="77777777" w:rsidR="0072005B" w:rsidRPr="00731548" w:rsidRDefault="009C18A6" w:rsidP="00340F21">
      <w:pPr>
        <w:snapToGrid w:val="0"/>
        <w:spacing w:line="276" w:lineRule="auto"/>
        <w:ind w:left="566" w:hangingChars="236" w:hanging="566"/>
        <w:rPr>
          <w:rFonts w:eastAsiaTheme="minorEastAsia"/>
        </w:rPr>
      </w:pPr>
      <w:r w:rsidRPr="00731548">
        <w:rPr>
          <w:rFonts w:eastAsiaTheme="minorEastAsia"/>
        </w:rPr>
        <w:t>Thomas, K. W., &amp; Kilmann, R. H.</w:t>
      </w:r>
      <w:r w:rsidRPr="00731548">
        <w:rPr>
          <w:rFonts w:eastAsiaTheme="minorEastAsia"/>
          <w:lang w:eastAsia="zh-TW"/>
        </w:rPr>
        <w:t>（</w:t>
      </w:r>
      <w:r w:rsidRPr="00731548">
        <w:rPr>
          <w:rFonts w:eastAsiaTheme="minorEastAsia"/>
        </w:rPr>
        <w:t>2004</w:t>
      </w:r>
      <w:r w:rsidRPr="00731548">
        <w:rPr>
          <w:rFonts w:eastAsiaTheme="minorEastAsia"/>
          <w:lang w:eastAsia="zh-TW"/>
        </w:rPr>
        <w:t>）</w:t>
      </w:r>
      <w:r w:rsidRPr="00731548">
        <w:rPr>
          <w:rFonts w:eastAsiaTheme="minorEastAsia"/>
        </w:rPr>
        <w:t xml:space="preserve">. </w:t>
      </w:r>
      <w:r w:rsidRPr="00731548">
        <w:rPr>
          <w:rFonts w:eastAsiaTheme="minorEastAsia"/>
          <w:i/>
          <w:iCs/>
        </w:rPr>
        <w:t xml:space="preserve">Thomas-Kilmann Conflict Mode Instrument </w:t>
      </w:r>
      <w:r w:rsidRPr="00731548">
        <w:rPr>
          <w:rFonts w:eastAsiaTheme="minorEastAsia"/>
        </w:rPr>
        <w:t>(rev. ed.). Mountain View, CA</w:t>
      </w:r>
      <w:r w:rsidRPr="00731548">
        <w:rPr>
          <w:rFonts w:eastAsiaTheme="minorEastAsia"/>
          <w:lang w:eastAsia="zh-TW"/>
        </w:rPr>
        <w:t xml:space="preserve">: </w:t>
      </w:r>
      <w:r w:rsidRPr="00731548">
        <w:rPr>
          <w:rFonts w:eastAsiaTheme="minorEastAsia"/>
        </w:rPr>
        <w:t>CPP, Inc.</w:t>
      </w:r>
    </w:p>
    <w:p w14:paraId="3B9689EA" w14:textId="77777777" w:rsidR="0072005B" w:rsidRPr="00731548" w:rsidRDefault="009C18A6" w:rsidP="00340F21">
      <w:pPr>
        <w:spacing w:line="276" w:lineRule="auto"/>
      </w:pPr>
      <w:r w:rsidRPr="00731548">
        <w:br w:type="page"/>
      </w:r>
    </w:p>
    <w:p w14:paraId="5CC9A9B0" w14:textId="77777777" w:rsidR="00062093" w:rsidRPr="00731548" w:rsidRDefault="00062093" w:rsidP="00062093">
      <w:pPr>
        <w:spacing w:line="276" w:lineRule="auto"/>
        <w:jc w:val="center"/>
        <w:rPr>
          <w:rFonts w:eastAsia="微軟正黑體"/>
          <w:b/>
          <w:sz w:val="28"/>
          <w:szCs w:val="28"/>
        </w:rPr>
      </w:pPr>
    </w:p>
    <w:p w14:paraId="3F7FAF43" w14:textId="77777777" w:rsidR="00062093" w:rsidRPr="00731548" w:rsidRDefault="00062093" w:rsidP="00062093">
      <w:pPr>
        <w:spacing w:line="276" w:lineRule="auto"/>
        <w:jc w:val="center"/>
        <w:rPr>
          <w:rFonts w:eastAsia="微軟正黑體"/>
          <w:b/>
          <w:sz w:val="28"/>
          <w:szCs w:val="28"/>
        </w:rPr>
      </w:pPr>
    </w:p>
    <w:p w14:paraId="20736D84" w14:textId="77777777" w:rsidR="00062093" w:rsidRPr="00731548" w:rsidRDefault="00062093" w:rsidP="00062093">
      <w:pPr>
        <w:spacing w:line="276" w:lineRule="auto"/>
        <w:jc w:val="center"/>
        <w:rPr>
          <w:rFonts w:eastAsia="微軟正黑體"/>
          <w:b/>
          <w:sz w:val="28"/>
          <w:szCs w:val="28"/>
        </w:rPr>
      </w:pPr>
    </w:p>
    <w:p w14:paraId="073D2212" w14:textId="77777777" w:rsidR="00062093" w:rsidRPr="00731548" w:rsidRDefault="00062093" w:rsidP="00062093">
      <w:pPr>
        <w:spacing w:line="276" w:lineRule="auto"/>
        <w:jc w:val="center"/>
        <w:rPr>
          <w:rFonts w:eastAsia="微軟正黑體"/>
          <w:b/>
          <w:sz w:val="28"/>
          <w:szCs w:val="28"/>
        </w:rPr>
      </w:pPr>
    </w:p>
    <w:p w14:paraId="4F50BA18" w14:textId="77777777" w:rsidR="00062093" w:rsidRPr="00731548" w:rsidRDefault="00062093" w:rsidP="00062093">
      <w:pPr>
        <w:spacing w:line="276" w:lineRule="auto"/>
        <w:jc w:val="center"/>
        <w:rPr>
          <w:rFonts w:eastAsia="微軟正黑體"/>
          <w:b/>
          <w:sz w:val="28"/>
          <w:szCs w:val="28"/>
        </w:rPr>
      </w:pPr>
    </w:p>
    <w:p w14:paraId="67001557" w14:textId="77777777" w:rsidR="00062093" w:rsidRPr="00731548" w:rsidRDefault="00062093" w:rsidP="00062093">
      <w:pPr>
        <w:spacing w:line="276" w:lineRule="auto"/>
        <w:jc w:val="center"/>
        <w:rPr>
          <w:rFonts w:eastAsia="微軟正黑體"/>
          <w:b/>
          <w:sz w:val="28"/>
          <w:szCs w:val="28"/>
        </w:rPr>
      </w:pPr>
    </w:p>
    <w:p w14:paraId="093F96A8" w14:textId="77777777" w:rsidR="00062093" w:rsidRPr="00731548" w:rsidRDefault="00062093" w:rsidP="00062093">
      <w:pPr>
        <w:spacing w:line="276" w:lineRule="auto"/>
        <w:jc w:val="center"/>
        <w:rPr>
          <w:rFonts w:eastAsia="微軟正黑體"/>
          <w:b/>
          <w:sz w:val="28"/>
          <w:szCs w:val="28"/>
        </w:rPr>
      </w:pPr>
    </w:p>
    <w:p w14:paraId="67835BA8" w14:textId="77777777" w:rsidR="00062093" w:rsidRPr="00731548" w:rsidRDefault="00062093" w:rsidP="00062093">
      <w:pPr>
        <w:spacing w:line="276" w:lineRule="auto"/>
        <w:jc w:val="center"/>
        <w:rPr>
          <w:rFonts w:eastAsia="微軟正黑體"/>
          <w:b/>
          <w:sz w:val="28"/>
          <w:szCs w:val="28"/>
        </w:rPr>
      </w:pPr>
    </w:p>
    <w:p w14:paraId="356037D0" w14:textId="77777777" w:rsidR="00062093" w:rsidRPr="00731548" w:rsidRDefault="00062093" w:rsidP="00062093">
      <w:pPr>
        <w:spacing w:line="276" w:lineRule="auto"/>
        <w:jc w:val="center"/>
        <w:rPr>
          <w:rFonts w:eastAsia="微軟正黑體"/>
          <w:b/>
          <w:sz w:val="28"/>
          <w:szCs w:val="28"/>
        </w:rPr>
      </w:pPr>
    </w:p>
    <w:p w14:paraId="474A0319" w14:textId="77777777" w:rsidR="00062093" w:rsidRPr="00731548" w:rsidRDefault="00062093" w:rsidP="00062093">
      <w:pPr>
        <w:spacing w:line="276" w:lineRule="auto"/>
        <w:jc w:val="center"/>
        <w:rPr>
          <w:rFonts w:eastAsia="微軟正黑體"/>
          <w:b/>
          <w:sz w:val="28"/>
          <w:szCs w:val="28"/>
        </w:rPr>
      </w:pPr>
    </w:p>
    <w:p w14:paraId="7D65BC6E" w14:textId="77777777" w:rsidR="00062093" w:rsidRPr="00731548" w:rsidRDefault="00062093" w:rsidP="00062093">
      <w:pPr>
        <w:spacing w:line="276" w:lineRule="auto"/>
        <w:jc w:val="center"/>
        <w:rPr>
          <w:rFonts w:eastAsia="微軟正黑體"/>
          <w:b/>
          <w:sz w:val="28"/>
          <w:szCs w:val="28"/>
        </w:rPr>
      </w:pPr>
    </w:p>
    <w:p w14:paraId="42FACCCF" w14:textId="77777777" w:rsidR="00062093" w:rsidRPr="00731548" w:rsidRDefault="00062093" w:rsidP="00062093">
      <w:pPr>
        <w:jc w:val="center"/>
        <w:rPr>
          <w:b/>
          <w:sz w:val="28"/>
          <w:szCs w:val="28"/>
        </w:rPr>
      </w:pPr>
      <w:r w:rsidRPr="00731548">
        <w:rPr>
          <w:b/>
          <w:sz w:val="28"/>
          <w:szCs w:val="28"/>
        </w:rPr>
        <w:t>(Blank Page)</w:t>
      </w:r>
    </w:p>
    <w:p w14:paraId="1F0AEF8A" w14:textId="77777777" w:rsidR="0072005B" w:rsidRPr="00731548" w:rsidRDefault="009C18A6">
      <w:pPr>
        <w:spacing w:after="200" w:line="276" w:lineRule="auto"/>
        <w:rPr>
          <w:rFonts w:eastAsia="新細明體"/>
          <w:b/>
        </w:rPr>
      </w:pPr>
      <w:r w:rsidRPr="00731548">
        <w:rPr>
          <w:rFonts w:eastAsia="微軟正黑體"/>
          <w:b/>
          <w:sz w:val="28"/>
          <w:szCs w:val="28"/>
          <w:lang w:eastAsia="zh-TW"/>
        </w:rPr>
        <w:br w:type="page"/>
      </w:r>
    </w:p>
    <w:p w14:paraId="01945582" w14:textId="77777777" w:rsidR="0072005B" w:rsidRPr="00731548" w:rsidRDefault="0072005B">
      <w:pPr>
        <w:spacing w:after="200" w:line="276" w:lineRule="auto"/>
        <w:rPr>
          <w:rFonts w:eastAsiaTheme="minorEastAsia"/>
          <w:bCs/>
          <w:lang w:eastAsia="zh-TW"/>
        </w:rPr>
      </w:pPr>
    </w:p>
    <w:p w14:paraId="32A0FD92" w14:textId="77777777" w:rsidR="0072005B" w:rsidRPr="00731548" w:rsidRDefault="009C18A6">
      <w:pPr>
        <w:spacing w:after="200" w:line="276" w:lineRule="auto"/>
        <w:rPr>
          <w:rFonts w:eastAsiaTheme="minorEastAsia"/>
          <w:bCs/>
          <w:lang w:eastAsia="zh-TW"/>
        </w:rPr>
      </w:pPr>
      <w:r w:rsidRPr="00731548">
        <w:rPr>
          <w:noProof/>
          <w:lang w:val="en-US"/>
        </w:rPr>
        <w:drawing>
          <wp:anchor distT="0" distB="0" distL="114300" distR="114300" simplePos="0" relativeHeight="251693056" behindDoc="1" locked="0" layoutInCell="1" allowOverlap="1" wp14:anchorId="568E2AEF" wp14:editId="69E625DA">
            <wp:simplePos x="0" y="0"/>
            <wp:positionH relativeFrom="column">
              <wp:posOffset>-1180465</wp:posOffset>
            </wp:positionH>
            <wp:positionV relativeFrom="paragraph">
              <wp:posOffset>-1339850</wp:posOffset>
            </wp:positionV>
            <wp:extent cx="7665085" cy="10800715"/>
            <wp:effectExtent l="0" t="0" r="12065" b="635"/>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500"/>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7665085" cy="10800715"/>
                    </a:xfrm>
                    <a:prstGeom prst="rect">
                      <a:avLst/>
                    </a:prstGeom>
                  </pic:spPr>
                </pic:pic>
              </a:graphicData>
            </a:graphic>
          </wp:anchor>
        </w:drawing>
      </w:r>
    </w:p>
    <w:p w14:paraId="652C9D5C" w14:textId="77777777" w:rsidR="0072005B" w:rsidRPr="00731548" w:rsidRDefault="0072005B">
      <w:pPr>
        <w:widowControl w:val="0"/>
        <w:spacing w:line="276" w:lineRule="auto"/>
        <w:ind w:left="567" w:hanging="567"/>
        <w:rPr>
          <w:rFonts w:eastAsiaTheme="minorEastAsia"/>
          <w:bCs/>
          <w:lang w:eastAsia="zh-TW"/>
        </w:rPr>
      </w:pPr>
    </w:p>
    <w:p w14:paraId="7B9DB729" w14:textId="77777777" w:rsidR="0072005B" w:rsidRPr="00AD6D9C" w:rsidRDefault="009C18A6">
      <w:pPr>
        <w:ind w:left="850" w:hangingChars="354" w:hanging="850"/>
      </w:pPr>
      <w:r w:rsidRPr="00731548">
        <w:rPr>
          <w:noProof/>
          <w:lang w:val="en-US"/>
        </w:rPr>
        <w:drawing>
          <wp:anchor distT="0" distB="0" distL="114300" distR="114300" simplePos="0" relativeHeight="251596800" behindDoc="1" locked="0" layoutInCell="1" allowOverlap="1" wp14:anchorId="75550B91" wp14:editId="3D470D56">
            <wp:simplePos x="0" y="0"/>
            <wp:positionH relativeFrom="column">
              <wp:posOffset>-1414145</wp:posOffset>
            </wp:positionH>
            <wp:positionV relativeFrom="paragraph">
              <wp:posOffset>2470785</wp:posOffset>
            </wp:positionV>
            <wp:extent cx="7665085" cy="10800715"/>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sectPr w:rsidR="0072005B" w:rsidRPr="00AD6D9C">
      <w:pgSz w:w="11900" w:h="16840"/>
      <w:pgMar w:top="1440" w:right="1803" w:bottom="1440" w:left="1803"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3B05D" w14:textId="77777777" w:rsidR="00083E5F" w:rsidRDefault="00083E5F">
      <w:r>
        <w:separator/>
      </w:r>
    </w:p>
  </w:endnote>
  <w:endnote w:type="continuationSeparator" w:id="0">
    <w:p w14:paraId="0F5B8181" w14:textId="77777777" w:rsidR="00083E5F" w:rsidRDefault="00083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rPr>
        <w:sz w:val="20"/>
        <w:szCs w:val="20"/>
      </w:rPr>
    </w:sdtEndPr>
    <w:sdtContent>
      <w:p w14:paraId="58ED9D61" w14:textId="730EFF73" w:rsidR="00DD13DE" w:rsidRDefault="00DD13DE">
        <w:pPr>
          <w:pStyle w:val="af2"/>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F8358A" w:rsidRPr="00F8358A">
          <w:rPr>
            <w:noProof/>
            <w:sz w:val="20"/>
            <w:szCs w:val="20"/>
            <w:lang w:val="zh-TW"/>
          </w:rPr>
          <w:t>2</w:t>
        </w:r>
        <w:r>
          <w:rPr>
            <w:sz w:val="20"/>
            <w:szCs w:val="20"/>
          </w:rPr>
          <w:fldChar w:fldCharType="end"/>
        </w:r>
      </w:p>
    </w:sdtContent>
  </w:sdt>
  <w:p w14:paraId="2EBB7E83" w14:textId="77777777" w:rsidR="00DD13DE" w:rsidRDefault="00DD13D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C5B15" w14:textId="77777777" w:rsidR="00083E5F" w:rsidRDefault="00083E5F">
      <w:r>
        <w:separator/>
      </w:r>
    </w:p>
  </w:footnote>
  <w:footnote w:type="continuationSeparator" w:id="0">
    <w:p w14:paraId="0CD46CFC" w14:textId="77777777" w:rsidR="00083E5F" w:rsidRDefault="00083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6C1B8" w14:textId="77777777" w:rsidR="00DD13DE" w:rsidRDefault="00DD13DE">
    <w:pPr>
      <w:pStyle w:val="af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1"/>
        </w:tabs>
        <w:ind w:leftChars="200" w:left="361" w:hangingChars="200" w:hanging="360"/>
      </w:pPr>
      <w:rPr>
        <w:rFonts w:ascii="Wingdings" w:hAnsi="Wingdings" w:hint="default"/>
      </w:rPr>
    </w:lvl>
  </w:abstractNum>
  <w:abstractNum w:abstractNumId="1" w15:restartNumberingAfterBreak="0">
    <w:nsid w:val="03CA7DD2"/>
    <w:multiLevelType w:val="multilevel"/>
    <w:tmpl w:val="03CA7DD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 w15:restartNumberingAfterBreak="0">
    <w:nsid w:val="044205F0"/>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59C50D4"/>
    <w:multiLevelType w:val="hybridMultilevel"/>
    <w:tmpl w:val="8C423E9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F462E1D"/>
    <w:multiLevelType w:val="multilevel"/>
    <w:tmpl w:val="0F462E1D"/>
    <w:lvl w:ilvl="0">
      <w:start w:val="1"/>
      <w:numFmt w:val="decimal"/>
      <w:lvlText w:val="(%1)"/>
      <w:lvlJc w:val="left"/>
      <w:pPr>
        <w:ind w:left="480" w:hanging="480"/>
      </w:pPr>
      <w:rPr>
        <w:rFonts w:hint="eastAsia"/>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10D20783"/>
    <w:multiLevelType w:val="multilevel"/>
    <w:tmpl w:val="10D20783"/>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124B0150"/>
    <w:multiLevelType w:val="multilevel"/>
    <w:tmpl w:val="124B0150"/>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12796E11"/>
    <w:multiLevelType w:val="multilevel"/>
    <w:tmpl w:val="12796E11"/>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8" w15:restartNumberingAfterBreak="0">
    <w:nsid w:val="15476FAC"/>
    <w:multiLevelType w:val="multilevel"/>
    <w:tmpl w:val="636A3B08"/>
    <w:lvl w:ilvl="0">
      <w:numFmt w:val="bullet"/>
      <w:lvlText w:val="-"/>
      <w:lvlJc w:val="left"/>
      <w:pPr>
        <w:ind w:left="480" w:hanging="480"/>
      </w:pPr>
      <w:rPr>
        <w:rFonts w:ascii="Times New Roman" w:eastAsia="SimSun" w:hAnsi="Times New Roman" w:cs="Times New Roman"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159F1D51"/>
    <w:multiLevelType w:val="multilevel"/>
    <w:tmpl w:val="159F1D51"/>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7497F28"/>
    <w:multiLevelType w:val="hybridMultilevel"/>
    <w:tmpl w:val="E646AA8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191144DA"/>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2" w15:restartNumberingAfterBreak="0">
    <w:nsid w:val="20EF17E8"/>
    <w:multiLevelType w:val="multilevel"/>
    <w:tmpl w:val="20EF17E8"/>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3" w15:restartNumberingAfterBreak="0">
    <w:nsid w:val="25F13D12"/>
    <w:multiLevelType w:val="multilevel"/>
    <w:tmpl w:val="25F13D12"/>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2DA8302D"/>
    <w:multiLevelType w:val="multilevel"/>
    <w:tmpl w:val="2DA8302D"/>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2DCE6594"/>
    <w:multiLevelType w:val="multilevel"/>
    <w:tmpl w:val="93C46272"/>
    <w:lvl w:ilvl="0">
      <w:start w:val="1"/>
      <w:numFmt w:val="bullet"/>
      <w:lvlText w:val="-"/>
      <w:lvlJc w:val="left"/>
      <w:pPr>
        <w:ind w:left="480" w:hanging="480"/>
      </w:pPr>
      <w:rPr>
        <w:rFonts w:ascii="新細明體" w:eastAsia="新細明體" w:hAnsi="新細明體"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2F91199A"/>
    <w:multiLevelType w:val="multilevel"/>
    <w:tmpl w:val="191144DA"/>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7" w15:restartNumberingAfterBreak="0">
    <w:nsid w:val="31D60A16"/>
    <w:multiLevelType w:val="multilevel"/>
    <w:tmpl w:val="8244DE82"/>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8" w15:restartNumberingAfterBreak="0">
    <w:nsid w:val="35373547"/>
    <w:multiLevelType w:val="multilevel"/>
    <w:tmpl w:val="35373547"/>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19" w15:restartNumberingAfterBreak="0">
    <w:nsid w:val="384031D7"/>
    <w:multiLevelType w:val="hybridMultilevel"/>
    <w:tmpl w:val="BBDA4CD8"/>
    <w:lvl w:ilvl="0" w:tplc="FE78ECEC">
      <w:start w:val="20"/>
      <w:numFmt w:val="bullet"/>
      <w:lvlText w:val="-"/>
      <w:lvlJc w:val="left"/>
      <w:pPr>
        <w:ind w:left="394" w:hanging="360"/>
      </w:pPr>
      <w:rPr>
        <w:rFonts w:ascii="Times New Roman" w:eastAsia="新細明體" w:hAnsi="Times New Roman" w:cs="Times New Roman" w:hint="default"/>
        <w:b w:val="0"/>
        <w:color w:val="000000" w:themeColor="text1"/>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20" w15:restartNumberingAfterBreak="0">
    <w:nsid w:val="3AE3495B"/>
    <w:multiLevelType w:val="multilevel"/>
    <w:tmpl w:val="967C8D2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1" w15:restartNumberingAfterBreak="0">
    <w:nsid w:val="3E266605"/>
    <w:multiLevelType w:val="multilevel"/>
    <w:tmpl w:val="3E266605"/>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3FA85417"/>
    <w:multiLevelType w:val="multilevel"/>
    <w:tmpl w:val="3FA85417"/>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405F47A0"/>
    <w:multiLevelType w:val="multilevel"/>
    <w:tmpl w:val="FE1C19EA"/>
    <w:lvl w:ilvl="0">
      <w:start w:val="1"/>
      <w:numFmt w:val="decimal"/>
      <w:lvlText w:val="%1."/>
      <w:lvlJc w:val="left"/>
      <w:pPr>
        <w:ind w:left="480" w:hanging="480"/>
      </w:pPr>
      <w:rPr>
        <w:rFonts w:hint="default"/>
        <w:b/>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4"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45051DBF"/>
    <w:multiLevelType w:val="multilevel"/>
    <w:tmpl w:val="45051DBF"/>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6" w15:restartNumberingAfterBreak="0">
    <w:nsid w:val="46126374"/>
    <w:multiLevelType w:val="multilevel"/>
    <w:tmpl w:val="46126374"/>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7" w15:restartNumberingAfterBreak="0">
    <w:nsid w:val="46F31868"/>
    <w:multiLevelType w:val="multilevel"/>
    <w:tmpl w:val="D2C21C9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8" w15:restartNumberingAfterBreak="0">
    <w:nsid w:val="4F40115B"/>
    <w:multiLevelType w:val="multilevel"/>
    <w:tmpl w:val="4F40115B"/>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50A63219"/>
    <w:multiLevelType w:val="multilevel"/>
    <w:tmpl w:val="50A63219"/>
    <w:lvl w:ilvl="0">
      <w:start w:val="2"/>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0" w15:restartNumberingAfterBreak="0">
    <w:nsid w:val="527A49EC"/>
    <w:multiLevelType w:val="multilevel"/>
    <w:tmpl w:val="527A49EC"/>
    <w:lvl w:ilvl="0">
      <w:start w:val="1"/>
      <w:numFmt w:val="decimal"/>
      <w:lvlText w:val="%1."/>
      <w:lvlJc w:val="left"/>
      <w:pPr>
        <w:ind w:left="480" w:hanging="480"/>
      </w:pPr>
      <w:rPr>
        <w:rFonts w:hint="eastAsia"/>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59D16B98"/>
    <w:multiLevelType w:val="multilevel"/>
    <w:tmpl w:val="59D16B98"/>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2" w15:restartNumberingAfterBreak="0">
    <w:nsid w:val="5AA35573"/>
    <w:multiLevelType w:val="multilevel"/>
    <w:tmpl w:val="E8F218DE"/>
    <w:lvl w:ilvl="0">
      <w:start w:val="1"/>
      <w:numFmt w:val="decimal"/>
      <w:lvlText w:val="%1."/>
      <w:lvlJc w:val="left"/>
      <w:pPr>
        <w:ind w:left="480" w:hanging="480"/>
      </w:pPr>
      <w:rPr>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5C903ED1"/>
    <w:multiLevelType w:val="multilevel"/>
    <w:tmpl w:val="095C6160"/>
    <w:lvl w:ilvl="0">
      <w:start w:val="20"/>
      <w:numFmt w:val="bullet"/>
      <w:lvlText w:val="-"/>
      <w:lvlJc w:val="left"/>
      <w:pPr>
        <w:ind w:left="1572" w:hanging="480"/>
      </w:pPr>
      <w:rPr>
        <w:rFonts w:ascii="Times New Roman" w:eastAsia="新細明體" w:hAnsi="Times New Roman" w:cs="Times New Roman" w:hint="default"/>
        <w:b w:val="0"/>
        <w:color w:val="000000" w:themeColor="text1"/>
      </w:rPr>
    </w:lvl>
    <w:lvl w:ilvl="1">
      <w:start w:val="1"/>
      <w:numFmt w:val="bullet"/>
      <w:lvlText w:val=""/>
      <w:lvlJc w:val="left"/>
      <w:pPr>
        <w:ind w:left="2052" w:hanging="480"/>
      </w:pPr>
      <w:rPr>
        <w:rFonts w:ascii="Wingdings" w:hAnsi="Wingdings" w:hint="default"/>
      </w:rPr>
    </w:lvl>
    <w:lvl w:ilvl="2">
      <w:start w:val="1"/>
      <w:numFmt w:val="bullet"/>
      <w:lvlText w:val=""/>
      <w:lvlJc w:val="left"/>
      <w:pPr>
        <w:ind w:left="2532" w:hanging="480"/>
      </w:pPr>
      <w:rPr>
        <w:rFonts w:ascii="Wingdings" w:hAnsi="Wingdings" w:hint="default"/>
      </w:rPr>
    </w:lvl>
    <w:lvl w:ilvl="3">
      <w:start w:val="1"/>
      <w:numFmt w:val="bullet"/>
      <w:lvlText w:val=""/>
      <w:lvlJc w:val="left"/>
      <w:pPr>
        <w:ind w:left="3012" w:hanging="480"/>
      </w:pPr>
      <w:rPr>
        <w:rFonts w:ascii="Wingdings" w:hAnsi="Wingdings" w:hint="default"/>
      </w:rPr>
    </w:lvl>
    <w:lvl w:ilvl="4">
      <w:start w:val="1"/>
      <w:numFmt w:val="bullet"/>
      <w:lvlText w:val=""/>
      <w:lvlJc w:val="left"/>
      <w:pPr>
        <w:ind w:left="3492" w:hanging="480"/>
      </w:pPr>
      <w:rPr>
        <w:rFonts w:ascii="Wingdings" w:hAnsi="Wingdings" w:hint="default"/>
      </w:rPr>
    </w:lvl>
    <w:lvl w:ilvl="5">
      <w:start w:val="1"/>
      <w:numFmt w:val="bullet"/>
      <w:lvlText w:val=""/>
      <w:lvlJc w:val="left"/>
      <w:pPr>
        <w:ind w:left="3972" w:hanging="480"/>
      </w:pPr>
      <w:rPr>
        <w:rFonts w:ascii="Wingdings" w:hAnsi="Wingdings" w:hint="default"/>
      </w:rPr>
    </w:lvl>
    <w:lvl w:ilvl="6">
      <w:start w:val="1"/>
      <w:numFmt w:val="bullet"/>
      <w:lvlText w:val=""/>
      <w:lvlJc w:val="left"/>
      <w:pPr>
        <w:ind w:left="4452" w:hanging="480"/>
      </w:pPr>
      <w:rPr>
        <w:rFonts w:ascii="Wingdings" w:hAnsi="Wingdings" w:hint="default"/>
      </w:rPr>
    </w:lvl>
    <w:lvl w:ilvl="7">
      <w:start w:val="1"/>
      <w:numFmt w:val="bullet"/>
      <w:lvlText w:val=""/>
      <w:lvlJc w:val="left"/>
      <w:pPr>
        <w:ind w:left="4932" w:hanging="480"/>
      </w:pPr>
      <w:rPr>
        <w:rFonts w:ascii="Wingdings" w:hAnsi="Wingdings" w:hint="default"/>
      </w:rPr>
    </w:lvl>
    <w:lvl w:ilvl="8">
      <w:start w:val="1"/>
      <w:numFmt w:val="bullet"/>
      <w:lvlText w:val=""/>
      <w:lvlJc w:val="left"/>
      <w:pPr>
        <w:ind w:left="5412" w:hanging="480"/>
      </w:pPr>
      <w:rPr>
        <w:rFonts w:ascii="Wingdings" w:hAnsi="Wingdings" w:hint="default"/>
      </w:rPr>
    </w:lvl>
  </w:abstractNum>
  <w:abstractNum w:abstractNumId="34" w15:restartNumberingAfterBreak="0">
    <w:nsid w:val="60782822"/>
    <w:multiLevelType w:val="multilevel"/>
    <w:tmpl w:val="60782822"/>
    <w:lvl w:ilvl="0">
      <w:start w:val="1"/>
      <w:numFmt w:val="bullet"/>
      <w:lvlText w:val="•"/>
      <w:lvlJc w:val="left"/>
      <w:pPr>
        <w:ind w:left="480" w:hanging="480"/>
      </w:pPr>
      <w:rPr>
        <w:rFonts w:ascii="Times New Roman" w:hAnsi="Times New Roman"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62954695"/>
    <w:multiLevelType w:val="hybridMultilevel"/>
    <w:tmpl w:val="F35CCF78"/>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7" w15:restartNumberingAfterBreak="0">
    <w:nsid w:val="6BA901AF"/>
    <w:multiLevelType w:val="multilevel"/>
    <w:tmpl w:val="6BA901AF"/>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8" w15:restartNumberingAfterBreak="0">
    <w:nsid w:val="6D0A780C"/>
    <w:multiLevelType w:val="multilevel"/>
    <w:tmpl w:val="6D0A780C"/>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70AB1228"/>
    <w:multiLevelType w:val="multilevel"/>
    <w:tmpl w:val="70AB1228"/>
    <w:lvl w:ilvl="0">
      <w:start w:val="1"/>
      <w:numFmt w:val="bullet"/>
      <w:lvlText w:val="•"/>
      <w:lvlJc w:val="left"/>
      <w:pPr>
        <w:ind w:left="480" w:hanging="480"/>
      </w:pPr>
      <w:rPr>
        <w:rFonts w:ascii="Times New Roman" w:hAnsi="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0" w15:restartNumberingAfterBreak="0">
    <w:nsid w:val="72283C0E"/>
    <w:multiLevelType w:val="multilevel"/>
    <w:tmpl w:val="8244DE82"/>
    <w:lvl w:ilvl="0">
      <w:start w:val="1"/>
      <w:numFmt w:val="decimal"/>
      <w:lvlText w:val="%1."/>
      <w:lvlJc w:val="left"/>
      <w:pPr>
        <w:tabs>
          <w:tab w:val="left"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1" w15:restartNumberingAfterBreak="0">
    <w:nsid w:val="7D685B45"/>
    <w:multiLevelType w:val="multilevel"/>
    <w:tmpl w:val="7D685B45"/>
    <w:lvl w:ilvl="0">
      <w:start w:val="1"/>
      <w:numFmt w:val="lowerRoman"/>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20"/>
  </w:num>
  <w:num w:numId="3">
    <w:abstractNumId w:val="36"/>
  </w:num>
  <w:num w:numId="4">
    <w:abstractNumId w:val="24"/>
  </w:num>
  <w:num w:numId="5">
    <w:abstractNumId w:val="40"/>
  </w:num>
  <w:num w:numId="6">
    <w:abstractNumId w:val="18"/>
  </w:num>
  <w:num w:numId="7">
    <w:abstractNumId w:val="33"/>
  </w:num>
  <w:num w:numId="8">
    <w:abstractNumId w:val="41"/>
  </w:num>
  <w:num w:numId="9">
    <w:abstractNumId w:val="12"/>
  </w:num>
  <w:num w:numId="10">
    <w:abstractNumId w:val="21"/>
  </w:num>
  <w:num w:numId="11">
    <w:abstractNumId w:val="15"/>
  </w:num>
  <w:num w:numId="12">
    <w:abstractNumId w:val="22"/>
  </w:num>
  <w:num w:numId="13">
    <w:abstractNumId w:val="11"/>
  </w:num>
  <w:num w:numId="14">
    <w:abstractNumId w:val="26"/>
  </w:num>
  <w:num w:numId="15">
    <w:abstractNumId w:val="14"/>
  </w:num>
  <w:num w:numId="16">
    <w:abstractNumId w:val="31"/>
  </w:num>
  <w:num w:numId="17">
    <w:abstractNumId w:val="32"/>
  </w:num>
  <w:num w:numId="18">
    <w:abstractNumId w:val="6"/>
  </w:num>
  <w:num w:numId="19">
    <w:abstractNumId w:val="23"/>
  </w:num>
  <w:num w:numId="20">
    <w:abstractNumId w:val="30"/>
  </w:num>
  <w:num w:numId="21">
    <w:abstractNumId w:val="34"/>
  </w:num>
  <w:num w:numId="22">
    <w:abstractNumId w:val="28"/>
  </w:num>
  <w:num w:numId="23">
    <w:abstractNumId w:val="39"/>
  </w:num>
  <w:num w:numId="24">
    <w:abstractNumId w:val="1"/>
  </w:num>
  <w:num w:numId="25">
    <w:abstractNumId w:val="7"/>
  </w:num>
  <w:num w:numId="26">
    <w:abstractNumId w:val="9"/>
  </w:num>
  <w:num w:numId="27">
    <w:abstractNumId w:val="25"/>
  </w:num>
  <w:num w:numId="28">
    <w:abstractNumId w:val="5"/>
  </w:num>
  <w:num w:numId="29">
    <w:abstractNumId w:val="29"/>
  </w:num>
  <w:num w:numId="30">
    <w:abstractNumId w:val="13"/>
  </w:num>
  <w:num w:numId="31">
    <w:abstractNumId w:val="38"/>
  </w:num>
  <w:num w:numId="32">
    <w:abstractNumId w:val="4"/>
  </w:num>
  <w:num w:numId="33">
    <w:abstractNumId w:val="37"/>
  </w:num>
  <w:num w:numId="34">
    <w:abstractNumId w:val="27"/>
  </w:num>
  <w:num w:numId="35">
    <w:abstractNumId w:val="8"/>
  </w:num>
  <w:num w:numId="36">
    <w:abstractNumId w:val="19"/>
  </w:num>
  <w:num w:numId="37">
    <w:abstractNumId w:val="10"/>
  </w:num>
  <w:num w:numId="38">
    <w:abstractNumId w:val="35"/>
  </w:num>
  <w:num w:numId="39">
    <w:abstractNumId w:val="2"/>
  </w:num>
  <w:num w:numId="40">
    <w:abstractNumId w:val="16"/>
  </w:num>
  <w:num w:numId="41">
    <w:abstractNumId w:val="17"/>
  </w:num>
  <w:num w:numId="42">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82"/>
  <w:drawingGridHorizontalSpacing w:val="120"/>
  <w:drawingGridVerticalSpacing w:val="200"/>
  <w:noPunctuationKerning/>
  <w:characterSpacingControl w:val="compressPunctuation"/>
  <w:hdrShapeDefaults>
    <o:shapedefaults v:ext="edit" spidmax="2049" fillcolor="white">
      <v:fill color="white"/>
    </o:shapedefaults>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za3MDE1NjAHUko6SsGpxcWZ+XkgBca1AMTmikYsAAAA"/>
  </w:docVars>
  <w:rsids>
    <w:rsidRoot w:val="009401A1"/>
    <w:rsid w:val="00000620"/>
    <w:rsid w:val="000010B2"/>
    <w:rsid w:val="000011A6"/>
    <w:rsid w:val="000019AF"/>
    <w:rsid w:val="00001E0B"/>
    <w:rsid w:val="00001FC4"/>
    <w:rsid w:val="0000201A"/>
    <w:rsid w:val="0000246D"/>
    <w:rsid w:val="00002903"/>
    <w:rsid w:val="00002999"/>
    <w:rsid w:val="00002A0A"/>
    <w:rsid w:val="00002C3B"/>
    <w:rsid w:val="00002E4F"/>
    <w:rsid w:val="000034C3"/>
    <w:rsid w:val="000037CA"/>
    <w:rsid w:val="00003993"/>
    <w:rsid w:val="00003C40"/>
    <w:rsid w:val="0000405F"/>
    <w:rsid w:val="00004176"/>
    <w:rsid w:val="00004238"/>
    <w:rsid w:val="00004C71"/>
    <w:rsid w:val="00005135"/>
    <w:rsid w:val="00005195"/>
    <w:rsid w:val="0000585A"/>
    <w:rsid w:val="00005B05"/>
    <w:rsid w:val="00006137"/>
    <w:rsid w:val="00006503"/>
    <w:rsid w:val="000067F9"/>
    <w:rsid w:val="000069DE"/>
    <w:rsid w:val="00006A6D"/>
    <w:rsid w:val="00006A86"/>
    <w:rsid w:val="00006C20"/>
    <w:rsid w:val="00007245"/>
    <w:rsid w:val="00007807"/>
    <w:rsid w:val="000079DE"/>
    <w:rsid w:val="000079F2"/>
    <w:rsid w:val="00007C49"/>
    <w:rsid w:val="00007D2A"/>
    <w:rsid w:val="00007D4D"/>
    <w:rsid w:val="00010CE7"/>
    <w:rsid w:val="00010CE9"/>
    <w:rsid w:val="00010F0D"/>
    <w:rsid w:val="000115B4"/>
    <w:rsid w:val="0001229C"/>
    <w:rsid w:val="000122F4"/>
    <w:rsid w:val="00012791"/>
    <w:rsid w:val="00012945"/>
    <w:rsid w:val="00012B39"/>
    <w:rsid w:val="00013309"/>
    <w:rsid w:val="000133E2"/>
    <w:rsid w:val="0001354B"/>
    <w:rsid w:val="0001357D"/>
    <w:rsid w:val="00014546"/>
    <w:rsid w:val="00014565"/>
    <w:rsid w:val="0001545E"/>
    <w:rsid w:val="00015EA7"/>
    <w:rsid w:val="000167D0"/>
    <w:rsid w:val="00016800"/>
    <w:rsid w:val="00016D75"/>
    <w:rsid w:val="0001773A"/>
    <w:rsid w:val="00017843"/>
    <w:rsid w:val="00017B14"/>
    <w:rsid w:val="00017E9C"/>
    <w:rsid w:val="00020310"/>
    <w:rsid w:val="00020C97"/>
    <w:rsid w:val="00020F6C"/>
    <w:rsid w:val="000211E2"/>
    <w:rsid w:val="000214F5"/>
    <w:rsid w:val="00021565"/>
    <w:rsid w:val="00021618"/>
    <w:rsid w:val="000226E0"/>
    <w:rsid w:val="000228FC"/>
    <w:rsid w:val="000233AA"/>
    <w:rsid w:val="0002369C"/>
    <w:rsid w:val="00023DA3"/>
    <w:rsid w:val="00024262"/>
    <w:rsid w:val="00024A50"/>
    <w:rsid w:val="00024DFF"/>
    <w:rsid w:val="000255F3"/>
    <w:rsid w:val="000255F9"/>
    <w:rsid w:val="00025750"/>
    <w:rsid w:val="00025F0B"/>
    <w:rsid w:val="00025FAA"/>
    <w:rsid w:val="00026002"/>
    <w:rsid w:val="000266E1"/>
    <w:rsid w:val="000269D2"/>
    <w:rsid w:val="00026CE4"/>
    <w:rsid w:val="00026F5C"/>
    <w:rsid w:val="0002767E"/>
    <w:rsid w:val="000276B6"/>
    <w:rsid w:val="0003095C"/>
    <w:rsid w:val="00030C63"/>
    <w:rsid w:val="00031192"/>
    <w:rsid w:val="000313E0"/>
    <w:rsid w:val="0003157D"/>
    <w:rsid w:val="000316A8"/>
    <w:rsid w:val="00031BB5"/>
    <w:rsid w:val="00032110"/>
    <w:rsid w:val="0003238F"/>
    <w:rsid w:val="000333BA"/>
    <w:rsid w:val="000334FC"/>
    <w:rsid w:val="00033AEE"/>
    <w:rsid w:val="00033CF7"/>
    <w:rsid w:val="00033D60"/>
    <w:rsid w:val="00033DD7"/>
    <w:rsid w:val="0003427F"/>
    <w:rsid w:val="00034680"/>
    <w:rsid w:val="0003483D"/>
    <w:rsid w:val="00034937"/>
    <w:rsid w:val="0003597F"/>
    <w:rsid w:val="00035D52"/>
    <w:rsid w:val="000365C5"/>
    <w:rsid w:val="00036767"/>
    <w:rsid w:val="000367FD"/>
    <w:rsid w:val="0003689D"/>
    <w:rsid w:val="00036EA2"/>
    <w:rsid w:val="00037026"/>
    <w:rsid w:val="000371BE"/>
    <w:rsid w:val="00037AF5"/>
    <w:rsid w:val="00037B1F"/>
    <w:rsid w:val="0004028C"/>
    <w:rsid w:val="000405B0"/>
    <w:rsid w:val="0004096A"/>
    <w:rsid w:val="000409B4"/>
    <w:rsid w:val="000409C6"/>
    <w:rsid w:val="00041BCB"/>
    <w:rsid w:val="00041C17"/>
    <w:rsid w:val="00042868"/>
    <w:rsid w:val="000428A5"/>
    <w:rsid w:val="0004299E"/>
    <w:rsid w:val="00042D1D"/>
    <w:rsid w:val="00043232"/>
    <w:rsid w:val="0004333F"/>
    <w:rsid w:val="000433A4"/>
    <w:rsid w:val="0004343B"/>
    <w:rsid w:val="00043584"/>
    <w:rsid w:val="000436C9"/>
    <w:rsid w:val="00043769"/>
    <w:rsid w:val="00043AB3"/>
    <w:rsid w:val="00043E95"/>
    <w:rsid w:val="00044057"/>
    <w:rsid w:val="0004410E"/>
    <w:rsid w:val="0004464C"/>
    <w:rsid w:val="00044691"/>
    <w:rsid w:val="00044AE9"/>
    <w:rsid w:val="00044B92"/>
    <w:rsid w:val="00044E49"/>
    <w:rsid w:val="00044EBD"/>
    <w:rsid w:val="00044ECE"/>
    <w:rsid w:val="00045668"/>
    <w:rsid w:val="0004592E"/>
    <w:rsid w:val="00045C73"/>
    <w:rsid w:val="00045ED2"/>
    <w:rsid w:val="00046210"/>
    <w:rsid w:val="000463A7"/>
    <w:rsid w:val="000467A8"/>
    <w:rsid w:val="000471DF"/>
    <w:rsid w:val="0004794D"/>
    <w:rsid w:val="00047AEB"/>
    <w:rsid w:val="00047EF9"/>
    <w:rsid w:val="00047F15"/>
    <w:rsid w:val="0005003A"/>
    <w:rsid w:val="00050682"/>
    <w:rsid w:val="000509EE"/>
    <w:rsid w:val="00050AED"/>
    <w:rsid w:val="00050D2E"/>
    <w:rsid w:val="000510C7"/>
    <w:rsid w:val="000512FA"/>
    <w:rsid w:val="000524A9"/>
    <w:rsid w:val="000526BF"/>
    <w:rsid w:val="00052A1F"/>
    <w:rsid w:val="00052AF7"/>
    <w:rsid w:val="00052D01"/>
    <w:rsid w:val="00052ED2"/>
    <w:rsid w:val="000534BB"/>
    <w:rsid w:val="00053771"/>
    <w:rsid w:val="00053B28"/>
    <w:rsid w:val="00053BD5"/>
    <w:rsid w:val="00053C73"/>
    <w:rsid w:val="00053D96"/>
    <w:rsid w:val="00054480"/>
    <w:rsid w:val="00054488"/>
    <w:rsid w:val="000545FB"/>
    <w:rsid w:val="00054A2C"/>
    <w:rsid w:val="00054ED3"/>
    <w:rsid w:val="0005504F"/>
    <w:rsid w:val="000550EE"/>
    <w:rsid w:val="000551FC"/>
    <w:rsid w:val="0005528A"/>
    <w:rsid w:val="000557BB"/>
    <w:rsid w:val="00055CB0"/>
    <w:rsid w:val="00055F0D"/>
    <w:rsid w:val="0005659B"/>
    <w:rsid w:val="00056609"/>
    <w:rsid w:val="00057306"/>
    <w:rsid w:val="00057688"/>
    <w:rsid w:val="00057752"/>
    <w:rsid w:val="00057759"/>
    <w:rsid w:val="00057B42"/>
    <w:rsid w:val="00057E67"/>
    <w:rsid w:val="00057E6E"/>
    <w:rsid w:val="0006024C"/>
    <w:rsid w:val="00060588"/>
    <w:rsid w:val="000607FC"/>
    <w:rsid w:val="0006081B"/>
    <w:rsid w:val="00060A73"/>
    <w:rsid w:val="00060CA8"/>
    <w:rsid w:val="00060D75"/>
    <w:rsid w:val="000615FB"/>
    <w:rsid w:val="000617B6"/>
    <w:rsid w:val="00062093"/>
    <w:rsid w:val="0006273F"/>
    <w:rsid w:val="000630BD"/>
    <w:rsid w:val="000630CD"/>
    <w:rsid w:val="00063418"/>
    <w:rsid w:val="00063516"/>
    <w:rsid w:val="0006358B"/>
    <w:rsid w:val="00063844"/>
    <w:rsid w:val="00063E61"/>
    <w:rsid w:val="0006401C"/>
    <w:rsid w:val="0006459D"/>
    <w:rsid w:val="000646D6"/>
    <w:rsid w:val="000649DE"/>
    <w:rsid w:val="00064D19"/>
    <w:rsid w:val="00064D76"/>
    <w:rsid w:val="0006522E"/>
    <w:rsid w:val="000652CD"/>
    <w:rsid w:val="0006547C"/>
    <w:rsid w:val="00065915"/>
    <w:rsid w:val="00066084"/>
    <w:rsid w:val="000660D8"/>
    <w:rsid w:val="00066140"/>
    <w:rsid w:val="00066933"/>
    <w:rsid w:val="00067058"/>
    <w:rsid w:val="000671FD"/>
    <w:rsid w:val="0007012D"/>
    <w:rsid w:val="000702FA"/>
    <w:rsid w:val="00070474"/>
    <w:rsid w:val="00070651"/>
    <w:rsid w:val="000711AF"/>
    <w:rsid w:val="00071431"/>
    <w:rsid w:val="000715B5"/>
    <w:rsid w:val="00071B5C"/>
    <w:rsid w:val="0007232C"/>
    <w:rsid w:val="0007259F"/>
    <w:rsid w:val="00072A9A"/>
    <w:rsid w:val="00072D3F"/>
    <w:rsid w:val="00072FC3"/>
    <w:rsid w:val="00072FD5"/>
    <w:rsid w:val="00073266"/>
    <w:rsid w:val="0007343E"/>
    <w:rsid w:val="000734C6"/>
    <w:rsid w:val="0007363E"/>
    <w:rsid w:val="000739D9"/>
    <w:rsid w:val="00073C7A"/>
    <w:rsid w:val="00073D35"/>
    <w:rsid w:val="0007456A"/>
    <w:rsid w:val="00074B2D"/>
    <w:rsid w:val="00074E4E"/>
    <w:rsid w:val="000755A7"/>
    <w:rsid w:val="0007575E"/>
    <w:rsid w:val="00075761"/>
    <w:rsid w:val="0007585D"/>
    <w:rsid w:val="00075A65"/>
    <w:rsid w:val="00075E79"/>
    <w:rsid w:val="00075F26"/>
    <w:rsid w:val="00075F3E"/>
    <w:rsid w:val="00076661"/>
    <w:rsid w:val="000766B5"/>
    <w:rsid w:val="00076EAA"/>
    <w:rsid w:val="0007760F"/>
    <w:rsid w:val="00077F21"/>
    <w:rsid w:val="000800CD"/>
    <w:rsid w:val="00080542"/>
    <w:rsid w:val="00080A9A"/>
    <w:rsid w:val="00080EA7"/>
    <w:rsid w:val="00081A22"/>
    <w:rsid w:val="00081F40"/>
    <w:rsid w:val="00082331"/>
    <w:rsid w:val="0008237E"/>
    <w:rsid w:val="000823B1"/>
    <w:rsid w:val="0008242F"/>
    <w:rsid w:val="00082888"/>
    <w:rsid w:val="00083299"/>
    <w:rsid w:val="000836BA"/>
    <w:rsid w:val="0008395D"/>
    <w:rsid w:val="00083E5F"/>
    <w:rsid w:val="0008407B"/>
    <w:rsid w:val="000845BB"/>
    <w:rsid w:val="0008536B"/>
    <w:rsid w:val="00085435"/>
    <w:rsid w:val="000855AA"/>
    <w:rsid w:val="000858A8"/>
    <w:rsid w:val="00085F95"/>
    <w:rsid w:val="000861DA"/>
    <w:rsid w:val="00086203"/>
    <w:rsid w:val="000866CC"/>
    <w:rsid w:val="0008738E"/>
    <w:rsid w:val="00087971"/>
    <w:rsid w:val="00087A25"/>
    <w:rsid w:val="00087E65"/>
    <w:rsid w:val="00087FF4"/>
    <w:rsid w:val="0009052E"/>
    <w:rsid w:val="00090C9B"/>
    <w:rsid w:val="0009127E"/>
    <w:rsid w:val="000912C4"/>
    <w:rsid w:val="00091430"/>
    <w:rsid w:val="000914DF"/>
    <w:rsid w:val="000918B5"/>
    <w:rsid w:val="0009190D"/>
    <w:rsid w:val="000919FD"/>
    <w:rsid w:val="00091F13"/>
    <w:rsid w:val="00092B77"/>
    <w:rsid w:val="00092DFF"/>
    <w:rsid w:val="00093342"/>
    <w:rsid w:val="00093449"/>
    <w:rsid w:val="00093572"/>
    <w:rsid w:val="0009383E"/>
    <w:rsid w:val="00093AEA"/>
    <w:rsid w:val="00093E43"/>
    <w:rsid w:val="00094028"/>
    <w:rsid w:val="000943CC"/>
    <w:rsid w:val="000947A0"/>
    <w:rsid w:val="000947F5"/>
    <w:rsid w:val="00094815"/>
    <w:rsid w:val="000948AC"/>
    <w:rsid w:val="00094A81"/>
    <w:rsid w:val="00094B5F"/>
    <w:rsid w:val="00094BD1"/>
    <w:rsid w:val="000957CE"/>
    <w:rsid w:val="0009597D"/>
    <w:rsid w:val="000959DB"/>
    <w:rsid w:val="00095A4B"/>
    <w:rsid w:val="00095AF0"/>
    <w:rsid w:val="00095DE8"/>
    <w:rsid w:val="00095FA5"/>
    <w:rsid w:val="000969D6"/>
    <w:rsid w:val="00096C87"/>
    <w:rsid w:val="00097CE4"/>
    <w:rsid w:val="00097D9A"/>
    <w:rsid w:val="000A0239"/>
    <w:rsid w:val="000A06E8"/>
    <w:rsid w:val="000A074C"/>
    <w:rsid w:val="000A0E3E"/>
    <w:rsid w:val="000A0EC3"/>
    <w:rsid w:val="000A11A5"/>
    <w:rsid w:val="000A134C"/>
    <w:rsid w:val="000A16C9"/>
    <w:rsid w:val="000A1AE6"/>
    <w:rsid w:val="000A2522"/>
    <w:rsid w:val="000A26E3"/>
    <w:rsid w:val="000A2E98"/>
    <w:rsid w:val="000A2EFF"/>
    <w:rsid w:val="000A32F7"/>
    <w:rsid w:val="000A3617"/>
    <w:rsid w:val="000A3E89"/>
    <w:rsid w:val="000A4FF2"/>
    <w:rsid w:val="000A50C0"/>
    <w:rsid w:val="000A52C0"/>
    <w:rsid w:val="000A5652"/>
    <w:rsid w:val="000A5A86"/>
    <w:rsid w:val="000A6589"/>
    <w:rsid w:val="000A71A4"/>
    <w:rsid w:val="000A7BF5"/>
    <w:rsid w:val="000A7DDE"/>
    <w:rsid w:val="000B0694"/>
    <w:rsid w:val="000B07DA"/>
    <w:rsid w:val="000B0AA9"/>
    <w:rsid w:val="000B0C9B"/>
    <w:rsid w:val="000B0DA4"/>
    <w:rsid w:val="000B0DBB"/>
    <w:rsid w:val="000B1114"/>
    <w:rsid w:val="000B15A8"/>
    <w:rsid w:val="000B15CC"/>
    <w:rsid w:val="000B1952"/>
    <w:rsid w:val="000B1B10"/>
    <w:rsid w:val="000B1CD8"/>
    <w:rsid w:val="000B1D82"/>
    <w:rsid w:val="000B2004"/>
    <w:rsid w:val="000B2348"/>
    <w:rsid w:val="000B23CC"/>
    <w:rsid w:val="000B240A"/>
    <w:rsid w:val="000B243C"/>
    <w:rsid w:val="000B2735"/>
    <w:rsid w:val="000B2C0F"/>
    <w:rsid w:val="000B2FDE"/>
    <w:rsid w:val="000B319B"/>
    <w:rsid w:val="000B34E2"/>
    <w:rsid w:val="000B3B5C"/>
    <w:rsid w:val="000B3B67"/>
    <w:rsid w:val="000B3E4A"/>
    <w:rsid w:val="000B4440"/>
    <w:rsid w:val="000B4606"/>
    <w:rsid w:val="000B488E"/>
    <w:rsid w:val="000B4CFB"/>
    <w:rsid w:val="000B4F1B"/>
    <w:rsid w:val="000B4F2A"/>
    <w:rsid w:val="000B51C9"/>
    <w:rsid w:val="000B5994"/>
    <w:rsid w:val="000B5AB8"/>
    <w:rsid w:val="000B5E53"/>
    <w:rsid w:val="000B650E"/>
    <w:rsid w:val="000B6B7E"/>
    <w:rsid w:val="000B6CD1"/>
    <w:rsid w:val="000B6E80"/>
    <w:rsid w:val="000B733B"/>
    <w:rsid w:val="000B7680"/>
    <w:rsid w:val="000B76C0"/>
    <w:rsid w:val="000B7B6F"/>
    <w:rsid w:val="000B7D42"/>
    <w:rsid w:val="000B7EC8"/>
    <w:rsid w:val="000C0D4F"/>
    <w:rsid w:val="000C0DE8"/>
    <w:rsid w:val="000C1247"/>
    <w:rsid w:val="000C13BC"/>
    <w:rsid w:val="000C1827"/>
    <w:rsid w:val="000C1858"/>
    <w:rsid w:val="000C1906"/>
    <w:rsid w:val="000C1CEF"/>
    <w:rsid w:val="000C27C8"/>
    <w:rsid w:val="000C2862"/>
    <w:rsid w:val="000C2892"/>
    <w:rsid w:val="000C2A76"/>
    <w:rsid w:val="000C318E"/>
    <w:rsid w:val="000C3248"/>
    <w:rsid w:val="000C3677"/>
    <w:rsid w:val="000C3900"/>
    <w:rsid w:val="000C3C54"/>
    <w:rsid w:val="000C44D9"/>
    <w:rsid w:val="000C4576"/>
    <w:rsid w:val="000C4AE6"/>
    <w:rsid w:val="000C4D31"/>
    <w:rsid w:val="000C5367"/>
    <w:rsid w:val="000C5C46"/>
    <w:rsid w:val="000C60CB"/>
    <w:rsid w:val="000C617C"/>
    <w:rsid w:val="000C63D6"/>
    <w:rsid w:val="000C67CE"/>
    <w:rsid w:val="000C6A9A"/>
    <w:rsid w:val="000C6ACC"/>
    <w:rsid w:val="000C6B7B"/>
    <w:rsid w:val="000C6E70"/>
    <w:rsid w:val="000C73CC"/>
    <w:rsid w:val="000C7BCD"/>
    <w:rsid w:val="000C7E86"/>
    <w:rsid w:val="000D022D"/>
    <w:rsid w:val="000D065C"/>
    <w:rsid w:val="000D0764"/>
    <w:rsid w:val="000D0768"/>
    <w:rsid w:val="000D0C19"/>
    <w:rsid w:val="000D0C50"/>
    <w:rsid w:val="000D19B8"/>
    <w:rsid w:val="000D1C6B"/>
    <w:rsid w:val="000D22D3"/>
    <w:rsid w:val="000D24BC"/>
    <w:rsid w:val="000D264F"/>
    <w:rsid w:val="000D28D5"/>
    <w:rsid w:val="000D291A"/>
    <w:rsid w:val="000D2958"/>
    <w:rsid w:val="000D2D12"/>
    <w:rsid w:val="000D2EED"/>
    <w:rsid w:val="000D32EC"/>
    <w:rsid w:val="000D3404"/>
    <w:rsid w:val="000D39CD"/>
    <w:rsid w:val="000D3E8E"/>
    <w:rsid w:val="000D3EB8"/>
    <w:rsid w:val="000D3F6C"/>
    <w:rsid w:val="000D4057"/>
    <w:rsid w:val="000D4195"/>
    <w:rsid w:val="000D43DC"/>
    <w:rsid w:val="000D4549"/>
    <w:rsid w:val="000D499F"/>
    <w:rsid w:val="000D4C2C"/>
    <w:rsid w:val="000D5565"/>
    <w:rsid w:val="000D57E0"/>
    <w:rsid w:val="000D6344"/>
    <w:rsid w:val="000D66F7"/>
    <w:rsid w:val="000D68CA"/>
    <w:rsid w:val="000D69CA"/>
    <w:rsid w:val="000D7523"/>
    <w:rsid w:val="000D7ED8"/>
    <w:rsid w:val="000E05A8"/>
    <w:rsid w:val="000E06A9"/>
    <w:rsid w:val="000E06B2"/>
    <w:rsid w:val="000E09F2"/>
    <w:rsid w:val="000E0AF5"/>
    <w:rsid w:val="000E0F34"/>
    <w:rsid w:val="000E113D"/>
    <w:rsid w:val="000E15B6"/>
    <w:rsid w:val="000E1687"/>
    <w:rsid w:val="000E1EFF"/>
    <w:rsid w:val="000E2294"/>
    <w:rsid w:val="000E236E"/>
    <w:rsid w:val="000E23A1"/>
    <w:rsid w:val="000E2D85"/>
    <w:rsid w:val="000E3194"/>
    <w:rsid w:val="000E34B6"/>
    <w:rsid w:val="000E37AC"/>
    <w:rsid w:val="000E39C1"/>
    <w:rsid w:val="000E3A0D"/>
    <w:rsid w:val="000E3E31"/>
    <w:rsid w:val="000E3FBB"/>
    <w:rsid w:val="000E4111"/>
    <w:rsid w:val="000E4769"/>
    <w:rsid w:val="000E4C6C"/>
    <w:rsid w:val="000E4E4E"/>
    <w:rsid w:val="000E4EFF"/>
    <w:rsid w:val="000E5659"/>
    <w:rsid w:val="000E5813"/>
    <w:rsid w:val="000E58DF"/>
    <w:rsid w:val="000E62AB"/>
    <w:rsid w:val="000E683D"/>
    <w:rsid w:val="000E6A56"/>
    <w:rsid w:val="000E6E43"/>
    <w:rsid w:val="000E6E5A"/>
    <w:rsid w:val="000E700E"/>
    <w:rsid w:val="000E7269"/>
    <w:rsid w:val="000E7AFC"/>
    <w:rsid w:val="000E7BC3"/>
    <w:rsid w:val="000F0529"/>
    <w:rsid w:val="000F056F"/>
    <w:rsid w:val="000F07F9"/>
    <w:rsid w:val="000F085A"/>
    <w:rsid w:val="000F0946"/>
    <w:rsid w:val="000F0BC9"/>
    <w:rsid w:val="000F1250"/>
    <w:rsid w:val="000F1299"/>
    <w:rsid w:val="000F131D"/>
    <w:rsid w:val="000F1B78"/>
    <w:rsid w:val="000F25B7"/>
    <w:rsid w:val="000F25F2"/>
    <w:rsid w:val="000F29E1"/>
    <w:rsid w:val="000F3AAD"/>
    <w:rsid w:val="000F3EF1"/>
    <w:rsid w:val="000F411A"/>
    <w:rsid w:val="000F4379"/>
    <w:rsid w:val="000F496A"/>
    <w:rsid w:val="000F518D"/>
    <w:rsid w:val="000F5438"/>
    <w:rsid w:val="000F5928"/>
    <w:rsid w:val="000F5D67"/>
    <w:rsid w:val="000F698B"/>
    <w:rsid w:val="000F6A64"/>
    <w:rsid w:val="000F6AD3"/>
    <w:rsid w:val="000F6B59"/>
    <w:rsid w:val="000F6C57"/>
    <w:rsid w:val="000F78D4"/>
    <w:rsid w:val="000F7921"/>
    <w:rsid w:val="000F7E07"/>
    <w:rsid w:val="00100337"/>
    <w:rsid w:val="001009FD"/>
    <w:rsid w:val="00100CFB"/>
    <w:rsid w:val="00101208"/>
    <w:rsid w:val="00101251"/>
    <w:rsid w:val="0010165D"/>
    <w:rsid w:val="001018B2"/>
    <w:rsid w:val="00101942"/>
    <w:rsid w:val="00101F2E"/>
    <w:rsid w:val="0010234D"/>
    <w:rsid w:val="001024B0"/>
    <w:rsid w:val="00102A25"/>
    <w:rsid w:val="00102C22"/>
    <w:rsid w:val="00102C76"/>
    <w:rsid w:val="0010309C"/>
    <w:rsid w:val="001030BB"/>
    <w:rsid w:val="001030E1"/>
    <w:rsid w:val="00103A18"/>
    <w:rsid w:val="00103A1E"/>
    <w:rsid w:val="001044E1"/>
    <w:rsid w:val="00104510"/>
    <w:rsid w:val="0010472F"/>
    <w:rsid w:val="00104A31"/>
    <w:rsid w:val="00105286"/>
    <w:rsid w:val="001053C2"/>
    <w:rsid w:val="0010565F"/>
    <w:rsid w:val="00105855"/>
    <w:rsid w:val="00105BC0"/>
    <w:rsid w:val="00106016"/>
    <w:rsid w:val="001060F0"/>
    <w:rsid w:val="00106B94"/>
    <w:rsid w:val="001072BA"/>
    <w:rsid w:val="00107D27"/>
    <w:rsid w:val="001103D9"/>
    <w:rsid w:val="001109DE"/>
    <w:rsid w:val="00110B18"/>
    <w:rsid w:val="00110CE4"/>
    <w:rsid w:val="00111444"/>
    <w:rsid w:val="001115F5"/>
    <w:rsid w:val="00111CEC"/>
    <w:rsid w:val="00111E0F"/>
    <w:rsid w:val="00112148"/>
    <w:rsid w:val="001126FC"/>
    <w:rsid w:val="001127AA"/>
    <w:rsid w:val="001129CF"/>
    <w:rsid w:val="00112EBB"/>
    <w:rsid w:val="00112FB9"/>
    <w:rsid w:val="001133E0"/>
    <w:rsid w:val="001138C9"/>
    <w:rsid w:val="00113B38"/>
    <w:rsid w:val="00113EFC"/>
    <w:rsid w:val="00114425"/>
    <w:rsid w:val="001146F8"/>
    <w:rsid w:val="001148AE"/>
    <w:rsid w:val="00114970"/>
    <w:rsid w:val="00114BF6"/>
    <w:rsid w:val="00114D29"/>
    <w:rsid w:val="00115100"/>
    <w:rsid w:val="0011521B"/>
    <w:rsid w:val="0011540B"/>
    <w:rsid w:val="0011553A"/>
    <w:rsid w:val="00115695"/>
    <w:rsid w:val="00115937"/>
    <w:rsid w:val="00115AE1"/>
    <w:rsid w:val="00115C47"/>
    <w:rsid w:val="00115D44"/>
    <w:rsid w:val="001162A9"/>
    <w:rsid w:val="0011675E"/>
    <w:rsid w:val="00116AA0"/>
    <w:rsid w:val="00116AE3"/>
    <w:rsid w:val="00116BDD"/>
    <w:rsid w:val="00117099"/>
    <w:rsid w:val="001175AD"/>
    <w:rsid w:val="001203E9"/>
    <w:rsid w:val="00121315"/>
    <w:rsid w:val="00121ED6"/>
    <w:rsid w:val="0012213F"/>
    <w:rsid w:val="00122567"/>
    <w:rsid w:val="00122651"/>
    <w:rsid w:val="00122CBC"/>
    <w:rsid w:val="00123049"/>
    <w:rsid w:val="00123720"/>
    <w:rsid w:val="00123873"/>
    <w:rsid w:val="00123D5B"/>
    <w:rsid w:val="0012400A"/>
    <w:rsid w:val="001243D2"/>
    <w:rsid w:val="00124EF9"/>
    <w:rsid w:val="001252C7"/>
    <w:rsid w:val="001255AE"/>
    <w:rsid w:val="0012566B"/>
    <w:rsid w:val="00125B76"/>
    <w:rsid w:val="00126942"/>
    <w:rsid w:val="00126D40"/>
    <w:rsid w:val="00126DA0"/>
    <w:rsid w:val="001274AA"/>
    <w:rsid w:val="00127FE1"/>
    <w:rsid w:val="00130007"/>
    <w:rsid w:val="00130216"/>
    <w:rsid w:val="00130293"/>
    <w:rsid w:val="00130A5A"/>
    <w:rsid w:val="00130CD1"/>
    <w:rsid w:val="00130DB0"/>
    <w:rsid w:val="001310FF"/>
    <w:rsid w:val="00131153"/>
    <w:rsid w:val="00131190"/>
    <w:rsid w:val="001315AE"/>
    <w:rsid w:val="00131C98"/>
    <w:rsid w:val="00131CF6"/>
    <w:rsid w:val="00131EEE"/>
    <w:rsid w:val="001324BF"/>
    <w:rsid w:val="00132953"/>
    <w:rsid w:val="00132DE6"/>
    <w:rsid w:val="00133357"/>
    <w:rsid w:val="00133399"/>
    <w:rsid w:val="001334F6"/>
    <w:rsid w:val="00133BE1"/>
    <w:rsid w:val="00134060"/>
    <w:rsid w:val="0013422C"/>
    <w:rsid w:val="001343FF"/>
    <w:rsid w:val="00134457"/>
    <w:rsid w:val="00134866"/>
    <w:rsid w:val="00134B37"/>
    <w:rsid w:val="00135259"/>
    <w:rsid w:val="0013555A"/>
    <w:rsid w:val="00135620"/>
    <w:rsid w:val="00135E36"/>
    <w:rsid w:val="00136211"/>
    <w:rsid w:val="00136298"/>
    <w:rsid w:val="001362CE"/>
    <w:rsid w:val="0013660B"/>
    <w:rsid w:val="001366F4"/>
    <w:rsid w:val="00136763"/>
    <w:rsid w:val="0013698A"/>
    <w:rsid w:val="001369D6"/>
    <w:rsid w:val="001373D4"/>
    <w:rsid w:val="001376A6"/>
    <w:rsid w:val="00137795"/>
    <w:rsid w:val="001379F4"/>
    <w:rsid w:val="00137ED2"/>
    <w:rsid w:val="0014002E"/>
    <w:rsid w:val="0014036B"/>
    <w:rsid w:val="00140548"/>
    <w:rsid w:val="001407D6"/>
    <w:rsid w:val="00140839"/>
    <w:rsid w:val="00140870"/>
    <w:rsid w:val="0014090D"/>
    <w:rsid w:val="00140B4B"/>
    <w:rsid w:val="00140F2B"/>
    <w:rsid w:val="00140FA4"/>
    <w:rsid w:val="0014111C"/>
    <w:rsid w:val="0014121F"/>
    <w:rsid w:val="00141717"/>
    <w:rsid w:val="00142534"/>
    <w:rsid w:val="00142546"/>
    <w:rsid w:val="001429EE"/>
    <w:rsid w:val="00142C96"/>
    <w:rsid w:val="00143175"/>
    <w:rsid w:val="00143725"/>
    <w:rsid w:val="001437DF"/>
    <w:rsid w:val="00143A84"/>
    <w:rsid w:val="00143EBA"/>
    <w:rsid w:val="00144049"/>
    <w:rsid w:val="0014433C"/>
    <w:rsid w:val="001443CF"/>
    <w:rsid w:val="001446BA"/>
    <w:rsid w:val="0014544C"/>
    <w:rsid w:val="001456B2"/>
    <w:rsid w:val="001456C5"/>
    <w:rsid w:val="0014589C"/>
    <w:rsid w:val="00145D57"/>
    <w:rsid w:val="00145E80"/>
    <w:rsid w:val="00145F89"/>
    <w:rsid w:val="0014626A"/>
    <w:rsid w:val="00146D64"/>
    <w:rsid w:val="00146E72"/>
    <w:rsid w:val="001475F0"/>
    <w:rsid w:val="00147E70"/>
    <w:rsid w:val="00147F87"/>
    <w:rsid w:val="00150001"/>
    <w:rsid w:val="0015090B"/>
    <w:rsid w:val="00150915"/>
    <w:rsid w:val="00150A3A"/>
    <w:rsid w:val="00150B44"/>
    <w:rsid w:val="00150CA7"/>
    <w:rsid w:val="00151508"/>
    <w:rsid w:val="0015167E"/>
    <w:rsid w:val="001518B7"/>
    <w:rsid w:val="00152239"/>
    <w:rsid w:val="001524B4"/>
    <w:rsid w:val="001524F8"/>
    <w:rsid w:val="001530AD"/>
    <w:rsid w:val="001530EA"/>
    <w:rsid w:val="00153168"/>
    <w:rsid w:val="00153344"/>
    <w:rsid w:val="00153453"/>
    <w:rsid w:val="00153E22"/>
    <w:rsid w:val="00154019"/>
    <w:rsid w:val="00154A21"/>
    <w:rsid w:val="001552E8"/>
    <w:rsid w:val="0015598F"/>
    <w:rsid w:val="00155DA7"/>
    <w:rsid w:val="0015666F"/>
    <w:rsid w:val="001569C2"/>
    <w:rsid w:val="00156A2A"/>
    <w:rsid w:val="00157015"/>
    <w:rsid w:val="0015756C"/>
    <w:rsid w:val="001578A6"/>
    <w:rsid w:val="00157D62"/>
    <w:rsid w:val="00160A72"/>
    <w:rsid w:val="00160EDA"/>
    <w:rsid w:val="0016152F"/>
    <w:rsid w:val="001615C1"/>
    <w:rsid w:val="001616E8"/>
    <w:rsid w:val="001618E6"/>
    <w:rsid w:val="00162AC9"/>
    <w:rsid w:val="00162D67"/>
    <w:rsid w:val="00162EA1"/>
    <w:rsid w:val="00163078"/>
    <w:rsid w:val="00163319"/>
    <w:rsid w:val="00163A1B"/>
    <w:rsid w:val="00163E39"/>
    <w:rsid w:val="00163F2C"/>
    <w:rsid w:val="0016403C"/>
    <w:rsid w:val="001643D9"/>
    <w:rsid w:val="001646D6"/>
    <w:rsid w:val="001649DE"/>
    <w:rsid w:val="0016561A"/>
    <w:rsid w:val="00165906"/>
    <w:rsid w:val="0016597D"/>
    <w:rsid w:val="00165AAA"/>
    <w:rsid w:val="00165B64"/>
    <w:rsid w:val="00166141"/>
    <w:rsid w:val="001661E2"/>
    <w:rsid w:val="00166241"/>
    <w:rsid w:val="00166642"/>
    <w:rsid w:val="001671D7"/>
    <w:rsid w:val="00167418"/>
    <w:rsid w:val="00167A93"/>
    <w:rsid w:val="00167AEB"/>
    <w:rsid w:val="00167D80"/>
    <w:rsid w:val="0017004C"/>
    <w:rsid w:val="001703E5"/>
    <w:rsid w:val="00170A74"/>
    <w:rsid w:val="00171531"/>
    <w:rsid w:val="0017185E"/>
    <w:rsid w:val="001728E7"/>
    <w:rsid w:val="00172EAA"/>
    <w:rsid w:val="001731BC"/>
    <w:rsid w:val="0017368B"/>
    <w:rsid w:val="00173757"/>
    <w:rsid w:val="00173B67"/>
    <w:rsid w:val="00173E4D"/>
    <w:rsid w:val="00174346"/>
    <w:rsid w:val="0017498F"/>
    <w:rsid w:val="00174BA5"/>
    <w:rsid w:val="00174C9E"/>
    <w:rsid w:val="00174D0E"/>
    <w:rsid w:val="0017529C"/>
    <w:rsid w:val="001756EF"/>
    <w:rsid w:val="00175785"/>
    <w:rsid w:val="00175848"/>
    <w:rsid w:val="0017619D"/>
    <w:rsid w:val="00176D63"/>
    <w:rsid w:val="00176D64"/>
    <w:rsid w:val="00176E3B"/>
    <w:rsid w:val="0017708E"/>
    <w:rsid w:val="0017777E"/>
    <w:rsid w:val="00180033"/>
    <w:rsid w:val="0018036C"/>
    <w:rsid w:val="00180B49"/>
    <w:rsid w:val="00180BA8"/>
    <w:rsid w:val="00180D0C"/>
    <w:rsid w:val="001811E4"/>
    <w:rsid w:val="00181809"/>
    <w:rsid w:val="001819C8"/>
    <w:rsid w:val="001822AD"/>
    <w:rsid w:val="00182566"/>
    <w:rsid w:val="00182680"/>
    <w:rsid w:val="00182850"/>
    <w:rsid w:val="00182E57"/>
    <w:rsid w:val="001836A7"/>
    <w:rsid w:val="0018371D"/>
    <w:rsid w:val="00183B65"/>
    <w:rsid w:val="00183E0C"/>
    <w:rsid w:val="00184049"/>
    <w:rsid w:val="0018410B"/>
    <w:rsid w:val="00184429"/>
    <w:rsid w:val="001847C3"/>
    <w:rsid w:val="0018492D"/>
    <w:rsid w:val="00184A9B"/>
    <w:rsid w:val="00184E11"/>
    <w:rsid w:val="00185285"/>
    <w:rsid w:val="001856E8"/>
    <w:rsid w:val="00185A50"/>
    <w:rsid w:val="00185A71"/>
    <w:rsid w:val="00185BA1"/>
    <w:rsid w:val="00186D0F"/>
    <w:rsid w:val="00186E8C"/>
    <w:rsid w:val="001872F7"/>
    <w:rsid w:val="001877CA"/>
    <w:rsid w:val="00187E5C"/>
    <w:rsid w:val="0019010A"/>
    <w:rsid w:val="001907CB"/>
    <w:rsid w:val="00190BCF"/>
    <w:rsid w:val="001912D1"/>
    <w:rsid w:val="001915DE"/>
    <w:rsid w:val="00191A56"/>
    <w:rsid w:val="00191BBD"/>
    <w:rsid w:val="001926D2"/>
    <w:rsid w:val="001931F7"/>
    <w:rsid w:val="001934E9"/>
    <w:rsid w:val="001938DB"/>
    <w:rsid w:val="00193C58"/>
    <w:rsid w:val="001940A7"/>
    <w:rsid w:val="00194231"/>
    <w:rsid w:val="00194317"/>
    <w:rsid w:val="001949F8"/>
    <w:rsid w:val="00195467"/>
    <w:rsid w:val="001956D0"/>
    <w:rsid w:val="00195DB1"/>
    <w:rsid w:val="00195E6C"/>
    <w:rsid w:val="00196038"/>
    <w:rsid w:val="00196214"/>
    <w:rsid w:val="001965BD"/>
    <w:rsid w:val="00196669"/>
    <w:rsid w:val="001966AF"/>
    <w:rsid w:val="00196946"/>
    <w:rsid w:val="00196A0C"/>
    <w:rsid w:val="00196D8B"/>
    <w:rsid w:val="001973A9"/>
    <w:rsid w:val="001976A0"/>
    <w:rsid w:val="001A02C4"/>
    <w:rsid w:val="001A03C4"/>
    <w:rsid w:val="001A06B3"/>
    <w:rsid w:val="001A0BD7"/>
    <w:rsid w:val="001A0D28"/>
    <w:rsid w:val="001A0E5F"/>
    <w:rsid w:val="001A0E9B"/>
    <w:rsid w:val="001A109B"/>
    <w:rsid w:val="001A1999"/>
    <w:rsid w:val="001A1BC7"/>
    <w:rsid w:val="001A1E35"/>
    <w:rsid w:val="001A1F67"/>
    <w:rsid w:val="001A215D"/>
    <w:rsid w:val="001A24AD"/>
    <w:rsid w:val="001A2C39"/>
    <w:rsid w:val="001A3191"/>
    <w:rsid w:val="001A3782"/>
    <w:rsid w:val="001A38D3"/>
    <w:rsid w:val="001A39EE"/>
    <w:rsid w:val="001A4137"/>
    <w:rsid w:val="001A41DA"/>
    <w:rsid w:val="001A4518"/>
    <w:rsid w:val="001A499B"/>
    <w:rsid w:val="001A4A8D"/>
    <w:rsid w:val="001A4E0F"/>
    <w:rsid w:val="001A4F99"/>
    <w:rsid w:val="001A5316"/>
    <w:rsid w:val="001A5623"/>
    <w:rsid w:val="001A5AB6"/>
    <w:rsid w:val="001A611D"/>
    <w:rsid w:val="001A7066"/>
    <w:rsid w:val="001A70D1"/>
    <w:rsid w:val="001A735C"/>
    <w:rsid w:val="001A7364"/>
    <w:rsid w:val="001A7DCB"/>
    <w:rsid w:val="001A7E56"/>
    <w:rsid w:val="001B01DD"/>
    <w:rsid w:val="001B0B38"/>
    <w:rsid w:val="001B0C76"/>
    <w:rsid w:val="001B0C88"/>
    <w:rsid w:val="001B0CB9"/>
    <w:rsid w:val="001B0D65"/>
    <w:rsid w:val="001B1705"/>
    <w:rsid w:val="001B18DE"/>
    <w:rsid w:val="001B1C34"/>
    <w:rsid w:val="001B24E3"/>
    <w:rsid w:val="001B25B3"/>
    <w:rsid w:val="001B26AE"/>
    <w:rsid w:val="001B2777"/>
    <w:rsid w:val="001B2A1D"/>
    <w:rsid w:val="001B2B18"/>
    <w:rsid w:val="001B2B82"/>
    <w:rsid w:val="001B2EF8"/>
    <w:rsid w:val="001B3104"/>
    <w:rsid w:val="001B47DC"/>
    <w:rsid w:val="001B4B8D"/>
    <w:rsid w:val="001B4D2C"/>
    <w:rsid w:val="001B4ECA"/>
    <w:rsid w:val="001B4FC5"/>
    <w:rsid w:val="001B52B5"/>
    <w:rsid w:val="001B52EA"/>
    <w:rsid w:val="001B56A7"/>
    <w:rsid w:val="001B5844"/>
    <w:rsid w:val="001B5B4E"/>
    <w:rsid w:val="001B5CD6"/>
    <w:rsid w:val="001B5E2E"/>
    <w:rsid w:val="001B5E73"/>
    <w:rsid w:val="001B5FB1"/>
    <w:rsid w:val="001B6587"/>
    <w:rsid w:val="001B6981"/>
    <w:rsid w:val="001B6E28"/>
    <w:rsid w:val="001B72BD"/>
    <w:rsid w:val="001B76A6"/>
    <w:rsid w:val="001B7791"/>
    <w:rsid w:val="001B7932"/>
    <w:rsid w:val="001C00CD"/>
    <w:rsid w:val="001C04E1"/>
    <w:rsid w:val="001C0801"/>
    <w:rsid w:val="001C090E"/>
    <w:rsid w:val="001C0C38"/>
    <w:rsid w:val="001C0D0C"/>
    <w:rsid w:val="001C12AF"/>
    <w:rsid w:val="001C1C0F"/>
    <w:rsid w:val="001C1C89"/>
    <w:rsid w:val="001C1D9C"/>
    <w:rsid w:val="001C219A"/>
    <w:rsid w:val="001C2642"/>
    <w:rsid w:val="001C2A01"/>
    <w:rsid w:val="001C2D20"/>
    <w:rsid w:val="001C3615"/>
    <w:rsid w:val="001C3C82"/>
    <w:rsid w:val="001C3F00"/>
    <w:rsid w:val="001C4F5F"/>
    <w:rsid w:val="001C533D"/>
    <w:rsid w:val="001C592A"/>
    <w:rsid w:val="001C5936"/>
    <w:rsid w:val="001C5A33"/>
    <w:rsid w:val="001C5CF2"/>
    <w:rsid w:val="001C687D"/>
    <w:rsid w:val="001C6944"/>
    <w:rsid w:val="001C6D55"/>
    <w:rsid w:val="001C6E2A"/>
    <w:rsid w:val="001C6F50"/>
    <w:rsid w:val="001C7344"/>
    <w:rsid w:val="001C734A"/>
    <w:rsid w:val="001C757D"/>
    <w:rsid w:val="001C79BB"/>
    <w:rsid w:val="001D0241"/>
    <w:rsid w:val="001D0C2C"/>
    <w:rsid w:val="001D0D3B"/>
    <w:rsid w:val="001D19E4"/>
    <w:rsid w:val="001D2190"/>
    <w:rsid w:val="001D232C"/>
    <w:rsid w:val="001D2368"/>
    <w:rsid w:val="001D26AD"/>
    <w:rsid w:val="001D277F"/>
    <w:rsid w:val="001D304D"/>
    <w:rsid w:val="001D375D"/>
    <w:rsid w:val="001D3AE3"/>
    <w:rsid w:val="001D3FBB"/>
    <w:rsid w:val="001D4490"/>
    <w:rsid w:val="001D4A8F"/>
    <w:rsid w:val="001D4AB6"/>
    <w:rsid w:val="001D4D6B"/>
    <w:rsid w:val="001D5F5B"/>
    <w:rsid w:val="001D63FE"/>
    <w:rsid w:val="001D6C86"/>
    <w:rsid w:val="001D74D0"/>
    <w:rsid w:val="001D7949"/>
    <w:rsid w:val="001E0030"/>
    <w:rsid w:val="001E01B7"/>
    <w:rsid w:val="001E0E65"/>
    <w:rsid w:val="001E1511"/>
    <w:rsid w:val="001E17DD"/>
    <w:rsid w:val="001E1C22"/>
    <w:rsid w:val="001E1DAC"/>
    <w:rsid w:val="001E1F03"/>
    <w:rsid w:val="001E205B"/>
    <w:rsid w:val="001E20BE"/>
    <w:rsid w:val="001E21CF"/>
    <w:rsid w:val="001E2487"/>
    <w:rsid w:val="001E26AA"/>
    <w:rsid w:val="001E26CF"/>
    <w:rsid w:val="001E29DD"/>
    <w:rsid w:val="001E2F6D"/>
    <w:rsid w:val="001E3264"/>
    <w:rsid w:val="001E3910"/>
    <w:rsid w:val="001E3BB5"/>
    <w:rsid w:val="001E3CCD"/>
    <w:rsid w:val="001E3FD9"/>
    <w:rsid w:val="001E40E3"/>
    <w:rsid w:val="001E485F"/>
    <w:rsid w:val="001E4A0B"/>
    <w:rsid w:val="001E4DAF"/>
    <w:rsid w:val="001E59DB"/>
    <w:rsid w:val="001E5D03"/>
    <w:rsid w:val="001E6542"/>
    <w:rsid w:val="001E69B9"/>
    <w:rsid w:val="001E6D2B"/>
    <w:rsid w:val="001E72B2"/>
    <w:rsid w:val="001E7908"/>
    <w:rsid w:val="001E7F95"/>
    <w:rsid w:val="001F0157"/>
    <w:rsid w:val="001F020C"/>
    <w:rsid w:val="001F044C"/>
    <w:rsid w:val="001F0E8E"/>
    <w:rsid w:val="001F1857"/>
    <w:rsid w:val="001F18D6"/>
    <w:rsid w:val="001F1901"/>
    <w:rsid w:val="001F1AD8"/>
    <w:rsid w:val="001F1B0D"/>
    <w:rsid w:val="001F1B87"/>
    <w:rsid w:val="001F2412"/>
    <w:rsid w:val="001F242E"/>
    <w:rsid w:val="001F3883"/>
    <w:rsid w:val="001F3934"/>
    <w:rsid w:val="001F4B84"/>
    <w:rsid w:val="001F5762"/>
    <w:rsid w:val="001F6281"/>
    <w:rsid w:val="001F65B0"/>
    <w:rsid w:val="001F7B2D"/>
    <w:rsid w:val="001F7D0A"/>
    <w:rsid w:val="00200068"/>
    <w:rsid w:val="00200477"/>
    <w:rsid w:val="00200C26"/>
    <w:rsid w:val="00200C9B"/>
    <w:rsid w:val="00200CD0"/>
    <w:rsid w:val="00200E2D"/>
    <w:rsid w:val="00200F17"/>
    <w:rsid w:val="002012A7"/>
    <w:rsid w:val="00201821"/>
    <w:rsid w:val="002018D3"/>
    <w:rsid w:val="00201EEA"/>
    <w:rsid w:val="00201F0D"/>
    <w:rsid w:val="002021F4"/>
    <w:rsid w:val="002026DE"/>
    <w:rsid w:val="00202958"/>
    <w:rsid w:val="00202BB2"/>
    <w:rsid w:val="00202CC1"/>
    <w:rsid w:val="0020317D"/>
    <w:rsid w:val="0020344D"/>
    <w:rsid w:val="002035DC"/>
    <w:rsid w:val="0020388B"/>
    <w:rsid w:val="00203F71"/>
    <w:rsid w:val="00203FDE"/>
    <w:rsid w:val="002047D1"/>
    <w:rsid w:val="00204B11"/>
    <w:rsid w:val="00204D1A"/>
    <w:rsid w:val="00205325"/>
    <w:rsid w:val="00205481"/>
    <w:rsid w:val="00205858"/>
    <w:rsid w:val="00205C6E"/>
    <w:rsid w:val="00205D72"/>
    <w:rsid w:val="002061B4"/>
    <w:rsid w:val="002064F3"/>
    <w:rsid w:val="00206510"/>
    <w:rsid w:val="002067E8"/>
    <w:rsid w:val="00206A9B"/>
    <w:rsid w:val="00206AF0"/>
    <w:rsid w:val="00206D20"/>
    <w:rsid w:val="00206DA4"/>
    <w:rsid w:val="0020714B"/>
    <w:rsid w:val="00207712"/>
    <w:rsid w:val="00210737"/>
    <w:rsid w:val="002107A3"/>
    <w:rsid w:val="00210889"/>
    <w:rsid w:val="00210C3F"/>
    <w:rsid w:val="002112EE"/>
    <w:rsid w:val="0021137F"/>
    <w:rsid w:val="00211968"/>
    <w:rsid w:val="00211BF1"/>
    <w:rsid w:val="00211DD8"/>
    <w:rsid w:val="00211F2F"/>
    <w:rsid w:val="0021201E"/>
    <w:rsid w:val="00212460"/>
    <w:rsid w:val="0021296B"/>
    <w:rsid w:val="002130E8"/>
    <w:rsid w:val="002131BE"/>
    <w:rsid w:val="002133E3"/>
    <w:rsid w:val="00213429"/>
    <w:rsid w:val="00213735"/>
    <w:rsid w:val="002137A3"/>
    <w:rsid w:val="00213844"/>
    <w:rsid w:val="00213A03"/>
    <w:rsid w:val="00213B61"/>
    <w:rsid w:val="0021401E"/>
    <w:rsid w:val="002153FF"/>
    <w:rsid w:val="0021559F"/>
    <w:rsid w:val="00215B12"/>
    <w:rsid w:val="00215C68"/>
    <w:rsid w:val="00215E38"/>
    <w:rsid w:val="0021628A"/>
    <w:rsid w:val="002170B4"/>
    <w:rsid w:val="002172D1"/>
    <w:rsid w:val="002172FD"/>
    <w:rsid w:val="00217A65"/>
    <w:rsid w:val="00217BAA"/>
    <w:rsid w:val="00217D0E"/>
    <w:rsid w:val="002209E3"/>
    <w:rsid w:val="00220B85"/>
    <w:rsid w:val="002210A2"/>
    <w:rsid w:val="0022112F"/>
    <w:rsid w:val="00221428"/>
    <w:rsid w:val="002215ED"/>
    <w:rsid w:val="002217F7"/>
    <w:rsid w:val="00221BF7"/>
    <w:rsid w:val="00221D2B"/>
    <w:rsid w:val="00221E05"/>
    <w:rsid w:val="00221F12"/>
    <w:rsid w:val="0022215F"/>
    <w:rsid w:val="002221B7"/>
    <w:rsid w:val="00222284"/>
    <w:rsid w:val="002223EF"/>
    <w:rsid w:val="00222995"/>
    <w:rsid w:val="00222B4F"/>
    <w:rsid w:val="00222F4C"/>
    <w:rsid w:val="00222F5E"/>
    <w:rsid w:val="002238A5"/>
    <w:rsid w:val="002242A4"/>
    <w:rsid w:val="00224482"/>
    <w:rsid w:val="00224670"/>
    <w:rsid w:val="00224B6D"/>
    <w:rsid w:val="00224B82"/>
    <w:rsid w:val="00224E6F"/>
    <w:rsid w:val="00224FCB"/>
    <w:rsid w:val="0022741B"/>
    <w:rsid w:val="00227BFC"/>
    <w:rsid w:val="00227DF9"/>
    <w:rsid w:val="002301CA"/>
    <w:rsid w:val="0023039A"/>
    <w:rsid w:val="00231D66"/>
    <w:rsid w:val="002321AD"/>
    <w:rsid w:val="00232297"/>
    <w:rsid w:val="0023257E"/>
    <w:rsid w:val="00232BAF"/>
    <w:rsid w:val="00232DF0"/>
    <w:rsid w:val="00232F38"/>
    <w:rsid w:val="002330A3"/>
    <w:rsid w:val="00233116"/>
    <w:rsid w:val="002334FD"/>
    <w:rsid w:val="00233800"/>
    <w:rsid w:val="00233B12"/>
    <w:rsid w:val="002340C5"/>
    <w:rsid w:val="002342AF"/>
    <w:rsid w:val="002342B4"/>
    <w:rsid w:val="0023454D"/>
    <w:rsid w:val="002346AC"/>
    <w:rsid w:val="002347CB"/>
    <w:rsid w:val="00234DE3"/>
    <w:rsid w:val="002366E0"/>
    <w:rsid w:val="0023674D"/>
    <w:rsid w:val="00236AA7"/>
    <w:rsid w:val="00236AF6"/>
    <w:rsid w:val="0023740A"/>
    <w:rsid w:val="00237636"/>
    <w:rsid w:val="0023775B"/>
    <w:rsid w:val="00237A8A"/>
    <w:rsid w:val="00237F7C"/>
    <w:rsid w:val="0024001A"/>
    <w:rsid w:val="002409A2"/>
    <w:rsid w:val="0024121B"/>
    <w:rsid w:val="00241299"/>
    <w:rsid w:val="0024153A"/>
    <w:rsid w:val="0024178A"/>
    <w:rsid w:val="0024190E"/>
    <w:rsid w:val="00241971"/>
    <w:rsid w:val="00241AB4"/>
    <w:rsid w:val="00242EB3"/>
    <w:rsid w:val="002433CA"/>
    <w:rsid w:val="00243A47"/>
    <w:rsid w:val="00243A55"/>
    <w:rsid w:val="00243A95"/>
    <w:rsid w:val="00243D68"/>
    <w:rsid w:val="00244108"/>
    <w:rsid w:val="00244138"/>
    <w:rsid w:val="00244D14"/>
    <w:rsid w:val="002453D9"/>
    <w:rsid w:val="00245549"/>
    <w:rsid w:val="00246818"/>
    <w:rsid w:val="00246F0E"/>
    <w:rsid w:val="0024714D"/>
    <w:rsid w:val="0024728F"/>
    <w:rsid w:val="00247414"/>
    <w:rsid w:val="002475DB"/>
    <w:rsid w:val="00247B1F"/>
    <w:rsid w:val="002504C4"/>
    <w:rsid w:val="002504F7"/>
    <w:rsid w:val="00250555"/>
    <w:rsid w:val="002508E8"/>
    <w:rsid w:val="0025177B"/>
    <w:rsid w:val="00251AF4"/>
    <w:rsid w:val="00251D94"/>
    <w:rsid w:val="0025210C"/>
    <w:rsid w:val="002521A9"/>
    <w:rsid w:val="00252597"/>
    <w:rsid w:val="002525D1"/>
    <w:rsid w:val="00252617"/>
    <w:rsid w:val="00252C51"/>
    <w:rsid w:val="00253224"/>
    <w:rsid w:val="00253250"/>
    <w:rsid w:val="00253F1B"/>
    <w:rsid w:val="00254637"/>
    <w:rsid w:val="0025486E"/>
    <w:rsid w:val="00254A19"/>
    <w:rsid w:val="00254C31"/>
    <w:rsid w:val="00254F0B"/>
    <w:rsid w:val="00255398"/>
    <w:rsid w:val="00255534"/>
    <w:rsid w:val="00255995"/>
    <w:rsid w:val="00255C2E"/>
    <w:rsid w:val="002567B6"/>
    <w:rsid w:val="002568E2"/>
    <w:rsid w:val="00256DF7"/>
    <w:rsid w:val="002575B6"/>
    <w:rsid w:val="002579C7"/>
    <w:rsid w:val="00257ED5"/>
    <w:rsid w:val="00260D8A"/>
    <w:rsid w:val="00261139"/>
    <w:rsid w:val="00261843"/>
    <w:rsid w:val="00261931"/>
    <w:rsid w:val="00262219"/>
    <w:rsid w:val="00262517"/>
    <w:rsid w:val="00262706"/>
    <w:rsid w:val="00262A94"/>
    <w:rsid w:val="0026308E"/>
    <w:rsid w:val="0026317E"/>
    <w:rsid w:val="00263424"/>
    <w:rsid w:val="002636EC"/>
    <w:rsid w:val="002637A9"/>
    <w:rsid w:val="002637D6"/>
    <w:rsid w:val="0026392B"/>
    <w:rsid w:val="00263A57"/>
    <w:rsid w:val="00263ADA"/>
    <w:rsid w:val="00263C9D"/>
    <w:rsid w:val="00263CF7"/>
    <w:rsid w:val="00263E87"/>
    <w:rsid w:val="00264097"/>
    <w:rsid w:val="002641D4"/>
    <w:rsid w:val="0026459F"/>
    <w:rsid w:val="00264C50"/>
    <w:rsid w:val="00264D42"/>
    <w:rsid w:val="00264E32"/>
    <w:rsid w:val="00264E59"/>
    <w:rsid w:val="00264ED5"/>
    <w:rsid w:val="00265217"/>
    <w:rsid w:val="002652CE"/>
    <w:rsid w:val="0026534A"/>
    <w:rsid w:val="00266001"/>
    <w:rsid w:val="0026690E"/>
    <w:rsid w:val="00266919"/>
    <w:rsid w:val="00266F84"/>
    <w:rsid w:val="002673A7"/>
    <w:rsid w:val="002675A4"/>
    <w:rsid w:val="00267657"/>
    <w:rsid w:val="002676C2"/>
    <w:rsid w:val="00270004"/>
    <w:rsid w:val="0027022E"/>
    <w:rsid w:val="002703BF"/>
    <w:rsid w:val="0027098D"/>
    <w:rsid w:val="00270B08"/>
    <w:rsid w:val="00270D12"/>
    <w:rsid w:val="00270D47"/>
    <w:rsid w:val="0027148F"/>
    <w:rsid w:val="00271973"/>
    <w:rsid w:val="00271D69"/>
    <w:rsid w:val="00272201"/>
    <w:rsid w:val="0027268D"/>
    <w:rsid w:val="00272A7E"/>
    <w:rsid w:val="00273124"/>
    <w:rsid w:val="00273444"/>
    <w:rsid w:val="00273AA5"/>
    <w:rsid w:val="00273B5A"/>
    <w:rsid w:val="00273E00"/>
    <w:rsid w:val="0027472C"/>
    <w:rsid w:val="002747C6"/>
    <w:rsid w:val="0027486C"/>
    <w:rsid w:val="002748AD"/>
    <w:rsid w:val="00274BFD"/>
    <w:rsid w:val="00274D60"/>
    <w:rsid w:val="00274F63"/>
    <w:rsid w:val="00275179"/>
    <w:rsid w:val="00275285"/>
    <w:rsid w:val="00275318"/>
    <w:rsid w:val="002753EC"/>
    <w:rsid w:val="00275622"/>
    <w:rsid w:val="00275B00"/>
    <w:rsid w:val="00276068"/>
    <w:rsid w:val="00276122"/>
    <w:rsid w:val="00277841"/>
    <w:rsid w:val="00277C40"/>
    <w:rsid w:val="00277D95"/>
    <w:rsid w:val="00277E86"/>
    <w:rsid w:val="00277F50"/>
    <w:rsid w:val="0028008F"/>
    <w:rsid w:val="002800A7"/>
    <w:rsid w:val="00280711"/>
    <w:rsid w:val="00280AAD"/>
    <w:rsid w:val="00280F44"/>
    <w:rsid w:val="00280FE5"/>
    <w:rsid w:val="0028138E"/>
    <w:rsid w:val="00281487"/>
    <w:rsid w:val="002815AC"/>
    <w:rsid w:val="002815B2"/>
    <w:rsid w:val="00281950"/>
    <w:rsid w:val="00281A09"/>
    <w:rsid w:val="00281E09"/>
    <w:rsid w:val="002821CC"/>
    <w:rsid w:val="002822B1"/>
    <w:rsid w:val="00282A4C"/>
    <w:rsid w:val="00282D2F"/>
    <w:rsid w:val="00282E7D"/>
    <w:rsid w:val="002830A9"/>
    <w:rsid w:val="00283D6C"/>
    <w:rsid w:val="00283DB3"/>
    <w:rsid w:val="002847F1"/>
    <w:rsid w:val="00284B42"/>
    <w:rsid w:val="00284D0B"/>
    <w:rsid w:val="00285599"/>
    <w:rsid w:val="00285DEF"/>
    <w:rsid w:val="00285F32"/>
    <w:rsid w:val="0028648C"/>
    <w:rsid w:val="00286A2C"/>
    <w:rsid w:val="00286C99"/>
    <w:rsid w:val="0028728A"/>
    <w:rsid w:val="002876A5"/>
    <w:rsid w:val="00287927"/>
    <w:rsid w:val="00290233"/>
    <w:rsid w:val="002904A9"/>
    <w:rsid w:val="00290589"/>
    <w:rsid w:val="0029103F"/>
    <w:rsid w:val="002914E6"/>
    <w:rsid w:val="00291A25"/>
    <w:rsid w:val="00291A78"/>
    <w:rsid w:val="00291E8D"/>
    <w:rsid w:val="002921A5"/>
    <w:rsid w:val="00292655"/>
    <w:rsid w:val="002927EB"/>
    <w:rsid w:val="00292C5C"/>
    <w:rsid w:val="00292F3B"/>
    <w:rsid w:val="0029321A"/>
    <w:rsid w:val="002934C9"/>
    <w:rsid w:val="00293803"/>
    <w:rsid w:val="0029387E"/>
    <w:rsid w:val="00293D32"/>
    <w:rsid w:val="002942B8"/>
    <w:rsid w:val="00294CD9"/>
    <w:rsid w:val="00294E3A"/>
    <w:rsid w:val="00295282"/>
    <w:rsid w:val="00295590"/>
    <w:rsid w:val="002955B8"/>
    <w:rsid w:val="002957C0"/>
    <w:rsid w:val="00295A7B"/>
    <w:rsid w:val="00295DE3"/>
    <w:rsid w:val="00295F90"/>
    <w:rsid w:val="00296228"/>
    <w:rsid w:val="00296B49"/>
    <w:rsid w:val="00296F53"/>
    <w:rsid w:val="0029786F"/>
    <w:rsid w:val="00297C0E"/>
    <w:rsid w:val="00297F17"/>
    <w:rsid w:val="002A0301"/>
    <w:rsid w:val="002A11F0"/>
    <w:rsid w:val="002A1393"/>
    <w:rsid w:val="002A1F3E"/>
    <w:rsid w:val="002A2403"/>
    <w:rsid w:val="002A2BF1"/>
    <w:rsid w:val="002A31A4"/>
    <w:rsid w:val="002A3353"/>
    <w:rsid w:val="002A3967"/>
    <w:rsid w:val="002A3CC1"/>
    <w:rsid w:val="002A3FE1"/>
    <w:rsid w:val="002A411B"/>
    <w:rsid w:val="002A4180"/>
    <w:rsid w:val="002A4596"/>
    <w:rsid w:val="002A482D"/>
    <w:rsid w:val="002A48C3"/>
    <w:rsid w:val="002A4B43"/>
    <w:rsid w:val="002A5287"/>
    <w:rsid w:val="002A5503"/>
    <w:rsid w:val="002A5516"/>
    <w:rsid w:val="002A5AA1"/>
    <w:rsid w:val="002A5D9F"/>
    <w:rsid w:val="002A5DA6"/>
    <w:rsid w:val="002A5F8E"/>
    <w:rsid w:val="002A6197"/>
    <w:rsid w:val="002A61C3"/>
    <w:rsid w:val="002A6573"/>
    <w:rsid w:val="002A6B3F"/>
    <w:rsid w:val="002A6D06"/>
    <w:rsid w:val="002A7016"/>
    <w:rsid w:val="002A7374"/>
    <w:rsid w:val="002A7D49"/>
    <w:rsid w:val="002A7EDE"/>
    <w:rsid w:val="002B0893"/>
    <w:rsid w:val="002B0D4C"/>
    <w:rsid w:val="002B1168"/>
    <w:rsid w:val="002B14B1"/>
    <w:rsid w:val="002B19B3"/>
    <w:rsid w:val="002B1F3E"/>
    <w:rsid w:val="002B21E9"/>
    <w:rsid w:val="002B2226"/>
    <w:rsid w:val="002B26F3"/>
    <w:rsid w:val="002B2856"/>
    <w:rsid w:val="002B2BFE"/>
    <w:rsid w:val="002B2D32"/>
    <w:rsid w:val="002B324B"/>
    <w:rsid w:val="002B3EC3"/>
    <w:rsid w:val="002B41F2"/>
    <w:rsid w:val="002B44E8"/>
    <w:rsid w:val="002B4594"/>
    <w:rsid w:val="002B4671"/>
    <w:rsid w:val="002B4AF2"/>
    <w:rsid w:val="002B5016"/>
    <w:rsid w:val="002B5126"/>
    <w:rsid w:val="002B5158"/>
    <w:rsid w:val="002B57EC"/>
    <w:rsid w:val="002B6049"/>
    <w:rsid w:val="002B60D2"/>
    <w:rsid w:val="002B65AE"/>
    <w:rsid w:val="002B65EA"/>
    <w:rsid w:val="002B669B"/>
    <w:rsid w:val="002B6CF2"/>
    <w:rsid w:val="002B6E5D"/>
    <w:rsid w:val="002B7619"/>
    <w:rsid w:val="002B762E"/>
    <w:rsid w:val="002B78D1"/>
    <w:rsid w:val="002B7B82"/>
    <w:rsid w:val="002B7DE2"/>
    <w:rsid w:val="002C0071"/>
    <w:rsid w:val="002C05EC"/>
    <w:rsid w:val="002C0D63"/>
    <w:rsid w:val="002C103D"/>
    <w:rsid w:val="002C1083"/>
    <w:rsid w:val="002C11AC"/>
    <w:rsid w:val="002C1568"/>
    <w:rsid w:val="002C1FA7"/>
    <w:rsid w:val="002C2398"/>
    <w:rsid w:val="002C25EF"/>
    <w:rsid w:val="002C272E"/>
    <w:rsid w:val="002C2926"/>
    <w:rsid w:val="002C3498"/>
    <w:rsid w:val="002C35DD"/>
    <w:rsid w:val="002C374E"/>
    <w:rsid w:val="002C3BFB"/>
    <w:rsid w:val="002C3C0A"/>
    <w:rsid w:val="002C3FCD"/>
    <w:rsid w:val="002C4040"/>
    <w:rsid w:val="002C4677"/>
    <w:rsid w:val="002C492C"/>
    <w:rsid w:val="002C5012"/>
    <w:rsid w:val="002C50F0"/>
    <w:rsid w:val="002C552F"/>
    <w:rsid w:val="002C55EC"/>
    <w:rsid w:val="002C5D29"/>
    <w:rsid w:val="002C5F50"/>
    <w:rsid w:val="002C6133"/>
    <w:rsid w:val="002C6850"/>
    <w:rsid w:val="002C701E"/>
    <w:rsid w:val="002C70E0"/>
    <w:rsid w:val="002C7201"/>
    <w:rsid w:val="002C7D57"/>
    <w:rsid w:val="002C7F5F"/>
    <w:rsid w:val="002D010D"/>
    <w:rsid w:val="002D03BB"/>
    <w:rsid w:val="002D0724"/>
    <w:rsid w:val="002D0734"/>
    <w:rsid w:val="002D0AD2"/>
    <w:rsid w:val="002D0C31"/>
    <w:rsid w:val="002D171F"/>
    <w:rsid w:val="002D17D2"/>
    <w:rsid w:val="002D17F3"/>
    <w:rsid w:val="002D1951"/>
    <w:rsid w:val="002D292F"/>
    <w:rsid w:val="002D29F2"/>
    <w:rsid w:val="002D30D7"/>
    <w:rsid w:val="002D3236"/>
    <w:rsid w:val="002D3A13"/>
    <w:rsid w:val="002D3BBA"/>
    <w:rsid w:val="002D3BBF"/>
    <w:rsid w:val="002D3D33"/>
    <w:rsid w:val="002D3E2C"/>
    <w:rsid w:val="002D4202"/>
    <w:rsid w:val="002D42B9"/>
    <w:rsid w:val="002D462B"/>
    <w:rsid w:val="002D468E"/>
    <w:rsid w:val="002D484F"/>
    <w:rsid w:val="002D4D64"/>
    <w:rsid w:val="002D5337"/>
    <w:rsid w:val="002D53AC"/>
    <w:rsid w:val="002D559D"/>
    <w:rsid w:val="002D5994"/>
    <w:rsid w:val="002D6221"/>
    <w:rsid w:val="002D63F8"/>
    <w:rsid w:val="002D707B"/>
    <w:rsid w:val="002D71E8"/>
    <w:rsid w:val="002D7286"/>
    <w:rsid w:val="002D7316"/>
    <w:rsid w:val="002D7640"/>
    <w:rsid w:val="002D7817"/>
    <w:rsid w:val="002D7A5B"/>
    <w:rsid w:val="002D7AE9"/>
    <w:rsid w:val="002D7B5A"/>
    <w:rsid w:val="002E0436"/>
    <w:rsid w:val="002E0623"/>
    <w:rsid w:val="002E0906"/>
    <w:rsid w:val="002E0F31"/>
    <w:rsid w:val="002E0FD9"/>
    <w:rsid w:val="002E16DF"/>
    <w:rsid w:val="002E1705"/>
    <w:rsid w:val="002E2157"/>
    <w:rsid w:val="002E29A9"/>
    <w:rsid w:val="002E2A50"/>
    <w:rsid w:val="002E2A81"/>
    <w:rsid w:val="002E2AB6"/>
    <w:rsid w:val="002E3E3F"/>
    <w:rsid w:val="002E471D"/>
    <w:rsid w:val="002E4731"/>
    <w:rsid w:val="002E4890"/>
    <w:rsid w:val="002E48E4"/>
    <w:rsid w:val="002E5224"/>
    <w:rsid w:val="002E56D8"/>
    <w:rsid w:val="002E5796"/>
    <w:rsid w:val="002E6273"/>
    <w:rsid w:val="002E69D3"/>
    <w:rsid w:val="002E7110"/>
    <w:rsid w:val="002E7B93"/>
    <w:rsid w:val="002E7D35"/>
    <w:rsid w:val="002E7E11"/>
    <w:rsid w:val="002F034D"/>
    <w:rsid w:val="002F0C6D"/>
    <w:rsid w:val="002F0CAA"/>
    <w:rsid w:val="002F11A1"/>
    <w:rsid w:val="002F20B5"/>
    <w:rsid w:val="002F225B"/>
    <w:rsid w:val="002F22D9"/>
    <w:rsid w:val="002F3747"/>
    <w:rsid w:val="002F3BCF"/>
    <w:rsid w:val="002F3CF7"/>
    <w:rsid w:val="002F4189"/>
    <w:rsid w:val="002F466C"/>
    <w:rsid w:val="002F4977"/>
    <w:rsid w:val="002F55C3"/>
    <w:rsid w:val="002F56D3"/>
    <w:rsid w:val="002F58FC"/>
    <w:rsid w:val="002F5B7A"/>
    <w:rsid w:val="002F61C2"/>
    <w:rsid w:val="002F6366"/>
    <w:rsid w:val="002F6443"/>
    <w:rsid w:val="002F6592"/>
    <w:rsid w:val="002F671C"/>
    <w:rsid w:val="002F6D74"/>
    <w:rsid w:val="002F706D"/>
    <w:rsid w:val="002F76C2"/>
    <w:rsid w:val="002F7AD4"/>
    <w:rsid w:val="002F7B9D"/>
    <w:rsid w:val="003006CE"/>
    <w:rsid w:val="00300C82"/>
    <w:rsid w:val="00300D9F"/>
    <w:rsid w:val="00300DF3"/>
    <w:rsid w:val="00301439"/>
    <w:rsid w:val="00301693"/>
    <w:rsid w:val="00301ABF"/>
    <w:rsid w:val="00301F67"/>
    <w:rsid w:val="0030207D"/>
    <w:rsid w:val="003025B0"/>
    <w:rsid w:val="00302BCA"/>
    <w:rsid w:val="00302F7C"/>
    <w:rsid w:val="0030311B"/>
    <w:rsid w:val="003035B4"/>
    <w:rsid w:val="003037B1"/>
    <w:rsid w:val="00303EBC"/>
    <w:rsid w:val="003041F4"/>
    <w:rsid w:val="003044B2"/>
    <w:rsid w:val="00304B28"/>
    <w:rsid w:val="00305565"/>
    <w:rsid w:val="00305CEC"/>
    <w:rsid w:val="003060EA"/>
    <w:rsid w:val="0030698C"/>
    <w:rsid w:val="00306D0A"/>
    <w:rsid w:val="0030734E"/>
    <w:rsid w:val="003076D9"/>
    <w:rsid w:val="00307D59"/>
    <w:rsid w:val="00307F09"/>
    <w:rsid w:val="003102A1"/>
    <w:rsid w:val="00310729"/>
    <w:rsid w:val="00310BA6"/>
    <w:rsid w:val="0031103F"/>
    <w:rsid w:val="00311159"/>
    <w:rsid w:val="0031130A"/>
    <w:rsid w:val="00311326"/>
    <w:rsid w:val="00311BA7"/>
    <w:rsid w:val="0031251D"/>
    <w:rsid w:val="0031268B"/>
    <w:rsid w:val="00312797"/>
    <w:rsid w:val="00313257"/>
    <w:rsid w:val="00313AD8"/>
    <w:rsid w:val="00313E16"/>
    <w:rsid w:val="00313ED8"/>
    <w:rsid w:val="00314666"/>
    <w:rsid w:val="00314972"/>
    <w:rsid w:val="003155D6"/>
    <w:rsid w:val="00315C2C"/>
    <w:rsid w:val="00315C3F"/>
    <w:rsid w:val="00315F44"/>
    <w:rsid w:val="00315FDA"/>
    <w:rsid w:val="00316457"/>
    <w:rsid w:val="00316E5D"/>
    <w:rsid w:val="00316FC0"/>
    <w:rsid w:val="00317079"/>
    <w:rsid w:val="0031709B"/>
    <w:rsid w:val="003173D4"/>
    <w:rsid w:val="00317CDA"/>
    <w:rsid w:val="00317D1B"/>
    <w:rsid w:val="00317D68"/>
    <w:rsid w:val="00317DBA"/>
    <w:rsid w:val="00317E83"/>
    <w:rsid w:val="00320074"/>
    <w:rsid w:val="0032066F"/>
    <w:rsid w:val="003206E2"/>
    <w:rsid w:val="00320CE5"/>
    <w:rsid w:val="00320CED"/>
    <w:rsid w:val="003210E2"/>
    <w:rsid w:val="00321579"/>
    <w:rsid w:val="00321C93"/>
    <w:rsid w:val="00322C94"/>
    <w:rsid w:val="00322F82"/>
    <w:rsid w:val="00323223"/>
    <w:rsid w:val="003232A4"/>
    <w:rsid w:val="00323427"/>
    <w:rsid w:val="0032345A"/>
    <w:rsid w:val="00323545"/>
    <w:rsid w:val="0032362C"/>
    <w:rsid w:val="003238B3"/>
    <w:rsid w:val="00323B27"/>
    <w:rsid w:val="00324441"/>
    <w:rsid w:val="00324445"/>
    <w:rsid w:val="00324837"/>
    <w:rsid w:val="003253F8"/>
    <w:rsid w:val="003254EE"/>
    <w:rsid w:val="00325F15"/>
    <w:rsid w:val="003264C5"/>
    <w:rsid w:val="00326E0B"/>
    <w:rsid w:val="00327001"/>
    <w:rsid w:val="003276C6"/>
    <w:rsid w:val="003276D1"/>
    <w:rsid w:val="003276DC"/>
    <w:rsid w:val="00327788"/>
    <w:rsid w:val="00327B94"/>
    <w:rsid w:val="00327CF6"/>
    <w:rsid w:val="00327DAD"/>
    <w:rsid w:val="00330038"/>
    <w:rsid w:val="0033047F"/>
    <w:rsid w:val="0033074D"/>
    <w:rsid w:val="003308C2"/>
    <w:rsid w:val="00330A7F"/>
    <w:rsid w:val="00330BAF"/>
    <w:rsid w:val="00331C23"/>
    <w:rsid w:val="0033226D"/>
    <w:rsid w:val="0033264D"/>
    <w:rsid w:val="00332975"/>
    <w:rsid w:val="00332C62"/>
    <w:rsid w:val="00332D60"/>
    <w:rsid w:val="00332ED1"/>
    <w:rsid w:val="0033315B"/>
    <w:rsid w:val="003331FF"/>
    <w:rsid w:val="0033341C"/>
    <w:rsid w:val="00333B95"/>
    <w:rsid w:val="00333CE5"/>
    <w:rsid w:val="00333E12"/>
    <w:rsid w:val="0033409C"/>
    <w:rsid w:val="003342BC"/>
    <w:rsid w:val="00334EC3"/>
    <w:rsid w:val="00334F43"/>
    <w:rsid w:val="003353AB"/>
    <w:rsid w:val="003354B0"/>
    <w:rsid w:val="00335F3B"/>
    <w:rsid w:val="00335F55"/>
    <w:rsid w:val="00335FAD"/>
    <w:rsid w:val="00337AAF"/>
    <w:rsid w:val="00337FA5"/>
    <w:rsid w:val="0034004E"/>
    <w:rsid w:val="00340082"/>
    <w:rsid w:val="003400F9"/>
    <w:rsid w:val="00340288"/>
    <w:rsid w:val="00340832"/>
    <w:rsid w:val="0034087E"/>
    <w:rsid w:val="00340F21"/>
    <w:rsid w:val="00341088"/>
    <w:rsid w:val="003415D5"/>
    <w:rsid w:val="00341EE6"/>
    <w:rsid w:val="003421D1"/>
    <w:rsid w:val="00342388"/>
    <w:rsid w:val="00342732"/>
    <w:rsid w:val="00343039"/>
    <w:rsid w:val="00343E9A"/>
    <w:rsid w:val="0034424A"/>
    <w:rsid w:val="00344521"/>
    <w:rsid w:val="003445A8"/>
    <w:rsid w:val="00344796"/>
    <w:rsid w:val="0034514F"/>
    <w:rsid w:val="003453D8"/>
    <w:rsid w:val="00345642"/>
    <w:rsid w:val="00345856"/>
    <w:rsid w:val="00345908"/>
    <w:rsid w:val="003462A6"/>
    <w:rsid w:val="003467E5"/>
    <w:rsid w:val="00346CF0"/>
    <w:rsid w:val="00346D52"/>
    <w:rsid w:val="003471CA"/>
    <w:rsid w:val="003472FB"/>
    <w:rsid w:val="0034730D"/>
    <w:rsid w:val="003475F7"/>
    <w:rsid w:val="00347D7B"/>
    <w:rsid w:val="00347DA4"/>
    <w:rsid w:val="00347E32"/>
    <w:rsid w:val="003500FD"/>
    <w:rsid w:val="00350760"/>
    <w:rsid w:val="00350769"/>
    <w:rsid w:val="00350789"/>
    <w:rsid w:val="00350A38"/>
    <w:rsid w:val="00350FB9"/>
    <w:rsid w:val="00350FBA"/>
    <w:rsid w:val="00353020"/>
    <w:rsid w:val="0035351E"/>
    <w:rsid w:val="00354220"/>
    <w:rsid w:val="00354327"/>
    <w:rsid w:val="003543A8"/>
    <w:rsid w:val="00355C8E"/>
    <w:rsid w:val="00356374"/>
    <w:rsid w:val="00356375"/>
    <w:rsid w:val="00356670"/>
    <w:rsid w:val="00356750"/>
    <w:rsid w:val="003567D9"/>
    <w:rsid w:val="00356BFF"/>
    <w:rsid w:val="003571D8"/>
    <w:rsid w:val="00357326"/>
    <w:rsid w:val="00357523"/>
    <w:rsid w:val="003577AA"/>
    <w:rsid w:val="0035787F"/>
    <w:rsid w:val="00357882"/>
    <w:rsid w:val="00357EF7"/>
    <w:rsid w:val="00360430"/>
    <w:rsid w:val="003606A3"/>
    <w:rsid w:val="00360C34"/>
    <w:rsid w:val="00360CE8"/>
    <w:rsid w:val="00360DDF"/>
    <w:rsid w:val="0036101B"/>
    <w:rsid w:val="003614EC"/>
    <w:rsid w:val="00362FCB"/>
    <w:rsid w:val="003633C0"/>
    <w:rsid w:val="003635DE"/>
    <w:rsid w:val="003636C1"/>
    <w:rsid w:val="0036548D"/>
    <w:rsid w:val="0036550C"/>
    <w:rsid w:val="003657AB"/>
    <w:rsid w:val="003659F2"/>
    <w:rsid w:val="00365A06"/>
    <w:rsid w:val="00365CA3"/>
    <w:rsid w:val="00366066"/>
    <w:rsid w:val="0036620C"/>
    <w:rsid w:val="0036674B"/>
    <w:rsid w:val="003669C8"/>
    <w:rsid w:val="00366E69"/>
    <w:rsid w:val="00366EC4"/>
    <w:rsid w:val="00367626"/>
    <w:rsid w:val="00367762"/>
    <w:rsid w:val="0036792C"/>
    <w:rsid w:val="00367932"/>
    <w:rsid w:val="00367B61"/>
    <w:rsid w:val="00367C16"/>
    <w:rsid w:val="00367C27"/>
    <w:rsid w:val="00367F9F"/>
    <w:rsid w:val="003701D9"/>
    <w:rsid w:val="00370B06"/>
    <w:rsid w:val="00370E27"/>
    <w:rsid w:val="00371364"/>
    <w:rsid w:val="00371396"/>
    <w:rsid w:val="003714B8"/>
    <w:rsid w:val="0037153B"/>
    <w:rsid w:val="003721ED"/>
    <w:rsid w:val="003724AF"/>
    <w:rsid w:val="00372981"/>
    <w:rsid w:val="00373221"/>
    <w:rsid w:val="003735E8"/>
    <w:rsid w:val="003739A2"/>
    <w:rsid w:val="0037447B"/>
    <w:rsid w:val="00374497"/>
    <w:rsid w:val="00374583"/>
    <w:rsid w:val="00374BCE"/>
    <w:rsid w:val="00374BD5"/>
    <w:rsid w:val="00374CA3"/>
    <w:rsid w:val="00374F42"/>
    <w:rsid w:val="0037533A"/>
    <w:rsid w:val="00375BD0"/>
    <w:rsid w:val="00375DEB"/>
    <w:rsid w:val="003762BC"/>
    <w:rsid w:val="003767A8"/>
    <w:rsid w:val="00376F8C"/>
    <w:rsid w:val="0037753E"/>
    <w:rsid w:val="003779DA"/>
    <w:rsid w:val="00377FA0"/>
    <w:rsid w:val="0038031E"/>
    <w:rsid w:val="00380BDA"/>
    <w:rsid w:val="00380F97"/>
    <w:rsid w:val="00381120"/>
    <w:rsid w:val="0038112F"/>
    <w:rsid w:val="0038118E"/>
    <w:rsid w:val="003823BF"/>
    <w:rsid w:val="00383088"/>
    <w:rsid w:val="00383161"/>
    <w:rsid w:val="0038346E"/>
    <w:rsid w:val="0038353F"/>
    <w:rsid w:val="0038389C"/>
    <w:rsid w:val="00383B7B"/>
    <w:rsid w:val="00383CFD"/>
    <w:rsid w:val="00383FAD"/>
    <w:rsid w:val="0038405E"/>
    <w:rsid w:val="003846DD"/>
    <w:rsid w:val="003846DF"/>
    <w:rsid w:val="003847EF"/>
    <w:rsid w:val="003849C7"/>
    <w:rsid w:val="00384A44"/>
    <w:rsid w:val="00385267"/>
    <w:rsid w:val="00385299"/>
    <w:rsid w:val="00385439"/>
    <w:rsid w:val="00385631"/>
    <w:rsid w:val="00385934"/>
    <w:rsid w:val="00386302"/>
    <w:rsid w:val="0038637F"/>
    <w:rsid w:val="00386476"/>
    <w:rsid w:val="0038720B"/>
    <w:rsid w:val="00387A67"/>
    <w:rsid w:val="00387C65"/>
    <w:rsid w:val="00387D37"/>
    <w:rsid w:val="00390057"/>
    <w:rsid w:val="00390209"/>
    <w:rsid w:val="00390537"/>
    <w:rsid w:val="0039177C"/>
    <w:rsid w:val="00391832"/>
    <w:rsid w:val="003919D4"/>
    <w:rsid w:val="00391FD5"/>
    <w:rsid w:val="0039254C"/>
    <w:rsid w:val="003925AD"/>
    <w:rsid w:val="00392D21"/>
    <w:rsid w:val="00392D5D"/>
    <w:rsid w:val="00393490"/>
    <w:rsid w:val="00393BAA"/>
    <w:rsid w:val="00393CED"/>
    <w:rsid w:val="00393F39"/>
    <w:rsid w:val="00394527"/>
    <w:rsid w:val="003945EE"/>
    <w:rsid w:val="00394A68"/>
    <w:rsid w:val="00394B82"/>
    <w:rsid w:val="00394DB6"/>
    <w:rsid w:val="00394DFA"/>
    <w:rsid w:val="00395122"/>
    <w:rsid w:val="0039534E"/>
    <w:rsid w:val="00395428"/>
    <w:rsid w:val="00395565"/>
    <w:rsid w:val="0039572A"/>
    <w:rsid w:val="00395AE2"/>
    <w:rsid w:val="0039678B"/>
    <w:rsid w:val="003967A2"/>
    <w:rsid w:val="00396CB9"/>
    <w:rsid w:val="00396DAA"/>
    <w:rsid w:val="00396DAF"/>
    <w:rsid w:val="00396DBE"/>
    <w:rsid w:val="003971BB"/>
    <w:rsid w:val="003972BE"/>
    <w:rsid w:val="0039745A"/>
    <w:rsid w:val="00397D72"/>
    <w:rsid w:val="00397F90"/>
    <w:rsid w:val="003A0569"/>
    <w:rsid w:val="003A07BA"/>
    <w:rsid w:val="003A0B0C"/>
    <w:rsid w:val="003A0B82"/>
    <w:rsid w:val="003A0C0F"/>
    <w:rsid w:val="003A0F19"/>
    <w:rsid w:val="003A0F74"/>
    <w:rsid w:val="003A12A7"/>
    <w:rsid w:val="003A1925"/>
    <w:rsid w:val="003A1931"/>
    <w:rsid w:val="003A21BA"/>
    <w:rsid w:val="003A25BA"/>
    <w:rsid w:val="003A263F"/>
    <w:rsid w:val="003A28FC"/>
    <w:rsid w:val="003A2950"/>
    <w:rsid w:val="003A2D0B"/>
    <w:rsid w:val="003A34E7"/>
    <w:rsid w:val="003A35D3"/>
    <w:rsid w:val="003A3776"/>
    <w:rsid w:val="003A39A7"/>
    <w:rsid w:val="003A3CB6"/>
    <w:rsid w:val="003A434F"/>
    <w:rsid w:val="003A59A9"/>
    <w:rsid w:val="003A5A7D"/>
    <w:rsid w:val="003A5E5C"/>
    <w:rsid w:val="003A5EFB"/>
    <w:rsid w:val="003A655B"/>
    <w:rsid w:val="003A6757"/>
    <w:rsid w:val="003A7759"/>
    <w:rsid w:val="003A77D8"/>
    <w:rsid w:val="003A7B71"/>
    <w:rsid w:val="003A7C63"/>
    <w:rsid w:val="003A7CF2"/>
    <w:rsid w:val="003B035C"/>
    <w:rsid w:val="003B0BB8"/>
    <w:rsid w:val="003B0E45"/>
    <w:rsid w:val="003B116A"/>
    <w:rsid w:val="003B129D"/>
    <w:rsid w:val="003B1422"/>
    <w:rsid w:val="003B17C4"/>
    <w:rsid w:val="003B216D"/>
    <w:rsid w:val="003B22E7"/>
    <w:rsid w:val="003B2950"/>
    <w:rsid w:val="003B2A0B"/>
    <w:rsid w:val="003B2BC8"/>
    <w:rsid w:val="003B3159"/>
    <w:rsid w:val="003B33B3"/>
    <w:rsid w:val="003B3955"/>
    <w:rsid w:val="003B3B5A"/>
    <w:rsid w:val="003B3D68"/>
    <w:rsid w:val="003B3DE5"/>
    <w:rsid w:val="003B40D4"/>
    <w:rsid w:val="003B41EE"/>
    <w:rsid w:val="003B41EF"/>
    <w:rsid w:val="003B42C3"/>
    <w:rsid w:val="003B47A7"/>
    <w:rsid w:val="003B49A2"/>
    <w:rsid w:val="003B522A"/>
    <w:rsid w:val="003B53C1"/>
    <w:rsid w:val="003B5CC6"/>
    <w:rsid w:val="003B5EC7"/>
    <w:rsid w:val="003B5ECC"/>
    <w:rsid w:val="003B6696"/>
    <w:rsid w:val="003B6D40"/>
    <w:rsid w:val="003B6F5C"/>
    <w:rsid w:val="003B7470"/>
    <w:rsid w:val="003B7DA2"/>
    <w:rsid w:val="003C0019"/>
    <w:rsid w:val="003C07AD"/>
    <w:rsid w:val="003C0C78"/>
    <w:rsid w:val="003C0E09"/>
    <w:rsid w:val="003C18FF"/>
    <w:rsid w:val="003C19F9"/>
    <w:rsid w:val="003C29EE"/>
    <w:rsid w:val="003C2FE5"/>
    <w:rsid w:val="003C3163"/>
    <w:rsid w:val="003C33B3"/>
    <w:rsid w:val="003C35FA"/>
    <w:rsid w:val="003C3DFB"/>
    <w:rsid w:val="003C43F4"/>
    <w:rsid w:val="003C4548"/>
    <w:rsid w:val="003C4D3F"/>
    <w:rsid w:val="003C60DD"/>
    <w:rsid w:val="003C6721"/>
    <w:rsid w:val="003C6786"/>
    <w:rsid w:val="003C6B3F"/>
    <w:rsid w:val="003C6F6A"/>
    <w:rsid w:val="003C75C8"/>
    <w:rsid w:val="003C780A"/>
    <w:rsid w:val="003C7850"/>
    <w:rsid w:val="003C78C7"/>
    <w:rsid w:val="003C79D3"/>
    <w:rsid w:val="003C7A3E"/>
    <w:rsid w:val="003C7CEE"/>
    <w:rsid w:val="003D0029"/>
    <w:rsid w:val="003D00DF"/>
    <w:rsid w:val="003D0234"/>
    <w:rsid w:val="003D0CDF"/>
    <w:rsid w:val="003D0D84"/>
    <w:rsid w:val="003D0EA0"/>
    <w:rsid w:val="003D0F02"/>
    <w:rsid w:val="003D110E"/>
    <w:rsid w:val="003D1F18"/>
    <w:rsid w:val="003D22AF"/>
    <w:rsid w:val="003D2311"/>
    <w:rsid w:val="003D25DB"/>
    <w:rsid w:val="003D2633"/>
    <w:rsid w:val="003D2755"/>
    <w:rsid w:val="003D2A23"/>
    <w:rsid w:val="003D2C64"/>
    <w:rsid w:val="003D2DF1"/>
    <w:rsid w:val="003D2E53"/>
    <w:rsid w:val="003D2EC2"/>
    <w:rsid w:val="003D37AA"/>
    <w:rsid w:val="003D38CF"/>
    <w:rsid w:val="003D3A72"/>
    <w:rsid w:val="003D4020"/>
    <w:rsid w:val="003D413A"/>
    <w:rsid w:val="003D42EA"/>
    <w:rsid w:val="003D4453"/>
    <w:rsid w:val="003D4951"/>
    <w:rsid w:val="003D5424"/>
    <w:rsid w:val="003D55C7"/>
    <w:rsid w:val="003D5735"/>
    <w:rsid w:val="003D5A8E"/>
    <w:rsid w:val="003D5B5F"/>
    <w:rsid w:val="003D64B9"/>
    <w:rsid w:val="003D6972"/>
    <w:rsid w:val="003D712F"/>
    <w:rsid w:val="003D71C6"/>
    <w:rsid w:val="003D72DC"/>
    <w:rsid w:val="003D74BB"/>
    <w:rsid w:val="003D74E2"/>
    <w:rsid w:val="003D76ED"/>
    <w:rsid w:val="003D7B7B"/>
    <w:rsid w:val="003E028B"/>
    <w:rsid w:val="003E028D"/>
    <w:rsid w:val="003E0F43"/>
    <w:rsid w:val="003E1936"/>
    <w:rsid w:val="003E1AF0"/>
    <w:rsid w:val="003E1B32"/>
    <w:rsid w:val="003E264C"/>
    <w:rsid w:val="003E28C0"/>
    <w:rsid w:val="003E2AC9"/>
    <w:rsid w:val="003E2B9D"/>
    <w:rsid w:val="003E2D9E"/>
    <w:rsid w:val="003E2F4E"/>
    <w:rsid w:val="003E34A1"/>
    <w:rsid w:val="003E3689"/>
    <w:rsid w:val="003E41C9"/>
    <w:rsid w:val="003E4E28"/>
    <w:rsid w:val="003E4E51"/>
    <w:rsid w:val="003E51BE"/>
    <w:rsid w:val="003E5677"/>
    <w:rsid w:val="003E5A79"/>
    <w:rsid w:val="003E625A"/>
    <w:rsid w:val="003E6934"/>
    <w:rsid w:val="003E6C50"/>
    <w:rsid w:val="003E6E9E"/>
    <w:rsid w:val="003E77E9"/>
    <w:rsid w:val="003E7A21"/>
    <w:rsid w:val="003E7AF0"/>
    <w:rsid w:val="003E7BF1"/>
    <w:rsid w:val="003F0D69"/>
    <w:rsid w:val="003F0F33"/>
    <w:rsid w:val="003F151A"/>
    <w:rsid w:val="003F1B8E"/>
    <w:rsid w:val="003F2696"/>
    <w:rsid w:val="003F2D16"/>
    <w:rsid w:val="003F3142"/>
    <w:rsid w:val="003F34C6"/>
    <w:rsid w:val="003F4072"/>
    <w:rsid w:val="003F46A3"/>
    <w:rsid w:val="003F48BE"/>
    <w:rsid w:val="003F49C4"/>
    <w:rsid w:val="003F4A8D"/>
    <w:rsid w:val="003F4DD1"/>
    <w:rsid w:val="003F4F13"/>
    <w:rsid w:val="003F54D0"/>
    <w:rsid w:val="003F5515"/>
    <w:rsid w:val="003F5D5D"/>
    <w:rsid w:val="003F5EB4"/>
    <w:rsid w:val="003F5F33"/>
    <w:rsid w:val="003F6352"/>
    <w:rsid w:val="003F658B"/>
    <w:rsid w:val="003F6945"/>
    <w:rsid w:val="003F6B7A"/>
    <w:rsid w:val="003F6F01"/>
    <w:rsid w:val="003F7019"/>
    <w:rsid w:val="003F782C"/>
    <w:rsid w:val="003F7A94"/>
    <w:rsid w:val="004001B7"/>
    <w:rsid w:val="00400398"/>
    <w:rsid w:val="00400402"/>
    <w:rsid w:val="004004F9"/>
    <w:rsid w:val="0040065A"/>
    <w:rsid w:val="00400EB4"/>
    <w:rsid w:val="0040123A"/>
    <w:rsid w:val="004016B1"/>
    <w:rsid w:val="00401794"/>
    <w:rsid w:val="004017D4"/>
    <w:rsid w:val="00401953"/>
    <w:rsid w:val="004019E2"/>
    <w:rsid w:val="0040265D"/>
    <w:rsid w:val="00402D7E"/>
    <w:rsid w:val="00402E53"/>
    <w:rsid w:val="00402EA1"/>
    <w:rsid w:val="004035C5"/>
    <w:rsid w:val="0040363B"/>
    <w:rsid w:val="004039A4"/>
    <w:rsid w:val="00403CB9"/>
    <w:rsid w:val="004043D9"/>
    <w:rsid w:val="004048B8"/>
    <w:rsid w:val="00404D88"/>
    <w:rsid w:val="00404E02"/>
    <w:rsid w:val="00404EEE"/>
    <w:rsid w:val="004055C6"/>
    <w:rsid w:val="0040560A"/>
    <w:rsid w:val="0040573A"/>
    <w:rsid w:val="00405CEC"/>
    <w:rsid w:val="00405DF4"/>
    <w:rsid w:val="0040607A"/>
    <w:rsid w:val="00406930"/>
    <w:rsid w:val="0040702A"/>
    <w:rsid w:val="004079BE"/>
    <w:rsid w:val="00407A28"/>
    <w:rsid w:val="0041021A"/>
    <w:rsid w:val="0041029E"/>
    <w:rsid w:val="0041031C"/>
    <w:rsid w:val="00410A1A"/>
    <w:rsid w:val="00410B2D"/>
    <w:rsid w:val="00410BD8"/>
    <w:rsid w:val="00410DF1"/>
    <w:rsid w:val="00410F3E"/>
    <w:rsid w:val="00411222"/>
    <w:rsid w:val="0041146D"/>
    <w:rsid w:val="00411552"/>
    <w:rsid w:val="004117AF"/>
    <w:rsid w:val="00411B72"/>
    <w:rsid w:val="004120E9"/>
    <w:rsid w:val="004121AA"/>
    <w:rsid w:val="00412549"/>
    <w:rsid w:val="004127B1"/>
    <w:rsid w:val="00412966"/>
    <w:rsid w:val="00412BD0"/>
    <w:rsid w:val="00412CFE"/>
    <w:rsid w:val="00412EE6"/>
    <w:rsid w:val="00413252"/>
    <w:rsid w:val="004135F3"/>
    <w:rsid w:val="004148D9"/>
    <w:rsid w:val="0041490B"/>
    <w:rsid w:val="00415F52"/>
    <w:rsid w:val="004165A6"/>
    <w:rsid w:val="00416722"/>
    <w:rsid w:val="00416EA7"/>
    <w:rsid w:val="00417021"/>
    <w:rsid w:val="00417133"/>
    <w:rsid w:val="00417F5D"/>
    <w:rsid w:val="0042001B"/>
    <w:rsid w:val="00420C5A"/>
    <w:rsid w:val="00420DF7"/>
    <w:rsid w:val="00421996"/>
    <w:rsid w:val="00421B53"/>
    <w:rsid w:val="00421CAE"/>
    <w:rsid w:val="00421F08"/>
    <w:rsid w:val="004223F1"/>
    <w:rsid w:val="004224C4"/>
    <w:rsid w:val="00422CB5"/>
    <w:rsid w:val="00422F73"/>
    <w:rsid w:val="00423752"/>
    <w:rsid w:val="00423C80"/>
    <w:rsid w:val="00424357"/>
    <w:rsid w:val="0042441F"/>
    <w:rsid w:val="0042474D"/>
    <w:rsid w:val="00424C5B"/>
    <w:rsid w:val="0042511C"/>
    <w:rsid w:val="004257EA"/>
    <w:rsid w:val="00425829"/>
    <w:rsid w:val="00425B8C"/>
    <w:rsid w:val="00425E47"/>
    <w:rsid w:val="00426026"/>
    <w:rsid w:val="00426239"/>
    <w:rsid w:val="00426528"/>
    <w:rsid w:val="0042673E"/>
    <w:rsid w:val="00426A4F"/>
    <w:rsid w:val="00426B20"/>
    <w:rsid w:val="00426C83"/>
    <w:rsid w:val="00427F20"/>
    <w:rsid w:val="00430021"/>
    <w:rsid w:val="00430024"/>
    <w:rsid w:val="004302F4"/>
    <w:rsid w:val="004303C4"/>
    <w:rsid w:val="004304DD"/>
    <w:rsid w:val="00430607"/>
    <w:rsid w:val="004307F4"/>
    <w:rsid w:val="00430955"/>
    <w:rsid w:val="004309D6"/>
    <w:rsid w:val="00430EC2"/>
    <w:rsid w:val="00430FFA"/>
    <w:rsid w:val="00431022"/>
    <w:rsid w:val="004312A1"/>
    <w:rsid w:val="004312A6"/>
    <w:rsid w:val="004315BF"/>
    <w:rsid w:val="004315E6"/>
    <w:rsid w:val="0043178D"/>
    <w:rsid w:val="00432071"/>
    <w:rsid w:val="0043209B"/>
    <w:rsid w:val="0043227E"/>
    <w:rsid w:val="004322C3"/>
    <w:rsid w:val="004324BD"/>
    <w:rsid w:val="00432565"/>
    <w:rsid w:val="004327F8"/>
    <w:rsid w:val="00432C51"/>
    <w:rsid w:val="00432F52"/>
    <w:rsid w:val="0043302D"/>
    <w:rsid w:val="00433365"/>
    <w:rsid w:val="00433567"/>
    <w:rsid w:val="00433E5A"/>
    <w:rsid w:val="00434177"/>
    <w:rsid w:val="004341D8"/>
    <w:rsid w:val="004345BF"/>
    <w:rsid w:val="00435084"/>
    <w:rsid w:val="00435812"/>
    <w:rsid w:val="0043583D"/>
    <w:rsid w:val="0043662F"/>
    <w:rsid w:val="0043679C"/>
    <w:rsid w:val="00436B5C"/>
    <w:rsid w:val="00436BB8"/>
    <w:rsid w:val="00436CFB"/>
    <w:rsid w:val="00436D62"/>
    <w:rsid w:val="00436EE9"/>
    <w:rsid w:val="00436F20"/>
    <w:rsid w:val="00437047"/>
    <w:rsid w:val="00437977"/>
    <w:rsid w:val="00437A5B"/>
    <w:rsid w:val="004401F3"/>
    <w:rsid w:val="0044078D"/>
    <w:rsid w:val="00440F54"/>
    <w:rsid w:val="0044176F"/>
    <w:rsid w:val="00441872"/>
    <w:rsid w:val="004418F2"/>
    <w:rsid w:val="00442364"/>
    <w:rsid w:val="0044244D"/>
    <w:rsid w:val="00442B05"/>
    <w:rsid w:val="00442FB1"/>
    <w:rsid w:val="004436AB"/>
    <w:rsid w:val="00443A21"/>
    <w:rsid w:val="00443B63"/>
    <w:rsid w:val="00443E65"/>
    <w:rsid w:val="00444489"/>
    <w:rsid w:val="00444498"/>
    <w:rsid w:val="004445C7"/>
    <w:rsid w:val="0044562D"/>
    <w:rsid w:val="00445C09"/>
    <w:rsid w:val="00446200"/>
    <w:rsid w:val="00446335"/>
    <w:rsid w:val="00446D83"/>
    <w:rsid w:val="0044740C"/>
    <w:rsid w:val="0044756D"/>
    <w:rsid w:val="00447E12"/>
    <w:rsid w:val="00447E76"/>
    <w:rsid w:val="004502F5"/>
    <w:rsid w:val="00450508"/>
    <w:rsid w:val="00450C77"/>
    <w:rsid w:val="00450E3C"/>
    <w:rsid w:val="00450E9A"/>
    <w:rsid w:val="0045100B"/>
    <w:rsid w:val="004510C1"/>
    <w:rsid w:val="004511F4"/>
    <w:rsid w:val="0045155A"/>
    <w:rsid w:val="00451561"/>
    <w:rsid w:val="00452186"/>
    <w:rsid w:val="00452F88"/>
    <w:rsid w:val="00453120"/>
    <w:rsid w:val="00453684"/>
    <w:rsid w:val="004538B1"/>
    <w:rsid w:val="00453CE5"/>
    <w:rsid w:val="00453D4F"/>
    <w:rsid w:val="00453D52"/>
    <w:rsid w:val="00454AA8"/>
    <w:rsid w:val="00454B64"/>
    <w:rsid w:val="00454D39"/>
    <w:rsid w:val="00455AF4"/>
    <w:rsid w:val="004561CE"/>
    <w:rsid w:val="004563C7"/>
    <w:rsid w:val="00456656"/>
    <w:rsid w:val="00456C3E"/>
    <w:rsid w:val="00456EE7"/>
    <w:rsid w:val="004577DC"/>
    <w:rsid w:val="00457F86"/>
    <w:rsid w:val="00460388"/>
    <w:rsid w:val="004609FE"/>
    <w:rsid w:val="00460E87"/>
    <w:rsid w:val="00461708"/>
    <w:rsid w:val="00461BDB"/>
    <w:rsid w:val="00461DD1"/>
    <w:rsid w:val="00462205"/>
    <w:rsid w:val="0046247F"/>
    <w:rsid w:val="00462521"/>
    <w:rsid w:val="004625CD"/>
    <w:rsid w:val="004627B1"/>
    <w:rsid w:val="00462A49"/>
    <w:rsid w:val="00462BD2"/>
    <w:rsid w:val="00462D50"/>
    <w:rsid w:val="00462E8C"/>
    <w:rsid w:val="00462ECF"/>
    <w:rsid w:val="0046304B"/>
    <w:rsid w:val="00463234"/>
    <w:rsid w:val="00463769"/>
    <w:rsid w:val="0046481C"/>
    <w:rsid w:val="00465130"/>
    <w:rsid w:val="0046551E"/>
    <w:rsid w:val="0046559D"/>
    <w:rsid w:val="00465662"/>
    <w:rsid w:val="00465872"/>
    <w:rsid w:val="004669A4"/>
    <w:rsid w:val="00466B8A"/>
    <w:rsid w:val="00466F23"/>
    <w:rsid w:val="0046742D"/>
    <w:rsid w:val="00467767"/>
    <w:rsid w:val="004700DF"/>
    <w:rsid w:val="00470214"/>
    <w:rsid w:val="00470609"/>
    <w:rsid w:val="004707EF"/>
    <w:rsid w:val="00470FB2"/>
    <w:rsid w:val="004710B4"/>
    <w:rsid w:val="00471225"/>
    <w:rsid w:val="004715FB"/>
    <w:rsid w:val="0047187D"/>
    <w:rsid w:val="004723C6"/>
    <w:rsid w:val="00472853"/>
    <w:rsid w:val="00472E78"/>
    <w:rsid w:val="004735AB"/>
    <w:rsid w:val="0047367F"/>
    <w:rsid w:val="004736CF"/>
    <w:rsid w:val="00473840"/>
    <w:rsid w:val="00473AAB"/>
    <w:rsid w:val="00473F19"/>
    <w:rsid w:val="00473F23"/>
    <w:rsid w:val="00474847"/>
    <w:rsid w:val="00474DDF"/>
    <w:rsid w:val="00475270"/>
    <w:rsid w:val="00475D96"/>
    <w:rsid w:val="00475DEA"/>
    <w:rsid w:val="00475E20"/>
    <w:rsid w:val="00476277"/>
    <w:rsid w:val="0047656C"/>
    <w:rsid w:val="00476C75"/>
    <w:rsid w:val="00476D9A"/>
    <w:rsid w:val="004771A7"/>
    <w:rsid w:val="00480166"/>
    <w:rsid w:val="00480804"/>
    <w:rsid w:val="00480971"/>
    <w:rsid w:val="004811E9"/>
    <w:rsid w:val="004817F0"/>
    <w:rsid w:val="00481D47"/>
    <w:rsid w:val="004820C9"/>
    <w:rsid w:val="004820DF"/>
    <w:rsid w:val="00482143"/>
    <w:rsid w:val="0048241A"/>
    <w:rsid w:val="0048252F"/>
    <w:rsid w:val="00482EF2"/>
    <w:rsid w:val="004832CC"/>
    <w:rsid w:val="00483788"/>
    <w:rsid w:val="00483F90"/>
    <w:rsid w:val="00484126"/>
    <w:rsid w:val="00484391"/>
    <w:rsid w:val="00484524"/>
    <w:rsid w:val="004846DC"/>
    <w:rsid w:val="00484C35"/>
    <w:rsid w:val="00484C9B"/>
    <w:rsid w:val="00484EC1"/>
    <w:rsid w:val="0048599C"/>
    <w:rsid w:val="00485DE0"/>
    <w:rsid w:val="00485E33"/>
    <w:rsid w:val="00485E99"/>
    <w:rsid w:val="004861FB"/>
    <w:rsid w:val="004862D6"/>
    <w:rsid w:val="00486464"/>
    <w:rsid w:val="004864EE"/>
    <w:rsid w:val="00486631"/>
    <w:rsid w:val="00486915"/>
    <w:rsid w:val="004875EE"/>
    <w:rsid w:val="0048765D"/>
    <w:rsid w:val="00487718"/>
    <w:rsid w:val="00487F02"/>
    <w:rsid w:val="00487F88"/>
    <w:rsid w:val="00490329"/>
    <w:rsid w:val="0049059C"/>
    <w:rsid w:val="00490B2D"/>
    <w:rsid w:val="00490E7E"/>
    <w:rsid w:val="0049102C"/>
    <w:rsid w:val="004915C2"/>
    <w:rsid w:val="00491A78"/>
    <w:rsid w:val="00491B0B"/>
    <w:rsid w:val="00491C1E"/>
    <w:rsid w:val="00491DA9"/>
    <w:rsid w:val="00491FDD"/>
    <w:rsid w:val="0049218B"/>
    <w:rsid w:val="00492434"/>
    <w:rsid w:val="004924B9"/>
    <w:rsid w:val="00492567"/>
    <w:rsid w:val="00492A2C"/>
    <w:rsid w:val="00492A3D"/>
    <w:rsid w:val="00493220"/>
    <w:rsid w:val="00493A55"/>
    <w:rsid w:val="00493D35"/>
    <w:rsid w:val="00494D5C"/>
    <w:rsid w:val="00494D5F"/>
    <w:rsid w:val="00495BAA"/>
    <w:rsid w:val="00495CBE"/>
    <w:rsid w:val="00496032"/>
    <w:rsid w:val="004966B2"/>
    <w:rsid w:val="00496B6D"/>
    <w:rsid w:val="004976EC"/>
    <w:rsid w:val="00497C6A"/>
    <w:rsid w:val="004A0290"/>
    <w:rsid w:val="004A0336"/>
    <w:rsid w:val="004A0389"/>
    <w:rsid w:val="004A067E"/>
    <w:rsid w:val="004A0B9C"/>
    <w:rsid w:val="004A0C6A"/>
    <w:rsid w:val="004A0CB8"/>
    <w:rsid w:val="004A0FAA"/>
    <w:rsid w:val="004A1334"/>
    <w:rsid w:val="004A13B1"/>
    <w:rsid w:val="004A13E6"/>
    <w:rsid w:val="004A144D"/>
    <w:rsid w:val="004A199C"/>
    <w:rsid w:val="004A1B4F"/>
    <w:rsid w:val="004A1E65"/>
    <w:rsid w:val="004A20D2"/>
    <w:rsid w:val="004A211A"/>
    <w:rsid w:val="004A2476"/>
    <w:rsid w:val="004A28A4"/>
    <w:rsid w:val="004A2FAC"/>
    <w:rsid w:val="004A3249"/>
    <w:rsid w:val="004A3686"/>
    <w:rsid w:val="004A36A2"/>
    <w:rsid w:val="004A3707"/>
    <w:rsid w:val="004A3BCD"/>
    <w:rsid w:val="004A3C3E"/>
    <w:rsid w:val="004A3EAA"/>
    <w:rsid w:val="004A4228"/>
    <w:rsid w:val="004A43CB"/>
    <w:rsid w:val="004A45E7"/>
    <w:rsid w:val="004A46B7"/>
    <w:rsid w:val="004A4743"/>
    <w:rsid w:val="004A4BF7"/>
    <w:rsid w:val="004A4FD3"/>
    <w:rsid w:val="004A52B6"/>
    <w:rsid w:val="004A5715"/>
    <w:rsid w:val="004A5A22"/>
    <w:rsid w:val="004A5A99"/>
    <w:rsid w:val="004A5BB1"/>
    <w:rsid w:val="004A61B3"/>
    <w:rsid w:val="004A636B"/>
    <w:rsid w:val="004A6EB9"/>
    <w:rsid w:val="004A7663"/>
    <w:rsid w:val="004A76BB"/>
    <w:rsid w:val="004B0037"/>
    <w:rsid w:val="004B100E"/>
    <w:rsid w:val="004B1159"/>
    <w:rsid w:val="004B11C2"/>
    <w:rsid w:val="004B18D7"/>
    <w:rsid w:val="004B1DAE"/>
    <w:rsid w:val="004B22C1"/>
    <w:rsid w:val="004B285C"/>
    <w:rsid w:val="004B28BD"/>
    <w:rsid w:val="004B29B0"/>
    <w:rsid w:val="004B2B2A"/>
    <w:rsid w:val="004B2D4B"/>
    <w:rsid w:val="004B2EEF"/>
    <w:rsid w:val="004B3304"/>
    <w:rsid w:val="004B3589"/>
    <w:rsid w:val="004B40E8"/>
    <w:rsid w:val="004B4149"/>
    <w:rsid w:val="004B485D"/>
    <w:rsid w:val="004B4AC3"/>
    <w:rsid w:val="004B4E8E"/>
    <w:rsid w:val="004B512A"/>
    <w:rsid w:val="004B537F"/>
    <w:rsid w:val="004B58CE"/>
    <w:rsid w:val="004B5A83"/>
    <w:rsid w:val="004B5B2D"/>
    <w:rsid w:val="004B5CFC"/>
    <w:rsid w:val="004B671D"/>
    <w:rsid w:val="004B6C2D"/>
    <w:rsid w:val="004B70FD"/>
    <w:rsid w:val="004B78BA"/>
    <w:rsid w:val="004B7F2E"/>
    <w:rsid w:val="004C00E8"/>
    <w:rsid w:val="004C0179"/>
    <w:rsid w:val="004C0212"/>
    <w:rsid w:val="004C0F6E"/>
    <w:rsid w:val="004C17D1"/>
    <w:rsid w:val="004C1A1B"/>
    <w:rsid w:val="004C1DE7"/>
    <w:rsid w:val="004C1EF2"/>
    <w:rsid w:val="004C214B"/>
    <w:rsid w:val="004C21DB"/>
    <w:rsid w:val="004C4681"/>
    <w:rsid w:val="004C4887"/>
    <w:rsid w:val="004C515E"/>
    <w:rsid w:val="004C5875"/>
    <w:rsid w:val="004C6585"/>
    <w:rsid w:val="004C66AD"/>
    <w:rsid w:val="004C66C5"/>
    <w:rsid w:val="004C7137"/>
    <w:rsid w:val="004C7315"/>
    <w:rsid w:val="004C7393"/>
    <w:rsid w:val="004C758A"/>
    <w:rsid w:val="004C75CF"/>
    <w:rsid w:val="004C7B34"/>
    <w:rsid w:val="004C7E05"/>
    <w:rsid w:val="004D014E"/>
    <w:rsid w:val="004D01B0"/>
    <w:rsid w:val="004D0469"/>
    <w:rsid w:val="004D0C3E"/>
    <w:rsid w:val="004D10C8"/>
    <w:rsid w:val="004D141A"/>
    <w:rsid w:val="004D17A3"/>
    <w:rsid w:val="004D1E4A"/>
    <w:rsid w:val="004D2223"/>
    <w:rsid w:val="004D24A6"/>
    <w:rsid w:val="004D2A0D"/>
    <w:rsid w:val="004D2C8B"/>
    <w:rsid w:val="004D2E10"/>
    <w:rsid w:val="004D2FB4"/>
    <w:rsid w:val="004D2FDD"/>
    <w:rsid w:val="004D3111"/>
    <w:rsid w:val="004D3B2C"/>
    <w:rsid w:val="004D3CE5"/>
    <w:rsid w:val="004D462D"/>
    <w:rsid w:val="004D4B7A"/>
    <w:rsid w:val="004D4BCE"/>
    <w:rsid w:val="004D5020"/>
    <w:rsid w:val="004D50F3"/>
    <w:rsid w:val="004D5783"/>
    <w:rsid w:val="004D58EF"/>
    <w:rsid w:val="004D5D26"/>
    <w:rsid w:val="004D5F34"/>
    <w:rsid w:val="004D688B"/>
    <w:rsid w:val="004D6A29"/>
    <w:rsid w:val="004D7130"/>
    <w:rsid w:val="004D717E"/>
    <w:rsid w:val="004D7773"/>
    <w:rsid w:val="004D77C0"/>
    <w:rsid w:val="004D793C"/>
    <w:rsid w:val="004D7EE6"/>
    <w:rsid w:val="004E00F7"/>
    <w:rsid w:val="004E0702"/>
    <w:rsid w:val="004E0B7F"/>
    <w:rsid w:val="004E0DF7"/>
    <w:rsid w:val="004E1AF8"/>
    <w:rsid w:val="004E1B4C"/>
    <w:rsid w:val="004E1B56"/>
    <w:rsid w:val="004E2122"/>
    <w:rsid w:val="004E239D"/>
    <w:rsid w:val="004E26F5"/>
    <w:rsid w:val="004E2AC0"/>
    <w:rsid w:val="004E2C78"/>
    <w:rsid w:val="004E2CBB"/>
    <w:rsid w:val="004E2EFE"/>
    <w:rsid w:val="004E30B6"/>
    <w:rsid w:val="004E38E5"/>
    <w:rsid w:val="004E3AB1"/>
    <w:rsid w:val="004E45CC"/>
    <w:rsid w:val="004E4C41"/>
    <w:rsid w:val="004E4CA2"/>
    <w:rsid w:val="004E51D7"/>
    <w:rsid w:val="004E5544"/>
    <w:rsid w:val="004E56D5"/>
    <w:rsid w:val="004E5C62"/>
    <w:rsid w:val="004E5CD7"/>
    <w:rsid w:val="004E5FF5"/>
    <w:rsid w:val="004E6F2B"/>
    <w:rsid w:val="004F041D"/>
    <w:rsid w:val="004F04B1"/>
    <w:rsid w:val="004F0601"/>
    <w:rsid w:val="004F0682"/>
    <w:rsid w:val="004F07A9"/>
    <w:rsid w:val="004F0C1E"/>
    <w:rsid w:val="004F12D3"/>
    <w:rsid w:val="004F1457"/>
    <w:rsid w:val="004F14D2"/>
    <w:rsid w:val="004F22C1"/>
    <w:rsid w:val="004F2659"/>
    <w:rsid w:val="004F2D64"/>
    <w:rsid w:val="004F2E4B"/>
    <w:rsid w:val="004F347B"/>
    <w:rsid w:val="004F3978"/>
    <w:rsid w:val="004F3AEA"/>
    <w:rsid w:val="004F3B74"/>
    <w:rsid w:val="004F3E38"/>
    <w:rsid w:val="004F4268"/>
    <w:rsid w:val="004F441F"/>
    <w:rsid w:val="004F48CA"/>
    <w:rsid w:val="004F4AB3"/>
    <w:rsid w:val="004F4B65"/>
    <w:rsid w:val="004F4CC7"/>
    <w:rsid w:val="004F5805"/>
    <w:rsid w:val="004F5E50"/>
    <w:rsid w:val="004F6757"/>
    <w:rsid w:val="004F6A78"/>
    <w:rsid w:val="004F6BB6"/>
    <w:rsid w:val="004F6C97"/>
    <w:rsid w:val="004F6E36"/>
    <w:rsid w:val="004F6EB6"/>
    <w:rsid w:val="004F706D"/>
    <w:rsid w:val="004F70F9"/>
    <w:rsid w:val="004F71EA"/>
    <w:rsid w:val="004F7247"/>
    <w:rsid w:val="004F729F"/>
    <w:rsid w:val="004F75DC"/>
    <w:rsid w:val="0050027E"/>
    <w:rsid w:val="00500498"/>
    <w:rsid w:val="005006C4"/>
    <w:rsid w:val="00500B28"/>
    <w:rsid w:val="00500DF7"/>
    <w:rsid w:val="005011DB"/>
    <w:rsid w:val="005015E9"/>
    <w:rsid w:val="005019C2"/>
    <w:rsid w:val="00502049"/>
    <w:rsid w:val="0050218A"/>
    <w:rsid w:val="00502316"/>
    <w:rsid w:val="00502422"/>
    <w:rsid w:val="00502897"/>
    <w:rsid w:val="00502D42"/>
    <w:rsid w:val="005034D4"/>
    <w:rsid w:val="005037FE"/>
    <w:rsid w:val="00503863"/>
    <w:rsid w:val="00503C42"/>
    <w:rsid w:val="00503ED7"/>
    <w:rsid w:val="00504247"/>
    <w:rsid w:val="00504BDB"/>
    <w:rsid w:val="00504F22"/>
    <w:rsid w:val="00504FBF"/>
    <w:rsid w:val="005052FF"/>
    <w:rsid w:val="00505C59"/>
    <w:rsid w:val="005064AC"/>
    <w:rsid w:val="005065E4"/>
    <w:rsid w:val="00506644"/>
    <w:rsid w:val="00506697"/>
    <w:rsid w:val="00506799"/>
    <w:rsid w:val="005072BE"/>
    <w:rsid w:val="0050772C"/>
    <w:rsid w:val="00507CD8"/>
    <w:rsid w:val="005101D9"/>
    <w:rsid w:val="00510455"/>
    <w:rsid w:val="00510583"/>
    <w:rsid w:val="00510E23"/>
    <w:rsid w:val="00510F1E"/>
    <w:rsid w:val="00511667"/>
    <w:rsid w:val="005116A5"/>
    <w:rsid w:val="00511758"/>
    <w:rsid w:val="00511792"/>
    <w:rsid w:val="00511CBA"/>
    <w:rsid w:val="00511EBD"/>
    <w:rsid w:val="00511F16"/>
    <w:rsid w:val="00511F60"/>
    <w:rsid w:val="00512611"/>
    <w:rsid w:val="005126C0"/>
    <w:rsid w:val="005126D3"/>
    <w:rsid w:val="00512A05"/>
    <w:rsid w:val="00512A27"/>
    <w:rsid w:val="00512BBA"/>
    <w:rsid w:val="00512C52"/>
    <w:rsid w:val="00512EDD"/>
    <w:rsid w:val="00513171"/>
    <w:rsid w:val="0051348F"/>
    <w:rsid w:val="00513AFA"/>
    <w:rsid w:val="00513E7F"/>
    <w:rsid w:val="00514982"/>
    <w:rsid w:val="00514A68"/>
    <w:rsid w:val="005153AC"/>
    <w:rsid w:val="0051546F"/>
    <w:rsid w:val="00515B3B"/>
    <w:rsid w:val="00515CCC"/>
    <w:rsid w:val="00516B24"/>
    <w:rsid w:val="00516B47"/>
    <w:rsid w:val="00516E72"/>
    <w:rsid w:val="00517011"/>
    <w:rsid w:val="00517BAF"/>
    <w:rsid w:val="005200B3"/>
    <w:rsid w:val="00520194"/>
    <w:rsid w:val="005203D0"/>
    <w:rsid w:val="00520BE8"/>
    <w:rsid w:val="00521128"/>
    <w:rsid w:val="005211F7"/>
    <w:rsid w:val="005212BB"/>
    <w:rsid w:val="005212CD"/>
    <w:rsid w:val="005214F6"/>
    <w:rsid w:val="005215F1"/>
    <w:rsid w:val="0052180B"/>
    <w:rsid w:val="005218A0"/>
    <w:rsid w:val="00521CD2"/>
    <w:rsid w:val="005225C8"/>
    <w:rsid w:val="0052278B"/>
    <w:rsid w:val="00523084"/>
    <w:rsid w:val="0052393A"/>
    <w:rsid w:val="00523A63"/>
    <w:rsid w:val="00524779"/>
    <w:rsid w:val="00524D1B"/>
    <w:rsid w:val="0052516E"/>
    <w:rsid w:val="0052529E"/>
    <w:rsid w:val="005259B7"/>
    <w:rsid w:val="00525F35"/>
    <w:rsid w:val="00526614"/>
    <w:rsid w:val="00526672"/>
    <w:rsid w:val="00526B88"/>
    <w:rsid w:val="00526BFA"/>
    <w:rsid w:val="00526D5A"/>
    <w:rsid w:val="00526F2C"/>
    <w:rsid w:val="005273B5"/>
    <w:rsid w:val="005273BF"/>
    <w:rsid w:val="005273E3"/>
    <w:rsid w:val="00527547"/>
    <w:rsid w:val="00527F29"/>
    <w:rsid w:val="00530DC4"/>
    <w:rsid w:val="00530F6D"/>
    <w:rsid w:val="00530F6F"/>
    <w:rsid w:val="005311D6"/>
    <w:rsid w:val="0053139F"/>
    <w:rsid w:val="0053157A"/>
    <w:rsid w:val="005318E4"/>
    <w:rsid w:val="00531921"/>
    <w:rsid w:val="00531BB5"/>
    <w:rsid w:val="005320FC"/>
    <w:rsid w:val="005321AE"/>
    <w:rsid w:val="005324AA"/>
    <w:rsid w:val="005329C5"/>
    <w:rsid w:val="00532A83"/>
    <w:rsid w:val="005338DE"/>
    <w:rsid w:val="0053391F"/>
    <w:rsid w:val="005339D0"/>
    <w:rsid w:val="00534998"/>
    <w:rsid w:val="00534DEB"/>
    <w:rsid w:val="00534E1B"/>
    <w:rsid w:val="00534E28"/>
    <w:rsid w:val="00534E7C"/>
    <w:rsid w:val="00535BFA"/>
    <w:rsid w:val="005361D3"/>
    <w:rsid w:val="005372DE"/>
    <w:rsid w:val="005378F6"/>
    <w:rsid w:val="0054062D"/>
    <w:rsid w:val="0054084F"/>
    <w:rsid w:val="00540BD5"/>
    <w:rsid w:val="00540C82"/>
    <w:rsid w:val="005412AA"/>
    <w:rsid w:val="0054143F"/>
    <w:rsid w:val="005417D1"/>
    <w:rsid w:val="00541E11"/>
    <w:rsid w:val="00542083"/>
    <w:rsid w:val="00542270"/>
    <w:rsid w:val="005425FF"/>
    <w:rsid w:val="00542C19"/>
    <w:rsid w:val="00542EB8"/>
    <w:rsid w:val="00542F67"/>
    <w:rsid w:val="0054330E"/>
    <w:rsid w:val="005433D7"/>
    <w:rsid w:val="00543438"/>
    <w:rsid w:val="0054381B"/>
    <w:rsid w:val="005438B2"/>
    <w:rsid w:val="005439B4"/>
    <w:rsid w:val="00543D9D"/>
    <w:rsid w:val="00543EAF"/>
    <w:rsid w:val="0054410B"/>
    <w:rsid w:val="00544123"/>
    <w:rsid w:val="005442C0"/>
    <w:rsid w:val="005444BC"/>
    <w:rsid w:val="005449F1"/>
    <w:rsid w:val="00544CFE"/>
    <w:rsid w:val="0054590B"/>
    <w:rsid w:val="00545B30"/>
    <w:rsid w:val="00545D81"/>
    <w:rsid w:val="00545EF7"/>
    <w:rsid w:val="005461BF"/>
    <w:rsid w:val="005472FE"/>
    <w:rsid w:val="005473A6"/>
    <w:rsid w:val="005474F0"/>
    <w:rsid w:val="00547836"/>
    <w:rsid w:val="0055061B"/>
    <w:rsid w:val="00550B16"/>
    <w:rsid w:val="00550B5F"/>
    <w:rsid w:val="00550D19"/>
    <w:rsid w:val="00550EE1"/>
    <w:rsid w:val="0055195D"/>
    <w:rsid w:val="0055198A"/>
    <w:rsid w:val="00551C46"/>
    <w:rsid w:val="0055203D"/>
    <w:rsid w:val="005523EE"/>
    <w:rsid w:val="0055266F"/>
    <w:rsid w:val="00552798"/>
    <w:rsid w:val="00552CF1"/>
    <w:rsid w:val="00552E3F"/>
    <w:rsid w:val="005530F2"/>
    <w:rsid w:val="00553220"/>
    <w:rsid w:val="005535A0"/>
    <w:rsid w:val="005536BB"/>
    <w:rsid w:val="005537B1"/>
    <w:rsid w:val="00553A88"/>
    <w:rsid w:val="00553E6B"/>
    <w:rsid w:val="00553F52"/>
    <w:rsid w:val="00554366"/>
    <w:rsid w:val="00554662"/>
    <w:rsid w:val="005546BD"/>
    <w:rsid w:val="005549DE"/>
    <w:rsid w:val="00554A18"/>
    <w:rsid w:val="00554DC6"/>
    <w:rsid w:val="00554EFA"/>
    <w:rsid w:val="0055527D"/>
    <w:rsid w:val="00555AEC"/>
    <w:rsid w:val="00555B0E"/>
    <w:rsid w:val="00555B46"/>
    <w:rsid w:val="00555E95"/>
    <w:rsid w:val="005561D5"/>
    <w:rsid w:val="00556A9A"/>
    <w:rsid w:val="00556A9B"/>
    <w:rsid w:val="0055753E"/>
    <w:rsid w:val="0056018B"/>
    <w:rsid w:val="0056039F"/>
    <w:rsid w:val="0056049B"/>
    <w:rsid w:val="005604A3"/>
    <w:rsid w:val="0056070B"/>
    <w:rsid w:val="00560A4C"/>
    <w:rsid w:val="005610D8"/>
    <w:rsid w:val="005612BB"/>
    <w:rsid w:val="00561740"/>
    <w:rsid w:val="005619A4"/>
    <w:rsid w:val="00562CD4"/>
    <w:rsid w:val="0056343E"/>
    <w:rsid w:val="005634A8"/>
    <w:rsid w:val="005634F2"/>
    <w:rsid w:val="0056391B"/>
    <w:rsid w:val="0056397F"/>
    <w:rsid w:val="00563CB4"/>
    <w:rsid w:val="00564609"/>
    <w:rsid w:val="00565455"/>
    <w:rsid w:val="00565C4C"/>
    <w:rsid w:val="00565F8E"/>
    <w:rsid w:val="00566A2D"/>
    <w:rsid w:val="00566BA8"/>
    <w:rsid w:val="00567394"/>
    <w:rsid w:val="0057018A"/>
    <w:rsid w:val="005704F7"/>
    <w:rsid w:val="005704FD"/>
    <w:rsid w:val="00570AFC"/>
    <w:rsid w:val="00570CAD"/>
    <w:rsid w:val="0057140E"/>
    <w:rsid w:val="00571558"/>
    <w:rsid w:val="005718F4"/>
    <w:rsid w:val="00571A95"/>
    <w:rsid w:val="00572532"/>
    <w:rsid w:val="005727A6"/>
    <w:rsid w:val="005728AC"/>
    <w:rsid w:val="00572B18"/>
    <w:rsid w:val="0057354C"/>
    <w:rsid w:val="00573691"/>
    <w:rsid w:val="005736B8"/>
    <w:rsid w:val="00573979"/>
    <w:rsid w:val="005740D3"/>
    <w:rsid w:val="005741AA"/>
    <w:rsid w:val="00574AD3"/>
    <w:rsid w:val="00574E4F"/>
    <w:rsid w:val="00574EB2"/>
    <w:rsid w:val="00575256"/>
    <w:rsid w:val="00575BB8"/>
    <w:rsid w:val="00575FEC"/>
    <w:rsid w:val="005760BF"/>
    <w:rsid w:val="005764F2"/>
    <w:rsid w:val="00576578"/>
    <w:rsid w:val="00576A39"/>
    <w:rsid w:val="00576AC4"/>
    <w:rsid w:val="005771B1"/>
    <w:rsid w:val="005772BB"/>
    <w:rsid w:val="00577307"/>
    <w:rsid w:val="0057743F"/>
    <w:rsid w:val="00580415"/>
    <w:rsid w:val="0058069E"/>
    <w:rsid w:val="00580F26"/>
    <w:rsid w:val="00581145"/>
    <w:rsid w:val="00581416"/>
    <w:rsid w:val="00581669"/>
    <w:rsid w:val="0058222F"/>
    <w:rsid w:val="00582914"/>
    <w:rsid w:val="00582A24"/>
    <w:rsid w:val="00582BBD"/>
    <w:rsid w:val="00582E29"/>
    <w:rsid w:val="00583143"/>
    <w:rsid w:val="00583925"/>
    <w:rsid w:val="00583931"/>
    <w:rsid w:val="00583B7F"/>
    <w:rsid w:val="00583FEF"/>
    <w:rsid w:val="0058409C"/>
    <w:rsid w:val="0058414F"/>
    <w:rsid w:val="0058427A"/>
    <w:rsid w:val="00584578"/>
    <w:rsid w:val="00584DAF"/>
    <w:rsid w:val="00585467"/>
    <w:rsid w:val="00585768"/>
    <w:rsid w:val="005858C8"/>
    <w:rsid w:val="00585913"/>
    <w:rsid w:val="00585956"/>
    <w:rsid w:val="00585D22"/>
    <w:rsid w:val="00586036"/>
    <w:rsid w:val="00586E40"/>
    <w:rsid w:val="005876EE"/>
    <w:rsid w:val="00587D12"/>
    <w:rsid w:val="00587F3B"/>
    <w:rsid w:val="00590178"/>
    <w:rsid w:val="005907F6"/>
    <w:rsid w:val="00590946"/>
    <w:rsid w:val="0059116D"/>
    <w:rsid w:val="0059153D"/>
    <w:rsid w:val="00591563"/>
    <w:rsid w:val="00591C0A"/>
    <w:rsid w:val="0059233C"/>
    <w:rsid w:val="005926A2"/>
    <w:rsid w:val="00592F6C"/>
    <w:rsid w:val="0059376F"/>
    <w:rsid w:val="00593881"/>
    <w:rsid w:val="00594529"/>
    <w:rsid w:val="005946CA"/>
    <w:rsid w:val="005947E7"/>
    <w:rsid w:val="00594C64"/>
    <w:rsid w:val="00594EAA"/>
    <w:rsid w:val="00594FF2"/>
    <w:rsid w:val="005959AB"/>
    <w:rsid w:val="00595BFB"/>
    <w:rsid w:val="0059667D"/>
    <w:rsid w:val="00596B11"/>
    <w:rsid w:val="00596CB7"/>
    <w:rsid w:val="005971A0"/>
    <w:rsid w:val="00597439"/>
    <w:rsid w:val="00597AB7"/>
    <w:rsid w:val="005A0AA4"/>
    <w:rsid w:val="005A0AED"/>
    <w:rsid w:val="005A1020"/>
    <w:rsid w:val="005A1222"/>
    <w:rsid w:val="005A1CA9"/>
    <w:rsid w:val="005A1CB8"/>
    <w:rsid w:val="005A1E6C"/>
    <w:rsid w:val="005A221B"/>
    <w:rsid w:val="005A2474"/>
    <w:rsid w:val="005A316B"/>
    <w:rsid w:val="005A340E"/>
    <w:rsid w:val="005A3C9A"/>
    <w:rsid w:val="005A3F7B"/>
    <w:rsid w:val="005A4461"/>
    <w:rsid w:val="005A45EF"/>
    <w:rsid w:val="005A45FB"/>
    <w:rsid w:val="005A4718"/>
    <w:rsid w:val="005A4A28"/>
    <w:rsid w:val="005A4F52"/>
    <w:rsid w:val="005A5061"/>
    <w:rsid w:val="005A520E"/>
    <w:rsid w:val="005A574D"/>
    <w:rsid w:val="005A57C7"/>
    <w:rsid w:val="005A6058"/>
    <w:rsid w:val="005A6B1A"/>
    <w:rsid w:val="005A6BFD"/>
    <w:rsid w:val="005A6D9A"/>
    <w:rsid w:val="005A7114"/>
    <w:rsid w:val="005A72CA"/>
    <w:rsid w:val="005A72DF"/>
    <w:rsid w:val="005A7971"/>
    <w:rsid w:val="005A7D97"/>
    <w:rsid w:val="005B0509"/>
    <w:rsid w:val="005B060A"/>
    <w:rsid w:val="005B11ED"/>
    <w:rsid w:val="005B12D0"/>
    <w:rsid w:val="005B1628"/>
    <w:rsid w:val="005B2010"/>
    <w:rsid w:val="005B2359"/>
    <w:rsid w:val="005B23C5"/>
    <w:rsid w:val="005B264E"/>
    <w:rsid w:val="005B2998"/>
    <w:rsid w:val="005B2B34"/>
    <w:rsid w:val="005B2B5F"/>
    <w:rsid w:val="005B2BA8"/>
    <w:rsid w:val="005B2C30"/>
    <w:rsid w:val="005B3794"/>
    <w:rsid w:val="005B3DD5"/>
    <w:rsid w:val="005B4106"/>
    <w:rsid w:val="005B4462"/>
    <w:rsid w:val="005B4DC9"/>
    <w:rsid w:val="005B51D1"/>
    <w:rsid w:val="005B535E"/>
    <w:rsid w:val="005B5DC7"/>
    <w:rsid w:val="005B5FC5"/>
    <w:rsid w:val="005B6196"/>
    <w:rsid w:val="005B63F2"/>
    <w:rsid w:val="005B6407"/>
    <w:rsid w:val="005B6690"/>
    <w:rsid w:val="005B67F0"/>
    <w:rsid w:val="005B6865"/>
    <w:rsid w:val="005B6B25"/>
    <w:rsid w:val="005B767F"/>
    <w:rsid w:val="005B76BF"/>
    <w:rsid w:val="005B7A76"/>
    <w:rsid w:val="005B7BDB"/>
    <w:rsid w:val="005B7C2C"/>
    <w:rsid w:val="005B7CAD"/>
    <w:rsid w:val="005B7CB2"/>
    <w:rsid w:val="005B7F04"/>
    <w:rsid w:val="005C012C"/>
    <w:rsid w:val="005C0322"/>
    <w:rsid w:val="005C0816"/>
    <w:rsid w:val="005C0853"/>
    <w:rsid w:val="005C0FA2"/>
    <w:rsid w:val="005C1291"/>
    <w:rsid w:val="005C1685"/>
    <w:rsid w:val="005C1770"/>
    <w:rsid w:val="005C2DB2"/>
    <w:rsid w:val="005C3205"/>
    <w:rsid w:val="005C3226"/>
    <w:rsid w:val="005C3252"/>
    <w:rsid w:val="005C3260"/>
    <w:rsid w:val="005C3D5F"/>
    <w:rsid w:val="005C40C3"/>
    <w:rsid w:val="005C46D1"/>
    <w:rsid w:val="005C4865"/>
    <w:rsid w:val="005C4A2B"/>
    <w:rsid w:val="005C4B90"/>
    <w:rsid w:val="005C4D8B"/>
    <w:rsid w:val="005C4F24"/>
    <w:rsid w:val="005C5543"/>
    <w:rsid w:val="005C5D33"/>
    <w:rsid w:val="005C5D4E"/>
    <w:rsid w:val="005C64BB"/>
    <w:rsid w:val="005C6E7F"/>
    <w:rsid w:val="005C7039"/>
    <w:rsid w:val="005C76D1"/>
    <w:rsid w:val="005C79D7"/>
    <w:rsid w:val="005C7D51"/>
    <w:rsid w:val="005D040A"/>
    <w:rsid w:val="005D0980"/>
    <w:rsid w:val="005D0B6D"/>
    <w:rsid w:val="005D1181"/>
    <w:rsid w:val="005D118C"/>
    <w:rsid w:val="005D137B"/>
    <w:rsid w:val="005D1496"/>
    <w:rsid w:val="005D1C23"/>
    <w:rsid w:val="005D1F98"/>
    <w:rsid w:val="005D2AEE"/>
    <w:rsid w:val="005D2B9A"/>
    <w:rsid w:val="005D2CDF"/>
    <w:rsid w:val="005D2ECF"/>
    <w:rsid w:val="005D319F"/>
    <w:rsid w:val="005D3282"/>
    <w:rsid w:val="005D32EC"/>
    <w:rsid w:val="005D375A"/>
    <w:rsid w:val="005D38B9"/>
    <w:rsid w:val="005D39F9"/>
    <w:rsid w:val="005D404A"/>
    <w:rsid w:val="005D4734"/>
    <w:rsid w:val="005D4747"/>
    <w:rsid w:val="005D48E6"/>
    <w:rsid w:val="005D4BB7"/>
    <w:rsid w:val="005D4CC7"/>
    <w:rsid w:val="005D50BA"/>
    <w:rsid w:val="005D53A9"/>
    <w:rsid w:val="005D5849"/>
    <w:rsid w:val="005D59FB"/>
    <w:rsid w:val="005D6007"/>
    <w:rsid w:val="005D6BB6"/>
    <w:rsid w:val="005D6BD9"/>
    <w:rsid w:val="005D6C2D"/>
    <w:rsid w:val="005D6D76"/>
    <w:rsid w:val="005D6FBD"/>
    <w:rsid w:val="005D7495"/>
    <w:rsid w:val="005D74AA"/>
    <w:rsid w:val="005D7829"/>
    <w:rsid w:val="005D7A5E"/>
    <w:rsid w:val="005D7F68"/>
    <w:rsid w:val="005E0064"/>
    <w:rsid w:val="005E0282"/>
    <w:rsid w:val="005E08C7"/>
    <w:rsid w:val="005E11B0"/>
    <w:rsid w:val="005E14BB"/>
    <w:rsid w:val="005E18C6"/>
    <w:rsid w:val="005E18DB"/>
    <w:rsid w:val="005E1A9F"/>
    <w:rsid w:val="005E1C63"/>
    <w:rsid w:val="005E1D32"/>
    <w:rsid w:val="005E2119"/>
    <w:rsid w:val="005E22F1"/>
    <w:rsid w:val="005E2640"/>
    <w:rsid w:val="005E2B42"/>
    <w:rsid w:val="005E3936"/>
    <w:rsid w:val="005E3945"/>
    <w:rsid w:val="005E39F2"/>
    <w:rsid w:val="005E3A6D"/>
    <w:rsid w:val="005E3C2D"/>
    <w:rsid w:val="005E3CD5"/>
    <w:rsid w:val="005E4007"/>
    <w:rsid w:val="005E4BE5"/>
    <w:rsid w:val="005E4D2E"/>
    <w:rsid w:val="005E5206"/>
    <w:rsid w:val="005E5570"/>
    <w:rsid w:val="005E5864"/>
    <w:rsid w:val="005E6015"/>
    <w:rsid w:val="005E6BD7"/>
    <w:rsid w:val="005E6C28"/>
    <w:rsid w:val="005E6D3B"/>
    <w:rsid w:val="005E6E74"/>
    <w:rsid w:val="005E72AE"/>
    <w:rsid w:val="005E7A13"/>
    <w:rsid w:val="005E7E1A"/>
    <w:rsid w:val="005E7ECF"/>
    <w:rsid w:val="005F01CC"/>
    <w:rsid w:val="005F01EB"/>
    <w:rsid w:val="005F038C"/>
    <w:rsid w:val="005F03E3"/>
    <w:rsid w:val="005F0501"/>
    <w:rsid w:val="005F075E"/>
    <w:rsid w:val="005F0C0B"/>
    <w:rsid w:val="005F0FF9"/>
    <w:rsid w:val="005F1106"/>
    <w:rsid w:val="005F115D"/>
    <w:rsid w:val="005F1532"/>
    <w:rsid w:val="005F163F"/>
    <w:rsid w:val="005F19F0"/>
    <w:rsid w:val="005F2237"/>
    <w:rsid w:val="005F25A5"/>
    <w:rsid w:val="005F25DF"/>
    <w:rsid w:val="005F2ED6"/>
    <w:rsid w:val="005F3000"/>
    <w:rsid w:val="005F357F"/>
    <w:rsid w:val="005F3896"/>
    <w:rsid w:val="005F3938"/>
    <w:rsid w:val="005F3A1A"/>
    <w:rsid w:val="005F4E03"/>
    <w:rsid w:val="005F4FB7"/>
    <w:rsid w:val="005F53DB"/>
    <w:rsid w:val="005F56C1"/>
    <w:rsid w:val="005F58E6"/>
    <w:rsid w:val="005F5C93"/>
    <w:rsid w:val="005F5F62"/>
    <w:rsid w:val="005F6290"/>
    <w:rsid w:val="005F6429"/>
    <w:rsid w:val="005F65D2"/>
    <w:rsid w:val="005F68BF"/>
    <w:rsid w:val="005F6D2B"/>
    <w:rsid w:val="005F6F03"/>
    <w:rsid w:val="005F789C"/>
    <w:rsid w:val="005F78B6"/>
    <w:rsid w:val="005F7F7E"/>
    <w:rsid w:val="00600515"/>
    <w:rsid w:val="00600A35"/>
    <w:rsid w:val="00600B60"/>
    <w:rsid w:val="006012D2"/>
    <w:rsid w:val="0060184C"/>
    <w:rsid w:val="00601CA7"/>
    <w:rsid w:val="00601F9A"/>
    <w:rsid w:val="00602162"/>
    <w:rsid w:val="006021BF"/>
    <w:rsid w:val="00602350"/>
    <w:rsid w:val="006024E6"/>
    <w:rsid w:val="006026E8"/>
    <w:rsid w:val="00602B89"/>
    <w:rsid w:val="0060370C"/>
    <w:rsid w:val="00603772"/>
    <w:rsid w:val="0060399D"/>
    <w:rsid w:val="006040FF"/>
    <w:rsid w:val="00604362"/>
    <w:rsid w:val="006043BA"/>
    <w:rsid w:val="00604522"/>
    <w:rsid w:val="00604612"/>
    <w:rsid w:val="00604914"/>
    <w:rsid w:val="00604B90"/>
    <w:rsid w:val="00604E24"/>
    <w:rsid w:val="006055D9"/>
    <w:rsid w:val="0060584E"/>
    <w:rsid w:val="00605B9E"/>
    <w:rsid w:val="00605E5C"/>
    <w:rsid w:val="00605EC9"/>
    <w:rsid w:val="00606103"/>
    <w:rsid w:val="006062B8"/>
    <w:rsid w:val="00606D78"/>
    <w:rsid w:val="00607372"/>
    <w:rsid w:val="006073B1"/>
    <w:rsid w:val="00607484"/>
    <w:rsid w:val="0060757B"/>
    <w:rsid w:val="006075C6"/>
    <w:rsid w:val="00607662"/>
    <w:rsid w:val="006101CE"/>
    <w:rsid w:val="006104F5"/>
    <w:rsid w:val="00610590"/>
    <w:rsid w:val="006109DE"/>
    <w:rsid w:val="00610ACA"/>
    <w:rsid w:val="0061126F"/>
    <w:rsid w:val="006115E9"/>
    <w:rsid w:val="00611E16"/>
    <w:rsid w:val="006120DD"/>
    <w:rsid w:val="0061217E"/>
    <w:rsid w:val="006124F2"/>
    <w:rsid w:val="006131A7"/>
    <w:rsid w:val="006131B5"/>
    <w:rsid w:val="006136D8"/>
    <w:rsid w:val="00613951"/>
    <w:rsid w:val="00614185"/>
    <w:rsid w:val="00614927"/>
    <w:rsid w:val="00614AFA"/>
    <w:rsid w:val="00614B70"/>
    <w:rsid w:val="00614E69"/>
    <w:rsid w:val="00614F5C"/>
    <w:rsid w:val="0061519B"/>
    <w:rsid w:val="006153EA"/>
    <w:rsid w:val="006158A8"/>
    <w:rsid w:val="00615B4B"/>
    <w:rsid w:val="00616249"/>
    <w:rsid w:val="006166FA"/>
    <w:rsid w:val="00616700"/>
    <w:rsid w:val="00616CD0"/>
    <w:rsid w:val="00617CDD"/>
    <w:rsid w:val="00617D17"/>
    <w:rsid w:val="0062033F"/>
    <w:rsid w:val="006206B5"/>
    <w:rsid w:val="00620BE7"/>
    <w:rsid w:val="006214D1"/>
    <w:rsid w:val="0062190C"/>
    <w:rsid w:val="00621B26"/>
    <w:rsid w:val="00621C55"/>
    <w:rsid w:val="00621C78"/>
    <w:rsid w:val="00621DEE"/>
    <w:rsid w:val="00622872"/>
    <w:rsid w:val="006229DF"/>
    <w:rsid w:val="00622BBA"/>
    <w:rsid w:val="00622D79"/>
    <w:rsid w:val="00622EAE"/>
    <w:rsid w:val="00623B15"/>
    <w:rsid w:val="0062452A"/>
    <w:rsid w:val="0062452D"/>
    <w:rsid w:val="006248D4"/>
    <w:rsid w:val="0062496A"/>
    <w:rsid w:val="00624A7F"/>
    <w:rsid w:val="00624C6D"/>
    <w:rsid w:val="00624FAD"/>
    <w:rsid w:val="0062501D"/>
    <w:rsid w:val="006251B5"/>
    <w:rsid w:val="00625A09"/>
    <w:rsid w:val="006261F8"/>
    <w:rsid w:val="006262A3"/>
    <w:rsid w:val="0062686B"/>
    <w:rsid w:val="006268E7"/>
    <w:rsid w:val="00627243"/>
    <w:rsid w:val="00627F69"/>
    <w:rsid w:val="00630298"/>
    <w:rsid w:val="00630CE8"/>
    <w:rsid w:val="006312A0"/>
    <w:rsid w:val="00631FD0"/>
    <w:rsid w:val="00632291"/>
    <w:rsid w:val="00632771"/>
    <w:rsid w:val="006327FE"/>
    <w:rsid w:val="00632829"/>
    <w:rsid w:val="006329A0"/>
    <w:rsid w:val="00632D84"/>
    <w:rsid w:val="0063314B"/>
    <w:rsid w:val="00633424"/>
    <w:rsid w:val="0063375B"/>
    <w:rsid w:val="00633D54"/>
    <w:rsid w:val="00633E00"/>
    <w:rsid w:val="00634318"/>
    <w:rsid w:val="00634650"/>
    <w:rsid w:val="006349B9"/>
    <w:rsid w:val="006349C3"/>
    <w:rsid w:val="0063514B"/>
    <w:rsid w:val="00635C10"/>
    <w:rsid w:val="00635F4B"/>
    <w:rsid w:val="00636070"/>
    <w:rsid w:val="00636167"/>
    <w:rsid w:val="006367E2"/>
    <w:rsid w:val="00636BD8"/>
    <w:rsid w:val="00636D82"/>
    <w:rsid w:val="00637126"/>
    <w:rsid w:val="006378AA"/>
    <w:rsid w:val="006378C7"/>
    <w:rsid w:val="00637E55"/>
    <w:rsid w:val="00637F67"/>
    <w:rsid w:val="0064063B"/>
    <w:rsid w:val="0064084E"/>
    <w:rsid w:val="00640BDE"/>
    <w:rsid w:val="00640BE1"/>
    <w:rsid w:val="006414D3"/>
    <w:rsid w:val="00641817"/>
    <w:rsid w:val="00641A1D"/>
    <w:rsid w:val="00641A2F"/>
    <w:rsid w:val="00642166"/>
    <w:rsid w:val="006423CD"/>
    <w:rsid w:val="006424DD"/>
    <w:rsid w:val="006425FE"/>
    <w:rsid w:val="00642C24"/>
    <w:rsid w:val="00643782"/>
    <w:rsid w:val="006437FE"/>
    <w:rsid w:val="0064385D"/>
    <w:rsid w:val="00643B45"/>
    <w:rsid w:val="00644948"/>
    <w:rsid w:val="00644D15"/>
    <w:rsid w:val="00644DCE"/>
    <w:rsid w:val="00644FE7"/>
    <w:rsid w:val="00645203"/>
    <w:rsid w:val="0064532B"/>
    <w:rsid w:val="006458DE"/>
    <w:rsid w:val="00645B6D"/>
    <w:rsid w:val="00645CF1"/>
    <w:rsid w:val="006465A2"/>
    <w:rsid w:val="006466E2"/>
    <w:rsid w:val="006474E5"/>
    <w:rsid w:val="00650F97"/>
    <w:rsid w:val="006515D8"/>
    <w:rsid w:val="00651C4B"/>
    <w:rsid w:val="00651FB4"/>
    <w:rsid w:val="00652907"/>
    <w:rsid w:val="00653592"/>
    <w:rsid w:val="00653670"/>
    <w:rsid w:val="0065367F"/>
    <w:rsid w:val="00653B0A"/>
    <w:rsid w:val="00653E75"/>
    <w:rsid w:val="0065402F"/>
    <w:rsid w:val="0065544C"/>
    <w:rsid w:val="00655852"/>
    <w:rsid w:val="00655E06"/>
    <w:rsid w:val="00656501"/>
    <w:rsid w:val="006565DE"/>
    <w:rsid w:val="00656EE7"/>
    <w:rsid w:val="006573E9"/>
    <w:rsid w:val="00657E4C"/>
    <w:rsid w:val="00657FAE"/>
    <w:rsid w:val="006609C3"/>
    <w:rsid w:val="00660C6C"/>
    <w:rsid w:val="0066115D"/>
    <w:rsid w:val="006612FB"/>
    <w:rsid w:val="006615EE"/>
    <w:rsid w:val="00662242"/>
    <w:rsid w:val="00662298"/>
    <w:rsid w:val="006624C5"/>
    <w:rsid w:val="00662584"/>
    <w:rsid w:val="00662845"/>
    <w:rsid w:val="00662A98"/>
    <w:rsid w:val="00662AD2"/>
    <w:rsid w:val="00663526"/>
    <w:rsid w:val="006635B4"/>
    <w:rsid w:val="006640CB"/>
    <w:rsid w:val="006642C6"/>
    <w:rsid w:val="00664455"/>
    <w:rsid w:val="00664456"/>
    <w:rsid w:val="0066459C"/>
    <w:rsid w:val="00664A2C"/>
    <w:rsid w:val="00664B35"/>
    <w:rsid w:val="00664BA9"/>
    <w:rsid w:val="00664BCE"/>
    <w:rsid w:val="00665465"/>
    <w:rsid w:val="0066583D"/>
    <w:rsid w:val="006661D9"/>
    <w:rsid w:val="0066646E"/>
    <w:rsid w:val="00666C8E"/>
    <w:rsid w:val="006673CE"/>
    <w:rsid w:val="006701F1"/>
    <w:rsid w:val="0067046E"/>
    <w:rsid w:val="00670471"/>
    <w:rsid w:val="0067049A"/>
    <w:rsid w:val="00670EB7"/>
    <w:rsid w:val="0067128B"/>
    <w:rsid w:val="0067148C"/>
    <w:rsid w:val="006715C5"/>
    <w:rsid w:val="006718E1"/>
    <w:rsid w:val="00671FE4"/>
    <w:rsid w:val="006720E0"/>
    <w:rsid w:val="006723FC"/>
    <w:rsid w:val="00672495"/>
    <w:rsid w:val="00672918"/>
    <w:rsid w:val="00672AE6"/>
    <w:rsid w:val="00672E9E"/>
    <w:rsid w:val="006732D9"/>
    <w:rsid w:val="0067362E"/>
    <w:rsid w:val="006737F8"/>
    <w:rsid w:val="00674715"/>
    <w:rsid w:val="0067534C"/>
    <w:rsid w:val="006755FB"/>
    <w:rsid w:val="0067583E"/>
    <w:rsid w:val="00675C9B"/>
    <w:rsid w:val="006762A9"/>
    <w:rsid w:val="00676381"/>
    <w:rsid w:val="00676A4D"/>
    <w:rsid w:val="0067714D"/>
    <w:rsid w:val="006773F9"/>
    <w:rsid w:val="0067767E"/>
    <w:rsid w:val="006779EA"/>
    <w:rsid w:val="00677AFE"/>
    <w:rsid w:val="00677E75"/>
    <w:rsid w:val="00680235"/>
    <w:rsid w:val="006802FE"/>
    <w:rsid w:val="006804F0"/>
    <w:rsid w:val="0068056E"/>
    <w:rsid w:val="00680775"/>
    <w:rsid w:val="006807F4"/>
    <w:rsid w:val="006809B5"/>
    <w:rsid w:val="00680AAF"/>
    <w:rsid w:val="00680E91"/>
    <w:rsid w:val="006812F5"/>
    <w:rsid w:val="0068132C"/>
    <w:rsid w:val="006818B3"/>
    <w:rsid w:val="00681E2D"/>
    <w:rsid w:val="0068225C"/>
    <w:rsid w:val="0068228C"/>
    <w:rsid w:val="00682B3A"/>
    <w:rsid w:val="00683092"/>
    <w:rsid w:val="00683322"/>
    <w:rsid w:val="0068341D"/>
    <w:rsid w:val="00683BFC"/>
    <w:rsid w:val="0068421B"/>
    <w:rsid w:val="00684262"/>
    <w:rsid w:val="006844EB"/>
    <w:rsid w:val="0068469B"/>
    <w:rsid w:val="00684796"/>
    <w:rsid w:val="0068492C"/>
    <w:rsid w:val="00684AF3"/>
    <w:rsid w:val="006851A2"/>
    <w:rsid w:val="00685270"/>
    <w:rsid w:val="006852E7"/>
    <w:rsid w:val="00685587"/>
    <w:rsid w:val="00686BA4"/>
    <w:rsid w:val="0068716C"/>
    <w:rsid w:val="00687541"/>
    <w:rsid w:val="006875AE"/>
    <w:rsid w:val="006879B0"/>
    <w:rsid w:val="00687EC4"/>
    <w:rsid w:val="00687EF7"/>
    <w:rsid w:val="00690172"/>
    <w:rsid w:val="00690D2D"/>
    <w:rsid w:val="006911F9"/>
    <w:rsid w:val="006914D5"/>
    <w:rsid w:val="00691723"/>
    <w:rsid w:val="006927C6"/>
    <w:rsid w:val="00692994"/>
    <w:rsid w:val="00693234"/>
    <w:rsid w:val="006932B5"/>
    <w:rsid w:val="0069364D"/>
    <w:rsid w:val="0069386A"/>
    <w:rsid w:val="006940F8"/>
    <w:rsid w:val="00694289"/>
    <w:rsid w:val="006945EA"/>
    <w:rsid w:val="006947F1"/>
    <w:rsid w:val="0069495B"/>
    <w:rsid w:val="00694D83"/>
    <w:rsid w:val="00695912"/>
    <w:rsid w:val="00695AA4"/>
    <w:rsid w:val="006971D2"/>
    <w:rsid w:val="00697253"/>
    <w:rsid w:val="0069731F"/>
    <w:rsid w:val="00697430"/>
    <w:rsid w:val="00697515"/>
    <w:rsid w:val="00697BC8"/>
    <w:rsid w:val="00697D12"/>
    <w:rsid w:val="00697DE5"/>
    <w:rsid w:val="006A016A"/>
    <w:rsid w:val="006A03DB"/>
    <w:rsid w:val="006A0EF9"/>
    <w:rsid w:val="006A14B0"/>
    <w:rsid w:val="006A22F4"/>
    <w:rsid w:val="006A284A"/>
    <w:rsid w:val="006A2E55"/>
    <w:rsid w:val="006A3475"/>
    <w:rsid w:val="006A35C5"/>
    <w:rsid w:val="006A3CC1"/>
    <w:rsid w:val="006A3D65"/>
    <w:rsid w:val="006A3E1E"/>
    <w:rsid w:val="006A3FCD"/>
    <w:rsid w:val="006A4150"/>
    <w:rsid w:val="006A44BB"/>
    <w:rsid w:val="006A450B"/>
    <w:rsid w:val="006A4E2A"/>
    <w:rsid w:val="006A4F0C"/>
    <w:rsid w:val="006A56AC"/>
    <w:rsid w:val="006A5A9C"/>
    <w:rsid w:val="006A5BEC"/>
    <w:rsid w:val="006A5BED"/>
    <w:rsid w:val="006A60DB"/>
    <w:rsid w:val="006A62EA"/>
    <w:rsid w:val="006A632D"/>
    <w:rsid w:val="006A6D75"/>
    <w:rsid w:val="006A6FCC"/>
    <w:rsid w:val="006A7367"/>
    <w:rsid w:val="006A75F4"/>
    <w:rsid w:val="006A7795"/>
    <w:rsid w:val="006A7BA9"/>
    <w:rsid w:val="006A7C5B"/>
    <w:rsid w:val="006A7DB7"/>
    <w:rsid w:val="006B0099"/>
    <w:rsid w:val="006B02FE"/>
    <w:rsid w:val="006B0721"/>
    <w:rsid w:val="006B0D42"/>
    <w:rsid w:val="006B0DB7"/>
    <w:rsid w:val="006B0EB2"/>
    <w:rsid w:val="006B0EFA"/>
    <w:rsid w:val="006B12DD"/>
    <w:rsid w:val="006B14C2"/>
    <w:rsid w:val="006B16F5"/>
    <w:rsid w:val="006B17F8"/>
    <w:rsid w:val="006B1D41"/>
    <w:rsid w:val="006B202F"/>
    <w:rsid w:val="006B2091"/>
    <w:rsid w:val="006B2271"/>
    <w:rsid w:val="006B3DB6"/>
    <w:rsid w:val="006B4424"/>
    <w:rsid w:val="006B481B"/>
    <w:rsid w:val="006B4B73"/>
    <w:rsid w:val="006B4DDD"/>
    <w:rsid w:val="006B5071"/>
    <w:rsid w:val="006B511C"/>
    <w:rsid w:val="006B53BE"/>
    <w:rsid w:val="006B5871"/>
    <w:rsid w:val="006B592E"/>
    <w:rsid w:val="006B5A2B"/>
    <w:rsid w:val="006B6694"/>
    <w:rsid w:val="006B6B61"/>
    <w:rsid w:val="006B7821"/>
    <w:rsid w:val="006B7ACE"/>
    <w:rsid w:val="006C0197"/>
    <w:rsid w:val="006C0239"/>
    <w:rsid w:val="006C03AF"/>
    <w:rsid w:val="006C060E"/>
    <w:rsid w:val="006C0789"/>
    <w:rsid w:val="006C0DAD"/>
    <w:rsid w:val="006C1859"/>
    <w:rsid w:val="006C1FE8"/>
    <w:rsid w:val="006C2245"/>
    <w:rsid w:val="006C2381"/>
    <w:rsid w:val="006C2617"/>
    <w:rsid w:val="006C2A5F"/>
    <w:rsid w:val="006C2DFA"/>
    <w:rsid w:val="006C2E0A"/>
    <w:rsid w:val="006C35E7"/>
    <w:rsid w:val="006C3AD7"/>
    <w:rsid w:val="006C3C06"/>
    <w:rsid w:val="006C419C"/>
    <w:rsid w:val="006C4802"/>
    <w:rsid w:val="006C486E"/>
    <w:rsid w:val="006C4DD3"/>
    <w:rsid w:val="006C4E0E"/>
    <w:rsid w:val="006C4F0D"/>
    <w:rsid w:val="006C5340"/>
    <w:rsid w:val="006C5387"/>
    <w:rsid w:val="006C553F"/>
    <w:rsid w:val="006C55B9"/>
    <w:rsid w:val="006C5ADB"/>
    <w:rsid w:val="006C5DA4"/>
    <w:rsid w:val="006C68BC"/>
    <w:rsid w:val="006C7366"/>
    <w:rsid w:val="006C7984"/>
    <w:rsid w:val="006D0084"/>
    <w:rsid w:val="006D0428"/>
    <w:rsid w:val="006D05FF"/>
    <w:rsid w:val="006D07D2"/>
    <w:rsid w:val="006D0C92"/>
    <w:rsid w:val="006D0FCF"/>
    <w:rsid w:val="006D1165"/>
    <w:rsid w:val="006D1303"/>
    <w:rsid w:val="006D1598"/>
    <w:rsid w:val="006D1804"/>
    <w:rsid w:val="006D1CF0"/>
    <w:rsid w:val="006D1DEF"/>
    <w:rsid w:val="006D2056"/>
    <w:rsid w:val="006D22EF"/>
    <w:rsid w:val="006D2650"/>
    <w:rsid w:val="006D33EC"/>
    <w:rsid w:val="006D3D58"/>
    <w:rsid w:val="006D3FA0"/>
    <w:rsid w:val="006D439F"/>
    <w:rsid w:val="006D47E1"/>
    <w:rsid w:val="006D4D57"/>
    <w:rsid w:val="006D4D96"/>
    <w:rsid w:val="006D506D"/>
    <w:rsid w:val="006D5293"/>
    <w:rsid w:val="006D5B16"/>
    <w:rsid w:val="006D5C77"/>
    <w:rsid w:val="006D6119"/>
    <w:rsid w:val="006D6155"/>
    <w:rsid w:val="006D63DC"/>
    <w:rsid w:val="006D64AB"/>
    <w:rsid w:val="006D6FA8"/>
    <w:rsid w:val="006D72CD"/>
    <w:rsid w:val="006D7326"/>
    <w:rsid w:val="006D75A0"/>
    <w:rsid w:val="006D7AC7"/>
    <w:rsid w:val="006D7F65"/>
    <w:rsid w:val="006E0114"/>
    <w:rsid w:val="006E03B1"/>
    <w:rsid w:val="006E0958"/>
    <w:rsid w:val="006E0B38"/>
    <w:rsid w:val="006E0B5A"/>
    <w:rsid w:val="006E167C"/>
    <w:rsid w:val="006E1CD0"/>
    <w:rsid w:val="006E281C"/>
    <w:rsid w:val="006E2B0A"/>
    <w:rsid w:val="006E2EB1"/>
    <w:rsid w:val="006E3288"/>
    <w:rsid w:val="006E36E5"/>
    <w:rsid w:val="006E3AD8"/>
    <w:rsid w:val="006E3D04"/>
    <w:rsid w:val="006E3DC6"/>
    <w:rsid w:val="006E3E7E"/>
    <w:rsid w:val="006E44A4"/>
    <w:rsid w:val="006E45E7"/>
    <w:rsid w:val="006E4F56"/>
    <w:rsid w:val="006E509F"/>
    <w:rsid w:val="006E5776"/>
    <w:rsid w:val="006E5AC5"/>
    <w:rsid w:val="006E5E2A"/>
    <w:rsid w:val="006E5FAC"/>
    <w:rsid w:val="006E68F6"/>
    <w:rsid w:val="006E6922"/>
    <w:rsid w:val="006E6F72"/>
    <w:rsid w:val="006E7010"/>
    <w:rsid w:val="006E70A0"/>
    <w:rsid w:val="006E71B6"/>
    <w:rsid w:val="006E76A3"/>
    <w:rsid w:val="006E78FC"/>
    <w:rsid w:val="006F000C"/>
    <w:rsid w:val="006F06C7"/>
    <w:rsid w:val="006F0B1F"/>
    <w:rsid w:val="006F11B0"/>
    <w:rsid w:val="006F12B4"/>
    <w:rsid w:val="006F17C3"/>
    <w:rsid w:val="006F1A8A"/>
    <w:rsid w:val="006F1A9F"/>
    <w:rsid w:val="006F1ADE"/>
    <w:rsid w:val="006F1F1B"/>
    <w:rsid w:val="006F2044"/>
    <w:rsid w:val="006F2096"/>
    <w:rsid w:val="006F2709"/>
    <w:rsid w:val="006F27E7"/>
    <w:rsid w:val="006F299F"/>
    <w:rsid w:val="006F2AAF"/>
    <w:rsid w:val="006F2EB9"/>
    <w:rsid w:val="006F31E6"/>
    <w:rsid w:val="006F33E0"/>
    <w:rsid w:val="006F34FD"/>
    <w:rsid w:val="006F3718"/>
    <w:rsid w:val="006F42CC"/>
    <w:rsid w:val="006F452F"/>
    <w:rsid w:val="006F5787"/>
    <w:rsid w:val="006F5DB7"/>
    <w:rsid w:val="006F5DF8"/>
    <w:rsid w:val="006F5F10"/>
    <w:rsid w:val="006F629E"/>
    <w:rsid w:val="006F683A"/>
    <w:rsid w:val="006F6937"/>
    <w:rsid w:val="006F69D1"/>
    <w:rsid w:val="006F6CC0"/>
    <w:rsid w:val="006F7162"/>
    <w:rsid w:val="006F73B8"/>
    <w:rsid w:val="006F7C21"/>
    <w:rsid w:val="007003E5"/>
    <w:rsid w:val="00700577"/>
    <w:rsid w:val="007005F2"/>
    <w:rsid w:val="00700773"/>
    <w:rsid w:val="0070087B"/>
    <w:rsid w:val="00700989"/>
    <w:rsid w:val="00700AB4"/>
    <w:rsid w:val="00700C44"/>
    <w:rsid w:val="00700E58"/>
    <w:rsid w:val="007011BF"/>
    <w:rsid w:val="00701465"/>
    <w:rsid w:val="00701EA5"/>
    <w:rsid w:val="00701F72"/>
    <w:rsid w:val="0070209B"/>
    <w:rsid w:val="00702436"/>
    <w:rsid w:val="00702A8E"/>
    <w:rsid w:val="00702C8F"/>
    <w:rsid w:val="00702E6A"/>
    <w:rsid w:val="0070305A"/>
    <w:rsid w:val="00703259"/>
    <w:rsid w:val="00703824"/>
    <w:rsid w:val="0070386B"/>
    <w:rsid w:val="00703EBF"/>
    <w:rsid w:val="00703F2D"/>
    <w:rsid w:val="00704772"/>
    <w:rsid w:val="00704950"/>
    <w:rsid w:val="0070506C"/>
    <w:rsid w:val="00705426"/>
    <w:rsid w:val="00705452"/>
    <w:rsid w:val="007056A6"/>
    <w:rsid w:val="00705C24"/>
    <w:rsid w:val="00705D48"/>
    <w:rsid w:val="00706469"/>
    <w:rsid w:val="00706714"/>
    <w:rsid w:val="00706812"/>
    <w:rsid w:val="00706925"/>
    <w:rsid w:val="00706D3C"/>
    <w:rsid w:val="0070789A"/>
    <w:rsid w:val="00707904"/>
    <w:rsid w:val="00707CAC"/>
    <w:rsid w:val="00710386"/>
    <w:rsid w:val="007108DE"/>
    <w:rsid w:val="007109BB"/>
    <w:rsid w:val="00711229"/>
    <w:rsid w:val="007115CA"/>
    <w:rsid w:val="007115EE"/>
    <w:rsid w:val="00712995"/>
    <w:rsid w:val="007132C9"/>
    <w:rsid w:val="0071395E"/>
    <w:rsid w:val="00713E24"/>
    <w:rsid w:val="007143C5"/>
    <w:rsid w:val="00714703"/>
    <w:rsid w:val="007150D0"/>
    <w:rsid w:val="00715361"/>
    <w:rsid w:val="00715B08"/>
    <w:rsid w:val="00715F71"/>
    <w:rsid w:val="00716179"/>
    <w:rsid w:val="007168E3"/>
    <w:rsid w:val="00716BC8"/>
    <w:rsid w:val="00716DBA"/>
    <w:rsid w:val="007176AB"/>
    <w:rsid w:val="00717825"/>
    <w:rsid w:val="00717C0E"/>
    <w:rsid w:val="00717E1E"/>
    <w:rsid w:val="0072005B"/>
    <w:rsid w:val="00720333"/>
    <w:rsid w:val="007203B2"/>
    <w:rsid w:val="007206B4"/>
    <w:rsid w:val="00720AC5"/>
    <w:rsid w:val="00720C37"/>
    <w:rsid w:val="00721272"/>
    <w:rsid w:val="007214D8"/>
    <w:rsid w:val="007215CF"/>
    <w:rsid w:val="007218C4"/>
    <w:rsid w:val="007219C2"/>
    <w:rsid w:val="00721BD8"/>
    <w:rsid w:val="007221CA"/>
    <w:rsid w:val="00722406"/>
    <w:rsid w:val="007228ED"/>
    <w:rsid w:val="00722A49"/>
    <w:rsid w:val="00722D2E"/>
    <w:rsid w:val="00723123"/>
    <w:rsid w:val="007238E3"/>
    <w:rsid w:val="00723DD0"/>
    <w:rsid w:val="007242DA"/>
    <w:rsid w:val="00724416"/>
    <w:rsid w:val="00724D94"/>
    <w:rsid w:val="00724EAF"/>
    <w:rsid w:val="007253A9"/>
    <w:rsid w:val="007260D4"/>
    <w:rsid w:val="007262A7"/>
    <w:rsid w:val="007265DF"/>
    <w:rsid w:val="007268D2"/>
    <w:rsid w:val="00726B6D"/>
    <w:rsid w:val="00727299"/>
    <w:rsid w:val="0072738B"/>
    <w:rsid w:val="007275BE"/>
    <w:rsid w:val="007276DF"/>
    <w:rsid w:val="00727756"/>
    <w:rsid w:val="007277BC"/>
    <w:rsid w:val="00727C3E"/>
    <w:rsid w:val="00727C86"/>
    <w:rsid w:val="00727CF6"/>
    <w:rsid w:val="00730432"/>
    <w:rsid w:val="007307DF"/>
    <w:rsid w:val="00730A9A"/>
    <w:rsid w:val="00731548"/>
    <w:rsid w:val="00731A8F"/>
    <w:rsid w:val="00731D93"/>
    <w:rsid w:val="00731DF6"/>
    <w:rsid w:val="00731F71"/>
    <w:rsid w:val="007323C1"/>
    <w:rsid w:val="00732451"/>
    <w:rsid w:val="00732680"/>
    <w:rsid w:val="007326AF"/>
    <w:rsid w:val="00732C7E"/>
    <w:rsid w:val="00732C88"/>
    <w:rsid w:val="00732D78"/>
    <w:rsid w:val="00732F8E"/>
    <w:rsid w:val="00732FB9"/>
    <w:rsid w:val="007330D1"/>
    <w:rsid w:val="007330DC"/>
    <w:rsid w:val="00733339"/>
    <w:rsid w:val="0073375B"/>
    <w:rsid w:val="00733998"/>
    <w:rsid w:val="0073435B"/>
    <w:rsid w:val="00734739"/>
    <w:rsid w:val="007353E4"/>
    <w:rsid w:val="00735C20"/>
    <w:rsid w:val="007364E8"/>
    <w:rsid w:val="00736579"/>
    <w:rsid w:val="007369CD"/>
    <w:rsid w:val="007374DE"/>
    <w:rsid w:val="00737F8F"/>
    <w:rsid w:val="00740279"/>
    <w:rsid w:val="00740593"/>
    <w:rsid w:val="00740688"/>
    <w:rsid w:val="00740794"/>
    <w:rsid w:val="00740942"/>
    <w:rsid w:val="00740B68"/>
    <w:rsid w:val="00740B94"/>
    <w:rsid w:val="00740D5A"/>
    <w:rsid w:val="00740E77"/>
    <w:rsid w:val="0074121C"/>
    <w:rsid w:val="0074145B"/>
    <w:rsid w:val="0074150D"/>
    <w:rsid w:val="007415FA"/>
    <w:rsid w:val="00741AA2"/>
    <w:rsid w:val="00741AF5"/>
    <w:rsid w:val="00741F56"/>
    <w:rsid w:val="007424DF"/>
    <w:rsid w:val="00742DD5"/>
    <w:rsid w:val="007430F2"/>
    <w:rsid w:val="0074351A"/>
    <w:rsid w:val="007438B9"/>
    <w:rsid w:val="00743A01"/>
    <w:rsid w:val="00743B14"/>
    <w:rsid w:val="00743B41"/>
    <w:rsid w:val="00743CD8"/>
    <w:rsid w:val="00744380"/>
    <w:rsid w:val="0074447A"/>
    <w:rsid w:val="00744D68"/>
    <w:rsid w:val="00744F7A"/>
    <w:rsid w:val="007455A6"/>
    <w:rsid w:val="0074566C"/>
    <w:rsid w:val="00745AD8"/>
    <w:rsid w:val="00746146"/>
    <w:rsid w:val="0074661B"/>
    <w:rsid w:val="007473AF"/>
    <w:rsid w:val="007475BE"/>
    <w:rsid w:val="00747831"/>
    <w:rsid w:val="00750063"/>
    <w:rsid w:val="0075019F"/>
    <w:rsid w:val="007512C1"/>
    <w:rsid w:val="00751302"/>
    <w:rsid w:val="00751336"/>
    <w:rsid w:val="00751497"/>
    <w:rsid w:val="0075189B"/>
    <w:rsid w:val="00751A45"/>
    <w:rsid w:val="00752388"/>
    <w:rsid w:val="00752FA3"/>
    <w:rsid w:val="00753C9E"/>
    <w:rsid w:val="00753D60"/>
    <w:rsid w:val="007548AD"/>
    <w:rsid w:val="00754FF9"/>
    <w:rsid w:val="00755039"/>
    <w:rsid w:val="00755818"/>
    <w:rsid w:val="00755CE4"/>
    <w:rsid w:val="00755E9D"/>
    <w:rsid w:val="0075620E"/>
    <w:rsid w:val="0075625C"/>
    <w:rsid w:val="0075660E"/>
    <w:rsid w:val="0075675E"/>
    <w:rsid w:val="0075678F"/>
    <w:rsid w:val="00756A5E"/>
    <w:rsid w:val="00756C31"/>
    <w:rsid w:val="007578D9"/>
    <w:rsid w:val="0076014D"/>
    <w:rsid w:val="00760299"/>
    <w:rsid w:val="00760927"/>
    <w:rsid w:val="00760FE6"/>
    <w:rsid w:val="0076111B"/>
    <w:rsid w:val="00761380"/>
    <w:rsid w:val="0076154C"/>
    <w:rsid w:val="007618E2"/>
    <w:rsid w:val="00761AF6"/>
    <w:rsid w:val="00761FF2"/>
    <w:rsid w:val="00762B43"/>
    <w:rsid w:val="00762C12"/>
    <w:rsid w:val="00762CDC"/>
    <w:rsid w:val="00762E29"/>
    <w:rsid w:val="00762E71"/>
    <w:rsid w:val="00762E8E"/>
    <w:rsid w:val="00762F86"/>
    <w:rsid w:val="00763676"/>
    <w:rsid w:val="00764090"/>
    <w:rsid w:val="007643EA"/>
    <w:rsid w:val="0076487C"/>
    <w:rsid w:val="00764AC3"/>
    <w:rsid w:val="00764ACE"/>
    <w:rsid w:val="0076507D"/>
    <w:rsid w:val="00765AEA"/>
    <w:rsid w:val="00765B29"/>
    <w:rsid w:val="00766611"/>
    <w:rsid w:val="007667E8"/>
    <w:rsid w:val="00766D95"/>
    <w:rsid w:val="00766F54"/>
    <w:rsid w:val="00767065"/>
    <w:rsid w:val="007670D9"/>
    <w:rsid w:val="00767940"/>
    <w:rsid w:val="00770D2A"/>
    <w:rsid w:val="00771049"/>
    <w:rsid w:val="00771804"/>
    <w:rsid w:val="00771CF2"/>
    <w:rsid w:val="00771F7B"/>
    <w:rsid w:val="00772180"/>
    <w:rsid w:val="00772509"/>
    <w:rsid w:val="00772523"/>
    <w:rsid w:val="007725E3"/>
    <w:rsid w:val="00772745"/>
    <w:rsid w:val="007730A2"/>
    <w:rsid w:val="00773178"/>
    <w:rsid w:val="007736A6"/>
    <w:rsid w:val="00773731"/>
    <w:rsid w:val="00774360"/>
    <w:rsid w:val="00774D21"/>
    <w:rsid w:val="0077532F"/>
    <w:rsid w:val="0077535A"/>
    <w:rsid w:val="007758F5"/>
    <w:rsid w:val="00775E89"/>
    <w:rsid w:val="0077630B"/>
    <w:rsid w:val="007766B9"/>
    <w:rsid w:val="00776FDB"/>
    <w:rsid w:val="0077717C"/>
    <w:rsid w:val="0077736E"/>
    <w:rsid w:val="0077739B"/>
    <w:rsid w:val="007778E3"/>
    <w:rsid w:val="00777F29"/>
    <w:rsid w:val="00780D71"/>
    <w:rsid w:val="007810ED"/>
    <w:rsid w:val="00781406"/>
    <w:rsid w:val="00781671"/>
    <w:rsid w:val="007818F7"/>
    <w:rsid w:val="0078196E"/>
    <w:rsid w:val="007819EE"/>
    <w:rsid w:val="007820B9"/>
    <w:rsid w:val="007820BE"/>
    <w:rsid w:val="00782F25"/>
    <w:rsid w:val="00782F9B"/>
    <w:rsid w:val="0078307A"/>
    <w:rsid w:val="00783AEE"/>
    <w:rsid w:val="00783B1E"/>
    <w:rsid w:val="00783BC6"/>
    <w:rsid w:val="00783E07"/>
    <w:rsid w:val="00784224"/>
    <w:rsid w:val="00784601"/>
    <w:rsid w:val="007847FA"/>
    <w:rsid w:val="007848D0"/>
    <w:rsid w:val="00784ABD"/>
    <w:rsid w:val="00784B51"/>
    <w:rsid w:val="00784E31"/>
    <w:rsid w:val="00784E72"/>
    <w:rsid w:val="00784EF4"/>
    <w:rsid w:val="007856BD"/>
    <w:rsid w:val="00785C01"/>
    <w:rsid w:val="00785DF1"/>
    <w:rsid w:val="007867B4"/>
    <w:rsid w:val="00786A92"/>
    <w:rsid w:val="00787620"/>
    <w:rsid w:val="00787723"/>
    <w:rsid w:val="007877DD"/>
    <w:rsid w:val="007907A5"/>
    <w:rsid w:val="00790AE0"/>
    <w:rsid w:val="00790DD0"/>
    <w:rsid w:val="0079130D"/>
    <w:rsid w:val="00791516"/>
    <w:rsid w:val="00791CAC"/>
    <w:rsid w:val="00792077"/>
    <w:rsid w:val="007921B8"/>
    <w:rsid w:val="00792229"/>
    <w:rsid w:val="00792A16"/>
    <w:rsid w:val="0079300F"/>
    <w:rsid w:val="00793B02"/>
    <w:rsid w:val="00793B9E"/>
    <w:rsid w:val="00793BF2"/>
    <w:rsid w:val="0079435C"/>
    <w:rsid w:val="007943ED"/>
    <w:rsid w:val="00794612"/>
    <w:rsid w:val="0079551D"/>
    <w:rsid w:val="00795747"/>
    <w:rsid w:val="00795848"/>
    <w:rsid w:val="00795FF6"/>
    <w:rsid w:val="00796E67"/>
    <w:rsid w:val="007970C1"/>
    <w:rsid w:val="00797210"/>
    <w:rsid w:val="007977F4"/>
    <w:rsid w:val="00797A9E"/>
    <w:rsid w:val="00797B20"/>
    <w:rsid w:val="00797F1E"/>
    <w:rsid w:val="00797F97"/>
    <w:rsid w:val="007A00E9"/>
    <w:rsid w:val="007A01E4"/>
    <w:rsid w:val="007A023E"/>
    <w:rsid w:val="007A04B9"/>
    <w:rsid w:val="007A07C8"/>
    <w:rsid w:val="007A1BFB"/>
    <w:rsid w:val="007A2549"/>
    <w:rsid w:val="007A27B1"/>
    <w:rsid w:val="007A2B92"/>
    <w:rsid w:val="007A2EE8"/>
    <w:rsid w:val="007A3502"/>
    <w:rsid w:val="007A3892"/>
    <w:rsid w:val="007A3DFF"/>
    <w:rsid w:val="007A426A"/>
    <w:rsid w:val="007A42FC"/>
    <w:rsid w:val="007A43B6"/>
    <w:rsid w:val="007A4733"/>
    <w:rsid w:val="007A4B6F"/>
    <w:rsid w:val="007A4BAF"/>
    <w:rsid w:val="007A4C2B"/>
    <w:rsid w:val="007A50A0"/>
    <w:rsid w:val="007A51A3"/>
    <w:rsid w:val="007A5872"/>
    <w:rsid w:val="007A5AC5"/>
    <w:rsid w:val="007A5EA9"/>
    <w:rsid w:val="007A645E"/>
    <w:rsid w:val="007A7661"/>
    <w:rsid w:val="007A79E0"/>
    <w:rsid w:val="007A7A7E"/>
    <w:rsid w:val="007A7DF9"/>
    <w:rsid w:val="007A7F69"/>
    <w:rsid w:val="007A7FCC"/>
    <w:rsid w:val="007B0461"/>
    <w:rsid w:val="007B0A86"/>
    <w:rsid w:val="007B0DEA"/>
    <w:rsid w:val="007B0F59"/>
    <w:rsid w:val="007B11D2"/>
    <w:rsid w:val="007B11D4"/>
    <w:rsid w:val="007B16EF"/>
    <w:rsid w:val="007B1868"/>
    <w:rsid w:val="007B1B31"/>
    <w:rsid w:val="007B1E1A"/>
    <w:rsid w:val="007B24A8"/>
    <w:rsid w:val="007B254D"/>
    <w:rsid w:val="007B26A5"/>
    <w:rsid w:val="007B29E9"/>
    <w:rsid w:val="007B2A9A"/>
    <w:rsid w:val="007B2B3C"/>
    <w:rsid w:val="007B443A"/>
    <w:rsid w:val="007B4C2E"/>
    <w:rsid w:val="007B4E2D"/>
    <w:rsid w:val="007B4F2C"/>
    <w:rsid w:val="007B54C1"/>
    <w:rsid w:val="007B5C1E"/>
    <w:rsid w:val="007B5D01"/>
    <w:rsid w:val="007B62E4"/>
    <w:rsid w:val="007B64BF"/>
    <w:rsid w:val="007B67BF"/>
    <w:rsid w:val="007B69B9"/>
    <w:rsid w:val="007B6AEF"/>
    <w:rsid w:val="007B6CF8"/>
    <w:rsid w:val="007B6DC7"/>
    <w:rsid w:val="007B6EFB"/>
    <w:rsid w:val="007B7129"/>
    <w:rsid w:val="007C0431"/>
    <w:rsid w:val="007C1006"/>
    <w:rsid w:val="007C1231"/>
    <w:rsid w:val="007C1B3E"/>
    <w:rsid w:val="007C1B50"/>
    <w:rsid w:val="007C21F1"/>
    <w:rsid w:val="007C2311"/>
    <w:rsid w:val="007C2789"/>
    <w:rsid w:val="007C2C46"/>
    <w:rsid w:val="007C2CD0"/>
    <w:rsid w:val="007C312B"/>
    <w:rsid w:val="007C459F"/>
    <w:rsid w:val="007C45A6"/>
    <w:rsid w:val="007C46DC"/>
    <w:rsid w:val="007C4968"/>
    <w:rsid w:val="007C5DD8"/>
    <w:rsid w:val="007C667A"/>
    <w:rsid w:val="007C6A5D"/>
    <w:rsid w:val="007C6DB7"/>
    <w:rsid w:val="007C7561"/>
    <w:rsid w:val="007C76CA"/>
    <w:rsid w:val="007C7D99"/>
    <w:rsid w:val="007D0019"/>
    <w:rsid w:val="007D0373"/>
    <w:rsid w:val="007D058D"/>
    <w:rsid w:val="007D05EB"/>
    <w:rsid w:val="007D05F1"/>
    <w:rsid w:val="007D060D"/>
    <w:rsid w:val="007D0D79"/>
    <w:rsid w:val="007D0E30"/>
    <w:rsid w:val="007D158D"/>
    <w:rsid w:val="007D15D3"/>
    <w:rsid w:val="007D1630"/>
    <w:rsid w:val="007D1FFB"/>
    <w:rsid w:val="007D21D6"/>
    <w:rsid w:val="007D2437"/>
    <w:rsid w:val="007D286B"/>
    <w:rsid w:val="007D28F8"/>
    <w:rsid w:val="007D32E9"/>
    <w:rsid w:val="007D363F"/>
    <w:rsid w:val="007D3A76"/>
    <w:rsid w:val="007D45C4"/>
    <w:rsid w:val="007D4B93"/>
    <w:rsid w:val="007D4BD5"/>
    <w:rsid w:val="007D4CAF"/>
    <w:rsid w:val="007D5129"/>
    <w:rsid w:val="007D5B9F"/>
    <w:rsid w:val="007D5DCD"/>
    <w:rsid w:val="007D60F4"/>
    <w:rsid w:val="007D62A4"/>
    <w:rsid w:val="007D6551"/>
    <w:rsid w:val="007D6577"/>
    <w:rsid w:val="007D6631"/>
    <w:rsid w:val="007D6E49"/>
    <w:rsid w:val="007D72E8"/>
    <w:rsid w:val="007D76C5"/>
    <w:rsid w:val="007D7AA9"/>
    <w:rsid w:val="007D7F20"/>
    <w:rsid w:val="007E0D66"/>
    <w:rsid w:val="007E0FF9"/>
    <w:rsid w:val="007E171B"/>
    <w:rsid w:val="007E1C7A"/>
    <w:rsid w:val="007E20A3"/>
    <w:rsid w:val="007E219D"/>
    <w:rsid w:val="007E281D"/>
    <w:rsid w:val="007E2D23"/>
    <w:rsid w:val="007E2ED0"/>
    <w:rsid w:val="007E338A"/>
    <w:rsid w:val="007E357F"/>
    <w:rsid w:val="007E3886"/>
    <w:rsid w:val="007E3F83"/>
    <w:rsid w:val="007E40D0"/>
    <w:rsid w:val="007E44A4"/>
    <w:rsid w:val="007E4A54"/>
    <w:rsid w:val="007E4A56"/>
    <w:rsid w:val="007E51CF"/>
    <w:rsid w:val="007E5768"/>
    <w:rsid w:val="007E5913"/>
    <w:rsid w:val="007E5E0A"/>
    <w:rsid w:val="007E5EE7"/>
    <w:rsid w:val="007E608D"/>
    <w:rsid w:val="007E631E"/>
    <w:rsid w:val="007E6345"/>
    <w:rsid w:val="007E64E1"/>
    <w:rsid w:val="007E683A"/>
    <w:rsid w:val="007E71C1"/>
    <w:rsid w:val="007E74D4"/>
    <w:rsid w:val="007E74EA"/>
    <w:rsid w:val="007E7DE1"/>
    <w:rsid w:val="007F0444"/>
    <w:rsid w:val="007F0488"/>
    <w:rsid w:val="007F12A0"/>
    <w:rsid w:val="007F2152"/>
    <w:rsid w:val="007F2C54"/>
    <w:rsid w:val="007F2C76"/>
    <w:rsid w:val="007F2E40"/>
    <w:rsid w:val="007F34AE"/>
    <w:rsid w:val="007F37C4"/>
    <w:rsid w:val="007F3D45"/>
    <w:rsid w:val="007F3E25"/>
    <w:rsid w:val="007F3F76"/>
    <w:rsid w:val="007F3FAD"/>
    <w:rsid w:val="007F4429"/>
    <w:rsid w:val="007F4C7A"/>
    <w:rsid w:val="007F4D34"/>
    <w:rsid w:val="007F54A1"/>
    <w:rsid w:val="007F57C3"/>
    <w:rsid w:val="007F57F2"/>
    <w:rsid w:val="007F656F"/>
    <w:rsid w:val="007F6594"/>
    <w:rsid w:val="007F65DE"/>
    <w:rsid w:val="007F69F6"/>
    <w:rsid w:val="007F6C4F"/>
    <w:rsid w:val="007F6DA3"/>
    <w:rsid w:val="007F7AA0"/>
    <w:rsid w:val="007F7E64"/>
    <w:rsid w:val="008002DF"/>
    <w:rsid w:val="008004AF"/>
    <w:rsid w:val="008004ED"/>
    <w:rsid w:val="00800F16"/>
    <w:rsid w:val="0080144A"/>
    <w:rsid w:val="008016EF"/>
    <w:rsid w:val="008023DC"/>
    <w:rsid w:val="008025FF"/>
    <w:rsid w:val="00802A08"/>
    <w:rsid w:val="00802A7D"/>
    <w:rsid w:val="00802A9A"/>
    <w:rsid w:val="0080364B"/>
    <w:rsid w:val="00803761"/>
    <w:rsid w:val="00803B37"/>
    <w:rsid w:val="00803C90"/>
    <w:rsid w:val="00803FA0"/>
    <w:rsid w:val="00804152"/>
    <w:rsid w:val="008043B6"/>
    <w:rsid w:val="00804DD5"/>
    <w:rsid w:val="00805408"/>
    <w:rsid w:val="008054C1"/>
    <w:rsid w:val="008057B3"/>
    <w:rsid w:val="00805DE1"/>
    <w:rsid w:val="008061CF"/>
    <w:rsid w:val="008062F2"/>
    <w:rsid w:val="008064B7"/>
    <w:rsid w:val="00806756"/>
    <w:rsid w:val="00806990"/>
    <w:rsid w:val="00806A4E"/>
    <w:rsid w:val="00806C9C"/>
    <w:rsid w:val="008076AC"/>
    <w:rsid w:val="00807EA8"/>
    <w:rsid w:val="008106DD"/>
    <w:rsid w:val="00810F9C"/>
    <w:rsid w:val="008111BE"/>
    <w:rsid w:val="00811331"/>
    <w:rsid w:val="008113D8"/>
    <w:rsid w:val="00811445"/>
    <w:rsid w:val="00811B11"/>
    <w:rsid w:val="00811B5B"/>
    <w:rsid w:val="00811C59"/>
    <w:rsid w:val="00811FF8"/>
    <w:rsid w:val="00812077"/>
    <w:rsid w:val="00812852"/>
    <w:rsid w:val="00812D18"/>
    <w:rsid w:val="00812F44"/>
    <w:rsid w:val="0081338D"/>
    <w:rsid w:val="00813453"/>
    <w:rsid w:val="00813612"/>
    <w:rsid w:val="00813661"/>
    <w:rsid w:val="008136C8"/>
    <w:rsid w:val="008138B8"/>
    <w:rsid w:val="00813C2C"/>
    <w:rsid w:val="00813DDA"/>
    <w:rsid w:val="00813E25"/>
    <w:rsid w:val="00813EDB"/>
    <w:rsid w:val="00814311"/>
    <w:rsid w:val="00814713"/>
    <w:rsid w:val="00814924"/>
    <w:rsid w:val="008149B4"/>
    <w:rsid w:val="00815237"/>
    <w:rsid w:val="008153F1"/>
    <w:rsid w:val="00815567"/>
    <w:rsid w:val="008156D5"/>
    <w:rsid w:val="00815D35"/>
    <w:rsid w:val="00815D41"/>
    <w:rsid w:val="00815E8D"/>
    <w:rsid w:val="00815FAF"/>
    <w:rsid w:val="008161C8"/>
    <w:rsid w:val="00816715"/>
    <w:rsid w:val="00816B30"/>
    <w:rsid w:val="00816E22"/>
    <w:rsid w:val="00816FB1"/>
    <w:rsid w:val="008173A1"/>
    <w:rsid w:val="00817A0E"/>
    <w:rsid w:val="00817A2C"/>
    <w:rsid w:val="00817A5C"/>
    <w:rsid w:val="0082028C"/>
    <w:rsid w:val="00820FF2"/>
    <w:rsid w:val="00821683"/>
    <w:rsid w:val="00821D30"/>
    <w:rsid w:val="0082253E"/>
    <w:rsid w:val="00822A30"/>
    <w:rsid w:val="00822B94"/>
    <w:rsid w:val="00822CB6"/>
    <w:rsid w:val="008236D7"/>
    <w:rsid w:val="00823B1D"/>
    <w:rsid w:val="00823F8E"/>
    <w:rsid w:val="00823F91"/>
    <w:rsid w:val="00824265"/>
    <w:rsid w:val="008244B7"/>
    <w:rsid w:val="0082452C"/>
    <w:rsid w:val="00824CF1"/>
    <w:rsid w:val="008256CD"/>
    <w:rsid w:val="00825D3C"/>
    <w:rsid w:val="008261B0"/>
    <w:rsid w:val="00826389"/>
    <w:rsid w:val="008264B3"/>
    <w:rsid w:val="008268A3"/>
    <w:rsid w:val="008269C2"/>
    <w:rsid w:val="00826BCB"/>
    <w:rsid w:val="00826E66"/>
    <w:rsid w:val="008270E8"/>
    <w:rsid w:val="008271C0"/>
    <w:rsid w:val="008273F9"/>
    <w:rsid w:val="00827578"/>
    <w:rsid w:val="00827682"/>
    <w:rsid w:val="00827C15"/>
    <w:rsid w:val="00827D62"/>
    <w:rsid w:val="00830483"/>
    <w:rsid w:val="0083059F"/>
    <w:rsid w:val="0083102E"/>
    <w:rsid w:val="00831601"/>
    <w:rsid w:val="00831689"/>
    <w:rsid w:val="00831EC0"/>
    <w:rsid w:val="008322A4"/>
    <w:rsid w:val="008322FF"/>
    <w:rsid w:val="00832376"/>
    <w:rsid w:val="00833052"/>
    <w:rsid w:val="00833118"/>
    <w:rsid w:val="00833128"/>
    <w:rsid w:val="008332D9"/>
    <w:rsid w:val="008336A0"/>
    <w:rsid w:val="00833C69"/>
    <w:rsid w:val="00833EFA"/>
    <w:rsid w:val="00833F7E"/>
    <w:rsid w:val="008341AC"/>
    <w:rsid w:val="00834204"/>
    <w:rsid w:val="008350DC"/>
    <w:rsid w:val="0083529A"/>
    <w:rsid w:val="00835879"/>
    <w:rsid w:val="00835B25"/>
    <w:rsid w:val="00835E65"/>
    <w:rsid w:val="008363F4"/>
    <w:rsid w:val="008367B6"/>
    <w:rsid w:val="00836F41"/>
    <w:rsid w:val="008372DA"/>
    <w:rsid w:val="0083754E"/>
    <w:rsid w:val="00837F64"/>
    <w:rsid w:val="00840E1D"/>
    <w:rsid w:val="008413F7"/>
    <w:rsid w:val="008416D1"/>
    <w:rsid w:val="00841C0B"/>
    <w:rsid w:val="00841F8F"/>
    <w:rsid w:val="008421B6"/>
    <w:rsid w:val="00842228"/>
    <w:rsid w:val="0084231A"/>
    <w:rsid w:val="008424F5"/>
    <w:rsid w:val="0084253D"/>
    <w:rsid w:val="0084256B"/>
    <w:rsid w:val="00842A65"/>
    <w:rsid w:val="00842BCD"/>
    <w:rsid w:val="00842CF9"/>
    <w:rsid w:val="00842EF9"/>
    <w:rsid w:val="00842F85"/>
    <w:rsid w:val="00842FC9"/>
    <w:rsid w:val="0084358D"/>
    <w:rsid w:val="00843EAF"/>
    <w:rsid w:val="00844268"/>
    <w:rsid w:val="00844362"/>
    <w:rsid w:val="00844AB7"/>
    <w:rsid w:val="00844BDC"/>
    <w:rsid w:val="00844C50"/>
    <w:rsid w:val="008450F4"/>
    <w:rsid w:val="0084582B"/>
    <w:rsid w:val="008459AD"/>
    <w:rsid w:val="00845C12"/>
    <w:rsid w:val="0084628E"/>
    <w:rsid w:val="00846303"/>
    <w:rsid w:val="00846304"/>
    <w:rsid w:val="00846462"/>
    <w:rsid w:val="0084668C"/>
    <w:rsid w:val="008466DD"/>
    <w:rsid w:val="008468A9"/>
    <w:rsid w:val="0084692C"/>
    <w:rsid w:val="00846C06"/>
    <w:rsid w:val="00846D97"/>
    <w:rsid w:val="00847553"/>
    <w:rsid w:val="00847AAD"/>
    <w:rsid w:val="00847AC8"/>
    <w:rsid w:val="00847BDA"/>
    <w:rsid w:val="00850066"/>
    <w:rsid w:val="0085057C"/>
    <w:rsid w:val="00850CCB"/>
    <w:rsid w:val="00851277"/>
    <w:rsid w:val="00851791"/>
    <w:rsid w:val="00851E7A"/>
    <w:rsid w:val="008520DF"/>
    <w:rsid w:val="0085262B"/>
    <w:rsid w:val="00852803"/>
    <w:rsid w:val="008528FF"/>
    <w:rsid w:val="00852A6D"/>
    <w:rsid w:val="00852AE0"/>
    <w:rsid w:val="00852F06"/>
    <w:rsid w:val="00852FA7"/>
    <w:rsid w:val="008532AC"/>
    <w:rsid w:val="008534D9"/>
    <w:rsid w:val="008534EC"/>
    <w:rsid w:val="00853846"/>
    <w:rsid w:val="008539B6"/>
    <w:rsid w:val="00853A6E"/>
    <w:rsid w:val="00853F90"/>
    <w:rsid w:val="008546C6"/>
    <w:rsid w:val="00854931"/>
    <w:rsid w:val="00854A64"/>
    <w:rsid w:val="00854BF1"/>
    <w:rsid w:val="00855368"/>
    <w:rsid w:val="00855664"/>
    <w:rsid w:val="00855B79"/>
    <w:rsid w:val="00855F86"/>
    <w:rsid w:val="00856381"/>
    <w:rsid w:val="00856AF0"/>
    <w:rsid w:val="00856FF2"/>
    <w:rsid w:val="00857C3E"/>
    <w:rsid w:val="00857D7C"/>
    <w:rsid w:val="00860762"/>
    <w:rsid w:val="00860D76"/>
    <w:rsid w:val="0086102D"/>
    <w:rsid w:val="0086117D"/>
    <w:rsid w:val="008621FC"/>
    <w:rsid w:val="00862560"/>
    <w:rsid w:val="0086285E"/>
    <w:rsid w:val="00862A2E"/>
    <w:rsid w:val="00862A4E"/>
    <w:rsid w:val="00862D38"/>
    <w:rsid w:val="00862FF2"/>
    <w:rsid w:val="008632EF"/>
    <w:rsid w:val="00863636"/>
    <w:rsid w:val="0086373C"/>
    <w:rsid w:val="0086435F"/>
    <w:rsid w:val="0086489D"/>
    <w:rsid w:val="008648ED"/>
    <w:rsid w:val="00864924"/>
    <w:rsid w:val="00864CC2"/>
    <w:rsid w:val="00864CF4"/>
    <w:rsid w:val="0086590A"/>
    <w:rsid w:val="00865BBF"/>
    <w:rsid w:val="00865D64"/>
    <w:rsid w:val="00866278"/>
    <w:rsid w:val="00866763"/>
    <w:rsid w:val="00866EB6"/>
    <w:rsid w:val="00866FF7"/>
    <w:rsid w:val="00867EFC"/>
    <w:rsid w:val="008700D1"/>
    <w:rsid w:val="0087017B"/>
    <w:rsid w:val="0087063E"/>
    <w:rsid w:val="0087075D"/>
    <w:rsid w:val="00870E21"/>
    <w:rsid w:val="008714AC"/>
    <w:rsid w:val="008715D5"/>
    <w:rsid w:val="0087193C"/>
    <w:rsid w:val="00871BE7"/>
    <w:rsid w:val="00871C3D"/>
    <w:rsid w:val="00871D75"/>
    <w:rsid w:val="0087230B"/>
    <w:rsid w:val="00872682"/>
    <w:rsid w:val="008734C5"/>
    <w:rsid w:val="00873A84"/>
    <w:rsid w:val="00873B7B"/>
    <w:rsid w:val="008743DD"/>
    <w:rsid w:val="008743FE"/>
    <w:rsid w:val="008744E9"/>
    <w:rsid w:val="00874630"/>
    <w:rsid w:val="00874744"/>
    <w:rsid w:val="0087495D"/>
    <w:rsid w:val="00874A14"/>
    <w:rsid w:val="00874C2F"/>
    <w:rsid w:val="008753DB"/>
    <w:rsid w:val="00875FD9"/>
    <w:rsid w:val="00876AEF"/>
    <w:rsid w:val="00876E14"/>
    <w:rsid w:val="00876F66"/>
    <w:rsid w:val="008778B1"/>
    <w:rsid w:val="00877903"/>
    <w:rsid w:val="008779E6"/>
    <w:rsid w:val="00877A1E"/>
    <w:rsid w:val="00877B77"/>
    <w:rsid w:val="00877EA1"/>
    <w:rsid w:val="008809C0"/>
    <w:rsid w:val="00880E1D"/>
    <w:rsid w:val="008810B4"/>
    <w:rsid w:val="00881821"/>
    <w:rsid w:val="00881B45"/>
    <w:rsid w:val="00881E48"/>
    <w:rsid w:val="0088230C"/>
    <w:rsid w:val="0088276D"/>
    <w:rsid w:val="0088299F"/>
    <w:rsid w:val="00882B28"/>
    <w:rsid w:val="00882BE5"/>
    <w:rsid w:val="008837E6"/>
    <w:rsid w:val="00883A86"/>
    <w:rsid w:val="0088484E"/>
    <w:rsid w:val="00884D02"/>
    <w:rsid w:val="008851C8"/>
    <w:rsid w:val="008851E9"/>
    <w:rsid w:val="008857B9"/>
    <w:rsid w:val="00885940"/>
    <w:rsid w:val="00885C59"/>
    <w:rsid w:val="00885FBB"/>
    <w:rsid w:val="00886077"/>
    <w:rsid w:val="008868F9"/>
    <w:rsid w:val="00886AC4"/>
    <w:rsid w:val="00886CA1"/>
    <w:rsid w:val="0088774D"/>
    <w:rsid w:val="00887B9F"/>
    <w:rsid w:val="00887CE6"/>
    <w:rsid w:val="008904C3"/>
    <w:rsid w:val="008905CC"/>
    <w:rsid w:val="00890C65"/>
    <w:rsid w:val="00890D49"/>
    <w:rsid w:val="00891921"/>
    <w:rsid w:val="00891EF0"/>
    <w:rsid w:val="00891F09"/>
    <w:rsid w:val="00891F7E"/>
    <w:rsid w:val="0089231D"/>
    <w:rsid w:val="008923CB"/>
    <w:rsid w:val="0089272D"/>
    <w:rsid w:val="008927E9"/>
    <w:rsid w:val="008928BD"/>
    <w:rsid w:val="00892A5C"/>
    <w:rsid w:val="00892AB3"/>
    <w:rsid w:val="00892BFA"/>
    <w:rsid w:val="00892C43"/>
    <w:rsid w:val="00892E5C"/>
    <w:rsid w:val="008930F4"/>
    <w:rsid w:val="0089345B"/>
    <w:rsid w:val="00893653"/>
    <w:rsid w:val="00894112"/>
    <w:rsid w:val="00894728"/>
    <w:rsid w:val="00894CA0"/>
    <w:rsid w:val="00894E18"/>
    <w:rsid w:val="008950C6"/>
    <w:rsid w:val="00895B0D"/>
    <w:rsid w:val="008968B6"/>
    <w:rsid w:val="00897B23"/>
    <w:rsid w:val="00897BB6"/>
    <w:rsid w:val="00897D97"/>
    <w:rsid w:val="00897EBA"/>
    <w:rsid w:val="008A0399"/>
    <w:rsid w:val="008A0C19"/>
    <w:rsid w:val="008A19F1"/>
    <w:rsid w:val="008A210D"/>
    <w:rsid w:val="008A21DE"/>
    <w:rsid w:val="008A2329"/>
    <w:rsid w:val="008A2741"/>
    <w:rsid w:val="008A2CC5"/>
    <w:rsid w:val="008A2CF5"/>
    <w:rsid w:val="008A356C"/>
    <w:rsid w:val="008A3C74"/>
    <w:rsid w:val="008A4229"/>
    <w:rsid w:val="008A461B"/>
    <w:rsid w:val="008A46B9"/>
    <w:rsid w:val="008A4DFC"/>
    <w:rsid w:val="008A5035"/>
    <w:rsid w:val="008A507A"/>
    <w:rsid w:val="008A52EA"/>
    <w:rsid w:val="008A584C"/>
    <w:rsid w:val="008A5893"/>
    <w:rsid w:val="008A5DE1"/>
    <w:rsid w:val="008A5E7C"/>
    <w:rsid w:val="008A7562"/>
    <w:rsid w:val="008A7EE3"/>
    <w:rsid w:val="008A7F1E"/>
    <w:rsid w:val="008B018A"/>
    <w:rsid w:val="008B01A1"/>
    <w:rsid w:val="008B01D6"/>
    <w:rsid w:val="008B0698"/>
    <w:rsid w:val="008B07ED"/>
    <w:rsid w:val="008B0848"/>
    <w:rsid w:val="008B0D2F"/>
    <w:rsid w:val="008B0E0C"/>
    <w:rsid w:val="008B16D7"/>
    <w:rsid w:val="008B1FDF"/>
    <w:rsid w:val="008B200D"/>
    <w:rsid w:val="008B24FD"/>
    <w:rsid w:val="008B2EB5"/>
    <w:rsid w:val="008B2F91"/>
    <w:rsid w:val="008B3526"/>
    <w:rsid w:val="008B38B8"/>
    <w:rsid w:val="008B455E"/>
    <w:rsid w:val="008B4561"/>
    <w:rsid w:val="008B4645"/>
    <w:rsid w:val="008B4C44"/>
    <w:rsid w:val="008B4F53"/>
    <w:rsid w:val="008B5172"/>
    <w:rsid w:val="008B574C"/>
    <w:rsid w:val="008B5756"/>
    <w:rsid w:val="008B6249"/>
    <w:rsid w:val="008B638E"/>
    <w:rsid w:val="008B670D"/>
    <w:rsid w:val="008B69EB"/>
    <w:rsid w:val="008B6DD7"/>
    <w:rsid w:val="008B7081"/>
    <w:rsid w:val="008B72E0"/>
    <w:rsid w:val="008B7719"/>
    <w:rsid w:val="008B7814"/>
    <w:rsid w:val="008B795E"/>
    <w:rsid w:val="008C013B"/>
    <w:rsid w:val="008C0451"/>
    <w:rsid w:val="008C0634"/>
    <w:rsid w:val="008C0819"/>
    <w:rsid w:val="008C085D"/>
    <w:rsid w:val="008C0CC8"/>
    <w:rsid w:val="008C0E94"/>
    <w:rsid w:val="008C102C"/>
    <w:rsid w:val="008C1630"/>
    <w:rsid w:val="008C18AE"/>
    <w:rsid w:val="008C22DA"/>
    <w:rsid w:val="008C28D8"/>
    <w:rsid w:val="008C2992"/>
    <w:rsid w:val="008C2CC7"/>
    <w:rsid w:val="008C2E0F"/>
    <w:rsid w:val="008C2E50"/>
    <w:rsid w:val="008C2F70"/>
    <w:rsid w:val="008C31D2"/>
    <w:rsid w:val="008C3364"/>
    <w:rsid w:val="008C35B6"/>
    <w:rsid w:val="008C40ED"/>
    <w:rsid w:val="008C4354"/>
    <w:rsid w:val="008C468A"/>
    <w:rsid w:val="008C4B2F"/>
    <w:rsid w:val="008C4B8A"/>
    <w:rsid w:val="008C5135"/>
    <w:rsid w:val="008C5AB6"/>
    <w:rsid w:val="008C5AE3"/>
    <w:rsid w:val="008C5CEC"/>
    <w:rsid w:val="008C5D50"/>
    <w:rsid w:val="008C6D18"/>
    <w:rsid w:val="008C6D5C"/>
    <w:rsid w:val="008C6E3B"/>
    <w:rsid w:val="008C7544"/>
    <w:rsid w:val="008C7671"/>
    <w:rsid w:val="008C782F"/>
    <w:rsid w:val="008C783B"/>
    <w:rsid w:val="008D0895"/>
    <w:rsid w:val="008D13A6"/>
    <w:rsid w:val="008D1644"/>
    <w:rsid w:val="008D1875"/>
    <w:rsid w:val="008D19A3"/>
    <w:rsid w:val="008D1CA3"/>
    <w:rsid w:val="008D1EAD"/>
    <w:rsid w:val="008D1F20"/>
    <w:rsid w:val="008D210E"/>
    <w:rsid w:val="008D2460"/>
    <w:rsid w:val="008D28E8"/>
    <w:rsid w:val="008D2DA1"/>
    <w:rsid w:val="008D2F61"/>
    <w:rsid w:val="008D30D4"/>
    <w:rsid w:val="008D3B2C"/>
    <w:rsid w:val="008D3F31"/>
    <w:rsid w:val="008D4019"/>
    <w:rsid w:val="008D402D"/>
    <w:rsid w:val="008D4088"/>
    <w:rsid w:val="008D411C"/>
    <w:rsid w:val="008D466E"/>
    <w:rsid w:val="008D4763"/>
    <w:rsid w:val="008D47EC"/>
    <w:rsid w:val="008D4B64"/>
    <w:rsid w:val="008D4C1D"/>
    <w:rsid w:val="008D4CE2"/>
    <w:rsid w:val="008D5092"/>
    <w:rsid w:val="008D583E"/>
    <w:rsid w:val="008D64B5"/>
    <w:rsid w:val="008D6AD0"/>
    <w:rsid w:val="008D6D56"/>
    <w:rsid w:val="008D6DE8"/>
    <w:rsid w:val="008D7283"/>
    <w:rsid w:val="008D7630"/>
    <w:rsid w:val="008D7A5D"/>
    <w:rsid w:val="008D7A8D"/>
    <w:rsid w:val="008D7E08"/>
    <w:rsid w:val="008E0106"/>
    <w:rsid w:val="008E04FC"/>
    <w:rsid w:val="008E0805"/>
    <w:rsid w:val="008E0981"/>
    <w:rsid w:val="008E0AD8"/>
    <w:rsid w:val="008E0AF0"/>
    <w:rsid w:val="008E0B40"/>
    <w:rsid w:val="008E22D6"/>
    <w:rsid w:val="008E230B"/>
    <w:rsid w:val="008E231F"/>
    <w:rsid w:val="008E2D60"/>
    <w:rsid w:val="008E2DE9"/>
    <w:rsid w:val="008E3A86"/>
    <w:rsid w:val="008E451F"/>
    <w:rsid w:val="008E4663"/>
    <w:rsid w:val="008E4D2C"/>
    <w:rsid w:val="008E4F70"/>
    <w:rsid w:val="008E5075"/>
    <w:rsid w:val="008E5441"/>
    <w:rsid w:val="008E5D58"/>
    <w:rsid w:val="008E5E29"/>
    <w:rsid w:val="008E630E"/>
    <w:rsid w:val="008E6635"/>
    <w:rsid w:val="008E6DBF"/>
    <w:rsid w:val="008E74ED"/>
    <w:rsid w:val="008E755B"/>
    <w:rsid w:val="008E789C"/>
    <w:rsid w:val="008E7CFC"/>
    <w:rsid w:val="008E7EE5"/>
    <w:rsid w:val="008E7FCA"/>
    <w:rsid w:val="008F0BC6"/>
    <w:rsid w:val="008F12EF"/>
    <w:rsid w:val="008F15A6"/>
    <w:rsid w:val="008F160C"/>
    <w:rsid w:val="008F183D"/>
    <w:rsid w:val="008F1DDB"/>
    <w:rsid w:val="008F232B"/>
    <w:rsid w:val="008F234E"/>
    <w:rsid w:val="008F24CB"/>
    <w:rsid w:val="008F27E5"/>
    <w:rsid w:val="008F2E06"/>
    <w:rsid w:val="008F2EAA"/>
    <w:rsid w:val="008F3349"/>
    <w:rsid w:val="008F39C4"/>
    <w:rsid w:val="008F461F"/>
    <w:rsid w:val="008F4F92"/>
    <w:rsid w:val="008F5103"/>
    <w:rsid w:val="008F5B0C"/>
    <w:rsid w:val="008F5E26"/>
    <w:rsid w:val="008F6183"/>
    <w:rsid w:val="008F64AA"/>
    <w:rsid w:val="008F6A91"/>
    <w:rsid w:val="008F6BB5"/>
    <w:rsid w:val="008F6C2D"/>
    <w:rsid w:val="008F6EE7"/>
    <w:rsid w:val="008F7026"/>
    <w:rsid w:val="008F792D"/>
    <w:rsid w:val="008F7BAF"/>
    <w:rsid w:val="009005BF"/>
    <w:rsid w:val="0090091E"/>
    <w:rsid w:val="00900B27"/>
    <w:rsid w:val="00900F1C"/>
    <w:rsid w:val="009010C2"/>
    <w:rsid w:val="00901103"/>
    <w:rsid w:val="00901BAC"/>
    <w:rsid w:val="00902087"/>
    <w:rsid w:val="00902793"/>
    <w:rsid w:val="0090294E"/>
    <w:rsid w:val="00902AAC"/>
    <w:rsid w:val="00903362"/>
    <w:rsid w:val="00903481"/>
    <w:rsid w:val="00903483"/>
    <w:rsid w:val="00903557"/>
    <w:rsid w:val="009037AC"/>
    <w:rsid w:val="00903C64"/>
    <w:rsid w:val="00903F05"/>
    <w:rsid w:val="009040F5"/>
    <w:rsid w:val="00904469"/>
    <w:rsid w:val="00904CEF"/>
    <w:rsid w:val="00905C63"/>
    <w:rsid w:val="00905E59"/>
    <w:rsid w:val="009060FB"/>
    <w:rsid w:val="00906384"/>
    <w:rsid w:val="009064B4"/>
    <w:rsid w:val="00906657"/>
    <w:rsid w:val="00906A1A"/>
    <w:rsid w:val="00906C8C"/>
    <w:rsid w:val="00907927"/>
    <w:rsid w:val="00907930"/>
    <w:rsid w:val="00910CA2"/>
    <w:rsid w:val="00911559"/>
    <w:rsid w:val="009119C2"/>
    <w:rsid w:val="00911E82"/>
    <w:rsid w:val="00912AB0"/>
    <w:rsid w:val="00912CC5"/>
    <w:rsid w:val="009130F5"/>
    <w:rsid w:val="0091376E"/>
    <w:rsid w:val="0091390C"/>
    <w:rsid w:val="00913A4F"/>
    <w:rsid w:val="00913BD9"/>
    <w:rsid w:val="00914189"/>
    <w:rsid w:val="00914349"/>
    <w:rsid w:val="0091448C"/>
    <w:rsid w:val="009145E0"/>
    <w:rsid w:val="009145EE"/>
    <w:rsid w:val="00914681"/>
    <w:rsid w:val="0091486C"/>
    <w:rsid w:val="00914CE0"/>
    <w:rsid w:val="009156F7"/>
    <w:rsid w:val="009159F0"/>
    <w:rsid w:val="00915A24"/>
    <w:rsid w:val="00915FB2"/>
    <w:rsid w:val="00915FF4"/>
    <w:rsid w:val="00916237"/>
    <w:rsid w:val="00916472"/>
    <w:rsid w:val="009167A2"/>
    <w:rsid w:val="00916920"/>
    <w:rsid w:val="0091702E"/>
    <w:rsid w:val="0091768A"/>
    <w:rsid w:val="009176D7"/>
    <w:rsid w:val="009177EC"/>
    <w:rsid w:val="00917878"/>
    <w:rsid w:val="00917BCB"/>
    <w:rsid w:val="00917D07"/>
    <w:rsid w:val="00920ABC"/>
    <w:rsid w:val="00920E5F"/>
    <w:rsid w:val="0092126C"/>
    <w:rsid w:val="0092202F"/>
    <w:rsid w:val="00922243"/>
    <w:rsid w:val="009228A2"/>
    <w:rsid w:val="00922A85"/>
    <w:rsid w:val="00922CA4"/>
    <w:rsid w:val="00922E31"/>
    <w:rsid w:val="00922F30"/>
    <w:rsid w:val="00923D6D"/>
    <w:rsid w:val="00924803"/>
    <w:rsid w:val="00924CD7"/>
    <w:rsid w:val="00925461"/>
    <w:rsid w:val="009254FD"/>
    <w:rsid w:val="009256C4"/>
    <w:rsid w:val="009258DF"/>
    <w:rsid w:val="009259A2"/>
    <w:rsid w:val="00925ADE"/>
    <w:rsid w:val="00925FA5"/>
    <w:rsid w:val="009265F7"/>
    <w:rsid w:val="00927590"/>
    <w:rsid w:val="00927B71"/>
    <w:rsid w:val="00927DA9"/>
    <w:rsid w:val="00927E78"/>
    <w:rsid w:val="00930387"/>
    <w:rsid w:val="00930AF6"/>
    <w:rsid w:val="00930D40"/>
    <w:rsid w:val="00930E5D"/>
    <w:rsid w:val="009312E8"/>
    <w:rsid w:val="009313D9"/>
    <w:rsid w:val="00931975"/>
    <w:rsid w:val="00931A42"/>
    <w:rsid w:val="00932160"/>
    <w:rsid w:val="00932280"/>
    <w:rsid w:val="0093275B"/>
    <w:rsid w:val="009333BC"/>
    <w:rsid w:val="0093341F"/>
    <w:rsid w:val="009334B2"/>
    <w:rsid w:val="0093368C"/>
    <w:rsid w:val="009336E9"/>
    <w:rsid w:val="00933C35"/>
    <w:rsid w:val="00933E0D"/>
    <w:rsid w:val="00934B55"/>
    <w:rsid w:val="009352FD"/>
    <w:rsid w:val="00935F77"/>
    <w:rsid w:val="00936294"/>
    <w:rsid w:val="009368B1"/>
    <w:rsid w:val="00936AE8"/>
    <w:rsid w:val="00936BFC"/>
    <w:rsid w:val="00936EA3"/>
    <w:rsid w:val="009372A1"/>
    <w:rsid w:val="00937352"/>
    <w:rsid w:val="009401A1"/>
    <w:rsid w:val="00940406"/>
    <w:rsid w:val="00940D39"/>
    <w:rsid w:val="0094113C"/>
    <w:rsid w:val="00941272"/>
    <w:rsid w:val="0094132A"/>
    <w:rsid w:val="00941BF8"/>
    <w:rsid w:val="00941CC4"/>
    <w:rsid w:val="00941E8A"/>
    <w:rsid w:val="00942090"/>
    <w:rsid w:val="00942807"/>
    <w:rsid w:val="00943314"/>
    <w:rsid w:val="0094339B"/>
    <w:rsid w:val="009434DB"/>
    <w:rsid w:val="00943ADF"/>
    <w:rsid w:val="00943C8C"/>
    <w:rsid w:val="00943DBA"/>
    <w:rsid w:val="00943ED1"/>
    <w:rsid w:val="009448EF"/>
    <w:rsid w:val="00944938"/>
    <w:rsid w:val="00945990"/>
    <w:rsid w:val="00945FE6"/>
    <w:rsid w:val="00947202"/>
    <w:rsid w:val="00947334"/>
    <w:rsid w:val="0094759E"/>
    <w:rsid w:val="00947940"/>
    <w:rsid w:val="00947B74"/>
    <w:rsid w:val="00947C3F"/>
    <w:rsid w:val="009500AF"/>
    <w:rsid w:val="00950A78"/>
    <w:rsid w:val="00950F0E"/>
    <w:rsid w:val="00950F68"/>
    <w:rsid w:val="00950FEB"/>
    <w:rsid w:val="009513D0"/>
    <w:rsid w:val="0095196D"/>
    <w:rsid w:val="009519C6"/>
    <w:rsid w:val="00951A3A"/>
    <w:rsid w:val="00951DF2"/>
    <w:rsid w:val="00951E8D"/>
    <w:rsid w:val="0095252A"/>
    <w:rsid w:val="00952AA2"/>
    <w:rsid w:val="00952B2D"/>
    <w:rsid w:val="00952F8A"/>
    <w:rsid w:val="0095383D"/>
    <w:rsid w:val="00953A6B"/>
    <w:rsid w:val="00953C8E"/>
    <w:rsid w:val="009551E7"/>
    <w:rsid w:val="00955353"/>
    <w:rsid w:val="009553CE"/>
    <w:rsid w:val="00955481"/>
    <w:rsid w:val="009558F3"/>
    <w:rsid w:val="00955C7E"/>
    <w:rsid w:val="00956767"/>
    <w:rsid w:val="009569C2"/>
    <w:rsid w:val="009572FA"/>
    <w:rsid w:val="0095738F"/>
    <w:rsid w:val="00957549"/>
    <w:rsid w:val="00957B9B"/>
    <w:rsid w:val="00960692"/>
    <w:rsid w:val="0096083C"/>
    <w:rsid w:val="00960D8C"/>
    <w:rsid w:val="00960F4A"/>
    <w:rsid w:val="00961C34"/>
    <w:rsid w:val="00961CF8"/>
    <w:rsid w:val="00961F0B"/>
    <w:rsid w:val="00962095"/>
    <w:rsid w:val="00962997"/>
    <w:rsid w:val="0096381E"/>
    <w:rsid w:val="00963A29"/>
    <w:rsid w:val="00963F99"/>
    <w:rsid w:val="00964175"/>
    <w:rsid w:val="00964390"/>
    <w:rsid w:val="0096439E"/>
    <w:rsid w:val="00964501"/>
    <w:rsid w:val="00964812"/>
    <w:rsid w:val="00964B52"/>
    <w:rsid w:val="00964D0F"/>
    <w:rsid w:val="00964D8B"/>
    <w:rsid w:val="00965118"/>
    <w:rsid w:val="00965674"/>
    <w:rsid w:val="00965E08"/>
    <w:rsid w:val="009662B2"/>
    <w:rsid w:val="00966321"/>
    <w:rsid w:val="009663DB"/>
    <w:rsid w:val="009665F0"/>
    <w:rsid w:val="00966780"/>
    <w:rsid w:val="00966E37"/>
    <w:rsid w:val="00967177"/>
    <w:rsid w:val="009671C1"/>
    <w:rsid w:val="00967300"/>
    <w:rsid w:val="009673B7"/>
    <w:rsid w:val="009678DF"/>
    <w:rsid w:val="00967CDE"/>
    <w:rsid w:val="00967DE1"/>
    <w:rsid w:val="00967FE5"/>
    <w:rsid w:val="0097026D"/>
    <w:rsid w:val="00970301"/>
    <w:rsid w:val="00970375"/>
    <w:rsid w:val="00970552"/>
    <w:rsid w:val="009705CD"/>
    <w:rsid w:val="0097077E"/>
    <w:rsid w:val="00970918"/>
    <w:rsid w:val="00970CA2"/>
    <w:rsid w:val="00970F4C"/>
    <w:rsid w:val="00970F90"/>
    <w:rsid w:val="009715E5"/>
    <w:rsid w:val="00971719"/>
    <w:rsid w:val="00971B34"/>
    <w:rsid w:val="00972166"/>
    <w:rsid w:val="00972290"/>
    <w:rsid w:val="00972452"/>
    <w:rsid w:val="00972840"/>
    <w:rsid w:val="00972D37"/>
    <w:rsid w:val="0097306A"/>
    <w:rsid w:val="0097319C"/>
    <w:rsid w:val="00973258"/>
    <w:rsid w:val="009732CE"/>
    <w:rsid w:val="00973533"/>
    <w:rsid w:val="00973855"/>
    <w:rsid w:val="009740EE"/>
    <w:rsid w:val="009742BD"/>
    <w:rsid w:val="00974331"/>
    <w:rsid w:val="0097444D"/>
    <w:rsid w:val="00974515"/>
    <w:rsid w:val="00974559"/>
    <w:rsid w:val="00974B93"/>
    <w:rsid w:val="00975536"/>
    <w:rsid w:val="009757A9"/>
    <w:rsid w:val="009758F5"/>
    <w:rsid w:val="009759E5"/>
    <w:rsid w:val="00975C21"/>
    <w:rsid w:val="00976214"/>
    <w:rsid w:val="00976818"/>
    <w:rsid w:val="009769DB"/>
    <w:rsid w:val="00976CC7"/>
    <w:rsid w:val="00976D41"/>
    <w:rsid w:val="00976DAD"/>
    <w:rsid w:val="00976E22"/>
    <w:rsid w:val="00977605"/>
    <w:rsid w:val="00977664"/>
    <w:rsid w:val="0097784E"/>
    <w:rsid w:val="0097792E"/>
    <w:rsid w:val="00977A08"/>
    <w:rsid w:val="00977C56"/>
    <w:rsid w:val="00977CB2"/>
    <w:rsid w:val="00980036"/>
    <w:rsid w:val="00980339"/>
    <w:rsid w:val="00980FED"/>
    <w:rsid w:val="0098111A"/>
    <w:rsid w:val="0098127F"/>
    <w:rsid w:val="009812C3"/>
    <w:rsid w:val="00981354"/>
    <w:rsid w:val="009815D5"/>
    <w:rsid w:val="0098202A"/>
    <w:rsid w:val="00982221"/>
    <w:rsid w:val="009824A9"/>
    <w:rsid w:val="00982943"/>
    <w:rsid w:val="00982CC1"/>
    <w:rsid w:val="00983204"/>
    <w:rsid w:val="00983531"/>
    <w:rsid w:val="00983D0E"/>
    <w:rsid w:val="0098412E"/>
    <w:rsid w:val="00985052"/>
    <w:rsid w:val="00985157"/>
    <w:rsid w:val="00985165"/>
    <w:rsid w:val="00985F4D"/>
    <w:rsid w:val="00986629"/>
    <w:rsid w:val="00986B13"/>
    <w:rsid w:val="00986FC8"/>
    <w:rsid w:val="00987436"/>
    <w:rsid w:val="009874D6"/>
    <w:rsid w:val="00987620"/>
    <w:rsid w:val="00987D02"/>
    <w:rsid w:val="00990073"/>
    <w:rsid w:val="0099025E"/>
    <w:rsid w:val="009905CF"/>
    <w:rsid w:val="00990795"/>
    <w:rsid w:val="00991569"/>
    <w:rsid w:val="00991850"/>
    <w:rsid w:val="009919BA"/>
    <w:rsid w:val="0099208B"/>
    <w:rsid w:val="009923AF"/>
    <w:rsid w:val="00992A7A"/>
    <w:rsid w:val="00992B34"/>
    <w:rsid w:val="009930D6"/>
    <w:rsid w:val="00993465"/>
    <w:rsid w:val="00993839"/>
    <w:rsid w:val="0099390B"/>
    <w:rsid w:val="00993E7D"/>
    <w:rsid w:val="0099482F"/>
    <w:rsid w:val="0099488E"/>
    <w:rsid w:val="0099550C"/>
    <w:rsid w:val="0099556F"/>
    <w:rsid w:val="00995E0D"/>
    <w:rsid w:val="009962AC"/>
    <w:rsid w:val="00996473"/>
    <w:rsid w:val="009964C4"/>
    <w:rsid w:val="00996933"/>
    <w:rsid w:val="00996CA3"/>
    <w:rsid w:val="00996D24"/>
    <w:rsid w:val="00996E86"/>
    <w:rsid w:val="00996F65"/>
    <w:rsid w:val="009971EE"/>
    <w:rsid w:val="00997341"/>
    <w:rsid w:val="009976B3"/>
    <w:rsid w:val="00997A85"/>
    <w:rsid w:val="00997CBE"/>
    <w:rsid w:val="00997E88"/>
    <w:rsid w:val="00997FCC"/>
    <w:rsid w:val="009A03BD"/>
    <w:rsid w:val="009A0479"/>
    <w:rsid w:val="009A0623"/>
    <w:rsid w:val="009A0C4D"/>
    <w:rsid w:val="009A0C85"/>
    <w:rsid w:val="009A0D21"/>
    <w:rsid w:val="009A105E"/>
    <w:rsid w:val="009A1267"/>
    <w:rsid w:val="009A1405"/>
    <w:rsid w:val="009A146C"/>
    <w:rsid w:val="009A1AD8"/>
    <w:rsid w:val="009A1D4C"/>
    <w:rsid w:val="009A2034"/>
    <w:rsid w:val="009A2341"/>
    <w:rsid w:val="009A2567"/>
    <w:rsid w:val="009A282D"/>
    <w:rsid w:val="009A2C7E"/>
    <w:rsid w:val="009A329E"/>
    <w:rsid w:val="009A4028"/>
    <w:rsid w:val="009A4643"/>
    <w:rsid w:val="009A495F"/>
    <w:rsid w:val="009A4AD8"/>
    <w:rsid w:val="009A4E05"/>
    <w:rsid w:val="009A4FE9"/>
    <w:rsid w:val="009A50BE"/>
    <w:rsid w:val="009A5426"/>
    <w:rsid w:val="009A5660"/>
    <w:rsid w:val="009A5C6C"/>
    <w:rsid w:val="009A5CD9"/>
    <w:rsid w:val="009A6147"/>
    <w:rsid w:val="009A638C"/>
    <w:rsid w:val="009A6697"/>
    <w:rsid w:val="009A6FAA"/>
    <w:rsid w:val="009B0A7C"/>
    <w:rsid w:val="009B0BAE"/>
    <w:rsid w:val="009B0EED"/>
    <w:rsid w:val="009B1E07"/>
    <w:rsid w:val="009B1E3B"/>
    <w:rsid w:val="009B2B7A"/>
    <w:rsid w:val="009B366C"/>
    <w:rsid w:val="009B38C7"/>
    <w:rsid w:val="009B3E78"/>
    <w:rsid w:val="009B4475"/>
    <w:rsid w:val="009B46B3"/>
    <w:rsid w:val="009B47A8"/>
    <w:rsid w:val="009B5632"/>
    <w:rsid w:val="009B5A42"/>
    <w:rsid w:val="009B5B7A"/>
    <w:rsid w:val="009B6254"/>
    <w:rsid w:val="009B65F4"/>
    <w:rsid w:val="009B67AA"/>
    <w:rsid w:val="009B694B"/>
    <w:rsid w:val="009B6AA1"/>
    <w:rsid w:val="009B6BE1"/>
    <w:rsid w:val="009B6C28"/>
    <w:rsid w:val="009B6F9B"/>
    <w:rsid w:val="009B70F4"/>
    <w:rsid w:val="009B73A5"/>
    <w:rsid w:val="009B74AF"/>
    <w:rsid w:val="009B7CAE"/>
    <w:rsid w:val="009C00B5"/>
    <w:rsid w:val="009C01A2"/>
    <w:rsid w:val="009C0896"/>
    <w:rsid w:val="009C089D"/>
    <w:rsid w:val="009C0E94"/>
    <w:rsid w:val="009C0F3D"/>
    <w:rsid w:val="009C1657"/>
    <w:rsid w:val="009C18A6"/>
    <w:rsid w:val="009C1CE7"/>
    <w:rsid w:val="009C1E40"/>
    <w:rsid w:val="009C1E74"/>
    <w:rsid w:val="009C1FEA"/>
    <w:rsid w:val="009C2304"/>
    <w:rsid w:val="009C2575"/>
    <w:rsid w:val="009C2C53"/>
    <w:rsid w:val="009C2D39"/>
    <w:rsid w:val="009C2E44"/>
    <w:rsid w:val="009C2EF1"/>
    <w:rsid w:val="009C2FD1"/>
    <w:rsid w:val="009C368D"/>
    <w:rsid w:val="009C39C9"/>
    <w:rsid w:val="009C3AF2"/>
    <w:rsid w:val="009C3C4B"/>
    <w:rsid w:val="009C3F70"/>
    <w:rsid w:val="009C3FC7"/>
    <w:rsid w:val="009C3FF3"/>
    <w:rsid w:val="009C413A"/>
    <w:rsid w:val="009C458B"/>
    <w:rsid w:val="009C4D72"/>
    <w:rsid w:val="009C51EA"/>
    <w:rsid w:val="009C55EA"/>
    <w:rsid w:val="009C5FC4"/>
    <w:rsid w:val="009C635F"/>
    <w:rsid w:val="009C66A2"/>
    <w:rsid w:val="009C6722"/>
    <w:rsid w:val="009C67CC"/>
    <w:rsid w:val="009C6906"/>
    <w:rsid w:val="009C6EC7"/>
    <w:rsid w:val="009C7BD7"/>
    <w:rsid w:val="009D004C"/>
    <w:rsid w:val="009D016A"/>
    <w:rsid w:val="009D0504"/>
    <w:rsid w:val="009D0532"/>
    <w:rsid w:val="009D0A05"/>
    <w:rsid w:val="009D0A8C"/>
    <w:rsid w:val="009D0CD0"/>
    <w:rsid w:val="009D0FEF"/>
    <w:rsid w:val="009D2132"/>
    <w:rsid w:val="009D282D"/>
    <w:rsid w:val="009D28E8"/>
    <w:rsid w:val="009D3154"/>
    <w:rsid w:val="009D316F"/>
    <w:rsid w:val="009D3193"/>
    <w:rsid w:val="009D31D7"/>
    <w:rsid w:val="009D36E8"/>
    <w:rsid w:val="009D3929"/>
    <w:rsid w:val="009D39C4"/>
    <w:rsid w:val="009D41D7"/>
    <w:rsid w:val="009D468B"/>
    <w:rsid w:val="009D47B8"/>
    <w:rsid w:val="009D4EA3"/>
    <w:rsid w:val="009D5122"/>
    <w:rsid w:val="009D5439"/>
    <w:rsid w:val="009D56C7"/>
    <w:rsid w:val="009D5DDA"/>
    <w:rsid w:val="009D5E9B"/>
    <w:rsid w:val="009D6811"/>
    <w:rsid w:val="009D6AB2"/>
    <w:rsid w:val="009D6E04"/>
    <w:rsid w:val="009D77CA"/>
    <w:rsid w:val="009D78FD"/>
    <w:rsid w:val="009D79C0"/>
    <w:rsid w:val="009D7BC2"/>
    <w:rsid w:val="009D7C2F"/>
    <w:rsid w:val="009D7C79"/>
    <w:rsid w:val="009D7D6C"/>
    <w:rsid w:val="009E01F1"/>
    <w:rsid w:val="009E02B8"/>
    <w:rsid w:val="009E058A"/>
    <w:rsid w:val="009E19BE"/>
    <w:rsid w:val="009E1E15"/>
    <w:rsid w:val="009E1E20"/>
    <w:rsid w:val="009E211A"/>
    <w:rsid w:val="009E288D"/>
    <w:rsid w:val="009E2A6E"/>
    <w:rsid w:val="009E3184"/>
    <w:rsid w:val="009E329D"/>
    <w:rsid w:val="009E3584"/>
    <w:rsid w:val="009E37F5"/>
    <w:rsid w:val="009E384A"/>
    <w:rsid w:val="009E390B"/>
    <w:rsid w:val="009E420C"/>
    <w:rsid w:val="009E4A1D"/>
    <w:rsid w:val="009E4AF4"/>
    <w:rsid w:val="009E535A"/>
    <w:rsid w:val="009E5AE3"/>
    <w:rsid w:val="009E5C60"/>
    <w:rsid w:val="009E5F6F"/>
    <w:rsid w:val="009E627B"/>
    <w:rsid w:val="009E62B8"/>
    <w:rsid w:val="009E69F3"/>
    <w:rsid w:val="009E6A4E"/>
    <w:rsid w:val="009E6BF5"/>
    <w:rsid w:val="009E72F3"/>
    <w:rsid w:val="009E74A6"/>
    <w:rsid w:val="009E77DB"/>
    <w:rsid w:val="009E7DC8"/>
    <w:rsid w:val="009F0016"/>
    <w:rsid w:val="009F07EF"/>
    <w:rsid w:val="009F10F0"/>
    <w:rsid w:val="009F124B"/>
    <w:rsid w:val="009F13A5"/>
    <w:rsid w:val="009F1903"/>
    <w:rsid w:val="009F1C32"/>
    <w:rsid w:val="009F1C95"/>
    <w:rsid w:val="009F267E"/>
    <w:rsid w:val="009F3169"/>
    <w:rsid w:val="009F3357"/>
    <w:rsid w:val="009F3576"/>
    <w:rsid w:val="009F4088"/>
    <w:rsid w:val="009F4490"/>
    <w:rsid w:val="009F4634"/>
    <w:rsid w:val="009F4D5A"/>
    <w:rsid w:val="009F51DC"/>
    <w:rsid w:val="009F5825"/>
    <w:rsid w:val="009F5EA6"/>
    <w:rsid w:val="009F5EBD"/>
    <w:rsid w:val="009F5EF3"/>
    <w:rsid w:val="009F60BD"/>
    <w:rsid w:val="009F670A"/>
    <w:rsid w:val="009F68D7"/>
    <w:rsid w:val="009F714F"/>
    <w:rsid w:val="009F75C9"/>
    <w:rsid w:val="009F765B"/>
    <w:rsid w:val="009F7C1E"/>
    <w:rsid w:val="00A0011E"/>
    <w:rsid w:val="00A0055A"/>
    <w:rsid w:val="00A005E2"/>
    <w:rsid w:val="00A0068C"/>
    <w:rsid w:val="00A00905"/>
    <w:rsid w:val="00A00C73"/>
    <w:rsid w:val="00A01912"/>
    <w:rsid w:val="00A01A92"/>
    <w:rsid w:val="00A01B4E"/>
    <w:rsid w:val="00A01F7E"/>
    <w:rsid w:val="00A01FF8"/>
    <w:rsid w:val="00A02687"/>
    <w:rsid w:val="00A02C26"/>
    <w:rsid w:val="00A02F63"/>
    <w:rsid w:val="00A033D9"/>
    <w:rsid w:val="00A0348E"/>
    <w:rsid w:val="00A03B70"/>
    <w:rsid w:val="00A03CD4"/>
    <w:rsid w:val="00A0436F"/>
    <w:rsid w:val="00A04382"/>
    <w:rsid w:val="00A046EB"/>
    <w:rsid w:val="00A047DD"/>
    <w:rsid w:val="00A04BDB"/>
    <w:rsid w:val="00A04DD4"/>
    <w:rsid w:val="00A0500F"/>
    <w:rsid w:val="00A05015"/>
    <w:rsid w:val="00A05CEF"/>
    <w:rsid w:val="00A05E6B"/>
    <w:rsid w:val="00A06117"/>
    <w:rsid w:val="00A06568"/>
    <w:rsid w:val="00A0699D"/>
    <w:rsid w:val="00A075EB"/>
    <w:rsid w:val="00A07673"/>
    <w:rsid w:val="00A07821"/>
    <w:rsid w:val="00A0794C"/>
    <w:rsid w:val="00A07DA5"/>
    <w:rsid w:val="00A07E5D"/>
    <w:rsid w:val="00A10743"/>
    <w:rsid w:val="00A109F5"/>
    <w:rsid w:val="00A10EBE"/>
    <w:rsid w:val="00A11176"/>
    <w:rsid w:val="00A116F1"/>
    <w:rsid w:val="00A11983"/>
    <w:rsid w:val="00A1224C"/>
    <w:rsid w:val="00A122A3"/>
    <w:rsid w:val="00A12C79"/>
    <w:rsid w:val="00A13004"/>
    <w:rsid w:val="00A13053"/>
    <w:rsid w:val="00A13417"/>
    <w:rsid w:val="00A139FF"/>
    <w:rsid w:val="00A13AE7"/>
    <w:rsid w:val="00A13D31"/>
    <w:rsid w:val="00A140F0"/>
    <w:rsid w:val="00A14BE7"/>
    <w:rsid w:val="00A1544E"/>
    <w:rsid w:val="00A15EEA"/>
    <w:rsid w:val="00A16725"/>
    <w:rsid w:val="00A16AD0"/>
    <w:rsid w:val="00A16E13"/>
    <w:rsid w:val="00A16F11"/>
    <w:rsid w:val="00A17504"/>
    <w:rsid w:val="00A17721"/>
    <w:rsid w:val="00A1798B"/>
    <w:rsid w:val="00A17A6F"/>
    <w:rsid w:val="00A17B47"/>
    <w:rsid w:val="00A17BB5"/>
    <w:rsid w:val="00A20028"/>
    <w:rsid w:val="00A205B2"/>
    <w:rsid w:val="00A2082C"/>
    <w:rsid w:val="00A20F6A"/>
    <w:rsid w:val="00A21019"/>
    <w:rsid w:val="00A21B0A"/>
    <w:rsid w:val="00A21F04"/>
    <w:rsid w:val="00A223EF"/>
    <w:rsid w:val="00A22629"/>
    <w:rsid w:val="00A22E8D"/>
    <w:rsid w:val="00A22F27"/>
    <w:rsid w:val="00A2351B"/>
    <w:rsid w:val="00A238D0"/>
    <w:rsid w:val="00A2398D"/>
    <w:rsid w:val="00A23B77"/>
    <w:rsid w:val="00A23E84"/>
    <w:rsid w:val="00A24317"/>
    <w:rsid w:val="00A244FF"/>
    <w:rsid w:val="00A24C80"/>
    <w:rsid w:val="00A24CAD"/>
    <w:rsid w:val="00A24CCC"/>
    <w:rsid w:val="00A24EBF"/>
    <w:rsid w:val="00A25128"/>
    <w:rsid w:val="00A253E0"/>
    <w:rsid w:val="00A2543D"/>
    <w:rsid w:val="00A255E0"/>
    <w:rsid w:val="00A25B62"/>
    <w:rsid w:val="00A25CD3"/>
    <w:rsid w:val="00A25D73"/>
    <w:rsid w:val="00A25F4A"/>
    <w:rsid w:val="00A26084"/>
    <w:rsid w:val="00A26106"/>
    <w:rsid w:val="00A26589"/>
    <w:rsid w:val="00A266C0"/>
    <w:rsid w:val="00A26716"/>
    <w:rsid w:val="00A27233"/>
    <w:rsid w:val="00A27E2B"/>
    <w:rsid w:val="00A306B0"/>
    <w:rsid w:val="00A3087A"/>
    <w:rsid w:val="00A30DAA"/>
    <w:rsid w:val="00A31195"/>
    <w:rsid w:val="00A316BE"/>
    <w:rsid w:val="00A31C03"/>
    <w:rsid w:val="00A322BB"/>
    <w:rsid w:val="00A328DC"/>
    <w:rsid w:val="00A32CE5"/>
    <w:rsid w:val="00A331AD"/>
    <w:rsid w:val="00A33554"/>
    <w:rsid w:val="00A3357E"/>
    <w:rsid w:val="00A338C0"/>
    <w:rsid w:val="00A345B8"/>
    <w:rsid w:val="00A3471C"/>
    <w:rsid w:val="00A34CC4"/>
    <w:rsid w:val="00A34D02"/>
    <w:rsid w:val="00A34EC2"/>
    <w:rsid w:val="00A350FB"/>
    <w:rsid w:val="00A35A39"/>
    <w:rsid w:val="00A35D4F"/>
    <w:rsid w:val="00A361BD"/>
    <w:rsid w:val="00A3622D"/>
    <w:rsid w:val="00A36296"/>
    <w:rsid w:val="00A36463"/>
    <w:rsid w:val="00A36838"/>
    <w:rsid w:val="00A36C2D"/>
    <w:rsid w:val="00A36D9C"/>
    <w:rsid w:val="00A373C3"/>
    <w:rsid w:val="00A37C13"/>
    <w:rsid w:val="00A37E4A"/>
    <w:rsid w:val="00A37F9C"/>
    <w:rsid w:val="00A409D4"/>
    <w:rsid w:val="00A40B45"/>
    <w:rsid w:val="00A4104F"/>
    <w:rsid w:val="00A41135"/>
    <w:rsid w:val="00A41631"/>
    <w:rsid w:val="00A416A5"/>
    <w:rsid w:val="00A41939"/>
    <w:rsid w:val="00A419B8"/>
    <w:rsid w:val="00A42392"/>
    <w:rsid w:val="00A426DB"/>
    <w:rsid w:val="00A42802"/>
    <w:rsid w:val="00A4295E"/>
    <w:rsid w:val="00A42AED"/>
    <w:rsid w:val="00A42D2E"/>
    <w:rsid w:val="00A42D2F"/>
    <w:rsid w:val="00A4300E"/>
    <w:rsid w:val="00A438BF"/>
    <w:rsid w:val="00A43B7A"/>
    <w:rsid w:val="00A43CC9"/>
    <w:rsid w:val="00A43D3E"/>
    <w:rsid w:val="00A4448B"/>
    <w:rsid w:val="00A44743"/>
    <w:rsid w:val="00A449A6"/>
    <w:rsid w:val="00A4544A"/>
    <w:rsid w:val="00A46164"/>
    <w:rsid w:val="00A4683F"/>
    <w:rsid w:val="00A46A1E"/>
    <w:rsid w:val="00A46B8B"/>
    <w:rsid w:val="00A46C86"/>
    <w:rsid w:val="00A46E24"/>
    <w:rsid w:val="00A4705A"/>
    <w:rsid w:val="00A47A74"/>
    <w:rsid w:val="00A47F3D"/>
    <w:rsid w:val="00A47F5E"/>
    <w:rsid w:val="00A47F79"/>
    <w:rsid w:val="00A5010C"/>
    <w:rsid w:val="00A50122"/>
    <w:rsid w:val="00A504C6"/>
    <w:rsid w:val="00A508EB"/>
    <w:rsid w:val="00A50A17"/>
    <w:rsid w:val="00A50B74"/>
    <w:rsid w:val="00A513C8"/>
    <w:rsid w:val="00A51424"/>
    <w:rsid w:val="00A5188D"/>
    <w:rsid w:val="00A518CF"/>
    <w:rsid w:val="00A51E2E"/>
    <w:rsid w:val="00A5208D"/>
    <w:rsid w:val="00A524E1"/>
    <w:rsid w:val="00A52571"/>
    <w:rsid w:val="00A526CC"/>
    <w:rsid w:val="00A52757"/>
    <w:rsid w:val="00A52E6A"/>
    <w:rsid w:val="00A53864"/>
    <w:rsid w:val="00A538CB"/>
    <w:rsid w:val="00A53E5C"/>
    <w:rsid w:val="00A53FB4"/>
    <w:rsid w:val="00A540D4"/>
    <w:rsid w:val="00A5459D"/>
    <w:rsid w:val="00A5464E"/>
    <w:rsid w:val="00A54B57"/>
    <w:rsid w:val="00A54D33"/>
    <w:rsid w:val="00A55139"/>
    <w:rsid w:val="00A5535C"/>
    <w:rsid w:val="00A55529"/>
    <w:rsid w:val="00A5571B"/>
    <w:rsid w:val="00A55F27"/>
    <w:rsid w:val="00A56030"/>
    <w:rsid w:val="00A562FC"/>
    <w:rsid w:val="00A56348"/>
    <w:rsid w:val="00A56382"/>
    <w:rsid w:val="00A56C1C"/>
    <w:rsid w:val="00A56C59"/>
    <w:rsid w:val="00A572CA"/>
    <w:rsid w:val="00A572ED"/>
    <w:rsid w:val="00A57404"/>
    <w:rsid w:val="00A57861"/>
    <w:rsid w:val="00A57EFA"/>
    <w:rsid w:val="00A6009A"/>
    <w:rsid w:val="00A60A5F"/>
    <w:rsid w:val="00A6261F"/>
    <w:rsid w:val="00A6293C"/>
    <w:rsid w:val="00A62A98"/>
    <w:rsid w:val="00A62F2C"/>
    <w:rsid w:val="00A63120"/>
    <w:rsid w:val="00A636AE"/>
    <w:rsid w:val="00A639EC"/>
    <w:rsid w:val="00A63EB1"/>
    <w:rsid w:val="00A640FD"/>
    <w:rsid w:val="00A641DA"/>
    <w:rsid w:val="00A6435B"/>
    <w:rsid w:val="00A6445C"/>
    <w:rsid w:val="00A649AE"/>
    <w:rsid w:val="00A64E78"/>
    <w:rsid w:val="00A64F8E"/>
    <w:rsid w:val="00A65066"/>
    <w:rsid w:val="00A6691B"/>
    <w:rsid w:val="00A66926"/>
    <w:rsid w:val="00A669C0"/>
    <w:rsid w:val="00A66C68"/>
    <w:rsid w:val="00A67484"/>
    <w:rsid w:val="00A67B0F"/>
    <w:rsid w:val="00A700CF"/>
    <w:rsid w:val="00A703DA"/>
    <w:rsid w:val="00A70F6C"/>
    <w:rsid w:val="00A713AF"/>
    <w:rsid w:val="00A71415"/>
    <w:rsid w:val="00A71644"/>
    <w:rsid w:val="00A71B63"/>
    <w:rsid w:val="00A72DEE"/>
    <w:rsid w:val="00A72EB9"/>
    <w:rsid w:val="00A73121"/>
    <w:rsid w:val="00A73313"/>
    <w:rsid w:val="00A73AE4"/>
    <w:rsid w:val="00A73B55"/>
    <w:rsid w:val="00A73E57"/>
    <w:rsid w:val="00A74585"/>
    <w:rsid w:val="00A74BE2"/>
    <w:rsid w:val="00A75061"/>
    <w:rsid w:val="00A750F4"/>
    <w:rsid w:val="00A758CF"/>
    <w:rsid w:val="00A76907"/>
    <w:rsid w:val="00A76A76"/>
    <w:rsid w:val="00A76D4C"/>
    <w:rsid w:val="00A77D63"/>
    <w:rsid w:val="00A77FF1"/>
    <w:rsid w:val="00A8059D"/>
    <w:rsid w:val="00A80E3F"/>
    <w:rsid w:val="00A8106D"/>
    <w:rsid w:val="00A81184"/>
    <w:rsid w:val="00A8119F"/>
    <w:rsid w:val="00A81663"/>
    <w:rsid w:val="00A823F2"/>
    <w:rsid w:val="00A829D3"/>
    <w:rsid w:val="00A82A79"/>
    <w:rsid w:val="00A82D8A"/>
    <w:rsid w:val="00A83108"/>
    <w:rsid w:val="00A83580"/>
    <w:rsid w:val="00A836D5"/>
    <w:rsid w:val="00A83878"/>
    <w:rsid w:val="00A83A87"/>
    <w:rsid w:val="00A8402A"/>
    <w:rsid w:val="00A840FE"/>
    <w:rsid w:val="00A8430D"/>
    <w:rsid w:val="00A845DB"/>
    <w:rsid w:val="00A84790"/>
    <w:rsid w:val="00A849DD"/>
    <w:rsid w:val="00A84DF0"/>
    <w:rsid w:val="00A857DE"/>
    <w:rsid w:val="00A8611C"/>
    <w:rsid w:val="00A862EA"/>
    <w:rsid w:val="00A865B9"/>
    <w:rsid w:val="00A8708B"/>
    <w:rsid w:val="00A87846"/>
    <w:rsid w:val="00A9064A"/>
    <w:rsid w:val="00A90A0D"/>
    <w:rsid w:val="00A90B61"/>
    <w:rsid w:val="00A90C49"/>
    <w:rsid w:val="00A90D16"/>
    <w:rsid w:val="00A90D93"/>
    <w:rsid w:val="00A91572"/>
    <w:rsid w:val="00A91BB1"/>
    <w:rsid w:val="00A921EB"/>
    <w:rsid w:val="00A92365"/>
    <w:rsid w:val="00A92AB7"/>
    <w:rsid w:val="00A92B65"/>
    <w:rsid w:val="00A934B3"/>
    <w:rsid w:val="00A9355E"/>
    <w:rsid w:val="00A9397F"/>
    <w:rsid w:val="00A93B31"/>
    <w:rsid w:val="00A93DE5"/>
    <w:rsid w:val="00A93E11"/>
    <w:rsid w:val="00A93E35"/>
    <w:rsid w:val="00A93EEF"/>
    <w:rsid w:val="00A94268"/>
    <w:rsid w:val="00A94326"/>
    <w:rsid w:val="00A9432C"/>
    <w:rsid w:val="00A949EA"/>
    <w:rsid w:val="00A94E3C"/>
    <w:rsid w:val="00A959FC"/>
    <w:rsid w:val="00A95DF2"/>
    <w:rsid w:val="00A962C5"/>
    <w:rsid w:val="00A96532"/>
    <w:rsid w:val="00A9681D"/>
    <w:rsid w:val="00A96949"/>
    <w:rsid w:val="00A96966"/>
    <w:rsid w:val="00A96C97"/>
    <w:rsid w:val="00A971B0"/>
    <w:rsid w:val="00A972BC"/>
    <w:rsid w:val="00AA022C"/>
    <w:rsid w:val="00AA0B69"/>
    <w:rsid w:val="00AA0F06"/>
    <w:rsid w:val="00AA135D"/>
    <w:rsid w:val="00AA13C5"/>
    <w:rsid w:val="00AA1945"/>
    <w:rsid w:val="00AA246B"/>
    <w:rsid w:val="00AA2ECC"/>
    <w:rsid w:val="00AA2FFB"/>
    <w:rsid w:val="00AA3310"/>
    <w:rsid w:val="00AA359F"/>
    <w:rsid w:val="00AA3661"/>
    <w:rsid w:val="00AA3678"/>
    <w:rsid w:val="00AA38B0"/>
    <w:rsid w:val="00AA39A9"/>
    <w:rsid w:val="00AA3B1E"/>
    <w:rsid w:val="00AA4D6B"/>
    <w:rsid w:val="00AA4FC8"/>
    <w:rsid w:val="00AA5957"/>
    <w:rsid w:val="00AA624C"/>
    <w:rsid w:val="00AA62C4"/>
    <w:rsid w:val="00AA65E6"/>
    <w:rsid w:val="00AA6722"/>
    <w:rsid w:val="00AA6BEF"/>
    <w:rsid w:val="00AA6C02"/>
    <w:rsid w:val="00AA6F27"/>
    <w:rsid w:val="00AA7272"/>
    <w:rsid w:val="00AA7D8E"/>
    <w:rsid w:val="00AB0361"/>
    <w:rsid w:val="00AB07F8"/>
    <w:rsid w:val="00AB0B6B"/>
    <w:rsid w:val="00AB19BE"/>
    <w:rsid w:val="00AB1B6A"/>
    <w:rsid w:val="00AB1D4C"/>
    <w:rsid w:val="00AB2042"/>
    <w:rsid w:val="00AB214C"/>
    <w:rsid w:val="00AB2303"/>
    <w:rsid w:val="00AB28C3"/>
    <w:rsid w:val="00AB2A4C"/>
    <w:rsid w:val="00AB3306"/>
    <w:rsid w:val="00AB3564"/>
    <w:rsid w:val="00AB3861"/>
    <w:rsid w:val="00AB3B88"/>
    <w:rsid w:val="00AB3C17"/>
    <w:rsid w:val="00AB3D1A"/>
    <w:rsid w:val="00AB3F5B"/>
    <w:rsid w:val="00AB417D"/>
    <w:rsid w:val="00AB4438"/>
    <w:rsid w:val="00AB482C"/>
    <w:rsid w:val="00AB4979"/>
    <w:rsid w:val="00AB49AF"/>
    <w:rsid w:val="00AB4C0D"/>
    <w:rsid w:val="00AB4D8B"/>
    <w:rsid w:val="00AB4DBE"/>
    <w:rsid w:val="00AB5CBE"/>
    <w:rsid w:val="00AB6084"/>
    <w:rsid w:val="00AB61DA"/>
    <w:rsid w:val="00AB63B3"/>
    <w:rsid w:val="00AB650D"/>
    <w:rsid w:val="00AB654C"/>
    <w:rsid w:val="00AB731F"/>
    <w:rsid w:val="00AB7B0B"/>
    <w:rsid w:val="00AC060D"/>
    <w:rsid w:val="00AC0D58"/>
    <w:rsid w:val="00AC0ECA"/>
    <w:rsid w:val="00AC0FCB"/>
    <w:rsid w:val="00AC193D"/>
    <w:rsid w:val="00AC1947"/>
    <w:rsid w:val="00AC1C78"/>
    <w:rsid w:val="00AC21FF"/>
    <w:rsid w:val="00AC22D1"/>
    <w:rsid w:val="00AC25FB"/>
    <w:rsid w:val="00AC29D1"/>
    <w:rsid w:val="00AC2BEF"/>
    <w:rsid w:val="00AC2CC5"/>
    <w:rsid w:val="00AC36A2"/>
    <w:rsid w:val="00AC371A"/>
    <w:rsid w:val="00AC3762"/>
    <w:rsid w:val="00AC39F9"/>
    <w:rsid w:val="00AC3BAA"/>
    <w:rsid w:val="00AC3EC1"/>
    <w:rsid w:val="00AC4734"/>
    <w:rsid w:val="00AC479A"/>
    <w:rsid w:val="00AC49D1"/>
    <w:rsid w:val="00AC4E32"/>
    <w:rsid w:val="00AC5136"/>
    <w:rsid w:val="00AC51D2"/>
    <w:rsid w:val="00AC552B"/>
    <w:rsid w:val="00AC5C0E"/>
    <w:rsid w:val="00AC5CB4"/>
    <w:rsid w:val="00AC5F77"/>
    <w:rsid w:val="00AC5FBD"/>
    <w:rsid w:val="00AC74C9"/>
    <w:rsid w:val="00AC7536"/>
    <w:rsid w:val="00AC799D"/>
    <w:rsid w:val="00AC79A2"/>
    <w:rsid w:val="00AC7FBD"/>
    <w:rsid w:val="00AD0065"/>
    <w:rsid w:val="00AD00D5"/>
    <w:rsid w:val="00AD0D3C"/>
    <w:rsid w:val="00AD15A2"/>
    <w:rsid w:val="00AD1B2D"/>
    <w:rsid w:val="00AD1B94"/>
    <w:rsid w:val="00AD208E"/>
    <w:rsid w:val="00AD2151"/>
    <w:rsid w:val="00AD236F"/>
    <w:rsid w:val="00AD24DD"/>
    <w:rsid w:val="00AD2815"/>
    <w:rsid w:val="00AD2A54"/>
    <w:rsid w:val="00AD2D96"/>
    <w:rsid w:val="00AD3067"/>
    <w:rsid w:val="00AD3513"/>
    <w:rsid w:val="00AD35CD"/>
    <w:rsid w:val="00AD3D97"/>
    <w:rsid w:val="00AD4776"/>
    <w:rsid w:val="00AD4F75"/>
    <w:rsid w:val="00AD557A"/>
    <w:rsid w:val="00AD55A0"/>
    <w:rsid w:val="00AD55CB"/>
    <w:rsid w:val="00AD5877"/>
    <w:rsid w:val="00AD629F"/>
    <w:rsid w:val="00AD6D9C"/>
    <w:rsid w:val="00AD74ED"/>
    <w:rsid w:val="00AD7F62"/>
    <w:rsid w:val="00AE0026"/>
    <w:rsid w:val="00AE08C1"/>
    <w:rsid w:val="00AE0D16"/>
    <w:rsid w:val="00AE0F94"/>
    <w:rsid w:val="00AE1172"/>
    <w:rsid w:val="00AE1341"/>
    <w:rsid w:val="00AE1D07"/>
    <w:rsid w:val="00AE1D7B"/>
    <w:rsid w:val="00AE22A6"/>
    <w:rsid w:val="00AE273E"/>
    <w:rsid w:val="00AE2E91"/>
    <w:rsid w:val="00AE2F81"/>
    <w:rsid w:val="00AE3976"/>
    <w:rsid w:val="00AE3AC1"/>
    <w:rsid w:val="00AE3D01"/>
    <w:rsid w:val="00AE3F18"/>
    <w:rsid w:val="00AE43A8"/>
    <w:rsid w:val="00AE4438"/>
    <w:rsid w:val="00AE46CD"/>
    <w:rsid w:val="00AE4868"/>
    <w:rsid w:val="00AE56A6"/>
    <w:rsid w:val="00AE5B1F"/>
    <w:rsid w:val="00AE5DD0"/>
    <w:rsid w:val="00AE6499"/>
    <w:rsid w:val="00AE6525"/>
    <w:rsid w:val="00AE67E2"/>
    <w:rsid w:val="00AE698B"/>
    <w:rsid w:val="00AE6FB1"/>
    <w:rsid w:val="00AE78AB"/>
    <w:rsid w:val="00AE7A53"/>
    <w:rsid w:val="00AE7DEC"/>
    <w:rsid w:val="00AF0176"/>
    <w:rsid w:val="00AF0334"/>
    <w:rsid w:val="00AF03D2"/>
    <w:rsid w:val="00AF03E0"/>
    <w:rsid w:val="00AF083D"/>
    <w:rsid w:val="00AF0AAD"/>
    <w:rsid w:val="00AF159B"/>
    <w:rsid w:val="00AF1903"/>
    <w:rsid w:val="00AF1AB4"/>
    <w:rsid w:val="00AF1C06"/>
    <w:rsid w:val="00AF1C28"/>
    <w:rsid w:val="00AF1C77"/>
    <w:rsid w:val="00AF259F"/>
    <w:rsid w:val="00AF2C55"/>
    <w:rsid w:val="00AF2DA6"/>
    <w:rsid w:val="00AF3469"/>
    <w:rsid w:val="00AF35EE"/>
    <w:rsid w:val="00AF3601"/>
    <w:rsid w:val="00AF3605"/>
    <w:rsid w:val="00AF39F2"/>
    <w:rsid w:val="00AF41F0"/>
    <w:rsid w:val="00AF448A"/>
    <w:rsid w:val="00AF4558"/>
    <w:rsid w:val="00AF45F6"/>
    <w:rsid w:val="00AF470D"/>
    <w:rsid w:val="00AF48A7"/>
    <w:rsid w:val="00AF4EB9"/>
    <w:rsid w:val="00AF50D1"/>
    <w:rsid w:val="00AF5594"/>
    <w:rsid w:val="00AF585A"/>
    <w:rsid w:val="00AF5B8F"/>
    <w:rsid w:val="00AF61AD"/>
    <w:rsid w:val="00AF6547"/>
    <w:rsid w:val="00AF67F1"/>
    <w:rsid w:val="00AF6B8E"/>
    <w:rsid w:val="00AF6DC3"/>
    <w:rsid w:val="00AF73E7"/>
    <w:rsid w:val="00AF7B2F"/>
    <w:rsid w:val="00AF7D08"/>
    <w:rsid w:val="00AF7F61"/>
    <w:rsid w:val="00B001CA"/>
    <w:rsid w:val="00B0068F"/>
    <w:rsid w:val="00B00A5C"/>
    <w:rsid w:val="00B011B8"/>
    <w:rsid w:val="00B01273"/>
    <w:rsid w:val="00B0154B"/>
    <w:rsid w:val="00B0189E"/>
    <w:rsid w:val="00B01EDA"/>
    <w:rsid w:val="00B01FBF"/>
    <w:rsid w:val="00B023BE"/>
    <w:rsid w:val="00B02AF3"/>
    <w:rsid w:val="00B02C74"/>
    <w:rsid w:val="00B033DE"/>
    <w:rsid w:val="00B033F4"/>
    <w:rsid w:val="00B034BF"/>
    <w:rsid w:val="00B03D06"/>
    <w:rsid w:val="00B0432C"/>
    <w:rsid w:val="00B04578"/>
    <w:rsid w:val="00B04789"/>
    <w:rsid w:val="00B047F8"/>
    <w:rsid w:val="00B04D7C"/>
    <w:rsid w:val="00B0505B"/>
    <w:rsid w:val="00B05872"/>
    <w:rsid w:val="00B05F50"/>
    <w:rsid w:val="00B06350"/>
    <w:rsid w:val="00B06382"/>
    <w:rsid w:val="00B06431"/>
    <w:rsid w:val="00B06724"/>
    <w:rsid w:val="00B069B3"/>
    <w:rsid w:val="00B06F96"/>
    <w:rsid w:val="00B07893"/>
    <w:rsid w:val="00B1045A"/>
    <w:rsid w:val="00B1053C"/>
    <w:rsid w:val="00B10788"/>
    <w:rsid w:val="00B10804"/>
    <w:rsid w:val="00B1082B"/>
    <w:rsid w:val="00B109C1"/>
    <w:rsid w:val="00B10BBA"/>
    <w:rsid w:val="00B10BEC"/>
    <w:rsid w:val="00B118B9"/>
    <w:rsid w:val="00B11EDB"/>
    <w:rsid w:val="00B1229D"/>
    <w:rsid w:val="00B12794"/>
    <w:rsid w:val="00B1285E"/>
    <w:rsid w:val="00B12BBA"/>
    <w:rsid w:val="00B1300E"/>
    <w:rsid w:val="00B132D2"/>
    <w:rsid w:val="00B133D9"/>
    <w:rsid w:val="00B13650"/>
    <w:rsid w:val="00B139E7"/>
    <w:rsid w:val="00B13BDB"/>
    <w:rsid w:val="00B13E77"/>
    <w:rsid w:val="00B13EB7"/>
    <w:rsid w:val="00B14199"/>
    <w:rsid w:val="00B14A6A"/>
    <w:rsid w:val="00B14D58"/>
    <w:rsid w:val="00B1506A"/>
    <w:rsid w:val="00B15097"/>
    <w:rsid w:val="00B152D1"/>
    <w:rsid w:val="00B15575"/>
    <w:rsid w:val="00B1601C"/>
    <w:rsid w:val="00B16196"/>
    <w:rsid w:val="00B161A9"/>
    <w:rsid w:val="00B1642D"/>
    <w:rsid w:val="00B164DF"/>
    <w:rsid w:val="00B16CAA"/>
    <w:rsid w:val="00B16E3E"/>
    <w:rsid w:val="00B171A6"/>
    <w:rsid w:val="00B174B7"/>
    <w:rsid w:val="00B1765D"/>
    <w:rsid w:val="00B1770D"/>
    <w:rsid w:val="00B20422"/>
    <w:rsid w:val="00B2071A"/>
    <w:rsid w:val="00B20BD2"/>
    <w:rsid w:val="00B20DF0"/>
    <w:rsid w:val="00B20E6E"/>
    <w:rsid w:val="00B210AA"/>
    <w:rsid w:val="00B2114D"/>
    <w:rsid w:val="00B216A0"/>
    <w:rsid w:val="00B21B42"/>
    <w:rsid w:val="00B21D7F"/>
    <w:rsid w:val="00B2215A"/>
    <w:rsid w:val="00B2232E"/>
    <w:rsid w:val="00B22C3E"/>
    <w:rsid w:val="00B23507"/>
    <w:rsid w:val="00B24104"/>
    <w:rsid w:val="00B249C2"/>
    <w:rsid w:val="00B25089"/>
    <w:rsid w:val="00B2542E"/>
    <w:rsid w:val="00B2561B"/>
    <w:rsid w:val="00B25B0E"/>
    <w:rsid w:val="00B25CF5"/>
    <w:rsid w:val="00B25F30"/>
    <w:rsid w:val="00B26068"/>
    <w:rsid w:val="00B261DF"/>
    <w:rsid w:val="00B26AFF"/>
    <w:rsid w:val="00B26D91"/>
    <w:rsid w:val="00B26E0D"/>
    <w:rsid w:val="00B26E20"/>
    <w:rsid w:val="00B270D0"/>
    <w:rsid w:val="00B27137"/>
    <w:rsid w:val="00B271EE"/>
    <w:rsid w:val="00B2745A"/>
    <w:rsid w:val="00B27925"/>
    <w:rsid w:val="00B2795E"/>
    <w:rsid w:val="00B27DF8"/>
    <w:rsid w:val="00B27FB0"/>
    <w:rsid w:val="00B303DA"/>
    <w:rsid w:val="00B308B9"/>
    <w:rsid w:val="00B31B79"/>
    <w:rsid w:val="00B3231D"/>
    <w:rsid w:val="00B3290B"/>
    <w:rsid w:val="00B32A2A"/>
    <w:rsid w:val="00B32ACB"/>
    <w:rsid w:val="00B32F02"/>
    <w:rsid w:val="00B32FBE"/>
    <w:rsid w:val="00B331A4"/>
    <w:rsid w:val="00B33218"/>
    <w:rsid w:val="00B3372F"/>
    <w:rsid w:val="00B337C5"/>
    <w:rsid w:val="00B34409"/>
    <w:rsid w:val="00B347DD"/>
    <w:rsid w:val="00B34A46"/>
    <w:rsid w:val="00B35588"/>
    <w:rsid w:val="00B355D9"/>
    <w:rsid w:val="00B35B19"/>
    <w:rsid w:val="00B3687B"/>
    <w:rsid w:val="00B36A9D"/>
    <w:rsid w:val="00B3735F"/>
    <w:rsid w:val="00B37892"/>
    <w:rsid w:val="00B37EC7"/>
    <w:rsid w:val="00B4058C"/>
    <w:rsid w:val="00B40AD4"/>
    <w:rsid w:val="00B40BB4"/>
    <w:rsid w:val="00B40E50"/>
    <w:rsid w:val="00B40F41"/>
    <w:rsid w:val="00B41211"/>
    <w:rsid w:val="00B42005"/>
    <w:rsid w:val="00B420A1"/>
    <w:rsid w:val="00B421F7"/>
    <w:rsid w:val="00B4289F"/>
    <w:rsid w:val="00B42989"/>
    <w:rsid w:val="00B431F1"/>
    <w:rsid w:val="00B435E6"/>
    <w:rsid w:val="00B43985"/>
    <w:rsid w:val="00B43B18"/>
    <w:rsid w:val="00B43F53"/>
    <w:rsid w:val="00B43FFA"/>
    <w:rsid w:val="00B440B5"/>
    <w:rsid w:val="00B4436F"/>
    <w:rsid w:val="00B44402"/>
    <w:rsid w:val="00B444C1"/>
    <w:rsid w:val="00B44B90"/>
    <w:rsid w:val="00B45048"/>
    <w:rsid w:val="00B451C3"/>
    <w:rsid w:val="00B45341"/>
    <w:rsid w:val="00B45366"/>
    <w:rsid w:val="00B455EB"/>
    <w:rsid w:val="00B4603E"/>
    <w:rsid w:val="00B4649F"/>
    <w:rsid w:val="00B46942"/>
    <w:rsid w:val="00B46949"/>
    <w:rsid w:val="00B46BB2"/>
    <w:rsid w:val="00B46DE3"/>
    <w:rsid w:val="00B46E78"/>
    <w:rsid w:val="00B47536"/>
    <w:rsid w:val="00B47723"/>
    <w:rsid w:val="00B47A3A"/>
    <w:rsid w:val="00B47E23"/>
    <w:rsid w:val="00B50580"/>
    <w:rsid w:val="00B50648"/>
    <w:rsid w:val="00B506E4"/>
    <w:rsid w:val="00B50955"/>
    <w:rsid w:val="00B513E9"/>
    <w:rsid w:val="00B51968"/>
    <w:rsid w:val="00B51BBA"/>
    <w:rsid w:val="00B52321"/>
    <w:rsid w:val="00B52493"/>
    <w:rsid w:val="00B52553"/>
    <w:rsid w:val="00B5266B"/>
    <w:rsid w:val="00B527E5"/>
    <w:rsid w:val="00B528B9"/>
    <w:rsid w:val="00B52B03"/>
    <w:rsid w:val="00B52EBE"/>
    <w:rsid w:val="00B532CB"/>
    <w:rsid w:val="00B532EF"/>
    <w:rsid w:val="00B53653"/>
    <w:rsid w:val="00B53A32"/>
    <w:rsid w:val="00B53A54"/>
    <w:rsid w:val="00B54280"/>
    <w:rsid w:val="00B542C5"/>
    <w:rsid w:val="00B545C7"/>
    <w:rsid w:val="00B55067"/>
    <w:rsid w:val="00B554F5"/>
    <w:rsid w:val="00B55F60"/>
    <w:rsid w:val="00B564E0"/>
    <w:rsid w:val="00B565BC"/>
    <w:rsid w:val="00B56632"/>
    <w:rsid w:val="00B56658"/>
    <w:rsid w:val="00B56BBE"/>
    <w:rsid w:val="00B56D98"/>
    <w:rsid w:val="00B56E95"/>
    <w:rsid w:val="00B572BB"/>
    <w:rsid w:val="00B574BD"/>
    <w:rsid w:val="00B57643"/>
    <w:rsid w:val="00B57672"/>
    <w:rsid w:val="00B577BB"/>
    <w:rsid w:val="00B57B43"/>
    <w:rsid w:val="00B57D91"/>
    <w:rsid w:val="00B60680"/>
    <w:rsid w:val="00B6083B"/>
    <w:rsid w:val="00B60F11"/>
    <w:rsid w:val="00B610A9"/>
    <w:rsid w:val="00B61208"/>
    <w:rsid w:val="00B6191A"/>
    <w:rsid w:val="00B61D3D"/>
    <w:rsid w:val="00B620D5"/>
    <w:rsid w:val="00B62488"/>
    <w:rsid w:val="00B62752"/>
    <w:rsid w:val="00B62843"/>
    <w:rsid w:val="00B62ABF"/>
    <w:rsid w:val="00B62FD9"/>
    <w:rsid w:val="00B63175"/>
    <w:rsid w:val="00B6370C"/>
    <w:rsid w:val="00B63734"/>
    <w:rsid w:val="00B6388F"/>
    <w:rsid w:val="00B63BD3"/>
    <w:rsid w:val="00B63E5D"/>
    <w:rsid w:val="00B63EAE"/>
    <w:rsid w:val="00B640EC"/>
    <w:rsid w:val="00B64D31"/>
    <w:rsid w:val="00B64E74"/>
    <w:rsid w:val="00B653EE"/>
    <w:rsid w:val="00B6540E"/>
    <w:rsid w:val="00B65A90"/>
    <w:rsid w:val="00B65D69"/>
    <w:rsid w:val="00B66678"/>
    <w:rsid w:val="00B66BE6"/>
    <w:rsid w:val="00B67354"/>
    <w:rsid w:val="00B679F5"/>
    <w:rsid w:val="00B67A06"/>
    <w:rsid w:val="00B67B94"/>
    <w:rsid w:val="00B67C5B"/>
    <w:rsid w:val="00B702C7"/>
    <w:rsid w:val="00B70DF9"/>
    <w:rsid w:val="00B7104D"/>
    <w:rsid w:val="00B7119B"/>
    <w:rsid w:val="00B71254"/>
    <w:rsid w:val="00B71DA9"/>
    <w:rsid w:val="00B72093"/>
    <w:rsid w:val="00B722B6"/>
    <w:rsid w:val="00B724DD"/>
    <w:rsid w:val="00B7264F"/>
    <w:rsid w:val="00B72C04"/>
    <w:rsid w:val="00B730DE"/>
    <w:rsid w:val="00B7348D"/>
    <w:rsid w:val="00B734D4"/>
    <w:rsid w:val="00B739B8"/>
    <w:rsid w:val="00B73A1D"/>
    <w:rsid w:val="00B73A81"/>
    <w:rsid w:val="00B73ACC"/>
    <w:rsid w:val="00B73DC9"/>
    <w:rsid w:val="00B7401D"/>
    <w:rsid w:val="00B744F8"/>
    <w:rsid w:val="00B74995"/>
    <w:rsid w:val="00B74D70"/>
    <w:rsid w:val="00B74DDA"/>
    <w:rsid w:val="00B7573B"/>
    <w:rsid w:val="00B7584C"/>
    <w:rsid w:val="00B75986"/>
    <w:rsid w:val="00B75EB5"/>
    <w:rsid w:val="00B75F8B"/>
    <w:rsid w:val="00B76139"/>
    <w:rsid w:val="00B763D9"/>
    <w:rsid w:val="00B76424"/>
    <w:rsid w:val="00B76476"/>
    <w:rsid w:val="00B7679A"/>
    <w:rsid w:val="00B76826"/>
    <w:rsid w:val="00B77587"/>
    <w:rsid w:val="00B77821"/>
    <w:rsid w:val="00B77BB4"/>
    <w:rsid w:val="00B77CAA"/>
    <w:rsid w:val="00B80AA1"/>
    <w:rsid w:val="00B80CFA"/>
    <w:rsid w:val="00B80E94"/>
    <w:rsid w:val="00B80EAB"/>
    <w:rsid w:val="00B8130C"/>
    <w:rsid w:val="00B81680"/>
    <w:rsid w:val="00B8192C"/>
    <w:rsid w:val="00B81A42"/>
    <w:rsid w:val="00B81A94"/>
    <w:rsid w:val="00B81BE9"/>
    <w:rsid w:val="00B81C08"/>
    <w:rsid w:val="00B822A5"/>
    <w:rsid w:val="00B828CA"/>
    <w:rsid w:val="00B833EC"/>
    <w:rsid w:val="00B83556"/>
    <w:rsid w:val="00B83647"/>
    <w:rsid w:val="00B83B9D"/>
    <w:rsid w:val="00B84112"/>
    <w:rsid w:val="00B841B2"/>
    <w:rsid w:val="00B84625"/>
    <w:rsid w:val="00B852A9"/>
    <w:rsid w:val="00B8542D"/>
    <w:rsid w:val="00B8574E"/>
    <w:rsid w:val="00B8580C"/>
    <w:rsid w:val="00B85856"/>
    <w:rsid w:val="00B85A7A"/>
    <w:rsid w:val="00B8600A"/>
    <w:rsid w:val="00B860BC"/>
    <w:rsid w:val="00B86885"/>
    <w:rsid w:val="00B86B42"/>
    <w:rsid w:val="00B86EBF"/>
    <w:rsid w:val="00B86F65"/>
    <w:rsid w:val="00B87453"/>
    <w:rsid w:val="00B8761A"/>
    <w:rsid w:val="00B878E5"/>
    <w:rsid w:val="00B87B49"/>
    <w:rsid w:val="00B87E7F"/>
    <w:rsid w:val="00B90020"/>
    <w:rsid w:val="00B90068"/>
    <w:rsid w:val="00B9062F"/>
    <w:rsid w:val="00B90647"/>
    <w:rsid w:val="00B90D9D"/>
    <w:rsid w:val="00B90F18"/>
    <w:rsid w:val="00B91106"/>
    <w:rsid w:val="00B914F7"/>
    <w:rsid w:val="00B91646"/>
    <w:rsid w:val="00B9196B"/>
    <w:rsid w:val="00B919FA"/>
    <w:rsid w:val="00B92FF7"/>
    <w:rsid w:val="00B937DA"/>
    <w:rsid w:val="00B93E50"/>
    <w:rsid w:val="00B942FC"/>
    <w:rsid w:val="00B945E8"/>
    <w:rsid w:val="00B94819"/>
    <w:rsid w:val="00B948F9"/>
    <w:rsid w:val="00B951A7"/>
    <w:rsid w:val="00B955C9"/>
    <w:rsid w:val="00B9571E"/>
    <w:rsid w:val="00B95D31"/>
    <w:rsid w:val="00B963CF"/>
    <w:rsid w:val="00B963E8"/>
    <w:rsid w:val="00B969FB"/>
    <w:rsid w:val="00B96C95"/>
    <w:rsid w:val="00B96CC4"/>
    <w:rsid w:val="00B96D54"/>
    <w:rsid w:val="00B974AA"/>
    <w:rsid w:val="00B97618"/>
    <w:rsid w:val="00B976D0"/>
    <w:rsid w:val="00B97CE5"/>
    <w:rsid w:val="00BA037A"/>
    <w:rsid w:val="00BA06A6"/>
    <w:rsid w:val="00BA07E2"/>
    <w:rsid w:val="00BA09FE"/>
    <w:rsid w:val="00BA105D"/>
    <w:rsid w:val="00BA13BC"/>
    <w:rsid w:val="00BA15E6"/>
    <w:rsid w:val="00BA1670"/>
    <w:rsid w:val="00BA17B2"/>
    <w:rsid w:val="00BA2323"/>
    <w:rsid w:val="00BA2638"/>
    <w:rsid w:val="00BA2746"/>
    <w:rsid w:val="00BA35B3"/>
    <w:rsid w:val="00BA371A"/>
    <w:rsid w:val="00BA413D"/>
    <w:rsid w:val="00BA4AA0"/>
    <w:rsid w:val="00BA5529"/>
    <w:rsid w:val="00BA55BE"/>
    <w:rsid w:val="00BA5BF2"/>
    <w:rsid w:val="00BA60DA"/>
    <w:rsid w:val="00BA6A93"/>
    <w:rsid w:val="00BA6C1C"/>
    <w:rsid w:val="00BA6F9B"/>
    <w:rsid w:val="00BA74AD"/>
    <w:rsid w:val="00BA7595"/>
    <w:rsid w:val="00BA76B5"/>
    <w:rsid w:val="00BA77BF"/>
    <w:rsid w:val="00BA7919"/>
    <w:rsid w:val="00BA7A94"/>
    <w:rsid w:val="00BA7AC7"/>
    <w:rsid w:val="00BB0060"/>
    <w:rsid w:val="00BB008A"/>
    <w:rsid w:val="00BB047C"/>
    <w:rsid w:val="00BB0480"/>
    <w:rsid w:val="00BB0DC8"/>
    <w:rsid w:val="00BB0F96"/>
    <w:rsid w:val="00BB1012"/>
    <w:rsid w:val="00BB1559"/>
    <w:rsid w:val="00BB17E1"/>
    <w:rsid w:val="00BB1A59"/>
    <w:rsid w:val="00BB1ADF"/>
    <w:rsid w:val="00BB2206"/>
    <w:rsid w:val="00BB2887"/>
    <w:rsid w:val="00BB2BF6"/>
    <w:rsid w:val="00BB2EA3"/>
    <w:rsid w:val="00BB2FB2"/>
    <w:rsid w:val="00BB3E28"/>
    <w:rsid w:val="00BB40AB"/>
    <w:rsid w:val="00BB42D3"/>
    <w:rsid w:val="00BB46B9"/>
    <w:rsid w:val="00BB4C52"/>
    <w:rsid w:val="00BB4E12"/>
    <w:rsid w:val="00BB57B9"/>
    <w:rsid w:val="00BB5A43"/>
    <w:rsid w:val="00BB6099"/>
    <w:rsid w:val="00BB61E1"/>
    <w:rsid w:val="00BB6458"/>
    <w:rsid w:val="00BB652C"/>
    <w:rsid w:val="00BB6D02"/>
    <w:rsid w:val="00BB7790"/>
    <w:rsid w:val="00BB7838"/>
    <w:rsid w:val="00BB7F59"/>
    <w:rsid w:val="00BC00CE"/>
    <w:rsid w:val="00BC013B"/>
    <w:rsid w:val="00BC03D9"/>
    <w:rsid w:val="00BC04D2"/>
    <w:rsid w:val="00BC09A9"/>
    <w:rsid w:val="00BC09C3"/>
    <w:rsid w:val="00BC0A16"/>
    <w:rsid w:val="00BC104B"/>
    <w:rsid w:val="00BC239E"/>
    <w:rsid w:val="00BC2435"/>
    <w:rsid w:val="00BC274C"/>
    <w:rsid w:val="00BC2830"/>
    <w:rsid w:val="00BC2877"/>
    <w:rsid w:val="00BC2EBC"/>
    <w:rsid w:val="00BC2FC1"/>
    <w:rsid w:val="00BC3974"/>
    <w:rsid w:val="00BC3A25"/>
    <w:rsid w:val="00BC3DC2"/>
    <w:rsid w:val="00BC4116"/>
    <w:rsid w:val="00BC4B23"/>
    <w:rsid w:val="00BC4B40"/>
    <w:rsid w:val="00BC4B4C"/>
    <w:rsid w:val="00BC5025"/>
    <w:rsid w:val="00BC5DC8"/>
    <w:rsid w:val="00BC5FFC"/>
    <w:rsid w:val="00BC60FA"/>
    <w:rsid w:val="00BC64AA"/>
    <w:rsid w:val="00BC7192"/>
    <w:rsid w:val="00BC7228"/>
    <w:rsid w:val="00BC7306"/>
    <w:rsid w:val="00BC74ED"/>
    <w:rsid w:val="00BC7A2A"/>
    <w:rsid w:val="00BC7E5C"/>
    <w:rsid w:val="00BC7F37"/>
    <w:rsid w:val="00BD02F4"/>
    <w:rsid w:val="00BD0659"/>
    <w:rsid w:val="00BD08FA"/>
    <w:rsid w:val="00BD09C9"/>
    <w:rsid w:val="00BD0D00"/>
    <w:rsid w:val="00BD0FCF"/>
    <w:rsid w:val="00BD141D"/>
    <w:rsid w:val="00BD18FF"/>
    <w:rsid w:val="00BD1992"/>
    <w:rsid w:val="00BD26C6"/>
    <w:rsid w:val="00BD2986"/>
    <w:rsid w:val="00BD2ED0"/>
    <w:rsid w:val="00BD3665"/>
    <w:rsid w:val="00BD38A6"/>
    <w:rsid w:val="00BD3A5C"/>
    <w:rsid w:val="00BD3D04"/>
    <w:rsid w:val="00BD428C"/>
    <w:rsid w:val="00BD47A4"/>
    <w:rsid w:val="00BD4819"/>
    <w:rsid w:val="00BD48D0"/>
    <w:rsid w:val="00BD4A26"/>
    <w:rsid w:val="00BD4DDD"/>
    <w:rsid w:val="00BD4EA8"/>
    <w:rsid w:val="00BD50C7"/>
    <w:rsid w:val="00BD52CA"/>
    <w:rsid w:val="00BD5673"/>
    <w:rsid w:val="00BD5D35"/>
    <w:rsid w:val="00BD5D94"/>
    <w:rsid w:val="00BD601B"/>
    <w:rsid w:val="00BD603A"/>
    <w:rsid w:val="00BD6526"/>
    <w:rsid w:val="00BD6A3F"/>
    <w:rsid w:val="00BD6A86"/>
    <w:rsid w:val="00BD74AE"/>
    <w:rsid w:val="00BD7AF6"/>
    <w:rsid w:val="00BE0211"/>
    <w:rsid w:val="00BE0352"/>
    <w:rsid w:val="00BE065D"/>
    <w:rsid w:val="00BE0706"/>
    <w:rsid w:val="00BE08AF"/>
    <w:rsid w:val="00BE0C12"/>
    <w:rsid w:val="00BE11F9"/>
    <w:rsid w:val="00BE1797"/>
    <w:rsid w:val="00BE1929"/>
    <w:rsid w:val="00BE1B1F"/>
    <w:rsid w:val="00BE1C31"/>
    <w:rsid w:val="00BE20DC"/>
    <w:rsid w:val="00BE279A"/>
    <w:rsid w:val="00BE28EE"/>
    <w:rsid w:val="00BE29F8"/>
    <w:rsid w:val="00BE2ECD"/>
    <w:rsid w:val="00BE3030"/>
    <w:rsid w:val="00BE317C"/>
    <w:rsid w:val="00BE3280"/>
    <w:rsid w:val="00BE3618"/>
    <w:rsid w:val="00BE366F"/>
    <w:rsid w:val="00BE3886"/>
    <w:rsid w:val="00BE44F9"/>
    <w:rsid w:val="00BE45B4"/>
    <w:rsid w:val="00BE4FBD"/>
    <w:rsid w:val="00BE503D"/>
    <w:rsid w:val="00BE5121"/>
    <w:rsid w:val="00BE5401"/>
    <w:rsid w:val="00BE5465"/>
    <w:rsid w:val="00BE58FB"/>
    <w:rsid w:val="00BE5943"/>
    <w:rsid w:val="00BE6231"/>
    <w:rsid w:val="00BE623B"/>
    <w:rsid w:val="00BE6254"/>
    <w:rsid w:val="00BE638D"/>
    <w:rsid w:val="00BE6B47"/>
    <w:rsid w:val="00BE6C3E"/>
    <w:rsid w:val="00BE6ECC"/>
    <w:rsid w:val="00BE703B"/>
    <w:rsid w:val="00BE72AE"/>
    <w:rsid w:val="00BF0055"/>
    <w:rsid w:val="00BF0285"/>
    <w:rsid w:val="00BF04B4"/>
    <w:rsid w:val="00BF116E"/>
    <w:rsid w:val="00BF18E1"/>
    <w:rsid w:val="00BF1972"/>
    <w:rsid w:val="00BF1D2E"/>
    <w:rsid w:val="00BF213C"/>
    <w:rsid w:val="00BF27A1"/>
    <w:rsid w:val="00BF27F4"/>
    <w:rsid w:val="00BF28EE"/>
    <w:rsid w:val="00BF2903"/>
    <w:rsid w:val="00BF2A29"/>
    <w:rsid w:val="00BF2DDE"/>
    <w:rsid w:val="00BF2ECF"/>
    <w:rsid w:val="00BF3777"/>
    <w:rsid w:val="00BF3C47"/>
    <w:rsid w:val="00BF4362"/>
    <w:rsid w:val="00BF4416"/>
    <w:rsid w:val="00BF450F"/>
    <w:rsid w:val="00BF4594"/>
    <w:rsid w:val="00BF4A35"/>
    <w:rsid w:val="00BF638C"/>
    <w:rsid w:val="00BF67DB"/>
    <w:rsid w:val="00BF6C33"/>
    <w:rsid w:val="00BF709A"/>
    <w:rsid w:val="00BF73E8"/>
    <w:rsid w:val="00BF759D"/>
    <w:rsid w:val="00BF7892"/>
    <w:rsid w:val="00BF7F41"/>
    <w:rsid w:val="00C00042"/>
    <w:rsid w:val="00C0054F"/>
    <w:rsid w:val="00C00661"/>
    <w:rsid w:val="00C0082B"/>
    <w:rsid w:val="00C00857"/>
    <w:rsid w:val="00C01B6B"/>
    <w:rsid w:val="00C01CB6"/>
    <w:rsid w:val="00C01E16"/>
    <w:rsid w:val="00C021D4"/>
    <w:rsid w:val="00C032ED"/>
    <w:rsid w:val="00C036E3"/>
    <w:rsid w:val="00C038DA"/>
    <w:rsid w:val="00C041A9"/>
    <w:rsid w:val="00C042B6"/>
    <w:rsid w:val="00C04370"/>
    <w:rsid w:val="00C04557"/>
    <w:rsid w:val="00C049C4"/>
    <w:rsid w:val="00C0561B"/>
    <w:rsid w:val="00C05ABE"/>
    <w:rsid w:val="00C05D61"/>
    <w:rsid w:val="00C06016"/>
    <w:rsid w:val="00C064FD"/>
    <w:rsid w:val="00C06A7E"/>
    <w:rsid w:val="00C07119"/>
    <w:rsid w:val="00C07E55"/>
    <w:rsid w:val="00C07EC9"/>
    <w:rsid w:val="00C100D3"/>
    <w:rsid w:val="00C10391"/>
    <w:rsid w:val="00C104A1"/>
    <w:rsid w:val="00C1050E"/>
    <w:rsid w:val="00C11380"/>
    <w:rsid w:val="00C113A7"/>
    <w:rsid w:val="00C116A1"/>
    <w:rsid w:val="00C11E01"/>
    <w:rsid w:val="00C11E1A"/>
    <w:rsid w:val="00C11E1C"/>
    <w:rsid w:val="00C12431"/>
    <w:rsid w:val="00C130ED"/>
    <w:rsid w:val="00C143FA"/>
    <w:rsid w:val="00C1442D"/>
    <w:rsid w:val="00C148FF"/>
    <w:rsid w:val="00C149C4"/>
    <w:rsid w:val="00C14CE5"/>
    <w:rsid w:val="00C14D66"/>
    <w:rsid w:val="00C14F90"/>
    <w:rsid w:val="00C155BC"/>
    <w:rsid w:val="00C16123"/>
    <w:rsid w:val="00C1655F"/>
    <w:rsid w:val="00C16589"/>
    <w:rsid w:val="00C169D7"/>
    <w:rsid w:val="00C16C5C"/>
    <w:rsid w:val="00C16FA3"/>
    <w:rsid w:val="00C17CF5"/>
    <w:rsid w:val="00C17FBD"/>
    <w:rsid w:val="00C20904"/>
    <w:rsid w:val="00C20BCA"/>
    <w:rsid w:val="00C20E32"/>
    <w:rsid w:val="00C21193"/>
    <w:rsid w:val="00C21712"/>
    <w:rsid w:val="00C21F9F"/>
    <w:rsid w:val="00C2206E"/>
    <w:rsid w:val="00C220FD"/>
    <w:rsid w:val="00C22351"/>
    <w:rsid w:val="00C224F5"/>
    <w:rsid w:val="00C2288A"/>
    <w:rsid w:val="00C22AE9"/>
    <w:rsid w:val="00C22DE4"/>
    <w:rsid w:val="00C22EB3"/>
    <w:rsid w:val="00C233ED"/>
    <w:rsid w:val="00C23DDF"/>
    <w:rsid w:val="00C243FD"/>
    <w:rsid w:val="00C249FB"/>
    <w:rsid w:val="00C250DF"/>
    <w:rsid w:val="00C25174"/>
    <w:rsid w:val="00C259D9"/>
    <w:rsid w:val="00C25E1D"/>
    <w:rsid w:val="00C2607B"/>
    <w:rsid w:val="00C260D2"/>
    <w:rsid w:val="00C26349"/>
    <w:rsid w:val="00C267C0"/>
    <w:rsid w:val="00C2682F"/>
    <w:rsid w:val="00C268E9"/>
    <w:rsid w:val="00C277CE"/>
    <w:rsid w:val="00C27B55"/>
    <w:rsid w:val="00C27B8C"/>
    <w:rsid w:val="00C27F5A"/>
    <w:rsid w:val="00C30101"/>
    <w:rsid w:val="00C30A06"/>
    <w:rsid w:val="00C30E08"/>
    <w:rsid w:val="00C30EA6"/>
    <w:rsid w:val="00C31681"/>
    <w:rsid w:val="00C31748"/>
    <w:rsid w:val="00C31A78"/>
    <w:rsid w:val="00C31C3B"/>
    <w:rsid w:val="00C31CD7"/>
    <w:rsid w:val="00C32410"/>
    <w:rsid w:val="00C330EA"/>
    <w:rsid w:val="00C33BEB"/>
    <w:rsid w:val="00C33FA4"/>
    <w:rsid w:val="00C34492"/>
    <w:rsid w:val="00C3454E"/>
    <w:rsid w:val="00C34976"/>
    <w:rsid w:val="00C34EED"/>
    <w:rsid w:val="00C3503C"/>
    <w:rsid w:val="00C3531D"/>
    <w:rsid w:val="00C35C85"/>
    <w:rsid w:val="00C35F71"/>
    <w:rsid w:val="00C365A6"/>
    <w:rsid w:val="00C36C3B"/>
    <w:rsid w:val="00C36FF9"/>
    <w:rsid w:val="00C37101"/>
    <w:rsid w:val="00C3716C"/>
    <w:rsid w:val="00C372CB"/>
    <w:rsid w:val="00C37D7A"/>
    <w:rsid w:val="00C4001F"/>
    <w:rsid w:val="00C40A36"/>
    <w:rsid w:val="00C40FA0"/>
    <w:rsid w:val="00C4157E"/>
    <w:rsid w:val="00C41C00"/>
    <w:rsid w:val="00C41D69"/>
    <w:rsid w:val="00C41E1E"/>
    <w:rsid w:val="00C4225E"/>
    <w:rsid w:val="00C424F6"/>
    <w:rsid w:val="00C4275A"/>
    <w:rsid w:val="00C42987"/>
    <w:rsid w:val="00C42F6F"/>
    <w:rsid w:val="00C43276"/>
    <w:rsid w:val="00C438DE"/>
    <w:rsid w:val="00C43FFF"/>
    <w:rsid w:val="00C4449F"/>
    <w:rsid w:val="00C44968"/>
    <w:rsid w:val="00C44A0B"/>
    <w:rsid w:val="00C44E98"/>
    <w:rsid w:val="00C450C4"/>
    <w:rsid w:val="00C452C6"/>
    <w:rsid w:val="00C455C2"/>
    <w:rsid w:val="00C459A9"/>
    <w:rsid w:val="00C46177"/>
    <w:rsid w:val="00C46585"/>
    <w:rsid w:val="00C4687C"/>
    <w:rsid w:val="00C46ED2"/>
    <w:rsid w:val="00C471AC"/>
    <w:rsid w:val="00C4735C"/>
    <w:rsid w:val="00C473DE"/>
    <w:rsid w:val="00C475CD"/>
    <w:rsid w:val="00C47BE1"/>
    <w:rsid w:val="00C50490"/>
    <w:rsid w:val="00C5066D"/>
    <w:rsid w:val="00C5082F"/>
    <w:rsid w:val="00C50A8E"/>
    <w:rsid w:val="00C51139"/>
    <w:rsid w:val="00C513F8"/>
    <w:rsid w:val="00C5178A"/>
    <w:rsid w:val="00C51A25"/>
    <w:rsid w:val="00C51EC8"/>
    <w:rsid w:val="00C52168"/>
    <w:rsid w:val="00C521A9"/>
    <w:rsid w:val="00C52642"/>
    <w:rsid w:val="00C5271A"/>
    <w:rsid w:val="00C52A97"/>
    <w:rsid w:val="00C52E91"/>
    <w:rsid w:val="00C532A7"/>
    <w:rsid w:val="00C532CE"/>
    <w:rsid w:val="00C53E25"/>
    <w:rsid w:val="00C53F04"/>
    <w:rsid w:val="00C547BD"/>
    <w:rsid w:val="00C54839"/>
    <w:rsid w:val="00C551BB"/>
    <w:rsid w:val="00C5559D"/>
    <w:rsid w:val="00C5562B"/>
    <w:rsid w:val="00C559C7"/>
    <w:rsid w:val="00C56265"/>
    <w:rsid w:val="00C562FD"/>
    <w:rsid w:val="00C56336"/>
    <w:rsid w:val="00C56832"/>
    <w:rsid w:val="00C568E4"/>
    <w:rsid w:val="00C573B5"/>
    <w:rsid w:val="00C573C7"/>
    <w:rsid w:val="00C5752C"/>
    <w:rsid w:val="00C57649"/>
    <w:rsid w:val="00C579C9"/>
    <w:rsid w:val="00C57A68"/>
    <w:rsid w:val="00C57B83"/>
    <w:rsid w:val="00C57E45"/>
    <w:rsid w:val="00C60081"/>
    <w:rsid w:val="00C60306"/>
    <w:rsid w:val="00C6073F"/>
    <w:rsid w:val="00C608C1"/>
    <w:rsid w:val="00C608CA"/>
    <w:rsid w:val="00C60B66"/>
    <w:rsid w:val="00C60C15"/>
    <w:rsid w:val="00C60E8E"/>
    <w:rsid w:val="00C6102E"/>
    <w:rsid w:val="00C61106"/>
    <w:rsid w:val="00C611A0"/>
    <w:rsid w:val="00C61A31"/>
    <w:rsid w:val="00C61C2B"/>
    <w:rsid w:val="00C61E33"/>
    <w:rsid w:val="00C626BB"/>
    <w:rsid w:val="00C627F9"/>
    <w:rsid w:val="00C6299E"/>
    <w:rsid w:val="00C62A0A"/>
    <w:rsid w:val="00C6301A"/>
    <w:rsid w:val="00C635D7"/>
    <w:rsid w:val="00C637EA"/>
    <w:rsid w:val="00C63E63"/>
    <w:rsid w:val="00C6421E"/>
    <w:rsid w:val="00C6423D"/>
    <w:rsid w:val="00C64468"/>
    <w:rsid w:val="00C64AE4"/>
    <w:rsid w:val="00C65174"/>
    <w:rsid w:val="00C65373"/>
    <w:rsid w:val="00C6541A"/>
    <w:rsid w:val="00C655D8"/>
    <w:rsid w:val="00C65CBB"/>
    <w:rsid w:val="00C65F94"/>
    <w:rsid w:val="00C6630A"/>
    <w:rsid w:val="00C664B9"/>
    <w:rsid w:val="00C66C37"/>
    <w:rsid w:val="00C6729E"/>
    <w:rsid w:val="00C6752C"/>
    <w:rsid w:val="00C67956"/>
    <w:rsid w:val="00C67A0C"/>
    <w:rsid w:val="00C7020A"/>
    <w:rsid w:val="00C70457"/>
    <w:rsid w:val="00C704B0"/>
    <w:rsid w:val="00C707FE"/>
    <w:rsid w:val="00C7086B"/>
    <w:rsid w:val="00C70D59"/>
    <w:rsid w:val="00C70E97"/>
    <w:rsid w:val="00C70EDD"/>
    <w:rsid w:val="00C7108D"/>
    <w:rsid w:val="00C714C3"/>
    <w:rsid w:val="00C7199A"/>
    <w:rsid w:val="00C71EE3"/>
    <w:rsid w:val="00C71F11"/>
    <w:rsid w:val="00C71F90"/>
    <w:rsid w:val="00C7211B"/>
    <w:rsid w:val="00C72324"/>
    <w:rsid w:val="00C72A4A"/>
    <w:rsid w:val="00C72BFB"/>
    <w:rsid w:val="00C72C02"/>
    <w:rsid w:val="00C7370B"/>
    <w:rsid w:val="00C738E1"/>
    <w:rsid w:val="00C73B0C"/>
    <w:rsid w:val="00C73D90"/>
    <w:rsid w:val="00C7412A"/>
    <w:rsid w:val="00C74273"/>
    <w:rsid w:val="00C743FA"/>
    <w:rsid w:val="00C744B9"/>
    <w:rsid w:val="00C744FC"/>
    <w:rsid w:val="00C74510"/>
    <w:rsid w:val="00C74C88"/>
    <w:rsid w:val="00C75013"/>
    <w:rsid w:val="00C750AB"/>
    <w:rsid w:val="00C7544B"/>
    <w:rsid w:val="00C75859"/>
    <w:rsid w:val="00C75B1D"/>
    <w:rsid w:val="00C75FA9"/>
    <w:rsid w:val="00C76157"/>
    <w:rsid w:val="00C766E0"/>
    <w:rsid w:val="00C76770"/>
    <w:rsid w:val="00C76780"/>
    <w:rsid w:val="00C76810"/>
    <w:rsid w:val="00C768DE"/>
    <w:rsid w:val="00C76ADD"/>
    <w:rsid w:val="00C76DAF"/>
    <w:rsid w:val="00C77359"/>
    <w:rsid w:val="00C7743B"/>
    <w:rsid w:val="00C77507"/>
    <w:rsid w:val="00C809DD"/>
    <w:rsid w:val="00C80D08"/>
    <w:rsid w:val="00C80E32"/>
    <w:rsid w:val="00C80E53"/>
    <w:rsid w:val="00C80E86"/>
    <w:rsid w:val="00C812F9"/>
    <w:rsid w:val="00C8180C"/>
    <w:rsid w:val="00C819CA"/>
    <w:rsid w:val="00C81B42"/>
    <w:rsid w:val="00C81B51"/>
    <w:rsid w:val="00C81C36"/>
    <w:rsid w:val="00C81D96"/>
    <w:rsid w:val="00C82326"/>
    <w:rsid w:val="00C828E8"/>
    <w:rsid w:val="00C82A33"/>
    <w:rsid w:val="00C83274"/>
    <w:rsid w:val="00C834E0"/>
    <w:rsid w:val="00C835E6"/>
    <w:rsid w:val="00C83683"/>
    <w:rsid w:val="00C83C7D"/>
    <w:rsid w:val="00C83DDF"/>
    <w:rsid w:val="00C83E71"/>
    <w:rsid w:val="00C8409A"/>
    <w:rsid w:val="00C844A5"/>
    <w:rsid w:val="00C84925"/>
    <w:rsid w:val="00C84D49"/>
    <w:rsid w:val="00C85101"/>
    <w:rsid w:val="00C8510F"/>
    <w:rsid w:val="00C85326"/>
    <w:rsid w:val="00C853EB"/>
    <w:rsid w:val="00C8548E"/>
    <w:rsid w:val="00C8557E"/>
    <w:rsid w:val="00C855C1"/>
    <w:rsid w:val="00C8597B"/>
    <w:rsid w:val="00C86334"/>
    <w:rsid w:val="00C86450"/>
    <w:rsid w:val="00C86490"/>
    <w:rsid w:val="00C86AF1"/>
    <w:rsid w:val="00C86E1E"/>
    <w:rsid w:val="00C86F49"/>
    <w:rsid w:val="00C874A1"/>
    <w:rsid w:val="00C87BF8"/>
    <w:rsid w:val="00C9008A"/>
    <w:rsid w:val="00C9061D"/>
    <w:rsid w:val="00C907FC"/>
    <w:rsid w:val="00C90878"/>
    <w:rsid w:val="00C90BE1"/>
    <w:rsid w:val="00C90C62"/>
    <w:rsid w:val="00C90D53"/>
    <w:rsid w:val="00C91497"/>
    <w:rsid w:val="00C9149A"/>
    <w:rsid w:val="00C918F7"/>
    <w:rsid w:val="00C91D56"/>
    <w:rsid w:val="00C92B52"/>
    <w:rsid w:val="00C92CBE"/>
    <w:rsid w:val="00C9312D"/>
    <w:rsid w:val="00C9326A"/>
    <w:rsid w:val="00C933DF"/>
    <w:rsid w:val="00C938F2"/>
    <w:rsid w:val="00C93A4D"/>
    <w:rsid w:val="00C93B5D"/>
    <w:rsid w:val="00C94C07"/>
    <w:rsid w:val="00C94DC2"/>
    <w:rsid w:val="00C9635A"/>
    <w:rsid w:val="00C96895"/>
    <w:rsid w:val="00C96BBF"/>
    <w:rsid w:val="00C96CBB"/>
    <w:rsid w:val="00C96CC2"/>
    <w:rsid w:val="00C96D0F"/>
    <w:rsid w:val="00C96E76"/>
    <w:rsid w:val="00C970FA"/>
    <w:rsid w:val="00C972C5"/>
    <w:rsid w:val="00C97501"/>
    <w:rsid w:val="00C97B4D"/>
    <w:rsid w:val="00CA00E3"/>
    <w:rsid w:val="00CA08B4"/>
    <w:rsid w:val="00CA0B60"/>
    <w:rsid w:val="00CA0C84"/>
    <w:rsid w:val="00CA0E49"/>
    <w:rsid w:val="00CA1323"/>
    <w:rsid w:val="00CA1FEB"/>
    <w:rsid w:val="00CA216E"/>
    <w:rsid w:val="00CA230B"/>
    <w:rsid w:val="00CA257C"/>
    <w:rsid w:val="00CA2BC0"/>
    <w:rsid w:val="00CA36D6"/>
    <w:rsid w:val="00CA3C54"/>
    <w:rsid w:val="00CA3CB9"/>
    <w:rsid w:val="00CA4072"/>
    <w:rsid w:val="00CA4394"/>
    <w:rsid w:val="00CA46C9"/>
    <w:rsid w:val="00CA4A62"/>
    <w:rsid w:val="00CA4DFC"/>
    <w:rsid w:val="00CA54D1"/>
    <w:rsid w:val="00CA5718"/>
    <w:rsid w:val="00CA61DD"/>
    <w:rsid w:val="00CA6230"/>
    <w:rsid w:val="00CA631D"/>
    <w:rsid w:val="00CA69C7"/>
    <w:rsid w:val="00CA6D4B"/>
    <w:rsid w:val="00CA7596"/>
    <w:rsid w:val="00CA7615"/>
    <w:rsid w:val="00CA77C3"/>
    <w:rsid w:val="00CA7987"/>
    <w:rsid w:val="00CB00BD"/>
    <w:rsid w:val="00CB0321"/>
    <w:rsid w:val="00CB08C7"/>
    <w:rsid w:val="00CB0EFB"/>
    <w:rsid w:val="00CB0F54"/>
    <w:rsid w:val="00CB1002"/>
    <w:rsid w:val="00CB1392"/>
    <w:rsid w:val="00CB1551"/>
    <w:rsid w:val="00CB1554"/>
    <w:rsid w:val="00CB164A"/>
    <w:rsid w:val="00CB16F4"/>
    <w:rsid w:val="00CB210C"/>
    <w:rsid w:val="00CB2515"/>
    <w:rsid w:val="00CB25A3"/>
    <w:rsid w:val="00CB2880"/>
    <w:rsid w:val="00CB2D7E"/>
    <w:rsid w:val="00CB352A"/>
    <w:rsid w:val="00CB3574"/>
    <w:rsid w:val="00CB382F"/>
    <w:rsid w:val="00CB38AB"/>
    <w:rsid w:val="00CB3956"/>
    <w:rsid w:val="00CB399E"/>
    <w:rsid w:val="00CB3B86"/>
    <w:rsid w:val="00CB577A"/>
    <w:rsid w:val="00CB5B1C"/>
    <w:rsid w:val="00CB5B69"/>
    <w:rsid w:val="00CB5D51"/>
    <w:rsid w:val="00CB5F38"/>
    <w:rsid w:val="00CB610E"/>
    <w:rsid w:val="00CB6234"/>
    <w:rsid w:val="00CB6432"/>
    <w:rsid w:val="00CB6755"/>
    <w:rsid w:val="00CB6DC1"/>
    <w:rsid w:val="00CB7730"/>
    <w:rsid w:val="00CB7B2B"/>
    <w:rsid w:val="00CB7D52"/>
    <w:rsid w:val="00CC0888"/>
    <w:rsid w:val="00CC1065"/>
    <w:rsid w:val="00CC14E3"/>
    <w:rsid w:val="00CC16F8"/>
    <w:rsid w:val="00CC18B5"/>
    <w:rsid w:val="00CC19B8"/>
    <w:rsid w:val="00CC1FB2"/>
    <w:rsid w:val="00CC2221"/>
    <w:rsid w:val="00CC24E4"/>
    <w:rsid w:val="00CC26BB"/>
    <w:rsid w:val="00CC2936"/>
    <w:rsid w:val="00CC353E"/>
    <w:rsid w:val="00CC3D42"/>
    <w:rsid w:val="00CC3DCD"/>
    <w:rsid w:val="00CC4013"/>
    <w:rsid w:val="00CC4611"/>
    <w:rsid w:val="00CC4743"/>
    <w:rsid w:val="00CC4832"/>
    <w:rsid w:val="00CC48D6"/>
    <w:rsid w:val="00CC4E40"/>
    <w:rsid w:val="00CC64C9"/>
    <w:rsid w:val="00CC66FD"/>
    <w:rsid w:val="00CC68DC"/>
    <w:rsid w:val="00CC6BD7"/>
    <w:rsid w:val="00CC6C92"/>
    <w:rsid w:val="00CC6E19"/>
    <w:rsid w:val="00CC6FE5"/>
    <w:rsid w:val="00CC7B83"/>
    <w:rsid w:val="00CD014B"/>
    <w:rsid w:val="00CD0495"/>
    <w:rsid w:val="00CD073F"/>
    <w:rsid w:val="00CD12CA"/>
    <w:rsid w:val="00CD18FC"/>
    <w:rsid w:val="00CD2506"/>
    <w:rsid w:val="00CD2B29"/>
    <w:rsid w:val="00CD3165"/>
    <w:rsid w:val="00CD32D2"/>
    <w:rsid w:val="00CD3617"/>
    <w:rsid w:val="00CD45D0"/>
    <w:rsid w:val="00CD45E3"/>
    <w:rsid w:val="00CD4C96"/>
    <w:rsid w:val="00CD5012"/>
    <w:rsid w:val="00CD5B45"/>
    <w:rsid w:val="00CD5BAA"/>
    <w:rsid w:val="00CD5F33"/>
    <w:rsid w:val="00CD64F7"/>
    <w:rsid w:val="00CD69D4"/>
    <w:rsid w:val="00CD69FD"/>
    <w:rsid w:val="00CD6B03"/>
    <w:rsid w:val="00CD7410"/>
    <w:rsid w:val="00CD7991"/>
    <w:rsid w:val="00CD7B7A"/>
    <w:rsid w:val="00CD7F54"/>
    <w:rsid w:val="00CE01EE"/>
    <w:rsid w:val="00CE0419"/>
    <w:rsid w:val="00CE0498"/>
    <w:rsid w:val="00CE04AE"/>
    <w:rsid w:val="00CE07F5"/>
    <w:rsid w:val="00CE0A0B"/>
    <w:rsid w:val="00CE0B1E"/>
    <w:rsid w:val="00CE0F35"/>
    <w:rsid w:val="00CE141F"/>
    <w:rsid w:val="00CE14F3"/>
    <w:rsid w:val="00CE16E3"/>
    <w:rsid w:val="00CE20E1"/>
    <w:rsid w:val="00CE24AD"/>
    <w:rsid w:val="00CE27FC"/>
    <w:rsid w:val="00CE2BE2"/>
    <w:rsid w:val="00CE2CE3"/>
    <w:rsid w:val="00CE2FB9"/>
    <w:rsid w:val="00CE3017"/>
    <w:rsid w:val="00CE30FB"/>
    <w:rsid w:val="00CE3679"/>
    <w:rsid w:val="00CE3FFD"/>
    <w:rsid w:val="00CE41B6"/>
    <w:rsid w:val="00CE45A0"/>
    <w:rsid w:val="00CE47D3"/>
    <w:rsid w:val="00CE56BA"/>
    <w:rsid w:val="00CE5F07"/>
    <w:rsid w:val="00CE5F59"/>
    <w:rsid w:val="00CE5FBC"/>
    <w:rsid w:val="00CE64E5"/>
    <w:rsid w:val="00CE672A"/>
    <w:rsid w:val="00CE6C8D"/>
    <w:rsid w:val="00CE6DFC"/>
    <w:rsid w:val="00CE6EF2"/>
    <w:rsid w:val="00CE723C"/>
    <w:rsid w:val="00CE7310"/>
    <w:rsid w:val="00CE79A1"/>
    <w:rsid w:val="00CE7E00"/>
    <w:rsid w:val="00CF01E6"/>
    <w:rsid w:val="00CF021A"/>
    <w:rsid w:val="00CF0371"/>
    <w:rsid w:val="00CF03C5"/>
    <w:rsid w:val="00CF0BE9"/>
    <w:rsid w:val="00CF0FB0"/>
    <w:rsid w:val="00CF1248"/>
    <w:rsid w:val="00CF12AD"/>
    <w:rsid w:val="00CF136F"/>
    <w:rsid w:val="00CF19FB"/>
    <w:rsid w:val="00CF1AB3"/>
    <w:rsid w:val="00CF1B85"/>
    <w:rsid w:val="00CF1D92"/>
    <w:rsid w:val="00CF1FAB"/>
    <w:rsid w:val="00CF2AF0"/>
    <w:rsid w:val="00CF3452"/>
    <w:rsid w:val="00CF371C"/>
    <w:rsid w:val="00CF3958"/>
    <w:rsid w:val="00CF3A4F"/>
    <w:rsid w:val="00CF4A54"/>
    <w:rsid w:val="00CF4ADE"/>
    <w:rsid w:val="00CF56DF"/>
    <w:rsid w:val="00CF5BE4"/>
    <w:rsid w:val="00CF5C45"/>
    <w:rsid w:val="00CF6125"/>
    <w:rsid w:val="00CF61A9"/>
    <w:rsid w:val="00CF68CA"/>
    <w:rsid w:val="00CF7D2F"/>
    <w:rsid w:val="00CF7DC0"/>
    <w:rsid w:val="00CF7FC4"/>
    <w:rsid w:val="00D00797"/>
    <w:rsid w:val="00D00829"/>
    <w:rsid w:val="00D0084A"/>
    <w:rsid w:val="00D00AF8"/>
    <w:rsid w:val="00D00C53"/>
    <w:rsid w:val="00D00DF9"/>
    <w:rsid w:val="00D0109F"/>
    <w:rsid w:val="00D0137C"/>
    <w:rsid w:val="00D0177B"/>
    <w:rsid w:val="00D0205C"/>
    <w:rsid w:val="00D021CF"/>
    <w:rsid w:val="00D02200"/>
    <w:rsid w:val="00D028BA"/>
    <w:rsid w:val="00D02AD8"/>
    <w:rsid w:val="00D02CC3"/>
    <w:rsid w:val="00D02FE8"/>
    <w:rsid w:val="00D03442"/>
    <w:rsid w:val="00D034B0"/>
    <w:rsid w:val="00D0355D"/>
    <w:rsid w:val="00D03870"/>
    <w:rsid w:val="00D039F3"/>
    <w:rsid w:val="00D03BA3"/>
    <w:rsid w:val="00D0424C"/>
    <w:rsid w:val="00D04506"/>
    <w:rsid w:val="00D04945"/>
    <w:rsid w:val="00D049A6"/>
    <w:rsid w:val="00D04D2B"/>
    <w:rsid w:val="00D052FE"/>
    <w:rsid w:val="00D054D7"/>
    <w:rsid w:val="00D05961"/>
    <w:rsid w:val="00D05F61"/>
    <w:rsid w:val="00D06048"/>
    <w:rsid w:val="00D06088"/>
    <w:rsid w:val="00D06175"/>
    <w:rsid w:val="00D06DE7"/>
    <w:rsid w:val="00D0727F"/>
    <w:rsid w:val="00D074B7"/>
    <w:rsid w:val="00D078A9"/>
    <w:rsid w:val="00D0791F"/>
    <w:rsid w:val="00D07970"/>
    <w:rsid w:val="00D07BCA"/>
    <w:rsid w:val="00D07FBC"/>
    <w:rsid w:val="00D101F1"/>
    <w:rsid w:val="00D10274"/>
    <w:rsid w:val="00D10708"/>
    <w:rsid w:val="00D10871"/>
    <w:rsid w:val="00D10B99"/>
    <w:rsid w:val="00D10D78"/>
    <w:rsid w:val="00D10FD1"/>
    <w:rsid w:val="00D118AF"/>
    <w:rsid w:val="00D11980"/>
    <w:rsid w:val="00D11ED8"/>
    <w:rsid w:val="00D122C6"/>
    <w:rsid w:val="00D12376"/>
    <w:rsid w:val="00D12571"/>
    <w:rsid w:val="00D1269E"/>
    <w:rsid w:val="00D12909"/>
    <w:rsid w:val="00D1319A"/>
    <w:rsid w:val="00D131C7"/>
    <w:rsid w:val="00D131D2"/>
    <w:rsid w:val="00D13BA4"/>
    <w:rsid w:val="00D13D2A"/>
    <w:rsid w:val="00D13FFC"/>
    <w:rsid w:val="00D14449"/>
    <w:rsid w:val="00D149CB"/>
    <w:rsid w:val="00D14E7E"/>
    <w:rsid w:val="00D1508D"/>
    <w:rsid w:val="00D1541E"/>
    <w:rsid w:val="00D1554E"/>
    <w:rsid w:val="00D15C69"/>
    <w:rsid w:val="00D15E02"/>
    <w:rsid w:val="00D16039"/>
    <w:rsid w:val="00D16681"/>
    <w:rsid w:val="00D167DF"/>
    <w:rsid w:val="00D16C66"/>
    <w:rsid w:val="00D16FE6"/>
    <w:rsid w:val="00D17088"/>
    <w:rsid w:val="00D1775E"/>
    <w:rsid w:val="00D1790D"/>
    <w:rsid w:val="00D17CA7"/>
    <w:rsid w:val="00D17E5B"/>
    <w:rsid w:val="00D20264"/>
    <w:rsid w:val="00D203BC"/>
    <w:rsid w:val="00D2083D"/>
    <w:rsid w:val="00D208B1"/>
    <w:rsid w:val="00D208C1"/>
    <w:rsid w:val="00D20DBC"/>
    <w:rsid w:val="00D20FFC"/>
    <w:rsid w:val="00D21180"/>
    <w:rsid w:val="00D21626"/>
    <w:rsid w:val="00D219A2"/>
    <w:rsid w:val="00D21A03"/>
    <w:rsid w:val="00D231CE"/>
    <w:rsid w:val="00D231D6"/>
    <w:rsid w:val="00D23210"/>
    <w:rsid w:val="00D239CA"/>
    <w:rsid w:val="00D23F26"/>
    <w:rsid w:val="00D23F48"/>
    <w:rsid w:val="00D240CF"/>
    <w:rsid w:val="00D24367"/>
    <w:rsid w:val="00D24483"/>
    <w:rsid w:val="00D24949"/>
    <w:rsid w:val="00D24ACF"/>
    <w:rsid w:val="00D24F4D"/>
    <w:rsid w:val="00D25036"/>
    <w:rsid w:val="00D253D7"/>
    <w:rsid w:val="00D260AA"/>
    <w:rsid w:val="00D264FA"/>
    <w:rsid w:val="00D26EA9"/>
    <w:rsid w:val="00D27152"/>
    <w:rsid w:val="00D271C6"/>
    <w:rsid w:val="00D272DC"/>
    <w:rsid w:val="00D27603"/>
    <w:rsid w:val="00D27DD8"/>
    <w:rsid w:val="00D27F83"/>
    <w:rsid w:val="00D3013E"/>
    <w:rsid w:val="00D301F7"/>
    <w:rsid w:val="00D302AB"/>
    <w:rsid w:val="00D304F7"/>
    <w:rsid w:val="00D306AE"/>
    <w:rsid w:val="00D30C3B"/>
    <w:rsid w:val="00D30E75"/>
    <w:rsid w:val="00D31114"/>
    <w:rsid w:val="00D3252A"/>
    <w:rsid w:val="00D328D9"/>
    <w:rsid w:val="00D32AFD"/>
    <w:rsid w:val="00D32C54"/>
    <w:rsid w:val="00D32D83"/>
    <w:rsid w:val="00D32E9B"/>
    <w:rsid w:val="00D32FF4"/>
    <w:rsid w:val="00D330DE"/>
    <w:rsid w:val="00D335AB"/>
    <w:rsid w:val="00D33F17"/>
    <w:rsid w:val="00D3410B"/>
    <w:rsid w:val="00D3498B"/>
    <w:rsid w:val="00D349D6"/>
    <w:rsid w:val="00D34B11"/>
    <w:rsid w:val="00D34BDA"/>
    <w:rsid w:val="00D34E18"/>
    <w:rsid w:val="00D34E38"/>
    <w:rsid w:val="00D35066"/>
    <w:rsid w:val="00D35925"/>
    <w:rsid w:val="00D36D21"/>
    <w:rsid w:val="00D36E43"/>
    <w:rsid w:val="00D36F4E"/>
    <w:rsid w:val="00D37A06"/>
    <w:rsid w:val="00D40AC0"/>
    <w:rsid w:val="00D40B6B"/>
    <w:rsid w:val="00D40C13"/>
    <w:rsid w:val="00D411CA"/>
    <w:rsid w:val="00D411F4"/>
    <w:rsid w:val="00D41631"/>
    <w:rsid w:val="00D41708"/>
    <w:rsid w:val="00D418DA"/>
    <w:rsid w:val="00D41C6C"/>
    <w:rsid w:val="00D41E4C"/>
    <w:rsid w:val="00D422C9"/>
    <w:rsid w:val="00D4280B"/>
    <w:rsid w:val="00D42E68"/>
    <w:rsid w:val="00D4338D"/>
    <w:rsid w:val="00D43641"/>
    <w:rsid w:val="00D43AA5"/>
    <w:rsid w:val="00D43B89"/>
    <w:rsid w:val="00D44500"/>
    <w:rsid w:val="00D44644"/>
    <w:rsid w:val="00D44BB2"/>
    <w:rsid w:val="00D45348"/>
    <w:rsid w:val="00D45364"/>
    <w:rsid w:val="00D45524"/>
    <w:rsid w:val="00D45698"/>
    <w:rsid w:val="00D45803"/>
    <w:rsid w:val="00D45942"/>
    <w:rsid w:val="00D45AEC"/>
    <w:rsid w:val="00D45D69"/>
    <w:rsid w:val="00D46098"/>
    <w:rsid w:val="00D47043"/>
    <w:rsid w:val="00D472D7"/>
    <w:rsid w:val="00D47A34"/>
    <w:rsid w:val="00D47C90"/>
    <w:rsid w:val="00D50435"/>
    <w:rsid w:val="00D508AE"/>
    <w:rsid w:val="00D50C47"/>
    <w:rsid w:val="00D510B4"/>
    <w:rsid w:val="00D51296"/>
    <w:rsid w:val="00D51353"/>
    <w:rsid w:val="00D5198D"/>
    <w:rsid w:val="00D51EC2"/>
    <w:rsid w:val="00D51F15"/>
    <w:rsid w:val="00D52414"/>
    <w:rsid w:val="00D52881"/>
    <w:rsid w:val="00D52934"/>
    <w:rsid w:val="00D52AE4"/>
    <w:rsid w:val="00D535B8"/>
    <w:rsid w:val="00D5381E"/>
    <w:rsid w:val="00D53A0C"/>
    <w:rsid w:val="00D54268"/>
    <w:rsid w:val="00D543B5"/>
    <w:rsid w:val="00D54483"/>
    <w:rsid w:val="00D545A2"/>
    <w:rsid w:val="00D54627"/>
    <w:rsid w:val="00D547BA"/>
    <w:rsid w:val="00D5554D"/>
    <w:rsid w:val="00D55B55"/>
    <w:rsid w:val="00D55EDC"/>
    <w:rsid w:val="00D567A8"/>
    <w:rsid w:val="00D56FD3"/>
    <w:rsid w:val="00D5701C"/>
    <w:rsid w:val="00D57BB0"/>
    <w:rsid w:val="00D6088C"/>
    <w:rsid w:val="00D60B23"/>
    <w:rsid w:val="00D60BEB"/>
    <w:rsid w:val="00D60CCE"/>
    <w:rsid w:val="00D60E74"/>
    <w:rsid w:val="00D61180"/>
    <w:rsid w:val="00D611C0"/>
    <w:rsid w:val="00D61D17"/>
    <w:rsid w:val="00D61ED0"/>
    <w:rsid w:val="00D6279F"/>
    <w:rsid w:val="00D62813"/>
    <w:rsid w:val="00D628C4"/>
    <w:rsid w:val="00D62C72"/>
    <w:rsid w:val="00D62C74"/>
    <w:rsid w:val="00D62D13"/>
    <w:rsid w:val="00D62F40"/>
    <w:rsid w:val="00D630AC"/>
    <w:rsid w:val="00D640CE"/>
    <w:rsid w:val="00D640D5"/>
    <w:rsid w:val="00D64355"/>
    <w:rsid w:val="00D645F1"/>
    <w:rsid w:val="00D646FB"/>
    <w:rsid w:val="00D64AD2"/>
    <w:rsid w:val="00D64D27"/>
    <w:rsid w:val="00D64F78"/>
    <w:rsid w:val="00D654D1"/>
    <w:rsid w:val="00D65ADB"/>
    <w:rsid w:val="00D65B46"/>
    <w:rsid w:val="00D65C9A"/>
    <w:rsid w:val="00D66266"/>
    <w:rsid w:val="00D664BE"/>
    <w:rsid w:val="00D66C93"/>
    <w:rsid w:val="00D66EB7"/>
    <w:rsid w:val="00D67096"/>
    <w:rsid w:val="00D6757A"/>
    <w:rsid w:val="00D705F1"/>
    <w:rsid w:val="00D70A8A"/>
    <w:rsid w:val="00D70D2A"/>
    <w:rsid w:val="00D70F6A"/>
    <w:rsid w:val="00D710A5"/>
    <w:rsid w:val="00D71100"/>
    <w:rsid w:val="00D71AA5"/>
    <w:rsid w:val="00D71CA3"/>
    <w:rsid w:val="00D71E58"/>
    <w:rsid w:val="00D721EB"/>
    <w:rsid w:val="00D7248A"/>
    <w:rsid w:val="00D72873"/>
    <w:rsid w:val="00D72954"/>
    <w:rsid w:val="00D72A95"/>
    <w:rsid w:val="00D72CE8"/>
    <w:rsid w:val="00D72F04"/>
    <w:rsid w:val="00D72F8A"/>
    <w:rsid w:val="00D731F4"/>
    <w:rsid w:val="00D7344B"/>
    <w:rsid w:val="00D736F0"/>
    <w:rsid w:val="00D737E6"/>
    <w:rsid w:val="00D73984"/>
    <w:rsid w:val="00D7421E"/>
    <w:rsid w:val="00D74554"/>
    <w:rsid w:val="00D74D68"/>
    <w:rsid w:val="00D74E16"/>
    <w:rsid w:val="00D74FD4"/>
    <w:rsid w:val="00D752CF"/>
    <w:rsid w:val="00D7535D"/>
    <w:rsid w:val="00D75A01"/>
    <w:rsid w:val="00D75D8D"/>
    <w:rsid w:val="00D75DBA"/>
    <w:rsid w:val="00D76089"/>
    <w:rsid w:val="00D7621F"/>
    <w:rsid w:val="00D764A3"/>
    <w:rsid w:val="00D7657D"/>
    <w:rsid w:val="00D766CE"/>
    <w:rsid w:val="00D77285"/>
    <w:rsid w:val="00D77D1A"/>
    <w:rsid w:val="00D77EEB"/>
    <w:rsid w:val="00D804B3"/>
    <w:rsid w:val="00D805FD"/>
    <w:rsid w:val="00D808A2"/>
    <w:rsid w:val="00D8098F"/>
    <w:rsid w:val="00D8111E"/>
    <w:rsid w:val="00D816AC"/>
    <w:rsid w:val="00D81EEB"/>
    <w:rsid w:val="00D820DC"/>
    <w:rsid w:val="00D82457"/>
    <w:rsid w:val="00D82E02"/>
    <w:rsid w:val="00D831D8"/>
    <w:rsid w:val="00D83F10"/>
    <w:rsid w:val="00D848DD"/>
    <w:rsid w:val="00D84A01"/>
    <w:rsid w:val="00D84C3A"/>
    <w:rsid w:val="00D85172"/>
    <w:rsid w:val="00D85465"/>
    <w:rsid w:val="00D859CC"/>
    <w:rsid w:val="00D85A5C"/>
    <w:rsid w:val="00D85AA1"/>
    <w:rsid w:val="00D85C3C"/>
    <w:rsid w:val="00D85C74"/>
    <w:rsid w:val="00D85CAF"/>
    <w:rsid w:val="00D85D46"/>
    <w:rsid w:val="00D85EFD"/>
    <w:rsid w:val="00D86007"/>
    <w:rsid w:val="00D8681D"/>
    <w:rsid w:val="00D86B0E"/>
    <w:rsid w:val="00D86B70"/>
    <w:rsid w:val="00D874C3"/>
    <w:rsid w:val="00D8761C"/>
    <w:rsid w:val="00D8775A"/>
    <w:rsid w:val="00D87A09"/>
    <w:rsid w:val="00D87C4A"/>
    <w:rsid w:val="00D90241"/>
    <w:rsid w:val="00D902A6"/>
    <w:rsid w:val="00D9032E"/>
    <w:rsid w:val="00D909E6"/>
    <w:rsid w:val="00D90CC1"/>
    <w:rsid w:val="00D90DA5"/>
    <w:rsid w:val="00D91250"/>
    <w:rsid w:val="00D91431"/>
    <w:rsid w:val="00D918B8"/>
    <w:rsid w:val="00D91930"/>
    <w:rsid w:val="00D92251"/>
    <w:rsid w:val="00D92B00"/>
    <w:rsid w:val="00D92F67"/>
    <w:rsid w:val="00D92F89"/>
    <w:rsid w:val="00D92FE5"/>
    <w:rsid w:val="00D9308E"/>
    <w:rsid w:val="00D93AB8"/>
    <w:rsid w:val="00D93E94"/>
    <w:rsid w:val="00D94027"/>
    <w:rsid w:val="00D94762"/>
    <w:rsid w:val="00D9476C"/>
    <w:rsid w:val="00D947F0"/>
    <w:rsid w:val="00D94E69"/>
    <w:rsid w:val="00D95207"/>
    <w:rsid w:val="00D953C8"/>
    <w:rsid w:val="00D958D5"/>
    <w:rsid w:val="00D9592F"/>
    <w:rsid w:val="00D96499"/>
    <w:rsid w:val="00D964F9"/>
    <w:rsid w:val="00D96C76"/>
    <w:rsid w:val="00D97D56"/>
    <w:rsid w:val="00DA0292"/>
    <w:rsid w:val="00DA0E27"/>
    <w:rsid w:val="00DA10DA"/>
    <w:rsid w:val="00DA1271"/>
    <w:rsid w:val="00DA12FC"/>
    <w:rsid w:val="00DA1A53"/>
    <w:rsid w:val="00DA1EC2"/>
    <w:rsid w:val="00DA20D0"/>
    <w:rsid w:val="00DA23C8"/>
    <w:rsid w:val="00DA270E"/>
    <w:rsid w:val="00DA2B46"/>
    <w:rsid w:val="00DA2FD2"/>
    <w:rsid w:val="00DA36C2"/>
    <w:rsid w:val="00DA3833"/>
    <w:rsid w:val="00DA3DB1"/>
    <w:rsid w:val="00DA3F10"/>
    <w:rsid w:val="00DA402E"/>
    <w:rsid w:val="00DA4045"/>
    <w:rsid w:val="00DA42BA"/>
    <w:rsid w:val="00DA4539"/>
    <w:rsid w:val="00DA454F"/>
    <w:rsid w:val="00DA4E0B"/>
    <w:rsid w:val="00DA50A5"/>
    <w:rsid w:val="00DA5190"/>
    <w:rsid w:val="00DA53E4"/>
    <w:rsid w:val="00DA5893"/>
    <w:rsid w:val="00DA5BFB"/>
    <w:rsid w:val="00DA6194"/>
    <w:rsid w:val="00DA65D2"/>
    <w:rsid w:val="00DA668D"/>
    <w:rsid w:val="00DA685A"/>
    <w:rsid w:val="00DA6FCE"/>
    <w:rsid w:val="00DA7058"/>
    <w:rsid w:val="00DA73AA"/>
    <w:rsid w:val="00DA7488"/>
    <w:rsid w:val="00DA75F4"/>
    <w:rsid w:val="00DA7E87"/>
    <w:rsid w:val="00DA7FA6"/>
    <w:rsid w:val="00DB00EF"/>
    <w:rsid w:val="00DB01E6"/>
    <w:rsid w:val="00DB042D"/>
    <w:rsid w:val="00DB058C"/>
    <w:rsid w:val="00DB06AC"/>
    <w:rsid w:val="00DB0B84"/>
    <w:rsid w:val="00DB0BD0"/>
    <w:rsid w:val="00DB1444"/>
    <w:rsid w:val="00DB197B"/>
    <w:rsid w:val="00DB1C1A"/>
    <w:rsid w:val="00DB1F94"/>
    <w:rsid w:val="00DB219A"/>
    <w:rsid w:val="00DB228D"/>
    <w:rsid w:val="00DB278E"/>
    <w:rsid w:val="00DB2FA0"/>
    <w:rsid w:val="00DB32C0"/>
    <w:rsid w:val="00DB3577"/>
    <w:rsid w:val="00DB3AC4"/>
    <w:rsid w:val="00DB3CD3"/>
    <w:rsid w:val="00DB3EEB"/>
    <w:rsid w:val="00DB43A2"/>
    <w:rsid w:val="00DB45AC"/>
    <w:rsid w:val="00DB501E"/>
    <w:rsid w:val="00DB5929"/>
    <w:rsid w:val="00DB68C0"/>
    <w:rsid w:val="00DB6945"/>
    <w:rsid w:val="00DB698F"/>
    <w:rsid w:val="00DB6B59"/>
    <w:rsid w:val="00DB6DE7"/>
    <w:rsid w:val="00DB6E39"/>
    <w:rsid w:val="00DB6FFC"/>
    <w:rsid w:val="00DB71BE"/>
    <w:rsid w:val="00DB7227"/>
    <w:rsid w:val="00DB747E"/>
    <w:rsid w:val="00DB7B47"/>
    <w:rsid w:val="00DB7F47"/>
    <w:rsid w:val="00DC0295"/>
    <w:rsid w:val="00DC08BC"/>
    <w:rsid w:val="00DC0A63"/>
    <w:rsid w:val="00DC0CC2"/>
    <w:rsid w:val="00DC0D35"/>
    <w:rsid w:val="00DC0E20"/>
    <w:rsid w:val="00DC1678"/>
    <w:rsid w:val="00DC1B75"/>
    <w:rsid w:val="00DC2165"/>
    <w:rsid w:val="00DC222B"/>
    <w:rsid w:val="00DC2485"/>
    <w:rsid w:val="00DC2800"/>
    <w:rsid w:val="00DC2897"/>
    <w:rsid w:val="00DC2C42"/>
    <w:rsid w:val="00DC30AD"/>
    <w:rsid w:val="00DC3235"/>
    <w:rsid w:val="00DC3494"/>
    <w:rsid w:val="00DC36AF"/>
    <w:rsid w:val="00DC370E"/>
    <w:rsid w:val="00DC38B2"/>
    <w:rsid w:val="00DC3FFB"/>
    <w:rsid w:val="00DC41EA"/>
    <w:rsid w:val="00DC430B"/>
    <w:rsid w:val="00DC4375"/>
    <w:rsid w:val="00DC4541"/>
    <w:rsid w:val="00DC4AEF"/>
    <w:rsid w:val="00DC59AE"/>
    <w:rsid w:val="00DC5B3C"/>
    <w:rsid w:val="00DC5F3E"/>
    <w:rsid w:val="00DC6003"/>
    <w:rsid w:val="00DC60AA"/>
    <w:rsid w:val="00DC6286"/>
    <w:rsid w:val="00DC66B9"/>
    <w:rsid w:val="00DC6D19"/>
    <w:rsid w:val="00DC6F7E"/>
    <w:rsid w:val="00DC71C8"/>
    <w:rsid w:val="00DC755F"/>
    <w:rsid w:val="00DC7A06"/>
    <w:rsid w:val="00DC7CA0"/>
    <w:rsid w:val="00DD0936"/>
    <w:rsid w:val="00DD0AAE"/>
    <w:rsid w:val="00DD13DE"/>
    <w:rsid w:val="00DD1524"/>
    <w:rsid w:val="00DD1574"/>
    <w:rsid w:val="00DD15BB"/>
    <w:rsid w:val="00DD1AD9"/>
    <w:rsid w:val="00DD1B58"/>
    <w:rsid w:val="00DD1E3E"/>
    <w:rsid w:val="00DD1F46"/>
    <w:rsid w:val="00DD1F9B"/>
    <w:rsid w:val="00DD2322"/>
    <w:rsid w:val="00DD281D"/>
    <w:rsid w:val="00DD2D48"/>
    <w:rsid w:val="00DD2D8A"/>
    <w:rsid w:val="00DD2FA0"/>
    <w:rsid w:val="00DD3C78"/>
    <w:rsid w:val="00DD40A1"/>
    <w:rsid w:val="00DD41DA"/>
    <w:rsid w:val="00DD46AC"/>
    <w:rsid w:val="00DD4892"/>
    <w:rsid w:val="00DD4939"/>
    <w:rsid w:val="00DD4B4C"/>
    <w:rsid w:val="00DD4B6D"/>
    <w:rsid w:val="00DD5603"/>
    <w:rsid w:val="00DD56A1"/>
    <w:rsid w:val="00DD5A5C"/>
    <w:rsid w:val="00DD5BF5"/>
    <w:rsid w:val="00DD5CF1"/>
    <w:rsid w:val="00DD6128"/>
    <w:rsid w:val="00DD650A"/>
    <w:rsid w:val="00DD77B6"/>
    <w:rsid w:val="00DD7980"/>
    <w:rsid w:val="00DD79BF"/>
    <w:rsid w:val="00DD7F13"/>
    <w:rsid w:val="00DE06A3"/>
    <w:rsid w:val="00DE0A80"/>
    <w:rsid w:val="00DE0B2F"/>
    <w:rsid w:val="00DE0B42"/>
    <w:rsid w:val="00DE0D59"/>
    <w:rsid w:val="00DE14E2"/>
    <w:rsid w:val="00DE1524"/>
    <w:rsid w:val="00DE1A3E"/>
    <w:rsid w:val="00DE1B5F"/>
    <w:rsid w:val="00DE1BC8"/>
    <w:rsid w:val="00DE22C7"/>
    <w:rsid w:val="00DE26EE"/>
    <w:rsid w:val="00DE29E0"/>
    <w:rsid w:val="00DE34E7"/>
    <w:rsid w:val="00DE3FFC"/>
    <w:rsid w:val="00DE44F5"/>
    <w:rsid w:val="00DE4AB5"/>
    <w:rsid w:val="00DE4BE7"/>
    <w:rsid w:val="00DE4D20"/>
    <w:rsid w:val="00DE513E"/>
    <w:rsid w:val="00DE60C1"/>
    <w:rsid w:val="00DE6E34"/>
    <w:rsid w:val="00DE719B"/>
    <w:rsid w:val="00DE7870"/>
    <w:rsid w:val="00DE7A1C"/>
    <w:rsid w:val="00DE7B6B"/>
    <w:rsid w:val="00DE7BD3"/>
    <w:rsid w:val="00DF0878"/>
    <w:rsid w:val="00DF08BA"/>
    <w:rsid w:val="00DF0CE2"/>
    <w:rsid w:val="00DF0E2C"/>
    <w:rsid w:val="00DF10DE"/>
    <w:rsid w:val="00DF1551"/>
    <w:rsid w:val="00DF173E"/>
    <w:rsid w:val="00DF23D1"/>
    <w:rsid w:val="00DF2708"/>
    <w:rsid w:val="00DF30D6"/>
    <w:rsid w:val="00DF3E94"/>
    <w:rsid w:val="00DF4000"/>
    <w:rsid w:val="00DF415D"/>
    <w:rsid w:val="00DF466A"/>
    <w:rsid w:val="00DF4828"/>
    <w:rsid w:val="00DF4C86"/>
    <w:rsid w:val="00DF4EEF"/>
    <w:rsid w:val="00DF54FC"/>
    <w:rsid w:val="00DF57E5"/>
    <w:rsid w:val="00DF5FBD"/>
    <w:rsid w:val="00DF60E6"/>
    <w:rsid w:val="00DF6469"/>
    <w:rsid w:val="00DF6BA1"/>
    <w:rsid w:val="00DF6FEF"/>
    <w:rsid w:val="00DF700E"/>
    <w:rsid w:val="00DF7A04"/>
    <w:rsid w:val="00DF7D09"/>
    <w:rsid w:val="00E00838"/>
    <w:rsid w:val="00E013F2"/>
    <w:rsid w:val="00E01671"/>
    <w:rsid w:val="00E02368"/>
    <w:rsid w:val="00E02A39"/>
    <w:rsid w:val="00E02A93"/>
    <w:rsid w:val="00E0338C"/>
    <w:rsid w:val="00E034E8"/>
    <w:rsid w:val="00E0367E"/>
    <w:rsid w:val="00E039B3"/>
    <w:rsid w:val="00E03A9A"/>
    <w:rsid w:val="00E03B10"/>
    <w:rsid w:val="00E04488"/>
    <w:rsid w:val="00E0458B"/>
    <w:rsid w:val="00E045C3"/>
    <w:rsid w:val="00E04808"/>
    <w:rsid w:val="00E04FA5"/>
    <w:rsid w:val="00E0512F"/>
    <w:rsid w:val="00E053C8"/>
    <w:rsid w:val="00E057EA"/>
    <w:rsid w:val="00E058A0"/>
    <w:rsid w:val="00E064F7"/>
    <w:rsid w:val="00E0663A"/>
    <w:rsid w:val="00E0670C"/>
    <w:rsid w:val="00E0676E"/>
    <w:rsid w:val="00E06AFA"/>
    <w:rsid w:val="00E06B7E"/>
    <w:rsid w:val="00E07204"/>
    <w:rsid w:val="00E07466"/>
    <w:rsid w:val="00E07901"/>
    <w:rsid w:val="00E07AC0"/>
    <w:rsid w:val="00E1004D"/>
    <w:rsid w:val="00E108A4"/>
    <w:rsid w:val="00E10B22"/>
    <w:rsid w:val="00E10DF6"/>
    <w:rsid w:val="00E10EE0"/>
    <w:rsid w:val="00E10EEB"/>
    <w:rsid w:val="00E11300"/>
    <w:rsid w:val="00E11AB5"/>
    <w:rsid w:val="00E12390"/>
    <w:rsid w:val="00E12506"/>
    <w:rsid w:val="00E1275B"/>
    <w:rsid w:val="00E127BA"/>
    <w:rsid w:val="00E12A66"/>
    <w:rsid w:val="00E12AE5"/>
    <w:rsid w:val="00E12CBD"/>
    <w:rsid w:val="00E13529"/>
    <w:rsid w:val="00E1368A"/>
    <w:rsid w:val="00E137CE"/>
    <w:rsid w:val="00E13831"/>
    <w:rsid w:val="00E13855"/>
    <w:rsid w:val="00E13C2C"/>
    <w:rsid w:val="00E14647"/>
    <w:rsid w:val="00E1476E"/>
    <w:rsid w:val="00E14843"/>
    <w:rsid w:val="00E1488C"/>
    <w:rsid w:val="00E14D16"/>
    <w:rsid w:val="00E154B9"/>
    <w:rsid w:val="00E154E9"/>
    <w:rsid w:val="00E155EE"/>
    <w:rsid w:val="00E15C4B"/>
    <w:rsid w:val="00E15C66"/>
    <w:rsid w:val="00E15F45"/>
    <w:rsid w:val="00E1651B"/>
    <w:rsid w:val="00E16AA8"/>
    <w:rsid w:val="00E1774B"/>
    <w:rsid w:val="00E17E3B"/>
    <w:rsid w:val="00E17E99"/>
    <w:rsid w:val="00E209B4"/>
    <w:rsid w:val="00E20F4F"/>
    <w:rsid w:val="00E214C9"/>
    <w:rsid w:val="00E21CC8"/>
    <w:rsid w:val="00E21DED"/>
    <w:rsid w:val="00E21EA7"/>
    <w:rsid w:val="00E21FCF"/>
    <w:rsid w:val="00E225C2"/>
    <w:rsid w:val="00E22721"/>
    <w:rsid w:val="00E22B6F"/>
    <w:rsid w:val="00E22C71"/>
    <w:rsid w:val="00E22EDC"/>
    <w:rsid w:val="00E22F7B"/>
    <w:rsid w:val="00E232D6"/>
    <w:rsid w:val="00E23FCE"/>
    <w:rsid w:val="00E24003"/>
    <w:rsid w:val="00E242E1"/>
    <w:rsid w:val="00E244A4"/>
    <w:rsid w:val="00E24B81"/>
    <w:rsid w:val="00E24C5B"/>
    <w:rsid w:val="00E24E72"/>
    <w:rsid w:val="00E25036"/>
    <w:rsid w:val="00E25393"/>
    <w:rsid w:val="00E2565F"/>
    <w:rsid w:val="00E25D6A"/>
    <w:rsid w:val="00E26EEF"/>
    <w:rsid w:val="00E26F27"/>
    <w:rsid w:val="00E26F40"/>
    <w:rsid w:val="00E273F4"/>
    <w:rsid w:val="00E275AF"/>
    <w:rsid w:val="00E27875"/>
    <w:rsid w:val="00E27D9C"/>
    <w:rsid w:val="00E27E78"/>
    <w:rsid w:val="00E27FE8"/>
    <w:rsid w:val="00E3011C"/>
    <w:rsid w:val="00E3066C"/>
    <w:rsid w:val="00E30A99"/>
    <w:rsid w:val="00E30D29"/>
    <w:rsid w:val="00E31024"/>
    <w:rsid w:val="00E31194"/>
    <w:rsid w:val="00E3132B"/>
    <w:rsid w:val="00E316FB"/>
    <w:rsid w:val="00E31717"/>
    <w:rsid w:val="00E317C2"/>
    <w:rsid w:val="00E31F81"/>
    <w:rsid w:val="00E325C4"/>
    <w:rsid w:val="00E326D3"/>
    <w:rsid w:val="00E32878"/>
    <w:rsid w:val="00E32AD9"/>
    <w:rsid w:val="00E3338E"/>
    <w:rsid w:val="00E333A7"/>
    <w:rsid w:val="00E3385D"/>
    <w:rsid w:val="00E338DE"/>
    <w:rsid w:val="00E33A6C"/>
    <w:rsid w:val="00E33A70"/>
    <w:rsid w:val="00E34003"/>
    <w:rsid w:val="00E34097"/>
    <w:rsid w:val="00E3418A"/>
    <w:rsid w:val="00E3450A"/>
    <w:rsid w:val="00E34980"/>
    <w:rsid w:val="00E34D34"/>
    <w:rsid w:val="00E34D43"/>
    <w:rsid w:val="00E35244"/>
    <w:rsid w:val="00E356D7"/>
    <w:rsid w:val="00E35CBB"/>
    <w:rsid w:val="00E35DE7"/>
    <w:rsid w:val="00E3612A"/>
    <w:rsid w:val="00E36670"/>
    <w:rsid w:val="00E36949"/>
    <w:rsid w:val="00E375FF"/>
    <w:rsid w:val="00E37AA5"/>
    <w:rsid w:val="00E37AE1"/>
    <w:rsid w:val="00E37DA0"/>
    <w:rsid w:val="00E40F7B"/>
    <w:rsid w:val="00E4141F"/>
    <w:rsid w:val="00E415F0"/>
    <w:rsid w:val="00E4188A"/>
    <w:rsid w:val="00E41AD0"/>
    <w:rsid w:val="00E42438"/>
    <w:rsid w:val="00E426E0"/>
    <w:rsid w:val="00E426E3"/>
    <w:rsid w:val="00E435AE"/>
    <w:rsid w:val="00E43E36"/>
    <w:rsid w:val="00E4413F"/>
    <w:rsid w:val="00E4419C"/>
    <w:rsid w:val="00E456DD"/>
    <w:rsid w:val="00E4572A"/>
    <w:rsid w:val="00E46129"/>
    <w:rsid w:val="00E47245"/>
    <w:rsid w:val="00E47505"/>
    <w:rsid w:val="00E475A4"/>
    <w:rsid w:val="00E47C3B"/>
    <w:rsid w:val="00E47CA5"/>
    <w:rsid w:val="00E47DC7"/>
    <w:rsid w:val="00E5004F"/>
    <w:rsid w:val="00E505B4"/>
    <w:rsid w:val="00E5071A"/>
    <w:rsid w:val="00E50793"/>
    <w:rsid w:val="00E5085E"/>
    <w:rsid w:val="00E50C03"/>
    <w:rsid w:val="00E50F0F"/>
    <w:rsid w:val="00E50F7D"/>
    <w:rsid w:val="00E50FFF"/>
    <w:rsid w:val="00E514E2"/>
    <w:rsid w:val="00E51E4E"/>
    <w:rsid w:val="00E51F76"/>
    <w:rsid w:val="00E52017"/>
    <w:rsid w:val="00E52601"/>
    <w:rsid w:val="00E52B89"/>
    <w:rsid w:val="00E52F3B"/>
    <w:rsid w:val="00E52F3D"/>
    <w:rsid w:val="00E53940"/>
    <w:rsid w:val="00E53A56"/>
    <w:rsid w:val="00E54242"/>
    <w:rsid w:val="00E544C9"/>
    <w:rsid w:val="00E544FA"/>
    <w:rsid w:val="00E545CF"/>
    <w:rsid w:val="00E5485E"/>
    <w:rsid w:val="00E54CF8"/>
    <w:rsid w:val="00E54E6C"/>
    <w:rsid w:val="00E55611"/>
    <w:rsid w:val="00E55BFB"/>
    <w:rsid w:val="00E55E5A"/>
    <w:rsid w:val="00E5639F"/>
    <w:rsid w:val="00E5650D"/>
    <w:rsid w:val="00E565D9"/>
    <w:rsid w:val="00E565EC"/>
    <w:rsid w:val="00E56687"/>
    <w:rsid w:val="00E57333"/>
    <w:rsid w:val="00E57454"/>
    <w:rsid w:val="00E57743"/>
    <w:rsid w:val="00E57B69"/>
    <w:rsid w:val="00E57CA0"/>
    <w:rsid w:val="00E601C3"/>
    <w:rsid w:val="00E60264"/>
    <w:rsid w:val="00E602C3"/>
    <w:rsid w:val="00E60519"/>
    <w:rsid w:val="00E60593"/>
    <w:rsid w:val="00E61934"/>
    <w:rsid w:val="00E61ECB"/>
    <w:rsid w:val="00E6274A"/>
    <w:rsid w:val="00E627BB"/>
    <w:rsid w:val="00E627D6"/>
    <w:rsid w:val="00E628A9"/>
    <w:rsid w:val="00E62C52"/>
    <w:rsid w:val="00E62E67"/>
    <w:rsid w:val="00E62FCC"/>
    <w:rsid w:val="00E63AAC"/>
    <w:rsid w:val="00E64138"/>
    <w:rsid w:val="00E64DBF"/>
    <w:rsid w:val="00E64E5C"/>
    <w:rsid w:val="00E6520F"/>
    <w:rsid w:val="00E6569F"/>
    <w:rsid w:val="00E6577D"/>
    <w:rsid w:val="00E65DA5"/>
    <w:rsid w:val="00E65FD6"/>
    <w:rsid w:val="00E66332"/>
    <w:rsid w:val="00E66561"/>
    <w:rsid w:val="00E66BD1"/>
    <w:rsid w:val="00E672D2"/>
    <w:rsid w:val="00E67795"/>
    <w:rsid w:val="00E67B91"/>
    <w:rsid w:val="00E70280"/>
    <w:rsid w:val="00E70722"/>
    <w:rsid w:val="00E70829"/>
    <w:rsid w:val="00E70B07"/>
    <w:rsid w:val="00E70DD9"/>
    <w:rsid w:val="00E713E0"/>
    <w:rsid w:val="00E7150D"/>
    <w:rsid w:val="00E719EE"/>
    <w:rsid w:val="00E71A9B"/>
    <w:rsid w:val="00E71DDC"/>
    <w:rsid w:val="00E721D4"/>
    <w:rsid w:val="00E7274E"/>
    <w:rsid w:val="00E7279A"/>
    <w:rsid w:val="00E72838"/>
    <w:rsid w:val="00E73EA6"/>
    <w:rsid w:val="00E73FEE"/>
    <w:rsid w:val="00E744BE"/>
    <w:rsid w:val="00E75412"/>
    <w:rsid w:val="00E7584F"/>
    <w:rsid w:val="00E759CB"/>
    <w:rsid w:val="00E75BE4"/>
    <w:rsid w:val="00E75CB7"/>
    <w:rsid w:val="00E767EB"/>
    <w:rsid w:val="00E767F6"/>
    <w:rsid w:val="00E76E1A"/>
    <w:rsid w:val="00E772C2"/>
    <w:rsid w:val="00E7751C"/>
    <w:rsid w:val="00E77971"/>
    <w:rsid w:val="00E7798C"/>
    <w:rsid w:val="00E77A11"/>
    <w:rsid w:val="00E80333"/>
    <w:rsid w:val="00E807A4"/>
    <w:rsid w:val="00E80B41"/>
    <w:rsid w:val="00E811CA"/>
    <w:rsid w:val="00E81B4A"/>
    <w:rsid w:val="00E81CE8"/>
    <w:rsid w:val="00E81D8C"/>
    <w:rsid w:val="00E81E36"/>
    <w:rsid w:val="00E81F1F"/>
    <w:rsid w:val="00E8231B"/>
    <w:rsid w:val="00E82A2A"/>
    <w:rsid w:val="00E82B43"/>
    <w:rsid w:val="00E82CED"/>
    <w:rsid w:val="00E83C1D"/>
    <w:rsid w:val="00E841AD"/>
    <w:rsid w:val="00E841C1"/>
    <w:rsid w:val="00E8436A"/>
    <w:rsid w:val="00E845F5"/>
    <w:rsid w:val="00E85401"/>
    <w:rsid w:val="00E858BA"/>
    <w:rsid w:val="00E85EF4"/>
    <w:rsid w:val="00E86562"/>
    <w:rsid w:val="00E86615"/>
    <w:rsid w:val="00E86EDE"/>
    <w:rsid w:val="00E86FA8"/>
    <w:rsid w:val="00E8701D"/>
    <w:rsid w:val="00E8746D"/>
    <w:rsid w:val="00E87684"/>
    <w:rsid w:val="00E879F6"/>
    <w:rsid w:val="00E87DCB"/>
    <w:rsid w:val="00E87DE7"/>
    <w:rsid w:val="00E903E8"/>
    <w:rsid w:val="00E90571"/>
    <w:rsid w:val="00E90992"/>
    <w:rsid w:val="00E912C1"/>
    <w:rsid w:val="00E91762"/>
    <w:rsid w:val="00E918C2"/>
    <w:rsid w:val="00E91E51"/>
    <w:rsid w:val="00E92039"/>
    <w:rsid w:val="00E92266"/>
    <w:rsid w:val="00E922D7"/>
    <w:rsid w:val="00E924F8"/>
    <w:rsid w:val="00E926EA"/>
    <w:rsid w:val="00E9270B"/>
    <w:rsid w:val="00E92711"/>
    <w:rsid w:val="00E92798"/>
    <w:rsid w:val="00E92C98"/>
    <w:rsid w:val="00E92F38"/>
    <w:rsid w:val="00E92FEE"/>
    <w:rsid w:val="00E93331"/>
    <w:rsid w:val="00E94006"/>
    <w:rsid w:val="00E9453D"/>
    <w:rsid w:val="00E94DC0"/>
    <w:rsid w:val="00E94FF0"/>
    <w:rsid w:val="00E951E9"/>
    <w:rsid w:val="00E9539F"/>
    <w:rsid w:val="00E95418"/>
    <w:rsid w:val="00E95583"/>
    <w:rsid w:val="00E95963"/>
    <w:rsid w:val="00E95D4D"/>
    <w:rsid w:val="00E9617E"/>
    <w:rsid w:val="00E96A25"/>
    <w:rsid w:val="00E96AC0"/>
    <w:rsid w:val="00E96C27"/>
    <w:rsid w:val="00E97020"/>
    <w:rsid w:val="00E973D4"/>
    <w:rsid w:val="00E976F4"/>
    <w:rsid w:val="00E97770"/>
    <w:rsid w:val="00E9792C"/>
    <w:rsid w:val="00E97C87"/>
    <w:rsid w:val="00E97E83"/>
    <w:rsid w:val="00EA06DD"/>
    <w:rsid w:val="00EA06FB"/>
    <w:rsid w:val="00EA0B6D"/>
    <w:rsid w:val="00EA0DC9"/>
    <w:rsid w:val="00EA114B"/>
    <w:rsid w:val="00EA1451"/>
    <w:rsid w:val="00EA1704"/>
    <w:rsid w:val="00EA1B63"/>
    <w:rsid w:val="00EA2263"/>
    <w:rsid w:val="00EA2338"/>
    <w:rsid w:val="00EA2BFE"/>
    <w:rsid w:val="00EA2E63"/>
    <w:rsid w:val="00EA2F8B"/>
    <w:rsid w:val="00EA3072"/>
    <w:rsid w:val="00EA3108"/>
    <w:rsid w:val="00EA3569"/>
    <w:rsid w:val="00EA3D9C"/>
    <w:rsid w:val="00EA3E61"/>
    <w:rsid w:val="00EA40DD"/>
    <w:rsid w:val="00EA44CC"/>
    <w:rsid w:val="00EA45D1"/>
    <w:rsid w:val="00EA50B8"/>
    <w:rsid w:val="00EA5148"/>
    <w:rsid w:val="00EA5938"/>
    <w:rsid w:val="00EA5C98"/>
    <w:rsid w:val="00EA60A4"/>
    <w:rsid w:val="00EA625B"/>
    <w:rsid w:val="00EA644F"/>
    <w:rsid w:val="00EA649E"/>
    <w:rsid w:val="00EA661B"/>
    <w:rsid w:val="00EA6941"/>
    <w:rsid w:val="00EA6C73"/>
    <w:rsid w:val="00EA6E86"/>
    <w:rsid w:val="00EA71E9"/>
    <w:rsid w:val="00EA7263"/>
    <w:rsid w:val="00EA753E"/>
    <w:rsid w:val="00EA759E"/>
    <w:rsid w:val="00EA7651"/>
    <w:rsid w:val="00EA7816"/>
    <w:rsid w:val="00EA7A30"/>
    <w:rsid w:val="00EB029C"/>
    <w:rsid w:val="00EB060B"/>
    <w:rsid w:val="00EB13BC"/>
    <w:rsid w:val="00EB1512"/>
    <w:rsid w:val="00EB15CA"/>
    <w:rsid w:val="00EB19F8"/>
    <w:rsid w:val="00EB1D2C"/>
    <w:rsid w:val="00EB1DE5"/>
    <w:rsid w:val="00EB1E37"/>
    <w:rsid w:val="00EB1E99"/>
    <w:rsid w:val="00EB26B1"/>
    <w:rsid w:val="00EB2778"/>
    <w:rsid w:val="00EB2C04"/>
    <w:rsid w:val="00EB2E3F"/>
    <w:rsid w:val="00EB3063"/>
    <w:rsid w:val="00EB309F"/>
    <w:rsid w:val="00EB328F"/>
    <w:rsid w:val="00EB3750"/>
    <w:rsid w:val="00EB3826"/>
    <w:rsid w:val="00EB3E75"/>
    <w:rsid w:val="00EB3F7E"/>
    <w:rsid w:val="00EB45B1"/>
    <w:rsid w:val="00EB472D"/>
    <w:rsid w:val="00EB49D2"/>
    <w:rsid w:val="00EB4A08"/>
    <w:rsid w:val="00EB4B05"/>
    <w:rsid w:val="00EB4D09"/>
    <w:rsid w:val="00EB4EF6"/>
    <w:rsid w:val="00EB5249"/>
    <w:rsid w:val="00EB5499"/>
    <w:rsid w:val="00EB564C"/>
    <w:rsid w:val="00EB5959"/>
    <w:rsid w:val="00EB5A37"/>
    <w:rsid w:val="00EB60B5"/>
    <w:rsid w:val="00EB6455"/>
    <w:rsid w:val="00EB6A43"/>
    <w:rsid w:val="00EB70D6"/>
    <w:rsid w:val="00EB719B"/>
    <w:rsid w:val="00EB74DB"/>
    <w:rsid w:val="00EB74F3"/>
    <w:rsid w:val="00EB7769"/>
    <w:rsid w:val="00EB77B9"/>
    <w:rsid w:val="00EB7933"/>
    <w:rsid w:val="00EB7D9A"/>
    <w:rsid w:val="00EB7FA8"/>
    <w:rsid w:val="00EC0448"/>
    <w:rsid w:val="00EC0D4A"/>
    <w:rsid w:val="00EC0E41"/>
    <w:rsid w:val="00EC1766"/>
    <w:rsid w:val="00EC18C0"/>
    <w:rsid w:val="00EC1F9D"/>
    <w:rsid w:val="00EC2EDB"/>
    <w:rsid w:val="00EC31F1"/>
    <w:rsid w:val="00EC325D"/>
    <w:rsid w:val="00EC32B2"/>
    <w:rsid w:val="00EC3364"/>
    <w:rsid w:val="00EC34BD"/>
    <w:rsid w:val="00EC37E1"/>
    <w:rsid w:val="00EC3E98"/>
    <w:rsid w:val="00EC4719"/>
    <w:rsid w:val="00EC4772"/>
    <w:rsid w:val="00EC49A7"/>
    <w:rsid w:val="00EC4EEF"/>
    <w:rsid w:val="00EC5088"/>
    <w:rsid w:val="00EC590F"/>
    <w:rsid w:val="00EC59C7"/>
    <w:rsid w:val="00EC6266"/>
    <w:rsid w:val="00EC6501"/>
    <w:rsid w:val="00EC664C"/>
    <w:rsid w:val="00EC692E"/>
    <w:rsid w:val="00EC6E92"/>
    <w:rsid w:val="00ED05F5"/>
    <w:rsid w:val="00ED06B7"/>
    <w:rsid w:val="00ED0C15"/>
    <w:rsid w:val="00ED102E"/>
    <w:rsid w:val="00ED147A"/>
    <w:rsid w:val="00ED1511"/>
    <w:rsid w:val="00ED16FC"/>
    <w:rsid w:val="00ED17B6"/>
    <w:rsid w:val="00ED1A48"/>
    <w:rsid w:val="00ED1BE9"/>
    <w:rsid w:val="00ED234F"/>
    <w:rsid w:val="00ED2781"/>
    <w:rsid w:val="00ED2992"/>
    <w:rsid w:val="00ED2C36"/>
    <w:rsid w:val="00ED347C"/>
    <w:rsid w:val="00ED3553"/>
    <w:rsid w:val="00ED3939"/>
    <w:rsid w:val="00ED444E"/>
    <w:rsid w:val="00ED450F"/>
    <w:rsid w:val="00ED4664"/>
    <w:rsid w:val="00ED4822"/>
    <w:rsid w:val="00ED490E"/>
    <w:rsid w:val="00ED4E6B"/>
    <w:rsid w:val="00ED55C5"/>
    <w:rsid w:val="00ED58CB"/>
    <w:rsid w:val="00ED59C1"/>
    <w:rsid w:val="00ED5AD7"/>
    <w:rsid w:val="00ED5C68"/>
    <w:rsid w:val="00ED5CA2"/>
    <w:rsid w:val="00ED629B"/>
    <w:rsid w:val="00ED6310"/>
    <w:rsid w:val="00ED6B15"/>
    <w:rsid w:val="00ED6F72"/>
    <w:rsid w:val="00EE030F"/>
    <w:rsid w:val="00EE074D"/>
    <w:rsid w:val="00EE078F"/>
    <w:rsid w:val="00EE0884"/>
    <w:rsid w:val="00EE0E04"/>
    <w:rsid w:val="00EE0F3E"/>
    <w:rsid w:val="00EE11C5"/>
    <w:rsid w:val="00EE1773"/>
    <w:rsid w:val="00EE1812"/>
    <w:rsid w:val="00EE19F1"/>
    <w:rsid w:val="00EE1DC3"/>
    <w:rsid w:val="00EE22CF"/>
    <w:rsid w:val="00EE267A"/>
    <w:rsid w:val="00EE2C55"/>
    <w:rsid w:val="00EE2DBD"/>
    <w:rsid w:val="00EE3156"/>
    <w:rsid w:val="00EE32C0"/>
    <w:rsid w:val="00EE3391"/>
    <w:rsid w:val="00EE3448"/>
    <w:rsid w:val="00EE3A9F"/>
    <w:rsid w:val="00EE3B85"/>
    <w:rsid w:val="00EE3CC7"/>
    <w:rsid w:val="00EE3CE7"/>
    <w:rsid w:val="00EE4539"/>
    <w:rsid w:val="00EE459A"/>
    <w:rsid w:val="00EE48D8"/>
    <w:rsid w:val="00EE4F13"/>
    <w:rsid w:val="00EE4FA7"/>
    <w:rsid w:val="00EE5254"/>
    <w:rsid w:val="00EE53E6"/>
    <w:rsid w:val="00EE57A8"/>
    <w:rsid w:val="00EE5945"/>
    <w:rsid w:val="00EE5D56"/>
    <w:rsid w:val="00EE5DCA"/>
    <w:rsid w:val="00EE5F6B"/>
    <w:rsid w:val="00EE629E"/>
    <w:rsid w:val="00EE66B9"/>
    <w:rsid w:val="00EE6908"/>
    <w:rsid w:val="00EE6B68"/>
    <w:rsid w:val="00EE6C99"/>
    <w:rsid w:val="00EE74C5"/>
    <w:rsid w:val="00EE7669"/>
    <w:rsid w:val="00EE777A"/>
    <w:rsid w:val="00EF0267"/>
    <w:rsid w:val="00EF07C3"/>
    <w:rsid w:val="00EF07DE"/>
    <w:rsid w:val="00EF0A67"/>
    <w:rsid w:val="00EF12C9"/>
    <w:rsid w:val="00EF1DC7"/>
    <w:rsid w:val="00EF2077"/>
    <w:rsid w:val="00EF23EB"/>
    <w:rsid w:val="00EF29E9"/>
    <w:rsid w:val="00EF2A3A"/>
    <w:rsid w:val="00EF2F38"/>
    <w:rsid w:val="00EF3045"/>
    <w:rsid w:val="00EF305E"/>
    <w:rsid w:val="00EF34E3"/>
    <w:rsid w:val="00EF35DE"/>
    <w:rsid w:val="00EF4BFF"/>
    <w:rsid w:val="00EF541A"/>
    <w:rsid w:val="00EF5983"/>
    <w:rsid w:val="00EF5EA3"/>
    <w:rsid w:val="00EF5F30"/>
    <w:rsid w:val="00EF5FC7"/>
    <w:rsid w:val="00EF60F8"/>
    <w:rsid w:val="00EF62FD"/>
    <w:rsid w:val="00EF68DF"/>
    <w:rsid w:val="00EF6F21"/>
    <w:rsid w:val="00EF6F7D"/>
    <w:rsid w:val="00EF705C"/>
    <w:rsid w:val="00F00020"/>
    <w:rsid w:val="00F00E02"/>
    <w:rsid w:val="00F010D5"/>
    <w:rsid w:val="00F011E3"/>
    <w:rsid w:val="00F01242"/>
    <w:rsid w:val="00F0130D"/>
    <w:rsid w:val="00F0161A"/>
    <w:rsid w:val="00F01878"/>
    <w:rsid w:val="00F01D98"/>
    <w:rsid w:val="00F021AD"/>
    <w:rsid w:val="00F022C5"/>
    <w:rsid w:val="00F024FD"/>
    <w:rsid w:val="00F02529"/>
    <w:rsid w:val="00F02880"/>
    <w:rsid w:val="00F029DB"/>
    <w:rsid w:val="00F029DE"/>
    <w:rsid w:val="00F02CF2"/>
    <w:rsid w:val="00F02EBF"/>
    <w:rsid w:val="00F030F8"/>
    <w:rsid w:val="00F031D6"/>
    <w:rsid w:val="00F038B5"/>
    <w:rsid w:val="00F040A1"/>
    <w:rsid w:val="00F0424B"/>
    <w:rsid w:val="00F048D2"/>
    <w:rsid w:val="00F04E65"/>
    <w:rsid w:val="00F0563F"/>
    <w:rsid w:val="00F0577D"/>
    <w:rsid w:val="00F05CA1"/>
    <w:rsid w:val="00F06002"/>
    <w:rsid w:val="00F06166"/>
    <w:rsid w:val="00F062C8"/>
    <w:rsid w:val="00F06987"/>
    <w:rsid w:val="00F070A5"/>
    <w:rsid w:val="00F100F2"/>
    <w:rsid w:val="00F1109B"/>
    <w:rsid w:val="00F11BCC"/>
    <w:rsid w:val="00F120E0"/>
    <w:rsid w:val="00F12909"/>
    <w:rsid w:val="00F129CF"/>
    <w:rsid w:val="00F12B03"/>
    <w:rsid w:val="00F133C2"/>
    <w:rsid w:val="00F13508"/>
    <w:rsid w:val="00F1357F"/>
    <w:rsid w:val="00F1366D"/>
    <w:rsid w:val="00F1395E"/>
    <w:rsid w:val="00F13B8A"/>
    <w:rsid w:val="00F14415"/>
    <w:rsid w:val="00F14CE0"/>
    <w:rsid w:val="00F15303"/>
    <w:rsid w:val="00F156EE"/>
    <w:rsid w:val="00F15B3E"/>
    <w:rsid w:val="00F15C7D"/>
    <w:rsid w:val="00F16076"/>
    <w:rsid w:val="00F167A8"/>
    <w:rsid w:val="00F16F64"/>
    <w:rsid w:val="00F17C89"/>
    <w:rsid w:val="00F17DBC"/>
    <w:rsid w:val="00F20066"/>
    <w:rsid w:val="00F202BC"/>
    <w:rsid w:val="00F2063F"/>
    <w:rsid w:val="00F20943"/>
    <w:rsid w:val="00F20BAA"/>
    <w:rsid w:val="00F210A5"/>
    <w:rsid w:val="00F21585"/>
    <w:rsid w:val="00F217BE"/>
    <w:rsid w:val="00F21886"/>
    <w:rsid w:val="00F21D85"/>
    <w:rsid w:val="00F225B3"/>
    <w:rsid w:val="00F228E7"/>
    <w:rsid w:val="00F22DBE"/>
    <w:rsid w:val="00F22F10"/>
    <w:rsid w:val="00F22FD7"/>
    <w:rsid w:val="00F230FD"/>
    <w:rsid w:val="00F235C6"/>
    <w:rsid w:val="00F239BB"/>
    <w:rsid w:val="00F23A16"/>
    <w:rsid w:val="00F241A9"/>
    <w:rsid w:val="00F24287"/>
    <w:rsid w:val="00F24BC5"/>
    <w:rsid w:val="00F24EE4"/>
    <w:rsid w:val="00F25054"/>
    <w:rsid w:val="00F253D3"/>
    <w:rsid w:val="00F2544E"/>
    <w:rsid w:val="00F255E1"/>
    <w:rsid w:val="00F25751"/>
    <w:rsid w:val="00F2590C"/>
    <w:rsid w:val="00F25A00"/>
    <w:rsid w:val="00F25D95"/>
    <w:rsid w:val="00F2617E"/>
    <w:rsid w:val="00F26F6A"/>
    <w:rsid w:val="00F27581"/>
    <w:rsid w:val="00F27DE2"/>
    <w:rsid w:val="00F3078D"/>
    <w:rsid w:val="00F308D4"/>
    <w:rsid w:val="00F30932"/>
    <w:rsid w:val="00F30AE6"/>
    <w:rsid w:val="00F31430"/>
    <w:rsid w:val="00F3174B"/>
    <w:rsid w:val="00F31C6B"/>
    <w:rsid w:val="00F32017"/>
    <w:rsid w:val="00F3227F"/>
    <w:rsid w:val="00F32B8D"/>
    <w:rsid w:val="00F33240"/>
    <w:rsid w:val="00F3357B"/>
    <w:rsid w:val="00F34202"/>
    <w:rsid w:val="00F347B2"/>
    <w:rsid w:val="00F3482A"/>
    <w:rsid w:val="00F34EBC"/>
    <w:rsid w:val="00F3528A"/>
    <w:rsid w:val="00F352E9"/>
    <w:rsid w:val="00F35A76"/>
    <w:rsid w:val="00F35CC5"/>
    <w:rsid w:val="00F3668D"/>
    <w:rsid w:val="00F36959"/>
    <w:rsid w:val="00F36AFF"/>
    <w:rsid w:val="00F36D56"/>
    <w:rsid w:val="00F37184"/>
    <w:rsid w:val="00F37773"/>
    <w:rsid w:val="00F37BFE"/>
    <w:rsid w:val="00F40069"/>
    <w:rsid w:val="00F400B2"/>
    <w:rsid w:val="00F4037D"/>
    <w:rsid w:val="00F405BD"/>
    <w:rsid w:val="00F406CB"/>
    <w:rsid w:val="00F40E6F"/>
    <w:rsid w:val="00F40F46"/>
    <w:rsid w:val="00F40F6E"/>
    <w:rsid w:val="00F40FF9"/>
    <w:rsid w:val="00F41207"/>
    <w:rsid w:val="00F41567"/>
    <w:rsid w:val="00F41D41"/>
    <w:rsid w:val="00F420D3"/>
    <w:rsid w:val="00F424F4"/>
    <w:rsid w:val="00F426CC"/>
    <w:rsid w:val="00F43845"/>
    <w:rsid w:val="00F43C39"/>
    <w:rsid w:val="00F43F50"/>
    <w:rsid w:val="00F44791"/>
    <w:rsid w:val="00F44795"/>
    <w:rsid w:val="00F44D2E"/>
    <w:rsid w:val="00F44EB4"/>
    <w:rsid w:val="00F451E8"/>
    <w:rsid w:val="00F45578"/>
    <w:rsid w:val="00F456C4"/>
    <w:rsid w:val="00F45806"/>
    <w:rsid w:val="00F45E33"/>
    <w:rsid w:val="00F45F09"/>
    <w:rsid w:val="00F465CA"/>
    <w:rsid w:val="00F4662B"/>
    <w:rsid w:val="00F469AB"/>
    <w:rsid w:val="00F46B5A"/>
    <w:rsid w:val="00F471A1"/>
    <w:rsid w:val="00F47218"/>
    <w:rsid w:val="00F4748D"/>
    <w:rsid w:val="00F47583"/>
    <w:rsid w:val="00F475C3"/>
    <w:rsid w:val="00F4777A"/>
    <w:rsid w:val="00F501FD"/>
    <w:rsid w:val="00F504C0"/>
    <w:rsid w:val="00F507AB"/>
    <w:rsid w:val="00F51818"/>
    <w:rsid w:val="00F51F0D"/>
    <w:rsid w:val="00F52100"/>
    <w:rsid w:val="00F52408"/>
    <w:rsid w:val="00F5245C"/>
    <w:rsid w:val="00F5295E"/>
    <w:rsid w:val="00F52AF4"/>
    <w:rsid w:val="00F53411"/>
    <w:rsid w:val="00F5388B"/>
    <w:rsid w:val="00F53D71"/>
    <w:rsid w:val="00F541B1"/>
    <w:rsid w:val="00F543FE"/>
    <w:rsid w:val="00F547F2"/>
    <w:rsid w:val="00F54C2B"/>
    <w:rsid w:val="00F54C9C"/>
    <w:rsid w:val="00F54D1B"/>
    <w:rsid w:val="00F5501E"/>
    <w:rsid w:val="00F555C1"/>
    <w:rsid w:val="00F5602D"/>
    <w:rsid w:val="00F56525"/>
    <w:rsid w:val="00F565D2"/>
    <w:rsid w:val="00F5676D"/>
    <w:rsid w:val="00F573BF"/>
    <w:rsid w:val="00F57703"/>
    <w:rsid w:val="00F57733"/>
    <w:rsid w:val="00F5775F"/>
    <w:rsid w:val="00F579E3"/>
    <w:rsid w:val="00F57B09"/>
    <w:rsid w:val="00F604CB"/>
    <w:rsid w:val="00F607AC"/>
    <w:rsid w:val="00F6080A"/>
    <w:rsid w:val="00F608BE"/>
    <w:rsid w:val="00F60BAE"/>
    <w:rsid w:val="00F615B3"/>
    <w:rsid w:val="00F6174E"/>
    <w:rsid w:val="00F61914"/>
    <w:rsid w:val="00F6248A"/>
    <w:rsid w:val="00F624C5"/>
    <w:rsid w:val="00F62F96"/>
    <w:rsid w:val="00F632DC"/>
    <w:rsid w:val="00F63557"/>
    <w:rsid w:val="00F636FC"/>
    <w:rsid w:val="00F638C0"/>
    <w:rsid w:val="00F63AEF"/>
    <w:rsid w:val="00F63B7D"/>
    <w:rsid w:val="00F63C7F"/>
    <w:rsid w:val="00F642EA"/>
    <w:rsid w:val="00F644B8"/>
    <w:rsid w:val="00F650EC"/>
    <w:rsid w:val="00F6578A"/>
    <w:rsid w:val="00F658AC"/>
    <w:rsid w:val="00F66069"/>
    <w:rsid w:val="00F667A0"/>
    <w:rsid w:val="00F66CF0"/>
    <w:rsid w:val="00F66D8D"/>
    <w:rsid w:val="00F6731E"/>
    <w:rsid w:val="00F67451"/>
    <w:rsid w:val="00F67519"/>
    <w:rsid w:val="00F676BA"/>
    <w:rsid w:val="00F67790"/>
    <w:rsid w:val="00F67A72"/>
    <w:rsid w:val="00F67AA5"/>
    <w:rsid w:val="00F67F5C"/>
    <w:rsid w:val="00F701D7"/>
    <w:rsid w:val="00F708BD"/>
    <w:rsid w:val="00F70C01"/>
    <w:rsid w:val="00F70E6E"/>
    <w:rsid w:val="00F70EE9"/>
    <w:rsid w:val="00F712D8"/>
    <w:rsid w:val="00F7132C"/>
    <w:rsid w:val="00F713BB"/>
    <w:rsid w:val="00F71509"/>
    <w:rsid w:val="00F71715"/>
    <w:rsid w:val="00F71777"/>
    <w:rsid w:val="00F71BD5"/>
    <w:rsid w:val="00F7221F"/>
    <w:rsid w:val="00F72E44"/>
    <w:rsid w:val="00F73496"/>
    <w:rsid w:val="00F738D5"/>
    <w:rsid w:val="00F739C4"/>
    <w:rsid w:val="00F73B3E"/>
    <w:rsid w:val="00F73D35"/>
    <w:rsid w:val="00F73D4E"/>
    <w:rsid w:val="00F74148"/>
    <w:rsid w:val="00F745AB"/>
    <w:rsid w:val="00F74687"/>
    <w:rsid w:val="00F74CC0"/>
    <w:rsid w:val="00F75261"/>
    <w:rsid w:val="00F757D9"/>
    <w:rsid w:val="00F75851"/>
    <w:rsid w:val="00F75BED"/>
    <w:rsid w:val="00F75D01"/>
    <w:rsid w:val="00F75F51"/>
    <w:rsid w:val="00F75FFC"/>
    <w:rsid w:val="00F76079"/>
    <w:rsid w:val="00F7612F"/>
    <w:rsid w:val="00F7646D"/>
    <w:rsid w:val="00F7694A"/>
    <w:rsid w:val="00F77232"/>
    <w:rsid w:val="00F772FA"/>
    <w:rsid w:val="00F77CD2"/>
    <w:rsid w:val="00F77D2C"/>
    <w:rsid w:val="00F80055"/>
    <w:rsid w:val="00F8009D"/>
    <w:rsid w:val="00F80249"/>
    <w:rsid w:val="00F8030C"/>
    <w:rsid w:val="00F8044C"/>
    <w:rsid w:val="00F808D6"/>
    <w:rsid w:val="00F80934"/>
    <w:rsid w:val="00F810D5"/>
    <w:rsid w:val="00F813C1"/>
    <w:rsid w:val="00F81B8F"/>
    <w:rsid w:val="00F81DAB"/>
    <w:rsid w:val="00F8206A"/>
    <w:rsid w:val="00F82434"/>
    <w:rsid w:val="00F8264F"/>
    <w:rsid w:val="00F82AE7"/>
    <w:rsid w:val="00F82DCF"/>
    <w:rsid w:val="00F82FC4"/>
    <w:rsid w:val="00F8358A"/>
    <w:rsid w:val="00F838CE"/>
    <w:rsid w:val="00F84194"/>
    <w:rsid w:val="00F8544F"/>
    <w:rsid w:val="00F859AD"/>
    <w:rsid w:val="00F85B1D"/>
    <w:rsid w:val="00F85BEF"/>
    <w:rsid w:val="00F85EAD"/>
    <w:rsid w:val="00F85EE0"/>
    <w:rsid w:val="00F85F85"/>
    <w:rsid w:val="00F86009"/>
    <w:rsid w:val="00F86560"/>
    <w:rsid w:val="00F866D8"/>
    <w:rsid w:val="00F8675E"/>
    <w:rsid w:val="00F868A0"/>
    <w:rsid w:val="00F86907"/>
    <w:rsid w:val="00F86AD8"/>
    <w:rsid w:val="00F8761B"/>
    <w:rsid w:val="00F87770"/>
    <w:rsid w:val="00F87816"/>
    <w:rsid w:val="00F901EC"/>
    <w:rsid w:val="00F9046B"/>
    <w:rsid w:val="00F904AD"/>
    <w:rsid w:val="00F90574"/>
    <w:rsid w:val="00F90B86"/>
    <w:rsid w:val="00F90E1F"/>
    <w:rsid w:val="00F90E50"/>
    <w:rsid w:val="00F912F1"/>
    <w:rsid w:val="00F9227F"/>
    <w:rsid w:val="00F923CB"/>
    <w:rsid w:val="00F925CE"/>
    <w:rsid w:val="00F92B81"/>
    <w:rsid w:val="00F93710"/>
    <w:rsid w:val="00F93BBA"/>
    <w:rsid w:val="00F93CF1"/>
    <w:rsid w:val="00F94058"/>
    <w:rsid w:val="00F9409E"/>
    <w:rsid w:val="00F94C03"/>
    <w:rsid w:val="00F94FDC"/>
    <w:rsid w:val="00F95854"/>
    <w:rsid w:val="00F95C6A"/>
    <w:rsid w:val="00F95DF8"/>
    <w:rsid w:val="00F96952"/>
    <w:rsid w:val="00F9724E"/>
    <w:rsid w:val="00F9784B"/>
    <w:rsid w:val="00FA0156"/>
    <w:rsid w:val="00FA0402"/>
    <w:rsid w:val="00FA05A0"/>
    <w:rsid w:val="00FA0797"/>
    <w:rsid w:val="00FA10EC"/>
    <w:rsid w:val="00FA1347"/>
    <w:rsid w:val="00FA1D4B"/>
    <w:rsid w:val="00FA1E96"/>
    <w:rsid w:val="00FA3284"/>
    <w:rsid w:val="00FA3854"/>
    <w:rsid w:val="00FA3BDA"/>
    <w:rsid w:val="00FA3F59"/>
    <w:rsid w:val="00FA47FB"/>
    <w:rsid w:val="00FA4876"/>
    <w:rsid w:val="00FA58A3"/>
    <w:rsid w:val="00FA59C4"/>
    <w:rsid w:val="00FA5D94"/>
    <w:rsid w:val="00FA5EA4"/>
    <w:rsid w:val="00FA63A6"/>
    <w:rsid w:val="00FA662E"/>
    <w:rsid w:val="00FA701D"/>
    <w:rsid w:val="00FA72E2"/>
    <w:rsid w:val="00FA76D5"/>
    <w:rsid w:val="00FB043C"/>
    <w:rsid w:val="00FB07BE"/>
    <w:rsid w:val="00FB0C07"/>
    <w:rsid w:val="00FB0C32"/>
    <w:rsid w:val="00FB1194"/>
    <w:rsid w:val="00FB11C4"/>
    <w:rsid w:val="00FB1276"/>
    <w:rsid w:val="00FB13B6"/>
    <w:rsid w:val="00FB149B"/>
    <w:rsid w:val="00FB14F4"/>
    <w:rsid w:val="00FB16B0"/>
    <w:rsid w:val="00FB1EF9"/>
    <w:rsid w:val="00FB2026"/>
    <w:rsid w:val="00FB23A9"/>
    <w:rsid w:val="00FB24FC"/>
    <w:rsid w:val="00FB2C15"/>
    <w:rsid w:val="00FB2EA7"/>
    <w:rsid w:val="00FB30BE"/>
    <w:rsid w:val="00FB30EE"/>
    <w:rsid w:val="00FB33ED"/>
    <w:rsid w:val="00FB3570"/>
    <w:rsid w:val="00FB39D9"/>
    <w:rsid w:val="00FB3B26"/>
    <w:rsid w:val="00FB3F1C"/>
    <w:rsid w:val="00FB434E"/>
    <w:rsid w:val="00FB48C1"/>
    <w:rsid w:val="00FB60A3"/>
    <w:rsid w:val="00FB64DD"/>
    <w:rsid w:val="00FB6530"/>
    <w:rsid w:val="00FB67CF"/>
    <w:rsid w:val="00FB689B"/>
    <w:rsid w:val="00FB70F9"/>
    <w:rsid w:val="00FB736B"/>
    <w:rsid w:val="00FB7479"/>
    <w:rsid w:val="00FB78DF"/>
    <w:rsid w:val="00FB7B52"/>
    <w:rsid w:val="00FB7EE0"/>
    <w:rsid w:val="00FC01E2"/>
    <w:rsid w:val="00FC046B"/>
    <w:rsid w:val="00FC0D03"/>
    <w:rsid w:val="00FC0E7D"/>
    <w:rsid w:val="00FC0FB6"/>
    <w:rsid w:val="00FC100B"/>
    <w:rsid w:val="00FC1AAF"/>
    <w:rsid w:val="00FC2125"/>
    <w:rsid w:val="00FC26C9"/>
    <w:rsid w:val="00FC2BC8"/>
    <w:rsid w:val="00FC2FA5"/>
    <w:rsid w:val="00FC2FBA"/>
    <w:rsid w:val="00FC3252"/>
    <w:rsid w:val="00FC3AEA"/>
    <w:rsid w:val="00FC4153"/>
    <w:rsid w:val="00FC45B7"/>
    <w:rsid w:val="00FC4921"/>
    <w:rsid w:val="00FC4927"/>
    <w:rsid w:val="00FC4928"/>
    <w:rsid w:val="00FC4B77"/>
    <w:rsid w:val="00FC4EFE"/>
    <w:rsid w:val="00FC5273"/>
    <w:rsid w:val="00FC5A9D"/>
    <w:rsid w:val="00FC5ED1"/>
    <w:rsid w:val="00FC6267"/>
    <w:rsid w:val="00FC63DD"/>
    <w:rsid w:val="00FC6934"/>
    <w:rsid w:val="00FC6FC7"/>
    <w:rsid w:val="00FC71C9"/>
    <w:rsid w:val="00FC71FB"/>
    <w:rsid w:val="00FC7567"/>
    <w:rsid w:val="00FC7658"/>
    <w:rsid w:val="00FC76E4"/>
    <w:rsid w:val="00FC78BC"/>
    <w:rsid w:val="00FD13A2"/>
    <w:rsid w:val="00FD13DC"/>
    <w:rsid w:val="00FD2005"/>
    <w:rsid w:val="00FD2934"/>
    <w:rsid w:val="00FD2D2D"/>
    <w:rsid w:val="00FD2DD7"/>
    <w:rsid w:val="00FD2EF4"/>
    <w:rsid w:val="00FD2F2E"/>
    <w:rsid w:val="00FD3615"/>
    <w:rsid w:val="00FD374C"/>
    <w:rsid w:val="00FD390D"/>
    <w:rsid w:val="00FD3AA8"/>
    <w:rsid w:val="00FD3CF9"/>
    <w:rsid w:val="00FD4013"/>
    <w:rsid w:val="00FD403F"/>
    <w:rsid w:val="00FD43E0"/>
    <w:rsid w:val="00FD4724"/>
    <w:rsid w:val="00FD4C1A"/>
    <w:rsid w:val="00FD57C4"/>
    <w:rsid w:val="00FD5D93"/>
    <w:rsid w:val="00FD5D97"/>
    <w:rsid w:val="00FD6059"/>
    <w:rsid w:val="00FD6111"/>
    <w:rsid w:val="00FD64A6"/>
    <w:rsid w:val="00FD65C1"/>
    <w:rsid w:val="00FD6AE4"/>
    <w:rsid w:val="00FD6C42"/>
    <w:rsid w:val="00FD6CF1"/>
    <w:rsid w:val="00FD6F42"/>
    <w:rsid w:val="00FD75F4"/>
    <w:rsid w:val="00FD7859"/>
    <w:rsid w:val="00FD7AC8"/>
    <w:rsid w:val="00FD7FF9"/>
    <w:rsid w:val="00FE00C3"/>
    <w:rsid w:val="00FE0101"/>
    <w:rsid w:val="00FE09A3"/>
    <w:rsid w:val="00FE0E2D"/>
    <w:rsid w:val="00FE0E41"/>
    <w:rsid w:val="00FE10A4"/>
    <w:rsid w:val="00FE10A7"/>
    <w:rsid w:val="00FE124A"/>
    <w:rsid w:val="00FE1285"/>
    <w:rsid w:val="00FE2369"/>
    <w:rsid w:val="00FE23E7"/>
    <w:rsid w:val="00FE29C3"/>
    <w:rsid w:val="00FE3096"/>
    <w:rsid w:val="00FE3CC1"/>
    <w:rsid w:val="00FE4284"/>
    <w:rsid w:val="00FE568C"/>
    <w:rsid w:val="00FE62B2"/>
    <w:rsid w:val="00FE69B2"/>
    <w:rsid w:val="00FE6DD5"/>
    <w:rsid w:val="00FE74F8"/>
    <w:rsid w:val="00FE752C"/>
    <w:rsid w:val="00FE7689"/>
    <w:rsid w:val="00FE7C45"/>
    <w:rsid w:val="00FE7C7D"/>
    <w:rsid w:val="00FE7D81"/>
    <w:rsid w:val="00FE7E74"/>
    <w:rsid w:val="00FF03C5"/>
    <w:rsid w:val="00FF06B3"/>
    <w:rsid w:val="00FF1133"/>
    <w:rsid w:val="00FF119A"/>
    <w:rsid w:val="00FF1839"/>
    <w:rsid w:val="00FF19F9"/>
    <w:rsid w:val="00FF272E"/>
    <w:rsid w:val="00FF2B0F"/>
    <w:rsid w:val="00FF2C27"/>
    <w:rsid w:val="00FF319E"/>
    <w:rsid w:val="00FF3AB7"/>
    <w:rsid w:val="00FF3B9E"/>
    <w:rsid w:val="00FF3CD2"/>
    <w:rsid w:val="00FF3DF5"/>
    <w:rsid w:val="00FF3EAE"/>
    <w:rsid w:val="00FF40F8"/>
    <w:rsid w:val="00FF4213"/>
    <w:rsid w:val="00FF4AEE"/>
    <w:rsid w:val="00FF4B26"/>
    <w:rsid w:val="00FF50B3"/>
    <w:rsid w:val="00FF53C0"/>
    <w:rsid w:val="00FF55D7"/>
    <w:rsid w:val="00FF5DF7"/>
    <w:rsid w:val="00FF65D3"/>
    <w:rsid w:val="00FF6663"/>
    <w:rsid w:val="00FF678C"/>
    <w:rsid w:val="00FF6FBC"/>
    <w:rsid w:val="00FF73C7"/>
    <w:rsid w:val="01965B22"/>
    <w:rsid w:val="0C365D3E"/>
    <w:rsid w:val="1A403994"/>
    <w:rsid w:val="23284157"/>
    <w:rsid w:val="41F70D49"/>
    <w:rsid w:val="474A7366"/>
    <w:rsid w:val="53352C40"/>
    <w:rsid w:val="5AEA2E49"/>
    <w:rsid w:val="6010207C"/>
    <w:rsid w:val="6B9BD95B"/>
    <w:rsid w:val="76CD215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A119F8F"/>
  <w15:docId w15:val="{6062375E-5565-4AE2-87CF-D0709E05F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SimSun" w:hAnsi="Times New Roman" w:cs="Times New Roman"/>
      <w:kern w:val="2"/>
      <w:sz w:val="24"/>
      <w:szCs w:val="24"/>
      <w:lang w:val="en-GB" w:eastAsia="zh-CN"/>
    </w:rPr>
  </w:style>
  <w:style w:type="paragraph" w:styleId="1">
    <w:name w:val="heading 1"/>
    <w:basedOn w:val="a0"/>
    <w:next w:val="a0"/>
    <w:link w:val="10"/>
    <w:uiPriority w:val="9"/>
    <w:qFormat/>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next w:val="a0"/>
    <w:link w:val="20"/>
    <w:uiPriority w:val="9"/>
    <w:semiHidden/>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0"/>
    <w:next w:val="a0"/>
    <w:uiPriority w:val="9"/>
    <w:semiHidden/>
    <w:unhideWhenUsed/>
    <w:qFormat/>
    <w:pPr>
      <w:spacing w:beforeAutospacing="1" w:afterAutospacing="1"/>
      <w:outlineLvl w:val="2"/>
    </w:pPr>
    <w:rPr>
      <w:rFonts w:ascii="SimSun" w:hAnsi="SimSun" w:hint="eastAsia"/>
      <w:b/>
      <w:kern w:val="0"/>
      <w:sz w:val="27"/>
      <w:szCs w:val="27"/>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unhideWhenUsed/>
    <w:qFormat/>
  </w:style>
  <w:style w:type="paragraph" w:styleId="a6">
    <w:name w:val="Salutation"/>
    <w:basedOn w:val="a0"/>
    <w:next w:val="a0"/>
    <w:link w:val="a7"/>
    <w:uiPriority w:val="99"/>
    <w:unhideWhenUsed/>
    <w:qFormat/>
    <w:rPr>
      <w:lang w:val="en-US" w:eastAsia="zh-TW"/>
    </w:rPr>
  </w:style>
  <w:style w:type="paragraph" w:styleId="a8">
    <w:name w:val="Closing"/>
    <w:basedOn w:val="a0"/>
    <w:link w:val="a9"/>
    <w:uiPriority w:val="99"/>
    <w:unhideWhenUsed/>
    <w:qFormat/>
    <w:pPr>
      <w:ind w:leftChars="1800" w:left="100"/>
    </w:pPr>
    <w:rPr>
      <w:lang w:val="en-US" w:eastAsia="zh-TW"/>
    </w:rPr>
  </w:style>
  <w:style w:type="paragraph" w:styleId="aa">
    <w:name w:val="Body Text"/>
    <w:basedOn w:val="a0"/>
    <w:link w:val="ab"/>
    <w:semiHidden/>
    <w:qFormat/>
    <w:pPr>
      <w:jc w:val="both"/>
    </w:pPr>
    <w:rPr>
      <w:rFonts w:ascii="新細明體" w:eastAsia="新細明體" w:hAnsi="新細明體"/>
      <w:kern w:val="0"/>
      <w:lang w:val="en-US" w:eastAsia="zh-TW"/>
    </w:rPr>
  </w:style>
  <w:style w:type="paragraph" w:styleId="ac">
    <w:name w:val="Body Text Indent"/>
    <w:basedOn w:val="a0"/>
    <w:link w:val="ad"/>
    <w:semiHidden/>
    <w:qFormat/>
    <w:pPr>
      <w:ind w:left="720"/>
      <w:jc w:val="both"/>
    </w:pPr>
    <w:rPr>
      <w:rFonts w:eastAsia="新細明體"/>
      <w:kern w:val="0"/>
      <w:lang w:val="en-US" w:eastAsia="zh-TW"/>
    </w:rPr>
  </w:style>
  <w:style w:type="paragraph" w:styleId="ae">
    <w:name w:val="endnote text"/>
    <w:basedOn w:val="a0"/>
    <w:link w:val="af"/>
    <w:uiPriority w:val="99"/>
    <w:semiHidden/>
    <w:unhideWhenUsed/>
    <w:qFormat/>
    <w:pPr>
      <w:snapToGrid w:val="0"/>
    </w:pPr>
  </w:style>
  <w:style w:type="paragraph" w:styleId="af0">
    <w:name w:val="Balloon Text"/>
    <w:basedOn w:val="a0"/>
    <w:link w:val="af1"/>
    <w:uiPriority w:val="99"/>
    <w:semiHidden/>
    <w:unhideWhenUsed/>
    <w:qFormat/>
    <w:rPr>
      <w:rFonts w:asciiTheme="majorHAnsi" w:eastAsiaTheme="majorEastAsia" w:hAnsiTheme="majorHAnsi" w:cstheme="majorBidi"/>
      <w:sz w:val="18"/>
      <w:szCs w:val="18"/>
    </w:rPr>
  </w:style>
  <w:style w:type="paragraph" w:styleId="af2">
    <w:name w:val="footer"/>
    <w:basedOn w:val="a0"/>
    <w:link w:val="af3"/>
    <w:uiPriority w:val="99"/>
    <w:qFormat/>
    <w:pPr>
      <w:tabs>
        <w:tab w:val="center" w:pos="4320"/>
        <w:tab w:val="right" w:pos="8640"/>
      </w:tabs>
    </w:pPr>
    <w:rPr>
      <w:lang w:val="zh-CN"/>
    </w:rPr>
  </w:style>
  <w:style w:type="paragraph" w:styleId="af4">
    <w:name w:val="header"/>
    <w:basedOn w:val="a0"/>
    <w:link w:val="af5"/>
    <w:uiPriority w:val="99"/>
    <w:qFormat/>
    <w:pPr>
      <w:tabs>
        <w:tab w:val="center" w:pos="4320"/>
        <w:tab w:val="right" w:pos="8640"/>
      </w:tabs>
    </w:pPr>
  </w:style>
  <w:style w:type="paragraph" w:styleId="af6">
    <w:name w:val="footnote text"/>
    <w:basedOn w:val="a0"/>
    <w:link w:val="af7"/>
    <w:uiPriority w:val="99"/>
    <w:semiHidden/>
    <w:unhideWhenUsed/>
    <w:qFormat/>
    <w:pPr>
      <w:snapToGrid w:val="0"/>
    </w:pPr>
    <w:rPr>
      <w:sz w:val="20"/>
      <w:szCs w:val="20"/>
    </w:rPr>
  </w:style>
  <w:style w:type="paragraph" w:styleId="Web">
    <w:name w:val="Normal (Web)"/>
    <w:basedOn w:val="a0"/>
    <w:uiPriority w:val="99"/>
    <w:unhideWhenUsed/>
    <w:qFormat/>
  </w:style>
  <w:style w:type="paragraph" w:styleId="af8">
    <w:name w:val="annotation subject"/>
    <w:basedOn w:val="a4"/>
    <w:next w:val="a4"/>
    <w:link w:val="af9"/>
    <w:uiPriority w:val="99"/>
    <w:semiHidden/>
    <w:unhideWhenUsed/>
    <w:qFormat/>
    <w:rPr>
      <w:b/>
      <w:bCs/>
    </w:rPr>
  </w:style>
  <w:style w:type="table" w:styleId="afa">
    <w:name w:val="Table Grid"/>
    <w:basedOn w:val="a2"/>
    <w:uiPriority w:val="39"/>
    <w:qFormat/>
    <w:rPr>
      <w:rFonts w:ascii="Times New Roman" w:eastAsia="新細明體"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1"/>
    <w:uiPriority w:val="22"/>
    <w:qFormat/>
    <w:rPr>
      <w:b/>
    </w:rPr>
  </w:style>
  <w:style w:type="character" w:styleId="afc">
    <w:name w:val="endnote reference"/>
    <w:basedOn w:val="a1"/>
    <w:uiPriority w:val="99"/>
    <w:semiHidden/>
    <w:unhideWhenUsed/>
    <w:qFormat/>
    <w:rPr>
      <w:vertAlign w:val="superscript"/>
    </w:rPr>
  </w:style>
  <w:style w:type="character" w:styleId="afd">
    <w:name w:val="FollowedHyperlink"/>
    <w:basedOn w:val="a1"/>
    <w:uiPriority w:val="99"/>
    <w:semiHidden/>
    <w:unhideWhenUsed/>
    <w:qFormat/>
    <w:rPr>
      <w:color w:val="954F72" w:themeColor="followedHyperlink"/>
      <w:u w:val="single"/>
    </w:rPr>
  </w:style>
  <w:style w:type="character" w:styleId="afe">
    <w:name w:val="Emphasis"/>
    <w:basedOn w:val="a1"/>
    <w:uiPriority w:val="20"/>
    <w:qFormat/>
    <w:rPr>
      <w:i/>
      <w:iCs/>
    </w:rPr>
  </w:style>
  <w:style w:type="character" w:styleId="aff">
    <w:name w:val="Hyperlink"/>
    <w:basedOn w:val="a1"/>
    <w:uiPriority w:val="99"/>
    <w:unhideWhenUsed/>
    <w:qFormat/>
    <w:rPr>
      <w:color w:val="0563C1" w:themeColor="hyperlink"/>
      <w:u w:val="single"/>
    </w:rPr>
  </w:style>
  <w:style w:type="character" w:styleId="aff0">
    <w:name w:val="annotation reference"/>
    <w:basedOn w:val="a1"/>
    <w:uiPriority w:val="99"/>
    <w:semiHidden/>
    <w:unhideWhenUsed/>
    <w:qFormat/>
    <w:rPr>
      <w:sz w:val="18"/>
      <w:szCs w:val="18"/>
    </w:rPr>
  </w:style>
  <w:style w:type="character" w:styleId="aff1">
    <w:name w:val="footnote reference"/>
    <w:basedOn w:val="a1"/>
    <w:uiPriority w:val="99"/>
    <w:semiHidden/>
    <w:unhideWhenUsed/>
    <w:qFormat/>
    <w:rPr>
      <w:vertAlign w:val="superscript"/>
    </w:rPr>
  </w:style>
  <w:style w:type="character" w:customStyle="1" w:styleId="af5">
    <w:name w:val="頁首 字元"/>
    <w:basedOn w:val="a1"/>
    <w:link w:val="af4"/>
    <w:uiPriority w:val="99"/>
    <w:qFormat/>
    <w:rPr>
      <w:rFonts w:ascii="Times New Roman" w:eastAsia="SimSun" w:hAnsi="Times New Roman" w:cs="Times New Roman"/>
      <w:lang w:val="en-GB" w:eastAsia="zh-CN"/>
    </w:rPr>
  </w:style>
  <w:style w:type="character" w:customStyle="1" w:styleId="af3">
    <w:name w:val="頁尾 字元"/>
    <w:basedOn w:val="a1"/>
    <w:link w:val="af2"/>
    <w:uiPriority w:val="99"/>
    <w:qFormat/>
    <w:rPr>
      <w:rFonts w:ascii="Times New Roman" w:eastAsia="SimSun" w:hAnsi="Times New Roman" w:cs="Times New Roman"/>
      <w:lang w:val="zh-CN" w:eastAsia="zh-CN"/>
    </w:rPr>
  </w:style>
  <w:style w:type="character" w:customStyle="1" w:styleId="af1">
    <w:name w:val="註解方塊文字 字元"/>
    <w:basedOn w:val="a1"/>
    <w:link w:val="af0"/>
    <w:uiPriority w:val="99"/>
    <w:semiHidden/>
    <w:qFormat/>
    <w:rPr>
      <w:rFonts w:asciiTheme="majorHAnsi" w:eastAsiaTheme="majorEastAsia" w:hAnsiTheme="majorHAnsi" w:cstheme="majorBidi"/>
      <w:sz w:val="18"/>
      <w:szCs w:val="18"/>
      <w:lang w:val="en-GB" w:eastAsia="zh-CN"/>
    </w:rPr>
  </w:style>
  <w:style w:type="character" w:customStyle="1" w:styleId="a5">
    <w:name w:val="註解文字 字元"/>
    <w:basedOn w:val="a1"/>
    <w:link w:val="a4"/>
    <w:uiPriority w:val="99"/>
    <w:qFormat/>
    <w:rPr>
      <w:rFonts w:ascii="Times New Roman" w:eastAsia="SimSun" w:hAnsi="Times New Roman" w:cs="Times New Roman"/>
      <w:lang w:val="en-GB" w:eastAsia="zh-CN"/>
    </w:rPr>
  </w:style>
  <w:style w:type="character" w:customStyle="1" w:styleId="af9">
    <w:name w:val="註解主旨 字元"/>
    <w:basedOn w:val="a5"/>
    <w:link w:val="af8"/>
    <w:uiPriority w:val="99"/>
    <w:semiHidden/>
    <w:qFormat/>
    <w:rPr>
      <w:rFonts w:ascii="Times New Roman" w:eastAsia="SimSun" w:hAnsi="Times New Roman" w:cs="Times New Roman"/>
      <w:b/>
      <w:bCs/>
      <w:lang w:val="en-GB" w:eastAsia="zh-CN"/>
    </w:rPr>
  </w:style>
  <w:style w:type="paragraph" w:styleId="aff2">
    <w:name w:val="List Paragraph"/>
    <w:basedOn w:val="a0"/>
    <w:uiPriority w:val="34"/>
    <w:qFormat/>
    <w:pPr>
      <w:ind w:leftChars="200" w:left="480"/>
    </w:pPr>
  </w:style>
  <w:style w:type="character" w:customStyle="1" w:styleId="ab">
    <w:name w:val="本文 字元"/>
    <w:basedOn w:val="a1"/>
    <w:link w:val="aa"/>
    <w:semiHidden/>
    <w:qFormat/>
    <w:rPr>
      <w:rFonts w:ascii="新細明體" w:eastAsia="新細明體" w:hAnsi="新細明體" w:cs="Times New Roman"/>
      <w:kern w:val="0"/>
    </w:rPr>
  </w:style>
  <w:style w:type="character" w:customStyle="1" w:styleId="ad">
    <w:name w:val="本文縮排 字元"/>
    <w:basedOn w:val="a1"/>
    <w:link w:val="ac"/>
    <w:semiHidden/>
    <w:qFormat/>
    <w:rPr>
      <w:rFonts w:ascii="Times New Roman" w:eastAsia="新細明體" w:hAnsi="Times New Roman" w:cs="Times New Roman"/>
      <w:kern w:val="0"/>
    </w:rPr>
  </w:style>
  <w:style w:type="character" w:customStyle="1" w:styleId="af7">
    <w:name w:val="註腳文字 字元"/>
    <w:basedOn w:val="a1"/>
    <w:link w:val="af6"/>
    <w:uiPriority w:val="99"/>
    <w:semiHidden/>
    <w:qFormat/>
    <w:rPr>
      <w:rFonts w:ascii="Times New Roman" w:eastAsia="SimSun" w:hAnsi="Times New Roman" w:cs="Times New Roman"/>
      <w:sz w:val="20"/>
      <w:szCs w:val="20"/>
      <w:lang w:val="en-GB" w:eastAsia="zh-CN"/>
    </w:rPr>
  </w:style>
  <w:style w:type="character" w:customStyle="1" w:styleId="af">
    <w:name w:val="章節附註文字 字元"/>
    <w:basedOn w:val="a1"/>
    <w:link w:val="ae"/>
    <w:uiPriority w:val="99"/>
    <w:semiHidden/>
    <w:qFormat/>
    <w:rPr>
      <w:rFonts w:ascii="Times New Roman" w:eastAsia="SimSun" w:hAnsi="Times New Roman" w:cs="Times New Roman"/>
      <w:lang w:val="en-GB" w:eastAsia="zh-CN"/>
    </w:rPr>
  </w:style>
  <w:style w:type="paragraph" w:customStyle="1" w:styleId="Default">
    <w:name w:val="Default"/>
    <w:qFormat/>
    <w:pPr>
      <w:widowControl w:val="0"/>
      <w:autoSpaceDE w:val="0"/>
      <w:autoSpaceDN w:val="0"/>
      <w:adjustRightInd w:val="0"/>
    </w:pPr>
    <w:rPr>
      <w:rFonts w:ascii="細明體" w:eastAsia="細明體" w:cs="細明體"/>
      <w:color w:val="000000"/>
      <w:sz w:val="24"/>
      <w:szCs w:val="24"/>
    </w:rPr>
  </w:style>
  <w:style w:type="table" w:customStyle="1" w:styleId="4-61">
    <w:name w:val="格線表格 4 - 輔色 61"/>
    <w:basedOn w:val="a2"/>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格線表格 3 - 輔色 61"/>
    <w:basedOn w:val="a2"/>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2-61">
    <w:name w:val="格線表格 2 - 輔色 61"/>
    <w:basedOn w:val="a2"/>
    <w:uiPriority w:val="47"/>
    <w:qFormat/>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1">
    <w:name w:val="表格格線 (淺色)1"/>
    <w:basedOn w:val="a2"/>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純表格 21"/>
    <w:basedOn w:val="a2"/>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格線表格 3 - 輔色 11"/>
    <w:basedOn w:val="a2"/>
    <w:uiPriority w:val="48"/>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2-21">
    <w:name w:val="格線表格 2 - 輔色 21"/>
    <w:basedOn w:val="a2"/>
    <w:uiPriority w:val="47"/>
    <w:qFormat/>
    <w:tblPr>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51">
    <w:name w:val="格線表格 2 - 輔色 51"/>
    <w:basedOn w:val="a2"/>
    <w:uiPriority w:val="47"/>
    <w:qFormat/>
    <w:tblPr>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12">
    <w:name w:val="未解析的提及1"/>
    <w:basedOn w:val="a1"/>
    <w:uiPriority w:val="99"/>
    <w:semiHidden/>
    <w:unhideWhenUsed/>
    <w:qFormat/>
    <w:rPr>
      <w:color w:val="605E5C"/>
      <w:shd w:val="clear" w:color="auto" w:fill="E1DFDD"/>
    </w:rPr>
  </w:style>
  <w:style w:type="table" w:customStyle="1" w:styleId="2-31">
    <w:name w:val="格線表格 2 - 輔色 31"/>
    <w:basedOn w:val="a2"/>
    <w:uiPriority w:val="47"/>
    <w:qFormat/>
    <w:tblPr>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51">
    <w:name w:val="格線表格 1 淺色 - 輔色 51"/>
    <w:basedOn w:val="a2"/>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8">
    <w:name w:val="表格格線8"/>
    <w:basedOn w:val="a2"/>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1"/>
    <w:link w:val="1"/>
    <w:uiPriority w:val="9"/>
    <w:qFormat/>
    <w:rPr>
      <w:rFonts w:asciiTheme="majorHAnsi" w:eastAsiaTheme="majorEastAsia" w:hAnsiTheme="majorHAnsi" w:cstheme="majorBidi"/>
      <w:b/>
      <w:bCs/>
      <w:kern w:val="52"/>
      <w:sz w:val="52"/>
      <w:szCs w:val="52"/>
      <w:lang w:val="en-GB" w:eastAsia="zh-CN"/>
    </w:rPr>
  </w:style>
  <w:style w:type="paragraph" w:customStyle="1" w:styleId="13">
    <w:name w:val="目錄標題1"/>
    <w:basedOn w:val="1"/>
    <w:next w:val="a0"/>
    <w:uiPriority w:val="39"/>
    <w:unhideWhenUsed/>
    <w:qFormat/>
    <w:pPr>
      <w:keepLines/>
      <w:spacing w:before="240" w:after="0" w:line="259" w:lineRule="auto"/>
      <w:outlineLvl w:val="9"/>
    </w:pPr>
    <w:rPr>
      <w:b w:val="0"/>
      <w:bCs w:val="0"/>
      <w:color w:val="2E74B5" w:themeColor="accent1" w:themeShade="BF"/>
      <w:kern w:val="0"/>
      <w:sz w:val="32"/>
      <w:szCs w:val="32"/>
      <w:lang w:val="en-US" w:eastAsia="zh-TW"/>
    </w:rPr>
  </w:style>
  <w:style w:type="table" w:customStyle="1" w:styleId="6-11">
    <w:name w:val="格線表格 6 彩色 - 輔色 11"/>
    <w:basedOn w:val="a2"/>
    <w:uiPriority w:val="51"/>
    <w:qFormat/>
    <w:rPr>
      <w:color w:val="2E74B5" w:themeColor="accent1" w:themeShade="BF"/>
    </w:r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14">
    <w:name w:val="修訂1"/>
    <w:hidden/>
    <w:uiPriority w:val="99"/>
    <w:semiHidden/>
    <w:qFormat/>
    <w:rPr>
      <w:rFonts w:ascii="Times New Roman" w:eastAsia="SimSun" w:hAnsi="Times New Roman" w:cs="Times New Roman"/>
      <w:kern w:val="2"/>
      <w:sz w:val="24"/>
      <w:szCs w:val="24"/>
      <w:lang w:val="en-GB" w:eastAsia="zh-CN"/>
    </w:rPr>
  </w:style>
  <w:style w:type="character" w:customStyle="1" w:styleId="22">
    <w:name w:val="未解析的提及2"/>
    <w:basedOn w:val="a1"/>
    <w:uiPriority w:val="99"/>
    <w:semiHidden/>
    <w:unhideWhenUsed/>
    <w:qFormat/>
    <w:rPr>
      <w:color w:val="605E5C"/>
      <w:shd w:val="clear" w:color="auto" w:fill="E1DFDD"/>
    </w:rPr>
  </w:style>
  <w:style w:type="character" w:customStyle="1" w:styleId="a7">
    <w:name w:val="問候 字元"/>
    <w:basedOn w:val="a1"/>
    <w:link w:val="a6"/>
    <w:uiPriority w:val="99"/>
    <w:qFormat/>
    <w:rPr>
      <w:rFonts w:ascii="Times New Roman" w:eastAsia="SimSun" w:hAnsi="Times New Roman" w:cs="Times New Roman"/>
    </w:rPr>
  </w:style>
  <w:style w:type="character" w:customStyle="1" w:styleId="a9">
    <w:name w:val="結語 字元"/>
    <w:basedOn w:val="a1"/>
    <w:link w:val="a8"/>
    <w:uiPriority w:val="99"/>
    <w:qFormat/>
    <w:rPr>
      <w:rFonts w:ascii="Times New Roman" w:eastAsia="SimSun" w:hAnsi="Times New Roman" w:cs="Times New Roman"/>
    </w:rPr>
  </w:style>
  <w:style w:type="character" w:customStyle="1" w:styleId="30">
    <w:name w:val="未解析的提及3"/>
    <w:basedOn w:val="a1"/>
    <w:uiPriority w:val="99"/>
    <w:semiHidden/>
    <w:unhideWhenUsed/>
    <w:qFormat/>
    <w:rPr>
      <w:color w:val="605E5C"/>
      <w:shd w:val="clear" w:color="auto" w:fill="E1DFDD"/>
    </w:rPr>
  </w:style>
  <w:style w:type="character" w:customStyle="1" w:styleId="apple-converted-space">
    <w:name w:val="apple-converted-space"/>
    <w:basedOn w:val="a1"/>
    <w:qFormat/>
  </w:style>
  <w:style w:type="character" w:customStyle="1" w:styleId="4">
    <w:name w:val="未解析的提及4"/>
    <w:basedOn w:val="a1"/>
    <w:uiPriority w:val="99"/>
    <w:semiHidden/>
    <w:unhideWhenUsed/>
    <w:qFormat/>
    <w:rPr>
      <w:color w:val="605E5C"/>
      <w:shd w:val="clear" w:color="auto" w:fill="E1DFDD"/>
    </w:rPr>
  </w:style>
  <w:style w:type="character" w:customStyle="1" w:styleId="5">
    <w:name w:val="未解析的提及5"/>
    <w:basedOn w:val="a1"/>
    <w:uiPriority w:val="99"/>
    <w:semiHidden/>
    <w:unhideWhenUsed/>
    <w:qFormat/>
    <w:rPr>
      <w:color w:val="605E5C"/>
      <w:shd w:val="clear" w:color="auto" w:fill="E1DFDD"/>
    </w:rPr>
  </w:style>
  <w:style w:type="character" w:customStyle="1" w:styleId="20">
    <w:name w:val="標題 2 字元"/>
    <w:basedOn w:val="a1"/>
    <w:link w:val="2"/>
    <w:uiPriority w:val="9"/>
    <w:semiHidden/>
    <w:qFormat/>
    <w:rPr>
      <w:rFonts w:asciiTheme="majorHAnsi" w:eastAsiaTheme="majorEastAsia" w:hAnsiTheme="majorHAnsi" w:cstheme="majorBidi"/>
      <w:b/>
      <w:bCs/>
      <w:sz w:val="48"/>
      <w:szCs w:val="48"/>
      <w:lang w:val="en-GB" w:eastAsia="zh-CN"/>
    </w:rPr>
  </w:style>
  <w:style w:type="character" w:customStyle="1" w:styleId="f">
    <w:name w:val="f"/>
    <w:basedOn w:val="a1"/>
    <w:qFormat/>
  </w:style>
  <w:style w:type="character" w:customStyle="1" w:styleId="6">
    <w:name w:val="未解析的提及6"/>
    <w:basedOn w:val="a1"/>
    <w:uiPriority w:val="99"/>
    <w:semiHidden/>
    <w:unhideWhenUsed/>
    <w:rsid w:val="0082452C"/>
    <w:rPr>
      <w:color w:val="605E5C"/>
      <w:shd w:val="clear" w:color="auto" w:fill="E1DFDD"/>
    </w:rPr>
  </w:style>
  <w:style w:type="paragraph" w:styleId="aff3">
    <w:name w:val="Revision"/>
    <w:hidden/>
    <w:uiPriority w:val="99"/>
    <w:semiHidden/>
    <w:rsid w:val="0061217E"/>
    <w:rPr>
      <w:rFonts w:ascii="Times New Roman" w:eastAsia="SimSun" w:hAnsi="Times New Roman" w:cs="Times New Roman"/>
      <w:kern w:val="2"/>
      <w:sz w:val="24"/>
      <w:szCs w:val="24"/>
      <w:lang w:val="en-GB" w:eastAsia="zh-CN"/>
    </w:rPr>
  </w:style>
  <w:style w:type="character" w:customStyle="1" w:styleId="7">
    <w:name w:val="未解析的提及7"/>
    <w:basedOn w:val="a1"/>
    <w:uiPriority w:val="99"/>
    <w:semiHidden/>
    <w:unhideWhenUsed/>
    <w:rsid w:val="00CE0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65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diagramQuickStyle" Target="diagrams/quickStyle4.xml"/><Relationship Id="rId68" Type="http://schemas.openxmlformats.org/officeDocument/2006/relationships/image" Target="media/image45.png"/><Relationship Id="rId84" Type="http://schemas.openxmlformats.org/officeDocument/2006/relationships/image" Target="media/image60.png"/><Relationship Id="rId89" Type="http://schemas.openxmlformats.org/officeDocument/2006/relationships/diagramData" Target="diagrams/data6.xml"/><Relationship Id="rId112" Type="http://schemas.openxmlformats.org/officeDocument/2006/relationships/hyperlink" Target="https://www.edb.gov.hk/attachment/tc/curriculum-development/4-key-tasks/moral-civic/NewWebsite/family/11_data_conflict.pdf" TargetMode="External"/><Relationship Id="rId16" Type="http://schemas.openxmlformats.org/officeDocument/2006/relationships/image" Target="media/image5.png"/><Relationship Id="rId107" Type="http://schemas.openxmlformats.org/officeDocument/2006/relationships/image" Target="media/image86.jpe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microsoft.com/office/2007/relationships/diagramDrawing" Target="diagrams/drawing1.xml"/><Relationship Id="rId40" Type="http://schemas.openxmlformats.org/officeDocument/2006/relationships/image" Target="media/image32.png"/><Relationship Id="rId45" Type="http://schemas.openxmlformats.org/officeDocument/2006/relationships/image" Target="media/image37.png"/><Relationship Id="rId53" Type="http://schemas.microsoft.com/office/2007/relationships/diagramDrawing" Target="diagrams/drawing2.xml"/><Relationship Id="rId58" Type="http://schemas.openxmlformats.org/officeDocument/2006/relationships/diagramColors" Target="diagrams/colors3.xml"/><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diagramData" Target="diagrams/data5.xml"/><Relationship Id="rId87" Type="http://schemas.openxmlformats.org/officeDocument/2006/relationships/image" Target="media/image63.png"/><Relationship Id="rId102" Type="http://schemas.openxmlformats.org/officeDocument/2006/relationships/image" Target="media/image81.png"/><Relationship Id="rId110" Type="http://schemas.openxmlformats.org/officeDocument/2006/relationships/hyperlink" Target="https://www.hkedcity.net/parent/development/parenting/page_528594e425b719a416160000" TargetMode="External"/><Relationship Id="rId115" Type="http://schemas.openxmlformats.org/officeDocument/2006/relationships/image" Target="media/image89.jpeg"/><Relationship Id="rId5" Type="http://schemas.openxmlformats.org/officeDocument/2006/relationships/settings" Target="settings.xml"/><Relationship Id="rId61" Type="http://schemas.openxmlformats.org/officeDocument/2006/relationships/diagramData" Target="diagrams/data4.xml"/><Relationship Id="rId82" Type="http://schemas.openxmlformats.org/officeDocument/2006/relationships/diagramColors" Target="diagrams/colors5.xml"/><Relationship Id="rId90" Type="http://schemas.openxmlformats.org/officeDocument/2006/relationships/diagramLayout" Target="diagrams/layout6.xml"/><Relationship Id="rId95" Type="http://schemas.openxmlformats.org/officeDocument/2006/relationships/image" Target="media/image74.png"/><Relationship Id="rId19" Type="http://schemas.openxmlformats.org/officeDocument/2006/relationships/image" Target="media/image8.png"/><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diagramQuickStyle" Target="diagrams/quickStyle1.xml"/><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diagramLayout" Target="diagrams/layout3.xml"/><Relationship Id="rId64" Type="http://schemas.openxmlformats.org/officeDocument/2006/relationships/diagramColors" Target="diagrams/colors4.xml"/><Relationship Id="rId69" Type="http://schemas.openxmlformats.org/officeDocument/2006/relationships/image" Target="media/image46.png"/><Relationship Id="rId77" Type="http://schemas.openxmlformats.org/officeDocument/2006/relationships/image" Target="media/image53.png"/><Relationship Id="rId100" Type="http://schemas.openxmlformats.org/officeDocument/2006/relationships/image" Target="media/image79.png"/><Relationship Id="rId105" Type="http://schemas.openxmlformats.org/officeDocument/2006/relationships/image" Target="media/image84.png"/><Relationship Id="rId113" Type="http://schemas.openxmlformats.org/officeDocument/2006/relationships/hyperlink" Target="https://yrc.hkfyg.org.hk/wp-content/uploads/sites/56/2017/12/2013&#24180;08&#26376;15&#26085;-&#29694;&#20170;&#20841;&#20195;&#34909;&#31361;.pdf" TargetMode="External"/><Relationship Id="rId8" Type="http://schemas.openxmlformats.org/officeDocument/2006/relationships/endnotes" Target="endnotes.xml"/><Relationship Id="rId51" Type="http://schemas.openxmlformats.org/officeDocument/2006/relationships/diagramQuickStyle" Target="diagrams/quickStyle2.xml"/><Relationship Id="rId72" Type="http://schemas.openxmlformats.org/officeDocument/2006/relationships/image" Target="media/image48.png"/><Relationship Id="rId80" Type="http://schemas.openxmlformats.org/officeDocument/2006/relationships/diagramLayout" Target="diagrams/layout5.xml"/><Relationship Id="rId85" Type="http://schemas.openxmlformats.org/officeDocument/2006/relationships/image" Target="media/image61.jpeg"/><Relationship Id="rId93" Type="http://schemas.microsoft.com/office/2007/relationships/diagramDrawing" Target="diagrams/drawing6.xml"/><Relationship Id="rId98" Type="http://schemas.openxmlformats.org/officeDocument/2006/relationships/image" Target="media/image77.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diagramData" Target="diagrams/data1.xml"/><Relationship Id="rId38" Type="http://schemas.openxmlformats.org/officeDocument/2006/relationships/image" Target="media/image30.png"/><Relationship Id="rId46" Type="http://schemas.openxmlformats.org/officeDocument/2006/relationships/image" Target="media/image38.png"/><Relationship Id="rId59" Type="http://schemas.microsoft.com/office/2007/relationships/diagramDrawing" Target="diagrams/drawing3.xml"/><Relationship Id="rId67" Type="http://schemas.openxmlformats.org/officeDocument/2006/relationships/image" Target="media/image44.png"/><Relationship Id="rId103" Type="http://schemas.openxmlformats.org/officeDocument/2006/relationships/image" Target="media/image82.png"/><Relationship Id="rId108" Type="http://schemas.openxmlformats.org/officeDocument/2006/relationships/image" Target="media/image87.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3.png"/><Relationship Id="rId54" Type="http://schemas.openxmlformats.org/officeDocument/2006/relationships/image" Target="media/image41.png"/><Relationship Id="rId62" Type="http://schemas.openxmlformats.org/officeDocument/2006/relationships/diagramLayout" Target="diagrams/layout4.xml"/><Relationship Id="rId70" Type="http://schemas.openxmlformats.org/officeDocument/2006/relationships/image" Target="media/image47.png"/><Relationship Id="rId75" Type="http://schemas.openxmlformats.org/officeDocument/2006/relationships/image" Target="media/image51.png"/><Relationship Id="rId83" Type="http://schemas.microsoft.com/office/2007/relationships/diagramDrawing" Target="diagrams/drawing5.xml"/><Relationship Id="rId88" Type="http://schemas.openxmlformats.org/officeDocument/2006/relationships/image" Target="media/image64.png"/><Relationship Id="rId91" Type="http://schemas.openxmlformats.org/officeDocument/2006/relationships/diagramQuickStyle" Target="diagrams/quickStyle6.xml"/><Relationship Id="rId96" Type="http://schemas.openxmlformats.org/officeDocument/2006/relationships/image" Target="media/image75.png"/><Relationship Id="rId111" Type="http://schemas.openxmlformats.org/officeDocument/2006/relationships/hyperlink" Target="https://www.ywca.org.hk/news.aspx?id=883d7ceb-4f9f-4314-a902-3cb5a4a5ea4d&amp;locale=zh-HK"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0.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Colors" Target="diagrams/colors1.xml"/><Relationship Id="rId49" Type="http://schemas.openxmlformats.org/officeDocument/2006/relationships/diagramData" Target="diagrams/data2.xml"/><Relationship Id="rId57" Type="http://schemas.openxmlformats.org/officeDocument/2006/relationships/diagramQuickStyle" Target="diagrams/quickStyle3.xml"/><Relationship Id="rId106" Type="http://schemas.openxmlformats.org/officeDocument/2006/relationships/image" Target="media/image85.png"/><Relationship Id="rId114" Type="http://schemas.openxmlformats.org/officeDocument/2006/relationships/hyperlink" Target="http://webcontent.hkcss.org.hk/FS/familykitchen/files/practiceManual_final.pdf" TargetMode="Externa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6.png"/><Relationship Id="rId52" Type="http://schemas.openxmlformats.org/officeDocument/2006/relationships/diagramColors" Target="diagrams/colors2.xml"/><Relationship Id="rId60" Type="http://schemas.openxmlformats.org/officeDocument/2006/relationships/image" Target="media/image42.png"/><Relationship Id="rId65" Type="http://schemas.microsoft.com/office/2007/relationships/diagramDrawing" Target="diagrams/drawing4.xml"/><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diagramQuickStyle" Target="diagrams/quickStyle5.xml"/><Relationship Id="rId86" Type="http://schemas.openxmlformats.org/officeDocument/2006/relationships/image" Target="media/image62.png"/><Relationship Id="rId94" Type="http://schemas.openxmlformats.org/officeDocument/2006/relationships/image" Target="media/image73.jpeg"/><Relationship Id="rId99" Type="http://schemas.openxmlformats.org/officeDocument/2006/relationships/image" Target="media/image78.png"/><Relationship Id="rId101" Type="http://schemas.openxmlformats.org/officeDocument/2006/relationships/image" Target="media/image80.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31.png"/><Relationship Id="rId109" Type="http://schemas.openxmlformats.org/officeDocument/2006/relationships/image" Target="media/image88.png"/><Relationship Id="rId34" Type="http://schemas.openxmlformats.org/officeDocument/2006/relationships/diagramLayout" Target="diagrams/layout1.xml"/><Relationship Id="rId50" Type="http://schemas.openxmlformats.org/officeDocument/2006/relationships/diagramLayout" Target="diagrams/layout2.xml"/><Relationship Id="rId55" Type="http://schemas.openxmlformats.org/officeDocument/2006/relationships/diagramData" Target="diagrams/data3.xml"/><Relationship Id="rId76" Type="http://schemas.openxmlformats.org/officeDocument/2006/relationships/image" Target="media/image52.png"/><Relationship Id="rId97" Type="http://schemas.openxmlformats.org/officeDocument/2006/relationships/image" Target="media/image76.png"/><Relationship Id="rId104" Type="http://schemas.openxmlformats.org/officeDocument/2006/relationships/image" Target="media/image83.png"/><Relationship Id="rId7" Type="http://schemas.openxmlformats.org/officeDocument/2006/relationships/footnotes" Target="footnotes.xml"/><Relationship Id="rId71" Type="http://schemas.openxmlformats.org/officeDocument/2006/relationships/image" Target="media/image470.png"/><Relationship Id="rId92" Type="http://schemas.openxmlformats.org/officeDocument/2006/relationships/diagramColors" Target="diagrams/colors6.xml"/><Relationship Id="rId2" Type="http://schemas.openxmlformats.org/officeDocument/2006/relationships/customXml" Target="../customXml/item2.xml"/><Relationship Id="rId29" Type="http://schemas.openxmlformats.org/officeDocument/2006/relationships/image" Target="media/image18.png"/></Relationships>
</file>

<file path=word/diagrams/_rels/data1.xml.rels><?xml version="1.0" encoding="UTF-8" standalone="yes"?>
<Relationships xmlns="http://schemas.openxmlformats.org/package/2006/relationships"><Relationship Id="rId8" Type="http://schemas.openxmlformats.org/officeDocument/2006/relationships/image" Target="../media/image29.png"/><Relationship Id="rId3" Type="http://schemas.openxmlformats.org/officeDocument/2006/relationships/image" Target="../media/image24.png"/><Relationship Id="rId7" Type="http://schemas.openxmlformats.org/officeDocument/2006/relationships/image" Target="../media/image28.png"/><Relationship Id="rId2" Type="http://schemas.openxmlformats.org/officeDocument/2006/relationships/image" Target="../media/image23.png"/><Relationship Id="rId1" Type="http://schemas.openxmlformats.org/officeDocument/2006/relationships/image" Target="../media/image22.png"/><Relationship Id="rId6" Type="http://schemas.openxmlformats.org/officeDocument/2006/relationships/image" Target="../media/image27.png"/><Relationship Id="rId5" Type="http://schemas.openxmlformats.org/officeDocument/2006/relationships/image" Target="../media/image26.png"/><Relationship Id="rId4" Type="http://schemas.openxmlformats.org/officeDocument/2006/relationships/image" Target="../media/image25.png"/></Relationships>
</file>

<file path=word/diagrams/_rels/data5.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_rels/data6.xml.rels><?xml version="1.0" encoding="UTF-8" standalone="yes"?>
<Relationships xmlns="http://schemas.openxmlformats.org/package/2006/relationships"><Relationship Id="rId8" Type="http://schemas.openxmlformats.org/officeDocument/2006/relationships/image" Target="../media/image72.png"/><Relationship Id="rId3" Type="http://schemas.openxmlformats.org/officeDocument/2006/relationships/image" Target="../media/image67.png"/><Relationship Id="rId7" Type="http://schemas.openxmlformats.org/officeDocument/2006/relationships/image" Target="../media/image71.png"/><Relationship Id="rId2" Type="http://schemas.openxmlformats.org/officeDocument/2006/relationships/image" Target="../media/image66.png"/><Relationship Id="rId1" Type="http://schemas.openxmlformats.org/officeDocument/2006/relationships/image" Target="../media/image65.png"/><Relationship Id="rId6" Type="http://schemas.openxmlformats.org/officeDocument/2006/relationships/image" Target="../media/image70.png"/><Relationship Id="rId5" Type="http://schemas.openxmlformats.org/officeDocument/2006/relationships/image" Target="../media/image69.png"/><Relationship Id="rId4" Type="http://schemas.openxmlformats.org/officeDocument/2006/relationships/image" Target="../media/image68.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29.png"/><Relationship Id="rId3" Type="http://schemas.openxmlformats.org/officeDocument/2006/relationships/image" Target="../media/image24.png"/><Relationship Id="rId7" Type="http://schemas.openxmlformats.org/officeDocument/2006/relationships/image" Target="../media/image28.png"/><Relationship Id="rId2" Type="http://schemas.openxmlformats.org/officeDocument/2006/relationships/image" Target="../media/image23.png"/><Relationship Id="rId1" Type="http://schemas.openxmlformats.org/officeDocument/2006/relationships/image" Target="../media/image22.png"/><Relationship Id="rId6" Type="http://schemas.openxmlformats.org/officeDocument/2006/relationships/image" Target="../media/image27.png"/><Relationship Id="rId5" Type="http://schemas.openxmlformats.org/officeDocument/2006/relationships/image" Target="../media/image26.png"/><Relationship Id="rId4" Type="http://schemas.openxmlformats.org/officeDocument/2006/relationships/image" Target="../media/image25.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57.png"/><Relationship Id="rId2" Type="http://schemas.openxmlformats.org/officeDocument/2006/relationships/image" Target="../media/image56.png"/><Relationship Id="rId1" Type="http://schemas.openxmlformats.org/officeDocument/2006/relationships/image" Target="../media/image55.png"/><Relationship Id="rId5" Type="http://schemas.openxmlformats.org/officeDocument/2006/relationships/image" Target="../media/image59.png"/><Relationship Id="rId4" Type="http://schemas.openxmlformats.org/officeDocument/2006/relationships/image" Target="../media/image58.png"/></Relationships>
</file>

<file path=word/diagrams/_rels/drawing6.xml.rels><?xml version="1.0" encoding="UTF-8" standalone="yes"?>
<Relationships xmlns="http://schemas.openxmlformats.org/package/2006/relationships"><Relationship Id="rId8" Type="http://schemas.openxmlformats.org/officeDocument/2006/relationships/image" Target="../media/image72.png"/><Relationship Id="rId3" Type="http://schemas.openxmlformats.org/officeDocument/2006/relationships/image" Target="../media/image67.png"/><Relationship Id="rId7" Type="http://schemas.openxmlformats.org/officeDocument/2006/relationships/image" Target="../media/image71.png"/><Relationship Id="rId2" Type="http://schemas.openxmlformats.org/officeDocument/2006/relationships/image" Target="../media/image66.png"/><Relationship Id="rId1" Type="http://schemas.openxmlformats.org/officeDocument/2006/relationships/image" Target="../media/image65.png"/><Relationship Id="rId6" Type="http://schemas.openxmlformats.org/officeDocument/2006/relationships/image" Target="../media/image70.png"/><Relationship Id="rId5" Type="http://schemas.openxmlformats.org/officeDocument/2006/relationships/image" Target="../media/image69.png"/><Relationship Id="rId4" Type="http://schemas.openxmlformats.org/officeDocument/2006/relationships/image" Target="../media/image68.png"/></Relationships>
</file>

<file path=word/diagrams/colors1.xml><?xml version="1.0" encoding="utf-8"?>
<dgm:colorsDef xmlns:dgm="http://schemas.openxmlformats.org/drawingml/2006/diagram" xmlns:a="http://schemas.openxmlformats.org/drawingml/2006/main" uniqueId="urn:microsoft.com/office/officeart/2005/8/colors/colorful4#1">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1">
  <dgm:title val=""/>
  <dgm:desc val=""/>
  <dgm:catLst>
    <dgm:cat type="colorful" pri="10200"/>
  </dgm:catLst>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2">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A3F08580-B216-4E85-A5A7-C39DF13E5CBE}" type="doc">
      <dgm:prSet loTypeId="urn:microsoft.com/office/officeart/2005/8/layout/vList4" loCatId="list" qsTypeId="urn:microsoft.com/office/officeart/2005/8/quickstyle/simple1#1" qsCatId="simple" csTypeId="urn:microsoft.com/office/officeart/2005/8/colors/colorful4#1" csCatId="colorful" phldr="1"/>
      <dgm:spPr/>
      <dgm:t>
        <a:bodyPr/>
        <a:lstStyle/>
        <a:p>
          <a:endParaRPr lang="zh-TW" altLang="en-US"/>
        </a:p>
      </dgm:t>
    </dgm:pt>
    <dgm:pt modelId="{CF598E4C-B2F3-4F60-82BE-3B087FDC8C2D}">
      <dgm:prSet phldrT="[文字]" custT="1">
        <dgm:style>
          <a:lnRef idx="2">
            <a:schemeClr val="accent4"/>
          </a:lnRef>
          <a:fillRef idx="1">
            <a:schemeClr val="lt1"/>
          </a:fillRef>
          <a:effectRef idx="0">
            <a:schemeClr val="accent4"/>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conomic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provides its members with daily needs (e.g. food, clothing, housing and transportation).</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AC034088-E6A9-44A8-B213-9A369912FF1C}" type="parTrans" cxnId="{6A277D60-0A2A-4C7F-BD42-0B11E921FF6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E859CE57-1B4E-45D1-BDDA-91C3EC067725}" type="sibTrans" cxnId="{6A277D60-0A2A-4C7F-BD42-0B11E921FF6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EA85809D-527F-42AE-B700-D99EABAAA983}">
      <dgm:prSet custT="1">
        <dgm:style>
          <a:lnRef idx="2">
            <a:schemeClr val="accent6"/>
          </a:lnRef>
          <a:fillRef idx="1">
            <a:schemeClr val="lt1"/>
          </a:fillRef>
          <a:effectRef idx="0">
            <a:schemeClr val="accent6"/>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motion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members take care of, respect, and support each other so that they feel cared, accepted, a sense of belonging and a sense of security.</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8650F4C9-0768-45DD-9A63-324DEFD44BE1}" type="parTrans" cxnId="{7A17812F-254D-4F02-A6BB-FC709182750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C66C86AF-134C-49BC-BA78-F69B31F64FD7}" type="sibTrans" cxnId="{7A17812F-254D-4F02-A6BB-FC7091827506}">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4ED1A296-27B9-4047-A87A-D67BDFBE547D}">
      <dgm:prSet custT="1">
        <dgm:style>
          <a:lnRef idx="2">
            <a:schemeClr val="accent1"/>
          </a:lnRef>
          <a:fillRef idx="1">
            <a:schemeClr val="lt1"/>
          </a:fillRef>
          <a:effectRef idx="0">
            <a:schemeClr val="accent1"/>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ntertainment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members participate in activities together, share happenings in life, which will bring joy to family members and enhance relationships.</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F1C90E50-782C-48E2-B57A-EAC20B45D34E}" type="parTrans" cxnId="{11BBAD61-9839-4119-9FA3-6D3AEE858F8E}">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D04EC4BE-F0A8-433D-B5B3-9C8FBF3930E5}" type="sibTrans" cxnId="{11BBAD61-9839-4119-9FA3-6D3AEE858F8E}">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EC86294-D509-457A-A80E-809EF4E6D09A}">
      <dgm:prSet custT="1">
        <dgm:style>
          <a:lnRef idx="2">
            <a:schemeClr val="dk1"/>
          </a:lnRef>
          <a:fillRef idx="1">
            <a:schemeClr val="lt1"/>
          </a:fillRef>
          <a:effectRef idx="0">
            <a:schemeClr val="dk1"/>
          </a:effectRef>
          <a:fontRef idx="minor">
            <a:schemeClr val="dk1"/>
          </a:fontRef>
        </dgm:style>
      </dgm:prSe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Religious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members participate in ritual activities, marriage ceremonies and ancestor worship together, which helps to pass on culture, maintain family unity and relationships.</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B422758A-747A-4E89-B8D9-EB366B2F9563}" type="parTrans" cxnId="{38D13F12-E564-4B94-ABEF-B51DADF33CE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DFAD1B41-0FF3-45CD-B672-2EEA0430677A}" type="sibTrans" cxnId="{38D13F12-E564-4B94-ABEF-B51DADF33CE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8C2F5F4F-837B-42BF-A9DC-09ABD9FBA3D1}">
      <dgm:prSet custT="1"/>
      <dgm:spPr>
        <a:noFill/>
        <a:ln>
          <a:solidFill>
            <a:srgbClr val="FF0000"/>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Reproductive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Reproduction is one of the main purposes of family, which helps to extend the family line and expand the family.</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094D8FDF-79EE-4CB6-9517-6424A454E301}" type="parTrans" cxnId="{F3FF4D4E-A2AF-43CC-B278-BB05E0DDFE81}">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DFCCD70-492E-48BC-A0D6-833E529CF23A}" type="sibTrans" cxnId="{F3FF4D4E-A2AF-43CC-B278-BB05E0DDFE81}">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0AFCFD10-1013-4B7F-A26F-E3DBD61BD6F8}">
      <dgm:prSet custT="1"/>
      <dgm:spPr>
        <a:noFill/>
        <a:ln>
          <a:solidFill>
            <a:srgbClr val="FFFF00"/>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Education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Family is the main place to educate children. Children learn values and ways to get along with others from their parents and elders, which helps personal growth and integration into social life.</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9B2D7B28-2CED-4AA0-AAAC-A9610BDA4A08}" type="parTrans" cxnId="{877769CE-32F7-484C-8A75-A3EF5B60773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BAA588B-973B-4276-B9F7-3F13C2890AB6}" type="sibTrans" cxnId="{877769CE-32F7-484C-8A75-A3EF5B60773F}">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F435E81C-D329-4801-857F-05C5599F3100}">
      <dgm:prSet custT="1"/>
      <dgm:spPr>
        <a:noFill/>
        <a:ln>
          <a:solidFill>
            <a:schemeClr val="accent6">
              <a:lumMod val="75000"/>
            </a:schemeClr>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Protection function:</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 Family provides protection and care for family members to prevent them from getting hurt. The elders will also be responsible for mediation and coordination to maintain the stability of the entire family and even the clan.</a:t>
          </a:r>
          <a:endParaRPr lang="zh-TW" altLang="en-US" sz="1200" b="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5D2291F9-7C80-4D7D-821D-1FC55DAC5862}" type="parTrans" cxnId="{20612D4A-7E9A-4304-9F6E-68A603650682}">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61D6BD6C-AD13-4DE3-AE50-6CB5F0F6A41F}" type="sibTrans" cxnId="{20612D4A-7E9A-4304-9F6E-68A603650682}">
      <dgm:prSet/>
      <dgm:spPr/>
      <dgm:t>
        <a:bodyPr/>
        <a:lstStyle/>
        <a:p>
          <a:endParaRPr lang="zh-TW" altLang="en-US" sz="1200">
            <a:solidFill>
              <a:schemeClr val="tx1"/>
            </a:solidFill>
            <a:latin typeface="Microsoft JhengHei" panose="020B0604030504040204" pitchFamily="2" charset="-120"/>
            <a:ea typeface="Microsoft JhengHei" panose="020B0604030504040204" pitchFamily="2" charset="-120"/>
          </a:endParaRPr>
        </a:p>
      </dgm:t>
    </dgm:pt>
    <dgm:pt modelId="{90187ABD-9251-4963-A5CE-31395881D84F}">
      <dgm:prSet custT="1"/>
      <dgm:spPr>
        <a:noFill/>
        <a:ln>
          <a:solidFill>
            <a:schemeClr val="accent4">
              <a:lumMod val="50000"/>
            </a:schemeClr>
          </a:solidFill>
        </a:ln>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Social function: </a:t>
          </a:r>
          <a:r>
            <a:rPr lang="en-US" altLang="en-US" sz="1200" b="0">
              <a:solidFill>
                <a:schemeClr val="tx1"/>
              </a:solidFill>
              <a:latin typeface="Times New Roman" panose="02020603050405020304" charset="0"/>
              <a:ea typeface="Microsoft JhengHei" panose="020B0604030504040204" pitchFamily="2" charset="-120"/>
              <a:cs typeface="Times New Roman" panose="02020603050405020304" charset="0"/>
            </a:rPr>
            <a:t>Parents will guide children to understand social traditions, norms, customs, etiquette and other knowledge, establish their own identity and status, and gradually achieve social expectations and requirements.</a:t>
          </a:r>
          <a:endParaRPr lang="zh-TW" altLang="en-US" sz="1200" b="0">
            <a:solidFill>
              <a:srgbClr val="FFFF00"/>
            </a:solidFill>
            <a:latin typeface="Times New Roman" panose="02020603050405020304" charset="0"/>
            <a:ea typeface="Microsoft JhengHei" panose="020B0604030504040204" pitchFamily="2" charset="-120"/>
            <a:cs typeface="Times New Roman" panose="02020603050405020304" charset="0"/>
          </a:endParaRPr>
        </a:p>
      </dgm:t>
    </dgm:pt>
    <dgm:pt modelId="{2022AB66-2B95-43BA-8105-FF275563A983}" type="parTrans" cxnId="{31D2F721-C52A-4030-A73A-9DC62C31882B}">
      <dgm:prSet/>
      <dgm:spPr/>
      <dgm:t>
        <a:bodyPr/>
        <a:lstStyle/>
        <a:p>
          <a:endParaRPr lang="zh-TW" altLang="en-US"/>
        </a:p>
      </dgm:t>
    </dgm:pt>
    <dgm:pt modelId="{E6B060B4-D11A-49FD-83C1-1441082B5822}" type="sibTrans" cxnId="{31D2F721-C52A-4030-A73A-9DC62C31882B}">
      <dgm:prSet/>
      <dgm:spPr/>
      <dgm:t>
        <a:bodyPr/>
        <a:lstStyle/>
        <a:p>
          <a:endParaRPr lang="zh-TW" altLang="en-US"/>
        </a:p>
      </dgm:t>
    </dgm:pt>
    <dgm:pt modelId="{76FFC15E-D373-472A-B96C-6A5CA970EECC}" type="pres">
      <dgm:prSet presAssocID="{A3F08580-B216-4E85-A5A7-C39DF13E5CBE}" presName="linear" presStyleCnt="0">
        <dgm:presLayoutVars>
          <dgm:dir/>
          <dgm:resizeHandles val="exact"/>
        </dgm:presLayoutVars>
      </dgm:prSet>
      <dgm:spPr/>
      <dgm:t>
        <a:bodyPr/>
        <a:lstStyle/>
        <a:p>
          <a:endParaRPr lang="zh-TW" altLang="en-US"/>
        </a:p>
      </dgm:t>
    </dgm:pt>
    <dgm:pt modelId="{91DF9DAF-29E8-4C45-9003-535D536DACE4}" type="pres">
      <dgm:prSet presAssocID="{CF598E4C-B2F3-4F60-82BE-3B087FDC8C2D}" presName="comp" presStyleCnt="0"/>
      <dgm:spPr/>
    </dgm:pt>
    <dgm:pt modelId="{63C8F8D0-6286-42AE-9DBF-2AA211DF2265}" type="pres">
      <dgm:prSet presAssocID="{CF598E4C-B2F3-4F60-82BE-3B087FDC8C2D}" presName="box" presStyleLbl="node1" presStyleIdx="0" presStyleCnt="8"/>
      <dgm:spPr/>
      <dgm:t>
        <a:bodyPr/>
        <a:lstStyle/>
        <a:p>
          <a:endParaRPr lang="zh-TW" altLang="en-US"/>
        </a:p>
      </dgm:t>
    </dgm:pt>
    <dgm:pt modelId="{0FDBEAE3-0D51-422A-AA80-203B05905AE6}" type="pres">
      <dgm:prSet presAssocID="{CF598E4C-B2F3-4F60-82BE-3B087FDC8C2D}" presName="img" presStyleLbl="fgImgPlace1" presStyleIdx="0" presStyleCnt="8" custLinFactNeighborY="337"/>
      <dgm:spPr>
        <a:blipFill>
          <a:blip xmlns:r="http://schemas.openxmlformats.org/officeDocument/2006/relationships" r:embed="rId1" cstate="screen"/>
          <a:srcRect/>
          <a:stretch>
            <a:fillRect/>
          </a:stretch>
        </a:blipFill>
      </dgm:spPr>
    </dgm:pt>
    <dgm:pt modelId="{0E49A43B-BAFA-4164-A5B7-D0D3E5583478}" type="pres">
      <dgm:prSet presAssocID="{CF598E4C-B2F3-4F60-82BE-3B087FDC8C2D}" presName="text" presStyleLbl="node1" presStyleIdx="0" presStyleCnt="8">
        <dgm:presLayoutVars>
          <dgm:bulletEnabled val="1"/>
        </dgm:presLayoutVars>
      </dgm:prSet>
      <dgm:spPr/>
      <dgm:t>
        <a:bodyPr/>
        <a:lstStyle/>
        <a:p>
          <a:endParaRPr lang="zh-TW" altLang="en-US"/>
        </a:p>
      </dgm:t>
    </dgm:pt>
    <dgm:pt modelId="{11F22491-97CA-4185-BFC3-27882C26F6BE}" type="pres">
      <dgm:prSet presAssocID="{E859CE57-1B4E-45D1-BDDA-91C3EC067725}" presName="spacer" presStyleCnt="0"/>
      <dgm:spPr/>
    </dgm:pt>
    <dgm:pt modelId="{55C091F1-C4DF-418F-BC67-955C22A03314}" type="pres">
      <dgm:prSet presAssocID="{EA85809D-527F-42AE-B700-D99EABAAA983}" presName="comp" presStyleCnt="0"/>
      <dgm:spPr/>
    </dgm:pt>
    <dgm:pt modelId="{65964A15-8B74-4110-891B-AADAA6C2A298}" type="pres">
      <dgm:prSet presAssocID="{EA85809D-527F-42AE-B700-D99EABAAA983}" presName="box" presStyleLbl="node1" presStyleIdx="1" presStyleCnt="8"/>
      <dgm:spPr/>
      <dgm:t>
        <a:bodyPr/>
        <a:lstStyle/>
        <a:p>
          <a:endParaRPr lang="zh-TW" altLang="en-US"/>
        </a:p>
      </dgm:t>
    </dgm:pt>
    <dgm:pt modelId="{E9A5B825-DFB5-47A1-8FA9-73B2099D61AA}" type="pres">
      <dgm:prSet presAssocID="{EA85809D-527F-42AE-B700-D99EABAAA983}" presName="img" presStyleLbl="fgImgPlace1" presStyleIdx="1" presStyleCnt="8" custLinFactNeighborY="-8222"/>
      <dgm:spPr>
        <a:blipFill>
          <a:blip xmlns:r="http://schemas.openxmlformats.org/officeDocument/2006/relationships" r:embed="rId2" cstate="screen"/>
          <a:srcRect/>
          <a:stretch>
            <a:fillRect/>
          </a:stretch>
        </a:blipFill>
      </dgm:spPr>
    </dgm:pt>
    <dgm:pt modelId="{C55A2208-DC49-4913-979A-8CE6305C333A}" type="pres">
      <dgm:prSet presAssocID="{EA85809D-527F-42AE-B700-D99EABAAA983}" presName="text" presStyleLbl="node1" presStyleIdx="1" presStyleCnt="8">
        <dgm:presLayoutVars>
          <dgm:bulletEnabled val="1"/>
        </dgm:presLayoutVars>
      </dgm:prSet>
      <dgm:spPr/>
      <dgm:t>
        <a:bodyPr/>
        <a:lstStyle/>
        <a:p>
          <a:endParaRPr lang="zh-TW" altLang="en-US"/>
        </a:p>
      </dgm:t>
    </dgm:pt>
    <dgm:pt modelId="{F045A8B6-D899-408B-A4AF-E81235230EA3}" type="pres">
      <dgm:prSet presAssocID="{C66C86AF-134C-49BC-BA78-F69B31F64FD7}" presName="spacer" presStyleCnt="0"/>
      <dgm:spPr/>
    </dgm:pt>
    <dgm:pt modelId="{1753AD58-AC8A-4F8E-99B2-42A8AD45592E}" type="pres">
      <dgm:prSet presAssocID="{4ED1A296-27B9-4047-A87A-D67BDFBE547D}" presName="comp" presStyleCnt="0"/>
      <dgm:spPr/>
    </dgm:pt>
    <dgm:pt modelId="{E188DEF4-9209-400D-A8AA-D8159448E029}" type="pres">
      <dgm:prSet presAssocID="{4ED1A296-27B9-4047-A87A-D67BDFBE547D}" presName="box" presStyleLbl="node1" presStyleIdx="2" presStyleCnt="8"/>
      <dgm:spPr/>
      <dgm:t>
        <a:bodyPr/>
        <a:lstStyle/>
        <a:p>
          <a:endParaRPr lang="zh-TW" altLang="en-US"/>
        </a:p>
      </dgm:t>
    </dgm:pt>
    <dgm:pt modelId="{B8DC5621-4876-46C1-A005-89E6657DA363}" type="pres">
      <dgm:prSet presAssocID="{4ED1A296-27B9-4047-A87A-D67BDFBE547D}" presName="img" presStyleLbl="fgImgPlace1" presStyleIdx="2" presStyleCnt="8" custLinFactNeighborY="1560"/>
      <dgm:spPr>
        <a:blipFill>
          <a:blip xmlns:r="http://schemas.openxmlformats.org/officeDocument/2006/relationships" r:embed="rId3" cstate="screen"/>
          <a:srcRect/>
          <a:stretch>
            <a:fillRect/>
          </a:stretch>
        </a:blipFill>
      </dgm:spPr>
    </dgm:pt>
    <dgm:pt modelId="{119B07B3-506A-474A-A4E7-5FEC1E73B1E0}" type="pres">
      <dgm:prSet presAssocID="{4ED1A296-27B9-4047-A87A-D67BDFBE547D}" presName="text" presStyleLbl="node1" presStyleIdx="2" presStyleCnt="8">
        <dgm:presLayoutVars>
          <dgm:bulletEnabled val="1"/>
        </dgm:presLayoutVars>
      </dgm:prSet>
      <dgm:spPr/>
      <dgm:t>
        <a:bodyPr/>
        <a:lstStyle/>
        <a:p>
          <a:endParaRPr lang="zh-TW" altLang="en-US"/>
        </a:p>
      </dgm:t>
    </dgm:pt>
    <dgm:pt modelId="{E615F070-E173-4F20-87F4-70E85A373C6A}" type="pres">
      <dgm:prSet presAssocID="{D04EC4BE-F0A8-433D-B5B3-9C8FBF3930E5}" presName="spacer" presStyleCnt="0"/>
      <dgm:spPr/>
    </dgm:pt>
    <dgm:pt modelId="{BE9B0DD0-26F5-4DCF-AD55-5D9BC3714F49}" type="pres">
      <dgm:prSet presAssocID="{FEC86294-D509-457A-A80E-809EF4E6D09A}" presName="comp" presStyleCnt="0"/>
      <dgm:spPr/>
    </dgm:pt>
    <dgm:pt modelId="{BE37FA8A-B1A9-47C1-9449-A9819CB0B8F4}" type="pres">
      <dgm:prSet presAssocID="{FEC86294-D509-457A-A80E-809EF4E6D09A}" presName="box" presStyleLbl="node1" presStyleIdx="3" presStyleCnt="8"/>
      <dgm:spPr/>
      <dgm:t>
        <a:bodyPr/>
        <a:lstStyle/>
        <a:p>
          <a:endParaRPr lang="zh-TW" altLang="en-US"/>
        </a:p>
      </dgm:t>
    </dgm:pt>
    <dgm:pt modelId="{CD4562E5-51B3-4E22-BEEA-3360D7E718A7}" type="pres">
      <dgm:prSet presAssocID="{FEC86294-D509-457A-A80E-809EF4E6D09A}" presName="img" presStyleLbl="fgImgPlace1" presStyleIdx="3" presStyleCnt="8" custLinFactNeighborY="337"/>
      <dgm:spPr>
        <a:blipFill>
          <a:blip xmlns:r="http://schemas.openxmlformats.org/officeDocument/2006/relationships" r:embed="rId4" cstate="screen"/>
          <a:srcRect/>
          <a:stretch>
            <a:fillRect/>
          </a:stretch>
        </a:blipFill>
      </dgm:spPr>
    </dgm:pt>
    <dgm:pt modelId="{7C06999E-C5D8-4834-90C9-4B46BBA8D33A}" type="pres">
      <dgm:prSet presAssocID="{FEC86294-D509-457A-A80E-809EF4E6D09A}" presName="text" presStyleLbl="node1" presStyleIdx="3" presStyleCnt="8">
        <dgm:presLayoutVars>
          <dgm:bulletEnabled val="1"/>
        </dgm:presLayoutVars>
      </dgm:prSet>
      <dgm:spPr/>
      <dgm:t>
        <a:bodyPr/>
        <a:lstStyle/>
        <a:p>
          <a:endParaRPr lang="zh-TW" altLang="en-US"/>
        </a:p>
      </dgm:t>
    </dgm:pt>
    <dgm:pt modelId="{056EAF10-D0CA-4919-91A3-DE5A9661F82D}" type="pres">
      <dgm:prSet presAssocID="{DFAD1B41-0FF3-45CD-B672-2EEA0430677A}" presName="spacer" presStyleCnt="0"/>
      <dgm:spPr/>
    </dgm:pt>
    <dgm:pt modelId="{79C7266B-CFAE-4418-BF2B-DE256586B7A7}" type="pres">
      <dgm:prSet presAssocID="{8C2F5F4F-837B-42BF-A9DC-09ABD9FBA3D1}" presName="comp" presStyleCnt="0"/>
      <dgm:spPr/>
    </dgm:pt>
    <dgm:pt modelId="{AEAB95D8-CE3C-4DF5-BC23-F9A6C2843E4F}" type="pres">
      <dgm:prSet presAssocID="{8C2F5F4F-837B-42BF-A9DC-09ABD9FBA3D1}" presName="box" presStyleLbl="node1" presStyleIdx="4" presStyleCnt="8"/>
      <dgm:spPr/>
      <dgm:t>
        <a:bodyPr/>
        <a:lstStyle/>
        <a:p>
          <a:endParaRPr lang="zh-TW" altLang="en-US"/>
        </a:p>
      </dgm:t>
    </dgm:pt>
    <dgm:pt modelId="{4A50B39F-43D8-471B-BB64-E4C0BD8F8A0D}" type="pres">
      <dgm:prSet presAssocID="{8C2F5F4F-837B-42BF-A9DC-09ABD9FBA3D1}" presName="img" presStyleLbl="fgImgPlace1" presStyleIdx="4" presStyleCnt="8" custLinFactNeighborX="-1250" custLinFactNeighborY="-885"/>
      <dgm:spPr>
        <a:blipFill>
          <a:blip xmlns:r="http://schemas.openxmlformats.org/officeDocument/2006/relationships" r:embed="rId5" cstate="screen"/>
          <a:srcRect/>
          <a:stretch>
            <a:fillRect/>
          </a:stretch>
        </a:blipFill>
      </dgm:spPr>
    </dgm:pt>
    <dgm:pt modelId="{300D94F8-DFF0-4900-BEA9-16C2DAE066A7}" type="pres">
      <dgm:prSet presAssocID="{8C2F5F4F-837B-42BF-A9DC-09ABD9FBA3D1}" presName="text" presStyleLbl="node1" presStyleIdx="4" presStyleCnt="8">
        <dgm:presLayoutVars>
          <dgm:bulletEnabled val="1"/>
        </dgm:presLayoutVars>
      </dgm:prSet>
      <dgm:spPr/>
      <dgm:t>
        <a:bodyPr/>
        <a:lstStyle/>
        <a:p>
          <a:endParaRPr lang="zh-TW" altLang="en-US"/>
        </a:p>
      </dgm:t>
    </dgm:pt>
    <dgm:pt modelId="{3BD22705-5A31-43DC-B430-B24B1350C421}" type="pres">
      <dgm:prSet presAssocID="{FDFCCD70-492E-48BC-A0D6-833E529CF23A}" presName="spacer" presStyleCnt="0"/>
      <dgm:spPr/>
    </dgm:pt>
    <dgm:pt modelId="{E4A3022D-F2CD-40EE-BB80-BEA32F689526}" type="pres">
      <dgm:prSet presAssocID="{0AFCFD10-1013-4B7F-A26F-E3DBD61BD6F8}" presName="comp" presStyleCnt="0"/>
      <dgm:spPr/>
    </dgm:pt>
    <dgm:pt modelId="{09E9FC64-9492-42FD-AA8B-0596706F6FAF}" type="pres">
      <dgm:prSet presAssocID="{0AFCFD10-1013-4B7F-A26F-E3DBD61BD6F8}" presName="box" presStyleLbl="node1" presStyleIdx="5" presStyleCnt="8"/>
      <dgm:spPr/>
      <dgm:t>
        <a:bodyPr/>
        <a:lstStyle/>
        <a:p>
          <a:endParaRPr lang="zh-TW" altLang="en-US"/>
        </a:p>
      </dgm:t>
    </dgm:pt>
    <dgm:pt modelId="{9CD1865B-664C-4CBC-BFB2-36671D35E89B}" type="pres">
      <dgm:prSet presAssocID="{0AFCFD10-1013-4B7F-A26F-E3DBD61BD6F8}" presName="img" presStyleLbl="fgImgPlace1" presStyleIdx="5" presStyleCnt="8" custLinFactNeighborY="-8222"/>
      <dgm:spPr>
        <a:blipFill>
          <a:blip xmlns:r="http://schemas.openxmlformats.org/officeDocument/2006/relationships" r:embed="rId6" cstate="screen"/>
          <a:srcRect/>
          <a:stretch>
            <a:fillRect/>
          </a:stretch>
        </a:blipFill>
      </dgm:spPr>
    </dgm:pt>
    <dgm:pt modelId="{9B40CA6E-3755-41DD-ACE9-249D3BA62E5E}" type="pres">
      <dgm:prSet presAssocID="{0AFCFD10-1013-4B7F-A26F-E3DBD61BD6F8}" presName="text" presStyleLbl="node1" presStyleIdx="5" presStyleCnt="8">
        <dgm:presLayoutVars>
          <dgm:bulletEnabled val="1"/>
        </dgm:presLayoutVars>
      </dgm:prSet>
      <dgm:spPr/>
      <dgm:t>
        <a:bodyPr/>
        <a:lstStyle/>
        <a:p>
          <a:endParaRPr lang="zh-TW" altLang="en-US"/>
        </a:p>
      </dgm:t>
    </dgm:pt>
    <dgm:pt modelId="{E8DD748A-174F-4946-A1FC-F0D06542DA07}" type="pres">
      <dgm:prSet presAssocID="{FBAA588B-973B-4276-B9F7-3F13C2890AB6}" presName="spacer" presStyleCnt="0"/>
      <dgm:spPr/>
    </dgm:pt>
    <dgm:pt modelId="{26D3AAD5-10FF-4FA0-ADED-43DB40B68CA1}" type="pres">
      <dgm:prSet presAssocID="{F435E81C-D329-4801-857F-05C5599F3100}" presName="comp" presStyleCnt="0"/>
      <dgm:spPr/>
    </dgm:pt>
    <dgm:pt modelId="{66FEA336-BD74-48AA-AB89-AE4280B4FDAB}" type="pres">
      <dgm:prSet presAssocID="{F435E81C-D329-4801-857F-05C5599F3100}" presName="box" presStyleLbl="node1" presStyleIdx="6" presStyleCnt="8"/>
      <dgm:spPr/>
      <dgm:t>
        <a:bodyPr/>
        <a:lstStyle/>
        <a:p>
          <a:endParaRPr lang="zh-TW" altLang="en-US"/>
        </a:p>
      </dgm:t>
    </dgm:pt>
    <dgm:pt modelId="{F95DC2BC-A68D-4CCD-A50F-CB6D7381B207}" type="pres">
      <dgm:prSet presAssocID="{F435E81C-D329-4801-857F-05C5599F3100}" presName="img" presStyleLbl="fgImgPlace1" presStyleIdx="6" presStyleCnt="8" custLinFactNeighborX="625" custLinFactNeighborY="-2108"/>
      <dgm:spPr>
        <a:blipFill>
          <a:blip xmlns:r="http://schemas.openxmlformats.org/officeDocument/2006/relationships" r:embed="rId7" cstate="screen"/>
          <a:srcRect/>
          <a:stretch>
            <a:fillRect/>
          </a:stretch>
        </a:blipFill>
      </dgm:spPr>
    </dgm:pt>
    <dgm:pt modelId="{68B162A7-9AE2-4BDE-9C0A-60625477C5D8}" type="pres">
      <dgm:prSet presAssocID="{F435E81C-D329-4801-857F-05C5599F3100}" presName="text" presStyleLbl="node1" presStyleIdx="6" presStyleCnt="8">
        <dgm:presLayoutVars>
          <dgm:bulletEnabled val="1"/>
        </dgm:presLayoutVars>
      </dgm:prSet>
      <dgm:spPr/>
      <dgm:t>
        <a:bodyPr/>
        <a:lstStyle/>
        <a:p>
          <a:endParaRPr lang="zh-TW" altLang="en-US"/>
        </a:p>
      </dgm:t>
    </dgm:pt>
    <dgm:pt modelId="{DD574C97-98F0-41B2-A4DC-55691F8131FE}" type="pres">
      <dgm:prSet presAssocID="{61D6BD6C-AD13-4DE3-AE50-6CB5F0F6A41F}" presName="spacer" presStyleCnt="0"/>
      <dgm:spPr/>
    </dgm:pt>
    <dgm:pt modelId="{75C5A751-3A85-4456-8274-EB3F184EFFCE}" type="pres">
      <dgm:prSet presAssocID="{90187ABD-9251-4963-A5CE-31395881D84F}" presName="comp" presStyleCnt="0"/>
      <dgm:spPr/>
    </dgm:pt>
    <dgm:pt modelId="{ADAD7F9E-93E4-49AC-A785-0401C1DAA1FD}" type="pres">
      <dgm:prSet presAssocID="{90187ABD-9251-4963-A5CE-31395881D84F}" presName="box" presStyleLbl="node1" presStyleIdx="7" presStyleCnt="8"/>
      <dgm:spPr/>
      <dgm:t>
        <a:bodyPr/>
        <a:lstStyle/>
        <a:p>
          <a:endParaRPr lang="zh-TW" altLang="en-US"/>
        </a:p>
      </dgm:t>
    </dgm:pt>
    <dgm:pt modelId="{9AA24F6A-1E41-4EB7-AB14-EDA12D112F28}" type="pres">
      <dgm:prSet presAssocID="{90187ABD-9251-4963-A5CE-31395881D84F}" presName="img" presStyleLbl="fgImgPlace1" presStyleIdx="7" presStyleCnt="8" custScaleY="91816" custLinFactNeighborX="0" custLinFactNeighborY="-3331"/>
      <dgm:spPr>
        <a:blipFill>
          <a:blip xmlns:r="http://schemas.openxmlformats.org/officeDocument/2006/relationships" r:embed="rId8" cstate="screen"/>
          <a:srcRect/>
          <a:stretch>
            <a:fillRect/>
          </a:stretch>
        </a:blipFill>
      </dgm:spPr>
    </dgm:pt>
    <dgm:pt modelId="{E0EE8E68-1575-4E11-9567-2F3FE9DCF9DB}" type="pres">
      <dgm:prSet presAssocID="{90187ABD-9251-4963-A5CE-31395881D84F}" presName="text" presStyleLbl="node1" presStyleIdx="7" presStyleCnt="8">
        <dgm:presLayoutVars>
          <dgm:bulletEnabled val="1"/>
        </dgm:presLayoutVars>
      </dgm:prSet>
      <dgm:spPr/>
      <dgm:t>
        <a:bodyPr/>
        <a:lstStyle/>
        <a:p>
          <a:endParaRPr lang="zh-TW" altLang="en-US"/>
        </a:p>
      </dgm:t>
    </dgm:pt>
  </dgm:ptLst>
  <dgm:cxnLst>
    <dgm:cxn modelId="{F3FF4D4E-A2AF-43CC-B278-BB05E0DDFE81}" srcId="{A3F08580-B216-4E85-A5A7-C39DF13E5CBE}" destId="{8C2F5F4F-837B-42BF-A9DC-09ABD9FBA3D1}" srcOrd="4" destOrd="0" parTransId="{094D8FDF-79EE-4CB6-9517-6424A454E301}" sibTransId="{FDFCCD70-492E-48BC-A0D6-833E529CF23A}"/>
    <dgm:cxn modelId="{C23631C4-6397-4006-A52A-271C67A87594}" type="presOf" srcId="{FEC86294-D509-457A-A80E-809EF4E6D09A}" destId="{7C06999E-C5D8-4834-90C9-4B46BBA8D33A}" srcOrd="1" destOrd="0" presId="urn:microsoft.com/office/officeart/2005/8/layout/vList4"/>
    <dgm:cxn modelId="{DEE4B762-EAE6-4393-9385-89E531FAB79C}" type="presOf" srcId="{EA85809D-527F-42AE-B700-D99EABAAA983}" destId="{C55A2208-DC49-4913-979A-8CE6305C333A}" srcOrd="1" destOrd="0" presId="urn:microsoft.com/office/officeart/2005/8/layout/vList4"/>
    <dgm:cxn modelId="{8A4FAEC6-3247-4CD9-8CD7-305DCC4FA4E7}" type="presOf" srcId="{CF598E4C-B2F3-4F60-82BE-3B087FDC8C2D}" destId="{63C8F8D0-6286-42AE-9DBF-2AA211DF2265}" srcOrd="0" destOrd="0" presId="urn:microsoft.com/office/officeart/2005/8/layout/vList4"/>
    <dgm:cxn modelId="{6A277D60-0A2A-4C7F-BD42-0B11E921FF66}" srcId="{A3F08580-B216-4E85-A5A7-C39DF13E5CBE}" destId="{CF598E4C-B2F3-4F60-82BE-3B087FDC8C2D}" srcOrd="0" destOrd="0" parTransId="{AC034088-E6A9-44A8-B213-9A369912FF1C}" sibTransId="{E859CE57-1B4E-45D1-BDDA-91C3EC067725}"/>
    <dgm:cxn modelId="{D2948504-93AD-41D1-AB30-C085F08C403F}" type="presOf" srcId="{0AFCFD10-1013-4B7F-A26F-E3DBD61BD6F8}" destId="{9B40CA6E-3755-41DD-ACE9-249D3BA62E5E}" srcOrd="1" destOrd="0" presId="urn:microsoft.com/office/officeart/2005/8/layout/vList4"/>
    <dgm:cxn modelId="{7A17812F-254D-4F02-A6BB-FC7091827506}" srcId="{A3F08580-B216-4E85-A5A7-C39DF13E5CBE}" destId="{EA85809D-527F-42AE-B700-D99EABAAA983}" srcOrd="1" destOrd="0" parTransId="{8650F4C9-0768-45DD-9A63-324DEFD44BE1}" sibTransId="{C66C86AF-134C-49BC-BA78-F69B31F64FD7}"/>
    <dgm:cxn modelId="{5670592A-250C-4F03-BA42-70F008ABA712}" type="presOf" srcId="{90187ABD-9251-4963-A5CE-31395881D84F}" destId="{ADAD7F9E-93E4-49AC-A785-0401C1DAA1FD}" srcOrd="0" destOrd="0" presId="urn:microsoft.com/office/officeart/2005/8/layout/vList4"/>
    <dgm:cxn modelId="{D09EDA40-6197-4B24-9CCD-F1FB34DACE8D}" type="presOf" srcId="{F435E81C-D329-4801-857F-05C5599F3100}" destId="{68B162A7-9AE2-4BDE-9C0A-60625477C5D8}" srcOrd="1" destOrd="0" presId="urn:microsoft.com/office/officeart/2005/8/layout/vList4"/>
    <dgm:cxn modelId="{20612D4A-7E9A-4304-9F6E-68A603650682}" srcId="{A3F08580-B216-4E85-A5A7-C39DF13E5CBE}" destId="{F435E81C-D329-4801-857F-05C5599F3100}" srcOrd="6" destOrd="0" parTransId="{5D2291F9-7C80-4D7D-821D-1FC55DAC5862}" sibTransId="{61D6BD6C-AD13-4DE3-AE50-6CB5F0F6A41F}"/>
    <dgm:cxn modelId="{58474088-45D4-4FB9-B49C-5199FCA8EB32}" type="presOf" srcId="{8C2F5F4F-837B-42BF-A9DC-09ABD9FBA3D1}" destId="{AEAB95D8-CE3C-4DF5-BC23-F9A6C2843E4F}" srcOrd="0" destOrd="0" presId="urn:microsoft.com/office/officeart/2005/8/layout/vList4"/>
    <dgm:cxn modelId="{33DD8972-B40E-4090-9E92-FD7BE727BBF1}" type="presOf" srcId="{EA85809D-527F-42AE-B700-D99EABAAA983}" destId="{65964A15-8B74-4110-891B-AADAA6C2A298}" srcOrd="0" destOrd="0" presId="urn:microsoft.com/office/officeart/2005/8/layout/vList4"/>
    <dgm:cxn modelId="{1215665B-EDE6-4F9D-9A41-FF1BBFEB1734}" type="presOf" srcId="{4ED1A296-27B9-4047-A87A-D67BDFBE547D}" destId="{119B07B3-506A-474A-A4E7-5FEC1E73B1E0}" srcOrd="1" destOrd="0" presId="urn:microsoft.com/office/officeart/2005/8/layout/vList4"/>
    <dgm:cxn modelId="{7403B745-414C-43CD-A161-7384EF4F7130}" type="presOf" srcId="{8C2F5F4F-837B-42BF-A9DC-09ABD9FBA3D1}" destId="{300D94F8-DFF0-4900-BEA9-16C2DAE066A7}" srcOrd="1" destOrd="0" presId="urn:microsoft.com/office/officeart/2005/8/layout/vList4"/>
    <dgm:cxn modelId="{D19C013C-2C28-44B3-8862-B7474A1C7D7B}" type="presOf" srcId="{90187ABD-9251-4963-A5CE-31395881D84F}" destId="{E0EE8E68-1575-4E11-9567-2F3FE9DCF9DB}" srcOrd="1" destOrd="0" presId="urn:microsoft.com/office/officeart/2005/8/layout/vList4"/>
    <dgm:cxn modelId="{BC42A06C-F97E-4B30-ABB2-D01363DBF1E0}" type="presOf" srcId="{F435E81C-D329-4801-857F-05C5599F3100}" destId="{66FEA336-BD74-48AA-AB89-AE4280B4FDAB}" srcOrd="0" destOrd="0" presId="urn:microsoft.com/office/officeart/2005/8/layout/vList4"/>
    <dgm:cxn modelId="{256399C2-ABEA-4577-8CE2-8F8506D0C847}" type="presOf" srcId="{0AFCFD10-1013-4B7F-A26F-E3DBD61BD6F8}" destId="{09E9FC64-9492-42FD-AA8B-0596706F6FAF}" srcOrd="0" destOrd="0" presId="urn:microsoft.com/office/officeart/2005/8/layout/vList4"/>
    <dgm:cxn modelId="{877769CE-32F7-484C-8A75-A3EF5B60773F}" srcId="{A3F08580-B216-4E85-A5A7-C39DF13E5CBE}" destId="{0AFCFD10-1013-4B7F-A26F-E3DBD61BD6F8}" srcOrd="5" destOrd="0" parTransId="{9B2D7B28-2CED-4AA0-AAAC-A9610BDA4A08}" sibTransId="{FBAA588B-973B-4276-B9F7-3F13C2890AB6}"/>
    <dgm:cxn modelId="{09F0838F-E029-4CE6-967B-12CDB4035930}" type="presOf" srcId="{4ED1A296-27B9-4047-A87A-D67BDFBE547D}" destId="{E188DEF4-9209-400D-A8AA-D8159448E029}" srcOrd="0" destOrd="0" presId="urn:microsoft.com/office/officeart/2005/8/layout/vList4"/>
    <dgm:cxn modelId="{23D87FE7-4078-4EA7-AAF9-BB7C9CA21365}" type="presOf" srcId="{CF598E4C-B2F3-4F60-82BE-3B087FDC8C2D}" destId="{0E49A43B-BAFA-4164-A5B7-D0D3E5583478}" srcOrd="1" destOrd="0" presId="urn:microsoft.com/office/officeart/2005/8/layout/vList4"/>
    <dgm:cxn modelId="{C6AE9262-A8CC-48EB-B4BC-D07541328360}" type="presOf" srcId="{FEC86294-D509-457A-A80E-809EF4E6D09A}" destId="{BE37FA8A-B1A9-47C1-9449-A9819CB0B8F4}" srcOrd="0" destOrd="0" presId="urn:microsoft.com/office/officeart/2005/8/layout/vList4"/>
    <dgm:cxn modelId="{B3B80D49-F736-4A40-A3F1-31997FE4E8B5}" type="presOf" srcId="{A3F08580-B216-4E85-A5A7-C39DF13E5CBE}" destId="{76FFC15E-D373-472A-B96C-6A5CA970EECC}" srcOrd="0" destOrd="0" presId="urn:microsoft.com/office/officeart/2005/8/layout/vList4"/>
    <dgm:cxn modelId="{11BBAD61-9839-4119-9FA3-6D3AEE858F8E}" srcId="{A3F08580-B216-4E85-A5A7-C39DF13E5CBE}" destId="{4ED1A296-27B9-4047-A87A-D67BDFBE547D}" srcOrd="2" destOrd="0" parTransId="{F1C90E50-782C-48E2-B57A-EAC20B45D34E}" sibTransId="{D04EC4BE-F0A8-433D-B5B3-9C8FBF3930E5}"/>
    <dgm:cxn modelId="{31D2F721-C52A-4030-A73A-9DC62C31882B}" srcId="{A3F08580-B216-4E85-A5A7-C39DF13E5CBE}" destId="{90187ABD-9251-4963-A5CE-31395881D84F}" srcOrd="7" destOrd="0" parTransId="{2022AB66-2B95-43BA-8105-FF275563A983}" sibTransId="{E6B060B4-D11A-49FD-83C1-1441082B5822}"/>
    <dgm:cxn modelId="{38D13F12-E564-4B94-ABEF-B51DADF33CEF}" srcId="{A3F08580-B216-4E85-A5A7-C39DF13E5CBE}" destId="{FEC86294-D509-457A-A80E-809EF4E6D09A}" srcOrd="3" destOrd="0" parTransId="{B422758A-747A-4E89-B8D9-EB366B2F9563}" sibTransId="{DFAD1B41-0FF3-45CD-B672-2EEA0430677A}"/>
    <dgm:cxn modelId="{CD9B0941-8D2D-4BB0-AF70-EE8B8B28661A}" type="presParOf" srcId="{76FFC15E-D373-472A-B96C-6A5CA970EECC}" destId="{91DF9DAF-29E8-4C45-9003-535D536DACE4}" srcOrd="0" destOrd="0" presId="urn:microsoft.com/office/officeart/2005/8/layout/vList4"/>
    <dgm:cxn modelId="{7C9DB60F-64B7-45B3-9F64-5098118DD9E3}" type="presParOf" srcId="{91DF9DAF-29E8-4C45-9003-535D536DACE4}" destId="{63C8F8D0-6286-42AE-9DBF-2AA211DF2265}" srcOrd="0" destOrd="0" presId="urn:microsoft.com/office/officeart/2005/8/layout/vList4"/>
    <dgm:cxn modelId="{9FB96B49-777B-4898-B4B6-0681563E3E22}" type="presParOf" srcId="{91DF9DAF-29E8-4C45-9003-535D536DACE4}" destId="{0FDBEAE3-0D51-422A-AA80-203B05905AE6}" srcOrd="1" destOrd="0" presId="urn:microsoft.com/office/officeart/2005/8/layout/vList4"/>
    <dgm:cxn modelId="{391806E5-61B4-468E-AB88-99C7273D4022}" type="presParOf" srcId="{91DF9DAF-29E8-4C45-9003-535D536DACE4}" destId="{0E49A43B-BAFA-4164-A5B7-D0D3E5583478}" srcOrd="2" destOrd="0" presId="urn:microsoft.com/office/officeart/2005/8/layout/vList4"/>
    <dgm:cxn modelId="{AF7FAEB1-8BE4-4CBB-92A3-F1B3F6ADE3A0}" type="presParOf" srcId="{76FFC15E-D373-472A-B96C-6A5CA970EECC}" destId="{11F22491-97CA-4185-BFC3-27882C26F6BE}" srcOrd="1" destOrd="0" presId="urn:microsoft.com/office/officeart/2005/8/layout/vList4"/>
    <dgm:cxn modelId="{069C2288-1931-42EB-A05F-11BED924AB53}" type="presParOf" srcId="{76FFC15E-D373-472A-B96C-6A5CA970EECC}" destId="{55C091F1-C4DF-418F-BC67-955C22A03314}" srcOrd="2" destOrd="0" presId="urn:microsoft.com/office/officeart/2005/8/layout/vList4"/>
    <dgm:cxn modelId="{21E6DE4C-9552-43B9-885F-C4C2F5B8B972}" type="presParOf" srcId="{55C091F1-C4DF-418F-BC67-955C22A03314}" destId="{65964A15-8B74-4110-891B-AADAA6C2A298}" srcOrd="0" destOrd="0" presId="urn:microsoft.com/office/officeart/2005/8/layout/vList4"/>
    <dgm:cxn modelId="{38CF84B2-49B5-40A7-A360-992FD770B6B7}" type="presParOf" srcId="{55C091F1-C4DF-418F-BC67-955C22A03314}" destId="{E9A5B825-DFB5-47A1-8FA9-73B2099D61AA}" srcOrd="1" destOrd="0" presId="urn:microsoft.com/office/officeart/2005/8/layout/vList4"/>
    <dgm:cxn modelId="{E04B2F1F-D3E6-4101-9B2E-7E4FF530C2A6}" type="presParOf" srcId="{55C091F1-C4DF-418F-BC67-955C22A03314}" destId="{C55A2208-DC49-4913-979A-8CE6305C333A}" srcOrd="2" destOrd="0" presId="urn:microsoft.com/office/officeart/2005/8/layout/vList4"/>
    <dgm:cxn modelId="{0CFD8170-67FC-4DD1-BD0D-D8459E6EA7CA}" type="presParOf" srcId="{76FFC15E-D373-472A-B96C-6A5CA970EECC}" destId="{F045A8B6-D899-408B-A4AF-E81235230EA3}" srcOrd="3" destOrd="0" presId="urn:microsoft.com/office/officeart/2005/8/layout/vList4"/>
    <dgm:cxn modelId="{40647EDC-DD16-4F52-BEA8-7F10334BEEC5}" type="presParOf" srcId="{76FFC15E-D373-472A-B96C-6A5CA970EECC}" destId="{1753AD58-AC8A-4F8E-99B2-42A8AD45592E}" srcOrd="4" destOrd="0" presId="urn:microsoft.com/office/officeart/2005/8/layout/vList4"/>
    <dgm:cxn modelId="{A9E3C073-262F-414F-BF3B-0FDC9919F86A}" type="presParOf" srcId="{1753AD58-AC8A-4F8E-99B2-42A8AD45592E}" destId="{E188DEF4-9209-400D-A8AA-D8159448E029}" srcOrd="0" destOrd="0" presId="urn:microsoft.com/office/officeart/2005/8/layout/vList4"/>
    <dgm:cxn modelId="{C65254E6-CE1A-40DC-8FBA-77C60C07BF41}" type="presParOf" srcId="{1753AD58-AC8A-4F8E-99B2-42A8AD45592E}" destId="{B8DC5621-4876-46C1-A005-89E6657DA363}" srcOrd="1" destOrd="0" presId="urn:microsoft.com/office/officeart/2005/8/layout/vList4"/>
    <dgm:cxn modelId="{3630A76A-ED49-4AD3-B9AB-FDA700CDC9F8}" type="presParOf" srcId="{1753AD58-AC8A-4F8E-99B2-42A8AD45592E}" destId="{119B07B3-506A-474A-A4E7-5FEC1E73B1E0}" srcOrd="2" destOrd="0" presId="urn:microsoft.com/office/officeart/2005/8/layout/vList4"/>
    <dgm:cxn modelId="{1993BE88-1A98-45CF-A853-D3D7097E9DF1}" type="presParOf" srcId="{76FFC15E-D373-472A-B96C-6A5CA970EECC}" destId="{E615F070-E173-4F20-87F4-70E85A373C6A}" srcOrd="5" destOrd="0" presId="urn:microsoft.com/office/officeart/2005/8/layout/vList4"/>
    <dgm:cxn modelId="{33740CC6-507E-4CAF-8E8F-AADD11B93ABB}" type="presParOf" srcId="{76FFC15E-D373-472A-B96C-6A5CA970EECC}" destId="{BE9B0DD0-26F5-4DCF-AD55-5D9BC3714F49}" srcOrd="6" destOrd="0" presId="urn:microsoft.com/office/officeart/2005/8/layout/vList4"/>
    <dgm:cxn modelId="{97586557-1539-4ABB-BE50-5E6C9B37BF2D}" type="presParOf" srcId="{BE9B0DD0-26F5-4DCF-AD55-5D9BC3714F49}" destId="{BE37FA8A-B1A9-47C1-9449-A9819CB0B8F4}" srcOrd="0" destOrd="0" presId="urn:microsoft.com/office/officeart/2005/8/layout/vList4"/>
    <dgm:cxn modelId="{0793FD0D-AB20-4AAC-A2A3-BF37F2549B69}" type="presParOf" srcId="{BE9B0DD0-26F5-4DCF-AD55-5D9BC3714F49}" destId="{CD4562E5-51B3-4E22-BEEA-3360D7E718A7}" srcOrd="1" destOrd="0" presId="urn:microsoft.com/office/officeart/2005/8/layout/vList4"/>
    <dgm:cxn modelId="{8E2984BB-16C4-4253-9667-C96C91FEBD6A}" type="presParOf" srcId="{BE9B0DD0-26F5-4DCF-AD55-5D9BC3714F49}" destId="{7C06999E-C5D8-4834-90C9-4B46BBA8D33A}" srcOrd="2" destOrd="0" presId="urn:microsoft.com/office/officeart/2005/8/layout/vList4"/>
    <dgm:cxn modelId="{27D7BC6F-6B55-4FC8-99A6-24AD73DDB4C3}" type="presParOf" srcId="{76FFC15E-D373-472A-B96C-6A5CA970EECC}" destId="{056EAF10-D0CA-4919-91A3-DE5A9661F82D}" srcOrd="7" destOrd="0" presId="urn:microsoft.com/office/officeart/2005/8/layout/vList4"/>
    <dgm:cxn modelId="{F1596EDE-15C5-4401-939C-3BE4D84FC755}" type="presParOf" srcId="{76FFC15E-D373-472A-B96C-6A5CA970EECC}" destId="{79C7266B-CFAE-4418-BF2B-DE256586B7A7}" srcOrd="8" destOrd="0" presId="urn:microsoft.com/office/officeart/2005/8/layout/vList4"/>
    <dgm:cxn modelId="{FF7EE5AE-6C8B-485F-AEA4-2D78963DB8E7}" type="presParOf" srcId="{79C7266B-CFAE-4418-BF2B-DE256586B7A7}" destId="{AEAB95D8-CE3C-4DF5-BC23-F9A6C2843E4F}" srcOrd="0" destOrd="0" presId="urn:microsoft.com/office/officeart/2005/8/layout/vList4"/>
    <dgm:cxn modelId="{759F46DF-941E-4A3F-A3E1-5810DC29640E}" type="presParOf" srcId="{79C7266B-CFAE-4418-BF2B-DE256586B7A7}" destId="{4A50B39F-43D8-471B-BB64-E4C0BD8F8A0D}" srcOrd="1" destOrd="0" presId="urn:microsoft.com/office/officeart/2005/8/layout/vList4"/>
    <dgm:cxn modelId="{41AB0C4D-BA95-46F5-9D1B-9373AA1D2642}" type="presParOf" srcId="{79C7266B-CFAE-4418-BF2B-DE256586B7A7}" destId="{300D94F8-DFF0-4900-BEA9-16C2DAE066A7}" srcOrd="2" destOrd="0" presId="urn:microsoft.com/office/officeart/2005/8/layout/vList4"/>
    <dgm:cxn modelId="{A0008263-6A08-4E72-B6B6-AB657E968A40}" type="presParOf" srcId="{76FFC15E-D373-472A-B96C-6A5CA970EECC}" destId="{3BD22705-5A31-43DC-B430-B24B1350C421}" srcOrd="9" destOrd="0" presId="urn:microsoft.com/office/officeart/2005/8/layout/vList4"/>
    <dgm:cxn modelId="{54E4C028-1D71-4FFE-9343-CF4D6CD5BF2A}" type="presParOf" srcId="{76FFC15E-D373-472A-B96C-6A5CA970EECC}" destId="{E4A3022D-F2CD-40EE-BB80-BEA32F689526}" srcOrd="10" destOrd="0" presId="urn:microsoft.com/office/officeart/2005/8/layout/vList4"/>
    <dgm:cxn modelId="{E11B7FCC-B27F-4329-B348-8E40A86167CF}" type="presParOf" srcId="{E4A3022D-F2CD-40EE-BB80-BEA32F689526}" destId="{09E9FC64-9492-42FD-AA8B-0596706F6FAF}" srcOrd="0" destOrd="0" presId="urn:microsoft.com/office/officeart/2005/8/layout/vList4"/>
    <dgm:cxn modelId="{7A3A30C0-A207-48C2-B288-A6658950727A}" type="presParOf" srcId="{E4A3022D-F2CD-40EE-BB80-BEA32F689526}" destId="{9CD1865B-664C-4CBC-BFB2-36671D35E89B}" srcOrd="1" destOrd="0" presId="urn:microsoft.com/office/officeart/2005/8/layout/vList4"/>
    <dgm:cxn modelId="{581C43AA-3427-44C2-AED2-B0FAC8D0A719}" type="presParOf" srcId="{E4A3022D-F2CD-40EE-BB80-BEA32F689526}" destId="{9B40CA6E-3755-41DD-ACE9-249D3BA62E5E}" srcOrd="2" destOrd="0" presId="urn:microsoft.com/office/officeart/2005/8/layout/vList4"/>
    <dgm:cxn modelId="{C335403B-41E1-48EA-A0A1-58A8CECF0F12}" type="presParOf" srcId="{76FFC15E-D373-472A-B96C-6A5CA970EECC}" destId="{E8DD748A-174F-4946-A1FC-F0D06542DA07}" srcOrd="11" destOrd="0" presId="urn:microsoft.com/office/officeart/2005/8/layout/vList4"/>
    <dgm:cxn modelId="{65479330-172C-427A-92DD-7D81A0C44C25}" type="presParOf" srcId="{76FFC15E-D373-472A-B96C-6A5CA970EECC}" destId="{26D3AAD5-10FF-4FA0-ADED-43DB40B68CA1}" srcOrd="12" destOrd="0" presId="urn:microsoft.com/office/officeart/2005/8/layout/vList4"/>
    <dgm:cxn modelId="{B37C6F7C-BD76-4296-B740-840CDECEA162}" type="presParOf" srcId="{26D3AAD5-10FF-4FA0-ADED-43DB40B68CA1}" destId="{66FEA336-BD74-48AA-AB89-AE4280B4FDAB}" srcOrd="0" destOrd="0" presId="urn:microsoft.com/office/officeart/2005/8/layout/vList4"/>
    <dgm:cxn modelId="{63F1DF79-EF72-4628-B08F-99F9CE25942E}" type="presParOf" srcId="{26D3AAD5-10FF-4FA0-ADED-43DB40B68CA1}" destId="{F95DC2BC-A68D-4CCD-A50F-CB6D7381B207}" srcOrd="1" destOrd="0" presId="urn:microsoft.com/office/officeart/2005/8/layout/vList4"/>
    <dgm:cxn modelId="{348AAA7C-73C8-440F-BEC0-1B094F1504B0}" type="presParOf" srcId="{26D3AAD5-10FF-4FA0-ADED-43DB40B68CA1}" destId="{68B162A7-9AE2-4BDE-9C0A-60625477C5D8}" srcOrd="2" destOrd="0" presId="urn:microsoft.com/office/officeart/2005/8/layout/vList4"/>
    <dgm:cxn modelId="{F76DA8F5-74A9-47FA-BA30-701D614EB00A}" type="presParOf" srcId="{76FFC15E-D373-472A-B96C-6A5CA970EECC}" destId="{DD574C97-98F0-41B2-A4DC-55691F8131FE}" srcOrd="13" destOrd="0" presId="urn:microsoft.com/office/officeart/2005/8/layout/vList4"/>
    <dgm:cxn modelId="{8896A2E4-D33E-41D0-83BA-A24FF1E957D3}" type="presParOf" srcId="{76FFC15E-D373-472A-B96C-6A5CA970EECC}" destId="{75C5A751-3A85-4456-8274-EB3F184EFFCE}" srcOrd="14" destOrd="0" presId="urn:microsoft.com/office/officeart/2005/8/layout/vList4"/>
    <dgm:cxn modelId="{E53BE18C-5BAB-42C2-911B-F7CA05075F7C}" type="presParOf" srcId="{75C5A751-3A85-4456-8274-EB3F184EFFCE}" destId="{ADAD7F9E-93E4-49AC-A785-0401C1DAA1FD}" srcOrd="0" destOrd="0" presId="urn:microsoft.com/office/officeart/2005/8/layout/vList4"/>
    <dgm:cxn modelId="{1AFF5570-FF82-4229-B454-5C4A03C5EABE}" type="presParOf" srcId="{75C5A751-3A85-4456-8274-EB3F184EFFCE}" destId="{9AA24F6A-1E41-4EB7-AB14-EDA12D112F28}" srcOrd="1" destOrd="0" presId="urn:microsoft.com/office/officeart/2005/8/layout/vList4"/>
    <dgm:cxn modelId="{F4D095CF-F9E0-49EF-A63E-8490497299C0}" type="presParOf" srcId="{75C5A751-3A85-4456-8274-EB3F184EFFCE}" destId="{E0EE8E68-1575-4E11-9567-2F3FE9DCF9DB}" srcOrd="2" destOrd="0" presId="urn:microsoft.com/office/officeart/2005/8/layout/vList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BC5B62-A255-40B7-9D58-0A224282D89B}" type="doc">
      <dgm:prSet loTypeId="urn:microsoft.com/office/officeart/2005/8/layout/target1" loCatId="relationship" qsTypeId="urn:microsoft.com/office/officeart/2005/8/quickstyle/simple1#2" qsCatId="simple" csTypeId="urn:microsoft.com/office/officeart/2005/8/colors/colorful1#1" csCatId="colorful" phldr="1"/>
      <dgm:spPr/>
      <dgm:t>
        <a:bodyPr/>
        <a:lstStyle/>
        <a:p>
          <a:endParaRPr lang="zh-TW" altLang="en-US"/>
        </a:p>
      </dgm:t>
    </dgm:pt>
    <dgm:pt modelId="{203D0824-FD8D-498B-A91D-9F0F801D1403}">
      <dgm:prSet phldrT="[文字]" custT="1"/>
      <dgm:spPr>
        <a:xfrm>
          <a:off x="1980692" y="126883"/>
          <a:ext cx="848868" cy="299706"/>
        </a:xfrm>
        <a:noFill/>
        <a:ln>
          <a:noFill/>
        </a:ln>
        <a:effectLst/>
      </dgm:spPr>
      <dgm:t>
        <a:bodyPr/>
        <a:lstStyle/>
        <a:p>
          <a:r>
            <a:rPr lang="en-US" sz="1000"/>
            <a:t>Self</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450EB310-5D28-4312-A53A-F641F27F2E34}" type="parTrans" cxnId="{ED4912D2-D3E4-425B-B6C9-25B5E25DC4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B7FA0D6-1832-4B99-A57C-47F78D80D6B3}" type="sibTrans" cxnId="{ED4912D2-D3E4-425B-B6C9-25B5E25DC4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240BB3A-F712-47DC-B832-2EBD380FEAAD}">
      <dgm:prSet phldrT="[文字]" custT="1"/>
      <dgm:spPr>
        <a:xfrm>
          <a:off x="1980692" y="443794"/>
          <a:ext cx="848868" cy="299706"/>
        </a:xfrm>
        <a:noFill/>
        <a:ln>
          <a:noFill/>
        </a:ln>
        <a:effectLst/>
      </dgm:spPr>
      <dgm:t>
        <a:bodyPr/>
        <a:lstStyle/>
        <a:p>
          <a:r>
            <a:rPr lang="en-US" sz="1000"/>
            <a:t>Close relative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2CC95123-CB0F-4CE6-811B-E17FFC8FEBD0}" type="parTrans" cxnId="{475D4D9B-5C73-4B1B-A71C-3A2CE5438CF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DC00639-F37B-4734-B19E-6E0531CD8C50}" type="sibTrans" cxnId="{475D4D9B-5C73-4B1B-A71C-3A2CE5438CF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5FE99D9-EF1D-4A51-B0BA-8065C2A36FEC}">
      <dgm:prSet phldrT="[文字]" custT="1"/>
      <dgm:spPr>
        <a:xfrm>
          <a:off x="1980692" y="760705"/>
          <a:ext cx="848868" cy="299706"/>
        </a:xfrm>
        <a:noFill/>
        <a:ln>
          <a:noFill/>
        </a:ln>
        <a:effectLst/>
      </dgm:spPr>
      <dgm:t>
        <a:bodyPr/>
        <a:lstStyle/>
        <a:p>
          <a:r>
            <a:rPr lang="en-US" sz="1000"/>
            <a:t>Distant relative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81A837B-F598-44AD-98AE-1697C822D3E9}" type="parTrans" cxnId="{6F1C318C-5532-4183-BD1F-1917B57BCC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8FCA60C-221F-406D-A8E8-80B3E1590FCD}" type="sibTrans" cxnId="{6F1C318C-5532-4183-BD1F-1917B57BCC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46F17C6-1E37-49EE-90F1-90E8EB07D7C9}">
      <dgm:prSet phldrT="[文字]" custT="1"/>
      <dgm:spPr>
        <a:xfrm>
          <a:off x="1980692" y="1070825"/>
          <a:ext cx="848868" cy="299706"/>
        </a:xfrm>
        <a:noFill/>
        <a:ln>
          <a:noFill/>
        </a:ln>
        <a:effectLst/>
      </dgm:spPr>
      <dgm:t>
        <a:bodyPr/>
        <a:lstStyle/>
        <a:p>
          <a:r>
            <a:rPr lang="en-US" sz="1000"/>
            <a:t>Friend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B0F54BA-07ED-4269-AA09-4A4DE5C5120F}" type="sibTrans" cxnId="{1354447F-CB66-4C79-84C4-095495CDE44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36D7F5D-8298-41FB-B8FC-021857D26845}" type="parTrans" cxnId="{1354447F-CB66-4C79-84C4-095495CDE448}">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662CFF8-33F9-4528-95CF-A5DB0AB67F41}">
      <dgm:prSet phldrT="[文字]" custT="1"/>
      <dgm:spPr>
        <a:xfrm>
          <a:off x="1980692" y="1371890"/>
          <a:ext cx="848868" cy="299706"/>
        </a:xfrm>
        <a:noFill/>
        <a:ln>
          <a:noFill/>
        </a:ln>
        <a:effectLst/>
      </dgm:spPr>
      <dgm:t>
        <a:bodyPr/>
        <a:lstStyle/>
        <a:p>
          <a:r>
            <a:rPr lang="en-US" sz="1000"/>
            <a:t>Other social relationships</a:t>
          </a:r>
          <a:endParaRPr lang="zh-TW" altLang="en-US" sz="10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EC012AAF-4596-41AA-8B60-4BEF57A3D341}" type="sibTrans" cxnId="{6009C378-B8B5-46BF-892F-59EECE297A5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A2F9789-92C2-40D7-8DA6-2CFC84725CD5}" type="parTrans" cxnId="{6009C378-B8B5-46BF-892F-59EECE297A5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8CD5842-27DE-4014-9788-5CC256C08D8C}" type="pres">
      <dgm:prSet presAssocID="{85BC5B62-A255-40B7-9D58-0A224282D89B}" presName="composite" presStyleCnt="0">
        <dgm:presLayoutVars>
          <dgm:chMax val="5"/>
          <dgm:dir/>
          <dgm:resizeHandles val="exact"/>
        </dgm:presLayoutVars>
      </dgm:prSet>
      <dgm:spPr/>
      <dgm:t>
        <a:bodyPr/>
        <a:lstStyle/>
        <a:p>
          <a:endParaRPr lang="zh-TW" altLang="en-US"/>
        </a:p>
      </dgm:t>
    </dgm:pt>
    <dgm:pt modelId="{B2E85A67-2965-4A7B-AC7C-2173F8568C0F}" type="pres">
      <dgm:prSet presAssocID="{203D0824-FD8D-498B-A91D-9F0F801D1403}" presName="circle1" presStyleLbl="lnNode1" presStyleIdx="0" presStyleCnt="5"/>
      <dgm:spPr>
        <a:xfrm>
          <a:off x="754502" y="1302877"/>
          <a:ext cx="188731" cy="188731"/>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06EE4425-A02F-4E6D-97CF-BDC08B89FCB4}" type="pres">
      <dgm:prSet presAssocID="{203D0824-FD8D-498B-A91D-9F0F801D1403}" presName="text1" presStyleLbl="revTx" presStyleIdx="0" presStyleCnt="5" custLinFactNeighborX="36459" custLinFactNeighborY="-28163">
        <dgm:presLayoutVars>
          <dgm:bulletEnabled val="1"/>
        </dgm:presLayoutVars>
      </dgm:prSet>
      <dgm:spPr>
        <a:prstGeom prst="rect">
          <a:avLst/>
        </a:prstGeom>
      </dgm:spPr>
      <dgm:t>
        <a:bodyPr/>
        <a:lstStyle/>
        <a:p>
          <a:endParaRPr lang="zh-TW" altLang="en-US"/>
        </a:p>
      </dgm:t>
    </dgm:pt>
    <dgm:pt modelId="{E2265F20-B100-45A6-8F6F-4ABEE9E0948F}" type="pres">
      <dgm:prSet presAssocID="{203D0824-FD8D-498B-A91D-9F0F801D1403}" presName="line1" presStyleLbl="callout" presStyleIdx="0" presStyleCnt="10"/>
      <dgm:spPr>
        <a:xfrm>
          <a:off x="1768475" y="276737"/>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7C017B6E-87D1-4ABB-B78D-9422BCFD721F}" type="pres">
      <dgm:prSet presAssocID="{203D0824-FD8D-498B-A91D-9F0F801D1403}" presName="d1" presStyleLbl="callout" presStyleIdx="1" presStyleCnt="10"/>
      <dgm:spPr>
        <a:xfrm rot="5400000">
          <a:off x="747711" y="377894"/>
          <a:ext cx="1120505" cy="91819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B3FF3F00-6803-4F2E-B347-577D205B7EFF}" type="pres">
      <dgm:prSet presAssocID="{E240BB3A-F712-47DC-B832-2EBD380FEAAD}" presName="circle2" presStyleLbl="lnNode1" presStyleIdx="1" presStyleCnt="5"/>
      <dgm:spPr>
        <a:xfrm>
          <a:off x="565912" y="1114287"/>
          <a:ext cx="565912" cy="565912"/>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3E3491C2-C88A-4156-B868-DAA0C03FFD91}" type="pres">
      <dgm:prSet presAssocID="{E240BB3A-F712-47DC-B832-2EBD380FEAAD}" presName="text2" presStyleLbl="revTx" presStyleIdx="1" presStyleCnt="5" custLinFactNeighborX="3314" custLinFactNeighborY="-35204">
        <dgm:presLayoutVars>
          <dgm:bulletEnabled val="1"/>
        </dgm:presLayoutVars>
      </dgm:prSet>
      <dgm:spPr>
        <a:prstGeom prst="rect">
          <a:avLst/>
        </a:prstGeom>
      </dgm:spPr>
      <dgm:t>
        <a:bodyPr/>
        <a:lstStyle/>
        <a:p>
          <a:endParaRPr lang="zh-TW" altLang="en-US"/>
        </a:p>
      </dgm:t>
    </dgm:pt>
    <dgm:pt modelId="{8B42F09F-8909-4849-9842-2A362DC7B221}" type="pres">
      <dgm:prSet presAssocID="{E240BB3A-F712-47DC-B832-2EBD380FEAAD}" presName="line2" presStyleLbl="callout" presStyleIdx="2" presStyleCnt="10" custFlipVert="1" custSzY="45720" custScaleX="121711" custLinFactNeighborX="9367" custLinFactNeighborY="-44172"/>
      <dgm:spPr>
        <a:xfrm>
          <a:off x="1768475" y="59364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F49578F-3E74-43E7-AE74-77FA815FA187}" type="pres">
      <dgm:prSet presAssocID="{E240BB3A-F712-47DC-B832-2EBD380FEAAD}" presName="d2" presStyleLbl="callout" presStyleIdx="3" presStyleCnt="10"/>
      <dgm:spPr>
        <a:xfrm rot="5400000">
          <a:off x="912363" y="670725"/>
          <a:ext cx="932962" cy="778129"/>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0E6A821A-B278-42A9-994A-B5DC0E896D70}" type="pres">
      <dgm:prSet presAssocID="{55FE99D9-EF1D-4A51-B0BA-8065C2A36FEC}" presName="circle3" presStyleLbl="lnNode1" presStyleIdx="2" presStyleCnt="5"/>
      <dgm:spPr>
        <a:xfrm>
          <a:off x="377180" y="925555"/>
          <a:ext cx="943375" cy="94337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F0C6AFCE-5DA8-4DF7-86BF-B7FAD6CA0EF8}" type="pres">
      <dgm:prSet presAssocID="{55FE99D9-EF1D-4A51-B0BA-8065C2A36FEC}" presName="text3" presStyleLbl="revTx" presStyleIdx="2" presStyleCnt="5">
        <dgm:presLayoutVars>
          <dgm:bulletEnabled val="1"/>
        </dgm:presLayoutVars>
      </dgm:prSet>
      <dgm:spPr>
        <a:prstGeom prst="rect">
          <a:avLst/>
        </a:prstGeom>
      </dgm:spPr>
      <dgm:t>
        <a:bodyPr/>
        <a:lstStyle/>
        <a:p>
          <a:endParaRPr lang="zh-TW" altLang="en-US"/>
        </a:p>
      </dgm:t>
    </dgm:pt>
    <dgm:pt modelId="{666F48A6-B28B-47D1-A47E-433696297E9A}" type="pres">
      <dgm:prSet presAssocID="{55FE99D9-EF1D-4A51-B0BA-8065C2A36FEC}" presName="line3" presStyleLbl="callout" presStyleIdx="4" presStyleCnt="10"/>
      <dgm:spPr>
        <a:xfrm>
          <a:off x="1768475" y="91055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82F9BC38-9BF2-4643-9F73-A528CD7CF271}" type="pres">
      <dgm:prSet presAssocID="{55FE99D9-EF1D-4A51-B0BA-8065C2A36FEC}" presName="d3" presStyleLbl="callout" presStyleIdx="5" presStyleCnt="10"/>
      <dgm:spPr>
        <a:xfrm rot="5400000">
          <a:off x="1073818" y="951587"/>
          <a:ext cx="735685" cy="65362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37AEDE33-4AA3-489B-B92B-2A88CA3C5258}" type="pres">
      <dgm:prSet presAssocID="{446F17C6-1E37-49EE-90F1-90E8EB07D7C9}" presName="circle4" presStyleLbl="lnNode1" presStyleIdx="3" presStyleCnt="5"/>
      <dgm:spPr>
        <a:xfrm>
          <a:off x="188590" y="736965"/>
          <a:ext cx="1320555" cy="132055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AB5CF70-C516-43F0-921C-DBC6078CDA71}" type="pres">
      <dgm:prSet presAssocID="{446F17C6-1E37-49EE-90F1-90E8EB07D7C9}" presName="text4" presStyleLbl="revTx" presStyleIdx="3" presStyleCnt="5">
        <dgm:presLayoutVars>
          <dgm:bulletEnabled val="1"/>
        </dgm:presLayoutVars>
      </dgm:prSet>
      <dgm:spPr>
        <a:prstGeom prst="rect">
          <a:avLst/>
        </a:prstGeom>
      </dgm:spPr>
      <dgm:t>
        <a:bodyPr/>
        <a:lstStyle/>
        <a:p>
          <a:endParaRPr lang="zh-TW" altLang="en-US"/>
        </a:p>
      </dgm:t>
    </dgm:pt>
    <dgm:pt modelId="{8CCA9F6F-B5C9-44AA-A5C4-D3F3A73BB342}" type="pres">
      <dgm:prSet presAssocID="{446F17C6-1E37-49EE-90F1-90E8EB07D7C9}" presName="line4" presStyleLbl="callout" presStyleIdx="6" presStyleCnt="10"/>
      <dgm:spPr>
        <a:xfrm>
          <a:off x="1768475" y="1220678"/>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81EBB58-18D4-48F6-A507-9C76593FF80A}" type="pres">
      <dgm:prSet presAssocID="{446F17C6-1E37-49EE-90F1-90E8EB07D7C9}" presName="d4" presStyleLbl="callout" presStyleIdx="7" presStyleCnt="10"/>
      <dgm:spPr>
        <a:xfrm rot="5400000">
          <a:off x="1234537" y="1248125"/>
          <a:ext cx="561384" cy="506491"/>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E94006C-09D2-4C5D-B73E-14A7600618A6}" type="pres">
      <dgm:prSet presAssocID="{E662CFF8-33F9-4528-95CF-A5DB0AB67F41}" presName="circle5" presStyleLbl="lnNode1" presStyleIdx="4" presStyleCnt="5"/>
      <dgm:spPr>
        <a:xfrm>
          <a:off x="0" y="548375"/>
          <a:ext cx="1697736" cy="1697736"/>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D4FB8035-740F-4457-8F0F-E9C6F510AB4F}" type="pres">
      <dgm:prSet presAssocID="{E662CFF8-33F9-4528-95CF-A5DB0AB67F41}" presName="text5" presStyleLbl="revTx" presStyleIdx="4" presStyleCnt="5">
        <dgm:presLayoutVars>
          <dgm:bulletEnabled val="1"/>
        </dgm:presLayoutVars>
      </dgm:prSet>
      <dgm:spPr>
        <a:prstGeom prst="rect">
          <a:avLst/>
        </a:prstGeom>
      </dgm:spPr>
      <dgm:t>
        <a:bodyPr/>
        <a:lstStyle/>
        <a:p>
          <a:endParaRPr lang="zh-TW" altLang="en-US"/>
        </a:p>
      </dgm:t>
    </dgm:pt>
    <dgm:pt modelId="{6F98B27D-B7BD-498D-B6BA-1F026E64B937}" type="pres">
      <dgm:prSet presAssocID="{E662CFF8-33F9-4528-95CF-A5DB0AB67F41}" presName="line5" presStyleLbl="callout" presStyleIdx="8" presStyleCnt="10"/>
      <dgm:spPr>
        <a:xfrm>
          <a:off x="1768475" y="1521743"/>
          <a:ext cx="212217"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 modelId="{DCB74192-9404-4404-8D79-4C2D2BF503B3}" type="pres">
      <dgm:prSet presAssocID="{E662CFF8-33F9-4528-95CF-A5DB0AB67F41}" presName="d5" presStyleLbl="callout" presStyleIdx="9" presStyleCnt="10"/>
      <dgm:spPr>
        <a:xfrm rot="5400000">
          <a:off x="1386484" y="1535891"/>
          <a:ext cx="396138" cy="3678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gm:spPr>
    </dgm:pt>
  </dgm:ptLst>
  <dgm:cxnLst>
    <dgm:cxn modelId="{416A9863-6DF7-4B67-BF33-4DDCA21DFD32}" type="presOf" srcId="{E662CFF8-33F9-4528-95CF-A5DB0AB67F41}" destId="{D4FB8035-740F-4457-8F0F-E9C6F510AB4F}" srcOrd="0" destOrd="0" presId="urn:microsoft.com/office/officeart/2005/8/layout/target1"/>
    <dgm:cxn modelId="{1354447F-CB66-4C79-84C4-095495CDE448}" srcId="{85BC5B62-A255-40B7-9D58-0A224282D89B}" destId="{446F17C6-1E37-49EE-90F1-90E8EB07D7C9}" srcOrd="3" destOrd="0" parTransId="{936D7F5D-8298-41FB-B8FC-021857D26845}" sibTransId="{9B0F54BA-07ED-4269-AA09-4A4DE5C5120F}"/>
    <dgm:cxn modelId="{F9A2709A-D6B5-4423-AA16-7DAAAA9A0F3C}" type="presOf" srcId="{85BC5B62-A255-40B7-9D58-0A224282D89B}" destId="{58CD5842-27DE-4014-9788-5CC256C08D8C}" srcOrd="0" destOrd="0" presId="urn:microsoft.com/office/officeart/2005/8/layout/target1"/>
    <dgm:cxn modelId="{2A3BFA10-C9FD-4D38-906B-B3CB25D07A17}" type="presOf" srcId="{446F17C6-1E37-49EE-90F1-90E8EB07D7C9}" destId="{DAB5CF70-C516-43F0-921C-DBC6078CDA71}" srcOrd="0" destOrd="0" presId="urn:microsoft.com/office/officeart/2005/8/layout/target1"/>
    <dgm:cxn modelId="{475D4D9B-5C73-4B1B-A71C-3A2CE5438CF6}" srcId="{85BC5B62-A255-40B7-9D58-0A224282D89B}" destId="{E240BB3A-F712-47DC-B832-2EBD380FEAAD}" srcOrd="1" destOrd="0" parTransId="{2CC95123-CB0F-4CE6-811B-E17FFC8FEBD0}" sibTransId="{BDC00639-F37B-4734-B19E-6E0531CD8C50}"/>
    <dgm:cxn modelId="{6009C378-B8B5-46BF-892F-59EECE297A55}" srcId="{85BC5B62-A255-40B7-9D58-0A224282D89B}" destId="{E662CFF8-33F9-4528-95CF-A5DB0AB67F41}" srcOrd="4" destOrd="0" parTransId="{4A2F9789-92C2-40D7-8DA6-2CFC84725CD5}" sibTransId="{EC012AAF-4596-41AA-8B60-4BEF57A3D341}"/>
    <dgm:cxn modelId="{ED4912D2-D3E4-425B-B6C9-25B5E25DC4A7}" srcId="{85BC5B62-A255-40B7-9D58-0A224282D89B}" destId="{203D0824-FD8D-498B-A91D-9F0F801D1403}" srcOrd="0" destOrd="0" parTransId="{450EB310-5D28-4312-A53A-F641F27F2E34}" sibTransId="{7B7FA0D6-1832-4B99-A57C-47F78D80D6B3}"/>
    <dgm:cxn modelId="{8E786B81-DF64-4486-9F72-6B6AE3712920}" type="presOf" srcId="{203D0824-FD8D-498B-A91D-9F0F801D1403}" destId="{06EE4425-A02F-4E6D-97CF-BDC08B89FCB4}" srcOrd="0" destOrd="0" presId="urn:microsoft.com/office/officeart/2005/8/layout/target1"/>
    <dgm:cxn modelId="{C7F9E188-D008-42C6-9D74-0E755ABC89F7}" type="presOf" srcId="{55FE99D9-EF1D-4A51-B0BA-8065C2A36FEC}" destId="{F0C6AFCE-5DA8-4DF7-86BF-B7FAD6CA0EF8}" srcOrd="0" destOrd="0" presId="urn:microsoft.com/office/officeart/2005/8/layout/target1"/>
    <dgm:cxn modelId="{6F1C318C-5532-4183-BD1F-1917B57BCC9F}" srcId="{85BC5B62-A255-40B7-9D58-0A224282D89B}" destId="{55FE99D9-EF1D-4A51-B0BA-8065C2A36FEC}" srcOrd="2" destOrd="0" parTransId="{881A837B-F598-44AD-98AE-1697C822D3E9}" sibTransId="{C8FCA60C-221F-406D-A8E8-80B3E1590FCD}"/>
    <dgm:cxn modelId="{3960492D-C3EB-4BDA-8C7B-69112DF4597B}" type="presOf" srcId="{E240BB3A-F712-47DC-B832-2EBD380FEAAD}" destId="{3E3491C2-C88A-4156-B868-DAA0C03FFD91}" srcOrd="0" destOrd="0" presId="urn:microsoft.com/office/officeart/2005/8/layout/target1"/>
    <dgm:cxn modelId="{BF10849C-2B2B-43AE-A44E-C31E48006714}" type="presParOf" srcId="{58CD5842-27DE-4014-9788-5CC256C08D8C}" destId="{B2E85A67-2965-4A7B-AC7C-2173F8568C0F}" srcOrd="0" destOrd="0" presId="urn:microsoft.com/office/officeart/2005/8/layout/target1"/>
    <dgm:cxn modelId="{8780ADBD-BC97-451B-BE83-7369CAD38A72}" type="presParOf" srcId="{58CD5842-27DE-4014-9788-5CC256C08D8C}" destId="{06EE4425-A02F-4E6D-97CF-BDC08B89FCB4}" srcOrd="1" destOrd="0" presId="urn:microsoft.com/office/officeart/2005/8/layout/target1"/>
    <dgm:cxn modelId="{7AA26CA0-F559-4D66-BCF3-EE90C835BB2A}" type="presParOf" srcId="{58CD5842-27DE-4014-9788-5CC256C08D8C}" destId="{E2265F20-B100-45A6-8F6F-4ABEE9E0948F}" srcOrd="2" destOrd="0" presId="urn:microsoft.com/office/officeart/2005/8/layout/target1"/>
    <dgm:cxn modelId="{5F14AD7D-4AC0-427E-B9DF-23D0863E5CAC}" type="presParOf" srcId="{58CD5842-27DE-4014-9788-5CC256C08D8C}" destId="{7C017B6E-87D1-4ABB-B78D-9422BCFD721F}" srcOrd="3" destOrd="0" presId="urn:microsoft.com/office/officeart/2005/8/layout/target1"/>
    <dgm:cxn modelId="{DCA946A9-D66F-43C7-B067-AF44DB9C1562}" type="presParOf" srcId="{58CD5842-27DE-4014-9788-5CC256C08D8C}" destId="{B3FF3F00-6803-4F2E-B347-577D205B7EFF}" srcOrd="4" destOrd="0" presId="urn:microsoft.com/office/officeart/2005/8/layout/target1"/>
    <dgm:cxn modelId="{7385992C-6468-4231-B833-1654E9058E10}" type="presParOf" srcId="{58CD5842-27DE-4014-9788-5CC256C08D8C}" destId="{3E3491C2-C88A-4156-B868-DAA0C03FFD91}" srcOrd="5" destOrd="0" presId="urn:microsoft.com/office/officeart/2005/8/layout/target1"/>
    <dgm:cxn modelId="{66023AB4-7EBB-4A40-B005-2AFD8A8A7FA2}" type="presParOf" srcId="{58CD5842-27DE-4014-9788-5CC256C08D8C}" destId="{8B42F09F-8909-4849-9842-2A362DC7B221}" srcOrd="6" destOrd="0" presId="urn:microsoft.com/office/officeart/2005/8/layout/target1"/>
    <dgm:cxn modelId="{18D757FC-0FC2-45AC-8726-884E52DA132B}" type="presParOf" srcId="{58CD5842-27DE-4014-9788-5CC256C08D8C}" destId="{DF49578F-3E74-43E7-AE74-77FA815FA187}" srcOrd="7" destOrd="0" presId="urn:microsoft.com/office/officeart/2005/8/layout/target1"/>
    <dgm:cxn modelId="{E78F8BFD-6F34-4074-BFE5-F8E2DD97EE38}" type="presParOf" srcId="{58CD5842-27DE-4014-9788-5CC256C08D8C}" destId="{0E6A821A-B278-42A9-994A-B5DC0E896D70}" srcOrd="8" destOrd="0" presId="urn:microsoft.com/office/officeart/2005/8/layout/target1"/>
    <dgm:cxn modelId="{29575892-FA87-420C-A20B-530172F0B56B}" type="presParOf" srcId="{58CD5842-27DE-4014-9788-5CC256C08D8C}" destId="{F0C6AFCE-5DA8-4DF7-86BF-B7FAD6CA0EF8}" srcOrd="9" destOrd="0" presId="urn:microsoft.com/office/officeart/2005/8/layout/target1"/>
    <dgm:cxn modelId="{DF808587-E307-483A-816C-FAEE11C7373B}" type="presParOf" srcId="{58CD5842-27DE-4014-9788-5CC256C08D8C}" destId="{666F48A6-B28B-47D1-A47E-433696297E9A}" srcOrd="10" destOrd="0" presId="urn:microsoft.com/office/officeart/2005/8/layout/target1"/>
    <dgm:cxn modelId="{8FB38F4E-C70F-4DBB-82A3-19AF5836CE25}" type="presParOf" srcId="{58CD5842-27DE-4014-9788-5CC256C08D8C}" destId="{82F9BC38-9BF2-4643-9F73-A528CD7CF271}" srcOrd="11" destOrd="0" presId="urn:microsoft.com/office/officeart/2005/8/layout/target1"/>
    <dgm:cxn modelId="{63138533-3D57-48C9-9290-5EBF22413261}" type="presParOf" srcId="{58CD5842-27DE-4014-9788-5CC256C08D8C}" destId="{37AEDE33-4AA3-489B-B92B-2A88CA3C5258}" srcOrd="12" destOrd="0" presId="urn:microsoft.com/office/officeart/2005/8/layout/target1"/>
    <dgm:cxn modelId="{7EB64790-516F-4FBF-9887-3A3A71824074}" type="presParOf" srcId="{58CD5842-27DE-4014-9788-5CC256C08D8C}" destId="{DAB5CF70-C516-43F0-921C-DBC6078CDA71}" srcOrd="13" destOrd="0" presId="urn:microsoft.com/office/officeart/2005/8/layout/target1"/>
    <dgm:cxn modelId="{CB4B16C7-E048-4762-8D07-93D40A53B1AC}" type="presParOf" srcId="{58CD5842-27DE-4014-9788-5CC256C08D8C}" destId="{8CCA9F6F-B5C9-44AA-A5C4-D3F3A73BB342}" srcOrd="14" destOrd="0" presId="urn:microsoft.com/office/officeart/2005/8/layout/target1"/>
    <dgm:cxn modelId="{3803E891-FAFE-4A9A-A339-0E024E770E0B}" type="presParOf" srcId="{58CD5842-27DE-4014-9788-5CC256C08D8C}" destId="{D81EBB58-18D4-48F6-A507-9C76593FF80A}" srcOrd="15" destOrd="0" presId="urn:microsoft.com/office/officeart/2005/8/layout/target1"/>
    <dgm:cxn modelId="{D0CAED46-8744-45CD-90DF-B18C2A3C1B96}" type="presParOf" srcId="{58CD5842-27DE-4014-9788-5CC256C08D8C}" destId="{DE94006C-09D2-4C5D-B73E-14A7600618A6}" srcOrd="16" destOrd="0" presId="urn:microsoft.com/office/officeart/2005/8/layout/target1"/>
    <dgm:cxn modelId="{59B0102B-4EE8-4169-B45D-0BC08B60FB72}" type="presParOf" srcId="{58CD5842-27DE-4014-9788-5CC256C08D8C}" destId="{D4FB8035-740F-4457-8F0F-E9C6F510AB4F}" srcOrd="17" destOrd="0" presId="urn:microsoft.com/office/officeart/2005/8/layout/target1"/>
    <dgm:cxn modelId="{2672486C-BEBD-400E-A815-5002F1DDB846}" type="presParOf" srcId="{58CD5842-27DE-4014-9788-5CC256C08D8C}" destId="{6F98B27D-B7BD-498D-B6BA-1F026E64B937}" srcOrd="18" destOrd="0" presId="urn:microsoft.com/office/officeart/2005/8/layout/target1"/>
    <dgm:cxn modelId="{85DE199E-22ED-4649-A799-3F0FFD3F95E4}" type="presParOf" srcId="{58CD5842-27DE-4014-9788-5CC256C08D8C}" destId="{DCB74192-9404-4404-8D79-4C2D2BF503B3}" srcOrd="19" destOrd="0" presId="urn:microsoft.com/office/officeart/2005/8/layout/targe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95C35A9E-3771-4950-B487-69DEEDBF45FA}" type="doc">
      <dgm:prSet loTypeId="urn:microsoft.com/office/officeart/2005/8/layout/vList5" loCatId="list" qsTypeId="urn:microsoft.com/office/officeart/2005/8/quickstyle/3d4#1" qsCatId="3D" csTypeId="urn:microsoft.com/office/officeart/2005/8/colors/colorful2#1" csCatId="colorful" phldr="1"/>
      <dgm:spPr/>
      <dgm:t>
        <a:bodyPr/>
        <a:lstStyle/>
        <a:p>
          <a:endParaRPr lang="zh-TW" altLang="en-US"/>
        </a:p>
      </dgm:t>
    </dgm:pt>
    <dgm:pt modelId="{8B3EE0BD-9C55-49D0-A382-D74CD8701537}">
      <dgm:prSet phldrT="[文字]" custT="1"/>
      <dgm:spPr>
        <a:xfrm>
          <a:off x="149697" y="1004"/>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Social lif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CDD41B34-5458-478F-A819-D603425ACC62}" type="parTrans" cxnId="{9F89613F-923C-4067-AE5E-690F8FA102C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B351C6A-372C-4FBB-80F2-07107FDC12AD}" type="sibTrans" cxnId="{9F89613F-923C-4067-AE5E-690F8FA102C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CDAC7C64-D129-4BDB-B435-910F36D4271B}">
      <dgm:prSet custT="1"/>
      <dgm:spPr>
        <a:xfrm rot="5400000">
          <a:off x="3712495" y="-2025645"/>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the time to go home, making friends, activities to join, etc.</a:t>
          </a:r>
          <a:endParaRPr lang="zh-TW" altLang="en-US" sz="1200">
            <a:latin typeface="Times" panose="02020603050405020304" pitchFamily="18" charset="0"/>
            <a:ea typeface="Microsoft JhengHei" panose="020B0604030504040204" pitchFamily="2" charset="-120"/>
            <a:cs typeface="+mn-cs"/>
          </a:endParaRPr>
        </a:p>
      </dgm:t>
    </dgm:pt>
    <dgm:pt modelId="{19063A6A-5ADE-4C2E-AD79-0E743DE85AB0}" type="parTrans" cxnId="{B40993E3-41B2-47D1-871A-0063B7D01F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EE1F95B-9D96-4854-A83E-A01BF0D587B7}" type="sibTrans" cxnId="{B40993E3-41B2-47D1-871A-0063B7D01F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777250B-4934-4C28-92D0-7D883FAF4A25}">
      <dgm:prSet custT="1"/>
      <dgm:spPr>
        <a:xfrm>
          <a:off x="149697" y="462323"/>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School lif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20B1510F-DFC2-428B-910F-3E2B4A3D4AF5}" type="parTrans" cxnId="{A31A7A05-A416-4422-B885-90030F1C307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BAEBD8E-2818-4B52-B437-F00A092212C8}" type="sibTrans" cxnId="{A31A7A05-A416-4422-B885-90030F1C307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01D1182-350E-4CC9-9EBB-40A6FB083683}">
      <dgm:prSet custT="1"/>
      <dgm:spPr>
        <a:xfrm rot="5400000">
          <a:off x="3712495" y="-1564327"/>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academic performance, learning attitude, behaviors in school, goals for further studies, etc.</a:t>
          </a:r>
          <a:endParaRPr lang="zh-TW" altLang="en-US" sz="1200">
            <a:latin typeface="Times" panose="02020603050405020304" pitchFamily="18" charset="0"/>
            <a:ea typeface="Microsoft JhengHei" panose="020B0604030504040204" pitchFamily="2" charset="-120"/>
            <a:cs typeface="+mn-cs"/>
          </a:endParaRPr>
        </a:p>
      </dgm:t>
    </dgm:pt>
    <dgm:pt modelId="{7199B469-C080-45B5-A21E-350FB281C089}" type="parTrans" cxnId="{A50405FF-611E-47EA-B0AE-497B01A2B2F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E9E9BD5-E3E2-4AFE-A961-D3AE51946528}" type="sibTrans" cxnId="{A50405FF-611E-47EA-B0AE-497B01A2B2F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A7B3C4D-69F2-4910-B68D-BFF8A7EB0B6D}">
      <dgm:prSet custT="1"/>
      <dgm:spPr>
        <a:xfrm>
          <a:off x="149697" y="923641"/>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Life attitude</a:t>
          </a:r>
          <a:endParaRPr lang="zh-TW" altLang="en-US" sz="1400" b="1">
            <a:solidFill>
              <a:schemeClr val="tx1"/>
            </a:solidFill>
            <a:latin typeface="Microsoft JhengHei" panose="020B0604030504040204" pitchFamily="2" charset="-120"/>
            <a:ea typeface="Microsoft JhengHei" panose="020B0604030504040204" pitchFamily="2" charset="-120"/>
            <a:cs typeface="+mn-cs"/>
          </a:endParaRPr>
        </a:p>
      </dgm:t>
    </dgm:pt>
    <dgm:pt modelId="{385EBD99-4A3F-4EA2-BBE2-8EE54F9F80FA}" type="parTrans" cxnId="{BED185FE-0C90-4596-B6BB-50E17EBC5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1E2F2A1-B064-47BA-9CC3-A17D3EA722DB}" type="sibTrans" cxnId="{BED185FE-0C90-4596-B6BB-50E17EBC5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1966AE7-E0F4-4618-AF54-4E2A5347A2F9}">
      <dgm:prSet custT="1"/>
      <dgm:spPr>
        <a:xfrm rot="5400000">
          <a:off x="3712495" y="-1103008"/>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housework sharing, use of pocket money, use of mobile phone, clothing styles, etc.</a:t>
          </a:r>
          <a:endParaRPr lang="zh-TW" altLang="en-US" sz="1200">
            <a:latin typeface="Times" panose="02020603050405020304" pitchFamily="18" charset="0"/>
            <a:ea typeface="Microsoft JhengHei" panose="020B0604030504040204" pitchFamily="2" charset="-120"/>
            <a:cs typeface="+mn-cs"/>
          </a:endParaRPr>
        </a:p>
      </dgm:t>
    </dgm:pt>
    <dgm:pt modelId="{F4416B8D-9399-4945-93CC-542DA6EC8051}" type="parTrans" cxnId="{F6DE1FFE-71A2-4582-9515-A4F8BFBF3F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F0E34EF-C03E-42C3-899C-4AEAE07E01FD}" type="sibTrans" cxnId="{F6DE1FFE-71A2-4582-9515-A4F8BFBF3F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54C2D96-50D4-47C8-89D0-F692C17B99A3}">
      <dgm:prSet custT="1"/>
      <dgm:spPr>
        <a:xfrm>
          <a:off x="149697" y="1384960"/>
          <a:ext cx="1492212" cy="439351"/>
        </a:xfrm>
      </dgm:spPr>
      <dgm:t>
        <a:bodyPr/>
        <a:lstStyle/>
        <a:p>
          <a:r>
            <a:rPr lang="en-US" altLang="zh-TW" sz="1100" b="1">
              <a:solidFill>
                <a:schemeClr val="tx1"/>
              </a:solidFill>
              <a:latin typeface="Microsoft JhengHei" panose="020B0604030504040204" pitchFamily="2" charset="-120"/>
              <a:ea typeface="Microsoft JhengHei" panose="020B0604030504040204" pitchFamily="2" charset="-120"/>
              <a:cs typeface="+mn-cs"/>
            </a:rPr>
            <a:t>Family relationships</a:t>
          </a:r>
          <a:endParaRPr lang="zh-TW" altLang="en-US" sz="1100" b="1">
            <a:solidFill>
              <a:schemeClr val="tx1"/>
            </a:solidFill>
            <a:latin typeface="Microsoft JhengHei" panose="020B0604030504040204" pitchFamily="2" charset="-120"/>
            <a:ea typeface="Microsoft JhengHei" panose="020B0604030504040204" pitchFamily="2" charset="-120"/>
            <a:cs typeface="+mn-cs"/>
          </a:endParaRPr>
        </a:p>
      </dgm:t>
    </dgm:pt>
    <dgm:pt modelId="{39ED85B2-BBED-4433-9A8E-4BB06C96ED6B}" type="parTrans" cxnId="{B06F2E20-AFE2-4C1B-BF52-30D443E9566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5985C3-F9D7-4DB1-BF7B-111D2A3E512C}" type="sibTrans" cxnId="{B06F2E20-AFE2-4C1B-BF52-30D443E9566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B064EBF-6BCA-4E3E-BE2B-CB3758BA6875}">
      <dgm:prSet custT="1"/>
      <dgm:spPr>
        <a:xfrm rot="5400000">
          <a:off x="3712495" y="-641689"/>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parenting styles, sibling relationships, etc.</a:t>
          </a:r>
          <a:endParaRPr lang="zh-TW" altLang="en-US" sz="1200">
            <a:latin typeface="Times" panose="02020603050405020304" pitchFamily="18" charset="0"/>
            <a:ea typeface="Microsoft JhengHei" panose="020B0604030504040204" pitchFamily="2" charset="-120"/>
            <a:cs typeface="+mn-cs"/>
          </a:endParaRPr>
        </a:p>
      </dgm:t>
    </dgm:pt>
    <dgm:pt modelId="{0A2B2B62-E2C4-4EE8-ABF6-F8F343FC7ECD}" type="parTrans" cxnId="{CE013B27-251F-4AC5-9A74-35AEEAE791B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0C8F6A5-5591-4B09-9B23-D96E5DA29968}" type="sibTrans" cxnId="{CE013B27-251F-4AC5-9A74-35AEEAE791B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060379FE-5703-4668-A9F8-BE65717914C8}">
      <dgm:prSet custT="1"/>
      <dgm:spPr>
        <a:xfrm>
          <a:off x="149697" y="1846279"/>
          <a:ext cx="1492212" cy="439351"/>
        </a:xfrm>
      </dgm:spPr>
      <dgm:t>
        <a:bodyPr/>
        <a:lstStyle/>
        <a:p>
          <a:r>
            <a:rPr lang="en-US" altLang="zh-TW" sz="1400" b="1">
              <a:solidFill>
                <a:schemeClr val="tx1"/>
              </a:solidFill>
              <a:latin typeface="Microsoft JhengHei" panose="020B0604030504040204" pitchFamily="2" charset="-120"/>
              <a:ea typeface="Microsoft JhengHei" panose="020B0604030504040204" pitchFamily="2" charset="-120"/>
              <a:cs typeface="+mn-cs"/>
            </a:rPr>
            <a:t>Values</a:t>
          </a:r>
          <a:endParaRPr lang="zh-TW" altLang="en-US" sz="1400" b="1" strike="sngStrike">
            <a:solidFill>
              <a:schemeClr val="tx1"/>
            </a:solidFill>
            <a:latin typeface="Microsoft JhengHei" panose="020B0604030504040204" pitchFamily="2" charset="-120"/>
            <a:ea typeface="Microsoft JhengHei" panose="020B0604030504040204" pitchFamily="2" charset="-120"/>
            <a:cs typeface="+mn-cs"/>
          </a:endParaRPr>
        </a:p>
      </dgm:t>
    </dgm:pt>
    <dgm:pt modelId="{49B94CAD-DD0B-4B3C-8F0F-B1FEB7B1F121}" type="parTrans" cxnId="{EA03E60A-BE27-4BBC-849D-26DC90D5365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A49B4E6-2856-45FB-B07F-74CB9CBC20BA}" type="sibTrans" cxnId="{EA03E60A-BE27-4BBC-849D-26DC90D5365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EC272B7-3358-4473-BEEE-9CAA511C79BD}">
      <dgm:prSet custT="1"/>
      <dgm:spPr>
        <a:xfrm rot="5400000">
          <a:off x="3712495" y="-180371"/>
          <a:ext cx="351480" cy="4492651"/>
        </a:xfrm>
      </dgm:spPr>
      <dgm:t>
        <a:bodyPr/>
        <a:lstStyle/>
        <a:p>
          <a:r>
            <a:rPr lang="en-US" altLang="en-US" sz="1200">
              <a:latin typeface="Times" panose="02020603050405020304" pitchFamily="18" charset="0"/>
              <a:ea typeface="Microsoft JhengHei" panose="020B0604030504040204" pitchFamily="2" charset="-120"/>
              <a:cs typeface="+mn-cs"/>
            </a:rPr>
            <a:t>Such as honesty, responsibility, courtesy, law-abiding, etc.</a:t>
          </a:r>
          <a:endParaRPr lang="zh-TW" altLang="en-US" sz="1200">
            <a:latin typeface="Times" panose="02020603050405020304" pitchFamily="18" charset="0"/>
            <a:ea typeface="Microsoft JhengHei" panose="020B0604030504040204" pitchFamily="2" charset="-120"/>
            <a:cs typeface="+mn-cs"/>
          </a:endParaRPr>
        </a:p>
      </dgm:t>
    </dgm:pt>
    <dgm:pt modelId="{F78232B1-C2CF-4AF9-BE8B-93ED27A14FA2}" type="parTrans" cxnId="{5B824190-D20B-4A7D-A709-4DEC9A71B7B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3AA3D02-0042-401A-9C82-780AB2E25198}" type="sibTrans" cxnId="{5B824190-D20B-4A7D-A709-4DEC9A71B7B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6D3209F-47CA-4A83-8F02-C8C98BAFF21A}">
      <dgm:prSet custT="1"/>
      <dgm:spPr/>
      <dgm:t>
        <a:bodyPr/>
        <a:lstStyle/>
        <a:p>
          <a:r>
            <a:rPr lang="en-US" altLang="zh-TW" sz="1600" b="1">
              <a:solidFill>
                <a:schemeClr val="tx1"/>
              </a:solidFill>
              <a:latin typeface="Microsoft JhengHei" panose="020B0604030504040204" pitchFamily="2" charset="-120"/>
              <a:ea typeface="Microsoft JhengHei" panose="020B0604030504040204" pitchFamily="2" charset="-120"/>
            </a:rPr>
            <a:t>Area</a:t>
          </a:r>
          <a:endParaRPr lang="zh-TW" altLang="en-US" sz="1600" b="1">
            <a:solidFill>
              <a:schemeClr val="tx1"/>
            </a:solidFill>
            <a:latin typeface="Microsoft JhengHei" panose="020B0604030504040204" pitchFamily="2" charset="-120"/>
            <a:ea typeface="Microsoft JhengHei" panose="020B0604030504040204" pitchFamily="2" charset="-120"/>
          </a:endParaRPr>
        </a:p>
      </dgm:t>
    </dgm:pt>
    <dgm:pt modelId="{991D1759-D2E2-4A1E-AD99-359856EF4C39}" type="parTrans" cxnId="{B43760CA-2406-4039-B202-C3EEF9DD31C1}">
      <dgm:prSet/>
      <dgm:spPr/>
      <dgm:t>
        <a:bodyPr/>
        <a:lstStyle/>
        <a:p>
          <a:endParaRPr lang="zh-TW" altLang="en-US"/>
        </a:p>
      </dgm:t>
    </dgm:pt>
    <dgm:pt modelId="{8AE027C4-9DDC-4502-8700-9C0B14E0D7CF}" type="sibTrans" cxnId="{B43760CA-2406-4039-B202-C3EEF9DD31C1}">
      <dgm:prSet/>
      <dgm:spPr/>
      <dgm:t>
        <a:bodyPr/>
        <a:lstStyle/>
        <a:p>
          <a:endParaRPr lang="zh-TW" altLang="en-US"/>
        </a:p>
      </dgm:t>
    </dgm:pt>
    <dgm:pt modelId="{7A680022-BC05-734A-8003-E07540CD47DE}">
      <dgm:prSet custT="1"/>
      <dgm:spPr/>
      <dgm:t>
        <a:bodyPr/>
        <a:lstStyle/>
        <a:p>
          <a:pPr algn="ctr"/>
          <a:r>
            <a:rPr lang="en-US" altLang="zh-TW" sz="1600" b="1">
              <a:latin typeface="Microsoft JhengHei" panose="020B0604030504040204" pitchFamily="2" charset="-120"/>
              <a:ea typeface="Microsoft JhengHei" panose="020B0604030504040204" pitchFamily="2" charset="-120"/>
            </a:rPr>
            <a:t>Example</a:t>
          </a:r>
          <a:endParaRPr lang="zh-TW" altLang="en-US" sz="1600" b="1">
            <a:latin typeface="Microsoft JhengHei" panose="020B0604030504040204" pitchFamily="2" charset="-120"/>
            <a:ea typeface="Microsoft JhengHei" panose="020B0604030504040204" pitchFamily="2" charset="-120"/>
          </a:endParaRPr>
        </a:p>
      </dgm:t>
    </dgm:pt>
    <dgm:pt modelId="{0E7581D1-6BDA-D54B-8F5B-CEBB719F4082}" type="sibTrans" cxnId="{E9CD5C91-6808-F04D-BE97-2BFDA3367242}">
      <dgm:prSet/>
      <dgm:spPr/>
      <dgm:t>
        <a:bodyPr/>
        <a:lstStyle/>
        <a:p>
          <a:endParaRPr lang="zh-TW" altLang="en-US"/>
        </a:p>
      </dgm:t>
    </dgm:pt>
    <dgm:pt modelId="{6C2334AF-D638-FC41-8D7B-440BF780817F}" type="parTrans" cxnId="{E9CD5C91-6808-F04D-BE97-2BFDA3367242}">
      <dgm:prSet/>
      <dgm:spPr/>
      <dgm:t>
        <a:bodyPr/>
        <a:lstStyle/>
        <a:p>
          <a:endParaRPr lang="zh-TW" altLang="en-US"/>
        </a:p>
      </dgm:t>
    </dgm:pt>
    <dgm:pt modelId="{310DF4CD-E846-4185-8F63-D3BF510FF6E9}" type="pres">
      <dgm:prSet presAssocID="{95C35A9E-3771-4950-B487-69DEEDBF45FA}" presName="Name0" presStyleCnt="0">
        <dgm:presLayoutVars>
          <dgm:dir/>
          <dgm:animLvl val="lvl"/>
          <dgm:resizeHandles val="exact"/>
        </dgm:presLayoutVars>
      </dgm:prSet>
      <dgm:spPr/>
      <dgm:t>
        <a:bodyPr/>
        <a:lstStyle/>
        <a:p>
          <a:endParaRPr lang="zh-TW" altLang="en-US"/>
        </a:p>
      </dgm:t>
    </dgm:pt>
    <dgm:pt modelId="{C2C09B1E-126A-4C3C-88C6-86E8D040228E}" type="pres">
      <dgm:prSet presAssocID="{76D3209F-47CA-4A83-8F02-C8C98BAFF21A}" presName="linNode" presStyleCnt="0"/>
      <dgm:spPr/>
    </dgm:pt>
    <dgm:pt modelId="{2E1ABA02-ED89-4175-BA73-E864055C2D81}" type="pres">
      <dgm:prSet presAssocID="{76D3209F-47CA-4A83-8F02-C8C98BAFF21A}" presName="parentText" presStyleLbl="node1" presStyleIdx="0" presStyleCnt="6" custScaleX="66132">
        <dgm:presLayoutVars>
          <dgm:chMax val="1"/>
          <dgm:bulletEnabled val="1"/>
        </dgm:presLayoutVars>
      </dgm:prSet>
      <dgm:spPr/>
      <dgm:t>
        <a:bodyPr/>
        <a:lstStyle/>
        <a:p>
          <a:endParaRPr lang="zh-TW" altLang="en-US"/>
        </a:p>
      </dgm:t>
    </dgm:pt>
    <dgm:pt modelId="{0B31AA30-1374-4B55-BD53-D4CDE7D61884}" type="pres">
      <dgm:prSet presAssocID="{76D3209F-47CA-4A83-8F02-C8C98BAFF21A}" presName="descendantText" presStyleLbl="alignAccFollowNode1" presStyleIdx="0" presStyleCnt="6" custScaleX="111598">
        <dgm:presLayoutVars>
          <dgm:bulletEnabled val="1"/>
        </dgm:presLayoutVars>
      </dgm:prSet>
      <dgm:spPr/>
      <dgm:t>
        <a:bodyPr/>
        <a:lstStyle/>
        <a:p>
          <a:endParaRPr lang="zh-TW" altLang="en-US"/>
        </a:p>
      </dgm:t>
    </dgm:pt>
    <dgm:pt modelId="{E84EA342-AEEA-4A72-A0B5-BAE199893AC9}" type="pres">
      <dgm:prSet presAssocID="{8AE027C4-9DDC-4502-8700-9C0B14E0D7CF}" presName="sp" presStyleCnt="0"/>
      <dgm:spPr/>
    </dgm:pt>
    <dgm:pt modelId="{07295AE1-1308-4FC0-BB94-E74B6F1F690B}" type="pres">
      <dgm:prSet presAssocID="{8B3EE0BD-9C55-49D0-A382-D74CD8701537}" presName="linNode" presStyleCnt="0"/>
      <dgm:spPr/>
    </dgm:pt>
    <dgm:pt modelId="{60FC43A7-56A3-4A6B-B7A8-B53577AFC0EA}" type="pres">
      <dgm:prSet presAssocID="{8B3EE0BD-9C55-49D0-A382-D74CD8701537}" presName="parentText" presStyleLbl="node1" presStyleIdx="1" presStyleCnt="6" custScaleX="65959">
        <dgm:presLayoutVars>
          <dgm:chMax val="1"/>
          <dgm:bulletEnabled val="1"/>
        </dgm:presLayoutVars>
      </dgm:prSet>
      <dgm:spPr>
        <a:prstGeom prst="roundRect">
          <a:avLst/>
        </a:prstGeom>
      </dgm:spPr>
      <dgm:t>
        <a:bodyPr/>
        <a:lstStyle/>
        <a:p>
          <a:endParaRPr lang="zh-TW" altLang="en-US"/>
        </a:p>
      </dgm:t>
    </dgm:pt>
    <dgm:pt modelId="{B168CB73-5EFB-4F92-8E90-87BF6BFC10FB}" type="pres">
      <dgm:prSet presAssocID="{8B3EE0BD-9C55-49D0-A382-D74CD8701537}" presName="descendantText" presStyleLbl="alignAccFollowNode1" presStyleIdx="1" presStyleCnt="6" custScaleX="111704">
        <dgm:presLayoutVars>
          <dgm:bulletEnabled val="1"/>
        </dgm:presLayoutVars>
      </dgm:prSet>
      <dgm:spPr>
        <a:prstGeom prst="round2SameRect">
          <a:avLst/>
        </a:prstGeom>
      </dgm:spPr>
      <dgm:t>
        <a:bodyPr/>
        <a:lstStyle/>
        <a:p>
          <a:endParaRPr lang="zh-TW" altLang="en-US"/>
        </a:p>
      </dgm:t>
    </dgm:pt>
    <dgm:pt modelId="{290FDEA7-93BC-4BCF-8DAA-CC9DE04968C8}" type="pres">
      <dgm:prSet presAssocID="{8B351C6A-372C-4FBB-80F2-07107FDC12AD}" presName="sp" presStyleCnt="0"/>
      <dgm:spPr/>
    </dgm:pt>
    <dgm:pt modelId="{11DB6660-A965-454C-86F4-9396CC8E79AE}" type="pres">
      <dgm:prSet presAssocID="{D777250B-4934-4C28-92D0-7D883FAF4A25}" presName="linNode" presStyleCnt="0"/>
      <dgm:spPr/>
    </dgm:pt>
    <dgm:pt modelId="{EDCB2D32-2B93-4056-87D1-05AC11C266BB}" type="pres">
      <dgm:prSet presAssocID="{D777250B-4934-4C28-92D0-7D883FAF4A25}" presName="parentText" presStyleLbl="node1" presStyleIdx="2" presStyleCnt="6" custScaleX="65959">
        <dgm:presLayoutVars>
          <dgm:chMax val="1"/>
          <dgm:bulletEnabled val="1"/>
        </dgm:presLayoutVars>
      </dgm:prSet>
      <dgm:spPr>
        <a:prstGeom prst="roundRect">
          <a:avLst/>
        </a:prstGeom>
      </dgm:spPr>
      <dgm:t>
        <a:bodyPr/>
        <a:lstStyle/>
        <a:p>
          <a:endParaRPr lang="zh-TW" altLang="en-US"/>
        </a:p>
      </dgm:t>
    </dgm:pt>
    <dgm:pt modelId="{9EC92B6F-5A1A-4097-A977-0F06FF34FFB1}" type="pres">
      <dgm:prSet presAssocID="{D777250B-4934-4C28-92D0-7D883FAF4A25}" presName="descendantText" presStyleLbl="alignAccFollowNode1" presStyleIdx="2" presStyleCnt="6" custScaleX="111704">
        <dgm:presLayoutVars>
          <dgm:bulletEnabled val="1"/>
        </dgm:presLayoutVars>
      </dgm:prSet>
      <dgm:spPr>
        <a:prstGeom prst="round2SameRect">
          <a:avLst/>
        </a:prstGeom>
      </dgm:spPr>
      <dgm:t>
        <a:bodyPr/>
        <a:lstStyle/>
        <a:p>
          <a:endParaRPr lang="zh-TW" altLang="en-US"/>
        </a:p>
      </dgm:t>
    </dgm:pt>
    <dgm:pt modelId="{66097384-62E1-4463-9949-40BBF1AC6618}" type="pres">
      <dgm:prSet presAssocID="{2BAEBD8E-2818-4B52-B437-F00A092212C8}" presName="sp" presStyleCnt="0"/>
      <dgm:spPr/>
    </dgm:pt>
    <dgm:pt modelId="{2C9D06FE-869C-45E6-8D57-CCBDA20D345A}" type="pres">
      <dgm:prSet presAssocID="{7A7B3C4D-69F2-4910-B68D-BFF8A7EB0B6D}" presName="linNode" presStyleCnt="0"/>
      <dgm:spPr/>
    </dgm:pt>
    <dgm:pt modelId="{16387ACB-666E-4E25-9547-913CAFA855FF}" type="pres">
      <dgm:prSet presAssocID="{7A7B3C4D-69F2-4910-B68D-BFF8A7EB0B6D}" presName="parentText" presStyleLbl="node1" presStyleIdx="3" presStyleCnt="6" custScaleX="65959">
        <dgm:presLayoutVars>
          <dgm:chMax val="1"/>
          <dgm:bulletEnabled val="1"/>
        </dgm:presLayoutVars>
      </dgm:prSet>
      <dgm:spPr>
        <a:prstGeom prst="roundRect">
          <a:avLst/>
        </a:prstGeom>
      </dgm:spPr>
      <dgm:t>
        <a:bodyPr/>
        <a:lstStyle/>
        <a:p>
          <a:endParaRPr lang="zh-TW" altLang="en-US"/>
        </a:p>
      </dgm:t>
    </dgm:pt>
    <dgm:pt modelId="{3BB20DC2-1A55-4037-9104-23A73D74A4B2}" type="pres">
      <dgm:prSet presAssocID="{7A7B3C4D-69F2-4910-B68D-BFF8A7EB0B6D}" presName="descendantText" presStyleLbl="alignAccFollowNode1" presStyleIdx="3" presStyleCnt="6" custScaleX="111704">
        <dgm:presLayoutVars>
          <dgm:bulletEnabled val="1"/>
        </dgm:presLayoutVars>
      </dgm:prSet>
      <dgm:spPr>
        <a:prstGeom prst="round2SameRect">
          <a:avLst/>
        </a:prstGeom>
      </dgm:spPr>
      <dgm:t>
        <a:bodyPr/>
        <a:lstStyle/>
        <a:p>
          <a:endParaRPr lang="zh-TW" altLang="en-US"/>
        </a:p>
      </dgm:t>
    </dgm:pt>
    <dgm:pt modelId="{A42EBD55-EE74-45C6-BF99-5A0ACF42D67B}" type="pres">
      <dgm:prSet presAssocID="{61E2F2A1-B064-47BA-9CC3-A17D3EA722DB}" presName="sp" presStyleCnt="0"/>
      <dgm:spPr/>
    </dgm:pt>
    <dgm:pt modelId="{E7248BCC-C5E8-4C48-B8F4-84D48B354C40}" type="pres">
      <dgm:prSet presAssocID="{054C2D96-50D4-47C8-89D0-F692C17B99A3}" presName="linNode" presStyleCnt="0"/>
      <dgm:spPr/>
    </dgm:pt>
    <dgm:pt modelId="{30BDB707-5BE1-463A-9A60-2EE30118D993}" type="pres">
      <dgm:prSet presAssocID="{054C2D96-50D4-47C8-89D0-F692C17B99A3}" presName="parentText" presStyleLbl="node1" presStyleIdx="4" presStyleCnt="6" custScaleX="65959">
        <dgm:presLayoutVars>
          <dgm:chMax val="1"/>
          <dgm:bulletEnabled val="1"/>
        </dgm:presLayoutVars>
      </dgm:prSet>
      <dgm:spPr>
        <a:prstGeom prst="roundRect">
          <a:avLst/>
        </a:prstGeom>
      </dgm:spPr>
      <dgm:t>
        <a:bodyPr/>
        <a:lstStyle/>
        <a:p>
          <a:endParaRPr lang="zh-TW" altLang="en-US"/>
        </a:p>
      </dgm:t>
    </dgm:pt>
    <dgm:pt modelId="{A37B84D3-F20B-413B-850B-0154F3658455}" type="pres">
      <dgm:prSet presAssocID="{054C2D96-50D4-47C8-89D0-F692C17B99A3}" presName="descendantText" presStyleLbl="alignAccFollowNode1" presStyleIdx="4" presStyleCnt="6" custScaleX="111704">
        <dgm:presLayoutVars>
          <dgm:bulletEnabled val="1"/>
        </dgm:presLayoutVars>
      </dgm:prSet>
      <dgm:spPr>
        <a:prstGeom prst="round2SameRect">
          <a:avLst/>
        </a:prstGeom>
      </dgm:spPr>
      <dgm:t>
        <a:bodyPr/>
        <a:lstStyle/>
        <a:p>
          <a:endParaRPr lang="zh-TW" altLang="en-US"/>
        </a:p>
      </dgm:t>
    </dgm:pt>
    <dgm:pt modelId="{5CA19BFD-3B21-48EC-90AA-B1285540583A}" type="pres">
      <dgm:prSet presAssocID="{405985C3-F9D7-4DB1-BF7B-111D2A3E512C}" presName="sp" presStyleCnt="0"/>
      <dgm:spPr/>
    </dgm:pt>
    <dgm:pt modelId="{4E382C82-3984-43E5-B8E4-8E0A85FCCB7D}" type="pres">
      <dgm:prSet presAssocID="{060379FE-5703-4668-A9F8-BE65717914C8}" presName="linNode" presStyleCnt="0"/>
      <dgm:spPr/>
    </dgm:pt>
    <dgm:pt modelId="{B5921EFF-CECB-4162-A436-D245E2C42A61}" type="pres">
      <dgm:prSet presAssocID="{060379FE-5703-4668-A9F8-BE65717914C8}" presName="parentText" presStyleLbl="node1" presStyleIdx="5" presStyleCnt="6" custScaleX="65959">
        <dgm:presLayoutVars>
          <dgm:chMax val="1"/>
          <dgm:bulletEnabled val="1"/>
        </dgm:presLayoutVars>
      </dgm:prSet>
      <dgm:spPr>
        <a:prstGeom prst="roundRect">
          <a:avLst/>
        </a:prstGeom>
      </dgm:spPr>
      <dgm:t>
        <a:bodyPr/>
        <a:lstStyle/>
        <a:p>
          <a:endParaRPr lang="zh-TW" altLang="en-US"/>
        </a:p>
      </dgm:t>
    </dgm:pt>
    <dgm:pt modelId="{53F6F28E-1486-48A0-91DC-10C9517E2BA9}" type="pres">
      <dgm:prSet presAssocID="{060379FE-5703-4668-A9F8-BE65717914C8}" presName="descendantText" presStyleLbl="alignAccFollowNode1" presStyleIdx="5" presStyleCnt="6" custScaleX="111704">
        <dgm:presLayoutVars>
          <dgm:bulletEnabled val="1"/>
        </dgm:presLayoutVars>
      </dgm:prSet>
      <dgm:spPr>
        <a:prstGeom prst="round2SameRect">
          <a:avLst/>
        </a:prstGeom>
      </dgm:spPr>
      <dgm:t>
        <a:bodyPr/>
        <a:lstStyle/>
        <a:p>
          <a:endParaRPr lang="zh-TW" altLang="en-US"/>
        </a:p>
      </dgm:t>
    </dgm:pt>
  </dgm:ptLst>
  <dgm:cxnLst>
    <dgm:cxn modelId="{5A14B4B7-1ACA-4939-A5B8-59325B8CF7E2}" type="presOf" srcId="{060379FE-5703-4668-A9F8-BE65717914C8}" destId="{B5921EFF-CECB-4162-A436-D245E2C42A61}" srcOrd="0" destOrd="0" presId="urn:microsoft.com/office/officeart/2005/8/layout/vList5"/>
    <dgm:cxn modelId="{B43760CA-2406-4039-B202-C3EEF9DD31C1}" srcId="{95C35A9E-3771-4950-B487-69DEEDBF45FA}" destId="{76D3209F-47CA-4A83-8F02-C8C98BAFF21A}" srcOrd="0" destOrd="0" parTransId="{991D1759-D2E2-4A1E-AD99-359856EF4C39}" sibTransId="{8AE027C4-9DDC-4502-8700-9C0B14E0D7CF}"/>
    <dgm:cxn modelId="{A4CC9CBF-1B49-4591-A224-F0D65FA42262}" type="presOf" srcId="{054C2D96-50D4-47C8-89D0-F692C17B99A3}" destId="{30BDB707-5BE1-463A-9A60-2EE30118D993}" srcOrd="0" destOrd="0" presId="urn:microsoft.com/office/officeart/2005/8/layout/vList5"/>
    <dgm:cxn modelId="{3F0E8F47-2E30-45F0-BF8A-681D72495D01}" type="presOf" srcId="{7A7B3C4D-69F2-4910-B68D-BFF8A7EB0B6D}" destId="{16387ACB-666E-4E25-9547-913CAFA855FF}" srcOrd="0" destOrd="0" presId="urn:microsoft.com/office/officeart/2005/8/layout/vList5"/>
    <dgm:cxn modelId="{5E7F4DED-1956-4189-8E8C-A907184CB3FF}" type="presOf" srcId="{A01D1182-350E-4CC9-9EBB-40A6FB083683}" destId="{9EC92B6F-5A1A-4097-A977-0F06FF34FFB1}" srcOrd="0" destOrd="0" presId="urn:microsoft.com/office/officeart/2005/8/layout/vList5"/>
    <dgm:cxn modelId="{30B6AB50-621B-4D14-9E5F-995F93A5AE15}" type="presOf" srcId="{6EC272B7-3358-4473-BEEE-9CAA511C79BD}" destId="{53F6F28E-1486-48A0-91DC-10C9517E2BA9}" srcOrd="0" destOrd="0" presId="urn:microsoft.com/office/officeart/2005/8/layout/vList5"/>
    <dgm:cxn modelId="{A31A7A05-A416-4422-B885-90030F1C3076}" srcId="{95C35A9E-3771-4950-B487-69DEEDBF45FA}" destId="{D777250B-4934-4C28-92D0-7D883FAF4A25}" srcOrd="2" destOrd="0" parTransId="{20B1510F-DFC2-428B-910F-3E2B4A3D4AF5}" sibTransId="{2BAEBD8E-2818-4B52-B437-F00A092212C8}"/>
    <dgm:cxn modelId="{D101DA21-0AE2-43E9-974E-EE626F2B38BC}" type="presOf" srcId="{D777250B-4934-4C28-92D0-7D883FAF4A25}" destId="{EDCB2D32-2B93-4056-87D1-05AC11C266BB}" srcOrd="0" destOrd="0" presId="urn:microsoft.com/office/officeart/2005/8/layout/vList5"/>
    <dgm:cxn modelId="{5B824190-D20B-4A7D-A709-4DEC9A71B7B3}" srcId="{060379FE-5703-4668-A9F8-BE65717914C8}" destId="{6EC272B7-3358-4473-BEEE-9CAA511C79BD}" srcOrd="0" destOrd="0" parTransId="{F78232B1-C2CF-4AF9-BE8B-93ED27A14FA2}" sibTransId="{23AA3D02-0042-401A-9C82-780AB2E25198}"/>
    <dgm:cxn modelId="{E9CD5C91-6808-F04D-BE97-2BFDA3367242}" srcId="{76D3209F-47CA-4A83-8F02-C8C98BAFF21A}" destId="{7A680022-BC05-734A-8003-E07540CD47DE}" srcOrd="0" destOrd="0" parTransId="{6C2334AF-D638-FC41-8D7B-440BF780817F}" sibTransId="{0E7581D1-6BDA-D54B-8F5B-CEBB719F4082}"/>
    <dgm:cxn modelId="{B40993E3-41B2-47D1-871A-0063B7D01FD4}" srcId="{8B3EE0BD-9C55-49D0-A382-D74CD8701537}" destId="{CDAC7C64-D129-4BDB-B435-910F36D4271B}" srcOrd="0" destOrd="0" parTransId="{19063A6A-5ADE-4C2E-AD79-0E743DE85AB0}" sibTransId="{7EE1F95B-9D96-4854-A83E-A01BF0D587B7}"/>
    <dgm:cxn modelId="{A50405FF-611E-47EA-B0AE-497B01A2B2F7}" srcId="{D777250B-4934-4C28-92D0-7D883FAF4A25}" destId="{A01D1182-350E-4CC9-9EBB-40A6FB083683}" srcOrd="0" destOrd="0" parTransId="{7199B469-C080-45B5-A21E-350FB281C089}" sibTransId="{0E9E9BD5-E3E2-4AFE-A961-D3AE51946528}"/>
    <dgm:cxn modelId="{B06F2E20-AFE2-4C1B-BF52-30D443E95662}" srcId="{95C35A9E-3771-4950-B487-69DEEDBF45FA}" destId="{054C2D96-50D4-47C8-89D0-F692C17B99A3}" srcOrd="4" destOrd="0" parTransId="{39ED85B2-BBED-4433-9A8E-4BB06C96ED6B}" sibTransId="{405985C3-F9D7-4DB1-BF7B-111D2A3E512C}"/>
    <dgm:cxn modelId="{F6DE1FFE-71A2-4582-9515-A4F8BFBF3F61}" srcId="{7A7B3C4D-69F2-4910-B68D-BFF8A7EB0B6D}" destId="{31966AE7-E0F4-4618-AF54-4E2A5347A2F9}" srcOrd="0" destOrd="0" parTransId="{F4416B8D-9399-4945-93CC-542DA6EC8051}" sibTransId="{4F0E34EF-C03E-42C3-899C-4AEAE07E01FD}"/>
    <dgm:cxn modelId="{BED185FE-0C90-4596-B6BB-50E17EBC592F}" srcId="{95C35A9E-3771-4950-B487-69DEEDBF45FA}" destId="{7A7B3C4D-69F2-4910-B68D-BFF8A7EB0B6D}" srcOrd="3" destOrd="0" parTransId="{385EBD99-4A3F-4EA2-BBE2-8EE54F9F80FA}" sibTransId="{61E2F2A1-B064-47BA-9CC3-A17D3EA722DB}"/>
    <dgm:cxn modelId="{774BBCE0-5222-4B19-84E5-4D1E66C35F05}" type="presOf" srcId="{8B3EE0BD-9C55-49D0-A382-D74CD8701537}" destId="{60FC43A7-56A3-4A6B-B7A8-B53577AFC0EA}" srcOrd="0" destOrd="0" presId="urn:microsoft.com/office/officeart/2005/8/layout/vList5"/>
    <dgm:cxn modelId="{EA03E60A-BE27-4BBC-849D-26DC90D53651}" srcId="{95C35A9E-3771-4950-B487-69DEEDBF45FA}" destId="{060379FE-5703-4668-A9F8-BE65717914C8}" srcOrd="5" destOrd="0" parTransId="{49B94CAD-DD0B-4B3C-8F0F-B1FEB7B1F121}" sibTransId="{EA49B4E6-2856-45FB-B07F-74CB9CBC20BA}"/>
    <dgm:cxn modelId="{F876D1AC-25AE-45EC-B47E-9A5DB928C3B9}" type="presOf" srcId="{76D3209F-47CA-4A83-8F02-C8C98BAFF21A}" destId="{2E1ABA02-ED89-4175-BA73-E864055C2D81}" srcOrd="0" destOrd="0" presId="urn:microsoft.com/office/officeart/2005/8/layout/vList5"/>
    <dgm:cxn modelId="{25DCC3A4-9B53-4180-8E85-F0E8E79C537A}" type="presOf" srcId="{CDAC7C64-D129-4BDB-B435-910F36D4271B}" destId="{B168CB73-5EFB-4F92-8E90-87BF6BFC10FB}" srcOrd="0" destOrd="0" presId="urn:microsoft.com/office/officeart/2005/8/layout/vList5"/>
    <dgm:cxn modelId="{F2CFAB2F-D474-46D5-A4C9-348A1CAC60B2}" type="presOf" srcId="{7A680022-BC05-734A-8003-E07540CD47DE}" destId="{0B31AA30-1374-4B55-BD53-D4CDE7D61884}" srcOrd="0" destOrd="0" presId="urn:microsoft.com/office/officeart/2005/8/layout/vList5"/>
    <dgm:cxn modelId="{CE013B27-251F-4AC5-9A74-35AEEAE791B7}" srcId="{054C2D96-50D4-47C8-89D0-F692C17B99A3}" destId="{BB064EBF-6BCA-4E3E-BE2B-CB3758BA6875}" srcOrd="0" destOrd="0" parTransId="{0A2B2B62-E2C4-4EE8-ABF6-F8F343FC7ECD}" sibTransId="{A0C8F6A5-5591-4B09-9B23-D96E5DA29968}"/>
    <dgm:cxn modelId="{544CA4EF-A7BC-4DBB-99E4-36B761DB6673}" type="presOf" srcId="{95C35A9E-3771-4950-B487-69DEEDBF45FA}" destId="{310DF4CD-E846-4185-8F63-D3BF510FF6E9}" srcOrd="0" destOrd="0" presId="urn:microsoft.com/office/officeart/2005/8/layout/vList5"/>
    <dgm:cxn modelId="{9F7FF76D-B0B4-46BB-BECD-CB66F8078E01}" type="presOf" srcId="{BB064EBF-6BCA-4E3E-BE2B-CB3758BA6875}" destId="{A37B84D3-F20B-413B-850B-0154F3658455}" srcOrd="0" destOrd="0" presId="urn:microsoft.com/office/officeart/2005/8/layout/vList5"/>
    <dgm:cxn modelId="{CD01218D-141D-47A5-95CC-662175B9AEE6}" type="presOf" srcId="{31966AE7-E0F4-4618-AF54-4E2A5347A2F9}" destId="{3BB20DC2-1A55-4037-9104-23A73D74A4B2}" srcOrd="0" destOrd="0" presId="urn:microsoft.com/office/officeart/2005/8/layout/vList5"/>
    <dgm:cxn modelId="{9F89613F-923C-4067-AE5E-690F8FA102CE}" srcId="{95C35A9E-3771-4950-B487-69DEEDBF45FA}" destId="{8B3EE0BD-9C55-49D0-A382-D74CD8701537}" srcOrd="1" destOrd="0" parTransId="{CDD41B34-5458-478F-A819-D603425ACC62}" sibTransId="{8B351C6A-372C-4FBB-80F2-07107FDC12AD}"/>
    <dgm:cxn modelId="{7E824ACD-A929-4807-9696-12AE389BCB6D}" type="presParOf" srcId="{310DF4CD-E846-4185-8F63-D3BF510FF6E9}" destId="{C2C09B1E-126A-4C3C-88C6-86E8D040228E}" srcOrd="0" destOrd="0" presId="urn:microsoft.com/office/officeart/2005/8/layout/vList5"/>
    <dgm:cxn modelId="{6838678B-5377-44FA-8E61-9A46E8DB30D8}" type="presParOf" srcId="{C2C09B1E-126A-4C3C-88C6-86E8D040228E}" destId="{2E1ABA02-ED89-4175-BA73-E864055C2D81}" srcOrd="0" destOrd="0" presId="urn:microsoft.com/office/officeart/2005/8/layout/vList5"/>
    <dgm:cxn modelId="{57E06452-906E-40F0-9B61-12A78D0F8863}" type="presParOf" srcId="{C2C09B1E-126A-4C3C-88C6-86E8D040228E}" destId="{0B31AA30-1374-4B55-BD53-D4CDE7D61884}" srcOrd="1" destOrd="0" presId="urn:microsoft.com/office/officeart/2005/8/layout/vList5"/>
    <dgm:cxn modelId="{B06FFB16-C374-4F4B-94D7-D9E69540263A}" type="presParOf" srcId="{310DF4CD-E846-4185-8F63-D3BF510FF6E9}" destId="{E84EA342-AEEA-4A72-A0B5-BAE199893AC9}" srcOrd="1" destOrd="0" presId="urn:microsoft.com/office/officeart/2005/8/layout/vList5"/>
    <dgm:cxn modelId="{315B48FD-3642-4EE6-9517-A258E19B3C86}" type="presParOf" srcId="{310DF4CD-E846-4185-8F63-D3BF510FF6E9}" destId="{07295AE1-1308-4FC0-BB94-E74B6F1F690B}" srcOrd="2" destOrd="0" presId="urn:microsoft.com/office/officeart/2005/8/layout/vList5"/>
    <dgm:cxn modelId="{F1AA591F-8FCA-49F6-B532-BFBAB9F2B61C}" type="presParOf" srcId="{07295AE1-1308-4FC0-BB94-E74B6F1F690B}" destId="{60FC43A7-56A3-4A6B-B7A8-B53577AFC0EA}" srcOrd="0" destOrd="0" presId="urn:microsoft.com/office/officeart/2005/8/layout/vList5"/>
    <dgm:cxn modelId="{1F14CB69-86DD-4FD2-990F-4F607C9CC2BC}" type="presParOf" srcId="{07295AE1-1308-4FC0-BB94-E74B6F1F690B}" destId="{B168CB73-5EFB-4F92-8E90-87BF6BFC10FB}" srcOrd="1" destOrd="0" presId="urn:microsoft.com/office/officeart/2005/8/layout/vList5"/>
    <dgm:cxn modelId="{4FE7F26D-A9EF-4AED-A925-D1086ADB04CA}" type="presParOf" srcId="{310DF4CD-E846-4185-8F63-D3BF510FF6E9}" destId="{290FDEA7-93BC-4BCF-8DAA-CC9DE04968C8}" srcOrd="3" destOrd="0" presId="urn:microsoft.com/office/officeart/2005/8/layout/vList5"/>
    <dgm:cxn modelId="{91A5794D-E86B-42E7-861D-3B64C4AE4382}" type="presParOf" srcId="{310DF4CD-E846-4185-8F63-D3BF510FF6E9}" destId="{11DB6660-A965-454C-86F4-9396CC8E79AE}" srcOrd="4" destOrd="0" presId="urn:microsoft.com/office/officeart/2005/8/layout/vList5"/>
    <dgm:cxn modelId="{E8B3C06C-FDC7-42A5-9A1B-5185C6790AEB}" type="presParOf" srcId="{11DB6660-A965-454C-86F4-9396CC8E79AE}" destId="{EDCB2D32-2B93-4056-87D1-05AC11C266BB}" srcOrd="0" destOrd="0" presId="urn:microsoft.com/office/officeart/2005/8/layout/vList5"/>
    <dgm:cxn modelId="{C701451C-D7C7-4CB9-B911-961C201074FA}" type="presParOf" srcId="{11DB6660-A965-454C-86F4-9396CC8E79AE}" destId="{9EC92B6F-5A1A-4097-A977-0F06FF34FFB1}" srcOrd="1" destOrd="0" presId="urn:microsoft.com/office/officeart/2005/8/layout/vList5"/>
    <dgm:cxn modelId="{59B001A7-337B-4B53-B741-EFE5C35351C1}" type="presParOf" srcId="{310DF4CD-E846-4185-8F63-D3BF510FF6E9}" destId="{66097384-62E1-4463-9949-40BBF1AC6618}" srcOrd="5" destOrd="0" presId="urn:microsoft.com/office/officeart/2005/8/layout/vList5"/>
    <dgm:cxn modelId="{7B7E423A-5007-471B-83B1-3540B6FAA1A4}" type="presParOf" srcId="{310DF4CD-E846-4185-8F63-D3BF510FF6E9}" destId="{2C9D06FE-869C-45E6-8D57-CCBDA20D345A}" srcOrd="6" destOrd="0" presId="urn:microsoft.com/office/officeart/2005/8/layout/vList5"/>
    <dgm:cxn modelId="{0C896C63-24EC-42B5-8CC3-4FD078285040}" type="presParOf" srcId="{2C9D06FE-869C-45E6-8D57-CCBDA20D345A}" destId="{16387ACB-666E-4E25-9547-913CAFA855FF}" srcOrd="0" destOrd="0" presId="urn:microsoft.com/office/officeart/2005/8/layout/vList5"/>
    <dgm:cxn modelId="{E54FED28-6148-441F-9D96-5C152B0D10D7}" type="presParOf" srcId="{2C9D06FE-869C-45E6-8D57-CCBDA20D345A}" destId="{3BB20DC2-1A55-4037-9104-23A73D74A4B2}" srcOrd="1" destOrd="0" presId="urn:microsoft.com/office/officeart/2005/8/layout/vList5"/>
    <dgm:cxn modelId="{3E3A76D2-B3CB-4537-BC15-E2471B8E55CB}" type="presParOf" srcId="{310DF4CD-E846-4185-8F63-D3BF510FF6E9}" destId="{A42EBD55-EE74-45C6-BF99-5A0ACF42D67B}" srcOrd="7" destOrd="0" presId="urn:microsoft.com/office/officeart/2005/8/layout/vList5"/>
    <dgm:cxn modelId="{8865C784-1303-48B3-A6B6-F98421478602}" type="presParOf" srcId="{310DF4CD-E846-4185-8F63-D3BF510FF6E9}" destId="{E7248BCC-C5E8-4C48-B8F4-84D48B354C40}" srcOrd="8" destOrd="0" presId="urn:microsoft.com/office/officeart/2005/8/layout/vList5"/>
    <dgm:cxn modelId="{E22D7486-49B1-48F0-8A25-6D7C1EA457BC}" type="presParOf" srcId="{E7248BCC-C5E8-4C48-B8F4-84D48B354C40}" destId="{30BDB707-5BE1-463A-9A60-2EE30118D993}" srcOrd="0" destOrd="0" presId="urn:microsoft.com/office/officeart/2005/8/layout/vList5"/>
    <dgm:cxn modelId="{2692CA64-3B15-4149-BDE4-9D6F07FCA99B}" type="presParOf" srcId="{E7248BCC-C5E8-4C48-B8F4-84D48B354C40}" destId="{A37B84D3-F20B-413B-850B-0154F3658455}" srcOrd="1" destOrd="0" presId="urn:microsoft.com/office/officeart/2005/8/layout/vList5"/>
    <dgm:cxn modelId="{4718812D-07E2-42EF-9332-9E3FA59A600D}" type="presParOf" srcId="{310DF4CD-E846-4185-8F63-D3BF510FF6E9}" destId="{5CA19BFD-3B21-48EC-90AA-B1285540583A}" srcOrd="9" destOrd="0" presId="urn:microsoft.com/office/officeart/2005/8/layout/vList5"/>
    <dgm:cxn modelId="{6017E54F-4515-40C3-A116-DDD99C972321}" type="presParOf" srcId="{310DF4CD-E846-4185-8F63-D3BF510FF6E9}" destId="{4E382C82-3984-43E5-B8E4-8E0A85FCCB7D}" srcOrd="10" destOrd="0" presId="urn:microsoft.com/office/officeart/2005/8/layout/vList5"/>
    <dgm:cxn modelId="{656F259B-94EF-4AB5-BBF9-90D11CA05B4C}" type="presParOf" srcId="{4E382C82-3984-43E5-B8E4-8E0A85FCCB7D}" destId="{B5921EFF-CECB-4162-A436-D245E2C42A61}" srcOrd="0" destOrd="0" presId="urn:microsoft.com/office/officeart/2005/8/layout/vList5"/>
    <dgm:cxn modelId="{96B07B9B-2B4A-4AA2-A9CE-BF5E5EFF85CE}" type="presParOf" srcId="{4E382C82-3984-43E5-B8E4-8E0A85FCCB7D}" destId="{53F6F28E-1486-48A0-91DC-10C9517E2BA9}" srcOrd="1" destOrd="0" presId="urn:microsoft.com/office/officeart/2005/8/layout/vList5"/>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98BB7C8-EB50-4D9E-9B3F-DC4FC714BD6F}" type="doc">
      <dgm:prSet loTypeId="urn:microsoft.com/office/officeart/2005/8/layout/vList2#1" loCatId="list" qsTypeId="urn:microsoft.com/office/officeart/2005/8/quickstyle/simple1#3" qsCatId="simple" csTypeId="urn:microsoft.com/office/officeart/2005/8/colors/colorful5#1" csCatId="colorful" phldr="1"/>
      <dgm:spPr/>
      <dgm:t>
        <a:bodyPr/>
        <a:lstStyle/>
        <a:p>
          <a:endParaRPr lang="zh-TW" altLang="en-US"/>
        </a:p>
      </dgm:t>
    </dgm:pt>
    <dgm:pt modelId="{9D3CF31D-A601-451E-BCDB-CA9008532134}">
      <dgm:prSet phldrT="[文字]" custT="1">
        <dgm:style>
          <a:lnRef idx="2">
            <a:schemeClr val="accent4"/>
          </a:lnRef>
          <a:fillRef idx="1">
            <a:schemeClr val="lt1"/>
          </a:fillRef>
          <a:effectRef idx="0">
            <a:schemeClr val="accent4"/>
          </a:effectRef>
          <a:fontRef idx="minor">
            <a:schemeClr val="dk1"/>
          </a:fontRef>
        </dgm:style>
      </dgm:prSet>
      <dgm:spPr>
        <a:effectLst>
          <a:glow rad="63500">
            <a:schemeClr val="accent2">
              <a:satMod val="175000"/>
              <a:alpha val="40000"/>
            </a:schemeClr>
          </a:glow>
        </a:effectLst>
      </dgm:spPr>
      <dgm:t>
        <a:bodyPr/>
        <a:lstStyle/>
        <a:p>
          <a:pPr>
            <a:buFont typeface="Wingdings" panose="05000000000000000000" charset="2"/>
            <a:buNone/>
          </a:pPr>
          <a:r>
            <a:rPr lang="en-US" altLang="en-US" sz="1600" b="1">
              <a:solidFill>
                <a:schemeClr val="tx1"/>
              </a:solidFill>
              <a:latin typeface="Microsoft JhengHei" panose="020B0604030504040204" pitchFamily="2" charset="-120"/>
              <a:ea typeface="Microsoft JhengHei" panose="020B0604030504040204" pitchFamily="2" charset="-120"/>
            </a:rPr>
            <a:t>Communication failure</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4F8EF8B2-2B2C-4638-94A1-F69708C0F31C}" type="parTrans" cxnId="{5C274609-A88A-4529-AAE5-37C5FADFF5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2E6B44B4-7E00-4C71-8A06-08C151DDAE02}" type="sibTrans" cxnId="{5C274609-A88A-4529-AAE5-37C5FADFF5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4F21BC84-EF64-4FCE-A14A-2817D95FBD42}">
      <dgm:prSet custT="1"/>
      <dgm:spPr>
        <a:noFill/>
        <a:effectLst>
          <a:glow rad="63500">
            <a:schemeClr val="accent2">
              <a:satMod val="175000"/>
              <a:alpha val="40000"/>
            </a:schemeClr>
          </a:glow>
        </a:effectLst>
      </dgm:spPr>
      <dgm:t>
        <a:bodyPr/>
        <a:lstStyle/>
        <a:p>
          <a:pPr algn="just"/>
          <a:r>
            <a:rPr lang="en-US" altLang="en-US" sz="1200">
              <a:latin typeface="Times" panose="02020603050405020304" pitchFamily="18" charset="0"/>
              <a:ea typeface="Microsoft JhengHei" panose="020B0604030504040204" pitchFamily="2" charset="-120"/>
            </a:rPr>
            <a:t>Family conflicts mostly begin with miscommunication and misexpression. Teenagers are prone to impulsiveness, and it is difficult to maintain a calm attitude, which tends to heat up the crisis. On the other hand, parents believe that what they say are all out of love and care, and young people should accept it. However, misunderstanding of each other's messages may occur in the communication process. When many conflicts occur, both sides respond with bad and improper attitudes. Inappropriate handling of conflicts may lead to greater crises.</a:t>
          </a:r>
          <a:endParaRPr lang="zh-TW" altLang="en-US" sz="1200">
            <a:solidFill>
              <a:schemeClr val="tx1"/>
            </a:solidFill>
            <a:latin typeface="Times" panose="02020603050405020304" pitchFamily="18" charset="0"/>
            <a:ea typeface="Microsoft JhengHei" panose="020B0604030504040204" pitchFamily="2" charset="-120"/>
          </a:endParaRPr>
        </a:p>
      </dgm:t>
    </dgm:pt>
    <dgm:pt modelId="{493BDF0B-255A-4939-865F-4FD17E724D4C}" type="parTrans" cxnId="{C3B74C39-E8CE-44D0-A1AC-49624535311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9BC5FCE-FF1F-4921-B53F-B27329AD6BB4}" type="sibTrans" cxnId="{C3B74C39-E8CE-44D0-A1AC-49624535311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73F4469A-FE2E-4020-8663-AB8391FF6BEE}">
      <dgm:prSet custT="1">
        <dgm:style>
          <a:lnRef idx="2">
            <a:schemeClr val="accent5"/>
          </a:lnRef>
          <a:fillRef idx="1">
            <a:schemeClr val="lt1"/>
          </a:fillRef>
          <a:effectRef idx="0">
            <a:schemeClr val="accent5"/>
          </a:effectRef>
          <a:fontRef idx="minor">
            <a:schemeClr val="dk1"/>
          </a:fontRef>
        </dgm:style>
      </dgm:prSet>
      <dgm:spPr>
        <a:effectLst>
          <a:glow rad="63500">
            <a:schemeClr val="accent5">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Family status expectations</a:t>
          </a:r>
          <a:endParaRPr lang="zh-TW" altLang="en-US" sz="1600">
            <a:solidFill>
              <a:srgbClr val="FF0000"/>
            </a:solidFill>
            <a:latin typeface="Microsoft JhengHei" panose="020B0604030504040204" pitchFamily="2" charset="-120"/>
            <a:ea typeface="Microsoft JhengHei" panose="020B0604030504040204" pitchFamily="2" charset="-120"/>
          </a:endParaRPr>
        </a:p>
      </dgm:t>
    </dgm:pt>
    <dgm:pt modelId="{AF86CEC1-87F2-4477-85CC-83BAA852B580}" type="parTrans" cxnId="{FD129F1B-A78D-47FF-8A05-E2267A9B7DE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8EDC3558-0E33-48E2-96AC-AD6A508872D6}" type="sibTrans" cxnId="{FD129F1B-A78D-47FF-8A05-E2267A9B7DE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B6463D2-723A-4F22-9326-620426E169D3}">
      <dgm:prSet custT="1"/>
      <dgm:spPr/>
      <dgm:t>
        <a:bodyPr/>
        <a:lstStyle/>
        <a:p>
          <a:pPr algn="just"/>
          <a:r>
            <a:rPr lang="en-US" sz="1200">
              <a:latin typeface="Times" panose="02020603050405020304" pitchFamily="18" charset="0"/>
              <a:ea typeface="Microsoft JhengHei" panose="020B0604030504040204" pitchFamily="2" charset="-120"/>
            </a:rPr>
            <a:t>Some older family members think that they are the authority in the family, and younger generations who lack life experience should obey and respect them. On the other hand, some young people think that they have grown up and hope to be independent, and they also expect their family members to treat them eqaully as adults. Therefore, when older family members ask them to follow their instructions in doing things or getting along with others, or criticize them, young people tend to feel being restricted from doing what they want and they are not being respected. As a result, they will challenge the authority of these older family menbers, and family conflicts hence arise.</a:t>
          </a:r>
          <a:endParaRPr lang="zh-TW" sz="1200">
            <a:latin typeface="Times" panose="02020603050405020304" pitchFamily="18" charset="0"/>
            <a:ea typeface="Microsoft JhengHei" panose="020B0604030504040204" pitchFamily="2" charset="-120"/>
          </a:endParaRPr>
        </a:p>
      </dgm:t>
    </dgm:pt>
    <dgm:pt modelId="{C96567A4-B333-431D-9C24-264D54749588}" type="parTrans" cxnId="{67A2EC3D-C94A-4A42-8B7A-D42072ACDB3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CC613464-99D0-4B8C-B6D6-1F1C87CFCB7B}" type="sibTrans" cxnId="{67A2EC3D-C94A-4A42-8B7A-D42072ACDB3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A5B08BDC-73C2-4282-92A8-928BF067583A}">
      <dgm:prSet custT="1">
        <dgm:style>
          <a:lnRef idx="2">
            <a:schemeClr val="accent6"/>
          </a:lnRef>
          <a:fillRef idx="1">
            <a:schemeClr val="lt1"/>
          </a:fillRef>
          <a:effectRef idx="0">
            <a:schemeClr val="accent6"/>
          </a:effectRef>
          <a:fontRef idx="minor">
            <a:schemeClr val="dk1"/>
          </a:fontRef>
        </dgm:style>
      </dgm:prSet>
      <dgm:spPr>
        <a:effectLst>
          <a:glow rad="63500">
            <a:schemeClr val="accent6">
              <a:satMod val="175000"/>
              <a:alpha val="40000"/>
            </a:schemeClr>
          </a:glow>
        </a:effectLst>
      </dgm:spPr>
      <dgm:t>
        <a:bodyPr/>
        <a:lstStyle/>
        <a:p>
          <a:pPr>
            <a:buFont typeface="Wingdings" panose="05000000000000000000" charset="2"/>
            <a:buNone/>
          </a:pPr>
          <a:r>
            <a:rPr lang="en-US" altLang="zh-TW" sz="1600" b="1">
              <a:solidFill>
                <a:sysClr val="windowText" lastClr="000000"/>
              </a:solidFill>
              <a:latin typeface="Microsoft JhengHei" panose="020B0604030504040204" pitchFamily="2" charset="-120"/>
              <a:ea typeface="Microsoft JhengHei" panose="020B0604030504040204" pitchFamily="2" charset="-120"/>
            </a:rPr>
            <a:t>Differences in standards and behaviour expectations</a:t>
          </a:r>
          <a:endParaRPr lang="zh-TW" altLang="en-US" sz="1600" b="1">
            <a:solidFill>
              <a:sysClr val="windowText" lastClr="000000"/>
            </a:solidFill>
            <a:latin typeface="Microsoft JhengHei" panose="020B0604030504040204" pitchFamily="2" charset="-120"/>
            <a:ea typeface="Microsoft JhengHei" panose="020B0604030504040204" pitchFamily="2" charset="-120"/>
          </a:endParaRPr>
        </a:p>
      </dgm:t>
    </dgm:pt>
    <dgm:pt modelId="{78CDAB7F-FA85-4EC5-A134-5AABE1995E88}" type="parTrans" cxnId="{9AA2E69E-8DCB-494D-AA51-D771566A173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64156AFF-12C4-45F6-881E-34EB59A1FD93}" type="sibTrans" cxnId="{9AA2E69E-8DCB-494D-AA51-D771566A173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EE55EEB-065B-4604-B595-FC65B5CB0316}">
      <dgm:prSet custT="1"/>
      <dgm:spPr/>
      <dgm:t>
        <a:bodyPr/>
        <a:lstStyle/>
        <a:p>
          <a:pPr algn="just"/>
          <a:r>
            <a:rPr lang="en-US" sz="1200">
              <a:latin typeface="Times" panose="02020603050405020304" pitchFamily="18" charset="0"/>
              <a:ea typeface="Microsoft JhengHei" panose="020B0604030504040204" pitchFamily="2" charset="-120"/>
            </a:rPr>
            <a:t>Older members of family (especially parents) often differ from teenagers in their readiness to accept and adapt to new things. While teenagers generally prefer new things and like following new trends (such as trendy clothing and gadgets, thoughts, language and ways of doing things, communication styles, etc.), parents or relatives may not be able to accept those new trends. Teenagers feel that their parents are conservative and outdated, and exercise too much control over them. However, parents think that their children do not have the ability to distinguish between right and wrong, good and bad, and they will be easily led astray. As a result, they think they must provide guidance to their children.</a:t>
          </a:r>
          <a:endParaRPr lang="zh-TW" sz="1200">
            <a:latin typeface="Times" panose="02020603050405020304" pitchFamily="18" charset="0"/>
            <a:ea typeface="Microsoft JhengHei" panose="020B0604030504040204" pitchFamily="2" charset="-120"/>
          </a:endParaRPr>
        </a:p>
      </dgm:t>
    </dgm:pt>
    <dgm:pt modelId="{0CB02F8B-60E6-472A-A847-745219D3F7B3}" type="parTrans" cxnId="{A94AB036-1818-4F68-8E76-A08B45777D8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2BE5A55-B255-4ADA-A96D-157672302D29}" type="sibTrans" cxnId="{A94AB036-1818-4F68-8E76-A08B45777D8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4839C97A-9DD2-42F2-AA2C-A0625BFA14FA}">
      <dgm:prSet custT="1">
        <dgm:style>
          <a:lnRef idx="2">
            <a:schemeClr val="accent4"/>
          </a:lnRef>
          <a:fillRef idx="1">
            <a:schemeClr val="lt1"/>
          </a:fillRef>
          <a:effectRef idx="0">
            <a:schemeClr val="accent4"/>
          </a:effectRef>
          <a:fontRef idx="minor">
            <a:schemeClr val="dk1"/>
          </a:fontRef>
        </dgm:style>
      </dgm:prSet>
      <dgm:spPr>
        <a:effectLst>
          <a:glow rad="63500">
            <a:schemeClr val="accent4">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Different values</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7A12CA0F-58CB-47A2-A2D6-EA792BAFA8BB}" type="parTrans" cxnId="{73942557-EDC2-439C-A9D0-671B0CEDF60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2D606523-B743-4ED8-BF59-2BD0335C4C97}" type="sibTrans" cxnId="{73942557-EDC2-439C-A9D0-671B0CEDF60B}">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0B8A5AD8-57A1-479E-8E25-1947F63CB6E8}">
      <dgm:prSet custT="1"/>
      <dgm:spPr/>
      <dgm:t>
        <a:bodyPr/>
        <a:lstStyle/>
        <a:p>
          <a:pPr algn="just"/>
          <a:r>
            <a:rPr lang="en-US" sz="1200">
              <a:latin typeface="Times" panose="02020603050405020304" pitchFamily="18" charset="0"/>
              <a:ea typeface="Microsoft JhengHei" panose="020B0604030504040204" pitchFamily="2" charset="-120"/>
            </a:rPr>
            <a:t>The older members of family have more life experiences than teenagers, and their views on things are more realistic and pragmatic. They think that young people are more idealistic and sometimes they just do </a:t>
          </a:r>
          <a:r>
            <a:rPr lang="en-US" sz="1200" b="0" i="0">
              <a:latin typeface="Times" panose="02020603050405020304" pitchFamily="18" charset="0"/>
            </a:rPr>
            <a:t>not realize how blessed they are </a:t>
          </a:r>
          <a:r>
            <a:rPr lang="en-US" sz="1200">
              <a:latin typeface="Times" panose="02020603050405020304" pitchFamily="18" charset="0"/>
              <a:ea typeface="Microsoft JhengHei" panose="020B0604030504040204" pitchFamily="2" charset="-120"/>
            </a:rPr>
            <a:t>and often make senseless complaints and show discontent. On the contrary, in the eyes of young people, the traditional and conservative thinking and values of older members are incompatible with the present generation. Due to differences in thoughts and values between each other, family conflicts tend to arise.</a:t>
          </a:r>
          <a:endParaRPr lang="zh-TW" sz="1200">
            <a:latin typeface="Times" panose="02020603050405020304" pitchFamily="18" charset="0"/>
            <a:ea typeface="Microsoft JhengHei" panose="020B0604030504040204" pitchFamily="2" charset="-120"/>
          </a:endParaRPr>
        </a:p>
      </dgm:t>
    </dgm:pt>
    <dgm:pt modelId="{5886D217-9A24-4F13-A8C7-CFF3505991E2}" type="sibTrans" cxnId="{BFEE4AD0-8B55-4FC3-ABF5-D1EA59E05A39}">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CBA2E802-2F19-45D1-928D-04E55040DC6B}" type="parTrans" cxnId="{BFEE4AD0-8B55-4FC3-ABF5-D1EA59E05A39}">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6F4A1DB-D2E1-47D6-8E07-CB6138CE8D56}">
      <dgm:prSet custT="1">
        <dgm:style>
          <a:lnRef idx="2">
            <a:schemeClr val="dk1"/>
          </a:lnRef>
          <a:fillRef idx="1">
            <a:schemeClr val="lt1"/>
          </a:fillRef>
          <a:effectRef idx="0">
            <a:schemeClr val="dk1"/>
          </a:effectRef>
          <a:fontRef idx="minor">
            <a:schemeClr val="dk1"/>
          </a:fontRef>
        </dgm:style>
      </dgm:prSet>
      <dgm:spPr>
        <a:effectLst>
          <a:glow rad="63500">
            <a:schemeClr val="accent1">
              <a:satMod val="175000"/>
              <a:alpha val="40000"/>
            </a:schemeClr>
          </a:glow>
        </a:effectLst>
      </dgm:spPr>
      <dgm:t>
        <a:bodyPr/>
        <a:lstStyle/>
        <a:p>
          <a:r>
            <a:rPr lang="en-US" altLang="en-US" sz="1600" b="1">
              <a:solidFill>
                <a:schemeClr val="tx1"/>
              </a:solidFill>
              <a:latin typeface="Microsoft JhengHei" panose="020B0604030504040204" pitchFamily="2" charset="-120"/>
              <a:ea typeface="Microsoft JhengHei" panose="020B0604030504040204" pitchFamily="2" charset="-120"/>
            </a:rPr>
            <a:t>Sharing of responsibility</a:t>
          </a:r>
          <a:endParaRPr lang="zh-TW" altLang="en-US" sz="1600">
            <a:solidFill>
              <a:schemeClr val="tx1"/>
            </a:solidFill>
            <a:latin typeface="Microsoft JhengHei" panose="020B0604030504040204" pitchFamily="2" charset="-120"/>
            <a:ea typeface="Microsoft JhengHei" panose="020B0604030504040204" pitchFamily="2" charset="-120"/>
          </a:endParaRPr>
        </a:p>
      </dgm:t>
    </dgm:pt>
    <dgm:pt modelId="{B0048B7F-722B-44BB-9943-608422A0F93C}" type="sibTrans" cxnId="{A2447FD2-C834-446D-9690-B44153A5216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537E8B7-02D7-41E9-B219-20A2237E469B}" type="parTrans" cxnId="{A2447FD2-C834-446D-9690-B44153A5216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974900EC-7917-4C9A-A92D-6DFBC353221D}">
      <dgm:prSet custT="1"/>
      <dgm:spPr/>
      <dgm:t>
        <a:bodyPr/>
        <a:lstStyle/>
        <a:p>
          <a:pPr algn="just"/>
          <a:r>
            <a:rPr lang="en-US" altLang="en-US" sz="1200">
              <a:latin typeface="Times" panose="02020603050405020304" pitchFamily="18" charset="0"/>
              <a:ea typeface="Microsoft JhengHei" panose="020B0604030504040204" pitchFamily="2" charset="-120"/>
            </a:rPr>
            <a:t>As a member of the family, each member should take up different roles and responsibilities. Most parents think that as they are earning the living for the family, their children should not only study hard, but also share housework. If their children fail to meet their expectations, or their children think their parents do not understand themselves, it is easy to cause conflicts.</a:t>
          </a:r>
          <a:endParaRPr lang="zh-TW" altLang="en-US" sz="1200">
            <a:solidFill>
              <a:srgbClr val="FF0000"/>
            </a:solidFill>
            <a:latin typeface="Times" panose="02020603050405020304" pitchFamily="18" charset="0"/>
            <a:ea typeface="Microsoft JhengHei" panose="020B0604030504040204" pitchFamily="2" charset="-120"/>
          </a:endParaRPr>
        </a:p>
      </dgm:t>
    </dgm:pt>
    <dgm:pt modelId="{9562E532-15BE-4B02-B5C8-1F16B8B3B123}" type="sibTrans" cxnId="{6A68CA11-50DD-4660-9C52-8376C76A2E88}">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5341E51-E21D-4A12-85E7-D0B4FF84BDF6}" type="parTrans" cxnId="{6A68CA11-50DD-4660-9C52-8376C76A2E88}">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3083D9DC-6875-4DBE-B003-C2D202E48D1F}" type="pres">
      <dgm:prSet presAssocID="{798BB7C8-EB50-4D9E-9B3F-DC4FC714BD6F}" presName="linear" presStyleCnt="0">
        <dgm:presLayoutVars>
          <dgm:animLvl val="lvl"/>
          <dgm:resizeHandles val="exact"/>
        </dgm:presLayoutVars>
      </dgm:prSet>
      <dgm:spPr/>
      <dgm:t>
        <a:bodyPr/>
        <a:lstStyle/>
        <a:p>
          <a:endParaRPr lang="zh-TW" altLang="en-US"/>
        </a:p>
      </dgm:t>
    </dgm:pt>
    <dgm:pt modelId="{98596E44-0645-49DC-BEF5-A85B20C0BF64}" type="pres">
      <dgm:prSet presAssocID="{9D3CF31D-A601-451E-BCDB-CA9008532134}" presName="parentText" presStyleLbl="node1" presStyleIdx="0" presStyleCnt="5" custScaleY="23554">
        <dgm:presLayoutVars>
          <dgm:chMax val="0"/>
          <dgm:bulletEnabled val="1"/>
        </dgm:presLayoutVars>
      </dgm:prSet>
      <dgm:spPr/>
      <dgm:t>
        <a:bodyPr/>
        <a:lstStyle/>
        <a:p>
          <a:endParaRPr lang="zh-TW" altLang="en-US"/>
        </a:p>
      </dgm:t>
    </dgm:pt>
    <dgm:pt modelId="{101610E4-CA72-4FB2-AEAB-39A003267661}" type="pres">
      <dgm:prSet presAssocID="{9D3CF31D-A601-451E-BCDB-CA9008532134}" presName="childText" presStyleLbl="revTx" presStyleIdx="0" presStyleCnt="5">
        <dgm:presLayoutVars>
          <dgm:bulletEnabled val="1"/>
        </dgm:presLayoutVars>
      </dgm:prSet>
      <dgm:spPr/>
      <dgm:t>
        <a:bodyPr/>
        <a:lstStyle/>
        <a:p>
          <a:endParaRPr lang="zh-TW" altLang="en-US"/>
        </a:p>
      </dgm:t>
    </dgm:pt>
    <dgm:pt modelId="{07C45B09-34B8-4CDA-B79B-7ABA6D39F589}" type="pres">
      <dgm:prSet presAssocID="{73F4469A-FE2E-4020-8663-AB8391FF6BEE}" presName="parentText" presStyleLbl="node1" presStyleIdx="1" presStyleCnt="5" custScaleY="23554">
        <dgm:presLayoutVars>
          <dgm:chMax val="0"/>
          <dgm:bulletEnabled val="1"/>
        </dgm:presLayoutVars>
      </dgm:prSet>
      <dgm:spPr/>
      <dgm:t>
        <a:bodyPr/>
        <a:lstStyle/>
        <a:p>
          <a:endParaRPr lang="zh-TW" altLang="en-US"/>
        </a:p>
      </dgm:t>
    </dgm:pt>
    <dgm:pt modelId="{C25D2603-9F0B-4111-B35E-E75B26174892}" type="pres">
      <dgm:prSet presAssocID="{73F4469A-FE2E-4020-8663-AB8391FF6BEE}" presName="childText" presStyleLbl="revTx" presStyleIdx="1" presStyleCnt="5">
        <dgm:presLayoutVars>
          <dgm:bulletEnabled val="1"/>
        </dgm:presLayoutVars>
      </dgm:prSet>
      <dgm:spPr/>
      <dgm:t>
        <a:bodyPr/>
        <a:lstStyle/>
        <a:p>
          <a:endParaRPr lang="zh-TW" altLang="en-US"/>
        </a:p>
      </dgm:t>
    </dgm:pt>
    <dgm:pt modelId="{5CBCDCB8-817A-423E-9681-CA0BC5F0C5B2}" type="pres">
      <dgm:prSet presAssocID="{A5B08BDC-73C2-4282-92A8-928BF067583A}" presName="parentText" presStyleLbl="node1" presStyleIdx="2" presStyleCnt="5" custScaleY="23554" custLinFactNeighborX="971" custLinFactNeighborY="807">
        <dgm:presLayoutVars>
          <dgm:chMax val="0"/>
          <dgm:bulletEnabled val="1"/>
        </dgm:presLayoutVars>
      </dgm:prSet>
      <dgm:spPr/>
      <dgm:t>
        <a:bodyPr/>
        <a:lstStyle/>
        <a:p>
          <a:endParaRPr lang="zh-TW" altLang="en-US"/>
        </a:p>
      </dgm:t>
    </dgm:pt>
    <dgm:pt modelId="{65BF59A0-4B4C-4EE9-8669-5D616A4A7E2D}" type="pres">
      <dgm:prSet presAssocID="{A5B08BDC-73C2-4282-92A8-928BF067583A}" presName="childText" presStyleLbl="revTx" presStyleIdx="2" presStyleCnt="5">
        <dgm:presLayoutVars>
          <dgm:bulletEnabled val="1"/>
        </dgm:presLayoutVars>
      </dgm:prSet>
      <dgm:spPr/>
      <dgm:t>
        <a:bodyPr/>
        <a:lstStyle/>
        <a:p>
          <a:endParaRPr lang="zh-TW" altLang="en-US"/>
        </a:p>
      </dgm:t>
    </dgm:pt>
    <dgm:pt modelId="{F6D7C3D2-3FED-409F-876E-830F02487450}" type="pres">
      <dgm:prSet presAssocID="{4839C97A-9DD2-42F2-AA2C-A0625BFA14FA}" presName="parentText" presStyleLbl="node1" presStyleIdx="3" presStyleCnt="5" custScaleY="23554">
        <dgm:presLayoutVars>
          <dgm:chMax val="0"/>
          <dgm:bulletEnabled val="1"/>
        </dgm:presLayoutVars>
      </dgm:prSet>
      <dgm:spPr/>
      <dgm:t>
        <a:bodyPr/>
        <a:lstStyle/>
        <a:p>
          <a:endParaRPr lang="zh-TW" altLang="en-US"/>
        </a:p>
      </dgm:t>
    </dgm:pt>
    <dgm:pt modelId="{0D412B7F-B68D-44E4-BCF7-72567940CA72}" type="pres">
      <dgm:prSet presAssocID="{4839C97A-9DD2-42F2-AA2C-A0625BFA14FA}" presName="childText" presStyleLbl="revTx" presStyleIdx="3" presStyleCnt="5" custLinFactNeighborY="575">
        <dgm:presLayoutVars>
          <dgm:bulletEnabled val="1"/>
        </dgm:presLayoutVars>
      </dgm:prSet>
      <dgm:spPr/>
      <dgm:t>
        <a:bodyPr/>
        <a:lstStyle/>
        <a:p>
          <a:endParaRPr lang="zh-TW" altLang="en-US"/>
        </a:p>
      </dgm:t>
    </dgm:pt>
    <dgm:pt modelId="{11363AD4-9CC5-476B-997C-D00308D62BA2}" type="pres">
      <dgm:prSet presAssocID="{56F4A1DB-D2E1-47D6-8E07-CB6138CE8D56}" presName="parentText" presStyleLbl="node1" presStyleIdx="4" presStyleCnt="5" custScaleY="23554" custLinFactNeighborX="97" custLinFactNeighborY="3900">
        <dgm:presLayoutVars>
          <dgm:chMax val="0"/>
          <dgm:bulletEnabled val="1"/>
        </dgm:presLayoutVars>
      </dgm:prSet>
      <dgm:spPr/>
      <dgm:t>
        <a:bodyPr/>
        <a:lstStyle/>
        <a:p>
          <a:endParaRPr lang="zh-TW" altLang="en-US"/>
        </a:p>
      </dgm:t>
    </dgm:pt>
    <dgm:pt modelId="{A56BE9C6-F170-4A71-A979-13CE49C16648}" type="pres">
      <dgm:prSet presAssocID="{56F4A1DB-D2E1-47D6-8E07-CB6138CE8D56}" presName="childText" presStyleLbl="revTx" presStyleIdx="4" presStyleCnt="5" custLinFactNeighborY="9181">
        <dgm:presLayoutVars>
          <dgm:bulletEnabled val="1"/>
        </dgm:presLayoutVars>
      </dgm:prSet>
      <dgm:spPr/>
      <dgm:t>
        <a:bodyPr/>
        <a:lstStyle/>
        <a:p>
          <a:endParaRPr lang="zh-TW" altLang="en-US"/>
        </a:p>
      </dgm:t>
    </dgm:pt>
  </dgm:ptLst>
  <dgm:cxnLst>
    <dgm:cxn modelId="{BFEE4AD0-8B55-4FC3-ABF5-D1EA59E05A39}" srcId="{4839C97A-9DD2-42F2-AA2C-A0625BFA14FA}" destId="{0B8A5AD8-57A1-479E-8E25-1947F63CB6E8}" srcOrd="0" destOrd="0" parTransId="{CBA2E802-2F19-45D1-928D-04E55040DC6B}" sibTransId="{5886D217-9A24-4F13-A8C7-CFF3505991E2}"/>
    <dgm:cxn modelId="{4F20129F-220B-4D8C-9788-5FC3B3493D7F}" type="presOf" srcId="{0B8A5AD8-57A1-479E-8E25-1947F63CB6E8}" destId="{0D412B7F-B68D-44E4-BCF7-72567940CA72}" srcOrd="0" destOrd="0" presId="urn:microsoft.com/office/officeart/2005/8/layout/vList2#1"/>
    <dgm:cxn modelId="{A2447FD2-C834-446D-9690-B44153A52166}" srcId="{798BB7C8-EB50-4D9E-9B3F-DC4FC714BD6F}" destId="{56F4A1DB-D2E1-47D6-8E07-CB6138CE8D56}" srcOrd="4" destOrd="0" parTransId="{5537E8B7-02D7-41E9-B219-20A2237E469B}" sibTransId="{B0048B7F-722B-44BB-9943-608422A0F93C}"/>
    <dgm:cxn modelId="{07800650-A4F8-44F6-8201-474621C26F48}" type="presOf" srcId="{0B6463D2-723A-4F22-9326-620426E169D3}" destId="{C25D2603-9F0B-4111-B35E-E75B26174892}" srcOrd="0" destOrd="0" presId="urn:microsoft.com/office/officeart/2005/8/layout/vList2#1"/>
    <dgm:cxn modelId="{76545F22-A5AB-4127-A837-D9B187017123}" type="presOf" srcId="{4F21BC84-EF64-4FCE-A14A-2817D95FBD42}" destId="{101610E4-CA72-4FB2-AEAB-39A003267661}" srcOrd="0" destOrd="0" presId="urn:microsoft.com/office/officeart/2005/8/layout/vList2#1"/>
    <dgm:cxn modelId="{780FFF2E-ACDB-4E61-ABED-22AA73C377AB}" type="presOf" srcId="{4839C97A-9DD2-42F2-AA2C-A0625BFA14FA}" destId="{F6D7C3D2-3FED-409F-876E-830F02487450}" srcOrd="0" destOrd="0" presId="urn:microsoft.com/office/officeart/2005/8/layout/vList2#1"/>
    <dgm:cxn modelId="{D50E4B5B-E197-49B6-B58A-F4967B72621E}" type="presOf" srcId="{56F4A1DB-D2E1-47D6-8E07-CB6138CE8D56}" destId="{11363AD4-9CC5-476B-997C-D00308D62BA2}" srcOrd="0" destOrd="0" presId="urn:microsoft.com/office/officeart/2005/8/layout/vList2#1"/>
    <dgm:cxn modelId="{67A2EC3D-C94A-4A42-8B7A-D42072ACDB3D}" srcId="{73F4469A-FE2E-4020-8663-AB8391FF6BEE}" destId="{0B6463D2-723A-4F22-9326-620426E169D3}" srcOrd="0" destOrd="0" parTransId="{C96567A4-B333-431D-9C24-264D54749588}" sibTransId="{CC613464-99D0-4B8C-B6D6-1F1C87CFCB7B}"/>
    <dgm:cxn modelId="{9AA2E69E-8DCB-494D-AA51-D771566A173B}" srcId="{798BB7C8-EB50-4D9E-9B3F-DC4FC714BD6F}" destId="{A5B08BDC-73C2-4282-92A8-928BF067583A}" srcOrd="2" destOrd="0" parTransId="{78CDAB7F-FA85-4EC5-A134-5AABE1995E88}" sibTransId="{64156AFF-12C4-45F6-881E-34EB59A1FD93}"/>
    <dgm:cxn modelId="{41BD636D-FCAB-4EA5-9DFA-92A19570F39F}" type="presOf" srcId="{798BB7C8-EB50-4D9E-9B3F-DC4FC714BD6F}" destId="{3083D9DC-6875-4DBE-B003-C2D202E48D1F}" srcOrd="0" destOrd="0" presId="urn:microsoft.com/office/officeart/2005/8/layout/vList2#1"/>
    <dgm:cxn modelId="{367B2D87-F0D7-41C1-A53A-F59AB4696D68}" type="presOf" srcId="{FEE55EEB-065B-4604-B595-FC65B5CB0316}" destId="{65BF59A0-4B4C-4EE9-8669-5D616A4A7E2D}" srcOrd="0" destOrd="0" presId="urn:microsoft.com/office/officeart/2005/8/layout/vList2#1"/>
    <dgm:cxn modelId="{5C274609-A88A-4529-AAE5-37C5FADFF5BD}" srcId="{798BB7C8-EB50-4D9E-9B3F-DC4FC714BD6F}" destId="{9D3CF31D-A601-451E-BCDB-CA9008532134}" srcOrd="0" destOrd="0" parTransId="{4F8EF8B2-2B2C-4638-94A1-F69708C0F31C}" sibTransId="{2E6B44B4-7E00-4C71-8A06-08C151DDAE02}"/>
    <dgm:cxn modelId="{53A3D74C-3D58-423D-A1E8-7967300BC70C}" type="presOf" srcId="{A5B08BDC-73C2-4282-92A8-928BF067583A}" destId="{5CBCDCB8-817A-423E-9681-CA0BC5F0C5B2}" srcOrd="0" destOrd="0" presId="urn:microsoft.com/office/officeart/2005/8/layout/vList2#1"/>
    <dgm:cxn modelId="{A94AB036-1818-4F68-8E76-A08B45777D83}" srcId="{A5B08BDC-73C2-4282-92A8-928BF067583A}" destId="{FEE55EEB-065B-4604-B595-FC65B5CB0316}" srcOrd="0" destOrd="0" parTransId="{0CB02F8B-60E6-472A-A847-745219D3F7B3}" sibTransId="{02BE5A55-B255-4ADA-A96D-157672302D29}"/>
    <dgm:cxn modelId="{C3B74C39-E8CE-44D0-A1AC-496245353112}" srcId="{9D3CF31D-A601-451E-BCDB-CA9008532134}" destId="{4F21BC84-EF64-4FCE-A14A-2817D95FBD42}" srcOrd="0" destOrd="0" parTransId="{493BDF0B-255A-4939-865F-4FD17E724D4C}" sibTransId="{59BC5FCE-FF1F-4921-B53F-B27329AD6BB4}"/>
    <dgm:cxn modelId="{73942557-EDC2-439C-A9D0-671B0CEDF60B}" srcId="{798BB7C8-EB50-4D9E-9B3F-DC4FC714BD6F}" destId="{4839C97A-9DD2-42F2-AA2C-A0625BFA14FA}" srcOrd="3" destOrd="0" parTransId="{7A12CA0F-58CB-47A2-A2D6-EA792BAFA8BB}" sibTransId="{2D606523-B743-4ED8-BF59-2BD0335C4C97}"/>
    <dgm:cxn modelId="{774F9F7F-0FCB-43D2-88C3-043F1E88B52D}" type="presOf" srcId="{974900EC-7917-4C9A-A92D-6DFBC353221D}" destId="{A56BE9C6-F170-4A71-A979-13CE49C16648}" srcOrd="0" destOrd="0" presId="urn:microsoft.com/office/officeart/2005/8/layout/vList2#1"/>
    <dgm:cxn modelId="{FD129F1B-A78D-47FF-8A05-E2267A9B7DE6}" srcId="{798BB7C8-EB50-4D9E-9B3F-DC4FC714BD6F}" destId="{73F4469A-FE2E-4020-8663-AB8391FF6BEE}" srcOrd="1" destOrd="0" parTransId="{AF86CEC1-87F2-4477-85CC-83BAA852B580}" sibTransId="{8EDC3558-0E33-48E2-96AC-AD6A508872D6}"/>
    <dgm:cxn modelId="{A23246C6-1B61-4AF3-B707-6843CFDA591E}" type="presOf" srcId="{73F4469A-FE2E-4020-8663-AB8391FF6BEE}" destId="{07C45B09-34B8-4CDA-B79B-7ABA6D39F589}" srcOrd="0" destOrd="0" presId="urn:microsoft.com/office/officeart/2005/8/layout/vList2#1"/>
    <dgm:cxn modelId="{99053D77-B3BE-4D34-9352-A140DEF3A50D}" type="presOf" srcId="{9D3CF31D-A601-451E-BCDB-CA9008532134}" destId="{98596E44-0645-49DC-BEF5-A85B20C0BF64}" srcOrd="0" destOrd="0" presId="urn:microsoft.com/office/officeart/2005/8/layout/vList2#1"/>
    <dgm:cxn modelId="{6A68CA11-50DD-4660-9C52-8376C76A2E88}" srcId="{56F4A1DB-D2E1-47D6-8E07-CB6138CE8D56}" destId="{974900EC-7917-4C9A-A92D-6DFBC353221D}" srcOrd="0" destOrd="0" parTransId="{F5341E51-E21D-4A12-85E7-D0B4FF84BDF6}" sibTransId="{9562E532-15BE-4B02-B5C8-1F16B8B3B123}"/>
    <dgm:cxn modelId="{63145371-1C27-4F5A-97AB-287F2BEBD992}" type="presParOf" srcId="{3083D9DC-6875-4DBE-B003-C2D202E48D1F}" destId="{98596E44-0645-49DC-BEF5-A85B20C0BF64}" srcOrd="0" destOrd="0" presId="urn:microsoft.com/office/officeart/2005/8/layout/vList2#1"/>
    <dgm:cxn modelId="{FD23C1C6-AAA5-40EE-9A5E-3F2D171A3125}" type="presParOf" srcId="{3083D9DC-6875-4DBE-B003-C2D202E48D1F}" destId="{101610E4-CA72-4FB2-AEAB-39A003267661}" srcOrd="1" destOrd="0" presId="urn:microsoft.com/office/officeart/2005/8/layout/vList2#1"/>
    <dgm:cxn modelId="{08B9AF4E-459C-4962-BB6F-E90430AA41AB}" type="presParOf" srcId="{3083D9DC-6875-4DBE-B003-C2D202E48D1F}" destId="{07C45B09-34B8-4CDA-B79B-7ABA6D39F589}" srcOrd="2" destOrd="0" presId="urn:microsoft.com/office/officeart/2005/8/layout/vList2#1"/>
    <dgm:cxn modelId="{95220419-35F7-44F8-953B-50C58B86C2BE}" type="presParOf" srcId="{3083D9DC-6875-4DBE-B003-C2D202E48D1F}" destId="{C25D2603-9F0B-4111-B35E-E75B26174892}" srcOrd="3" destOrd="0" presId="urn:microsoft.com/office/officeart/2005/8/layout/vList2#1"/>
    <dgm:cxn modelId="{2C71E471-2EDB-4839-BEBB-CF2CC3E6FFD9}" type="presParOf" srcId="{3083D9DC-6875-4DBE-B003-C2D202E48D1F}" destId="{5CBCDCB8-817A-423E-9681-CA0BC5F0C5B2}" srcOrd="4" destOrd="0" presId="urn:microsoft.com/office/officeart/2005/8/layout/vList2#1"/>
    <dgm:cxn modelId="{13CD4327-54F3-44B6-A5B5-532BE945EAF0}" type="presParOf" srcId="{3083D9DC-6875-4DBE-B003-C2D202E48D1F}" destId="{65BF59A0-4B4C-4EE9-8669-5D616A4A7E2D}" srcOrd="5" destOrd="0" presId="urn:microsoft.com/office/officeart/2005/8/layout/vList2#1"/>
    <dgm:cxn modelId="{E27AFCC5-7CD8-4EBA-8E61-9D41A297670F}" type="presParOf" srcId="{3083D9DC-6875-4DBE-B003-C2D202E48D1F}" destId="{F6D7C3D2-3FED-409F-876E-830F02487450}" srcOrd="6" destOrd="0" presId="urn:microsoft.com/office/officeart/2005/8/layout/vList2#1"/>
    <dgm:cxn modelId="{4C4F5D78-EB5B-4933-B386-179EA922EF68}" type="presParOf" srcId="{3083D9DC-6875-4DBE-B003-C2D202E48D1F}" destId="{0D412B7F-B68D-44E4-BCF7-72567940CA72}" srcOrd="7" destOrd="0" presId="urn:microsoft.com/office/officeart/2005/8/layout/vList2#1"/>
    <dgm:cxn modelId="{68E2902E-EE83-4976-AFFC-E5211CEA3A0D}" type="presParOf" srcId="{3083D9DC-6875-4DBE-B003-C2D202E48D1F}" destId="{11363AD4-9CC5-476B-997C-D00308D62BA2}" srcOrd="8" destOrd="0" presId="urn:microsoft.com/office/officeart/2005/8/layout/vList2#1"/>
    <dgm:cxn modelId="{8BECE9AA-DB51-4FFB-9609-E30DB544F8C4}" type="presParOf" srcId="{3083D9DC-6875-4DBE-B003-C2D202E48D1F}" destId="{A56BE9C6-F170-4A71-A979-13CE49C16648}" srcOrd="9" destOrd="0" presId="urn:microsoft.com/office/officeart/2005/8/layout/vList2#1"/>
  </dgm:cxnLst>
  <dgm:bg>
    <a:effectLst>
      <a:glow rad="63500">
        <a:schemeClr val="accent4">
          <a:satMod val="175000"/>
          <a:alpha val="40000"/>
        </a:schemeClr>
      </a:glow>
    </a:effect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038D107-F002-4CA0-BBAA-019CB571D809}" type="doc">
      <dgm:prSet loTypeId="urn:microsoft.com/office/officeart/2008/layout/HexagonCluster" loCatId="picture" qsTypeId="urn:microsoft.com/office/officeart/2005/8/quickstyle/simple1#4" qsCatId="simple" csTypeId="urn:microsoft.com/office/officeart/2005/8/colors/colorful4#2" csCatId="colorful" phldr="1"/>
      <dgm:spPr/>
      <dgm:t>
        <a:bodyPr/>
        <a:lstStyle/>
        <a:p>
          <a:endParaRPr lang="zh-TW" altLang="en-US"/>
        </a:p>
      </dgm:t>
    </dgm:pt>
    <dgm:pt modelId="{43C63559-0344-47FD-A6EE-C883471E6CF9}">
      <dgm:prSet phldrT="[文字]"/>
      <dgm:spPr/>
      <dgm:t>
        <a:bodyPr/>
        <a:lstStyle/>
        <a:p>
          <a:r>
            <a:rPr lang="en-GB" b="1"/>
            <a:t>Listening</a:t>
          </a:r>
          <a:endParaRPr lang="zh-TW" altLang="en-US" b="1">
            <a:latin typeface="Microsoft JhengHei" panose="020B0604030504040204" pitchFamily="2" charset="-120"/>
            <a:ea typeface="Microsoft JhengHei" panose="020B0604030504040204" pitchFamily="2" charset="-120"/>
          </a:endParaRPr>
        </a:p>
      </dgm:t>
    </dgm:pt>
    <dgm:pt modelId="{FBEC498C-69A7-49F3-BFA4-72C4BFEE85B6}" type="parTrans" cxnId="{808404F9-9271-4041-B0E1-132EEDE8F561}">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BF1A33A-807D-4A72-A27C-05916DF8B768}" type="sibTrans" cxnId="{808404F9-9271-4041-B0E1-132EEDE8F561}">
      <dgm:prSet/>
      <dgm:spPr>
        <a:blipFill>
          <a:blip xmlns:r="http://schemas.openxmlformats.org/officeDocument/2006/relationships" r:embed="rId1"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83658F6D-BC26-46C4-883F-D7AF8180BE5B}">
      <dgm:prSet phldrT="[文字]"/>
      <dgm:spPr/>
      <dgm:t>
        <a:bodyPr/>
        <a:lstStyle/>
        <a:p>
          <a:r>
            <a:rPr lang="en-GB" b="1"/>
            <a:t>Gratitude</a:t>
          </a:r>
          <a:endParaRPr lang="zh-TW" altLang="en-US" b="1">
            <a:latin typeface="Microsoft JhengHei" panose="020B0604030504040204" pitchFamily="2" charset="-120"/>
            <a:ea typeface="Microsoft JhengHei" panose="020B0604030504040204" pitchFamily="2" charset="-120"/>
          </a:endParaRPr>
        </a:p>
      </dgm:t>
    </dgm:pt>
    <dgm:pt modelId="{113B2117-8D1D-490C-AF8A-A609C23577D2}" type="parTrans" cxnId="{6FFA70F7-4DB1-47E9-94A6-E9464E17BF4E}">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5167CE4-2FED-41D5-AA19-B913CEBA8930}" type="sibTrans" cxnId="{6FFA70F7-4DB1-47E9-94A6-E9464E17BF4E}">
      <dgm:prSet/>
      <dgm:spPr>
        <a:blipFill>
          <a:blip xmlns:r="http://schemas.openxmlformats.org/officeDocument/2006/relationships" r:embed="rId2"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B1DFE657-7D97-43F2-9737-14D01BFA16A4}">
      <dgm:prSet phldrT="[文字]"/>
      <dgm:spPr/>
      <dgm:t>
        <a:bodyPr/>
        <a:lstStyle/>
        <a:p>
          <a:r>
            <a:rPr lang="en-US" altLang="zh-TW" b="1">
              <a:latin typeface="Microsoft JhengHei" panose="020B0604030504040204" pitchFamily="2" charset="-120"/>
              <a:ea typeface="Microsoft JhengHei" panose="020B0604030504040204" pitchFamily="2" charset="-120"/>
            </a:rPr>
            <a:t>Joy</a:t>
          </a:r>
          <a:endParaRPr lang="zh-TW" altLang="en-US" b="1">
            <a:latin typeface="Microsoft JhengHei" panose="020B0604030504040204" pitchFamily="2" charset="-120"/>
            <a:ea typeface="Microsoft JhengHei" panose="020B0604030504040204" pitchFamily="2" charset="-120"/>
          </a:endParaRPr>
        </a:p>
      </dgm:t>
    </dgm:pt>
    <dgm:pt modelId="{D7FAA9F3-C9D2-419C-84AD-F9657B5D995A}" type="parTrans" cxnId="{81AF1038-50E1-4D3B-8F69-FB659D7EEC0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9C9E898-03C9-4EFF-B875-7AC66DE68C95}" type="sibTrans" cxnId="{81AF1038-50E1-4D3B-8F69-FB659D7EEC0C}">
      <dgm:prSet/>
      <dgm:spPr>
        <a:blipFill>
          <a:blip xmlns:r="http://schemas.openxmlformats.org/officeDocument/2006/relationships" r:embed="rId3"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C1CF325A-1D5E-47A5-846E-6CA992CAA386}">
      <dgm:prSet phldrT="[文字]"/>
      <dgm:spPr/>
      <dgm:t>
        <a:bodyPr/>
        <a:lstStyle/>
        <a:p>
          <a:r>
            <a:rPr lang="en-US" altLang="zh-TW" b="1">
              <a:latin typeface="Microsoft JhengHei" panose="020B0604030504040204" pitchFamily="2" charset="-120"/>
              <a:ea typeface="Microsoft JhengHei" panose="020B0604030504040204" pitchFamily="2" charset="-120"/>
            </a:rPr>
            <a:t>F</a:t>
          </a:r>
          <a:r>
            <a:rPr lang="en-GB" b="1"/>
            <a:t>low</a:t>
          </a:r>
          <a:endParaRPr lang="zh-TW" altLang="en-US" b="1">
            <a:latin typeface="Microsoft JhengHei" panose="020B0604030504040204" pitchFamily="2" charset="-120"/>
            <a:ea typeface="Microsoft JhengHei" panose="020B0604030504040204" pitchFamily="2" charset="-120"/>
          </a:endParaRPr>
        </a:p>
      </dgm:t>
    </dgm:pt>
    <dgm:pt modelId="{35CDA4FD-B53E-4749-B7E3-10A68F69B190}" type="parTrans" cxnId="{D72316F7-0955-46FF-A418-C08677C4CDE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FE555F8-C045-4EA8-AB5E-721F197EE563}" type="sibTrans" cxnId="{D72316F7-0955-46FF-A418-C08677C4CDE0}">
      <dgm:prSet/>
      <dgm:spPr>
        <a:blipFill>
          <a:blip xmlns:r="http://schemas.openxmlformats.org/officeDocument/2006/relationships" r:embed="rId4"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E0DA8E3B-7DFB-4077-B796-A6EA3C907C48}">
      <dgm:prSet phldrT="[文字]"/>
      <dgm:spPr/>
      <dgm:t>
        <a:bodyPr/>
        <a:lstStyle/>
        <a:p>
          <a:r>
            <a:rPr lang="en-US" altLang="zh-TW" b="1">
              <a:latin typeface="Microsoft JhengHei" panose="020B0604030504040204" pitchFamily="2" charset="-120"/>
              <a:ea typeface="Microsoft JhengHei" panose="020B0604030504040204" pitchFamily="2" charset="-120"/>
            </a:rPr>
            <a:t>S</a:t>
          </a:r>
          <a:r>
            <a:rPr lang="en-GB" b="1"/>
            <a:t>avoring</a:t>
          </a:r>
          <a:endParaRPr lang="zh-TW" altLang="en-US" b="1">
            <a:latin typeface="Microsoft JhengHei" panose="020B0604030504040204" pitchFamily="2" charset="-120"/>
            <a:ea typeface="Microsoft JhengHei" panose="020B0604030504040204" pitchFamily="2" charset="-120"/>
          </a:endParaRPr>
        </a:p>
      </dgm:t>
    </dgm:pt>
    <dgm:pt modelId="{D636A4D5-2538-41A4-8B25-26F2839EEF78}" type="parTrans" cxnId="{54DF1D45-CFA0-4342-8BA8-E6326E6FE95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202CBA7-9992-4D14-8147-4ADEB371F9AF}" type="sibTrans" cxnId="{54DF1D45-CFA0-4342-8BA8-E6326E6FE95F}">
      <dgm:prSet/>
      <dgm:spPr>
        <a:blipFill>
          <a:blip xmlns:r="http://schemas.openxmlformats.org/officeDocument/2006/relationships" r:embed="rId5" cstate="screen"/>
          <a:srcRect/>
          <a:stretch>
            <a:fillRect/>
          </a:stretch>
        </a:blipFill>
      </dgm:spPr>
      <dgm:t>
        <a:bodyPr/>
        <a:lstStyle/>
        <a:p>
          <a:endParaRPr lang="zh-TW" altLang="en-US">
            <a:latin typeface="Microsoft JhengHei" panose="020B0604030504040204" pitchFamily="2" charset="-120"/>
            <a:ea typeface="Microsoft JhengHei" panose="020B0604030504040204" pitchFamily="2" charset="-120"/>
          </a:endParaRPr>
        </a:p>
      </dgm:t>
    </dgm:pt>
    <dgm:pt modelId="{D6B6735C-A951-445F-8C09-89FB58824565}" type="pres">
      <dgm:prSet presAssocID="{C038D107-F002-4CA0-BBAA-019CB571D809}" presName="Name0" presStyleCnt="0">
        <dgm:presLayoutVars>
          <dgm:chMax val="21"/>
          <dgm:chPref val="21"/>
        </dgm:presLayoutVars>
      </dgm:prSet>
      <dgm:spPr/>
      <dgm:t>
        <a:bodyPr/>
        <a:lstStyle/>
        <a:p>
          <a:endParaRPr lang="zh-TW" altLang="en-US"/>
        </a:p>
      </dgm:t>
    </dgm:pt>
    <dgm:pt modelId="{067F073B-A83F-43C1-AABE-D1F1401A1EE2}" type="pres">
      <dgm:prSet presAssocID="{43C63559-0344-47FD-A6EE-C883471E6CF9}" presName="text1" presStyleCnt="0"/>
      <dgm:spPr/>
    </dgm:pt>
    <dgm:pt modelId="{EB2D4B51-983F-4A97-8888-72B92C280297}" type="pres">
      <dgm:prSet presAssocID="{43C63559-0344-47FD-A6EE-C883471E6CF9}" presName="textRepeatNode" presStyleLbl="alignNode1" presStyleIdx="0" presStyleCnt="5">
        <dgm:presLayoutVars>
          <dgm:chMax val="0"/>
          <dgm:chPref val="0"/>
          <dgm:bulletEnabled val="1"/>
        </dgm:presLayoutVars>
      </dgm:prSet>
      <dgm:spPr/>
      <dgm:t>
        <a:bodyPr/>
        <a:lstStyle/>
        <a:p>
          <a:endParaRPr lang="zh-TW" altLang="en-US"/>
        </a:p>
      </dgm:t>
    </dgm:pt>
    <dgm:pt modelId="{93B53256-EF56-4652-B786-EAC613EB5FF3}" type="pres">
      <dgm:prSet presAssocID="{43C63559-0344-47FD-A6EE-C883471E6CF9}" presName="textaccent1" presStyleCnt="0"/>
      <dgm:spPr/>
    </dgm:pt>
    <dgm:pt modelId="{546A407B-521E-47DB-B2FC-B42665567EFD}" type="pres">
      <dgm:prSet presAssocID="{43C63559-0344-47FD-A6EE-C883471E6CF9}" presName="accentRepeatNode" presStyleLbl="solidAlignAcc1" presStyleIdx="0" presStyleCnt="10"/>
      <dgm:spPr/>
    </dgm:pt>
    <dgm:pt modelId="{02E07B68-22AE-43C4-9093-2B4D8C66BB0B}" type="pres">
      <dgm:prSet presAssocID="{EBF1A33A-807D-4A72-A27C-05916DF8B768}" presName="image1" presStyleCnt="0"/>
      <dgm:spPr/>
    </dgm:pt>
    <dgm:pt modelId="{D07DC6B5-916F-4FFA-ABDE-099CA88D6464}" type="pres">
      <dgm:prSet presAssocID="{EBF1A33A-807D-4A72-A27C-05916DF8B768}" presName="imageRepeatNode" presStyleLbl="alignAcc1" presStyleIdx="0" presStyleCnt="5"/>
      <dgm:spPr/>
      <dgm:t>
        <a:bodyPr/>
        <a:lstStyle/>
        <a:p>
          <a:endParaRPr lang="zh-TW" altLang="en-US"/>
        </a:p>
      </dgm:t>
    </dgm:pt>
    <dgm:pt modelId="{C7F59A06-9D57-431C-8977-7297CF166535}" type="pres">
      <dgm:prSet presAssocID="{EBF1A33A-807D-4A72-A27C-05916DF8B768}" presName="imageaccent1" presStyleCnt="0"/>
      <dgm:spPr/>
    </dgm:pt>
    <dgm:pt modelId="{B4919958-50C1-425A-B5A3-1458D7C2F705}" type="pres">
      <dgm:prSet presAssocID="{EBF1A33A-807D-4A72-A27C-05916DF8B768}" presName="accentRepeatNode" presStyleLbl="solidAlignAcc1" presStyleIdx="1" presStyleCnt="10"/>
      <dgm:spPr/>
    </dgm:pt>
    <dgm:pt modelId="{CEAE6DC7-DBC3-4069-B615-0EC1689E1672}" type="pres">
      <dgm:prSet presAssocID="{83658F6D-BC26-46C4-883F-D7AF8180BE5B}" presName="text2" presStyleCnt="0"/>
      <dgm:spPr/>
    </dgm:pt>
    <dgm:pt modelId="{C3CABC54-93B3-4C35-AE87-FA1A1A9D24F9}" type="pres">
      <dgm:prSet presAssocID="{83658F6D-BC26-46C4-883F-D7AF8180BE5B}" presName="textRepeatNode" presStyleLbl="alignNode1" presStyleIdx="1" presStyleCnt="5">
        <dgm:presLayoutVars>
          <dgm:chMax val="0"/>
          <dgm:chPref val="0"/>
          <dgm:bulletEnabled val="1"/>
        </dgm:presLayoutVars>
      </dgm:prSet>
      <dgm:spPr/>
      <dgm:t>
        <a:bodyPr/>
        <a:lstStyle/>
        <a:p>
          <a:endParaRPr lang="zh-TW" altLang="en-US"/>
        </a:p>
      </dgm:t>
    </dgm:pt>
    <dgm:pt modelId="{BC9CA28B-2BA2-45DC-87CF-6E0ED094FF14}" type="pres">
      <dgm:prSet presAssocID="{83658F6D-BC26-46C4-883F-D7AF8180BE5B}" presName="textaccent2" presStyleCnt="0"/>
      <dgm:spPr/>
    </dgm:pt>
    <dgm:pt modelId="{28CCBFE0-B4CC-46C5-8073-C13BE4383194}" type="pres">
      <dgm:prSet presAssocID="{83658F6D-BC26-46C4-883F-D7AF8180BE5B}" presName="accentRepeatNode" presStyleLbl="solidAlignAcc1" presStyleIdx="2" presStyleCnt="10"/>
      <dgm:spPr/>
    </dgm:pt>
    <dgm:pt modelId="{734C9703-A31C-46C1-9BA9-9255440EBF9E}" type="pres">
      <dgm:prSet presAssocID="{B5167CE4-2FED-41D5-AA19-B913CEBA8930}" presName="image2" presStyleCnt="0"/>
      <dgm:spPr/>
    </dgm:pt>
    <dgm:pt modelId="{5F545E13-8F88-4F42-A382-E2CE2F4471B2}" type="pres">
      <dgm:prSet presAssocID="{B5167CE4-2FED-41D5-AA19-B913CEBA8930}" presName="imageRepeatNode" presStyleLbl="alignAcc1" presStyleIdx="1" presStyleCnt="5"/>
      <dgm:spPr/>
      <dgm:t>
        <a:bodyPr/>
        <a:lstStyle/>
        <a:p>
          <a:endParaRPr lang="zh-TW" altLang="en-US"/>
        </a:p>
      </dgm:t>
    </dgm:pt>
    <dgm:pt modelId="{278EAA38-980F-44D2-898A-0F52AD4BC5D1}" type="pres">
      <dgm:prSet presAssocID="{B5167CE4-2FED-41D5-AA19-B913CEBA8930}" presName="imageaccent2" presStyleCnt="0"/>
      <dgm:spPr/>
    </dgm:pt>
    <dgm:pt modelId="{006C7A55-FAA4-4480-8FA6-A2437CF34345}" type="pres">
      <dgm:prSet presAssocID="{B5167CE4-2FED-41D5-AA19-B913CEBA8930}" presName="accentRepeatNode" presStyleLbl="solidAlignAcc1" presStyleIdx="3" presStyleCnt="10"/>
      <dgm:spPr/>
    </dgm:pt>
    <dgm:pt modelId="{A7B871FD-3436-45AF-8EB7-3BA84EC3AFC3}" type="pres">
      <dgm:prSet presAssocID="{B1DFE657-7D97-43F2-9737-14D01BFA16A4}" presName="text3" presStyleCnt="0"/>
      <dgm:spPr/>
    </dgm:pt>
    <dgm:pt modelId="{D16BBF34-B49E-426A-A145-DEC87B453DA9}" type="pres">
      <dgm:prSet presAssocID="{B1DFE657-7D97-43F2-9737-14D01BFA16A4}" presName="textRepeatNode" presStyleLbl="alignNode1" presStyleIdx="2" presStyleCnt="5">
        <dgm:presLayoutVars>
          <dgm:chMax val="0"/>
          <dgm:chPref val="0"/>
          <dgm:bulletEnabled val="1"/>
        </dgm:presLayoutVars>
      </dgm:prSet>
      <dgm:spPr/>
      <dgm:t>
        <a:bodyPr/>
        <a:lstStyle/>
        <a:p>
          <a:endParaRPr lang="zh-TW" altLang="en-US"/>
        </a:p>
      </dgm:t>
    </dgm:pt>
    <dgm:pt modelId="{B727875E-B953-4D2C-A958-E89062CE35D6}" type="pres">
      <dgm:prSet presAssocID="{B1DFE657-7D97-43F2-9737-14D01BFA16A4}" presName="textaccent3" presStyleCnt="0"/>
      <dgm:spPr/>
    </dgm:pt>
    <dgm:pt modelId="{968C2B18-46CC-4C20-B69B-C718250C2BE5}" type="pres">
      <dgm:prSet presAssocID="{B1DFE657-7D97-43F2-9737-14D01BFA16A4}" presName="accentRepeatNode" presStyleLbl="solidAlignAcc1" presStyleIdx="4" presStyleCnt="10"/>
      <dgm:spPr/>
    </dgm:pt>
    <dgm:pt modelId="{103B26F5-C0EC-40ED-903D-07854AF8312C}" type="pres">
      <dgm:prSet presAssocID="{49C9E898-03C9-4EFF-B875-7AC66DE68C95}" presName="image3" presStyleCnt="0"/>
      <dgm:spPr/>
    </dgm:pt>
    <dgm:pt modelId="{2E7A3C97-39E1-49BC-9A1C-16E736D1EF20}" type="pres">
      <dgm:prSet presAssocID="{49C9E898-03C9-4EFF-B875-7AC66DE68C95}" presName="imageRepeatNode" presStyleLbl="alignAcc1" presStyleIdx="2" presStyleCnt="5" custLinFactNeighborX="-453" custLinFactNeighborY="1810"/>
      <dgm:spPr/>
      <dgm:t>
        <a:bodyPr/>
        <a:lstStyle/>
        <a:p>
          <a:endParaRPr lang="zh-TW" altLang="en-US"/>
        </a:p>
      </dgm:t>
    </dgm:pt>
    <dgm:pt modelId="{866518CA-E063-472E-8ABD-81C0DA6AC51D}" type="pres">
      <dgm:prSet presAssocID="{49C9E898-03C9-4EFF-B875-7AC66DE68C95}" presName="imageaccent3" presStyleCnt="0"/>
      <dgm:spPr/>
    </dgm:pt>
    <dgm:pt modelId="{232CA3C4-7C1F-46BE-8D78-6803CD39380E}" type="pres">
      <dgm:prSet presAssocID="{49C9E898-03C9-4EFF-B875-7AC66DE68C95}" presName="accentRepeatNode" presStyleLbl="solidAlignAcc1" presStyleIdx="5" presStyleCnt="10"/>
      <dgm:spPr/>
    </dgm:pt>
    <dgm:pt modelId="{E5D27DA1-5820-480B-B7C8-8B61BD05D747}" type="pres">
      <dgm:prSet presAssocID="{C1CF325A-1D5E-47A5-846E-6CA992CAA386}" presName="text4" presStyleCnt="0"/>
      <dgm:spPr/>
    </dgm:pt>
    <dgm:pt modelId="{B7092772-7739-42F9-BAA2-7B6996F4B71B}" type="pres">
      <dgm:prSet presAssocID="{C1CF325A-1D5E-47A5-846E-6CA992CAA386}" presName="textRepeatNode" presStyleLbl="alignNode1" presStyleIdx="3" presStyleCnt="5">
        <dgm:presLayoutVars>
          <dgm:chMax val="0"/>
          <dgm:chPref val="0"/>
          <dgm:bulletEnabled val="1"/>
        </dgm:presLayoutVars>
      </dgm:prSet>
      <dgm:spPr/>
      <dgm:t>
        <a:bodyPr/>
        <a:lstStyle/>
        <a:p>
          <a:endParaRPr lang="zh-TW" altLang="en-US"/>
        </a:p>
      </dgm:t>
    </dgm:pt>
    <dgm:pt modelId="{E029885E-3469-4F8E-8B19-2BE6502FA9F2}" type="pres">
      <dgm:prSet presAssocID="{C1CF325A-1D5E-47A5-846E-6CA992CAA386}" presName="textaccent4" presStyleCnt="0"/>
      <dgm:spPr/>
    </dgm:pt>
    <dgm:pt modelId="{F32376A7-FF2B-4F5A-9FDF-F85CBA92C3D7}" type="pres">
      <dgm:prSet presAssocID="{C1CF325A-1D5E-47A5-846E-6CA992CAA386}" presName="accentRepeatNode" presStyleLbl="solidAlignAcc1" presStyleIdx="6" presStyleCnt="10"/>
      <dgm:spPr/>
    </dgm:pt>
    <dgm:pt modelId="{DD00C058-267B-4966-84E1-80073CC122DB}" type="pres">
      <dgm:prSet presAssocID="{EFE555F8-C045-4EA8-AB5E-721F197EE563}" presName="image4" presStyleCnt="0"/>
      <dgm:spPr/>
    </dgm:pt>
    <dgm:pt modelId="{FA2281E2-2B62-43C9-ACF3-B477385E298B}" type="pres">
      <dgm:prSet presAssocID="{EFE555F8-C045-4EA8-AB5E-721F197EE563}" presName="imageRepeatNode" presStyleLbl="alignAcc1" presStyleIdx="3" presStyleCnt="5"/>
      <dgm:spPr/>
      <dgm:t>
        <a:bodyPr/>
        <a:lstStyle/>
        <a:p>
          <a:endParaRPr lang="zh-TW" altLang="en-US"/>
        </a:p>
      </dgm:t>
    </dgm:pt>
    <dgm:pt modelId="{1096CBF1-A74F-4B4C-9A68-78E5D55ABAE1}" type="pres">
      <dgm:prSet presAssocID="{EFE555F8-C045-4EA8-AB5E-721F197EE563}" presName="imageaccent4" presStyleCnt="0"/>
      <dgm:spPr/>
    </dgm:pt>
    <dgm:pt modelId="{427E6DF0-6494-42F6-8E75-B5755E2721AF}" type="pres">
      <dgm:prSet presAssocID="{EFE555F8-C045-4EA8-AB5E-721F197EE563}" presName="accentRepeatNode" presStyleLbl="solidAlignAcc1" presStyleIdx="7" presStyleCnt="10"/>
      <dgm:spPr/>
    </dgm:pt>
    <dgm:pt modelId="{6B6D83FA-6F66-49B9-A5C5-E2E486A9CF5B}" type="pres">
      <dgm:prSet presAssocID="{E0DA8E3B-7DFB-4077-B796-A6EA3C907C48}" presName="text5" presStyleCnt="0"/>
      <dgm:spPr/>
    </dgm:pt>
    <dgm:pt modelId="{86E822C5-13C4-4560-ADC9-D43443A700D3}" type="pres">
      <dgm:prSet presAssocID="{E0DA8E3B-7DFB-4077-B796-A6EA3C907C48}" presName="textRepeatNode" presStyleLbl="alignNode1" presStyleIdx="4" presStyleCnt="5">
        <dgm:presLayoutVars>
          <dgm:chMax val="0"/>
          <dgm:chPref val="0"/>
          <dgm:bulletEnabled val="1"/>
        </dgm:presLayoutVars>
      </dgm:prSet>
      <dgm:spPr/>
      <dgm:t>
        <a:bodyPr/>
        <a:lstStyle/>
        <a:p>
          <a:endParaRPr lang="zh-TW" altLang="en-US"/>
        </a:p>
      </dgm:t>
    </dgm:pt>
    <dgm:pt modelId="{8C9CE963-3AE2-47BE-A145-F31B6F87CC34}" type="pres">
      <dgm:prSet presAssocID="{E0DA8E3B-7DFB-4077-B796-A6EA3C907C48}" presName="textaccent5" presStyleCnt="0"/>
      <dgm:spPr/>
    </dgm:pt>
    <dgm:pt modelId="{032A6AAB-F0C2-4C7E-BE82-5B675A27F22D}" type="pres">
      <dgm:prSet presAssocID="{E0DA8E3B-7DFB-4077-B796-A6EA3C907C48}" presName="accentRepeatNode" presStyleLbl="solidAlignAcc1" presStyleIdx="8" presStyleCnt="10"/>
      <dgm:spPr/>
    </dgm:pt>
    <dgm:pt modelId="{276238B8-15C4-4402-A9D7-E0AA88A46869}" type="pres">
      <dgm:prSet presAssocID="{9202CBA7-9992-4D14-8147-4ADEB371F9AF}" presName="image5" presStyleCnt="0"/>
      <dgm:spPr/>
    </dgm:pt>
    <dgm:pt modelId="{928324D4-EDF3-468C-9006-F0A74FD58446}" type="pres">
      <dgm:prSet presAssocID="{9202CBA7-9992-4D14-8147-4ADEB371F9AF}" presName="imageRepeatNode" presStyleLbl="alignAcc1" presStyleIdx="4" presStyleCnt="5"/>
      <dgm:spPr/>
      <dgm:t>
        <a:bodyPr/>
        <a:lstStyle/>
        <a:p>
          <a:endParaRPr lang="zh-TW" altLang="en-US"/>
        </a:p>
      </dgm:t>
    </dgm:pt>
    <dgm:pt modelId="{64D29D96-3BE4-4583-B339-37E55FB4F401}" type="pres">
      <dgm:prSet presAssocID="{9202CBA7-9992-4D14-8147-4ADEB371F9AF}" presName="imageaccent5" presStyleCnt="0"/>
      <dgm:spPr/>
    </dgm:pt>
    <dgm:pt modelId="{B6A423D2-DA05-43CF-99E5-8ACDFD554105}" type="pres">
      <dgm:prSet presAssocID="{9202CBA7-9992-4D14-8147-4ADEB371F9AF}" presName="accentRepeatNode" presStyleLbl="solidAlignAcc1" presStyleIdx="9" presStyleCnt="10"/>
      <dgm:spPr/>
    </dgm:pt>
  </dgm:ptLst>
  <dgm:cxnLst>
    <dgm:cxn modelId="{51E9117A-83A6-4666-BB8B-6B3395EB3252}" type="presOf" srcId="{43C63559-0344-47FD-A6EE-C883471E6CF9}" destId="{EB2D4B51-983F-4A97-8888-72B92C280297}" srcOrd="0" destOrd="0" presId="urn:microsoft.com/office/officeart/2008/layout/HexagonCluster"/>
    <dgm:cxn modelId="{808404F9-9271-4041-B0E1-132EEDE8F561}" srcId="{C038D107-F002-4CA0-BBAA-019CB571D809}" destId="{43C63559-0344-47FD-A6EE-C883471E6CF9}" srcOrd="0" destOrd="0" parTransId="{FBEC498C-69A7-49F3-BFA4-72C4BFEE85B6}" sibTransId="{EBF1A33A-807D-4A72-A27C-05916DF8B768}"/>
    <dgm:cxn modelId="{C5CDAA77-837C-45DC-8E7A-BF5E5780C819}" type="presOf" srcId="{83658F6D-BC26-46C4-883F-D7AF8180BE5B}" destId="{C3CABC54-93B3-4C35-AE87-FA1A1A9D24F9}" srcOrd="0" destOrd="0" presId="urn:microsoft.com/office/officeart/2008/layout/HexagonCluster"/>
    <dgm:cxn modelId="{19E33C86-94C6-4E92-8755-B6A373819621}" type="presOf" srcId="{EBF1A33A-807D-4A72-A27C-05916DF8B768}" destId="{D07DC6B5-916F-4FFA-ABDE-099CA88D6464}" srcOrd="0" destOrd="0" presId="urn:microsoft.com/office/officeart/2008/layout/HexagonCluster"/>
    <dgm:cxn modelId="{81AF1038-50E1-4D3B-8F69-FB659D7EEC0C}" srcId="{C038D107-F002-4CA0-BBAA-019CB571D809}" destId="{B1DFE657-7D97-43F2-9737-14D01BFA16A4}" srcOrd="2" destOrd="0" parTransId="{D7FAA9F3-C9D2-419C-84AD-F9657B5D995A}" sibTransId="{49C9E898-03C9-4EFF-B875-7AC66DE68C95}"/>
    <dgm:cxn modelId="{261D9EEB-B5DC-4728-B580-0568DCD03FEC}" type="presOf" srcId="{B5167CE4-2FED-41D5-AA19-B913CEBA8930}" destId="{5F545E13-8F88-4F42-A382-E2CE2F4471B2}" srcOrd="0" destOrd="0" presId="urn:microsoft.com/office/officeart/2008/layout/HexagonCluster"/>
    <dgm:cxn modelId="{23929678-64FE-4064-89E5-987F5D5631AB}" type="presOf" srcId="{E0DA8E3B-7DFB-4077-B796-A6EA3C907C48}" destId="{86E822C5-13C4-4560-ADC9-D43443A700D3}" srcOrd="0" destOrd="0" presId="urn:microsoft.com/office/officeart/2008/layout/HexagonCluster"/>
    <dgm:cxn modelId="{6FFA70F7-4DB1-47E9-94A6-E9464E17BF4E}" srcId="{C038D107-F002-4CA0-BBAA-019CB571D809}" destId="{83658F6D-BC26-46C4-883F-D7AF8180BE5B}" srcOrd="1" destOrd="0" parTransId="{113B2117-8D1D-490C-AF8A-A609C23577D2}" sibTransId="{B5167CE4-2FED-41D5-AA19-B913CEBA8930}"/>
    <dgm:cxn modelId="{4AB90983-3A93-4DC3-9429-E987B0CB2175}" type="presOf" srcId="{49C9E898-03C9-4EFF-B875-7AC66DE68C95}" destId="{2E7A3C97-39E1-49BC-9A1C-16E736D1EF20}" srcOrd="0" destOrd="0" presId="urn:microsoft.com/office/officeart/2008/layout/HexagonCluster"/>
    <dgm:cxn modelId="{54DF1D45-CFA0-4342-8BA8-E6326E6FE95F}" srcId="{C038D107-F002-4CA0-BBAA-019CB571D809}" destId="{E0DA8E3B-7DFB-4077-B796-A6EA3C907C48}" srcOrd="4" destOrd="0" parTransId="{D636A4D5-2538-41A4-8B25-26F2839EEF78}" sibTransId="{9202CBA7-9992-4D14-8147-4ADEB371F9AF}"/>
    <dgm:cxn modelId="{C718DD52-6363-4A61-A518-BA64D2BBEDF6}" type="presOf" srcId="{C1CF325A-1D5E-47A5-846E-6CA992CAA386}" destId="{B7092772-7739-42F9-BAA2-7B6996F4B71B}" srcOrd="0" destOrd="0" presId="urn:microsoft.com/office/officeart/2008/layout/HexagonCluster"/>
    <dgm:cxn modelId="{E3911759-C004-4915-9FE3-BE056A36EDDB}" type="presOf" srcId="{C038D107-F002-4CA0-BBAA-019CB571D809}" destId="{D6B6735C-A951-445F-8C09-89FB58824565}" srcOrd="0" destOrd="0" presId="urn:microsoft.com/office/officeart/2008/layout/HexagonCluster"/>
    <dgm:cxn modelId="{6750EC62-F370-4B53-8AFC-DDD8FEF9A4A7}" type="presOf" srcId="{EFE555F8-C045-4EA8-AB5E-721F197EE563}" destId="{FA2281E2-2B62-43C9-ACF3-B477385E298B}" srcOrd="0" destOrd="0" presId="urn:microsoft.com/office/officeart/2008/layout/HexagonCluster"/>
    <dgm:cxn modelId="{566D6963-6A3C-4CA6-A7B8-6DB2BA2E2F15}" type="presOf" srcId="{B1DFE657-7D97-43F2-9737-14D01BFA16A4}" destId="{D16BBF34-B49E-426A-A145-DEC87B453DA9}" srcOrd="0" destOrd="0" presId="urn:microsoft.com/office/officeart/2008/layout/HexagonCluster"/>
    <dgm:cxn modelId="{D72316F7-0955-46FF-A418-C08677C4CDE0}" srcId="{C038D107-F002-4CA0-BBAA-019CB571D809}" destId="{C1CF325A-1D5E-47A5-846E-6CA992CAA386}" srcOrd="3" destOrd="0" parTransId="{35CDA4FD-B53E-4749-B7E3-10A68F69B190}" sibTransId="{EFE555F8-C045-4EA8-AB5E-721F197EE563}"/>
    <dgm:cxn modelId="{3D9A4610-4FCE-48DC-A3C5-E37DE312D884}" type="presOf" srcId="{9202CBA7-9992-4D14-8147-4ADEB371F9AF}" destId="{928324D4-EDF3-468C-9006-F0A74FD58446}" srcOrd="0" destOrd="0" presId="urn:microsoft.com/office/officeart/2008/layout/HexagonCluster"/>
    <dgm:cxn modelId="{6F1DE0A4-5D54-481F-A46D-54724E9EF3C1}" type="presParOf" srcId="{D6B6735C-A951-445F-8C09-89FB58824565}" destId="{067F073B-A83F-43C1-AABE-D1F1401A1EE2}" srcOrd="0" destOrd="0" presId="urn:microsoft.com/office/officeart/2008/layout/HexagonCluster"/>
    <dgm:cxn modelId="{4F36C96A-D311-449C-987A-9DD6A107F98F}" type="presParOf" srcId="{067F073B-A83F-43C1-AABE-D1F1401A1EE2}" destId="{EB2D4B51-983F-4A97-8888-72B92C280297}" srcOrd="0" destOrd="0" presId="urn:microsoft.com/office/officeart/2008/layout/HexagonCluster"/>
    <dgm:cxn modelId="{6FAC2D86-2FAF-4B66-BE5A-FF3FF9EEAD68}" type="presParOf" srcId="{D6B6735C-A951-445F-8C09-89FB58824565}" destId="{93B53256-EF56-4652-B786-EAC613EB5FF3}" srcOrd="1" destOrd="0" presId="urn:microsoft.com/office/officeart/2008/layout/HexagonCluster"/>
    <dgm:cxn modelId="{70FFC4AE-E98F-4A61-80A1-B23F178A47EA}" type="presParOf" srcId="{93B53256-EF56-4652-B786-EAC613EB5FF3}" destId="{546A407B-521E-47DB-B2FC-B42665567EFD}" srcOrd="0" destOrd="0" presId="urn:microsoft.com/office/officeart/2008/layout/HexagonCluster"/>
    <dgm:cxn modelId="{B5BC1F13-FD7D-4271-AD2B-CDE9BB009CF3}" type="presParOf" srcId="{D6B6735C-A951-445F-8C09-89FB58824565}" destId="{02E07B68-22AE-43C4-9093-2B4D8C66BB0B}" srcOrd="2" destOrd="0" presId="urn:microsoft.com/office/officeart/2008/layout/HexagonCluster"/>
    <dgm:cxn modelId="{A443DF05-4042-48C0-A572-E3DCD925BF6D}" type="presParOf" srcId="{02E07B68-22AE-43C4-9093-2B4D8C66BB0B}" destId="{D07DC6B5-916F-4FFA-ABDE-099CA88D6464}" srcOrd="0" destOrd="0" presId="urn:microsoft.com/office/officeart/2008/layout/HexagonCluster"/>
    <dgm:cxn modelId="{B7EEC7F8-A2D5-46B5-8EB3-DBED37C53525}" type="presParOf" srcId="{D6B6735C-A951-445F-8C09-89FB58824565}" destId="{C7F59A06-9D57-431C-8977-7297CF166535}" srcOrd="3" destOrd="0" presId="urn:microsoft.com/office/officeart/2008/layout/HexagonCluster"/>
    <dgm:cxn modelId="{67D839A3-3B69-44BC-B82C-E9D272CD5416}" type="presParOf" srcId="{C7F59A06-9D57-431C-8977-7297CF166535}" destId="{B4919958-50C1-425A-B5A3-1458D7C2F705}" srcOrd="0" destOrd="0" presId="urn:microsoft.com/office/officeart/2008/layout/HexagonCluster"/>
    <dgm:cxn modelId="{2BFC311B-64F5-4A43-8AFE-5E1A5E388969}" type="presParOf" srcId="{D6B6735C-A951-445F-8C09-89FB58824565}" destId="{CEAE6DC7-DBC3-4069-B615-0EC1689E1672}" srcOrd="4" destOrd="0" presId="urn:microsoft.com/office/officeart/2008/layout/HexagonCluster"/>
    <dgm:cxn modelId="{9F91C14E-C2D8-478E-BEC1-C3B02BF26E1E}" type="presParOf" srcId="{CEAE6DC7-DBC3-4069-B615-0EC1689E1672}" destId="{C3CABC54-93B3-4C35-AE87-FA1A1A9D24F9}" srcOrd="0" destOrd="0" presId="urn:microsoft.com/office/officeart/2008/layout/HexagonCluster"/>
    <dgm:cxn modelId="{51111977-3D38-4E7F-BF97-A8073F5FDD84}" type="presParOf" srcId="{D6B6735C-A951-445F-8C09-89FB58824565}" destId="{BC9CA28B-2BA2-45DC-87CF-6E0ED094FF14}" srcOrd="5" destOrd="0" presId="urn:microsoft.com/office/officeart/2008/layout/HexagonCluster"/>
    <dgm:cxn modelId="{51F85858-6506-46D9-8FAE-5E06D6E98AB6}" type="presParOf" srcId="{BC9CA28B-2BA2-45DC-87CF-6E0ED094FF14}" destId="{28CCBFE0-B4CC-46C5-8073-C13BE4383194}" srcOrd="0" destOrd="0" presId="urn:microsoft.com/office/officeart/2008/layout/HexagonCluster"/>
    <dgm:cxn modelId="{7FFAE585-0080-4924-B30E-70E2CF5DBA67}" type="presParOf" srcId="{D6B6735C-A951-445F-8C09-89FB58824565}" destId="{734C9703-A31C-46C1-9BA9-9255440EBF9E}" srcOrd="6" destOrd="0" presId="urn:microsoft.com/office/officeart/2008/layout/HexagonCluster"/>
    <dgm:cxn modelId="{F15CBC11-95BD-44B3-A3B6-9B8A82E2DFDB}" type="presParOf" srcId="{734C9703-A31C-46C1-9BA9-9255440EBF9E}" destId="{5F545E13-8F88-4F42-A382-E2CE2F4471B2}" srcOrd="0" destOrd="0" presId="urn:microsoft.com/office/officeart/2008/layout/HexagonCluster"/>
    <dgm:cxn modelId="{AA006277-D403-49B1-89E5-59F6FCF79893}" type="presParOf" srcId="{D6B6735C-A951-445F-8C09-89FB58824565}" destId="{278EAA38-980F-44D2-898A-0F52AD4BC5D1}" srcOrd="7" destOrd="0" presId="urn:microsoft.com/office/officeart/2008/layout/HexagonCluster"/>
    <dgm:cxn modelId="{39C34710-64FC-4284-B22E-833C5530D300}" type="presParOf" srcId="{278EAA38-980F-44D2-898A-0F52AD4BC5D1}" destId="{006C7A55-FAA4-4480-8FA6-A2437CF34345}" srcOrd="0" destOrd="0" presId="urn:microsoft.com/office/officeart/2008/layout/HexagonCluster"/>
    <dgm:cxn modelId="{39843A42-EDA7-4E8D-B467-34ED635CF1C7}" type="presParOf" srcId="{D6B6735C-A951-445F-8C09-89FB58824565}" destId="{A7B871FD-3436-45AF-8EB7-3BA84EC3AFC3}" srcOrd="8" destOrd="0" presId="urn:microsoft.com/office/officeart/2008/layout/HexagonCluster"/>
    <dgm:cxn modelId="{055F6344-B4A6-4192-BA12-79EBA4B47280}" type="presParOf" srcId="{A7B871FD-3436-45AF-8EB7-3BA84EC3AFC3}" destId="{D16BBF34-B49E-426A-A145-DEC87B453DA9}" srcOrd="0" destOrd="0" presId="urn:microsoft.com/office/officeart/2008/layout/HexagonCluster"/>
    <dgm:cxn modelId="{14D105E1-8B3C-4887-9594-AB5EDDFFA8E2}" type="presParOf" srcId="{D6B6735C-A951-445F-8C09-89FB58824565}" destId="{B727875E-B953-4D2C-A958-E89062CE35D6}" srcOrd="9" destOrd="0" presId="urn:microsoft.com/office/officeart/2008/layout/HexagonCluster"/>
    <dgm:cxn modelId="{FD215BAC-E3B8-4E2D-8BC7-86283ABE1C06}" type="presParOf" srcId="{B727875E-B953-4D2C-A958-E89062CE35D6}" destId="{968C2B18-46CC-4C20-B69B-C718250C2BE5}" srcOrd="0" destOrd="0" presId="urn:microsoft.com/office/officeart/2008/layout/HexagonCluster"/>
    <dgm:cxn modelId="{BF3E8A2F-86B5-4582-AE99-96C11A2E9746}" type="presParOf" srcId="{D6B6735C-A951-445F-8C09-89FB58824565}" destId="{103B26F5-C0EC-40ED-903D-07854AF8312C}" srcOrd="10" destOrd="0" presId="urn:microsoft.com/office/officeart/2008/layout/HexagonCluster"/>
    <dgm:cxn modelId="{3AC94CA3-FD99-4FE5-AFDA-8B71A767B634}" type="presParOf" srcId="{103B26F5-C0EC-40ED-903D-07854AF8312C}" destId="{2E7A3C97-39E1-49BC-9A1C-16E736D1EF20}" srcOrd="0" destOrd="0" presId="urn:microsoft.com/office/officeart/2008/layout/HexagonCluster"/>
    <dgm:cxn modelId="{158348E4-B065-496E-96D9-B27CBBD81DDB}" type="presParOf" srcId="{D6B6735C-A951-445F-8C09-89FB58824565}" destId="{866518CA-E063-472E-8ABD-81C0DA6AC51D}" srcOrd="11" destOrd="0" presId="urn:microsoft.com/office/officeart/2008/layout/HexagonCluster"/>
    <dgm:cxn modelId="{69B2ED95-9CCA-483D-8228-804784AC5149}" type="presParOf" srcId="{866518CA-E063-472E-8ABD-81C0DA6AC51D}" destId="{232CA3C4-7C1F-46BE-8D78-6803CD39380E}" srcOrd="0" destOrd="0" presId="urn:microsoft.com/office/officeart/2008/layout/HexagonCluster"/>
    <dgm:cxn modelId="{495BE5F1-EB96-4DC6-BD40-61A54285C1CD}" type="presParOf" srcId="{D6B6735C-A951-445F-8C09-89FB58824565}" destId="{E5D27DA1-5820-480B-B7C8-8B61BD05D747}" srcOrd="12" destOrd="0" presId="urn:microsoft.com/office/officeart/2008/layout/HexagonCluster"/>
    <dgm:cxn modelId="{C12436AB-D319-449D-B4B8-1024242E871A}" type="presParOf" srcId="{E5D27DA1-5820-480B-B7C8-8B61BD05D747}" destId="{B7092772-7739-42F9-BAA2-7B6996F4B71B}" srcOrd="0" destOrd="0" presId="urn:microsoft.com/office/officeart/2008/layout/HexagonCluster"/>
    <dgm:cxn modelId="{206198BD-E206-479A-AE72-43523CC9E301}" type="presParOf" srcId="{D6B6735C-A951-445F-8C09-89FB58824565}" destId="{E029885E-3469-4F8E-8B19-2BE6502FA9F2}" srcOrd="13" destOrd="0" presId="urn:microsoft.com/office/officeart/2008/layout/HexagonCluster"/>
    <dgm:cxn modelId="{D19A819C-949E-411E-980F-31BC88DAF047}" type="presParOf" srcId="{E029885E-3469-4F8E-8B19-2BE6502FA9F2}" destId="{F32376A7-FF2B-4F5A-9FDF-F85CBA92C3D7}" srcOrd="0" destOrd="0" presId="urn:microsoft.com/office/officeart/2008/layout/HexagonCluster"/>
    <dgm:cxn modelId="{57C01AD5-D45B-4392-A249-762483CCCCF3}" type="presParOf" srcId="{D6B6735C-A951-445F-8C09-89FB58824565}" destId="{DD00C058-267B-4966-84E1-80073CC122DB}" srcOrd="14" destOrd="0" presId="urn:microsoft.com/office/officeart/2008/layout/HexagonCluster"/>
    <dgm:cxn modelId="{3676CF09-5411-4FD4-9CCC-6D87752596E9}" type="presParOf" srcId="{DD00C058-267B-4966-84E1-80073CC122DB}" destId="{FA2281E2-2B62-43C9-ACF3-B477385E298B}" srcOrd="0" destOrd="0" presId="urn:microsoft.com/office/officeart/2008/layout/HexagonCluster"/>
    <dgm:cxn modelId="{4032A8AB-F6B0-487C-A941-D9FCD94964B7}" type="presParOf" srcId="{D6B6735C-A951-445F-8C09-89FB58824565}" destId="{1096CBF1-A74F-4B4C-9A68-78E5D55ABAE1}" srcOrd="15" destOrd="0" presId="urn:microsoft.com/office/officeart/2008/layout/HexagonCluster"/>
    <dgm:cxn modelId="{29951386-6FFF-4744-8061-9E4045EBD5D7}" type="presParOf" srcId="{1096CBF1-A74F-4B4C-9A68-78E5D55ABAE1}" destId="{427E6DF0-6494-42F6-8E75-B5755E2721AF}" srcOrd="0" destOrd="0" presId="urn:microsoft.com/office/officeart/2008/layout/HexagonCluster"/>
    <dgm:cxn modelId="{BBDD16CB-3783-4DB0-ACB8-8ACBCE9B9D52}" type="presParOf" srcId="{D6B6735C-A951-445F-8C09-89FB58824565}" destId="{6B6D83FA-6F66-49B9-A5C5-E2E486A9CF5B}" srcOrd="16" destOrd="0" presId="urn:microsoft.com/office/officeart/2008/layout/HexagonCluster"/>
    <dgm:cxn modelId="{60FA335E-DDB3-495B-81A1-8C7C7A3E713E}" type="presParOf" srcId="{6B6D83FA-6F66-49B9-A5C5-E2E486A9CF5B}" destId="{86E822C5-13C4-4560-ADC9-D43443A700D3}" srcOrd="0" destOrd="0" presId="urn:microsoft.com/office/officeart/2008/layout/HexagonCluster"/>
    <dgm:cxn modelId="{F7F785FC-21A3-4A56-8A2E-15B0A8A1B14B}" type="presParOf" srcId="{D6B6735C-A951-445F-8C09-89FB58824565}" destId="{8C9CE963-3AE2-47BE-A145-F31B6F87CC34}" srcOrd="17" destOrd="0" presId="urn:microsoft.com/office/officeart/2008/layout/HexagonCluster"/>
    <dgm:cxn modelId="{5BF43C71-E46B-40F1-8607-CB57C1B914DE}" type="presParOf" srcId="{8C9CE963-3AE2-47BE-A145-F31B6F87CC34}" destId="{032A6AAB-F0C2-4C7E-BE82-5B675A27F22D}" srcOrd="0" destOrd="0" presId="urn:microsoft.com/office/officeart/2008/layout/HexagonCluster"/>
    <dgm:cxn modelId="{0E66E3CB-E9EA-44F8-B854-46284D0012F8}" type="presParOf" srcId="{D6B6735C-A951-445F-8C09-89FB58824565}" destId="{276238B8-15C4-4402-A9D7-E0AA88A46869}" srcOrd="18" destOrd="0" presId="urn:microsoft.com/office/officeart/2008/layout/HexagonCluster"/>
    <dgm:cxn modelId="{1BDEC38C-E43C-4364-B561-80FA732BA775}" type="presParOf" srcId="{276238B8-15C4-4402-A9D7-E0AA88A46869}" destId="{928324D4-EDF3-468C-9006-F0A74FD58446}" srcOrd="0" destOrd="0" presId="urn:microsoft.com/office/officeart/2008/layout/HexagonCluster"/>
    <dgm:cxn modelId="{398F0017-E2C9-4562-9E29-5FD25C75EB1B}" type="presParOf" srcId="{D6B6735C-A951-445F-8C09-89FB58824565}" destId="{64D29D96-3BE4-4583-B339-37E55FB4F401}" srcOrd="19" destOrd="0" presId="urn:microsoft.com/office/officeart/2008/layout/HexagonCluster"/>
    <dgm:cxn modelId="{5EBF4AE5-ABF4-46E0-8B22-C24F63AF454D}" type="presParOf" srcId="{64D29D96-3BE4-4583-B339-37E55FB4F401}" destId="{B6A423D2-DA05-43CF-99E5-8ACDFD554105}" srcOrd="0" destOrd="0" presId="urn:microsoft.com/office/officeart/2008/layout/HexagonCluster"/>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1649F84-39FF-4C13-A3C2-E46C3DFDA4DB}" type="doc">
      <dgm:prSet loTypeId="urn:microsoft.com/office/officeart/2008/layout/PictureStrips" loCatId="list" qsTypeId="urn:microsoft.com/office/officeart/2005/8/quickstyle/simple1#5" qsCatId="simple" csTypeId="urn:microsoft.com/office/officeart/2005/8/colors/accent1_2#1" csCatId="accent1" phldr="1"/>
      <dgm:spPr/>
      <dgm:t>
        <a:bodyPr/>
        <a:lstStyle/>
        <a:p>
          <a:endParaRPr lang="zh-TW" altLang="en-US"/>
        </a:p>
      </dgm:t>
    </dgm:pt>
    <dgm:pt modelId="{96C51E43-0F52-4C8B-841C-D6072D5D1BFE}">
      <dgm:prSet phldrT="[文字]" custT="1"/>
      <dgm:spPr>
        <a:xfrm>
          <a:off x="482334"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1</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en-US" sz="1200" b="1" i="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Focus on </a:t>
          </a:r>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the matter, not on the person</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Focus on the incident or problem, do not accuse the other party, and do not make personal attacks.</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59A4C076-D3DC-40E1-AFC0-854D9A8E78A4}" type="parTrans" cxnId="{19038631-909A-4932-81BF-7B89B84E1504}">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5895EE9E-1CF0-45C9-AC29-1F9EF4CA6ABB}" type="sibTrans" cxnId="{19038631-909A-4932-81BF-7B89B84E1504}">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61D881CD-4635-46F0-81C4-9E1B98E7DA44}">
      <dgm:prSet custT="1"/>
      <dgm:spPr>
        <a:xfrm>
          <a:off x="3467733" y="261714"/>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5. Enhance understanding</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Clarify misunderstandings and resolve grievances as early as possible.</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9C806F33-311E-4A9C-85A7-0F63FEE6734F}" type="parTrans" cxnId="{19E64168-5B9D-40A4-B8BC-3C5476D29BC6}">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F8E6A084-54F8-4380-AF79-C3766A9540B0}" type="sibTrans" cxnId="{19E64168-5B9D-40A4-B8BC-3C5476D29BC6}">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267E0631-FF4C-4F8E-85EC-373670472BD7}">
      <dgm:prSet custT="1"/>
      <dgm:spPr>
        <a:xfrm>
          <a:off x="482334"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pPr algn="l"/>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2. Be gentle: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Handle own emotions first, do not use an angry or complaining tone, and use a gentle attitude to communicate with other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93F681D0-71E4-4EA9-BE78-6EE5DC28CB93}" type="parTrans" cxnId="{DC6E42A9-1C73-4E3F-8D0C-5CAC65A68BF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9494C541-66A8-4502-A0D2-F744BF23DBDB}" type="sibTrans" cxnId="{DC6E42A9-1C73-4E3F-8D0C-5CAC65A68BF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CF2EB1E2-8C46-4310-9355-C586322BA884}">
      <dgm:prSet custT="1"/>
      <dgm:spPr>
        <a:xfrm>
          <a:off x="3467733" y="1317807"/>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chemeClr val="tx1"/>
              </a:solidFill>
              <a:latin typeface="Times New Roman" panose="02020603050405020304" charset="0"/>
              <a:ea typeface="Microsoft JhengHei" panose="020B0604030504040204" pitchFamily="2" charset="-120"/>
              <a:cs typeface="Times New Roman" panose="02020603050405020304" charset="0"/>
            </a:rPr>
            <a:t>6. Listen patiently:</a:t>
          </a:r>
          <a:r>
            <a:rPr lang="en-US" altLang="en-US" sz="1200">
              <a:solidFill>
                <a:schemeClr val="tx1"/>
              </a:solidFill>
              <a:latin typeface="Times New Roman" panose="02020603050405020304" charset="0"/>
              <a:ea typeface="Microsoft JhengHei" panose="020B0604030504040204" pitchFamily="2" charset="-120"/>
              <a:cs typeface="Times New Roman" panose="02020603050405020304" charset="0"/>
            </a:rPr>
            <a:t> Let the other party finish talking before responding.</a:t>
          </a:r>
          <a:endParaRPr lang="zh-TW" altLang="en-US" sz="12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ACF74762-59C6-44E7-9902-EA1A0885998A}" type="parTrans" cxnId="{8CF3E1F4-31B0-4CEA-8F8F-D7C680E625A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7911AAB5-A6B4-49B9-9125-3C03C6FDD7BF}" type="sibTrans" cxnId="{8CF3E1F4-31B0-4CEA-8F8F-D7C680E625A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66B059F6-9296-4E79-A28E-941FC54FCA6E}">
      <dgm:prSet custT="1"/>
      <dgm:spPr>
        <a:xfrm>
          <a:off x="482334"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3. Respond with empathy: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Put yourself in other people's shoes to understand their positions, thoughts and feeling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B4172BF4-A7C3-4758-943F-D8E0C8C27E01}" type="parTrans" cxnId="{E14136E3-6DF0-4E7A-BF3B-E2C6C02EA6B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98B0CDD1-8A65-434B-8A35-1956F13D5EB1}" type="sibTrans" cxnId="{E14136E3-6DF0-4E7A-BF3B-E2C6C02EA6B1}">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17517FC3-E706-4CB3-98A0-14FA319699DA}">
      <dgm:prSet custT="1"/>
      <dgm:spPr>
        <a:xfrm>
          <a:off x="3467733" y="2373899"/>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en-US"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7. Positive response:</a:t>
          </a:r>
          <a:r>
            <a:rPr lang="en-US"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Use positive ways of speaking more often.</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15DAC67D-43BF-4EC1-9566-E593BA5AC957}" type="parTrans" cxnId="{0814F651-8FCA-478F-8900-E8F60CC74D60}">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A9A18C32-A7F0-415A-8896-992C270CADD0}" type="sibTrans" cxnId="{0814F651-8FCA-478F-8900-E8F60CC74D60}">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006CE4E8-FC92-4CA4-8824-51EAE16EAA0C}">
      <dgm:prSet custT="1"/>
      <dgm:spPr>
        <a:xfrm>
          <a:off x="482334"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4. U</a:t>
          </a:r>
          <a:r>
            <a:rPr lang="en-US" sz="1200" b="1" i="0">
              <a:latin typeface="Times New Roman" panose="02020603050405020304" charset="0"/>
              <a:cs typeface="Times New Roman" panose="02020603050405020304" charset="0"/>
            </a:rPr>
            <a:t>ses words but not fists</a:t>
          </a:r>
          <a:r>
            <a:rPr lang="en-US" sz="1200" b="0" i="0">
              <a:latin typeface="Times New Roman" panose="02020603050405020304" charset="0"/>
              <a:cs typeface="Times New Roman" panose="02020603050405020304" charset="0"/>
            </a:rPr>
            <a:t>: </a:t>
          </a:r>
          <a:r>
            <a:rPr lang="en-US" altLang="zh-TW" sz="1200" b="0" i="0">
              <a:latin typeface="Times New Roman" panose="02020603050405020304" charset="0"/>
              <a:cs typeface="Times New Roman" panose="02020603050405020304" charset="0"/>
            </a:rPr>
            <a:t>Do not use violence to solve problems.</a:t>
          </a:r>
          <a:endParaRPr lang="zh-TW" altLang="en-US" sz="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09F6F72D-2083-4B1D-8B76-06D60EAE4B0D}" type="parTrans" cxnId="{CE5C4277-1E77-47E9-BD9B-84BE2FF4AC4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45FC3676-0CAF-42D9-ADD2-735781114014}" type="sibTrans" cxnId="{CE5C4277-1E77-47E9-BD9B-84BE2FF4AC49}">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FD4E150F-6762-4B76-87F8-FE8D53739F0D}">
      <dgm:prSet custT="1"/>
      <dgm:spPr>
        <a:xfrm>
          <a:off x="3467733" y="3429992"/>
          <a:ext cx="2684506" cy="838908"/>
        </a:xfr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gm:spPr>
      <dgm:t>
        <a:bodyPr/>
        <a:lstStyle/>
        <a:p>
          <a:r>
            <a:rPr lang="en-US" altLang="zh-TW" sz="1200" b="1">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8. Seek assistance: </a:t>
          </a:r>
          <a:r>
            <a:rPr lang="en-US" altLang="zh-TW"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If the problem cannot be solved, seek advice from someone trusted by both parties.</a:t>
          </a:r>
          <a:endParaRPr lang="zh-TW" altLang="en-US" sz="1200" b="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gm:t>
    </dgm:pt>
    <dgm:pt modelId="{0B446EF1-B4B8-4C48-ABEE-FC95455C8E6E}" type="parTrans" cxnId="{F89E8BD1-AA1E-4240-BBA4-DE1AF71CDE97}">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833A13D2-D204-4ADC-B6FE-EB81748D0F0D}" type="sibTrans" cxnId="{F89E8BD1-AA1E-4240-BBA4-DE1AF71CDE97}">
      <dgm:prSet/>
      <dgm:spPr/>
      <dgm:t>
        <a:bodyPr/>
        <a:lstStyle/>
        <a:p>
          <a:endParaRPr lang="zh-TW" altLang="en-US" sz="1200">
            <a:latin typeface="Microsoft JhengHei" panose="020B0604030504040204" pitchFamily="2" charset="-120"/>
            <a:ea typeface="Microsoft JhengHei" panose="020B0604030504040204" pitchFamily="2" charset="-120"/>
          </a:endParaRPr>
        </a:p>
      </dgm:t>
    </dgm:pt>
    <dgm:pt modelId="{29CC8E8D-C6DE-4BD4-9462-4BCA90F804EC}" type="pres">
      <dgm:prSet presAssocID="{91649F84-39FF-4C13-A3C2-E46C3DFDA4DB}" presName="Name0" presStyleCnt="0">
        <dgm:presLayoutVars>
          <dgm:dir/>
          <dgm:resizeHandles val="exact"/>
        </dgm:presLayoutVars>
      </dgm:prSet>
      <dgm:spPr/>
      <dgm:t>
        <a:bodyPr/>
        <a:lstStyle/>
        <a:p>
          <a:endParaRPr lang="zh-TW" altLang="en-US"/>
        </a:p>
      </dgm:t>
    </dgm:pt>
    <dgm:pt modelId="{51B04B59-097E-4AC6-9613-3B7C965DB60E}" type="pres">
      <dgm:prSet presAssocID="{96C51E43-0F52-4C8B-841C-D6072D5D1BFE}" presName="composite" presStyleCnt="0"/>
      <dgm:spPr/>
    </dgm:pt>
    <dgm:pt modelId="{FEBCA20C-CB70-4B72-9DBF-30DA1160535C}" type="pres">
      <dgm:prSet presAssocID="{96C51E43-0F52-4C8B-841C-D6072D5D1BFE}" presName="rect1" presStyleLbl="trAlignAcc1" presStyleIdx="0" presStyleCnt="8">
        <dgm:presLayoutVars>
          <dgm:bulletEnabled val="1"/>
        </dgm:presLayoutVars>
      </dgm:prSet>
      <dgm:spPr>
        <a:prstGeom prst="rect">
          <a:avLst/>
        </a:prstGeom>
      </dgm:spPr>
      <dgm:t>
        <a:bodyPr/>
        <a:lstStyle/>
        <a:p>
          <a:endParaRPr lang="zh-TW" altLang="en-US"/>
        </a:p>
      </dgm:t>
    </dgm:pt>
    <dgm:pt modelId="{78CFED98-2448-4A10-9111-774F2D9A58DA}" type="pres">
      <dgm:prSet presAssocID="{96C51E43-0F52-4C8B-841C-D6072D5D1BFE}" presName="rect2" presStyleLbl="fgImgPlace1" presStyleIdx="0" presStyleCnt="8"/>
      <dgm:spPr>
        <a:xfrm>
          <a:off x="370479" y="140539"/>
          <a:ext cx="587235" cy="880853"/>
        </a:xfrm>
        <a:prstGeom prst="rect">
          <a:avLst/>
        </a:prstGeom>
        <a:blipFill>
          <a:blip xmlns:r="http://schemas.openxmlformats.org/officeDocument/2006/relationships" r:embed="rId1"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298C60CD-3AB0-48BB-B95D-52161616AAC1}" type="pres">
      <dgm:prSet presAssocID="{5895EE9E-1CF0-45C9-AC29-1F9EF4CA6ABB}" presName="sibTrans" presStyleCnt="0"/>
      <dgm:spPr/>
    </dgm:pt>
    <dgm:pt modelId="{0F7990FC-7BCB-40D1-BFD2-A90347363881}" type="pres">
      <dgm:prSet presAssocID="{61D881CD-4635-46F0-81C4-9E1B98E7DA44}" presName="composite" presStyleCnt="0"/>
      <dgm:spPr/>
    </dgm:pt>
    <dgm:pt modelId="{F8E829E2-4005-4BE7-B4D9-7AEC9CB4F35D}" type="pres">
      <dgm:prSet presAssocID="{61D881CD-4635-46F0-81C4-9E1B98E7DA44}" presName="rect1" presStyleLbl="trAlignAcc1" presStyleIdx="1" presStyleCnt="8">
        <dgm:presLayoutVars>
          <dgm:bulletEnabled val="1"/>
        </dgm:presLayoutVars>
      </dgm:prSet>
      <dgm:spPr>
        <a:prstGeom prst="rect">
          <a:avLst/>
        </a:prstGeom>
      </dgm:spPr>
      <dgm:t>
        <a:bodyPr/>
        <a:lstStyle/>
        <a:p>
          <a:endParaRPr lang="zh-TW" altLang="en-US"/>
        </a:p>
      </dgm:t>
    </dgm:pt>
    <dgm:pt modelId="{70883B6E-1196-4353-AD24-B407CFCA5211}" type="pres">
      <dgm:prSet presAssocID="{61D881CD-4635-46F0-81C4-9E1B98E7DA44}" presName="rect2" presStyleLbl="fgImgPlace1" presStyleIdx="1" presStyleCnt="8"/>
      <dgm:spPr>
        <a:xfrm>
          <a:off x="3355878" y="140539"/>
          <a:ext cx="587235" cy="880853"/>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B039A24D-F47B-403C-A214-0FC3A2EDA721}" type="pres">
      <dgm:prSet presAssocID="{F8E6A084-54F8-4380-AF79-C3766A9540B0}" presName="sibTrans" presStyleCnt="0"/>
      <dgm:spPr/>
    </dgm:pt>
    <dgm:pt modelId="{7AAC754A-699F-4016-8A65-48FA9F5AE711}" type="pres">
      <dgm:prSet presAssocID="{267E0631-FF4C-4F8E-85EC-373670472BD7}" presName="composite" presStyleCnt="0"/>
      <dgm:spPr/>
    </dgm:pt>
    <dgm:pt modelId="{66574BD9-B7B5-47EE-B656-E7126CF4B85C}" type="pres">
      <dgm:prSet presAssocID="{267E0631-FF4C-4F8E-85EC-373670472BD7}" presName="rect1" presStyleLbl="trAlignAcc1" presStyleIdx="2" presStyleCnt="8">
        <dgm:presLayoutVars>
          <dgm:bulletEnabled val="1"/>
        </dgm:presLayoutVars>
      </dgm:prSet>
      <dgm:spPr>
        <a:prstGeom prst="rect">
          <a:avLst/>
        </a:prstGeom>
      </dgm:spPr>
      <dgm:t>
        <a:bodyPr/>
        <a:lstStyle/>
        <a:p>
          <a:endParaRPr lang="zh-TW" altLang="en-US"/>
        </a:p>
      </dgm:t>
    </dgm:pt>
    <dgm:pt modelId="{4EF804E5-C4F6-458C-83AF-C50870F1D48A}" type="pres">
      <dgm:prSet presAssocID="{267E0631-FF4C-4F8E-85EC-373670472BD7}" presName="rect2" presStyleLbl="fgImgPlace1" presStyleIdx="2" presStyleCnt="8"/>
      <dgm:spPr>
        <a:xfrm>
          <a:off x="370479" y="1196631"/>
          <a:ext cx="587235" cy="880853"/>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F0BF531F-4262-4FD2-8EA2-837C44C40371}" type="pres">
      <dgm:prSet presAssocID="{9494C541-66A8-4502-A0D2-F744BF23DBDB}" presName="sibTrans" presStyleCnt="0"/>
      <dgm:spPr/>
    </dgm:pt>
    <dgm:pt modelId="{A0AC9120-B325-4C80-A288-589BC1B7906A}" type="pres">
      <dgm:prSet presAssocID="{CF2EB1E2-8C46-4310-9355-C586322BA884}" presName="composite" presStyleCnt="0"/>
      <dgm:spPr/>
    </dgm:pt>
    <dgm:pt modelId="{FF748213-E98D-4973-A313-73FD498AF20D}" type="pres">
      <dgm:prSet presAssocID="{CF2EB1E2-8C46-4310-9355-C586322BA884}" presName="rect1" presStyleLbl="trAlignAcc1" presStyleIdx="3" presStyleCnt="8">
        <dgm:presLayoutVars>
          <dgm:bulletEnabled val="1"/>
        </dgm:presLayoutVars>
      </dgm:prSet>
      <dgm:spPr>
        <a:prstGeom prst="rect">
          <a:avLst/>
        </a:prstGeom>
      </dgm:spPr>
      <dgm:t>
        <a:bodyPr/>
        <a:lstStyle/>
        <a:p>
          <a:endParaRPr lang="zh-TW" altLang="en-US"/>
        </a:p>
      </dgm:t>
    </dgm:pt>
    <dgm:pt modelId="{5D1703BF-AF53-4733-9309-5D547D18E694}" type="pres">
      <dgm:prSet presAssocID="{CF2EB1E2-8C46-4310-9355-C586322BA884}" presName="rect2" presStyleLbl="fgImgPlace1" presStyleIdx="3" presStyleCnt="8"/>
      <dgm:spPr>
        <a:xfrm>
          <a:off x="3355878" y="1196631"/>
          <a:ext cx="587235" cy="880853"/>
        </a:xfrm>
        <a:prstGeom prst="rect">
          <a:avLst/>
        </a:prstGeom>
        <a:blipFill>
          <a:blip xmlns:r="http://schemas.openxmlformats.org/officeDocument/2006/relationships" r:embed="rId4"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105D70F2-0D3E-4AA8-93FE-838149907880}" type="pres">
      <dgm:prSet presAssocID="{7911AAB5-A6B4-49B9-9125-3C03C6FDD7BF}" presName="sibTrans" presStyleCnt="0"/>
      <dgm:spPr/>
    </dgm:pt>
    <dgm:pt modelId="{00AA2BFA-253E-4B3E-AF4E-A4F015C2F6FB}" type="pres">
      <dgm:prSet presAssocID="{66B059F6-9296-4E79-A28E-941FC54FCA6E}" presName="composite" presStyleCnt="0"/>
      <dgm:spPr/>
    </dgm:pt>
    <dgm:pt modelId="{84453697-5477-416D-B767-DB3B48D481F5}" type="pres">
      <dgm:prSet presAssocID="{66B059F6-9296-4E79-A28E-941FC54FCA6E}" presName="rect1" presStyleLbl="trAlignAcc1" presStyleIdx="4" presStyleCnt="8">
        <dgm:presLayoutVars>
          <dgm:bulletEnabled val="1"/>
        </dgm:presLayoutVars>
      </dgm:prSet>
      <dgm:spPr>
        <a:prstGeom prst="rect">
          <a:avLst/>
        </a:prstGeom>
      </dgm:spPr>
      <dgm:t>
        <a:bodyPr/>
        <a:lstStyle/>
        <a:p>
          <a:endParaRPr lang="zh-TW" altLang="en-US"/>
        </a:p>
      </dgm:t>
    </dgm:pt>
    <dgm:pt modelId="{9F084EDD-0A12-4990-A631-99EA35F714D4}" type="pres">
      <dgm:prSet presAssocID="{66B059F6-9296-4E79-A28E-941FC54FCA6E}" presName="rect2" presStyleLbl="fgImgPlace1" presStyleIdx="4" presStyleCnt="8"/>
      <dgm:spPr>
        <a:xfrm>
          <a:off x="370479" y="2252724"/>
          <a:ext cx="587235" cy="880853"/>
        </a:xfrm>
        <a:prstGeom prst="rect">
          <a:avLst/>
        </a:prstGeom>
        <a:blipFill>
          <a:blip xmlns:r="http://schemas.openxmlformats.org/officeDocument/2006/relationships" r:embed="rId5"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72FEFD1E-B615-42FC-BDA3-EEBE19A6F632}" type="pres">
      <dgm:prSet presAssocID="{98B0CDD1-8A65-434B-8A35-1956F13D5EB1}" presName="sibTrans" presStyleCnt="0"/>
      <dgm:spPr/>
    </dgm:pt>
    <dgm:pt modelId="{7C9C4CE4-4EE9-4877-B754-938B4C8BF31C}" type="pres">
      <dgm:prSet presAssocID="{17517FC3-E706-4CB3-98A0-14FA319699DA}" presName="composite" presStyleCnt="0"/>
      <dgm:spPr/>
    </dgm:pt>
    <dgm:pt modelId="{AA2119CF-2458-4E01-BA91-229EDB693D01}" type="pres">
      <dgm:prSet presAssocID="{17517FC3-E706-4CB3-98A0-14FA319699DA}" presName="rect1" presStyleLbl="trAlignAcc1" presStyleIdx="5" presStyleCnt="8">
        <dgm:presLayoutVars>
          <dgm:bulletEnabled val="1"/>
        </dgm:presLayoutVars>
      </dgm:prSet>
      <dgm:spPr>
        <a:prstGeom prst="rect">
          <a:avLst/>
        </a:prstGeom>
      </dgm:spPr>
      <dgm:t>
        <a:bodyPr/>
        <a:lstStyle/>
        <a:p>
          <a:endParaRPr lang="zh-TW" altLang="en-US"/>
        </a:p>
      </dgm:t>
    </dgm:pt>
    <dgm:pt modelId="{744FD862-A438-4CC4-B7F7-E3900E4DAB26}" type="pres">
      <dgm:prSet presAssocID="{17517FC3-E706-4CB3-98A0-14FA319699DA}" presName="rect2" presStyleLbl="fgImgPlace1" presStyleIdx="5" presStyleCnt="8"/>
      <dgm:spPr>
        <a:xfrm>
          <a:off x="3355878" y="2252724"/>
          <a:ext cx="587235" cy="880853"/>
        </a:xfrm>
        <a:prstGeom prst="rect">
          <a:avLst/>
        </a:prstGeom>
        <a:blipFill>
          <a:blip xmlns:r="http://schemas.openxmlformats.org/officeDocument/2006/relationships" r:embed="rId6"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EDFA5C9F-E610-46A9-A124-A6D710BE800B}" type="pres">
      <dgm:prSet presAssocID="{A9A18C32-A7F0-415A-8896-992C270CADD0}" presName="sibTrans" presStyleCnt="0"/>
      <dgm:spPr/>
    </dgm:pt>
    <dgm:pt modelId="{7AECAA7E-CC63-4EE7-AED3-CC7D4BC5BB27}" type="pres">
      <dgm:prSet presAssocID="{006CE4E8-FC92-4CA4-8824-51EAE16EAA0C}" presName="composite" presStyleCnt="0"/>
      <dgm:spPr/>
    </dgm:pt>
    <dgm:pt modelId="{D8818D83-DA57-47D1-B3D9-9B7DDDF7FB42}" type="pres">
      <dgm:prSet presAssocID="{006CE4E8-FC92-4CA4-8824-51EAE16EAA0C}" presName="rect1" presStyleLbl="trAlignAcc1" presStyleIdx="6" presStyleCnt="8">
        <dgm:presLayoutVars>
          <dgm:bulletEnabled val="1"/>
        </dgm:presLayoutVars>
      </dgm:prSet>
      <dgm:spPr>
        <a:prstGeom prst="rect">
          <a:avLst/>
        </a:prstGeom>
      </dgm:spPr>
      <dgm:t>
        <a:bodyPr/>
        <a:lstStyle/>
        <a:p>
          <a:endParaRPr lang="zh-TW" altLang="en-US"/>
        </a:p>
      </dgm:t>
    </dgm:pt>
    <dgm:pt modelId="{5CC6D847-9834-406C-A04C-58FC9E0F3FEE}" type="pres">
      <dgm:prSet presAssocID="{006CE4E8-FC92-4CA4-8824-51EAE16EAA0C}" presName="rect2" presStyleLbl="fgImgPlace1" presStyleIdx="6" presStyleCnt="8"/>
      <dgm:spPr>
        <a:xfrm>
          <a:off x="370479" y="3308816"/>
          <a:ext cx="587235" cy="880853"/>
        </a:xfrm>
        <a:prstGeom prst="rect">
          <a:avLst/>
        </a:prstGeom>
        <a:blipFill>
          <a:blip xmlns:r="http://schemas.openxmlformats.org/officeDocument/2006/relationships" r:embed="rId7"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7794FF99-4019-4F20-A8DF-663B6C140B51}" type="pres">
      <dgm:prSet presAssocID="{45FC3676-0CAF-42D9-ADD2-735781114014}" presName="sibTrans" presStyleCnt="0"/>
      <dgm:spPr/>
    </dgm:pt>
    <dgm:pt modelId="{1CE5974F-1E42-456E-B83D-7CEDD6133360}" type="pres">
      <dgm:prSet presAssocID="{FD4E150F-6762-4B76-87F8-FE8D53739F0D}" presName="composite" presStyleCnt="0"/>
      <dgm:spPr/>
    </dgm:pt>
    <dgm:pt modelId="{F87606C6-8F2F-4C60-9862-8A09202F9A0B}" type="pres">
      <dgm:prSet presAssocID="{FD4E150F-6762-4B76-87F8-FE8D53739F0D}" presName="rect1" presStyleLbl="trAlignAcc1" presStyleIdx="7" presStyleCnt="8">
        <dgm:presLayoutVars>
          <dgm:bulletEnabled val="1"/>
        </dgm:presLayoutVars>
      </dgm:prSet>
      <dgm:spPr>
        <a:prstGeom prst="rect">
          <a:avLst/>
        </a:prstGeom>
      </dgm:spPr>
      <dgm:t>
        <a:bodyPr/>
        <a:lstStyle/>
        <a:p>
          <a:endParaRPr lang="zh-TW" altLang="en-US"/>
        </a:p>
      </dgm:t>
    </dgm:pt>
    <dgm:pt modelId="{6827F93B-8BAC-4ED3-B8DE-6D8BD9800D6A}" type="pres">
      <dgm:prSet presAssocID="{FD4E150F-6762-4B76-87F8-FE8D53739F0D}" presName="rect2" presStyleLbl="fgImgPlace1" presStyleIdx="7" presStyleCnt="8"/>
      <dgm:spPr>
        <a:xfrm>
          <a:off x="3355878" y="3308816"/>
          <a:ext cx="587235" cy="880853"/>
        </a:xfrm>
        <a:prstGeom prst="rect">
          <a:avLst/>
        </a:prstGeom>
        <a:blipFill>
          <a:blip xmlns:r="http://schemas.openxmlformats.org/officeDocument/2006/relationships" r:embed="rId8"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Lst>
  <dgm:cxnLst>
    <dgm:cxn modelId="{0438F124-23A1-4202-8E8A-D6D1F90DEA32}" type="presOf" srcId="{FD4E150F-6762-4B76-87F8-FE8D53739F0D}" destId="{F87606C6-8F2F-4C60-9862-8A09202F9A0B}" srcOrd="0" destOrd="0" presId="urn:microsoft.com/office/officeart/2008/layout/PictureStrips"/>
    <dgm:cxn modelId="{5E60ECA5-09D7-483C-B9B9-4B37C459A443}" type="presOf" srcId="{91649F84-39FF-4C13-A3C2-E46C3DFDA4DB}" destId="{29CC8E8D-C6DE-4BD4-9462-4BCA90F804EC}" srcOrd="0" destOrd="0" presId="urn:microsoft.com/office/officeart/2008/layout/PictureStrips"/>
    <dgm:cxn modelId="{8CF3E1F4-31B0-4CEA-8F8F-D7C680E625A9}" srcId="{91649F84-39FF-4C13-A3C2-E46C3DFDA4DB}" destId="{CF2EB1E2-8C46-4310-9355-C586322BA884}" srcOrd="3" destOrd="0" parTransId="{ACF74762-59C6-44E7-9902-EA1A0885998A}" sibTransId="{7911AAB5-A6B4-49B9-9125-3C03C6FDD7BF}"/>
    <dgm:cxn modelId="{19038631-909A-4932-81BF-7B89B84E1504}" srcId="{91649F84-39FF-4C13-A3C2-E46C3DFDA4DB}" destId="{96C51E43-0F52-4C8B-841C-D6072D5D1BFE}" srcOrd="0" destOrd="0" parTransId="{59A4C076-D3DC-40E1-AFC0-854D9A8E78A4}" sibTransId="{5895EE9E-1CF0-45C9-AC29-1F9EF4CA6ABB}"/>
    <dgm:cxn modelId="{F89E8BD1-AA1E-4240-BBA4-DE1AF71CDE97}" srcId="{91649F84-39FF-4C13-A3C2-E46C3DFDA4DB}" destId="{FD4E150F-6762-4B76-87F8-FE8D53739F0D}" srcOrd="7" destOrd="0" parTransId="{0B446EF1-B4B8-4C48-ABEE-FC95455C8E6E}" sibTransId="{833A13D2-D204-4ADC-B6FE-EB81748D0F0D}"/>
    <dgm:cxn modelId="{7430AEE6-3FE8-4A9E-9202-CBF232531593}" type="presOf" srcId="{17517FC3-E706-4CB3-98A0-14FA319699DA}" destId="{AA2119CF-2458-4E01-BA91-229EDB693D01}" srcOrd="0" destOrd="0" presId="urn:microsoft.com/office/officeart/2008/layout/PictureStrips"/>
    <dgm:cxn modelId="{E14136E3-6DF0-4E7A-BF3B-E2C6C02EA6B1}" srcId="{91649F84-39FF-4C13-A3C2-E46C3DFDA4DB}" destId="{66B059F6-9296-4E79-A28E-941FC54FCA6E}" srcOrd="4" destOrd="0" parTransId="{B4172BF4-A7C3-4758-943F-D8E0C8C27E01}" sibTransId="{98B0CDD1-8A65-434B-8A35-1956F13D5EB1}"/>
    <dgm:cxn modelId="{CB1E31BF-AAF2-4E07-8850-9F1EF7186CA7}" type="presOf" srcId="{CF2EB1E2-8C46-4310-9355-C586322BA884}" destId="{FF748213-E98D-4973-A313-73FD498AF20D}" srcOrd="0" destOrd="0" presId="urn:microsoft.com/office/officeart/2008/layout/PictureStrips"/>
    <dgm:cxn modelId="{0814F651-8FCA-478F-8900-E8F60CC74D60}" srcId="{91649F84-39FF-4C13-A3C2-E46C3DFDA4DB}" destId="{17517FC3-E706-4CB3-98A0-14FA319699DA}" srcOrd="5" destOrd="0" parTransId="{15DAC67D-43BF-4EC1-9566-E593BA5AC957}" sibTransId="{A9A18C32-A7F0-415A-8896-992C270CADD0}"/>
    <dgm:cxn modelId="{FA775C74-D036-4944-A707-E3837DFD04D4}" type="presOf" srcId="{006CE4E8-FC92-4CA4-8824-51EAE16EAA0C}" destId="{D8818D83-DA57-47D1-B3D9-9B7DDDF7FB42}" srcOrd="0" destOrd="0" presId="urn:microsoft.com/office/officeart/2008/layout/PictureStrips"/>
    <dgm:cxn modelId="{392DAAA2-0F6F-4A9A-8940-C1BA64B1FE62}" type="presOf" srcId="{61D881CD-4635-46F0-81C4-9E1B98E7DA44}" destId="{F8E829E2-4005-4BE7-B4D9-7AEC9CB4F35D}" srcOrd="0" destOrd="0" presId="urn:microsoft.com/office/officeart/2008/layout/PictureStrips"/>
    <dgm:cxn modelId="{DC6E42A9-1C73-4E3F-8D0C-5CAC65A68BF1}" srcId="{91649F84-39FF-4C13-A3C2-E46C3DFDA4DB}" destId="{267E0631-FF4C-4F8E-85EC-373670472BD7}" srcOrd="2" destOrd="0" parTransId="{93F681D0-71E4-4EA9-BE78-6EE5DC28CB93}" sibTransId="{9494C541-66A8-4502-A0D2-F744BF23DBDB}"/>
    <dgm:cxn modelId="{8E32B8E6-7EC2-46E2-BD39-F0DFCF7364A9}" type="presOf" srcId="{66B059F6-9296-4E79-A28E-941FC54FCA6E}" destId="{84453697-5477-416D-B767-DB3B48D481F5}" srcOrd="0" destOrd="0" presId="urn:microsoft.com/office/officeart/2008/layout/PictureStrips"/>
    <dgm:cxn modelId="{64455725-4279-48D3-9C86-42ADE380E9B0}" type="presOf" srcId="{96C51E43-0F52-4C8B-841C-D6072D5D1BFE}" destId="{FEBCA20C-CB70-4B72-9DBF-30DA1160535C}" srcOrd="0" destOrd="0" presId="urn:microsoft.com/office/officeart/2008/layout/PictureStrips"/>
    <dgm:cxn modelId="{CE5C4277-1E77-47E9-BD9B-84BE2FF4AC49}" srcId="{91649F84-39FF-4C13-A3C2-E46C3DFDA4DB}" destId="{006CE4E8-FC92-4CA4-8824-51EAE16EAA0C}" srcOrd="6" destOrd="0" parTransId="{09F6F72D-2083-4B1D-8B76-06D60EAE4B0D}" sibTransId="{45FC3676-0CAF-42D9-ADD2-735781114014}"/>
    <dgm:cxn modelId="{19E64168-5B9D-40A4-B8BC-3C5476D29BC6}" srcId="{91649F84-39FF-4C13-A3C2-E46C3DFDA4DB}" destId="{61D881CD-4635-46F0-81C4-9E1B98E7DA44}" srcOrd="1" destOrd="0" parTransId="{9C806F33-311E-4A9C-85A7-0F63FEE6734F}" sibTransId="{F8E6A084-54F8-4380-AF79-C3766A9540B0}"/>
    <dgm:cxn modelId="{B48953CC-DAD1-41B1-A769-09A55867BEE0}" type="presOf" srcId="{267E0631-FF4C-4F8E-85EC-373670472BD7}" destId="{66574BD9-B7B5-47EE-B656-E7126CF4B85C}" srcOrd="0" destOrd="0" presId="urn:microsoft.com/office/officeart/2008/layout/PictureStrips"/>
    <dgm:cxn modelId="{08ABB2DD-B0B2-4CB5-8596-6C20B4AAFCD8}" type="presParOf" srcId="{29CC8E8D-C6DE-4BD4-9462-4BCA90F804EC}" destId="{51B04B59-097E-4AC6-9613-3B7C965DB60E}" srcOrd="0" destOrd="0" presId="urn:microsoft.com/office/officeart/2008/layout/PictureStrips"/>
    <dgm:cxn modelId="{E89ABBE0-942E-4F28-B63E-C626239D1344}" type="presParOf" srcId="{51B04B59-097E-4AC6-9613-3B7C965DB60E}" destId="{FEBCA20C-CB70-4B72-9DBF-30DA1160535C}" srcOrd="0" destOrd="0" presId="urn:microsoft.com/office/officeart/2008/layout/PictureStrips"/>
    <dgm:cxn modelId="{B43DE694-BA83-4CD9-A349-9C2348749CF7}" type="presParOf" srcId="{51B04B59-097E-4AC6-9613-3B7C965DB60E}" destId="{78CFED98-2448-4A10-9111-774F2D9A58DA}" srcOrd="1" destOrd="0" presId="urn:microsoft.com/office/officeart/2008/layout/PictureStrips"/>
    <dgm:cxn modelId="{AE568143-001B-43CD-8F6F-73C5CD7FF3B8}" type="presParOf" srcId="{29CC8E8D-C6DE-4BD4-9462-4BCA90F804EC}" destId="{298C60CD-3AB0-48BB-B95D-52161616AAC1}" srcOrd="1" destOrd="0" presId="urn:microsoft.com/office/officeart/2008/layout/PictureStrips"/>
    <dgm:cxn modelId="{3F1029D4-E379-499B-BE7A-F9D8838151A9}" type="presParOf" srcId="{29CC8E8D-C6DE-4BD4-9462-4BCA90F804EC}" destId="{0F7990FC-7BCB-40D1-BFD2-A90347363881}" srcOrd="2" destOrd="0" presId="urn:microsoft.com/office/officeart/2008/layout/PictureStrips"/>
    <dgm:cxn modelId="{DFFE112F-AB33-40E2-BD67-1079A8FCBECF}" type="presParOf" srcId="{0F7990FC-7BCB-40D1-BFD2-A90347363881}" destId="{F8E829E2-4005-4BE7-B4D9-7AEC9CB4F35D}" srcOrd="0" destOrd="0" presId="urn:microsoft.com/office/officeart/2008/layout/PictureStrips"/>
    <dgm:cxn modelId="{D492ED42-D353-4144-AC2B-1F160BEF9BC9}" type="presParOf" srcId="{0F7990FC-7BCB-40D1-BFD2-A90347363881}" destId="{70883B6E-1196-4353-AD24-B407CFCA5211}" srcOrd="1" destOrd="0" presId="urn:microsoft.com/office/officeart/2008/layout/PictureStrips"/>
    <dgm:cxn modelId="{3BE31803-286E-4BC1-8491-8460F56CE765}" type="presParOf" srcId="{29CC8E8D-C6DE-4BD4-9462-4BCA90F804EC}" destId="{B039A24D-F47B-403C-A214-0FC3A2EDA721}" srcOrd="3" destOrd="0" presId="urn:microsoft.com/office/officeart/2008/layout/PictureStrips"/>
    <dgm:cxn modelId="{4017B08E-F043-45E1-ABDC-E0B917049F8F}" type="presParOf" srcId="{29CC8E8D-C6DE-4BD4-9462-4BCA90F804EC}" destId="{7AAC754A-699F-4016-8A65-48FA9F5AE711}" srcOrd="4" destOrd="0" presId="urn:microsoft.com/office/officeart/2008/layout/PictureStrips"/>
    <dgm:cxn modelId="{F0F89872-FCCA-4B0A-9391-92AF277C1E66}" type="presParOf" srcId="{7AAC754A-699F-4016-8A65-48FA9F5AE711}" destId="{66574BD9-B7B5-47EE-B656-E7126CF4B85C}" srcOrd="0" destOrd="0" presId="urn:microsoft.com/office/officeart/2008/layout/PictureStrips"/>
    <dgm:cxn modelId="{4119185A-1F2D-45EB-A931-21EB4F4F357C}" type="presParOf" srcId="{7AAC754A-699F-4016-8A65-48FA9F5AE711}" destId="{4EF804E5-C4F6-458C-83AF-C50870F1D48A}" srcOrd="1" destOrd="0" presId="urn:microsoft.com/office/officeart/2008/layout/PictureStrips"/>
    <dgm:cxn modelId="{DEDD565A-D6B8-4C26-9E54-A115121A3938}" type="presParOf" srcId="{29CC8E8D-C6DE-4BD4-9462-4BCA90F804EC}" destId="{F0BF531F-4262-4FD2-8EA2-837C44C40371}" srcOrd="5" destOrd="0" presId="urn:microsoft.com/office/officeart/2008/layout/PictureStrips"/>
    <dgm:cxn modelId="{1637380D-BC5A-4464-A6D4-AFDBA597659C}" type="presParOf" srcId="{29CC8E8D-C6DE-4BD4-9462-4BCA90F804EC}" destId="{A0AC9120-B325-4C80-A288-589BC1B7906A}" srcOrd="6" destOrd="0" presId="urn:microsoft.com/office/officeart/2008/layout/PictureStrips"/>
    <dgm:cxn modelId="{A1FEB123-9471-48B1-B29C-DF031E7F3398}" type="presParOf" srcId="{A0AC9120-B325-4C80-A288-589BC1B7906A}" destId="{FF748213-E98D-4973-A313-73FD498AF20D}" srcOrd="0" destOrd="0" presId="urn:microsoft.com/office/officeart/2008/layout/PictureStrips"/>
    <dgm:cxn modelId="{EF6D59CE-FD71-453A-94E6-C28739133C40}" type="presParOf" srcId="{A0AC9120-B325-4C80-A288-589BC1B7906A}" destId="{5D1703BF-AF53-4733-9309-5D547D18E694}" srcOrd="1" destOrd="0" presId="urn:microsoft.com/office/officeart/2008/layout/PictureStrips"/>
    <dgm:cxn modelId="{9356765D-F52E-4DB3-B967-2C5EA9D362DA}" type="presParOf" srcId="{29CC8E8D-C6DE-4BD4-9462-4BCA90F804EC}" destId="{105D70F2-0D3E-4AA8-93FE-838149907880}" srcOrd="7" destOrd="0" presId="urn:microsoft.com/office/officeart/2008/layout/PictureStrips"/>
    <dgm:cxn modelId="{2F0445A4-79B0-4333-B099-9701FC869C1E}" type="presParOf" srcId="{29CC8E8D-C6DE-4BD4-9462-4BCA90F804EC}" destId="{00AA2BFA-253E-4B3E-AF4E-A4F015C2F6FB}" srcOrd="8" destOrd="0" presId="urn:microsoft.com/office/officeart/2008/layout/PictureStrips"/>
    <dgm:cxn modelId="{9B8123DA-C838-4036-9ED3-1214A0FCE9EA}" type="presParOf" srcId="{00AA2BFA-253E-4B3E-AF4E-A4F015C2F6FB}" destId="{84453697-5477-416D-B767-DB3B48D481F5}" srcOrd="0" destOrd="0" presId="urn:microsoft.com/office/officeart/2008/layout/PictureStrips"/>
    <dgm:cxn modelId="{70B78D04-B632-48AA-9EBB-E33F47A2FF01}" type="presParOf" srcId="{00AA2BFA-253E-4B3E-AF4E-A4F015C2F6FB}" destId="{9F084EDD-0A12-4990-A631-99EA35F714D4}" srcOrd="1" destOrd="0" presId="urn:microsoft.com/office/officeart/2008/layout/PictureStrips"/>
    <dgm:cxn modelId="{67D88D86-8494-431E-B074-338232BDBB96}" type="presParOf" srcId="{29CC8E8D-C6DE-4BD4-9462-4BCA90F804EC}" destId="{72FEFD1E-B615-42FC-BDA3-EEBE19A6F632}" srcOrd="9" destOrd="0" presId="urn:microsoft.com/office/officeart/2008/layout/PictureStrips"/>
    <dgm:cxn modelId="{DB89223B-67DB-406A-BAF0-31125D6274A5}" type="presParOf" srcId="{29CC8E8D-C6DE-4BD4-9462-4BCA90F804EC}" destId="{7C9C4CE4-4EE9-4877-B754-938B4C8BF31C}" srcOrd="10" destOrd="0" presId="urn:microsoft.com/office/officeart/2008/layout/PictureStrips"/>
    <dgm:cxn modelId="{79A08D74-11DA-4DBD-92EA-1294AE93C16B}" type="presParOf" srcId="{7C9C4CE4-4EE9-4877-B754-938B4C8BF31C}" destId="{AA2119CF-2458-4E01-BA91-229EDB693D01}" srcOrd="0" destOrd="0" presId="urn:microsoft.com/office/officeart/2008/layout/PictureStrips"/>
    <dgm:cxn modelId="{961AEB9C-B979-4E89-9C21-A4FFB6AF657B}" type="presParOf" srcId="{7C9C4CE4-4EE9-4877-B754-938B4C8BF31C}" destId="{744FD862-A438-4CC4-B7F7-E3900E4DAB26}" srcOrd="1" destOrd="0" presId="urn:microsoft.com/office/officeart/2008/layout/PictureStrips"/>
    <dgm:cxn modelId="{B98605FE-5FBA-407C-AF8C-CE704EE7EA01}" type="presParOf" srcId="{29CC8E8D-C6DE-4BD4-9462-4BCA90F804EC}" destId="{EDFA5C9F-E610-46A9-A124-A6D710BE800B}" srcOrd="11" destOrd="0" presId="urn:microsoft.com/office/officeart/2008/layout/PictureStrips"/>
    <dgm:cxn modelId="{7B9CFB7B-EBF8-4257-9A22-18014718A2EA}" type="presParOf" srcId="{29CC8E8D-C6DE-4BD4-9462-4BCA90F804EC}" destId="{7AECAA7E-CC63-4EE7-AED3-CC7D4BC5BB27}" srcOrd="12" destOrd="0" presId="urn:microsoft.com/office/officeart/2008/layout/PictureStrips"/>
    <dgm:cxn modelId="{9525B803-E593-4FCB-AB5A-4C87769CBAB5}" type="presParOf" srcId="{7AECAA7E-CC63-4EE7-AED3-CC7D4BC5BB27}" destId="{D8818D83-DA57-47D1-B3D9-9B7DDDF7FB42}" srcOrd="0" destOrd="0" presId="urn:microsoft.com/office/officeart/2008/layout/PictureStrips"/>
    <dgm:cxn modelId="{00134E10-3726-425B-AB1C-28A365CA0F07}" type="presParOf" srcId="{7AECAA7E-CC63-4EE7-AED3-CC7D4BC5BB27}" destId="{5CC6D847-9834-406C-A04C-58FC9E0F3FEE}" srcOrd="1" destOrd="0" presId="urn:microsoft.com/office/officeart/2008/layout/PictureStrips"/>
    <dgm:cxn modelId="{1A6B0BC6-BE17-4F79-A072-DC9CB00AE0A3}" type="presParOf" srcId="{29CC8E8D-C6DE-4BD4-9462-4BCA90F804EC}" destId="{7794FF99-4019-4F20-A8DF-663B6C140B51}" srcOrd="13" destOrd="0" presId="urn:microsoft.com/office/officeart/2008/layout/PictureStrips"/>
    <dgm:cxn modelId="{4587B757-1990-40D5-BC37-9D09646391A9}" type="presParOf" srcId="{29CC8E8D-C6DE-4BD4-9462-4BCA90F804EC}" destId="{1CE5974F-1E42-456E-B83D-7CEDD6133360}" srcOrd="14" destOrd="0" presId="urn:microsoft.com/office/officeart/2008/layout/PictureStrips"/>
    <dgm:cxn modelId="{B85EC30C-DBDC-45B6-9EF1-A9BCF475CEBE}" type="presParOf" srcId="{1CE5974F-1E42-456E-B83D-7CEDD6133360}" destId="{F87606C6-8F2F-4C60-9862-8A09202F9A0B}" srcOrd="0" destOrd="0" presId="urn:microsoft.com/office/officeart/2008/layout/PictureStrips"/>
    <dgm:cxn modelId="{D6D71DD7-B654-4761-891E-F48D87E361AB}" type="presParOf" srcId="{1CE5974F-1E42-456E-B83D-7CEDD6133360}" destId="{6827F93B-8BAC-4ED3-B8DE-6D8BD9800D6A}" srcOrd="1" destOrd="0" presId="urn:microsoft.com/office/officeart/2008/layout/PictureStrips"/>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C8F8D0-6286-42AE-9DBF-2AA211DF2265}">
      <dsp:nvSpPr>
        <dsp:cNvPr id="0" name=""/>
        <dsp:cNvSpPr/>
      </dsp:nvSpPr>
      <dsp:spPr>
        <a:xfrm>
          <a:off x="0" y="0"/>
          <a:ext cx="5626735" cy="719055"/>
        </a:xfrm>
        <a:prstGeom prst="roundRect">
          <a:avLst>
            <a:gd name="adj" fmla="val 1000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conomic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provides its members with daily needs (e.g. food, clothing, housing and transportation).</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0"/>
        <a:ext cx="4429482" cy="719055"/>
      </dsp:txXfrm>
    </dsp:sp>
    <dsp:sp modelId="{0FDBEAE3-0D51-422A-AA80-203B05905AE6}">
      <dsp:nvSpPr>
        <dsp:cNvPr id="0" name=""/>
        <dsp:cNvSpPr/>
      </dsp:nvSpPr>
      <dsp:spPr>
        <a:xfrm>
          <a:off x="71905" y="73844"/>
          <a:ext cx="1125347" cy="575244"/>
        </a:xfrm>
        <a:prstGeom prst="roundRect">
          <a:avLst>
            <a:gd name="adj" fmla="val 10000"/>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5964A15-8B74-4110-891B-AADAA6C2A298}">
      <dsp:nvSpPr>
        <dsp:cNvPr id="0" name=""/>
        <dsp:cNvSpPr/>
      </dsp:nvSpPr>
      <dsp:spPr>
        <a:xfrm>
          <a:off x="0" y="790960"/>
          <a:ext cx="5626735" cy="719055"/>
        </a:xfrm>
        <a:prstGeom prst="roundRect">
          <a:avLst>
            <a:gd name="adj" fmla="val 10000"/>
          </a:avLst>
        </a:prstGeom>
        <a:solidFill>
          <a:schemeClr val="lt1"/>
        </a:solidFill>
        <a:ln w="12700" cap="flat" cmpd="sng" algn="ctr">
          <a:solidFill>
            <a:schemeClr val="accent6"/>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motion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members take care of, respect, and support each other so that they feel cared, accepted, a sense of belonging and a sense of security.</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790960"/>
        <a:ext cx="4429482" cy="719055"/>
      </dsp:txXfrm>
    </dsp:sp>
    <dsp:sp modelId="{E9A5B825-DFB5-47A1-8FA9-73B2099D61AA}">
      <dsp:nvSpPr>
        <dsp:cNvPr id="0" name=""/>
        <dsp:cNvSpPr/>
      </dsp:nvSpPr>
      <dsp:spPr>
        <a:xfrm>
          <a:off x="71905" y="815569"/>
          <a:ext cx="1125347" cy="575244"/>
        </a:xfrm>
        <a:prstGeom prst="roundRect">
          <a:avLst>
            <a:gd name="adj" fmla="val 10000"/>
          </a:avLst>
        </a:prstGeom>
        <a:blipFill>
          <a:blip xmlns:r="http://schemas.openxmlformats.org/officeDocument/2006/relationships" r:embed="rId2"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188DEF4-9209-400D-A8AA-D8159448E029}">
      <dsp:nvSpPr>
        <dsp:cNvPr id="0" name=""/>
        <dsp:cNvSpPr/>
      </dsp:nvSpPr>
      <dsp:spPr>
        <a:xfrm>
          <a:off x="0" y="1581921"/>
          <a:ext cx="5626735" cy="719055"/>
        </a:xfrm>
        <a:prstGeom prst="roundRect">
          <a:avLst>
            <a:gd name="adj" fmla="val 10000"/>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ntertainment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members participate in activities together, share happenings in life, which will bring joy to family members and enhance relationships.</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1581921"/>
        <a:ext cx="4429482" cy="719055"/>
      </dsp:txXfrm>
    </dsp:sp>
    <dsp:sp modelId="{B8DC5621-4876-46C1-A005-89E6657DA363}">
      <dsp:nvSpPr>
        <dsp:cNvPr id="0" name=""/>
        <dsp:cNvSpPr/>
      </dsp:nvSpPr>
      <dsp:spPr>
        <a:xfrm>
          <a:off x="71905" y="1662800"/>
          <a:ext cx="1125347" cy="575244"/>
        </a:xfrm>
        <a:prstGeom prst="roundRect">
          <a:avLst>
            <a:gd name="adj" fmla="val 10000"/>
          </a:avLst>
        </a:prstGeom>
        <a:blipFill>
          <a:blip xmlns:r="http://schemas.openxmlformats.org/officeDocument/2006/relationships" r:embed="rId3"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E37FA8A-B1A9-47C1-9449-A9819CB0B8F4}">
      <dsp:nvSpPr>
        <dsp:cNvPr id="0" name=""/>
        <dsp:cNvSpPr/>
      </dsp:nvSpPr>
      <dsp:spPr>
        <a:xfrm>
          <a:off x="0" y="2372882"/>
          <a:ext cx="5626735" cy="719055"/>
        </a:xfrm>
        <a:prstGeom prst="roundRect">
          <a:avLst>
            <a:gd name="adj" fmla="val 10000"/>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Religious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members participate in ritual activities, marriage ceremonies and ancestor worship together, which helps to pass on culture, maintain family unity and relationships.</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2372882"/>
        <a:ext cx="4429482" cy="719055"/>
      </dsp:txXfrm>
    </dsp:sp>
    <dsp:sp modelId="{CD4562E5-51B3-4E22-BEEA-3360D7E718A7}">
      <dsp:nvSpPr>
        <dsp:cNvPr id="0" name=""/>
        <dsp:cNvSpPr/>
      </dsp:nvSpPr>
      <dsp:spPr>
        <a:xfrm>
          <a:off x="71905" y="2446726"/>
          <a:ext cx="1125347" cy="575244"/>
        </a:xfrm>
        <a:prstGeom prst="roundRect">
          <a:avLst>
            <a:gd name="adj" fmla="val 10000"/>
          </a:avLst>
        </a:prstGeom>
        <a:blipFill>
          <a:blip xmlns:r="http://schemas.openxmlformats.org/officeDocument/2006/relationships" r:embed="rId4"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AB95D8-CE3C-4DF5-BC23-F9A6C2843E4F}">
      <dsp:nvSpPr>
        <dsp:cNvPr id="0" name=""/>
        <dsp:cNvSpPr/>
      </dsp:nvSpPr>
      <dsp:spPr>
        <a:xfrm>
          <a:off x="0" y="3163842"/>
          <a:ext cx="5626735" cy="719055"/>
        </a:xfrm>
        <a:prstGeom prst="roundRect">
          <a:avLst>
            <a:gd name="adj" fmla="val 10000"/>
          </a:avLst>
        </a:prstGeom>
        <a:noFill/>
        <a:ln w="12700"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Reproductive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Reproduction is one of the main purposes of family, which helps to extend the family line and expand the family.</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3163842"/>
        <a:ext cx="4429482" cy="719055"/>
      </dsp:txXfrm>
    </dsp:sp>
    <dsp:sp modelId="{4A50B39F-43D8-471B-BB64-E4C0BD8F8A0D}">
      <dsp:nvSpPr>
        <dsp:cNvPr id="0" name=""/>
        <dsp:cNvSpPr/>
      </dsp:nvSpPr>
      <dsp:spPr>
        <a:xfrm>
          <a:off x="57838" y="3230657"/>
          <a:ext cx="1125347" cy="575244"/>
        </a:xfrm>
        <a:prstGeom prst="roundRect">
          <a:avLst>
            <a:gd name="adj" fmla="val 10000"/>
          </a:avLst>
        </a:prstGeom>
        <a:blipFill>
          <a:blip xmlns:r="http://schemas.openxmlformats.org/officeDocument/2006/relationships" r:embed="rId5"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E9FC64-9492-42FD-AA8B-0596706F6FAF}">
      <dsp:nvSpPr>
        <dsp:cNvPr id="0" name=""/>
        <dsp:cNvSpPr/>
      </dsp:nvSpPr>
      <dsp:spPr>
        <a:xfrm>
          <a:off x="0" y="3954803"/>
          <a:ext cx="5626735" cy="719055"/>
        </a:xfrm>
        <a:prstGeom prst="roundRect">
          <a:avLst>
            <a:gd name="adj" fmla="val 10000"/>
          </a:avLst>
        </a:prstGeom>
        <a:noFill/>
        <a:ln w="12700" cap="flat" cmpd="sng" algn="ctr">
          <a:solidFill>
            <a:srgbClr val="FFFF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Education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Family is the main place to educate children. Children learn values and ways to get along with others from their parents and elders, which helps personal growth and integration into social life.</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3954803"/>
        <a:ext cx="4429482" cy="719055"/>
      </dsp:txXfrm>
    </dsp:sp>
    <dsp:sp modelId="{9CD1865B-664C-4CBC-BFB2-36671D35E89B}">
      <dsp:nvSpPr>
        <dsp:cNvPr id="0" name=""/>
        <dsp:cNvSpPr/>
      </dsp:nvSpPr>
      <dsp:spPr>
        <a:xfrm>
          <a:off x="71905" y="3979412"/>
          <a:ext cx="1125347" cy="575244"/>
        </a:xfrm>
        <a:prstGeom prst="roundRect">
          <a:avLst>
            <a:gd name="adj" fmla="val 10000"/>
          </a:avLst>
        </a:prstGeom>
        <a:blipFill>
          <a:blip xmlns:r="http://schemas.openxmlformats.org/officeDocument/2006/relationships" r:embed="rId6"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6FEA336-BD74-48AA-AB89-AE4280B4FDAB}">
      <dsp:nvSpPr>
        <dsp:cNvPr id="0" name=""/>
        <dsp:cNvSpPr/>
      </dsp:nvSpPr>
      <dsp:spPr>
        <a:xfrm>
          <a:off x="0" y="4745764"/>
          <a:ext cx="5626735" cy="719055"/>
        </a:xfrm>
        <a:prstGeom prst="roundRect">
          <a:avLst>
            <a:gd name="adj" fmla="val 10000"/>
          </a:avLst>
        </a:prstGeom>
        <a:noFill/>
        <a:ln w="12700" cap="flat" cmpd="sng" algn="ctr">
          <a:solidFill>
            <a:schemeClr val="accent6">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Protection function:</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 Family provides protection and care for family members to prevent them from getting hurt. The elders will also be responsible for mediation and coordination to maintain the stability of the entire family and even the clan.</a:t>
          </a:r>
          <a:endParaRPr lang="zh-TW"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1197252" y="4745764"/>
        <a:ext cx="4429482" cy="719055"/>
      </dsp:txXfrm>
    </dsp:sp>
    <dsp:sp modelId="{F95DC2BC-A68D-4CCD-A50F-CB6D7381B207}">
      <dsp:nvSpPr>
        <dsp:cNvPr id="0" name=""/>
        <dsp:cNvSpPr/>
      </dsp:nvSpPr>
      <dsp:spPr>
        <a:xfrm>
          <a:off x="78938" y="4805543"/>
          <a:ext cx="1125347" cy="575244"/>
        </a:xfrm>
        <a:prstGeom prst="roundRect">
          <a:avLst>
            <a:gd name="adj" fmla="val 10000"/>
          </a:avLst>
        </a:prstGeom>
        <a:blipFill>
          <a:blip xmlns:r="http://schemas.openxmlformats.org/officeDocument/2006/relationships" r:embed="rId7"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DAD7F9E-93E4-49AC-A785-0401C1DAA1FD}">
      <dsp:nvSpPr>
        <dsp:cNvPr id="0" name=""/>
        <dsp:cNvSpPr/>
      </dsp:nvSpPr>
      <dsp:spPr>
        <a:xfrm>
          <a:off x="0" y="5536724"/>
          <a:ext cx="5626735" cy="719055"/>
        </a:xfrm>
        <a:prstGeom prst="roundRect">
          <a:avLst>
            <a:gd name="adj" fmla="val 10000"/>
          </a:avLst>
        </a:prstGeom>
        <a:noFill/>
        <a:ln w="12700" cap="flat" cmpd="sng" algn="ctr">
          <a:solidFill>
            <a:schemeClr val="accent4">
              <a:lumMod val="5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Social function: </a:t>
          </a:r>
          <a:r>
            <a:rPr lang="en-US" altLang="en-US" sz="1200" b="0" kern="1200">
              <a:solidFill>
                <a:schemeClr val="tx1"/>
              </a:solidFill>
              <a:latin typeface="Times New Roman" panose="02020603050405020304" charset="0"/>
              <a:ea typeface="Microsoft JhengHei" panose="020B0604030504040204" pitchFamily="2" charset="-120"/>
              <a:cs typeface="Times New Roman" panose="02020603050405020304" charset="0"/>
            </a:rPr>
            <a:t>Parents will guide children to understand social traditions, norms, customs, etiquette and other knowledge, establish their own identity and status, and gradually achieve social expectations and requirements.</a:t>
          </a:r>
          <a:endParaRPr lang="zh-TW" altLang="en-US" sz="1200" b="0" kern="1200">
            <a:solidFill>
              <a:srgbClr val="FFFF00"/>
            </a:solidFill>
            <a:latin typeface="Times New Roman" panose="02020603050405020304" charset="0"/>
            <a:ea typeface="Microsoft JhengHei" panose="020B0604030504040204" pitchFamily="2" charset="-120"/>
            <a:cs typeface="Times New Roman" panose="02020603050405020304" charset="0"/>
          </a:endParaRPr>
        </a:p>
      </dsp:txBody>
      <dsp:txXfrm>
        <a:off x="1197252" y="5536724"/>
        <a:ext cx="4429482" cy="719055"/>
      </dsp:txXfrm>
    </dsp:sp>
    <dsp:sp modelId="{9AA24F6A-1E41-4EB7-AB14-EDA12D112F28}">
      <dsp:nvSpPr>
        <dsp:cNvPr id="0" name=""/>
        <dsp:cNvSpPr/>
      </dsp:nvSpPr>
      <dsp:spPr>
        <a:xfrm>
          <a:off x="71905" y="5613008"/>
          <a:ext cx="1125347" cy="528166"/>
        </a:xfrm>
        <a:prstGeom prst="roundRect">
          <a:avLst>
            <a:gd name="adj" fmla="val 10000"/>
          </a:avLst>
        </a:prstGeom>
        <a:blipFill>
          <a:blip xmlns:r="http://schemas.openxmlformats.org/officeDocument/2006/relationships" r:embed="rId8"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94006C-09D2-4C5D-B73E-14A7600618A6}">
      <dsp:nvSpPr>
        <dsp:cNvPr id="0" name=""/>
        <dsp:cNvSpPr/>
      </dsp:nvSpPr>
      <dsp:spPr>
        <a:xfrm>
          <a:off x="0" y="481032"/>
          <a:ext cx="1607439" cy="1607439"/>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7AEDE33-4AA3-489B-B92B-2A88CA3C5258}">
      <dsp:nvSpPr>
        <dsp:cNvPr id="0" name=""/>
        <dsp:cNvSpPr/>
      </dsp:nvSpPr>
      <dsp:spPr>
        <a:xfrm>
          <a:off x="178559" y="659591"/>
          <a:ext cx="1250319" cy="125031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E6A821A-B278-42A9-994A-B5DC0E896D70}">
      <dsp:nvSpPr>
        <dsp:cNvPr id="0" name=""/>
        <dsp:cNvSpPr/>
      </dsp:nvSpPr>
      <dsp:spPr>
        <a:xfrm>
          <a:off x="357119" y="838151"/>
          <a:ext cx="893200" cy="893200"/>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3FF3F00-6803-4F2E-B347-577D205B7EFF}">
      <dsp:nvSpPr>
        <dsp:cNvPr id="0" name=""/>
        <dsp:cNvSpPr/>
      </dsp:nvSpPr>
      <dsp:spPr>
        <a:xfrm>
          <a:off x="535813" y="1016845"/>
          <a:ext cx="535813" cy="53581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E85A67-2965-4A7B-AC7C-2173F8568C0F}">
      <dsp:nvSpPr>
        <dsp:cNvPr id="0" name=""/>
        <dsp:cNvSpPr/>
      </dsp:nvSpPr>
      <dsp:spPr>
        <a:xfrm>
          <a:off x="714372" y="1195404"/>
          <a:ext cx="178693" cy="178693"/>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EE4425-A02F-4E6D-97CF-BDC08B89FCB4}">
      <dsp:nvSpPr>
        <dsp:cNvPr id="0" name=""/>
        <dsp:cNvSpPr/>
      </dsp:nvSpPr>
      <dsp:spPr>
        <a:xfrm>
          <a:off x="1875345" y="2041"/>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l" defTabSz="444500">
            <a:lnSpc>
              <a:spcPct val="90000"/>
            </a:lnSpc>
            <a:spcBef>
              <a:spcPct val="0"/>
            </a:spcBef>
            <a:spcAft>
              <a:spcPct val="35000"/>
            </a:spcAft>
          </a:pPr>
          <a:r>
            <a:rPr lang="en-US" sz="1000" kern="1200"/>
            <a:t>Self</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2041"/>
        <a:ext cx="803719" cy="283766"/>
      </dsp:txXfrm>
    </dsp:sp>
    <dsp:sp modelId="{E2265F20-B100-45A6-8F6F-4ABEE9E0948F}">
      <dsp:nvSpPr>
        <dsp:cNvPr id="0" name=""/>
        <dsp:cNvSpPr/>
      </dsp:nvSpPr>
      <dsp:spPr>
        <a:xfrm>
          <a:off x="1674415" y="223842"/>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7C017B6E-87D1-4ABB-B78D-9422BCFD721F}">
      <dsp:nvSpPr>
        <dsp:cNvPr id="0" name=""/>
        <dsp:cNvSpPr/>
      </dsp:nvSpPr>
      <dsp:spPr>
        <a:xfrm rot="5400000">
          <a:off x="707942" y="319618"/>
          <a:ext cx="1060909" cy="869356"/>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E3491C2-C88A-4156-B868-DAA0C03FFD91}">
      <dsp:nvSpPr>
        <dsp:cNvPr id="0" name=""/>
        <dsp:cNvSpPr/>
      </dsp:nvSpPr>
      <dsp:spPr>
        <a:xfrm>
          <a:off x="1875345" y="282116"/>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l" defTabSz="444500">
            <a:lnSpc>
              <a:spcPct val="90000"/>
            </a:lnSpc>
            <a:spcBef>
              <a:spcPct val="0"/>
            </a:spcBef>
            <a:spcAft>
              <a:spcPct val="35000"/>
            </a:spcAft>
          </a:pPr>
          <a:r>
            <a:rPr lang="en-US" sz="1000" kern="1200"/>
            <a:t>Close relative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282116"/>
        <a:ext cx="803719" cy="283766"/>
      </dsp:txXfrm>
    </dsp:sp>
    <dsp:sp modelId="{8B42F09F-8909-4849-9842-2A362DC7B221}">
      <dsp:nvSpPr>
        <dsp:cNvPr id="0" name=""/>
        <dsp:cNvSpPr/>
      </dsp:nvSpPr>
      <dsp:spPr>
        <a:xfrm flipV="1">
          <a:off x="1671424" y="480841"/>
          <a:ext cx="244553" cy="4572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F49578F-3E74-43E7-AE74-77FA815FA187}">
      <dsp:nvSpPr>
        <dsp:cNvPr id="0" name=""/>
        <dsp:cNvSpPr/>
      </dsp:nvSpPr>
      <dsp:spPr>
        <a:xfrm rot="5400000">
          <a:off x="863837" y="596875"/>
          <a:ext cx="883341" cy="73674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F0C6AFCE-5DA8-4DF7-86BF-B7FAD6CA0EF8}">
      <dsp:nvSpPr>
        <dsp:cNvPr id="0" name=""/>
        <dsp:cNvSpPr/>
      </dsp:nvSpPr>
      <dsp:spPr>
        <a:xfrm>
          <a:off x="1875345" y="682069"/>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l" defTabSz="444500">
            <a:lnSpc>
              <a:spcPct val="90000"/>
            </a:lnSpc>
            <a:spcBef>
              <a:spcPct val="0"/>
            </a:spcBef>
            <a:spcAft>
              <a:spcPct val="35000"/>
            </a:spcAft>
          </a:pPr>
          <a:r>
            <a:rPr lang="en-US" sz="1000" kern="1200"/>
            <a:t>Distant relative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682069"/>
        <a:ext cx="803719" cy="283766"/>
      </dsp:txXfrm>
    </dsp:sp>
    <dsp:sp modelId="{666F48A6-B28B-47D1-A47E-433696297E9A}">
      <dsp:nvSpPr>
        <dsp:cNvPr id="0" name=""/>
        <dsp:cNvSpPr/>
      </dsp:nvSpPr>
      <dsp:spPr>
        <a:xfrm>
          <a:off x="1674415" y="823952"/>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82F9BC38-9BF2-4643-9F73-A528CD7CF271}">
      <dsp:nvSpPr>
        <dsp:cNvPr id="0" name=""/>
        <dsp:cNvSpPr/>
      </dsp:nvSpPr>
      <dsp:spPr>
        <a:xfrm rot="5400000">
          <a:off x="1016705" y="862799"/>
          <a:ext cx="696556" cy="618864"/>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AB5CF70-C516-43F0-921C-DBC6078CDA71}">
      <dsp:nvSpPr>
        <dsp:cNvPr id="0" name=""/>
        <dsp:cNvSpPr/>
      </dsp:nvSpPr>
      <dsp:spPr>
        <a:xfrm>
          <a:off x="1875345" y="975694"/>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l" defTabSz="444500">
            <a:lnSpc>
              <a:spcPct val="90000"/>
            </a:lnSpc>
            <a:spcBef>
              <a:spcPct val="0"/>
            </a:spcBef>
            <a:spcAft>
              <a:spcPct val="35000"/>
            </a:spcAft>
          </a:pPr>
          <a:r>
            <a:rPr lang="en-US" sz="1000" kern="1200"/>
            <a:t>Friend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975694"/>
        <a:ext cx="803719" cy="283766"/>
      </dsp:txXfrm>
    </dsp:sp>
    <dsp:sp modelId="{8CCA9F6F-B5C9-44AA-A5C4-D3F3A73BB342}">
      <dsp:nvSpPr>
        <dsp:cNvPr id="0" name=""/>
        <dsp:cNvSpPr/>
      </dsp:nvSpPr>
      <dsp:spPr>
        <a:xfrm>
          <a:off x="1674415" y="1117578"/>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81EBB58-18D4-48F6-A507-9C76593FF80A}">
      <dsp:nvSpPr>
        <dsp:cNvPr id="0" name=""/>
        <dsp:cNvSpPr/>
      </dsp:nvSpPr>
      <dsp:spPr>
        <a:xfrm rot="5400000">
          <a:off x="1168876" y="1143565"/>
          <a:ext cx="531526" cy="479552"/>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4FB8035-740F-4457-8F0F-E9C6F510AB4F}">
      <dsp:nvSpPr>
        <dsp:cNvPr id="0" name=""/>
        <dsp:cNvSpPr/>
      </dsp:nvSpPr>
      <dsp:spPr>
        <a:xfrm>
          <a:off x="1875345" y="1260747"/>
          <a:ext cx="803719" cy="2837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12700" rIns="12700" bIns="12700" numCol="1" spcCol="1270" anchor="ctr" anchorCtr="0">
          <a:noAutofit/>
        </a:bodyPr>
        <a:lstStyle/>
        <a:p>
          <a:pPr lvl="0" algn="l" defTabSz="444500">
            <a:lnSpc>
              <a:spcPct val="90000"/>
            </a:lnSpc>
            <a:spcBef>
              <a:spcPct val="0"/>
            </a:spcBef>
            <a:spcAft>
              <a:spcPct val="35000"/>
            </a:spcAft>
          </a:pPr>
          <a:r>
            <a:rPr lang="en-US" sz="1000" kern="1200"/>
            <a:t>Other social relationships</a:t>
          </a:r>
          <a:endParaRPr lang="zh-TW" altLang="en-US" sz="10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875345" y="1260747"/>
        <a:ext cx="803719" cy="283766"/>
      </dsp:txXfrm>
    </dsp:sp>
    <dsp:sp modelId="{6F98B27D-B7BD-498D-B6BA-1F026E64B937}">
      <dsp:nvSpPr>
        <dsp:cNvPr id="0" name=""/>
        <dsp:cNvSpPr/>
      </dsp:nvSpPr>
      <dsp:spPr>
        <a:xfrm>
          <a:off x="1674415" y="1402630"/>
          <a:ext cx="200929" cy="0"/>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DCB74192-9404-4404-8D79-4C2D2BF503B3}">
      <dsp:nvSpPr>
        <dsp:cNvPr id="0" name=""/>
        <dsp:cNvSpPr/>
      </dsp:nvSpPr>
      <dsp:spPr>
        <a:xfrm rot="5400000">
          <a:off x="1312741" y="1416025"/>
          <a:ext cx="375069" cy="348278"/>
        </a:xfrm>
        <a:prstGeom prst="line">
          <a:avLst/>
        </a:prstGeom>
        <a:solidFill>
          <a:srgbClr val="ED7D31">
            <a:hueOff val="0"/>
            <a:satOff val="0"/>
            <a:lumOff val="0"/>
            <a:alphaOff val="0"/>
          </a:srgbClr>
        </a:solidFill>
        <a:ln w="12700" cap="flat" cmpd="sng" algn="ctr">
          <a:solidFill>
            <a:srgbClr val="ED7D31">
              <a:tint val="5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31AA30-1374-4B55-BD53-D4CDE7D61884}">
      <dsp:nvSpPr>
        <dsp:cNvPr id="0" name=""/>
        <dsp:cNvSpPr/>
      </dsp:nvSpPr>
      <dsp:spPr>
        <a:xfrm rot="5400000">
          <a:off x="3927918" y="-2166983"/>
          <a:ext cx="292528" cy="4700882"/>
        </a:xfrm>
        <a:prstGeom prst="round2SameRect">
          <a:avLst/>
        </a:prstGeom>
        <a:solidFill>
          <a:schemeClr val="accent2">
            <a:tint val="40000"/>
            <a:alpha val="90000"/>
            <a:hueOff val="0"/>
            <a:satOff val="0"/>
            <a:lumOff val="0"/>
            <a:alphaOff val="0"/>
          </a:schemeClr>
        </a:solidFill>
        <a:ln w="6350" cap="flat" cmpd="sng" algn="ctr">
          <a:solidFill>
            <a:schemeClr val="accent2">
              <a:tint val="40000"/>
              <a:alpha val="90000"/>
              <a:hueOff val="0"/>
              <a:satOff val="0"/>
              <a:lumOff val="0"/>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71450" lvl="1" indent="-171450" algn="ctr" defTabSz="711200">
            <a:lnSpc>
              <a:spcPct val="90000"/>
            </a:lnSpc>
            <a:spcBef>
              <a:spcPct val="0"/>
            </a:spcBef>
            <a:spcAft>
              <a:spcPct val="15000"/>
            </a:spcAft>
            <a:buChar char="••"/>
          </a:pPr>
          <a:r>
            <a:rPr lang="en-US" altLang="zh-TW" sz="1600" b="1" kern="1200">
              <a:latin typeface="Microsoft JhengHei" panose="020B0604030504040204" pitchFamily="2" charset="-120"/>
              <a:ea typeface="Microsoft JhengHei" panose="020B0604030504040204" pitchFamily="2" charset="-120"/>
            </a:rPr>
            <a:t>Example</a:t>
          </a:r>
          <a:endParaRPr lang="zh-TW" altLang="en-US" sz="1600" b="1" kern="1200">
            <a:latin typeface="Microsoft JhengHei" panose="020B0604030504040204" pitchFamily="2" charset="-120"/>
            <a:ea typeface="Microsoft JhengHei" panose="020B0604030504040204" pitchFamily="2" charset="-120"/>
          </a:endParaRPr>
        </a:p>
      </dsp:txBody>
      <dsp:txXfrm rot="-5400000">
        <a:off x="1723741" y="51474"/>
        <a:ext cx="4686602" cy="263968"/>
      </dsp:txXfrm>
    </dsp:sp>
    <dsp:sp modelId="{2E1ABA02-ED89-4175-BA73-E864055C2D81}">
      <dsp:nvSpPr>
        <dsp:cNvPr id="0" name=""/>
        <dsp:cNvSpPr/>
      </dsp:nvSpPr>
      <dsp:spPr>
        <a:xfrm>
          <a:off x="156784" y="628"/>
          <a:ext cx="1566957" cy="365660"/>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en-US" altLang="zh-TW" sz="1600" b="1" kern="1200">
              <a:solidFill>
                <a:schemeClr val="tx1"/>
              </a:solidFill>
              <a:latin typeface="Microsoft JhengHei" panose="020B0604030504040204" pitchFamily="2" charset="-120"/>
              <a:ea typeface="Microsoft JhengHei" panose="020B0604030504040204" pitchFamily="2" charset="-120"/>
            </a:rPr>
            <a:t>Area</a:t>
          </a:r>
          <a:endParaRPr lang="zh-TW" altLang="en-US" sz="1600" b="1" kern="1200">
            <a:solidFill>
              <a:schemeClr val="tx1"/>
            </a:solidFill>
            <a:latin typeface="Microsoft JhengHei" panose="020B0604030504040204" pitchFamily="2" charset="-120"/>
            <a:ea typeface="Microsoft JhengHei" panose="020B0604030504040204" pitchFamily="2" charset="-120"/>
          </a:endParaRPr>
        </a:p>
      </dsp:txBody>
      <dsp:txXfrm>
        <a:off x="174634" y="18478"/>
        <a:ext cx="1531257" cy="329960"/>
      </dsp:txXfrm>
    </dsp:sp>
    <dsp:sp modelId="{B168CB73-5EFB-4F92-8E90-87BF6BFC10FB}">
      <dsp:nvSpPr>
        <dsp:cNvPr id="0" name=""/>
        <dsp:cNvSpPr/>
      </dsp:nvSpPr>
      <dsp:spPr>
        <a:xfrm rot="5400000">
          <a:off x="3926052" y="-1785271"/>
          <a:ext cx="292528" cy="4705347"/>
        </a:xfrm>
        <a:prstGeom prst="round2SameRect">
          <a:avLst/>
        </a:prstGeom>
        <a:solidFill>
          <a:schemeClr val="accent2">
            <a:tint val="40000"/>
            <a:alpha val="90000"/>
            <a:hueOff val="-169845"/>
            <a:satOff val="-15069"/>
            <a:lumOff val="-154"/>
            <a:alphaOff val="0"/>
          </a:schemeClr>
        </a:solidFill>
        <a:ln w="6350" cap="flat" cmpd="sng" algn="ctr">
          <a:solidFill>
            <a:schemeClr val="accent2">
              <a:tint val="40000"/>
              <a:alpha val="90000"/>
              <a:hueOff val="-169845"/>
              <a:satOff val="-15069"/>
              <a:lumOff val="-154"/>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the time to go home, making friends, activities to join,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435418"/>
        <a:ext cx="4691067" cy="263968"/>
      </dsp:txXfrm>
    </dsp:sp>
    <dsp:sp modelId="{60FC43A7-56A3-4A6B-B7A8-B53577AFC0EA}">
      <dsp:nvSpPr>
        <dsp:cNvPr id="0" name=""/>
        <dsp:cNvSpPr/>
      </dsp:nvSpPr>
      <dsp:spPr>
        <a:xfrm>
          <a:off x="156784" y="384571"/>
          <a:ext cx="1562858" cy="365660"/>
        </a:xfrm>
        <a:prstGeom prst="roundRect">
          <a:avLst/>
        </a:prstGeom>
        <a:solidFill>
          <a:schemeClr val="accent2">
            <a:hueOff val="-291073"/>
            <a:satOff val="-16786"/>
            <a:lumOff val="1726"/>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Social lif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402421"/>
        <a:ext cx="1527158" cy="329960"/>
      </dsp:txXfrm>
    </dsp:sp>
    <dsp:sp modelId="{9EC92B6F-5A1A-4097-A977-0F06FF34FFB1}">
      <dsp:nvSpPr>
        <dsp:cNvPr id="0" name=""/>
        <dsp:cNvSpPr/>
      </dsp:nvSpPr>
      <dsp:spPr>
        <a:xfrm rot="5400000">
          <a:off x="3926052" y="-1401328"/>
          <a:ext cx="292528" cy="4705347"/>
        </a:xfrm>
        <a:prstGeom prst="round2SameRect">
          <a:avLst/>
        </a:prstGeom>
        <a:solidFill>
          <a:schemeClr val="accent2">
            <a:tint val="40000"/>
            <a:alpha val="90000"/>
            <a:hueOff val="-339690"/>
            <a:satOff val="-30138"/>
            <a:lumOff val="-308"/>
            <a:alphaOff val="0"/>
          </a:schemeClr>
        </a:solidFill>
        <a:ln w="6350" cap="flat" cmpd="sng" algn="ctr">
          <a:solidFill>
            <a:schemeClr val="accent2">
              <a:tint val="40000"/>
              <a:alpha val="90000"/>
              <a:hueOff val="-339690"/>
              <a:satOff val="-30138"/>
              <a:lumOff val="-308"/>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academic performance, learning attitude, behaviors in school, goals for further studie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819361"/>
        <a:ext cx="4691067" cy="263968"/>
      </dsp:txXfrm>
    </dsp:sp>
    <dsp:sp modelId="{EDCB2D32-2B93-4056-87D1-05AC11C266BB}">
      <dsp:nvSpPr>
        <dsp:cNvPr id="0" name=""/>
        <dsp:cNvSpPr/>
      </dsp:nvSpPr>
      <dsp:spPr>
        <a:xfrm>
          <a:off x="156784" y="768515"/>
          <a:ext cx="1562858" cy="365660"/>
        </a:xfrm>
        <a:prstGeom prst="roundRect">
          <a:avLst/>
        </a:prstGeom>
        <a:solidFill>
          <a:schemeClr val="accent2">
            <a:hueOff val="-582145"/>
            <a:satOff val="-33571"/>
            <a:lumOff val="3451"/>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School lif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786365"/>
        <a:ext cx="1527158" cy="329960"/>
      </dsp:txXfrm>
    </dsp:sp>
    <dsp:sp modelId="{3BB20DC2-1A55-4037-9104-23A73D74A4B2}">
      <dsp:nvSpPr>
        <dsp:cNvPr id="0" name=""/>
        <dsp:cNvSpPr/>
      </dsp:nvSpPr>
      <dsp:spPr>
        <a:xfrm rot="5400000">
          <a:off x="3926052" y="-1017384"/>
          <a:ext cx="292528" cy="4705347"/>
        </a:xfrm>
        <a:prstGeom prst="round2SameRect">
          <a:avLst/>
        </a:prstGeom>
        <a:solidFill>
          <a:schemeClr val="accent2">
            <a:tint val="40000"/>
            <a:alpha val="90000"/>
            <a:hueOff val="-509536"/>
            <a:satOff val="-45208"/>
            <a:lumOff val="-461"/>
            <a:alphaOff val="0"/>
          </a:schemeClr>
        </a:solidFill>
        <a:ln w="6350" cap="flat" cmpd="sng" algn="ctr">
          <a:solidFill>
            <a:schemeClr val="accent2">
              <a:tint val="40000"/>
              <a:alpha val="90000"/>
              <a:hueOff val="-509536"/>
              <a:satOff val="-45208"/>
              <a:lumOff val="-461"/>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housework sharing, use of pocket money, use of mobile phone, clothing style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203305"/>
        <a:ext cx="4691067" cy="263968"/>
      </dsp:txXfrm>
    </dsp:sp>
    <dsp:sp modelId="{16387ACB-666E-4E25-9547-913CAFA855FF}">
      <dsp:nvSpPr>
        <dsp:cNvPr id="0" name=""/>
        <dsp:cNvSpPr/>
      </dsp:nvSpPr>
      <dsp:spPr>
        <a:xfrm>
          <a:off x="156784" y="1152459"/>
          <a:ext cx="1562858" cy="365660"/>
        </a:xfrm>
        <a:prstGeom prst="roundRect">
          <a:avLst/>
        </a:prstGeom>
        <a:solidFill>
          <a:schemeClr val="accent2">
            <a:hueOff val="-873218"/>
            <a:satOff val="-50357"/>
            <a:lumOff val="5177"/>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Life attitude</a:t>
          </a:r>
          <a:endParaRPr lang="zh-TW" altLang="en-US" sz="14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170309"/>
        <a:ext cx="1527158" cy="329960"/>
      </dsp:txXfrm>
    </dsp:sp>
    <dsp:sp modelId="{A37B84D3-F20B-413B-850B-0154F3658455}">
      <dsp:nvSpPr>
        <dsp:cNvPr id="0" name=""/>
        <dsp:cNvSpPr/>
      </dsp:nvSpPr>
      <dsp:spPr>
        <a:xfrm rot="5400000">
          <a:off x="3926052" y="-633440"/>
          <a:ext cx="292528" cy="4705347"/>
        </a:xfrm>
        <a:prstGeom prst="round2SameRect">
          <a:avLst/>
        </a:prstGeom>
        <a:solidFill>
          <a:schemeClr val="accent2">
            <a:tint val="40000"/>
            <a:alpha val="90000"/>
            <a:hueOff val="-679381"/>
            <a:satOff val="-60277"/>
            <a:lumOff val="-615"/>
            <a:alphaOff val="0"/>
          </a:schemeClr>
        </a:solidFill>
        <a:ln w="6350" cap="flat" cmpd="sng" algn="ctr">
          <a:solidFill>
            <a:schemeClr val="accent2">
              <a:tint val="40000"/>
              <a:alpha val="90000"/>
              <a:hueOff val="-679381"/>
              <a:satOff val="-60277"/>
              <a:lumOff val="-615"/>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parenting styles, sibling relationships,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587249"/>
        <a:ext cx="4691067" cy="263968"/>
      </dsp:txXfrm>
    </dsp:sp>
    <dsp:sp modelId="{30BDB707-5BE1-463A-9A60-2EE30118D993}">
      <dsp:nvSpPr>
        <dsp:cNvPr id="0" name=""/>
        <dsp:cNvSpPr/>
      </dsp:nvSpPr>
      <dsp:spPr>
        <a:xfrm>
          <a:off x="156784" y="1536402"/>
          <a:ext cx="1562858" cy="365660"/>
        </a:xfrm>
        <a:prstGeom prst="roundRect">
          <a:avLst/>
        </a:prstGeom>
        <a:solidFill>
          <a:schemeClr val="accent2">
            <a:hueOff val="-1164290"/>
            <a:satOff val="-67142"/>
            <a:lumOff val="6902"/>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lvl="0" algn="ctr" defTabSz="488950">
            <a:lnSpc>
              <a:spcPct val="90000"/>
            </a:lnSpc>
            <a:spcBef>
              <a:spcPct val="0"/>
            </a:spcBef>
            <a:spcAft>
              <a:spcPct val="35000"/>
            </a:spcAft>
          </a:pPr>
          <a:r>
            <a:rPr lang="en-US" altLang="zh-TW" sz="1100" b="1" kern="1200">
              <a:solidFill>
                <a:schemeClr val="tx1"/>
              </a:solidFill>
              <a:latin typeface="Microsoft JhengHei" panose="020B0604030504040204" pitchFamily="2" charset="-120"/>
              <a:ea typeface="Microsoft JhengHei" panose="020B0604030504040204" pitchFamily="2" charset="-120"/>
              <a:cs typeface="+mn-cs"/>
            </a:rPr>
            <a:t>Family relationships</a:t>
          </a:r>
          <a:endParaRPr lang="zh-TW" altLang="en-US" sz="11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554252"/>
        <a:ext cx="1527158" cy="329960"/>
      </dsp:txXfrm>
    </dsp:sp>
    <dsp:sp modelId="{53F6F28E-1486-48A0-91DC-10C9517E2BA9}">
      <dsp:nvSpPr>
        <dsp:cNvPr id="0" name=""/>
        <dsp:cNvSpPr/>
      </dsp:nvSpPr>
      <dsp:spPr>
        <a:xfrm rot="5400000">
          <a:off x="3926052" y="-249497"/>
          <a:ext cx="292528" cy="4705347"/>
        </a:xfrm>
        <a:prstGeom prst="round2SameRect">
          <a:avLst/>
        </a:prstGeom>
        <a:solidFill>
          <a:schemeClr val="accent2">
            <a:tint val="40000"/>
            <a:alpha val="90000"/>
            <a:hueOff val="-849226"/>
            <a:satOff val="-75346"/>
            <a:lumOff val="-769"/>
            <a:alphaOff val="0"/>
          </a:schemeClr>
        </a:solidFill>
        <a:ln w="6350" cap="flat" cmpd="sng" algn="ctr">
          <a:solidFill>
            <a:schemeClr val="accent2">
              <a:tint val="40000"/>
              <a:alpha val="90000"/>
              <a:hueOff val="-849226"/>
              <a:satOff val="-75346"/>
              <a:lumOff val="-769"/>
              <a:alphaOff val="0"/>
            </a:schemeClr>
          </a:solidFill>
          <a:prstDash val="solid"/>
          <a:miter lim="800000"/>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altLang="en-US" sz="1200" kern="1200">
              <a:latin typeface="Times" panose="02020603050405020304" pitchFamily="18" charset="0"/>
              <a:ea typeface="Microsoft JhengHei" panose="020B0604030504040204" pitchFamily="2" charset="-120"/>
              <a:cs typeface="+mn-cs"/>
            </a:rPr>
            <a:t>Such as honesty, responsibility, courtesy, law-abiding, etc.</a:t>
          </a:r>
          <a:endParaRPr lang="zh-TW" altLang="en-US" sz="1200" kern="1200">
            <a:latin typeface="Times" panose="02020603050405020304" pitchFamily="18" charset="0"/>
            <a:ea typeface="Microsoft JhengHei" panose="020B0604030504040204" pitchFamily="2" charset="-120"/>
            <a:cs typeface="+mn-cs"/>
          </a:endParaRPr>
        </a:p>
      </dsp:txBody>
      <dsp:txXfrm rot="-5400000">
        <a:off x="1719643" y="1971192"/>
        <a:ext cx="4691067" cy="263968"/>
      </dsp:txXfrm>
    </dsp:sp>
    <dsp:sp modelId="{B5921EFF-CECB-4162-A436-D245E2C42A61}">
      <dsp:nvSpPr>
        <dsp:cNvPr id="0" name=""/>
        <dsp:cNvSpPr/>
      </dsp:nvSpPr>
      <dsp:spPr>
        <a:xfrm>
          <a:off x="156784" y="1920346"/>
          <a:ext cx="1562858" cy="365660"/>
        </a:xfrm>
        <a:prstGeom prst="roundRect">
          <a:avLst/>
        </a:prstGeom>
        <a:solidFill>
          <a:schemeClr val="accent2">
            <a:hueOff val="-1455363"/>
            <a:satOff val="-83928"/>
            <a:lumOff val="8628"/>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cs typeface="+mn-cs"/>
            </a:rPr>
            <a:t>Values</a:t>
          </a:r>
          <a:endParaRPr lang="zh-TW" altLang="en-US" sz="1400" b="1" strike="sngStrike" kern="1200">
            <a:solidFill>
              <a:schemeClr val="tx1"/>
            </a:solidFill>
            <a:latin typeface="Microsoft JhengHei" panose="020B0604030504040204" pitchFamily="2" charset="-120"/>
            <a:ea typeface="Microsoft JhengHei" panose="020B0604030504040204" pitchFamily="2" charset="-120"/>
            <a:cs typeface="+mn-cs"/>
          </a:endParaRPr>
        </a:p>
      </dsp:txBody>
      <dsp:txXfrm>
        <a:off x="174634" y="1938196"/>
        <a:ext cx="1527158" cy="3299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596E44-0645-49DC-BEF5-A85B20C0BF64}">
      <dsp:nvSpPr>
        <dsp:cNvPr id="0" name=""/>
        <dsp:cNvSpPr/>
      </dsp:nvSpPr>
      <dsp:spPr>
        <a:xfrm>
          <a:off x="0" y="13260"/>
          <a:ext cx="6530340" cy="242511"/>
        </a:xfrm>
        <a:prstGeom prst="roundRect">
          <a:avLst/>
        </a:prstGeom>
        <a:solidFill>
          <a:schemeClr val="lt1"/>
        </a:solidFill>
        <a:ln w="12700" cap="flat" cmpd="sng" algn="ctr">
          <a:solidFill>
            <a:schemeClr val="accent4"/>
          </a:solidFill>
          <a:prstDash val="solid"/>
          <a:miter lim="800000"/>
        </a:ln>
        <a:effectLst>
          <a:glow rad="63500">
            <a:schemeClr val="accent2">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90000"/>
            </a:lnSpc>
            <a:spcBef>
              <a:spcPct val="0"/>
            </a:spcBef>
            <a:spcAft>
              <a:spcPct val="35000"/>
            </a:spcAft>
            <a:buFont typeface="Wingdings" panose="05000000000000000000" charset="2"/>
            <a:buNone/>
          </a:pPr>
          <a:r>
            <a:rPr lang="en-US" altLang="en-US" sz="1600" b="1" kern="1200">
              <a:solidFill>
                <a:schemeClr val="tx1"/>
              </a:solidFill>
              <a:latin typeface="Microsoft JhengHei" panose="020B0604030504040204" pitchFamily="2" charset="-120"/>
              <a:ea typeface="Microsoft JhengHei" panose="020B0604030504040204" pitchFamily="2" charset="-120"/>
            </a:rPr>
            <a:t>Communication failure</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25098"/>
        <a:ext cx="6506664" cy="218835"/>
      </dsp:txXfrm>
    </dsp:sp>
    <dsp:sp modelId="{101610E4-CA72-4FB2-AEAB-39A003267661}">
      <dsp:nvSpPr>
        <dsp:cNvPr id="0" name=""/>
        <dsp:cNvSpPr/>
      </dsp:nvSpPr>
      <dsp:spPr>
        <a:xfrm>
          <a:off x="0" y="255772"/>
          <a:ext cx="6530340" cy="996187"/>
        </a:xfrm>
        <a:prstGeom prst="rect">
          <a:avLst/>
        </a:prstGeom>
        <a:noFill/>
        <a:ln>
          <a:noFill/>
        </a:ln>
        <a:effectLst>
          <a:glow rad="63500">
            <a:schemeClr val="accent2">
              <a:satMod val="175000"/>
              <a:alpha val="40000"/>
            </a:schemeClr>
          </a:glow>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altLang="en-US" sz="1200" kern="1200">
              <a:latin typeface="Times" panose="02020603050405020304" pitchFamily="18" charset="0"/>
              <a:ea typeface="Microsoft JhengHei" panose="020B0604030504040204" pitchFamily="2" charset="-120"/>
            </a:rPr>
            <a:t>Family conflicts mostly begin with miscommunication and misexpression. Teenagers are prone to impulsiveness, and it is difficult to maintain a calm attitude, which tends to heat up the crisis. On the other hand, parents believe that what they say are all out of love and care, and young people should accept it. However, misunderstanding of each other's messages may occur in the communication process. When many conflicts occur, both sides respond with bad and improper attitudes. Inappropriate handling of conflicts may lead to greater crises.</a:t>
          </a:r>
          <a:endParaRPr lang="zh-TW" altLang="en-US" sz="1200" kern="1200">
            <a:solidFill>
              <a:schemeClr val="tx1"/>
            </a:solidFill>
            <a:latin typeface="Times" panose="02020603050405020304" pitchFamily="18" charset="0"/>
            <a:ea typeface="Microsoft JhengHei" panose="020B0604030504040204" pitchFamily="2" charset="-120"/>
          </a:endParaRPr>
        </a:p>
      </dsp:txBody>
      <dsp:txXfrm>
        <a:off x="0" y="255772"/>
        <a:ext cx="6530340" cy="996187"/>
      </dsp:txXfrm>
    </dsp:sp>
    <dsp:sp modelId="{07C45B09-34B8-4CDA-B79B-7ABA6D39F589}">
      <dsp:nvSpPr>
        <dsp:cNvPr id="0" name=""/>
        <dsp:cNvSpPr/>
      </dsp:nvSpPr>
      <dsp:spPr>
        <a:xfrm>
          <a:off x="0" y="1251959"/>
          <a:ext cx="6530340" cy="242511"/>
        </a:xfrm>
        <a:prstGeom prst="roundRect">
          <a:avLst/>
        </a:prstGeom>
        <a:solidFill>
          <a:schemeClr val="lt1"/>
        </a:solidFill>
        <a:ln w="12700" cap="flat" cmpd="sng" algn="ctr">
          <a:solidFill>
            <a:schemeClr val="accent5"/>
          </a:solidFill>
          <a:prstDash val="solid"/>
          <a:miter lim="800000"/>
        </a:ln>
        <a:effectLst>
          <a:glow rad="63500">
            <a:schemeClr val="accent5">
              <a:satMod val="175000"/>
              <a:alpha val="40000"/>
            </a:schemeClr>
          </a:glow>
        </a:effectLst>
      </dsp:spPr>
      <dsp:style>
        <a:lnRef idx="2">
          <a:schemeClr val="accent5"/>
        </a:lnRef>
        <a:fillRef idx="1">
          <a:schemeClr val="lt1"/>
        </a:fillRef>
        <a:effectRef idx="0">
          <a:schemeClr val="accent5"/>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90000"/>
            </a:lnSpc>
            <a:spcBef>
              <a:spcPct val="0"/>
            </a:spcBef>
            <a:spcAft>
              <a:spcPct val="35000"/>
            </a:spcAft>
          </a:pPr>
          <a:r>
            <a:rPr lang="en-US" altLang="en-US" sz="1600" b="1" kern="1200">
              <a:solidFill>
                <a:schemeClr val="tx1"/>
              </a:solidFill>
              <a:latin typeface="Microsoft JhengHei" panose="020B0604030504040204" pitchFamily="2" charset="-120"/>
              <a:ea typeface="Microsoft JhengHei" panose="020B0604030504040204" pitchFamily="2" charset="-120"/>
            </a:rPr>
            <a:t>Family status expectations</a:t>
          </a:r>
          <a:endParaRPr lang="zh-TW" altLang="en-US" sz="1600" kern="1200">
            <a:solidFill>
              <a:srgbClr val="FF0000"/>
            </a:solidFill>
            <a:latin typeface="Microsoft JhengHei" panose="020B0604030504040204" pitchFamily="2" charset="-120"/>
            <a:ea typeface="Microsoft JhengHei" panose="020B0604030504040204" pitchFamily="2" charset="-120"/>
          </a:endParaRPr>
        </a:p>
      </dsp:txBody>
      <dsp:txXfrm>
        <a:off x="11838" y="1263797"/>
        <a:ext cx="6506664" cy="218835"/>
      </dsp:txXfrm>
    </dsp:sp>
    <dsp:sp modelId="{C25D2603-9F0B-4111-B35E-E75B26174892}">
      <dsp:nvSpPr>
        <dsp:cNvPr id="0" name=""/>
        <dsp:cNvSpPr/>
      </dsp:nvSpPr>
      <dsp:spPr>
        <a:xfrm>
          <a:off x="0" y="1494471"/>
          <a:ext cx="6530340" cy="11385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Some older family members think that they are the authority in the family, and younger generations who lack life experience should obey and respect them. On the other hand, some young people think that they have grown up and hope to be independent, and they also expect their family members to treat them eqaully as adults. Therefore, when older family members ask them to follow their instructions in doing things or getting along with others, or criticize them, young people tend to feel being restricted from doing what they want and they are not being respected. As a result, they will challenge the authority of these older family menbers, and family conflicts hence arise.</a:t>
          </a:r>
          <a:endParaRPr lang="zh-TW" sz="1200" kern="1200">
            <a:latin typeface="Times" panose="02020603050405020304" pitchFamily="18" charset="0"/>
            <a:ea typeface="Microsoft JhengHei" panose="020B0604030504040204" pitchFamily="2" charset="-120"/>
          </a:endParaRPr>
        </a:p>
      </dsp:txBody>
      <dsp:txXfrm>
        <a:off x="0" y="1494471"/>
        <a:ext cx="6530340" cy="1138500"/>
      </dsp:txXfrm>
    </dsp:sp>
    <dsp:sp modelId="{5CBCDCB8-817A-423E-9681-CA0BC5F0C5B2}">
      <dsp:nvSpPr>
        <dsp:cNvPr id="0" name=""/>
        <dsp:cNvSpPr/>
      </dsp:nvSpPr>
      <dsp:spPr>
        <a:xfrm>
          <a:off x="0" y="2643537"/>
          <a:ext cx="6530340" cy="242511"/>
        </a:xfrm>
        <a:prstGeom prst="roundRect">
          <a:avLst/>
        </a:prstGeom>
        <a:solidFill>
          <a:schemeClr val="lt1"/>
        </a:solidFill>
        <a:ln w="12700" cap="flat" cmpd="sng" algn="ctr">
          <a:solidFill>
            <a:schemeClr val="accent6"/>
          </a:solidFill>
          <a:prstDash val="solid"/>
          <a:miter lim="800000"/>
        </a:ln>
        <a:effectLst>
          <a:glow rad="63500">
            <a:schemeClr val="accent6">
              <a:satMod val="175000"/>
              <a:alpha val="40000"/>
            </a:schemeClr>
          </a:glow>
        </a:effectLst>
      </dsp:spPr>
      <dsp:style>
        <a:lnRef idx="2">
          <a:schemeClr val="accent6"/>
        </a:lnRef>
        <a:fillRef idx="1">
          <a:schemeClr val="lt1"/>
        </a:fillRef>
        <a:effectRef idx="0">
          <a:schemeClr val="accent6"/>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90000"/>
            </a:lnSpc>
            <a:spcBef>
              <a:spcPct val="0"/>
            </a:spcBef>
            <a:spcAft>
              <a:spcPct val="35000"/>
            </a:spcAft>
            <a:buFont typeface="Wingdings" panose="05000000000000000000" charset="2"/>
            <a:buNone/>
          </a:pPr>
          <a:r>
            <a:rPr lang="en-US" altLang="zh-TW" sz="1600" b="1" kern="1200">
              <a:solidFill>
                <a:sysClr val="windowText" lastClr="000000"/>
              </a:solidFill>
              <a:latin typeface="Microsoft JhengHei" panose="020B0604030504040204" pitchFamily="2" charset="-120"/>
              <a:ea typeface="Microsoft JhengHei" panose="020B0604030504040204" pitchFamily="2" charset="-120"/>
            </a:rPr>
            <a:t>Differences in standards and behaviour expectations</a:t>
          </a:r>
          <a:endParaRPr lang="zh-TW" altLang="en-US" sz="1600" b="1" kern="1200">
            <a:solidFill>
              <a:sysClr val="windowText" lastClr="000000"/>
            </a:solidFill>
            <a:latin typeface="Microsoft JhengHei" panose="020B0604030504040204" pitchFamily="2" charset="-120"/>
            <a:ea typeface="Microsoft JhengHei" panose="020B0604030504040204" pitchFamily="2" charset="-120"/>
          </a:endParaRPr>
        </a:p>
      </dsp:txBody>
      <dsp:txXfrm>
        <a:off x="11838" y="2655375"/>
        <a:ext cx="6506664" cy="218835"/>
      </dsp:txXfrm>
    </dsp:sp>
    <dsp:sp modelId="{65BF59A0-4B4C-4EE9-8669-5D616A4A7E2D}">
      <dsp:nvSpPr>
        <dsp:cNvPr id="0" name=""/>
        <dsp:cNvSpPr/>
      </dsp:nvSpPr>
      <dsp:spPr>
        <a:xfrm>
          <a:off x="0" y="2875483"/>
          <a:ext cx="6530340" cy="13092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Older members of family (especially parents) often differ from teenagers in their readiness to accept and adapt to new things. While teenagers generally prefer new things and like following new trends (such as trendy clothing and gadgets, thoughts, language and ways of doing things, communication styles, etc.), parents or relatives may not be able to accept those new trends. Teenagers feel that their parents are conservative and outdated, and exercise too much control over them. However, parents think that their children do not have the ability to distinguish between right and wrong, good and bad, and they will be easily led astray. As a result, they think they must provide guidance to their children.</a:t>
          </a:r>
          <a:endParaRPr lang="zh-TW" sz="1200" kern="1200">
            <a:latin typeface="Times" panose="02020603050405020304" pitchFamily="18" charset="0"/>
            <a:ea typeface="Microsoft JhengHei" panose="020B0604030504040204" pitchFamily="2" charset="-120"/>
          </a:endParaRPr>
        </a:p>
      </dsp:txBody>
      <dsp:txXfrm>
        <a:off x="0" y="2875483"/>
        <a:ext cx="6530340" cy="1309275"/>
      </dsp:txXfrm>
    </dsp:sp>
    <dsp:sp modelId="{F6D7C3D2-3FED-409F-876E-830F02487450}">
      <dsp:nvSpPr>
        <dsp:cNvPr id="0" name=""/>
        <dsp:cNvSpPr/>
      </dsp:nvSpPr>
      <dsp:spPr>
        <a:xfrm>
          <a:off x="0" y="4184758"/>
          <a:ext cx="6530340" cy="242511"/>
        </a:xfrm>
        <a:prstGeom prst="roundRect">
          <a:avLst/>
        </a:prstGeom>
        <a:solidFill>
          <a:schemeClr val="lt1"/>
        </a:solidFill>
        <a:ln w="12700" cap="flat" cmpd="sng" algn="ctr">
          <a:solidFill>
            <a:schemeClr val="accent4"/>
          </a:solidFill>
          <a:prstDash val="solid"/>
          <a:miter lim="800000"/>
        </a:ln>
        <a:effectLst>
          <a:glow rad="635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90000"/>
            </a:lnSpc>
            <a:spcBef>
              <a:spcPct val="0"/>
            </a:spcBef>
            <a:spcAft>
              <a:spcPct val="35000"/>
            </a:spcAft>
          </a:pPr>
          <a:r>
            <a:rPr lang="en-US" altLang="en-US" sz="1600" b="1" kern="1200">
              <a:solidFill>
                <a:schemeClr val="tx1"/>
              </a:solidFill>
              <a:latin typeface="Microsoft JhengHei" panose="020B0604030504040204" pitchFamily="2" charset="-120"/>
              <a:ea typeface="Microsoft JhengHei" panose="020B0604030504040204" pitchFamily="2" charset="-120"/>
            </a:rPr>
            <a:t>Different values</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4196596"/>
        <a:ext cx="6506664" cy="218835"/>
      </dsp:txXfrm>
    </dsp:sp>
    <dsp:sp modelId="{0D412B7F-B68D-44E4-BCF7-72567940CA72}">
      <dsp:nvSpPr>
        <dsp:cNvPr id="0" name=""/>
        <dsp:cNvSpPr/>
      </dsp:nvSpPr>
      <dsp:spPr>
        <a:xfrm>
          <a:off x="0" y="4433190"/>
          <a:ext cx="6530340" cy="9961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sz="1200" kern="1200">
              <a:latin typeface="Times" panose="02020603050405020304" pitchFamily="18" charset="0"/>
              <a:ea typeface="Microsoft JhengHei" panose="020B0604030504040204" pitchFamily="2" charset="-120"/>
            </a:rPr>
            <a:t>The older members of family have more life experiences than teenagers, and their views on things are more realistic and pragmatic. They think that young people are more idealistic and sometimes they just do </a:t>
          </a:r>
          <a:r>
            <a:rPr lang="en-US" sz="1200" b="0" i="0" kern="1200">
              <a:latin typeface="Times" panose="02020603050405020304" pitchFamily="18" charset="0"/>
            </a:rPr>
            <a:t>not realize how blessed they are </a:t>
          </a:r>
          <a:r>
            <a:rPr lang="en-US" sz="1200" kern="1200">
              <a:latin typeface="Times" panose="02020603050405020304" pitchFamily="18" charset="0"/>
              <a:ea typeface="Microsoft JhengHei" panose="020B0604030504040204" pitchFamily="2" charset="-120"/>
            </a:rPr>
            <a:t>and often make senseless complaints and show discontent. On the contrary, in the eyes of young people, the traditional and conservative thinking and values of older members are incompatible with the present generation. Due to differences in thoughts and values between each other, family conflicts tend to arise.</a:t>
          </a:r>
          <a:endParaRPr lang="zh-TW" sz="1200" kern="1200">
            <a:latin typeface="Times" panose="02020603050405020304" pitchFamily="18" charset="0"/>
            <a:ea typeface="Microsoft JhengHei" panose="020B0604030504040204" pitchFamily="2" charset="-120"/>
          </a:endParaRPr>
        </a:p>
      </dsp:txBody>
      <dsp:txXfrm>
        <a:off x="0" y="4433190"/>
        <a:ext cx="6530340" cy="996187"/>
      </dsp:txXfrm>
    </dsp:sp>
    <dsp:sp modelId="{11363AD4-9CC5-476B-997C-D00308D62BA2}">
      <dsp:nvSpPr>
        <dsp:cNvPr id="0" name=""/>
        <dsp:cNvSpPr/>
      </dsp:nvSpPr>
      <dsp:spPr>
        <a:xfrm>
          <a:off x="0" y="5458979"/>
          <a:ext cx="6530340" cy="242511"/>
        </a:xfrm>
        <a:prstGeom prst="roundRect">
          <a:avLst/>
        </a:prstGeom>
        <a:solidFill>
          <a:schemeClr val="lt1"/>
        </a:solidFill>
        <a:ln w="12700" cap="flat" cmpd="sng" algn="ctr">
          <a:solidFill>
            <a:schemeClr val="dk1"/>
          </a:solidFill>
          <a:prstDash val="solid"/>
          <a:miter lim="800000"/>
        </a:ln>
        <a:effectLst>
          <a:glow rad="63500">
            <a:schemeClr val="accent1">
              <a:satMod val="175000"/>
              <a:alpha val="40000"/>
            </a:schemeClr>
          </a:glow>
        </a:effectLst>
      </dsp:spPr>
      <dsp:style>
        <a:lnRef idx="2">
          <a:schemeClr val="dk1"/>
        </a:lnRef>
        <a:fillRef idx="1">
          <a:schemeClr val="lt1"/>
        </a:fillRef>
        <a:effectRef idx="0">
          <a:schemeClr val="dk1"/>
        </a:effectRef>
        <a:fontRef idx="minor">
          <a:schemeClr val="dk1"/>
        </a:fontRef>
      </dsp:style>
      <dsp:txBody>
        <a:bodyPr spcFirstLastPara="0" vert="horz" wrap="square" lIns="60960" tIns="60960" rIns="60960" bIns="60960" numCol="1" spcCol="1270" anchor="ctr" anchorCtr="0">
          <a:noAutofit/>
        </a:bodyPr>
        <a:lstStyle/>
        <a:p>
          <a:pPr lvl="0" algn="l" defTabSz="711200">
            <a:lnSpc>
              <a:spcPct val="90000"/>
            </a:lnSpc>
            <a:spcBef>
              <a:spcPct val="0"/>
            </a:spcBef>
            <a:spcAft>
              <a:spcPct val="35000"/>
            </a:spcAft>
          </a:pPr>
          <a:r>
            <a:rPr lang="en-US" altLang="en-US" sz="1600" b="1" kern="1200">
              <a:solidFill>
                <a:schemeClr val="tx1"/>
              </a:solidFill>
              <a:latin typeface="Microsoft JhengHei" panose="020B0604030504040204" pitchFamily="2" charset="-120"/>
              <a:ea typeface="Microsoft JhengHei" panose="020B0604030504040204" pitchFamily="2" charset="-120"/>
            </a:rPr>
            <a:t>Sharing of responsibility</a:t>
          </a:r>
          <a:endParaRPr lang="zh-TW" altLang="en-US" sz="1600" kern="1200">
            <a:solidFill>
              <a:schemeClr val="tx1"/>
            </a:solidFill>
            <a:latin typeface="Microsoft JhengHei" panose="020B0604030504040204" pitchFamily="2" charset="-120"/>
            <a:ea typeface="Microsoft JhengHei" panose="020B0604030504040204" pitchFamily="2" charset="-120"/>
          </a:endParaRPr>
        </a:p>
      </dsp:txBody>
      <dsp:txXfrm>
        <a:off x="11838" y="5470817"/>
        <a:ext cx="6506664" cy="218835"/>
      </dsp:txXfrm>
    </dsp:sp>
    <dsp:sp modelId="{A56BE9C6-F170-4A71-A979-13CE49C16648}">
      <dsp:nvSpPr>
        <dsp:cNvPr id="0" name=""/>
        <dsp:cNvSpPr/>
      </dsp:nvSpPr>
      <dsp:spPr>
        <a:xfrm>
          <a:off x="0" y="5679229"/>
          <a:ext cx="6530340" cy="910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38" tIns="15240" rIns="85344" bIns="15240" numCol="1" spcCol="1270" anchor="t" anchorCtr="0">
          <a:noAutofit/>
        </a:bodyPr>
        <a:lstStyle/>
        <a:p>
          <a:pPr marL="114300" lvl="1" indent="-114300" algn="just" defTabSz="533400">
            <a:lnSpc>
              <a:spcPct val="90000"/>
            </a:lnSpc>
            <a:spcBef>
              <a:spcPct val="0"/>
            </a:spcBef>
            <a:spcAft>
              <a:spcPct val="20000"/>
            </a:spcAft>
            <a:buChar char="••"/>
          </a:pPr>
          <a:r>
            <a:rPr lang="en-US" altLang="en-US" sz="1200" kern="1200">
              <a:latin typeface="Times" panose="02020603050405020304" pitchFamily="18" charset="0"/>
              <a:ea typeface="Microsoft JhengHei" panose="020B0604030504040204" pitchFamily="2" charset="-120"/>
            </a:rPr>
            <a:t>As a member of the family, each member should take up different roles and responsibilities. Most parents think that as they are earning the living for the family, their children should not only study hard, but also share housework. If their children fail to meet their expectations, or their children think their parents do not understand themselves, it is easy to cause conflicts.</a:t>
          </a:r>
          <a:endParaRPr lang="zh-TW" altLang="en-US" sz="1200" kern="1200">
            <a:solidFill>
              <a:srgbClr val="FF0000"/>
            </a:solidFill>
            <a:latin typeface="Times" panose="02020603050405020304" pitchFamily="18" charset="0"/>
            <a:ea typeface="Microsoft JhengHei" panose="020B0604030504040204" pitchFamily="2" charset="-120"/>
          </a:endParaRPr>
        </a:p>
      </dsp:txBody>
      <dsp:txXfrm>
        <a:off x="0" y="5679229"/>
        <a:ext cx="6530340" cy="91080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2D4B51-983F-4A97-8888-72B92C280297}">
      <dsp:nvSpPr>
        <dsp:cNvPr id="0" name=""/>
        <dsp:cNvSpPr/>
      </dsp:nvSpPr>
      <dsp:spPr>
        <a:xfrm>
          <a:off x="748425" y="1906606"/>
          <a:ext cx="869704" cy="746667"/>
        </a:xfrm>
        <a:prstGeom prst="hexagon">
          <a:avLst>
            <a:gd name="adj" fmla="val 25000"/>
            <a:gd name="vf" fmla="val 115470"/>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lvl="0" algn="ctr" defTabSz="488950">
            <a:lnSpc>
              <a:spcPct val="90000"/>
            </a:lnSpc>
            <a:spcBef>
              <a:spcPct val="0"/>
            </a:spcBef>
            <a:spcAft>
              <a:spcPct val="35000"/>
            </a:spcAft>
          </a:pPr>
          <a:r>
            <a:rPr lang="en-GB" sz="1100" b="1" kern="1200"/>
            <a:t>Listening</a:t>
          </a:r>
          <a:endParaRPr lang="zh-TW" altLang="en-US" sz="1100" b="1" kern="1200">
            <a:latin typeface="Microsoft JhengHei" panose="020B0604030504040204" pitchFamily="2" charset="-120"/>
            <a:ea typeface="Microsoft JhengHei" panose="020B0604030504040204" pitchFamily="2" charset="-120"/>
          </a:endParaRPr>
        </a:p>
      </dsp:txBody>
      <dsp:txXfrm>
        <a:off x="883123" y="2022248"/>
        <a:ext cx="600308" cy="515383"/>
      </dsp:txXfrm>
    </dsp:sp>
    <dsp:sp modelId="{546A407B-521E-47DB-B2FC-B42665567EFD}">
      <dsp:nvSpPr>
        <dsp:cNvPr id="0" name=""/>
        <dsp:cNvSpPr/>
      </dsp:nvSpPr>
      <dsp:spPr>
        <a:xfrm>
          <a:off x="769176" y="224049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07DC6B5-916F-4FFA-ABDE-099CA88D6464}">
      <dsp:nvSpPr>
        <dsp:cNvPr id="0" name=""/>
        <dsp:cNvSpPr/>
      </dsp:nvSpPr>
      <dsp:spPr>
        <a:xfrm>
          <a:off x="0" y="1493823"/>
          <a:ext cx="869704" cy="746667"/>
        </a:xfrm>
        <a:prstGeom prst="hexagon">
          <a:avLst>
            <a:gd name="adj" fmla="val 25000"/>
            <a:gd name="vf" fmla="val 115470"/>
          </a:avLst>
        </a:prstGeom>
        <a:blipFill>
          <a:blip xmlns:r="http://schemas.openxmlformats.org/officeDocument/2006/relationships" r:embed="rId1" cstate="screen"/>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919958-50C1-425A-B5A3-1458D7C2F705}">
      <dsp:nvSpPr>
        <dsp:cNvPr id="0" name=""/>
        <dsp:cNvSpPr/>
      </dsp:nvSpPr>
      <dsp:spPr>
        <a:xfrm>
          <a:off x="595789" y="2141318"/>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155077"/>
              <a:satOff val="-5330"/>
              <a:lumOff val="196"/>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CABC54-93B3-4C35-AE87-FA1A1A9D24F9}">
      <dsp:nvSpPr>
        <dsp:cNvPr id="0" name=""/>
        <dsp:cNvSpPr/>
      </dsp:nvSpPr>
      <dsp:spPr>
        <a:xfrm>
          <a:off x="1496850" y="1491438"/>
          <a:ext cx="869704" cy="746667"/>
        </a:xfrm>
        <a:prstGeom prst="hexagon">
          <a:avLst>
            <a:gd name="adj" fmla="val 25000"/>
            <a:gd name="vf" fmla="val 115470"/>
          </a:avLst>
        </a:prstGeom>
        <a:solidFill>
          <a:schemeClr val="accent4">
            <a:hueOff val="2598923"/>
            <a:satOff val="-11992"/>
            <a:lumOff val="441"/>
            <a:alphaOff val="0"/>
          </a:schemeClr>
        </a:solid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lvl="0" algn="ctr" defTabSz="488950">
            <a:lnSpc>
              <a:spcPct val="90000"/>
            </a:lnSpc>
            <a:spcBef>
              <a:spcPct val="0"/>
            </a:spcBef>
            <a:spcAft>
              <a:spcPct val="35000"/>
            </a:spcAft>
          </a:pPr>
          <a:r>
            <a:rPr lang="en-GB" sz="1100" b="1" kern="1200"/>
            <a:t>Gratitude</a:t>
          </a:r>
          <a:endParaRPr lang="zh-TW" altLang="en-US" sz="1100" b="1" kern="1200">
            <a:latin typeface="Microsoft JhengHei" panose="020B0604030504040204" pitchFamily="2" charset="-120"/>
            <a:ea typeface="Microsoft JhengHei" panose="020B0604030504040204" pitchFamily="2" charset="-120"/>
          </a:endParaRPr>
        </a:p>
      </dsp:txBody>
      <dsp:txXfrm>
        <a:off x="1631548" y="1607080"/>
        <a:ext cx="600308" cy="515383"/>
      </dsp:txXfrm>
    </dsp:sp>
    <dsp:sp modelId="{28CCBFE0-B4CC-46C5-8073-C13BE4383194}">
      <dsp:nvSpPr>
        <dsp:cNvPr id="0" name=""/>
        <dsp:cNvSpPr/>
      </dsp:nvSpPr>
      <dsp:spPr>
        <a:xfrm>
          <a:off x="2095406" y="213734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2310154"/>
              <a:satOff val="-10660"/>
              <a:lumOff val="392"/>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545E13-8F88-4F42-A382-E2CE2F4471B2}">
      <dsp:nvSpPr>
        <dsp:cNvPr id="0" name=""/>
        <dsp:cNvSpPr/>
      </dsp:nvSpPr>
      <dsp:spPr>
        <a:xfrm>
          <a:off x="2244814" y="1905016"/>
          <a:ext cx="869704" cy="746667"/>
        </a:xfrm>
        <a:prstGeom prst="hexagon">
          <a:avLst>
            <a:gd name="adj" fmla="val 25000"/>
            <a:gd name="vf" fmla="val 115470"/>
          </a:avLst>
        </a:prstGeom>
        <a:blipFill>
          <a:blip xmlns:r="http://schemas.openxmlformats.org/officeDocument/2006/relationships" r:embed="rId2" cstate="screen"/>
          <a:srcRect/>
          <a:stretch>
            <a:fillRect/>
          </a:stretch>
        </a:blipFill>
        <a:ln w="12700" cap="flat" cmpd="sng" algn="ctr">
          <a:solidFill>
            <a:schemeClr val="accent4">
              <a:hueOff val="2598923"/>
              <a:satOff val="-11992"/>
              <a:lumOff val="4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006C7A55-FAA4-4480-8FA6-A2437CF34345}">
      <dsp:nvSpPr>
        <dsp:cNvPr id="0" name=""/>
        <dsp:cNvSpPr/>
      </dsp:nvSpPr>
      <dsp:spPr>
        <a:xfrm>
          <a:off x="2266027" y="223731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3465231"/>
              <a:satOff val="-15989"/>
              <a:lumOff val="588"/>
              <a:alphaOff val="0"/>
            </a:schemeClr>
          </a:solidFill>
          <a:prstDash val="solid"/>
          <a:miter lim="800000"/>
        </a:ln>
        <a:effectLst/>
      </dsp:spPr>
      <dsp:style>
        <a:lnRef idx="2">
          <a:scrgbClr r="0" g="0" b="0"/>
        </a:lnRef>
        <a:fillRef idx="1">
          <a:scrgbClr r="0" g="0" b="0"/>
        </a:fillRef>
        <a:effectRef idx="0">
          <a:scrgbClr r="0" g="0" b="0"/>
        </a:effectRef>
        <a:fontRef idx="minor"/>
      </dsp:style>
    </dsp:sp>
    <dsp:sp modelId="{D16BBF34-B49E-426A-A145-DEC87B453DA9}">
      <dsp:nvSpPr>
        <dsp:cNvPr id="0" name=""/>
        <dsp:cNvSpPr/>
      </dsp:nvSpPr>
      <dsp:spPr>
        <a:xfrm>
          <a:off x="748425" y="1081039"/>
          <a:ext cx="869704" cy="746667"/>
        </a:xfrm>
        <a:prstGeom prst="hexagon">
          <a:avLst>
            <a:gd name="adj" fmla="val 25000"/>
            <a:gd name="vf" fmla="val 115470"/>
          </a:avLst>
        </a:prstGeom>
        <a:solidFill>
          <a:schemeClr val="accent4">
            <a:hueOff val="5197846"/>
            <a:satOff val="-23984"/>
            <a:lumOff val="883"/>
            <a:alphaOff val="0"/>
          </a:schemeClr>
        </a:solid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lvl="0" algn="ctr" defTabSz="488950">
            <a:lnSpc>
              <a:spcPct val="90000"/>
            </a:lnSpc>
            <a:spcBef>
              <a:spcPct val="0"/>
            </a:spcBef>
            <a:spcAft>
              <a:spcPct val="35000"/>
            </a:spcAft>
          </a:pPr>
          <a:r>
            <a:rPr lang="en-US" altLang="zh-TW" sz="1100" b="1" kern="1200">
              <a:latin typeface="Microsoft JhengHei" panose="020B0604030504040204" pitchFamily="2" charset="-120"/>
              <a:ea typeface="Microsoft JhengHei" panose="020B0604030504040204" pitchFamily="2" charset="-120"/>
            </a:rPr>
            <a:t>Joy</a:t>
          </a:r>
          <a:endParaRPr lang="zh-TW" altLang="en-US" sz="1100" b="1" kern="1200">
            <a:latin typeface="Microsoft JhengHei" panose="020B0604030504040204" pitchFamily="2" charset="-120"/>
            <a:ea typeface="Microsoft JhengHei" panose="020B0604030504040204" pitchFamily="2" charset="-120"/>
          </a:endParaRPr>
        </a:p>
      </dsp:txBody>
      <dsp:txXfrm>
        <a:off x="883123" y="1196681"/>
        <a:ext cx="600308" cy="515383"/>
      </dsp:txXfrm>
    </dsp:sp>
    <dsp:sp modelId="{968C2B18-46CC-4C20-B69B-C718250C2BE5}">
      <dsp:nvSpPr>
        <dsp:cNvPr id="0" name=""/>
        <dsp:cNvSpPr/>
      </dsp:nvSpPr>
      <dsp:spPr>
        <a:xfrm>
          <a:off x="1344214" y="1095150"/>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4620308"/>
              <a:satOff val="-21319"/>
              <a:lumOff val="784"/>
              <a:alphaOff val="0"/>
            </a:schemeClr>
          </a:solidFill>
          <a:prstDash val="solid"/>
          <a:miter lim="800000"/>
        </a:ln>
        <a:effectLst/>
      </dsp:spPr>
      <dsp:style>
        <a:lnRef idx="2">
          <a:scrgbClr r="0" g="0" b="0"/>
        </a:lnRef>
        <a:fillRef idx="1">
          <a:scrgbClr r="0" g="0" b="0"/>
        </a:fillRef>
        <a:effectRef idx="0">
          <a:scrgbClr r="0" g="0" b="0"/>
        </a:effectRef>
        <a:fontRef idx="minor"/>
      </dsp:style>
    </dsp:sp>
    <dsp:sp modelId="{2E7A3C97-39E1-49BC-9A1C-16E736D1EF20}">
      <dsp:nvSpPr>
        <dsp:cNvPr id="0" name=""/>
        <dsp:cNvSpPr/>
      </dsp:nvSpPr>
      <dsp:spPr>
        <a:xfrm>
          <a:off x="1492910" y="679385"/>
          <a:ext cx="869704" cy="746667"/>
        </a:xfrm>
        <a:prstGeom prst="hexagon">
          <a:avLst>
            <a:gd name="adj" fmla="val 25000"/>
            <a:gd name="vf" fmla="val 115470"/>
          </a:avLst>
        </a:prstGeom>
        <a:blipFill>
          <a:blip xmlns:r="http://schemas.openxmlformats.org/officeDocument/2006/relationships" r:embed="rId3" cstate="screen"/>
          <a:srcRect/>
          <a:stretch>
            <a:fillRect/>
          </a:stretch>
        </a:blipFill>
        <a:ln w="12700" cap="flat" cmpd="sng" algn="ctr">
          <a:solidFill>
            <a:schemeClr val="accent4">
              <a:hueOff val="5197846"/>
              <a:satOff val="-23984"/>
              <a:lumOff val="88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32CA3C4-7C1F-46BE-8D78-6803CD39380E}">
      <dsp:nvSpPr>
        <dsp:cNvPr id="0" name=""/>
        <dsp:cNvSpPr/>
      </dsp:nvSpPr>
      <dsp:spPr>
        <a:xfrm>
          <a:off x="1521290" y="99677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5775385"/>
              <a:satOff val="-26649"/>
              <a:lumOff val="9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092772-7739-42F9-BAA2-7B6996F4B71B}">
      <dsp:nvSpPr>
        <dsp:cNvPr id="0" name=""/>
        <dsp:cNvSpPr/>
      </dsp:nvSpPr>
      <dsp:spPr>
        <a:xfrm>
          <a:off x="2244814" y="1079449"/>
          <a:ext cx="869704" cy="746667"/>
        </a:xfrm>
        <a:prstGeom prst="hexagon">
          <a:avLst>
            <a:gd name="adj" fmla="val 25000"/>
            <a:gd name="vf" fmla="val 115470"/>
          </a:avLst>
        </a:prstGeom>
        <a:solidFill>
          <a:schemeClr val="accent4">
            <a:hueOff val="7796769"/>
            <a:satOff val="-35976"/>
            <a:lumOff val="1324"/>
            <a:alphaOff val="0"/>
          </a:schemeClr>
        </a:solid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lvl="0" algn="ctr" defTabSz="488950">
            <a:lnSpc>
              <a:spcPct val="90000"/>
            </a:lnSpc>
            <a:spcBef>
              <a:spcPct val="0"/>
            </a:spcBef>
            <a:spcAft>
              <a:spcPct val="35000"/>
            </a:spcAft>
          </a:pPr>
          <a:r>
            <a:rPr lang="en-US" altLang="zh-TW" sz="1100" b="1" kern="1200">
              <a:latin typeface="Microsoft JhengHei" panose="020B0604030504040204" pitchFamily="2" charset="-120"/>
              <a:ea typeface="Microsoft JhengHei" panose="020B0604030504040204" pitchFamily="2" charset="-120"/>
            </a:rPr>
            <a:t>F</a:t>
          </a:r>
          <a:r>
            <a:rPr lang="en-GB" sz="1100" b="1" kern="1200"/>
            <a:t>low</a:t>
          </a:r>
          <a:endParaRPr lang="zh-TW" altLang="en-US" sz="1100" b="1" kern="1200">
            <a:latin typeface="Microsoft JhengHei" panose="020B0604030504040204" pitchFamily="2" charset="-120"/>
            <a:ea typeface="Microsoft JhengHei" panose="020B0604030504040204" pitchFamily="2" charset="-120"/>
          </a:endParaRPr>
        </a:p>
      </dsp:txBody>
      <dsp:txXfrm>
        <a:off x="2379512" y="1195091"/>
        <a:ext cx="600308" cy="515383"/>
      </dsp:txXfrm>
    </dsp:sp>
    <dsp:sp modelId="{F32376A7-FF2B-4F5A-9FDF-F85CBA92C3D7}">
      <dsp:nvSpPr>
        <dsp:cNvPr id="0" name=""/>
        <dsp:cNvSpPr/>
      </dsp:nvSpPr>
      <dsp:spPr>
        <a:xfrm>
          <a:off x="2997390" y="1410352"/>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6930461"/>
              <a:satOff val="-31979"/>
              <a:lumOff val="1177"/>
              <a:alphaOff val="0"/>
            </a:schemeClr>
          </a:solidFill>
          <a:prstDash val="solid"/>
          <a:miter lim="800000"/>
        </a:ln>
        <a:effectLst/>
      </dsp:spPr>
      <dsp:style>
        <a:lnRef idx="2">
          <a:scrgbClr r="0" g="0" b="0"/>
        </a:lnRef>
        <a:fillRef idx="1">
          <a:scrgbClr r="0" g="0" b="0"/>
        </a:fillRef>
        <a:effectRef idx="0">
          <a:scrgbClr r="0" g="0" b="0"/>
        </a:effectRef>
        <a:fontRef idx="minor"/>
      </dsp:style>
    </dsp:sp>
    <dsp:sp modelId="{FA2281E2-2B62-43C9-ACF3-B477385E298B}">
      <dsp:nvSpPr>
        <dsp:cNvPr id="0" name=""/>
        <dsp:cNvSpPr/>
      </dsp:nvSpPr>
      <dsp:spPr>
        <a:xfrm>
          <a:off x="2993240" y="1499189"/>
          <a:ext cx="869704" cy="746667"/>
        </a:xfrm>
        <a:prstGeom prst="hexagon">
          <a:avLst>
            <a:gd name="adj" fmla="val 25000"/>
            <a:gd name="vf" fmla="val 115470"/>
          </a:avLst>
        </a:prstGeom>
        <a:blipFill>
          <a:blip xmlns:r="http://schemas.openxmlformats.org/officeDocument/2006/relationships" r:embed="rId4" cstate="screen"/>
          <a:srcRect/>
          <a:stretch>
            <a:fillRect/>
          </a:stretch>
        </a:blipFill>
        <a:ln w="12700" cap="flat" cmpd="sng" algn="ctr">
          <a:solidFill>
            <a:schemeClr val="accent4">
              <a:hueOff val="7796769"/>
              <a:satOff val="-35976"/>
              <a:lumOff val="13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7E6DF0-6494-42F6-8E75-B5755E2721AF}">
      <dsp:nvSpPr>
        <dsp:cNvPr id="0" name=""/>
        <dsp:cNvSpPr/>
      </dsp:nvSpPr>
      <dsp:spPr>
        <a:xfrm>
          <a:off x="3162938" y="1512703"/>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8085538"/>
              <a:satOff val="-37308"/>
              <a:lumOff val="1373"/>
              <a:alphaOff val="0"/>
            </a:schemeClr>
          </a:solidFill>
          <a:prstDash val="solid"/>
          <a:miter lim="800000"/>
        </a:ln>
        <a:effectLst/>
      </dsp:spPr>
      <dsp:style>
        <a:lnRef idx="2">
          <a:scrgbClr r="0" g="0" b="0"/>
        </a:lnRef>
        <a:fillRef idx="1">
          <a:scrgbClr r="0" g="0" b="0"/>
        </a:fillRef>
        <a:effectRef idx="0">
          <a:scrgbClr r="0" g="0" b="0"/>
        </a:effectRef>
        <a:fontRef idx="minor"/>
      </dsp:style>
    </dsp:sp>
    <dsp:sp modelId="{86E822C5-13C4-4560-ADC9-D43443A700D3}">
      <dsp:nvSpPr>
        <dsp:cNvPr id="0" name=""/>
        <dsp:cNvSpPr/>
      </dsp:nvSpPr>
      <dsp:spPr>
        <a:xfrm>
          <a:off x="2993240" y="673820"/>
          <a:ext cx="869704" cy="746667"/>
        </a:xfrm>
        <a:prstGeom prst="hexagon">
          <a:avLst>
            <a:gd name="adj" fmla="val 25000"/>
            <a:gd name="vf" fmla="val 115470"/>
          </a:avLst>
        </a:prstGeom>
        <a:solidFill>
          <a:schemeClr val="accent4">
            <a:hueOff val="10395692"/>
            <a:satOff val="-47968"/>
            <a:lumOff val="1765"/>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3970" rIns="0" bIns="13970" numCol="1" spcCol="1270" anchor="ctr" anchorCtr="0">
          <a:noAutofit/>
        </a:bodyPr>
        <a:lstStyle/>
        <a:p>
          <a:pPr lvl="0" algn="ctr" defTabSz="488950">
            <a:lnSpc>
              <a:spcPct val="90000"/>
            </a:lnSpc>
            <a:spcBef>
              <a:spcPct val="0"/>
            </a:spcBef>
            <a:spcAft>
              <a:spcPct val="35000"/>
            </a:spcAft>
          </a:pPr>
          <a:r>
            <a:rPr lang="en-US" altLang="zh-TW" sz="1100" b="1" kern="1200">
              <a:latin typeface="Microsoft JhengHei" panose="020B0604030504040204" pitchFamily="2" charset="-120"/>
              <a:ea typeface="Microsoft JhengHei" panose="020B0604030504040204" pitchFamily="2" charset="-120"/>
            </a:rPr>
            <a:t>S</a:t>
          </a:r>
          <a:r>
            <a:rPr lang="en-GB" sz="1100" b="1" kern="1200"/>
            <a:t>avoring</a:t>
          </a:r>
          <a:endParaRPr lang="zh-TW" altLang="en-US" sz="1100" b="1" kern="1200">
            <a:latin typeface="Microsoft JhengHei" panose="020B0604030504040204" pitchFamily="2" charset="-120"/>
            <a:ea typeface="Microsoft JhengHei" panose="020B0604030504040204" pitchFamily="2" charset="-120"/>
          </a:endParaRPr>
        </a:p>
      </dsp:txBody>
      <dsp:txXfrm>
        <a:off x="3127938" y="789462"/>
        <a:ext cx="600308" cy="515383"/>
      </dsp:txXfrm>
    </dsp:sp>
    <dsp:sp modelId="{032A6AAB-F0C2-4C7E-BE82-5B675A27F22D}">
      <dsp:nvSpPr>
        <dsp:cNvPr id="0" name=""/>
        <dsp:cNvSpPr/>
      </dsp:nvSpPr>
      <dsp:spPr>
        <a:xfrm>
          <a:off x="3745815" y="1008499"/>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9240615"/>
              <a:satOff val="-42638"/>
              <a:lumOff val="1569"/>
              <a:alphaOff val="0"/>
            </a:schemeClr>
          </a:solidFill>
          <a:prstDash val="solid"/>
          <a:miter lim="800000"/>
        </a:ln>
        <a:effectLst/>
      </dsp:spPr>
      <dsp:style>
        <a:lnRef idx="2">
          <a:scrgbClr r="0" g="0" b="0"/>
        </a:lnRef>
        <a:fillRef idx="1">
          <a:scrgbClr r="0" g="0" b="0"/>
        </a:fillRef>
        <a:effectRef idx="0">
          <a:scrgbClr r="0" g="0" b="0"/>
        </a:effectRef>
        <a:fontRef idx="minor"/>
      </dsp:style>
    </dsp:sp>
    <dsp:sp modelId="{928324D4-EDF3-468C-9006-F0A74FD58446}">
      <dsp:nvSpPr>
        <dsp:cNvPr id="0" name=""/>
        <dsp:cNvSpPr/>
      </dsp:nvSpPr>
      <dsp:spPr>
        <a:xfrm>
          <a:off x="3741665" y="1090380"/>
          <a:ext cx="869704" cy="746667"/>
        </a:xfrm>
        <a:prstGeom prst="hexagon">
          <a:avLst>
            <a:gd name="adj" fmla="val 25000"/>
            <a:gd name="vf" fmla="val 115470"/>
          </a:avLst>
        </a:prstGeom>
        <a:blipFill>
          <a:blip xmlns:r="http://schemas.openxmlformats.org/officeDocument/2006/relationships" r:embed="rId5" cstate="screen"/>
          <a:srcRect/>
          <a:stretch>
            <a:fillRect/>
          </a:stretch>
        </a:blip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A423D2-DA05-43CF-99E5-8ACDFD554105}">
      <dsp:nvSpPr>
        <dsp:cNvPr id="0" name=""/>
        <dsp:cNvSpPr/>
      </dsp:nvSpPr>
      <dsp:spPr>
        <a:xfrm>
          <a:off x="3915053" y="1107074"/>
          <a:ext cx="101450" cy="87445"/>
        </a:xfrm>
        <a:prstGeom prst="hexagon">
          <a:avLst>
            <a:gd name="adj" fmla="val 25000"/>
            <a:gd name="vf" fmla="val 115470"/>
          </a:avLst>
        </a:prstGeom>
        <a:solidFill>
          <a:schemeClr val="lt1">
            <a:hueOff val="0"/>
            <a:satOff val="0"/>
            <a:lumOff val="0"/>
            <a:alphaOff val="0"/>
          </a:schemeClr>
        </a:solidFill>
        <a:ln w="12700" cap="flat" cmpd="sng" algn="ctr">
          <a:solidFill>
            <a:schemeClr val="accent4">
              <a:hueOff val="10395692"/>
              <a:satOff val="-47968"/>
              <a:lumOff val="1765"/>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BCA20C-CB70-4B72-9DBF-30DA1160535C}">
      <dsp:nvSpPr>
        <dsp:cNvPr id="0" name=""/>
        <dsp:cNvSpPr/>
      </dsp:nvSpPr>
      <dsp:spPr>
        <a:xfrm>
          <a:off x="482334"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1</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a:t>
          </a:r>
          <a:r>
            <a:rPr lang="en-US" altLang="en-US" sz="1200" b="1" i="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Focus on </a:t>
          </a: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the matter, not on the person</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Focus on the incident or problem, do not accuse the other party, and do not make personal attacks.</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261714"/>
        <a:ext cx="2684506" cy="838908"/>
      </dsp:txXfrm>
    </dsp:sp>
    <dsp:sp modelId="{78CFED98-2448-4A10-9111-774F2D9A58DA}">
      <dsp:nvSpPr>
        <dsp:cNvPr id="0" name=""/>
        <dsp:cNvSpPr/>
      </dsp:nvSpPr>
      <dsp:spPr>
        <a:xfrm>
          <a:off x="370479" y="140539"/>
          <a:ext cx="587235" cy="880853"/>
        </a:xfrm>
        <a:prstGeom prst="rect">
          <a:avLst/>
        </a:prstGeom>
        <a:blipFill>
          <a:blip xmlns:r="http://schemas.openxmlformats.org/officeDocument/2006/relationships" r:embed="rId1"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E829E2-4005-4BE7-B4D9-7AEC9CB4F35D}">
      <dsp:nvSpPr>
        <dsp:cNvPr id="0" name=""/>
        <dsp:cNvSpPr/>
      </dsp:nvSpPr>
      <dsp:spPr>
        <a:xfrm>
          <a:off x="3467733" y="261714"/>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5. Enhance understanding</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Clarify misunderstandings and resolve grievances as early as possible.</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261714"/>
        <a:ext cx="2684506" cy="838908"/>
      </dsp:txXfrm>
    </dsp:sp>
    <dsp:sp modelId="{70883B6E-1196-4353-AD24-B407CFCA5211}">
      <dsp:nvSpPr>
        <dsp:cNvPr id="0" name=""/>
        <dsp:cNvSpPr/>
      </dsp:nvSpPr>
      <dsp:spPr>
        <a:xfrm>
          <a:off x="3355878" y="140539"/>
          <a:ext cx="587235" cy="880853"/>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66574BD9-B7B5-47EE-B656-E7126CF4B85C}">
      <dsp:nvSpPr>
        <dsp:cNvPr id="0" name=""/>
        <dsp:cNvSpPr/>
      </dsp:nvSpPr>
      <dsp:spPr>
        <a:xfrm>
          <a:off x="482334"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2. Be gentle: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Handle own emotions first, do not use an angry or complaining tone, and use a gentle attitude to communicate with other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1317807"/>
        <a:ext cx="2684506" cy="838908"/>
      </dsp:txXfrm>
    </dsp:sp>
    <dsp:sp modelId="{4EF804E5-C4F6-458C-83AF-C50870F1D48A}">
      <dsp:nvSpPr>
        <dsp:cNvPr id="0" name=""/>
        <dsp:cNvSpPr/>
      </dsp:nvSpPr>
      <dsp:spPr>
        <a:xfrm>
          <a:off x="370479" y="1196631"/>
          <a:ext cx="587235" cy="880853"/>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F748213-E98D-4973-A313-73FD498AF20D}">
      <dsp:nvSpPr>
        <dsp:cNvPr id="0" name=""/>
        <dsp:cNvSpPr/>
      </dsp:nvSpPr>
      <dsp:spPr>
        <a:xfrm>
          <a:off x="3467733" y="1317807"/>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chemeClr val="tx1"/>
              </a:solidFill>
              <a:latin typeface="Times New Roman" panose="02020603050405020304" charset="0"/>
              <a:ea typeface="Microsoft JhengHei" panose="020B0604030504040204" pitchFamily="2" charset="-120"/>
              <a:cs typeface="Times New Roman" panose="02020603050405020304" charset="0"/>
            </a:rPr>
            <a:t>6. Listen patiently:</a:t>
          </a:r>
          <a:r>
            <a:rPr lang="en-US"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rPr>
            <a:t> Let the other party finish talking before responding.</a:t>
          </a:r>
          <a:endParaRPr lang="zh-TW" altLang="en-US" sz="12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dsp:txBody>
      <dsp:txXfrm>
        <a:off x="3467733" y="1317807"/>
        <a:ext cx="2684506" cy="838908"/>
      </dsp:txXfrm>
    </dsp:sp>
    <dsp:sp modelId="{5D1703BF-AF53-4733-9309-5D547D18E694}">
      <dsp:nvSpPr>
        <dsp:cNvPr id="0" name=""/>
        <dsp:cNvSpPr/>
      </dsp:nvSpPr>
      <dsp:spPr>
        <a:xfrm>
          <a:off x="3355878" y="1196631"/>
          <a:ext cx="587235" cy="880853"/>
        </a:xfrm>
        <a:prstGeom prst="rect">
          <a:avLst/>
        </a:prstGeom>
        <a:blipFill>
          <a:blip xmlns:r="http://schemas.openxmlformats.org/officeDocument/2006/relationships" r:embed="rId4"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84453697-5477-416D-B767-DB3B48D481F5}">
      <dsp:nvSpPr>
        <dsp:cNvPr id="0" name=""/>
        <dsp:cNvSpPr/>
      </dsp:nvSpPr>
      <dsp:spPr>
        <a:xfrm>
          <a:off x="482334"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3. Respond with empathy: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Put yourself in other people's shoes to understand their positions, thoughts and feeling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2373899"/>
        <a:ext cx="2684506" cy="838908"/>
      </dsp:txXfrm>
    </dsp:sp>
    <dsp:sp modelId="{9F084EDD-0A12-4990-A631-99EA35F714D4}">
      <dsp:nvSpPr>
        <dsp:cNvPr id="0" name=""/>
        <dsp:cNvSpPr/>
      </dsp:nvSpPr>
      <dsp:spPr>
        <a:xfrm>
          <a:off x="370479" y="2252724"/>
          <a:ext cx="587235" cy="880853"/>
        </a:xfrm>
        <a:prstGeom prst="rect">
          <a:avLst/>
        </a:prstGeom>
        <a:blipFill>
          <a:blip xmlns:r="http://schemas.openxmlformats.org/officeDocument/2006/relationships" r:embed="rId5"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AA2119CF-2458-4E01-BA91-229EDB693D01}">
      <dsp:nvSpPr>
        <dsp:cNvPr id="0" name=""/>
        <dsp:cNvSpPr/>
      </dsp:nvSpPr>
      <dsp:spPr>
        <a:xfrm>
          <a:off x="3467733" y="2373899"/>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en-US"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7. Positive response:</a:t>
          </a:r>
          <a:r>
            <a:rPr lang="en-US"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 Use positive ways of speaking more often.</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2373899"/>
        <a:ext cx="2684506" cy="838908"/>
      </dsp:txXfrm>
    </dsp:sp>
    <dsp:sp modelId="{744FD862-A438-4CC4-B7F7-E3900E4DAB26}">
      <dsp:nvSpPr>
        <dsp:cNvPr id="0" name=""/>
        <dsp:cNvSpPr/>
      </dsp:nvSpPr>
      <dsp:spPr>
        <a:xfrm>
          <a:off x="3355878" y="2252724"/>
          <a:ext cx="587235" cy="880853"/>
        </a:xfrm>
        <a:prstGeom prst="rect">
          <a:avLst/>
        </a:prstGeom>
        <a:blipFill>
          <a:blip xmlns:r="http://schemas.openxmlformats.org/officeDocument/2006/relationships" r:embed="rId6"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8818D83-DA57-47D1-B3D9-9B7DDDF7FB42}">
      <dsp:nvSpPr>
        <dsp:cNvPr id="0" name=""/>
        <dsp:cNvSpPr/>
      </dsp:nvSpPr>
      <dsp:spPr>
        <a:xfrm>
          <a:off x="482334"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4. U</a:t>
          </a:r>
          <a:r>
            <a:rPr lang="en-US" sz="1200" b="1" i="0" kern="1200">
              <a:latin typeface="Times New Roman" panose="02020603050405020304" charset="0"/>
              <a:cs typeface="Times New Roman" panose="02020603050405020304" charset="0"/>
            </a:rPr>
            <a:t>ses words but not fists</a:t>
          </a:r>
          <a:r>
            <a:rPr lang="en-US" sz="1200" b="0" i="0" kern="1200">
              <a:latin typeface="Times New Roman" panose="02020603050405020304" charset="0"/>
              <a:cs typeface="Times New Roman" panose="02020603050405020304" charset="0"/>
            </a:rPr>
            <a:t>: </a:t>
          </a:r>
          <a:r>
            <a:rPr lang="en-US" altLang="zh-TW" sz="1200" b="0" i="0" kern="1200">
              <a:latin typeface="Times New Roman" panose="02020603050405020304" charset="0"/>
              <a:cs typeface="Times New Roman" panose="02020603050405020304" charset="0"/>
            </a:rPr>
            <a:t>Do not use violence to solve problems.</a:t>
          </a:r>
          <a:endParaRPr lang="zh-TW" altLang="en-US" sz="120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482334" y="3429992"/>
        <a:ext cx="2684506" cy="838908"/>
      </dsp:txXfrm>
    </dsp:sp>
    <dsp:sp modelId="{5CC6D847-9834-406C-A04C-58FC9E0F3FEE}">
      <dsp:nvSpPr>
        <dsp:cNvPr id="0" name=""/>
        <dsp:cNvSpPr/>
      </dsp:nvSpPr>
      <dsp:spPr>
        <a:xfrm>
          <a:off x="370479" y="3308816"/>
          <a:ext cx="587235" cy="880853"/>
        </a:xfrm>
        <a:prstGeom prst="rect">
          <a:avLst/>
        </a:prstGeom>
        <a:blipFill>
          <a:blip xmlns:r="http://schemas.openxmlformats.org/officeDocument/2006/relationships" r:embed="rId7"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F87606C6-8F2F-4C60-9862-8A09202F9A0B}">
      <dsp:nvSpPr>
        <dsp:cNvPr id="0" name=""/>
        <dsp:cNvSpPr/>
      </dsp:nvSpPr>
      <dsp:spPr>
        <a:xfrm>
          <a:off x="3467733" y="3429992"/>
          <a:ext cx="2684506" cy="838908"/>
        </a:xfrm>
        <a:prstGeom prst="rect">
          <a:avLst/>
        </a:prstGeom>
        <a:solidFill>
          <a:sysClr val="window" lastClr="FFFFFF">
            <a:alpha val="40000"/>
            <a:hueOff val="0"/>
            <a:satOff val="0"/>
            <a:lumOff val="0"/>
            <a:alphaOff val="0"/>
          </a:sysClr>
        </a:solidFill>
        <a:ln w="6350" cap="flat" cmpd="sng" algn="ctr">
          <a:solidFill>
            <a:srgbClr val="5B9BD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8221" tIns="45720" rIns="45720" bIns="45720" numCol="1" spcCol="1270" anchor="ctr" anchorCtr="0">
          <a:noAutofit/>
        </a:bodyPr>
        <a:lstStyle/>
        <a:p>
          <a:pPr lvl="0" algn="l" defTabSz="533400">
            <a:lnSpc>
              <a:spcPct val="90000"/>
            </a:lnSpc>
            <a:spcBef>
              <a:spcPct val="0"/>
            </a:spcBef>
            <a:spcAft>
              <a:spcPct val="35000"/>
            </a:spcAft>
          </a:pPr>
          <a:r>
            <a:rPr lang="en-US" altLang="zh-TW" sz="1200" b="1"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8. Seek assistance: </a:t>
          </a:r>
          <a:r>
            <a:rPr lang="en-US" altLang="zh-TW"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rPr>
            <a:t>If the problem cannot be solved, seek advice from someone trusted by both parties.</a:t>
          </a:r>
          <a:endParaRPr lang="zh-TW" altLang="en-US" sz="1200" b="0" kern="1200">
            <a:solidFill>
              <a:sysClr val="windowText" lastClr="000000">
                <a:hueOff val="0"/>
                <a:satOff val="0"/>
                <a:lumOff val="0"/>
                <a:alphaOff val="0"/>
              </a:sysClr>
            </a:solidFill>
            <a:latin typeface="Times New Roman" panose="02020603050405020304" charset="0"/>
            <a:ea typeface="Microsoft JhengHei" panose="020B0604030504040204" pitchFamily="2" charset="-120"/>
            <a:cs typeface="Times New Roman" panose="02020603050405020304" charset="0"/>
          </a:endParaRPr>
        </a:p>
      </dsp:txBody>
      <dsp:txXfrm>
        <a:off x="3467733" y="3429992"/>
        <a:ext cx="2684506" cy="838908"/>
      </dsp:txXfrm>
    </dsp:sp>
    <dsp:sp modelId="{6827F93B-8BAC-4ED3-B8DE-6D8BD9800D6A}">
      <dsp:nvSpPr>
        <dsp:cNvPr id="0" name=""/>
        <dsp:cNvSpPr/>
      </dsp:nvSpPr>
      <dsp:spPr>
        <a:xfrm>
          <a:off x="3355878" y="3308816"/>
          <a:ext cx="587235" cy="880853"/>
        </a:xfrm>
        <a:prstGeom prst="rect">
          <a:avLst/>
        </a:prstGeom>
        <a:blipFill>
          <a:blip xmlns:r="http://schemas.openxmlformats.org/officeDocument/2006/relationships" r:embed="rId8"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target1">
  <dgm:title val=""/>
  <dgm:desc val=""/>
  <dgm:catLst>
    <dgm:cat type="relationship" pri="25000"/>
    <dgm:cat type="convert" pri="2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resizeHandles val="exact"/>
    </dgm:varLst>
    <dgm:alg type="composite">
      <dgm:param type="ar" val="1.25"/>
    </dgm:alg>
    <dgm:shape xmlns:r="http://schemas.openxmlformats.org/officeDocument/2006/relationships" r:blip="">
      <dgm:adjLst/>
    </dgm:shape>
    <dgm:presOf/>
    <dgm:choose name="Name0">
      <dgm:if name="Name1" func="var" arg="dir" op="equ" val="norm">
        <dgm:choose name="Name2">
          <dgm:if name="Name3" axis="ch" ptType="node" func="cnt" op="equ" val="0">
            <dgm:constrLst/>
          </dgm:if>
          <dgm:if name="Name4"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r" for="ch" forName="line1" refType="l" refFor="ch" refForName="text1"/>
              <dgm:constr type="h" for="ch" forName="line1"/>
              <dgm:constr type="l" for="ch" forName="d1" refType="w" fact="0.3"/>
              <dgm:constr type="b" for="ch" forName="d1" refType="h" fact="0.625"/>
              <dgm:constr type="w" for="ch" forName="d1" refType="w" fact="0.32475"/>
              <dgm:constr type="h" for="ch" forName="d1" refType="h" fact="0.469"/>
            </dgm:constrLst>
          </dgm:if>
          <dgm:if name="Name5"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312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312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44325"/>
              <dgm:constr type="b" for="ch" forName="d2" refType="h" fact="0.7975"/>
              <dgm:constr type="w" for="ch" forName="d2" refType="w" fact="0.1815"/>
              <dgm:constr type="h" for="ch" forName="d2" refType="h" fact="0.3283"/>
            </dgm:constrLst>
          </dgm:if>
          <dgm:if name="Name6"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21875"/>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21875"/>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86"/>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7175"/>
              <dgm:constr type="b" for="ch" forName="d3" refType="h" fact="0.83375"/>
              <dgm:constr type="w" for="ch" forName="d3" refType="w" fact="0.1527"/>
              <dgm:constr type="h" for="ch" forName="d3" refType="h" fact="0.287"/>
            </dgm:constrLst>
          </dgm:if>
          <dgm:if name="Name7"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7938"/>
              <dgm:constr type="r" for="ch" forName="text1" refType="w"/>
              <dgm:constr type="t" for="ch" forName="text1"/>
              <dgm:constr type="l" for="ch" forName="line1" refType="w" fact="0.625"/>
              <dgm:constr type="ctrY" for="ch" forName="line1" refType="ctrY" refFor="ch" refForName="text1"/>
              <dgm:constr type="w" for="ch" forName="line1" refType="w" fact="0.075"/>
              <dgm:constr type="h" for="ch" forName="line1"/>
              <dgm:constr type="l" for="ch" forName="d1" refType="w" fact="0.29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7938"/>
              <dgm:constr type="r" for="ch" forName="text2" refType="w"/>
              <dgm:constr type="t" for="ch" forName="text2" refType="b" refFor="ch" refForName="text1"/>
              <dgm:constr type="l" for="ch" forName="line2" refType="w" fact="0.625"/>
              <dgm:constr type="ctrY" for="ch" forName="line2" refType="ctrY" refFor="ch" refForName="text2"/>
              <dgm:constr type="w" for="ch" forName="line2" refType="w" fact="0.075"/>
              <dgm:constr type="h" for="ch" forName="line2"/>
              <dgm:constr type="l" for="ch" forName="d2" refType="w" fact="0.3662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r" for="ch" forName="text3" refType="w"/>
              <dgm:constr type="t" for="ch" forName="text3" refType="b" refFor="ch" refForName="text2"/>
              <dgm:constr type="l" for="ch" forName="line3" refType="w" fact="0.625"/>
              <dgm:constr type="ctrY" for="ch" forName="line3" refType="ctrY" refFor="ch" refForName="text3"/>
              <dgm:constr type="w" for="ch" forName="line3" refType="w" fact="0.075"/>
              <dgm:constr type="h" for="ch" forName="line3"/>
              <dgm:constr type="l" for="ch" forName="d3" refType="w" fact="0.425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r" for="ch" forName="text4" refType="w"/>
              <dgm:constr type="t" for="ch" forName="text4" refType="b" refFor="ch" refForName="text3"/>
              <dgm:constr type="l" for="ch" forName="line4" refType="w" fact="0.625"/>
              <dgm:constr type="ctrY" for="ch" forName="line4" refType="ctrY" refFor="ch" refForName="text4"/>
              <dgm:constr type="w" for="ch" forName="line4" refType="w" fact="0.075"/>
              <dgm:constr type="h" for="ch" forName="line4"/>
              <dgm:constr type="l" for="ch" forName="d4" refType="w" fact="0.48525"/>
              <dgm:constr type="b" for="ch" forName="d4" refType="h" fact="0.85594"/>
              <dgm:constr type="w" for="ch" forName="d4" refType="w" fact="0.1394"/>
              <dgm:constr type="h" for="ch" forName="d4" refType="h" fact="0.2282"/>
            </dgm:constrLst>
          </dgm:if>
          <dgm:if name="Name8"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3"/>
              <dgm:constr type="ctrY" for="ch" forName="circle1" refType="h" fact="0.625"/>
              <dgm:constr type="w" for="ch" forName="text1" refType="w" fact="0.3"/>
              <dgm:constr type="h" for="ch" forName="text1" refType="h" fact="0.1324"/>
              <dgm:constr type="r" for="ch" forName="text1" refType="w"/>
              <dgm:constr type="ctrY" for="ch" forName="text1" refType="h" fact="0.13"/>
              <dgm:constr type="l" for="ch" forName="line1" refType="w" fact="0.625"/>
              <dgm:constr type="ctrY" for="ch" forName="line1" refType="ctrY" refFor="ch" refForName="text1"/>
              <dgm:constr type="w" for="ch" forName="line1" refType="w" fact="0.075"/>
              <dgm:constr type="h" for="ch" forName="line1"/>
              <dgm:constr type="l" for="ch" forName="d1" refType="w" fact="0.3"/>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3"/>
              <dgm:constr type="ctrY" for="ch" forName="circle2" refType="h" fact="0.625"/>
              <dgm:constr type="w" for="ch" forName="text2" refType="w" fact="0.3"/>
              <dgm:constr type="h" for="ch" forName="text2" refType="h" fact="0.1324"/>
              <dgm:constr type="r" for="ch" forName="text2" refType="w"/>
              <dgm:constr type="ctrY" for="ch" forName="text2" refType="h" fact="0.27"/>
              <dgm:constr type="l" for="ch" forName="line2" refType="w" fact="0.625"/>
              <dgm:constr type="ctrY" for="ch" forName="line2" refType="ctrY" refFor="ch" refForName="text2"/>
              <dgm:constr type="w" for="ch" forName="line2" refType="w" fact="0.075"/>
              <dgm:constr type="h" for="ch" forName="line2"/>
              <dgm:constr type="l" for="ch" forName="d2" refType="w" fact="0.3498"/>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r" for="ch" forName="text3" refType="w"/>
              <dgm:constr type="ctrY" for="ch" forName="text3" refType="h" fact="0.41"/>
              <dgm:constr type="l" for="ch" forName="line3" refType="w" fact="0.625"/>
              <dgm:constr type="ctrY" for="ch" forName="line3" refType="ctrY" refFor="ch" refForName="text3"/>
              <dgm:constr type="w" for="ch" forName="line3" refType="w" fact="0.075"/>
              <dgm:constr type="h" for="ch" forName="line3"/>
              <dgm:constr type="l" for="ch" forName="d3" refType="w" fact="0.394"/>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r" for="ch" forName="text4" refType="w"/>
              <dgm:constr type="ctrY" for="ch" forName="text4" refType="h" fact="0.547"/>
              <dgm:constr type="l" for="ch" forName="line4" refType="w" fact="0.625"/>
              <dgm:constr type="ctrY" for="ch" forName="line4" refType="ctrY" refFor="ch" refForName="text4"/>
              <dgm:constr type="w" for="ch" forName="line4" refType="w" fact="0.075"/>
              <dgm:constr type="h" for="ch" forName="line4"/>
              <dgm:constr type="l" for="ch" forName="d4" refType="w" fact="0.446"/>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r" for="ch" forName="text5" refType="w"/>
              <dgm:constr type="ctrY" for="ch" forName="text5" refType="h" fact="0.68"/>
              <dgm:constr type="l" for="ch" forName="line5" refType="w" fact="0.625"/>
              <dgm:constr type="ctrY" for="ch" forName="line5" refType="ctrY" refFor="ch" refForName="text5"/>
              <dgm:constr type="w" for="ch" forName="line5" refType="w" fact="0.075"/>
              <dgm:constr type="h" for="ch" forName="line5"/>
              <dgm:constr type="l" for="ch" forName="d5" refType="w" fact="0.495"/>
              <dgm:constr type="b" for="ch" forName="d5" refType="h" fact="0.855"/>
              <dgm:constr type="w" for="ch" forName="d5" refType="w" fact="0.13"/>
              <dgm:constr type="h" for="ch" forName="d5" refType="h" fact="0.175"/>
            </dgm:constrLst>
          </dgm:if>
          <dgm:else name="Name9"/>
        </dgm:choose>
      </dgm:if>
      <dgm:else name="Name10">
        <dgm:choose name="Name11">
          <dgm:if name="Name12" axis="ch" ptType="node" func="cnt" op="equ" val="0">
            <dgm:constrLst/>
          </dgm:if>
          <dgm:if name="Name13" axis="ch" ptType="node" func="cnt" op="equ" val="1">
            <dgm:constrLst>
              <dgm:constr type="primFontSz" for="des" ptType="node" op="equ" val="65"/>
              <dgm:constr type="w" for="ch" forName="circle1" refType="w" fact="0.6"/>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Lst>
          </dgm:if>
          <dgm:if name="Name14" axis="ch" ptType="node" func="cnt" op="equ" val="2">
            <dgm:constrLst>
              <dgm:constr type="primFontSz" for="des" ptType="node" op="equ" val="65"/>
              <dgm:constr type="w" for="ch" forName="circle1" refType="w" fact="0.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312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5"/>
              <dgm:constr type="h" for="ch" forName="d1" refType="h" fact="0.469"/>
              <dgm:constr type="w" for="ch" forName="circle2" refType="w" fact="0.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312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55675"/>
              <dgm:constr type="b" for="ch" forName="d2" refType="h" fact="0.7975"/>
              <dgm:constr type="w" for="ch" forName="d2" refType="w" fact="0.1815"/>
              <dgm:constr type="h" for="ch" forName="d2" refType="h" fact="0.3283"/>
            </dgm:constrLst>
          </dgm:if>
          <dgm:if name="Name15" axis="ch" ptType="node" func="cnt" op="equ" val="3">
            <dgm:constrLst>
              <dgm:constr type="primFontSz" for="des" ptType="node" op="equ" val="65"/>
              <dgm:constr type="w" for="ch" forName="circle1" refType="w" fact="0.12"/>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21875"/>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7"/>
              <dgm:constr type="h" for="ch" forName="d1" refType="h" fact="0.5155"/>
              <dgm:constr type="w" for="ch" forName="circle2" refType="w" fact="0.36"/>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21875"/>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14"/>
              <dgm:constr type="b" for="ch" forName="d2" refType="h" fact="0.72969"/>
              <dgm:constr type="w" for="ch" forName="d2" refType="w" fact="0.2387"/>
              <dgm:constr type="h" for="ch" forName="d2" refType="h" fact="0.4017"/>
              <dgm:constr type="w" for="ch" forName="circle3" refType="w" fact="0.6"/>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21875"/>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2825"/>
              <dgm:constr type="b" for="ch" forName="d3" refType="h" fact="0.83375"/>
              <dgm:constr type="w" for="ch" forName="d3" refType="w" fact="0.1527"/>
              <dgm:constr type="h" for="ch" forName="d3" refType="h" fact="0.287"/>
            </dgm:constrLst>
          </dgm:if>
          <dgm:if name="Name16" axis="ch" ptType="node" func="cnt" op="equ" val="4">
            <dgm:constrLst>
              <dgm:constr type="primFontSz" for="des" ptType="node" op="equ" val="65"/>
              <dgm:constr type="w" for="ch" forName="circle1" refType="w" fact="0.085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7938"/>
              <dgm:constr type="l" for="ch" forName="text1"/>
              <dgm:constr type="t" for="ch" forName="text1"/>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05"/>
              <dgm:constr type="b" for="ch" forName="d1" refType="h" fact="0.62"/>
              <dgm:constr type="w" for="ch" forName="d1" refType="w" fact="0.33"/>
              <dgm:constr type="h" for="ch" forName="d1" refType="h" fact="0.53"/>
              <dgm:constr type="w" for="ch" forName="circle2" refType="w" fact="0.2571"/>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7938"/>
              <dgm:constr type="l" for="ch" forName="text2"/>
              <dgm:constr type="t" for="ch" forName="text2" refType="b" refFor="ch" refForName="text1"/>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3375"/>
              <dgm:constr type="b" for="ch" forName="d2" refType="h" fact="0.70438"/>
              <dgm:constr type="w" for="ch" forName="d2" refType="w" fact="0.2585"/>
              <dgm:constr type="h" for="ch" forName="d2" refType="h" fact="0.43525"/>
              <dgm:constr type="w" for="ch" forName="circle3" refType="w" fact="0.4285"/>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7938"/>
              <dgm:constr type="l" for="ch" forName="text3"/>
              <dgm:constr type="t" for="ch" forName="text3" refType="b" refFor="ch" refForName="text2"/>
              <dgm:constr type="l" for="ch" forName="line3" refType="r" refFor="ch" refForName="text3"/>
              <dgm:constr type="ctrY" for="ch" forName="line3" refType="ctrY" refFor="ch" refForName="text3"/>
              <dgm:constr type="r" for="ch" forName="line3" refType="w" fact="0.375"/>
              <dgm:constr type="h" for="ch" forName="line3"/>
              <dgm:constr type="r" for="ch" forName="d3" refType="w" fact="0.5745"/>
              <dgm:constr type="b" for="ch" forName="d3" refType="h" fact="0.78031"/>
              <dgm:constr type="w" for="ch" forName="d3" refType="w" fact="0.1995"/>
              <dgm:constr type="h" for="ch" forName="d3" refType="h" fact="0.332"/>
              <dgm:constr type="w" for="ch" forName="circle4" refType="w" fact="0.6"/>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7938"/>
              <dgm:constr type="l" for="ch" forName="text4"/>
              <dgm:constr type="t" for="ch" forName="text4" refType="b" refFor="ch" refForName="text3"/>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1475"/>
              <dgm:constr type="b" for="ch" forName="d4" refType="h" fact="0.85594"/>
              <dgm:constr type="w" for="ch" forName="d4" refType="w" fact="0.1394"/>
              <dgm:constr type="h" for="ch" forName="d4" refType="h" fact="0.2282"/>
            </dgm:constrLst>
          </dgm:if>
          <dgm:if name="Name17" axis="ch" ptType="node" func="cnt" op="gte" val="5">
            <dgm:constrLst>
              <dgm:constr type="primFontSz" for="des" ptType="node" op="equ" val="65"/>
              <dgm:constr type="w" for="ch" forName="circle1" refType="w" fact="0.0667"/>
              <dgm:constr type="h" for="ch" forName="circle1" refType="w" refFor="ch" refForName="circle1"/>
              <dgm:constr type="ctrX" for="ch" forName="circle1" refType="w" fact="0.7"/>
              <dgm:constr type="ctrY" for="ch" forName="circle1" refType="h" fact="0.625"/>
              <dgm:constr type="w" for="ch" forName="text1" refType="w" fact="0.3"/>
              <dgm:constr type="h" for="ch" forName="text1" refType="h" fact="0.1324"/>
              <dgm:constr type="l" for="ch" forName="text1"/>
              <dgm:constr type="ctrY" for="ch" forName="text1" refType="h" fact="0.13"/>
              <dgm:constr type="l" for="ch" forName="line1" refType="r" refFor="ch" refForName="text1"/>
              <dgm:constr type="ctrY" for="ch" forName="line1" refType="ctrY" refFor="ch" refForName="text1"/>
              <dgm:constr type="r" for="ch" forName="line1" refType="w" fact="0.375"/>
              <dgm:constr type="h" for="ch" forName="line1"/>
              <dgm:constr type="r" for="ch" forName="d1" refType="w" fact="0.7"/>
              <dgm:constr type="b" for="ch" forName="d1" refType="h" fact="0.625"/>
              <dgm:constr type="w" for="ch" forName="d1" refType="w" fact="0.3245"/>
              <dgm:constr type="h" for="ch" forName="d1" refType="h" fact="0.495"/>
              <dgm:constr type="w" for="ch" forName="circle2" refType="w" fact="0.2"/>
              <dgm:constr type="h" for="ch" forName="circle2" refType="w" refFor="ch" refForName="circle2"/>
              <dgm:constr type="ctrX" for="ch" forName="circle2" refType="w" fact="0.7"/>
              <dgm:constr type="ctrY" for="ch" forName="circle2" refType="h" fact="0.625"/>
              <dgm:constr type="w" for="ch" forName="text2" refType="w" fact="0.3"/>
              <dgm:constr type="h" for="ch" forName="text2" refType="h" fact="0.1324"/>
              <dgm:constr type="l" for="ch" forName="text2"/>
              <dgm:constr type="ctrY" for="ch" forName="text2" refType="h" fact="0.27"/>
              <dgm:constr type="l" for="ch" forName="line2" refType="r" refFor="ch" refForName="text2"/>
              <dgm:constr type="ctrY" for="ch" forName="line2" refType="ctrY" refFor="ch" refForName="text2"/>
              <dgm:constr type="r" for="ch" forName="line2" refType="w" fact="0.375"/>
              <dgm:constr type="h" for="ch" forName="line2"/>
              <dgm:constr type="r" for="ch" forName="d2" refType="w" fact="0.6502"/>
              <dgm:constr type="b" for="ch" forName="d2" refType="h" fact="0.682"/>
              <dgm:constr type="w" for="ch" forName="d2" refType="w" fact="0.275"/>
              <dgm:constr type="h" for="ch" forName="d2" refType="h" fact="0.41215"/>
              <dgm:constr type="w" for="ch" forName="circle3" refType="w" fact="0.3334"/>
              <dgm:constr type="h" for="ch" forName="circle3" refType="w" refFor="ch" refForName="circle3"/>
              <dgm:constr type="ctrX" for="ch" forName="circle3" refType="ctrX" refFor="ch" refForName="circle1"/>
              <dgm:constr type="ctrY" for="ch" forName="circle3" refType="ctrY" refFor="ch" refForName="circle1"/>
              <dgm:constr type="w" for="ch" forName="text3" refType="w" fact="0.3"/>
              <dgm:constr type="h" for="ch" forName="text3" refType="h" fact="0.1324"/>
              <dgm:constr type="l" for="ch" forName="text3"/>
              <dgm:constr type="ctrY" for="ch" forName="text3" refType="h" fact="0.41"/>
              <dgm:constr type="l" for="ch" forName="line3" refType="r" refFor="ch" refForName="text3"/>
              <dgm:constr type="ctrY" for="ch" forName="line3" refType="ctrY" refFor="ch" refForName="text3"/>
              <dgm:constr type="r" for="ch" forName="line3" refType="w" fact="0.375"/>
              <dgm:constr type="h" for="ch" forName="line3"/>
              <dgm:constr type="r" for="ch" forName="d3" refType="w" fact="0.606"/>
              <dgm:constr type="b" for="ch" forName="d3" refType="h" fact="0.735"/>
              <dgm:constr type="w" for="ch" forName="d3" refType="w" fact="0.231"/>
              <dgm:constr type="h" for="ch" forName="d3" refType="h" fact="0.325"/>
              <dgm:constr type="w" for="ch" forName="circle4" refType="w" fact="0.4667"/>
              <dgm:constr type="h" for="ch" forName="circle4" refType="w" refFor="ch" refForName="circle4"/>
              <dgm:constr type="ctrX" for="ch" forName="circle4" refType="ctrX" refFor="ch" refForName="circle1"/>
              <dgm:constr type="ctrY" for="ch" forName="circle4" refType="ctrY" refFor="ch" refForName="circle1"/>
              <dgm:constr type="w" for="ch" forName="text4" refType="w" fact="0.3"/>
              <dgm:constr type="h" for="ch" forName="text4" refType="h" fact="0.1324"/>
              <dgm:constr type="l" for="ch" forName="text4"/>
              <dgm:constr type="ctrY" for="ch" forName="text4" refType="h" fact="0.547"/>
              <dgm:constr type="l" for="ch" forName="line4" refType="r" refFor="ch" refForName="text4"/>
              <dgm:constr type="ctrY" for="ch" forName="line4" refType="ctrY" refFor="ch" refForName="text4"/>
              <dgm:constr type="r" for="ch" forName="line4" refType="w" fact="0.375"/>
              <dgm:constr type="h" for="ch" forName="line4"/>
              <dgm:constr type="r" for="ch" forName="d4" refType="w" fact="0.554"/>
              <dgm:constr type="b" for="ch" forName="d4" refType="h" fact="0.795"/>
              <dgm:constr type="w" for="ch" forName="d4" refType="w" fact="0.179"/>
              <dgm:constr type="h" for="ch" forName="d4" refType="h" fact="0.248"/>
              <dgm:constr type="w" for="ch" forName="circle5" refType="w" fact="0.6"/>
              <dgm:constr type="h" for="ch" forName="circle5" refType="w" refFor="ch" refForName="circle5"/>
              <dgm:constr type="ctrX" for="ch" forName="circle5" refType="ctrX" refFor="ch" refForName="circle1"/>
              <dgm:constr type="ctrY" for="ch" forName="circle5" refType="ctrY" refFor="ch" refForName="circle1"/>
              <dgm:constr type="w" for="ch" forName="text5" refType="w" fact="0.3"/>
              <dgm:constr type="h" for="ch" forName="text5" refType="h" fact="0.1324"/>
              <dgm:constr type="l" for="ch" forName="text5"/>
              <dgm:constr type="ctrY" for="ch" forName="text5" refType="h" fact="0.68"/>
              <dgm:constr type="l" for="ch" forName="line5" refType="r" refFor="ch" refForName="text5"/>
              <dgm:constr type="ctrY" for="ch" forName="line5" refType="ctrY" refFor="ch" refForName="text5"/>
              <dgm:constr type="r" for="ch" forName="line5" refType="w" fact="0.375"/>
              <dgm:constr type="h" for="ch" forName="line5"/>
              <dgm:constr type="r" for="ch" forName="d5" refType="w" fact="0.505"/>
              <dgm:constr type="b" for="ch" forName="d5" refType="h" fact="0.855"/>
              <dgm:constr type="w" for="ch" forName="d5" refType="w" fact="0.13"/>
              <dgm:constr type="h" for="ch" forName="d5" refType="h" fact="0.175"/>
            </dgm:constrLst>
          </dgm:if>
          <dgm:else name="Name18"/>
        </dgm:choose>
      </dgm:else>
    </dgm:choose>
    <dgm:ruleLst/>
    <dgm:forEach name="Name19" axis="ch" ptType="node" cnt="1">
      <dgm:layoutNode name="circle1" styleLbl="lnNode1">
        <dgm:alg type="sp"/>
        <dgm:shape xmlns:r="http://schemas.openxmlformats.org/officeDocument/2006/relationships" type="ellipse" r:blip="">
          <dgm:adjLst/>
        </dgm:shape>
        <dgm:presOf/>
        <dgm:constrLst/>
        <dgm:ruleLst/>
      </dgm:layoutNode>
      <dgm:layoutNode name="text1" styleLbl="revTx">
        <dgm:varLst>
          <dgm:bulletEnabled val="1"/>
        </dgm:varLst>
        <dgm:choose name="Name20">
          <dgm:if name="Name21" func="var" arg="dir" op="equ" val="norm">
            <dgm:choose name="Name22">
              <dgm:if name="Name23" axis="root des" ptType="all node" func="maxDepth" op="gt" val="1">
                <dgm:alg type="tx">
                  <dgm:param type="parTxLTRAlign" val="l"/>
                  <dgm:param type="parTxRTLAlign" val="r"/>
                </dgm:alg>
              </dgm:if>
              <dgm:else name="Name24">
                <dgm:alg type="tx">
                  <dgm:param type="parTxLTRAlign" val="l"/>
                  <dgm:param type="parTxRTLAlign" val="l"/>
                </dgm:alg>
              </dgm:else>
            </dgm:choose>
          </dgm:if>
          <dgm:else name="Name25">
            <dgm:choose name="Name26">
              <dgm:if name="Name27" axis="root des" ptType="all node" func="maxDepth" op="gt" val="1">
                <dgm:alg type="tx">
                  <dgm:param type="parTxLTRAlign" val="l"/>
                  <dgm:param type="parTxRTLAlign" val="r"/>
                </dgm:alg>
              </dgm:if>
              <dgm:else name="Name28">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29">
          <dgm:if name="Name30" func="var" arg="dir" op="equ" val="norm">
            <dgm:constrLst>
              <dgm:constr type="tMarg" refType="primFontSz" fact="0.1"/>
              <dgm:constr type="bMarg" refType="primFontSz" fact="0.1"/>
              <dgm:constr type="rMarg" refType="primFontSz" fact="0.1"/>
            </dgm:constrLst>
          </dgm:if>
          <dgm:else name="Name31">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1" styleLbl="callout">
        <dgm:alg type="sp"/>
        <dgm:shape xmlns:r="http://schemas.openxmlformats.org/officeDocument/2006/relationships" type="line" r:blip="">
          <dgm:adjLst/>
        </dgm:shape>
        <dgm:presOf/>
        <dgm:constrLst/>
        <dgm:ruleLst/>
      </dgm:layoutNode>
      <dgm:layoutNode name="d1" styleLbl="callout">
        <dgm:alg type="sp"/>
        <dgm:choose name="Name32">
          <dgm:if name="Name33" func="var" arg="dir" op="equ" val="norm">
            <dgm:shape xmlns:r="http://schemas.openxmlformats.org/officeDocument/2006/relationships" rot="90" type="line" r:blip="">
              <dgm:adjLst/>
            </dgm:shape>
          </dgm:if>
          <dgm:else name="Name34">
            <dgm:shape xmlns:r="http://schemas.openxmlformats.org/officeDocument/2006/relationships" rot="180" type="line" r:blip="">
              <dgm:adjLst/>
            </dgm:shape>
          </dgm:else>
        </dgm:choose>
        <dgm:presOf/>
        <dgm:constrLst/>
        <dgm:ruleLst/>
      </dgm:layoutNode>
    </dgm:forEach>
    <dgm:forEach name="Name35" axis="ch" ptType="node" st="2" cnt="1">
      <dgm:layoutNode name="circle2" styleLbl="lnNode1">
        <dgm:alg type="sp"/>
        <dgm:shape xmlns:r="http://schemas.openxmlformats.org/officeDocument/2006/relationships" type="ellipse" r:blip="" zOrderOff="-5">
          <dgm:adjLst/>
        </dgm:shape>
        <dgm:presOf/>
        <dgm:constrLst/>
        <dgm:ruleLst/>
      </dgm:layoutNode>
      <dgm:layoutNode name="text2" styleLbl="revTx">
        <dgm:varLst>
          <dgm:bulletEnabled val="1"/>
        </dgm:varLst>
        <dgm:choose name="Name36">
          <dgm:if name="Name37" func="var" arg="dir" op="equ" val="norm">
            <dgm:choose name="Name38">
              <dgm:if name="Name39" axis="root des" ptType="all node" func="maxDepth" op="gt" val="1">
                <dgm:alg type="tx">
                  <dgm:param type="parTxLTRAlign" val="l"/>
                  <dgm:param type="parTxRTLAlign" val="r"/>
                </dgm:alg>
              </dgm:if>
              <dgm:else name="Name40">
                <dgm:alg type="tx">
                  <dgm:param type="parTxLTRAlign" val="l"/>
                  <dgm:param type="parTxRTLAlign" val="l"/>
                </dgm:alg>
              </dgm:else>
            </dgm:choose>
          </dgm:if>
          <dgm:else name="Name41">
            <dgm:choose name="Name42">
              <dgm:if name="Name43" axis="root des" ptType="all node" func="maxDepth" op="gt" val="1">
                <dgm:alg type="tx">
                  <dgm:param type="parTxLTRAlign" val="l"/>
                  <dgm:param type="parTxRTLAlign" val="r"/>
                </dgm:alg>
              </dgm:if>
              <dgm:else name="Name44">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45">
          <dgm:if name="Name46" func="var" arg="dir" op="equ" val="norm">
            <dgm:constrLst>
              <dgm:constr type="tMarg" refType="primFontSz" fact="0.1"/>
              <dgm:constr type="bMarg" refType="primFontSz" fact="0.1"/>
              <dgm:constr type="rMarg" refType="primFontSz" fact="0.1"/>
            </dgm:constrLst>
          </dgm:if>
          <dgm:else name="Name47">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2" styleLbl="callout">
        <dgm:alg type="sp"/>
        <dgm:shape xmlns:r="http://schemas.openxmlformats.org/officeDocument/2006/relationships" type="line" r:blip="">
          <dgm:adjLst/>
        </dgm:shape>
        <dgm:presOf/>
        <dgm:constrLst/>
        <dgm:ruleLst/>
      </dgm:layoutNode>
      <dgm:layoutNode name="d2" styleLbl="callout">
        <dgm:alg type="sp"/>
        <dgm:choose name="Name48">
          <dgm:if name="Name49" func="var" arg="dir" op="equ" val="norm">
            <dgm:shape xmlns:r="http://schemas.openxmlformats.org/officeDocument/2006/relationships" rot="90" type="line" r:blip="">
              <dgm:adjLst/>
            </dgm:shape>
          </dgm:if>
          <dgm:else name="Name50">
            <dgm:shape xmlns:r="http://schemas.openxmlformats.org/officeDocument/2006/relationships" rot="180" type="line" r:blip="">
              <dgm:adjLst/>
            </dgm:shape>
          </dgm:else>
        </dgm:choose>
        <dgm:presOf/>
        <dgm:constrLst/>
        <dgm:ruleLst/>
      </dgm:layoutNode>
    </dgm:forEach>
    <dgm:forEach name="Name51" axis="ch" ptType="node" st="3" cnt="1">
      <dgm:layoutNode name="circle3" styleLbl="lnNode1">
        <dgm:alg type="sp"/>
        <dgm:shape xmlns:r="http://schemas.openxmlformats.org/officeDocument/2006/relationships" type="ellipse" r:blip="" zOrderOff="-10">
          <dgm:adjLst/>
        </dgm:shape>
        <dgm:presOf/>
        <dgm:constrLst/>
        <dgm:ruleLst/>
      </dgm:layoutNode>
      <dgm:layoutNode name="text3" styleLbl="revTx">
        <dgm:varLst>
          <dgm:bulletEnabled val="1"/>
        </dgm:varLst>
        <dgm:choose name="Name52">
          <dgm:if name="Name53" func="var" arg="dir" op="equ" val="norm">
            <dgm:choose name="Name54">
              <dgm:if name="Name55" axis="root des" ptType="all node" func="maxDepth" op="gt" val="1">
                <dgm:alg type="tx">
                  <dgm:param type="parTxLTRAlign" val="l"/>
                  <dgm:param type="parTxRTLAlign" val="r"/>
                </dgm:alg>
              </dgm:if>
              <dgm:else name="Name56">
                <dgm:alg type="tx">
                  <dgm:param type="parTxLTRAlign" val="l"/>
                  <dgm:param type="parTxRTLAlign" val="l"/>
                </dgm:alg>
              </dgm:else>
            </dgm:choose>
          </dgm:if>
          <dgm:else name="Name57">
            <dgm:choose name="Name58">
              <dgm:if name="Name59" axis="root des" ptType="all node" func="maxDepth" op="gt" val="1">
                <dgm:alg type="tx">
                  <dgm:param type="parTxLTRAlign" val="l"/>
                  <dgm:param type="parTxRTLAlign" val="r"/>
                </dgm:alg>
              </dgm:if>
              <dgm:else name="Name60">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61">
          <dgm:if name="Name62" func="var" arg="dir" op="equ" val="norm">
            <dgm:constrLst>
              <dgm:constr type="tMarg" refType="primFontSz" fact="0.1"/>
              <dgm:constr type="bMarg" refType="primFontSz" fact="0.1"/>
              <dgm:constr type="rMarg" refType="primFontSz" fact="0.1"/>
            </dgm:constrLst>
          </dgm:if>
          <dgm:else name="Name63">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3" styleLbl="callout">
        <dgm:alg type="sp"/>
        <dgm:shape xmlns:r="http://schemas.openxmlformats.org/officeDocument/2006/relationships" type="line" r:blip="">
          <dgm:adjLst/>
        </dgm:shape>
        <dgm:presOf/>
        <dgm:constrLst/>
        <dgm:ruleLst/>
      </dgm:layoutNode>
      <dgm:layoutNode name="d3" styleLbl="callout">
        <dgm:alg type="sp"/>
        <dgm:choose name="Name64">
          <dgm:if name="Name65" func="var" arg="dir" op="equ" val="norm">
            <dgm:shape xmlns:r="http://schemas.openxmlformats.org/officeDocument/2006/relationships" rot="90" type="line" r:blip="">
              <dgm:adjLst/>
            </dgm:shape>
          </dgm:if>
          <dgm:else name="Name66">
            <dgm:shape xmlns:r="http://schemas.openxmlformats.org/officeDocument/2006/relationships" rot="180" type="line" r:blip="">
              <dgm:adjLst/>
            </dgm:shape>
          </dgm:else>
        </dgm:choose>
        <dgm:presOf/>
        <dgm:constrLst/>
        <dgm:ruleLst/>
      </dgm:layoutNode>
    </dgm:forEach>
    <dgm:forEach name="Name67" axis="ch" ptType="node" st="4" cnt="1">
      <dgm:layoutNode name="circle4" styleLbl="lnNode1">
        <dgm:alg type="sp"/>
        <dgm:shape xmlns:r="http://schemas.openxmlformats.org/officeDocument/2006/relationships" type="ellipse" r:blip="" zOrderOff="-15">
          <dgm:adjLst/>
        </dgm:shape>
        <dgm:presOf/>
        <dgm:constrLst/>
        <dgm:ruleLst/>
      </dgm:layoutNode>
      <dgm:layoutNode name="text4" styleLbl="revTx">
        <dgm:varLst>
          <dgm:bulletEnabled val="1"/>
        </dgm:varLst>
        <dgm:choose name="Name68">
          <dgm:if name="Name69" func="var" arg="dir" op="equ" val="norm">
            <dgm:choose name="Name70">
              <dgm:if name="Name71" axis="root des" ptType="all node" func="maxDepth" op="gt" val="1">
                <dgm:alg type="tx">
                  <dgm:param type="parTxLTRAlign" val="l"/>
                  <dgm:param type="parTxRTLAlign" val="r"/>
                </dgm:alg>
              </dgm:if>
              <dgm:else name="Name72">
                <dgm:alg type="tx">
                  <dgm:param type="parTxLTRAlign" val="l"/>
                  <dgm:param type="parTxRTLAlign" val="l"/>
                </dgm:alg>
              </dgm:else>
            </dgm:choose>
          </dgm:if>
          <dgm:else name="Name73">
            <dgm:choose name="Name74">
              <dgm:if name="Name75" axis="root des" ptType="all node" func="maxDepth" op="gt" val="1">
                <dgm:alg type="tx">
                  <dgm:param type="parTxLTRAlign" val="l"/>
                  <dgm:param type="parTxRTLAlign" val="r"/>
                </dgm:alg>
              </dgm:if>
              <dgm:else name="Name76">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77">
          <dgm:if name="Name78" func="var" arg="dir" op="equ" val="norm">
            <dgm:constrLst>
              <dgm:constr type="tMarg" refType="primFontSz" fact="0.1"/>
              <dgm:constr type="bMarg" refType="primFontSz" fact="0.1"/>
              <dgm:constr type="rMarg" refType="primFontSz" fact="0.1"/>
            </dgm:constrLst>
          </dgm:if>
          <dgm:else name="Name79">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4" styleLbl="callout">
        <dgm:alg type="sp"/>
        <dgm:shape xmlns:r="http://schemas.openxmlformats.org/officeDocument/2006/relationships" type="line" r:blip="">
          <dgm:adjLst/>
        </dgm:shape>
        <dgm:presOf/>
        <dgm:constrLst/>
        <dgm:ruleLst/>
      </dgm:layoutNode>
      <dgm:layoutNode name="d4" styleLbl="callout">
        <dgm:alg type="sp"/>
        <dgm:choose name="Name80">
          <dgm:if name="Name81" func="var" arg="dir" op="equ" val="norm">
            <dgm:shape xmlns:r="http://schemas.openxmlformats.org/officeDocument/2006/relationships" rot="90" type="line" r:blip="">
              <dgm:adjLst/>
            </dgm:shape>
          </dgm:if>
          <dgm:else name="Name82">
            <dgm:shape xmlns:r="http://schemas.openxmlformats.org/officeDocument/2006/relationships" rot="180" type="line" r:blip="">
              <dgm:adjLst/>
            </dgm:shape>
          </dgm:else>
        </dgm:choose>
        <dgm:presOf/>
        <dgm:constrLst/>
        <dgm:ruleLst/>
      </dgm:layoutNode>
    </dgm:forEach>
    <dgm:forEach name="Name83" axis="ch" ptType="node" st="5" cnt="1">
      <dgm:layoutNode name="circle5" styleLbl="lnNode1">
        <dgm:alg type="sp"/>
        <dgm:shape xmlns:r="http://schemas.openxmlformats.org/officeDocument/2006/relationships" type="ellipse" r:blip="" zOrderOff="-20">
          <dgm:adjLst/>
        </dgm:shape>
        <dgm:presOf/>
        <dgm:constrLst/>
        <dgm:ruleLst/>
      </dgm:layoutNode>
      <dgm:layoutNode name="text5" styleLbl="revTx">
        <dgm:varLst>
          <dgm:bulletEnabled val="1"/>
        </dgm:varLst>
        <dgm:choose name="Name84">
          <dgm:if name="Name85" func="var" arg="dir" op="equ" val="norm">
            <dgm:choose name="Name86">
              <dgm:if name="Name87" axis="root des" ptType="all node" func="maxDepth" op="gt" val="1">
                <dgm:alg type="tx">
                  <dgm:param type="parTxLTRAlign" val="l"/>
                  <dgm:param type="parTxRTLAlign" val="r"/>
                </dgm:alg>
              </dgm:if>
              <dgm:else name="Name88">
                <dgm:alg type="tx">
                  <dgm:param type="parTxLTRAlign" val="l"/>
                  <dgm:param type="parTxRTLAlign" val="l"/>
                </dgm:alg>
              </dgm:else>
            </dgm:choose>
          </dgm:if>
          <dgm:else name="Name89">
            <dgm:choose name="Name90">
              <dgm:if name="Name91" axis="root des" ptType="all node" func="maxDepth" op="gt" val="1">
                <dgm:alg type="tx">
                  <dgm:param type="parTxLTRAlign" val="l"/>
                  <dgm:param type="parTxRTLAlign" val="r"/>
                </dgm:alg>
              </dgm:if>
              <dgm:else name="Name92">
                <dgm:alg type="tx">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tMarg" refType="primFontSz" fact="0.1"/>
              <dgm:constr type="bMarg" refType="primFontSz" fact="0.1"/>
              <dgm:constr type="rMarg" refType="primFontSz" fact="0.1"/>
            </dgm:constrLst>
          </dgm:if>
          <dgm:else name="Name95">
            <dgm:constrLst>
              <dgm:constr type="tMarg" refType="primFontSz" fact="0.1"/>
              <dgm:constr type="bMarg" refType="primFontSz" fact="0.1"/>
              <dgm:constr type="lMarg" refType="primFontSz" fact="0.1"/>
            </dgm:constrLst>
          </dgm:else>
        </dgm:choose>
        <dgm:ruleLst>
          <dgm:rule type="primFontSz" val="5" fact="NaN" max="NaN"/>
        </dgm:ruleLst>
      </dgm:layoutNode>
      <dgm:layoutNode name="line5" styleLbl="callout">
        <dgm:alg type="sp"/>
        <dgm:shape xmlns:r="http://schemas.openxmlformats.org/officeDocument/2006/relationships" type="line" r:blip="">
          <dgm:adjLst/>
        </dgm:shape>
        <dgm:presOf/>
        <dgm:constrLst/>
        <dgm:ruleLst/>
      </dgm:layoutNode>
      <dgm:layoutNode name="d5" styleLbl="callout">
        <dgm:alg type="sp"/>
        <dgm:choose name="Name96">
          <dgm:if name="Name97" func="var" arg="dir" op="equ" val="norm">
            <dgm:shape xmlns:r="http://schemas.openxmlformats.org/officeDocument/2006/relationships" rot="90" type="line" r:blip="">
              <dgm:adjLst/>
            </dgm:shape>
          </dgm:if>
          <dgm:else name="Name98">
            <dgm:shape xmlns:r="http://schemas.openxmlformats.org/officeDocument/2006/relationships" rot="180" type="line" r:blip="">
              <dgm:adjLst/>
            </dgm:shape>
          </dgm:else>
        </dgm:choose>
        <dgm:presOf/>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3d4#1">
  <dgm:title val=""/>
  <dgm:desc val=""/>
  <dgm:catLst>
    <dgm:cat type="3D" pri="11400"/>
  </dgm:catLst>
  <dgm:scene3d>
    <a:camera prst="orthographicFront"/>
    <a:lightRig rig="threePt" dir="t"/>
  </dgm:scene3d>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73C21C-0E79-4B6A-AB8C-6C8376F5C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864</Words>
  <Characters>6192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4427</dc:creator>
  <cp:lastModifiedBy>CHAN, Hiu-ying</cp:lastModifiedBy>
  <cp:revision>2</cp:revision>
  <cp:lastPrinted>2023-01-11T08:47:00Z</cp:lastPrinted>
  <dcterms:created xsi:type="dcterms:W3CDTF">2023-02-08T04:03:00Z</dcterms:created>
  <dcterms:modified xsi:type="dcterms:W3CDTF">2023-02-0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